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F0C93" w14:textId="77777777" w:rsidR="00D870D8" w:rsidRPr="00910F6B" w:rsidRDefault="00C40002" w:rsidP="00281892">
      <w:pPr>
        <w:pStyle w:val="Standard"/>
        <w:spacing w:line="360" w:lineRule="auto"/>
        <w:ind w:left="1182" w:right="1241"/>
        <w:jc w:val="center"/>
        <w:rPr>
          <w:rFonts w:ascii="Times New Roman" w:hAnsi="Times New Roman" w:cs="Times New Roman"/>
          <w:color w:val="000000" w:themeColor="text1"/>
          <w:lang w:val="en-IN"/>
        </w:rPr>
      </w:pPr>
      <w:r w:rsidRPr="00910F6B">
        <w:rPr>
          <w:rFonts w:ascii="Times New Roman" w:hAnsi="Times New Roman" w:cs="Times New Roman"/>
          <w:noProof/>
          <w:lang w:val="en-IN"/>
        </w:rPr>
        <mc:AlternateContent>
          <mc:Choice Requires="wps">
            <w:drawing>
              <wp:anchor distT="0" distB="0" distL="114300" distR="114300" simplePos="0" relativeHeight="251658240" behindDoc="1" locked="0" layoutInCell="1" allowOverlap="1" wp14:anchorId="6681D7BD" wp14:editId="1E3E58CF">
                <wp:simplePos x="0" y="0"/>
                <wp:positionH relativeFrom="column">
                  <wp:posOffset>0</wp:posOffset>
                </wp:positionH>
                <wp:positionV relativeFrom="page">
                  <wp:posOffset>0</wp:posOffset>
                </wp:positionV>
                <wp:extent cx="74930" cy="278765"/>
                <wp:effectExtent l="0" t="0" r="635" b="12065"/>
                <wp:wrapNone/>
                <wp:docPr id="50" name="Text Box 5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B17CE" w14:textId="77777777" w:rsidR="00EF21AF" w:rsidRDefault="00EF21AF" w:rsidP="00D870D8">
                            <w:pPr>
                              <w:pStyle w:val="Textbody"/>
                            </w:pPr>
                          </w:p>
                          <w:p w14:paraId="09BABF90" w14:textId="77777777" w:rsidR="00EF21AF" w:rsidRDefault="00EF21AF" w:rsidP="00222BA6"/>
                          <w:p w14:paraId="5C539B20" w14:textId="77777777" w:rsidR="00EF21AF" w:rsidRDefault="00EF21AF" w:rsidP="00222BA6"/>
                          <w:p w14:paraId="6C5D141F"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type w14:anchorId="6681D7BD" id="_x0000_t202" coordsize="21600,21600" o:spt="202" path="m,l,21600r21600,l21600,xe">
                <v:stroke joinstyle="miter"/>
                <v:path gradientshapeok="t" o:connecttype="rect"/>
              </v:shapetype>
              <v:shape id="Text Box 50" o:spid="_x0000_s1026" type="#_x0000_t202" style="position:absolute;left:0;text-align:left;margin-left:0;margin-top:0;width:5.9pt;height:21.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" filled="f" stroked="f">
                <v:textbox style="mso-fit-shape-to-text:t" inset="0,0,0,0">
                  <w:txbxContent>
                    <w:p w14:paraId="4ACB17CE" w14:textId="77777777" w:rsidR="00EF21AF" w:rsidRDefault="00EF21AF" w:rsidP="00D870D8">
                      <w:pPr>
                        <w:pStyle w:val="Textbody"/>
                      </w:pPr>
                    </w:p>
                    <w:p w14:paraId="09BABF90" w14:textId="77777777" w:rsidR="00EF21AF" w:rsidRDefault="00EF21AF" w:rsidP="00222BA6"/>
                    <w:p w14:paraId="5C539B20" w14:textId="77777777" w:rsidR="00EF21AF" w:rsidRDefault="00EF21AF" w:rsidP="00222BA6"/>
                    <w:p w14:paraId="6C5D141F"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0288" behindDoc="1" locked="0" layoutInCell="1" allowOverlap="1" wp14:anchorId="58E1CD4C" wp14:editId="698DBD1D">
                <wp:simplePos x="0" y="0"/>
                <wp:positionH relativeFrom="column">
                  <wp:posOffset>0</wp:posOffset>
                </wp:positionH>
                <wp:positionV relativeFrom="page">
                  <wp:posOffset>0</wp:posOffset>
                </wp:positionV>
                <wp:extent cx="74930" cy="278765"/>
                <wp:effectExtent l="0" t="0" r="635" b="12065"/>
                <wp:wrapNone/>
                <wp:docPr id="47" name="Text Box 4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729340D" w14:textId="77777777" w:rsidR="00EF21AF" w:rsidRDefault="00EF21AF" w:rsidP="00D870D8">
                            <w:pPr>
                              <w:pStyle w:val="Textbody"/>
                            </w:pPr>
                          </w:p>
                          <w:p w14:paraId="75AF1D5E" w14:textId="77777777" w:rsidR="00EF21AF" w:rsidRDefault="00EF21AF" w:rsidP="00222BA6"/>
                          <w:p w14:paraId="5A068C9E" w14:textId="77777777" w:rsidR="00EF21AF" w:rsidRDefault="00EF21AF" w:rsidP="00222BA6"/>
                          <w:p w14:paraId="12BEA73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8E1CD4C" id="Text Box 47" o:spid="_x0000_s1027" type="#_x0000_t202" style="position:absolute;left:0;text-align:left;margin-left:0;margin-top:0;width:5.9pt;height:21.9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ZHJ0AEAAJI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dLzrx0NKNn&#10;PSR2BwMjF+nTB6wpbRsoMQ3kpzlPfiRnpj200eUvEWIUJ6WPZ3UzmiLn8urLJwooiiyWN8vrzxmk&#10;en0bIqbvGhzLhuCRZlcklYcHTGPqlJJLebg31pb5Wf/OkfM2Ejt2kDR3BGuaU7GcWmVGY+fZSsNu&#10;KAqcWe2gORJZWmvqo4P4m7OeVkRwTzvMmf3haQJ5myYjTsZuMqRX9FDwxNlofkvj1tHYg0wPfhtU&#10;xsiNY/j6kohNIZk7GuufGqXBF5lOS5o36+29ZL3+Sus/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NdkcnQAQAAkgMAAA4AAAAA&#10;AAAAAAAAAAAALgIAAGRycy9lMm9Eb2MueG1sUEsBAi0AFAAGAAgAAAAhAKwP/HzYAAAAAwEAAA8A&#10;AAAAAAAAAAAAAAAAKgQAAGRycy9kb3ducmV2LnhtbFBLBQYAAAAABAAEAPMAAAAvBQAAAAA=&#10;" filled="f" stroked="f">
                <v:textbox style="mso-fit-shape-to-text:t" inset="0,0,0,0">
                  <w:txbxContent>
                    <w:p w14:paraId="4729340D" w14:textId="77777777" w:rsidR="00EF21AF" w:rsidRDefault="00EF21AF" w:rsidP="00D870D8">
                      <w:pPr>
                        <w:pStyle w:val="Textbody"/>
                      </w:pPr>
                    </w:p>
                    <w:p w14:paraId="75AF1D5E" w14:textId="77777777" w:rsidR="00EF21AF" w:rsidRDefault="00EF21AF" w:rsidP="00222BA6"/>
                    <w:p w14:paraId="5A068C9E" w14:textId="77777777" w:rsidR="00EF21AF" w:rsidRDefault="00EF21AF" w:rsidP="00222BA6"/>
                    <w:p w14:paraId="12BEA733"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2336" behindDoc="1" locked="0" layoutInCell="1" allowOverlap="1" wp14:anchorId="7D9CFFF0" wp14:editId="0B138470">
                <wp:simplePos x="0" y="0"/>
                <wp:positionH relativeFrom="column">
                  <wp:posOffset>0</wp:posOffset>
                </wp:positionH>
                <wp:positionV relativeFrom="page">
                  <wp:posOffset>0</wp:posOffset>
                </wp:positionV>
                <wp:extent cx="74930" cy="278765"/>
                <wp:effectExtent l="0" t="0" r="635" b="12065"/>
                <wp:wrapNone/>
                <wp:docPr id="3" name="Text Box 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8F5C99B" w14:textId="77777777" w:rsidR="00EF21AF" w:rsidRDefault="00EF21AF" w:rsidP="00D870D8">
                            <w:pPr>
                              <w:pStyle w:val="Textbody"/>
                            </w:pPr>
                          </w:p>
                          <w:p w14:paraId="1D290F1E" w14:textId="77777777" w:rsidR="00EF21AF" w:rsidRDefault="00EF21AF" w:rsidP="00222BA6"/>
                          <w:p w14:paraId="4B35A7EC" w14:textId="77777777" w:rsidR="00EF21AF" w:rsidRDefault="00EF21AF" w:rsidP="00222BA6"/>
                          <w:p w14:paraId="58440511"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D9CFFF0" id="Text Box 3" o:spid="_x0000_s1028" type="#_x0000_t202" style="position:absolute;left:0;text-align:left;margin-left:0;margin-top:0;width:5.9pt;height:21.95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GHCzwEAAJA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EvOvHQ0okc9&#10;JPYVBrbM6vQBa0raBUpLA7lpypMfyZlJD210+Ut0GMVJ59NF2wymyLn6+HlJAUWRxepmdf0pg1TP&#10;b0PE9F2DY9kQPNLkiqDyeI9pTJ1ScikPd8baMj3rXzhy3lZix46Spo5gTXMullOrzGjsPFtp2A+F&#10;/2JitYfmRGRpqamPDuIfznpaEME9bTBn9ocn/fMuTUacjP1kSK/ooeCJs9H8lsado6EHme79LqiM&#10;kRvH8OUpEZtCMnc01j83SmMvMp1XNO/Vv/eS9fwjbf4C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RTBhws8BAACQAwAADgAAAAAA&#10;AAAAAAAAAAAuAgAAZHJzL2Uyb0RvYy54bWxQSwECLQAUAAYACAAAACEArA/8fNgAAAADAQAADwAA&#10;AAAAAAAAAAAAAAApBAAAZHJzL2Rvd25yZXYueG1sUEsFBgAAAAAEAAQA8wAAAC4FAAAAAA==&#10;" filled="f" stroked="f">
                <v:textbox style="mso-fit-shape-to-text:t" inset="0,0,0,0">
                  <w:txbxContent>
                    <w:p w14:paraId="08F5C99B" w14:textId="77777777" w:rsidR="00EF21AF" w:rsidRDefault="00EF21AF" w:rsidP="00D870D8">
                      <w:pPr>
                        <w:pStyle w:val="Textbody"/>
                      </w:pPr>
                    </w:p>
                    <w:p w14:paraId="1D290F1E" w14:textId="77777777" w:rsidR="00EF21AF" w:rsidRDefault="00EF21AF" w:rsidP="00222BA6"/>
                    <w:p w14:paraId="4B35A7EC" w14:textId="77777777" w:rsidR="00EF21AF" w:rsidRDefault="00EF21AF" w:rsidP="00222BA6"/>
                    <w:p w14:paraId="58440511"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4384" behindDoc="1" locked="0" layoutInCell="1" allowOverlap="1" wp14:anchorId="06CC860C" wp14:editId="6F3F272A">
                <wp:simplePos x="0" y="0"/>
                <wp:positionH relativeFrom="column">
                  <wp:posOffset>0</wp:posOffset>
                </wp:positionH>
                <wp:positionV relativeFrom="page">
                  <wp:posOffset>0</wp:posOffset>
                </wp:positionV>
                <wp:extent cx="74930" cy="278765"/>
                <wp:effectExtent l="0" t="0" r="635" b="12065"/>
                <wp:wrapNone/>
                <wp:docPr id="4" name="Text Box 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807F02" w14:textId="77777777" w:rsidR="00EF21AF" w:rsidRDefault="00EF21AF" w:rsidP="00D870D8">
                            <w:pPr>
                              <w:pStyle w:val="Textbody"/>
                            </w:pPr>
                          </w:p>
                          <w:p w14:paraId="7739CB1E" w14:textId="77777777" w:rsidR="00EF21AF" w:rsidRDefault="00EF21AF" w:rsidP="00222BA6"/>
                          <w:p w14:paraId="7F323F4C" w14:textId="77777777" w:rsidR="00EF21AF" w:rsidRDefault="00EF21AF" w:rsidP="00222BA6"/>
                          <w:p w14:paraId="5195730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6CC860C" id="Text Box 4" o:spid="_x0000_s1029" type="#_x0000_t202" style="position:absolute;left:0;text-align:left;margin-left:0;margin-top:0;width:5.9pt;height:21.9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DjgzwEAAJA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UvOvHA0oic1&#10;JPYZBrbM6vQBa0raBUpLA7lpypMfyZlJDzq6/CU6jOKk8+mibQaT5Fwt764pICmyWN2ubj5mkOrl&#10;bYiYvipwLBsNjzS5Iqg4PmIaU6eUXMrDg7G2TM/6V46ctxXYsaOgqSNY056L5dQqMxo7z1Ya9kPh&#10;fz2x2kN7IrK01NRHB/E3Zz0tSMM9bTBn9psn/fMuTUacjP1kCC/pYcMTZ6P5JY07R0MPIj36XZAZ&#10;IzeO4dNzIjaFZO5orH9ulMZeZDqvaN6rv+8l6+VH2vw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CMg44M8BAACQAwAADgAAAAAA&#10;AAAAAAAAAAAuAgAAZHJzL2Uyb0RvYy54bWxQSwECLQAUAAYACAAAACEArA/8fNgAAAADAQAADwAA&#10;AAAAAAAAAAAAAAApBAAAZHJzL2Rvd25yZXYueG1sUEsFBgAAAAAEAAQA8wAAAC4FAAAAAA==&#10;" filled="f" stroked="f">
                <v:textbox style="mso-fit-shape-to-text:t" inset="0,0,0,0">
                  <w:txbxContent>
                    <w:p w14:paraId="79807F02" w14:textId="77777777" w:rsidR="00EF21AF" w:rsidRDefault="00EF21AF" w:rsidP="00D870D8">
                      <w:pPr>
                        <w:pStyle w:val="Textbody"/>
                      </w:pPr>
                    </w:p>
                    <w:p w14:paraId="7739CB1E" w14:textId="77777777" w:rsidR="00EF21AF" w:rsidRDefault="00EF21AF" w:rsidP="00222BA6"/>
                    <w:p w14:paraId="7F323F4C" w14:textId="77777777" w:rsidR="00EF21AF" w:rsidRDefault="00EF21AF" w:rsidP="00222BA6"/>
                    <w:p w14:paraId="51957300"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6432" behindDoc="1" locked="0" layoutInCell="1" allowOverlap="1" wp14:anchorId="64CE67EC" wp14:editId="5D75B7B4">
                <wp:simplePos x="0" y="0"/>
                <wp:positionH relativeFrom="column">
                  <wp:posOffset>0</wp:posOffset>
                </wp:positionH>
                <wp:positionV relativeFrom="page">
                  <wp:posOffset>0</wp:posOffset>
                </wp:positionV>
                <wp:extent cx="74930" cy="278765"/>
                <wp:effectExtent l="0" t="0" r="635" b="12065"/>
                <wp:wrapNone/>
                <wp:docPr id="5" name="Text Box 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9A51A43" w14:textId="77777777" w:rsidR="00EF21AF" w:rsidRDefault="00EF21AF" w:rsidP="00D870D8">
                            <w:pPr>
                              <w:pStyle w:val="Textbody"/>
                            </w:pPr>
                          </w:p>
                          <w:p w14:paraId="4DA29A0A" w14:textId="77777777" w:rsidR="00EF21AF" w:rsidRDefault="00EF21AF" w:rsidP="00222BA6"/>
                          <w:p w14:paraId="71FC56A2" w14:textId="77777777" w:rsidR="00EF21AF" w:rsidRDefault="00EF21AF" w:rsidP="00222BA6"/>
                          <w:p w14:paraId="1DED33B7"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4CE67EC" id="Text Box 5" o:spid="_x0000_s1030" type="#_x0000_t202" style="position:absolute;left:0;text-align:left;margin-left:0;margin-top:0;width:5.9pt;height:21.9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faTjA0QEAAJADAAAOAAAA&#10;AAAAAAAAAAAAAC4CAABkcnMvZTJvRG9jLnhtbFBLAQItABQABgAIAAAAIQCsD/x82AAAAAMBAAAP&#10;AAAAAAAAAAAAAAAAACsEAABkcnMvZG93bnJldi54bWxQSwUGAAAAAAQABADzAAAAMAUAAAAA&#10;" filled="f" stroked="f">
                <v:textbox style="mso-fit-shape-to-text:t" inset="0,0,0,0">
                  <w:txbxContent>
                    <w:p w14:paraId="09A51A43" w14:textId="77777777" w:rsidR="00EF21AF" w:rsidRDefault="00EF21AF" w:rsidP="00D870D8">
                      <w:pPr>
                        <w:pStyle w:val="Textbody"/>
                      </w:pPr>
                    </w:p>
                    <w:p w14:paraId="4DA29A0A" w14:textId="77777777" w:rsidR="00EF21AF" w:rsidRDefault="00EF21AF" w:rsidP="00222BA6"/>
                    <w:p w14:paraId="71FC56A2" w14:textId="77777777" w:rsidR="00EF21AF" w:rsidRDefault="00EF21AF" w:rsidP="00222BA6"/>
                    <w:p w14:paraId="1DED33B7"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8480" behindDoc="1" locked="0" layoutInCell="1" allowOverlap="1" wp14:anchorId="08154E9C" wp14:editId="34755E76">
                <wp:simplePos x="0" y="0"/>
                <wp:positionH relativeFrom="column">
                  <wp:posOffset>0</wp:posOffset>
                </wp:positionH>
                <wp:positionV relativeFrom="page">
                  <wp:posOffset>0</wp:posOffset>
                </wp:positionV>
                <wp:extent cx="74930" cy="278765"/>
                <wp:effectExtent l="0" t="0" r="635" b="12065"/>
                <wp:wrapNone/>
                <wp:docPr id="6" name="Text Box 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998E74A" w14:textId="77777777" w:rsidR="00EF21AF" w:rsidRDefault="00EF21AF" w:rsidP="00D870D8">
                            <w:pPr>
                              <w:pStyle w:val="Textbody"/>
                            </w:pPr>
                          </w:p>
                          <w:p w14:paraId="742D3ABF" w14:textId="77777777" w:rsidR="00EF21AF" w:rsidRDefault="00EF21AF" w:rsidP="00222BA6"/>
                          <w:p w14:paraId="0633A9BA" w14:textId="77777777" w:rsidR="00EF21AF" w:rsidRDefault="00EF21AF" w:rsidP="00222BA6"/>
                          <w:p w14:paraId="19EDBD3B"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8154E9C" id="Text Box 6" o:spid="_x0000_s1031" type="#_x0000_t202" style="position:absolute;left:0;text-align:left;margin-left:0;margin-top:0;width:5.9pt;height:21.95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JhGdozgEAAJADAAAOAAAAAAAA&#10;AAAAAAAAAC4CAABkcnMvZTJvRG9jLnhtbFBLAQItABQABgAIAAAAIQCsD/x82AAAAAMBAAAPAAAA&#10;AAAAAAAAAAAAACgEAABkcnMvZG93bnJldi54bWxQSwUGAAAAAAQABADzAAAALQUAAAAA&#10;" filled="f" stroked="f">
                <v:textbox style="mso-fit-shape-to-text:t" inset="0,0,0,0">
                  <w:txbxContent>
                    <w:p w14:paraId="1998E74A" w14:textId="77777777" w:rsidR="00EF21AF" w:rsidRDefault="00EF21AF" w:rsidP="00D870D8">
                      <w:pPr>
                        <w:pStyle w:val="Textbody"/>
                      </w:pPr>
                    </w:p>
                    <w:p w14:paraId="742D3ABF" w14:textId="77777777" w:rsidR="00EF21AF" w:rsidRDefault="00EF21AF" w:rsidP="00222BA6"/>
                    <w:p w14:paraId="0633A9BA" w14:textId="77777777" w:rsidR="00EF21AF" w:rsidRDefault="00EF21AF" w:rsidP="00222BA6"/>
                    <w:p w14:paraId="19EDBD3B"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0528" behindDoc="1" locked="0" layoutInCell="1" allowOverlap="1" wp14:anchorId="15B599A7" wp14:editId="72D46BC3">
                <wp:simplePos x="0" y="0"/>
                <wp:positionH relativeFrom="column">
                  <wp:posOffset>0</wp:posOffset>
                </wp:positionH>
                <wp:positionV relativeFrom="page">
                  <wp:posOffset>0</wp:posOffset>
                </wp:positionV>
                <wp:extent cx="74930" cy="278765"/>
                <wp:effectExtent l="0" t="0" r="635" b="12065"/>
                <wp:wrapNone/>
                <wp:docPr id="7" name="Text Box 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6E24CA2" w14:textId="77777777" w:rsidR="00EF21AF" w:rsidRDefault="00EF21AF" w:rsidP="00D870D8">
                            <w:pPr>
                              <w:pStyle w:val="Textbody"/>
                            </w:pPr>
                          </w:p>
                          <w:p w14:paraId="6884D02C" w14:textId="77777777" w:rsidR="00EF21AF" w:rsidRDefault="00EF21AF" w:rsidP="00222BA6"/>
                          <w:p w14:paraId="4A3312D5" w14:textId="77777777" w:rsidR="00EF21AF" w:rsidRDefault="00EF21AF" w:rsidP="00222BA6"/>
                          <w:p w14:paraId="32A28BB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5B599A7" id="Text Box 7" o:spid="_x0000_s1032" type="#_x0000_t202" style="position:absolute;left:0;text-align:left;margin-left:0;margin-top:0;width:5.9pt;height:21.95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pofDBzgEAAJADAAAOAAAAAAAA&#10;AAAAAAAAAC4CAABkcnMvZTJvRG9jLnhtbFBLAQItABQABgAIAAAAIQCsD/x82AAAAAMBAAAPAAAA&#10;AAAAAAAAAAAAACgEAABkcnMvZG93bnJldi54bWxQSwUGAAAAAAQABADzAAAALQUAAAAA&#10;" filled="f" stroked="f">
                <v:textbox style="mso-fit-shape-to-text:t" inset="0,0,0,0">
                  <w:txbxContent>
                    <w:p w14:paraId="06E24CA2" w14:textId="77777777" w:rsidR="00EF21AF" w:rsidRDefault="00EF21AF" w:rsidP="00D870D8">
                      <w:pPr>
                        <w:pStyle w:val="Textbody"/>
                      </w:pPr>
                    </w:p>
                    <w:p w14:paraId="6884D02C" w14:textId="77777777" w:rsidR="00EF21AF" w:rsidRDefault="00EF21AF" w:rsidP="00222BA6"/>
                    <w:p w14:paraId="4A3312D5" w14:textId="77777777" w:rsidR="00EF21AF" w:rsidRDefault="00EF21AF" w:rsidP="00222BA6"/>
                    <w:p w14:paraId="32A28BB0"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2576" behindDoc="1" locked="0" layoutInCell="1" allowOverlap="1" wp14:anchorId="5A371EB6" wp14:editId="0FA20429">
                <wp:simplePos x="0" y="0"/>
                <wp:positionH relativeFrom="column">
                  <wp:posOffset>0</wp:posOffset>
                </wp:positionH>
                <wp:positionV relativeFrom="page">
                  <wp:posOffset>0</wp:posOffset>
                </wp:positionV>
                <wp:extent cx="74930" cy="278765"/>
                <wp:effectExtent l="0" t="0" r="635" b="12065"/>
                <wp:wrapNone/>
                <wp:docPr id="8" name="Text Box 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215DC5A" w14:textId="77777777" w:rsidR="00EF21AF" w:rsidRDefault="00EF21AF" w:rsidP="00D870D8">
                            <w:pPr>
                              <w:pStyle w:val="Textbody"/>
                            </w:pPr>
                          </w:p>
                          <w:p w14:paraId="467BBC7E" w14:textId="77777777" w:rsidR="00EF21AF" w:rsidRDefault="00EF21AF" w:rsidP="00222BA6"/>
                          <w:p w14:paraId="13FB0FEF" w14:textId="77777777" w:rsidR="00EF21AF" w:rsidRDefault="00EF21AF" w:rsidP="00222BA6"/>
                          <w:p w14:paraId="5BB34E72"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371EB6" id="Text Box 8" o:spid="_x0000_s1033" type="#_x0000_t202" style="position:absolute;left:0;text-align:left;margin-left:0;margin-top:0;width:5.9pt;height:21.95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3TULM8BAACQAwAADgAAAAAA&#10;AAAAAAAAAAAuAgAAZHJzL2Uyb0RvYy54bWxQSwECLQAUAAYACAAAACEArA/8fNgAAAADAQAADwAA&#10;AAAAAAAAAAAAAAApBAAAZHJzL2Rvd25yZXYueG1sUEsFBgAAAAAEAAQA8wAAAC4FAAAAAA==&#10;" filled="f" stroked="f">
                <v:textbox style="mso-fit-shape-to-text:t" inset="0,0,0,0">
                  <w:txbxContent>
                    <w:p w14:paraId="4215DC5A" w14:textId="77777777" w:rsidR="00EF21AF" w:rsidRDefault="00EF21AF" w:rsidP="00D870D8">
                      <w:pPr>
                        <w:pStyle w:val="Textbody"/>
                      </w:pPr>
                    </w:p>
                    <w:p w14:paraId="467BBC7E" w14:textId="77777777" w:rsidR="00EF21AF" w:rsidRDefault="00EF21AF" w:rsidP="00222BA6"/>
                    <w:p w14:paraId="13FB0FEF" w14:textId="77777777" w:rsidR="00EF21AF" w:rsidRDefault="00EF21AF" w:rsidP="00222BA6"/>
                    <w:p w14:paraId="5BB34E72"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4624" behindDoc="1" locked="0" layoutInCell="1" allowOverlap="1" wp14:anchorId="55865CC7" wp14:editId="1EA22DDD">
                <wp:simplePos x="0" y="0"/>
                <wp:positionH relativeFrom="column">
                  <wp:posOffset>0</wp:posOffset>
                </wp:positionH>
                <wp:positionV relativeFrom="page">
                  <wp:posOffset>0</wp:posOffset>
                </wp:positionV>
                <wp:extent cx="74930" cy="278765"/>
                <wp:effectExtent l="0" t="0" r="635" b="12065"/>
                <wp:wrapNone/>
                <wp:docPr id="9" name="Text Box 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CA5B40D" w14:textId="77777777" w:rsidR="00EF21AF" w:rsidRDefault="00EF21AF" w:rsidP="00D870D8">
                            <w:pPr>
                              <w:pStyle w:val="Textbody"/>
                            </w:pPr>
                          </w:p>
                          <w:p w14:paraId="504029CB" w14:textId="77777777" w:rsidR="00EF21AF" w:rsidRDefault="00EF21AF" w:rsidP="00222BA6"/>
                          <w:p w14:paraId="48902F01" w14:textId="77777777" w:rsidR="00EF21AF" w:rsidRDefault="00EF21AF" w:rsidP="00222BA6"/>
                          <w:p w14:paraId="7BF9608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5865CC7" id="Text Box 9" o:spid="_x0000_s1034" type="#_x0000_t202" style="position:absolute;left:0;text-align:left;margin-left:0;margin-top:0;width:5.9pt;height:21.95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9qKxM8BAACQAwAADgAAAAAA&#10;AAAAAAAAAAAuAgAAZHJzL2Uyb0RvYy54bWxQSwECLQAUAAYACAAAACEArA/8fNgAAAADAQAADwAA&#10;AAAAAAAAAAAAAAApBAAAZHJzL2Rvd25yZXYueG1sUEsFBgAAAAAEAAQA8wAAAC4FAAAAAA==&#10;" filled="f" stroked="f">
                <v:textbox style="mso-fit-shape-to-text:t" inset="0,0,0,0">
                  <w:txbxContent>
                    <w:p w14:paraId="7CA5B40D" w14:textId="77777777" w:rsidR="00EF21AF" w:rsidRDefault="00EF21AF" w:rsidP="00D870D8">
                      <w:pPr>
                        <w:pStyle w:val="Textbody"/>
                      </w:pPr>
                    </w:p>
                    <w:p w14:paraId="504029CB" w14:textId="77777777" w:rsidR="00EF21AF" w:rsidRDefault="00EF21AF" w:rsidP="00222BA6"/>
                    <w:p w14:paraId="48902F01" w14:textId="77777777" w:rsidR="00EF21AF" w:rsidRDefault="00EF21AF" w:rsidP="00222BA6"/>
                    <w:p w14:paraId="7BF96083"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6672" behindDoc="1" locked="0" layoutInCell="1" allowOverlap="1" wp14:anchorId="4EC63C85" wp14:editId="260C8DDD">
                <wp:simplePos x="0" y="0"/>
                <wp:positionH relativeFrom="column">
                  <wp:posOffset>0</wp:posOffset>
                </wp:positionH>
                <wp:positionV relativeFrom="page">
                  <wp:posOffset>0</wp:posOffset>
                </wp:positionV>
                <wp:extent cx="74930" cy="278765"/>
                <wp:effectExtent l="0" t="0" r="635" b="12065"/>
                <wp:wrapNone/>
                <wp:docPr id="10" name="Text Box 1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0D197E8" w14:textId="77777777" w:rsidR="00EF21AF" w:rsidRDefault="00EF21AF" w:rsidP="00D870D8">
                            <w:pPr>
                              <w:pStyle w:val="Textbody"/>
                            </w:pPr>
                          </w:p>
                          <w:p w14:paraId="3185E07B" w14:textId="77777777" w:rsidR="00EF21AF" w:rsidRDefault="00EF21AF" w:rsidP="00222BA6"/>
                          <w:p w14:paraId="78018C59" w14:textId="77777777" w:rsidR="00EF21AF" w:rsidRDefault="00EF21AF" w:rsidP="00222BA6"/>
                          <w:p w14:paraId="63BD79F1"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EC63C85" id="Text Box 10" o:spid="_x0000_s1035" type="#_x0000_t202" style="position:absolute;left:0;text-align:left;margin-left:0;margin-top:0;width:5.9pt;height:21.95pt;z-index:-2516398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SoR6CM8BAACSAwAADgAAAAAA&#10;AAAAAAAAAAAuAgAAZHJzL2Uyb0RvYy54bWxQSwECLQAUAAYACAAAACEArA/8fNgAAAADAQAADwAA&#10;AAAAAAAAAAAAAAApBAAAZHJzL2Rvd25yZXYueG1sUEsFBgAAAAAEAAQA8wAAAC4FAAAAAA==&#10;" filled="f" stroked="f">
                <v:textbox style="mso-fit-shape-to-text:t" inset="0,0,0,0">
                  <w:txbxContent>
                    <w:p w14:paraId="60D197E8" w14:textId="77777777" w:rsidR="00EF21AF" w:rsidRDefault="00EF21AF" w:rsidP="00D870D8">
                      <w:pPr>
                        <w:pStyle w:val="Textbody"/>
                      </w:pPr>
                    </w:p>
                    <w:p w14:paraId="3185E07B" w14:textId="77777777" w:rsidR="00EF21AF" w:rsidRDefault="00EF21AF" w:rsidP="00222BA6"/>
                    <w:p w14:paraId="78018C59" w14:textId="77777777" w:rsidR="00EF21AF" w:rsidRDefault="00EF21AF" w:rsidP="00222BA6"/>
                    <w:p w14:paraId="63BD79F1"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8720" behindDoc="1" locked="0" layoutInCell="1" allowOverlap="1" wp14:anchorId="4AAB1F11" wp14:editId="21D3A977">
                <wp:simplePos x="0" y="0"/>
                <wp:positionH relativeFrom="column">
                  <wp:posOffset>0</wp:posOffset>
                </wp:positionH>
                <wp:positionV relativeFrom="page">
                  <wp:posOffset>0</wp:posOffset>
                </wp:positionV>
                <wp:extent cx="74930" cy="278765"/>
                <wp:effectExtent l="0" t="0" r="635" b="12065"/>
                <wp:wrapNone/>
                <wp:docPr id="11" name="Text Box 1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E2C1603" w14:textId="77777777" w:rsidR="00EF21AF" w:rsidRDefault="00EF21AF" w:rsidP="00D870D8">
                            <w:pPr>
                              <w:pStyle w:val="Textbody"/>
                            </w:pPr>
                          </w:p>
                          <w:p w14:paraId="7E8302FC" w14:textId="77777777" w:rsidR="00EF21AF" w:rsidRDefault="00EF21AF" w:rsidP="00222BA6"/>
                          <w:p w14:paraId="03168120" w14:textId="77777777" w:rsidR="00EF21AF" w:rsidRDefault="00EF21AF" w:rsidP="00222BA6"/>
                          <w:p w14:paraId="3C55437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AB1F11" id="Text Box 11" o:spid="_x0000_s1036" type="#_x0000_t202" style="position:absolute;left:0;text-align:left;margin-left:0;margin-top:0;width:5.9pt;height:21.95pt;z-index:-2516377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D9bhM8BAACTAwAADgAAAAAA&#10;AAAAAAAAAAAuAgAAZHJzL2Uyb0RvYy54bWxQSwECLQAUAAYACAAAACEArA/8fNgAAAADAQAADwAA&#10;AAAAAAAAAAAAAAApBAAAZHJzL2Rvd25yZXYueG1sUEsFBgAAAAAEAAQA8wAAAC4FAAAAAA==&#10;" filled="f" stroked="f">
                <v:textbox style="mso-fit-shape-to-text:t" inset="0,0,0,0">
                  <w:txbxContent>
                    <w:p w14:paraId="3E2C1603" w14:textId="77777777" w:rsidR="00EF21AF" w:rsidRDefault="00EF21AF" w:rsidP="00D870D8">
                      <w:pPr>
                        <w:pStyle w:val="Textbody"/>
                      </w:pPr>
                    </w:p>
                    <w:p w14:paraId="7E8302FC" w14:textId="77777777" w:rsidR="00EF21AF" w:rsidRDefault="00EF21AF" w:rsidP="00222BA6"/>
                    <w:p w14:paraId="03168120" w14:textId="77777777" w:rsidR="00EF21AF" w:rsidRDefault="00EF21AF" w:rsidP="00222BA6"/>
                    <w:p w14:paraId="3C554370"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0768" behindDoc="1" locked="0" layoutInCell="1" allowOverlap="1" wp14:anchorId="50190F59" wp14:editId="6C6EB05B">
                <wp:simplePos x="0" y="0"/>
                <wp:positionH relativeFrom="column">
                  <wp:posOffset>0</wp:posOffset>
                </wp:positionH>
                <wp:positionV relativeFrom="page">
                  <wp:posOffset>0</wp:posOffset>
                </wp:positionV>
                <wp:extent cx="74930" cy="278765"/>
                <wp:effectExtent l="0" t="0" r="635" b="12065"/>
                <wp:wrapNone/>
                <wp:docPr id="12" name="Text Box 1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72EBAAD" w14:textId="77777777" w:rsidR="00EF21AF" w:rsidRDefault="00EF21AF" w:rsidP="00D870D8">
                            <w:pPr>
                              <w:pStyle w:val="Textbody"/>
                            </w:pPr>
                          </w:p>
                          <w:p w14:paraId="304E69A3" w14:textId="77777777" w:rsidR="00EF21AF" w:rsidRDefault="00EF21AF" w:rsidP="00222BA6"/>
                          <w:p w14:paraId="4B376456" w14:textId="77777777" w:rsidR="00EF21AF" w:rsidRDefault="00EF21AF" w:rsidP="00222BA6"/>
                          <w:p w14:paraId="46BC4DF9"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0190F59" id="Text Box 12" o:spid="_x0000_s1037" type="#_x0000_t202" style="position:absolute;left:0;text-align:left;margin-left:0;margin-top:0;width:5.9pt;height:21.95pt;z-index:-2516357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6bCSs8BAACTAwAADgAAAAAA&#10;AAAAAAAAAAAuAgAAZHJzL2Uyb0RvYy54bWxQSwECLQAUAAYACAAAACEArA/8fNgAAAADAQAADwAA&#10;AAAAAAAAAAAAAAApBAAAZHJzL2Rvd25yZXYueG1sUEsFBgAAAAAEAAQA8wAAAC4FAAAAAA==&#10;" filled="f" stroked="f">
                <v:textbox style="mso-fit-shape-to-text:t" inset="0,0,0,0">
                  <w:txbxContent>
                    <w:p w14:paraId="272EBAAD" w14:textId="77777777" w:rsidR="00EF21AF" w:rsidRDefault="00EF21AF" w:rsidP="00D870D8">
                      <w:pPr>
                        <w:pStyle w:val="Textbody"/>
                      </w:pPr>
                    </w:p>
                    <w:p w14:paraId="304E69A3" w14:textId="77777777" w:rsidR="00EF21AF" w:rsidRDefault="00EF21AF" w:rsidP="00222BA6"/>
                    <w:p w14:paraId="4B376456" w14:textId="77777777" w:rsidR="00EF21AF" w:rsidRDefault="00EF21AF" w:rsidP="00222BA6"/>
                    <w:p w14:paraId="46BC4DF9"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2816" behindDoc="1" locked="0" layoutInCell="1" allowOverlap="1" wp14:anchorId="6D7089E4" wp14:editId="1166F355">
                <wp:simplePos x="0" y="0"/>
                <wp:positionH relativeFrom="column">
                  <wp:posOffset>0</wp:posOffset>
                </wp:positionH>
                <wp:positionV relativeFrom="page">
                  <wp:posOffset>0</wp:posOffset>
                </wp:positionV>
                <wp:extent cx="74930" cy="278765"/>
                <wp:effectExtent l="0" t="0" r="635" b="12065"/>
                <wp:wrapNone/>
                <wp:docPr id="13" name="Text Box 1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F2AF8B2" w14:textId="77777777" w:rsidR="00EF21AF" w:rsidRDefault="00EF21AF" w:rsidP="00D870D8">
                            <w:pPr>
                              <w:pStyle w:val="Textbody"/>
                            </w:pPr>
                          </w:p>
                          <w:p w14:paraId="335E9FF1" w14:textId="77777777" w:rsidR="00EF21AF" w:rsidRDefault="00EF21AF" w:rsidP="00222BA6"/>
                          <w:p w14:paraId="502AAC61" w14:textId="77777777" w:rsidR="00EF21AF" w:rsidRDefault="00EF21AF" w:rsidP="00222BA6"/>
                          <w:p w14:paraId="5E93AA0A"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D7089E4" id="Text Box 13" o:spid="_x0000_s1038" type="#_x0000_t202" style="position:absolute;left:0;text-align:left;margin-left:0;margin-top:0;width:5.9pt;height:21.95pt;z-index:-2516336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tSx3fQAQAAkwMAAA4AAAAA&#10;AAAAAAAAAAAALgIAAGRycy9lMm9Eb2MueG1sUEsBAi0AFAAGAAgAAAAhAKwP/HzYAAAAAwEAAA8A&#10;AAAAAAAAAAAAAAAAKgQAAGRycy9kb3ducmV2LnhtbFBLBQYAAAAABAAEAPMAAAAvBQAAAAA=&#10;" filled="f" stroked="f">
                <v:textbox style="mso-fit-shape-to-text:t" inset="0,0,0,0">
                  <w:txbxContent>
                    <w:p w14:paraId="6F2AF8B2" w14:textId="77777777" w:rsidR="00EF21AF" w:rsidRDefault="00EF21AF" w:rsidP="00D870D8">
                      <w:pPr>
                        <w:pStyle w:val="Textbody"/>
                      </w:pPr>
                    </w:p>
                    <w:p w14:paraId="335E9FF1" w14:textId="77777777" w:rsidR="00EF21AF" w:rsidRDefault="00EF21AF" w:rsidP="00222BA6"/>
                    <w:p w14:paraId="502AAC61" w14:textId="77777777" w:rsidR="00EF21AF" w:rsidRDefault="00EF21AF" w:rsidP="00222BA6"/>
                    <w:p w14:paraId="5E93AA0A"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4864" behindDoc="1" locked="0" layoutInCell="1" allowOverlap="1" wp14:anchorId="3591AEF7" wp14:editId="30F1FE37">
                <wp:simplePos x="0" y="0"/>
                <wp:positionH relativeFrom="column">
                  <wp:posOffset>0</wp:posOffset>
                </wp:positionH>
                <wp:positionV relativeFrom="page">
                  <wp:posOffset>0</wp:posOffset>
                </wp:positionV>
                <wp:extent cx="74930" cy="278765"/>
                <wp:effectExtent l="0" t="0" r="635" b="12065"/>
                <wp:wrapNone/>
                <wp:docPr id="14" name="Text Box 1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15ED031" w14:textId="77777777" w:rsidR="00EF21AF" w:rsidRDefault="00EF21AF" w:rsidP="00D870D8">
                            <w:pPr>
                              <w:pStyle w:val="Textbody"/>
                            </w:pPr>
                          </w:p>
                          <w:p w14:paraId="7B1345AE" w14:textId="77777777" w:rsidR="00EF21AF" w:rsidRDefault="00EF21AF" w:rsidP="00222BA6"/>
                          <w:p w14:paraId="2D65168E" w14:textId="77777777" w:rsidR="00EF21AF" w:rsidRDefault="00EF21AF" w:rsidP="00222BA6"/>
                          <w:p w14:paraId="1D65C53D"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591AEF7" id="Text Box 14" o:spid="_x0000_s1039" type="#_x0000_t202" style="position:absolute;left:0;text-align:left;margin-left:0;margin-top:0;width:5.9pt;height:21.95pt;z-index:-2516316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iSgAzQAQAAkwMAAA4AAAAA&#10;AAAAAAAAAAAALgIAAGRycy9lMm9Eb2MueG1sUEsBAi0AFAAGAAgAAAAhAKwP/HzYAAAAAwEAAA8A&#10;AAAAAAAAAAAAAAAAKgQAAGRycy9kb3ducmV2LnhtbFBLBQYAAAAABAAEAPMAAAAvBQAAAAA=&#10;" filled="f" stroked="f">
                <v:textbox style="mso-fit-shape-to-text:t" inset="0,0,0,0">
                  <w:txbxContent>
                    <w:p w14:paraId="315ED031" w14:textId="77777777" w:rsidR="00EF21AF" w:rsidRDefault="00EF21AF" w:rsidP="00D870D8">
                      <w:pPr>
                        <w:pStyle w:val="Textbody"/>
                      </w:pPr>
                    </w:p>
                    <w:p w14:paraId="7B1345AE" w14:textId="77777777" w:rsidR="00EF21AF" w:rsidRDefault="00EF21AF" w:rsidP="00222BA6"/>
                    <w:p w14:paraId="2D65168E" w14:textId="77777777" w:rsidR="00EF21AF" w:rsidRDefault="00EF21AF" w:rsidP="00222BA6"/>
                    <w:p w14:paraId="1D65C53D"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6912" behindDoc="1" locked="0" layoutInCell="1" allowOverlap="1" wp14:anchorId="4EB25E91" wp14:editId="2BE2D1AB">
                <wp:simplePos x="0" y="0"/>
                <wp:positionH relativeFrom="column">
                  <wp:posOffset>0</wp:posOffset>
                </wp:positionH>
                <wp:positionV relativeFrom="page">
                  <wp:posOffset>0</wp:posOffset>
                </wp:positionV>
                <wp:extent cx="74930" cy="278765"/>
                <wp:effectExtent l="0" t="0" r="635" b="12065"/>
                <wp:wrapNone/>
                <wp:docPr id="15" name="Text Box 1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53F8564" w14:textId="77777777" w:rsidR="00EF21AF" w:rsidRDefault="00EF21AF" w:rsidP="00D870D8">
                            <w:pPr>
                              <w:pStyle w:val="Textbody"/>
                            </w:pPr>
                          </w:p>
                          <w:p w14:paraId="2BA7023C" w14:textId="77777777" w:rsidR="00EF21AF" w:rsidRDefault="00EF21AF" w:rsidP="00222BA6"/>
                          <w:p w14:paraId="410D8978" w14:textId="77777777" w:rsidR="00EF21AF" w:rsidRDefault="00EF21AF" w:rsidP="00222BA6"/>
                          <w:p w14:paraId="50ED2D89"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EB25E91" id="Text Box 15" o:spid="_x0000_s1040" type="#_x0000_t202" style="position:absolute;left:0;text-align:left;margin-left:0;margin-top:0;width:5.9pt;height:21.95pt;z-index:-2516295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74hK40QEAAJMDAAAOAAAA&#10;AAAAAAAAAAAAAC4CAABkcnMvZTJvRG9jLnhtbFBLAQItABQABgAIAAAAIQCsD/x82AAAAAMBAAAP&#10;AAAAAAAAAAAAAAAAACsEAABkcnMvZG93bnJldi54bWxQSwUGAAAAAAQABADzAAAAMAUAAAAA&#10;" filled="f" stroked="f">
                <v:textbox style="mso-fit-shape-to-text:t" inset="0,0,0,0">
                  <w:txbxContent>
                    <w:p w14:paraId="653F8564" w14:textId="77777777" w:rsidR="00EF21AF" w:rsidRDefault="00EF21AF" w:rsidP="00D870D8">
                      <w:pPr>
                        <w:pStyle w:val="Textbody"/>
                      </w:pPr>
                    </w:p>
                    <w:p w14:paraId="2BA7023C" w14:textId="77777777" w:rsidR="00EF21AF" w:rsidRDefault="00EF21AF" w:rsidP="00222BA6"/>
                    <w:p w14:paraId="410D8978" w14:textId="77777777" w:rsidR="00EF21AF" w:rsidRDefault="00EF21AF" w:rsidP="00222BA6"/>
                    <w:p w14:paraId="50ED2D89"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8960" behindDoc="1" locked="0" layoutInCell="1" allowOverlap="1" wp14:anchorId="379263AA" wp14:editId="060642BC">
                <wp:simplePos x="0" y="0"/>
                <wp:positionH relativeFrom="column">
                  <wp:posOffset>0</wp:posOffset>
                </wp:positionH>
                <wp:positionV relativeFrom="page">
                  <wp:posOffset>0</wp:posOffset>
                </wp:positionV>
                <wp:extent cx="74930" cy="278765"/>
                <wp:effectExtent l="0" t="0" r="635" b="12065"/>
                <wp:wrapNone/>
                <wp:docPr id="16" name="Text Box 1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3693558" w14:textId="77777777" w:rsidR="00EF21AF" w:rsidRDefault="00EF21AF" w:rsidP="00D870D8">
                            <w:pPr>
                              <w:pStyle w:val="Textbody"/>
                            </w:pPr>
                          </w:p>
                          <w:p w14:paraId="2F643446" w14:textId="77777777" w:rsidR="00EF21AF" w:rsidRDefault="00EF21AF" w:rsidP="00222BA6"/>
                          <w:p w14:paraId="32363D98" w14:textId="77777777" w:rsidR="00EF21AF" w:rsidRDefault="00EF21AF" w:rsidP="00222BA6"/>
                          <w:p w14:paraId="163038AE"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79263AA" id="Text Box 16" o:spid="_x0000_s1041" type="#_x0000_t202" style="position:absolute;left:0;text-align:left;margin-left:0;margin-top:0;width:5.9pt;height:21.95pt;z-index:-2516275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HuLds8BAACTAwAADgAAAAAA&#10;AAAAAAAAAAAuAgAAZHJzL2Uyb0RvYy54bWxQSwECLQAUAAYACAAAACEArA/8fNgAAAADAQAADwAA&#10;AAAAAAAAAAAAAAApBAAAZHJzL2Rvd25yZXYueG1sUEsFBgAAAAAEAAQA8wAAAC4FAAAAAA==&#10;" filled="f" stroked="f">
                <v:textbox style="mso-fit-shape-to-text:t" inset="0,0,0,0">
                  <w:txbxContent>
                    <w:p w14:paraId="23693558" w14:textId="77777777" w:rsidR="00EF21AF" w:rsidRDefault="00EF21AF" w:rsidP="00D870D8">
                      <w:pPr>
                        <w:pStyle w:val="Textbody"/>
                      </w:pPr>
                    </w:p>
                    <w:p w14:paraId="2F643446" w14:textId="77777777" w:rsidR="00EF21AF" w:rsidRDefault="00EF21AF" w:rsidP="00222BA6"/>
                    <w:p w14:paraId="32363D98" w14:textId="77777777" w:rsidR="00EF21AF" w:rsidRDefault="00EF21AF" w:rsidP="00222BA6"/>
                    <w:p w14:paraId="163038AE"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1008" behindDoc="1" locked="0" layoutInCell="1" allowOverlap="1" wp14:anchorId="393ACED5" wp14:editId="201DA57C">
                <wp:simplePos x="0" y="0"/>
                <wp:positionH relativeFrom="column">
                  <wp:posOffset>0</wp:posOffset>
                </wp:positionH>
                <wp:positionV relativeFrom="page">
                  <wp:posOffset>0</wp:posOffset>
                </wp:positionV>
                <wp:extent cx="74930" cy="278765"/>
                <wp:effectExtent l="0" t="0" r="635" b="12065"/>
                <wp:wrapNone/>
                <wp:docPr id="17" name="Text Box 1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5DB02DD" w14:textId="77777777" w:rsidR="00EF21AF" w:rsidRDefault="00EF21AF" w:rsidP="00D870D8">
                            <w:pPr>
                              <w:pStyle w:val="Textbody"/>
                            </w:pPr>
                          </w:p>
                          <w:p w14:paraId="39D4DA64" w14:textId="77777777" w:rsidR="00EF21AF" w:rsidRDefault="00EF21AF" w:rsidP="00222BA6"/>
                          <w:p w14:paraId="35CAF36A" w14:textId="77777777" w:rsidR="00EF21AF" w:rsidRDefault="00EF21AF" w:rsidP="00222BA6"/>
                          <w:p w14:paraId="3E09989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93ACED5" id="Text Box 17" o:spid="_x0000_s1042" type="#_x0000_t202" style="position:absolute;left:0;text-align:left;margin-left:0;margin-top:0;width:5.9pt;height:21.95pt;z-index:-2516254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SPjkvQAQAAkwMAAA4AAAAA&#10;AAAAAAAAAAAALgIAAGRycy9lMm9Eb2MueG1sUEsBAi0AFAAGAAgAAAAhAKwP/HzYAAAAAwEAAA8A&#10;AAAAAAAAAAAAAAAAKgQAAGRycy9kb3ducmV2LnhtbFBLBQYAAAAABAAEAPMAAAAvBQAAAAA=&#10;" filled="f" stroked="f">
                <v:textbox style="mso-fit-shape-to-text:t" inset="0,0,0,0">
                  <w:txbxContent>
                    <w:p w14:paraId="05DB02DD" w14:textId="77777777" w:rsidR="00EF21AF" w:rsidRDefault="00EF21AF" w:rsidP="00D870D8">
                      <w:pPr>
                        <w:pStyle w:val="Textbody"/>
                      </w:pPr>
                    </w:p>
                    <w:p w14:paraId="39D4DA64" w14:textId="77777777" w:rsidR="00EF21AF" w:rsidRDefault="00EF21AF" w:rsidP="00222BA6"/>
                    <w:p w14:paraId="35CAF36A" w14:textId="77777777" w:rsidR="00EF21AF" w:rsidRDefault="00EF21AF" w:rsidP="00222BA6"/>
                    <w:p w14:paraId="3E099893"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3056" behindDoc="1" locked="0" layoutInCell="1" allowOverlap="1" wp14:anchorId="2C62534D" wp14:editId="53226EDD">
                <wp:simplePos x="0" y="0"/>
                <wp:positionH relativeFrom="column">
                  <wp:posOffset>0</wp:posOffset>
                </wp:positionH>
                <wp:positionV relativeFrom="page">
                  <wp:posOffset>0</wp:posOffset>
                </wp:positionV>
                <wp:extent cx="74930" cy="278765"/>
                <wp:effectExtent l="0" t="0" r="635" b="12065"/>
                <wp:wrapNone/>
                <wp:docPr id="18" name="Text Box 1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5607FB48" w14:textId="77777777" w:rsidR="00EF21AF" w:rsidRDefault="00EF21AF" w:rsidP="00D870D8">
                            <w:pPr>
                              <w:pStyle w:val="Textbody"/>
                            </w:pPr>
                          </w:p>
                          <w:p w14:paraId="63B2254A" w14:textId="77777777" w:rsidR="00EF21AF" w:rsidRDefault="00EF21AF" w:rsidP="00222BA6"/>
                          <w:p w14:paraId="444D610C" w14:textId="77777777" w:rsidR="00EF21AF" w:rsidRDefault="00EF21AF" w:rsidP="00222BA6"/>
                          <w:p w14:paraId="0B3FE116"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C62534D" id="Text Box 18" o:spid="_x0000_s1043" type="#_x0000_t202" style="position:absolute;left:0;text-align:left;margin-left:0;margin-top:0;width:5.9pt;height:21.95pt;z-index:-2516234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1vsEgM8BAACTAwAADgAAAAAA&#10;AAAAAAAAAAAuAgAAZHJzL2Uyb0RvYy54bWxQSwECLQAUAAYACAAAACEArA/8fNgAAAADAQAADwAA&#10;AAAAAAAAAAAAAAApBAAAZHJzL2Rvd25yZXYueG1sUEsFBgAAAAAEAAQA8wAAAC4FAAAAAA==&#10;" filled="f" stroked="f">
                <v:textbox style="mso-fit-shape-to-text:t" inset="0,0,0,0">
                  <w:txbxContent>
                    <w:p w14:paraId="5607FB48" w14:textId="77777777" w:rsidR="00EF21AF" w:rsidRDefault="00EF21AF" w:rsidP="00D870D8">
                      <w:pPr>
                        <w:pStyle w:val="Textbody"/>
                      </w:pPr>
                    </w:p>
                    <w:p w14:paraId="63B2254A" w14:textId="77777777" w:rsidR="00EF21AF" w:rsidRDefault="00EF21AF" w:rsidP="00222BA6"/>
                    <w:p w14:paraId="444D610C" w14:textId="77777777" w:rsidR="00EF21AF" w:rsidRDefault="00EF21AF" w:rsidP="00222BA6"/>
                    <w:p w14:paraId="0B3FE116"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5104" behindDoc="1" locked="0" layoutInCell="1" allowOverlap="1" wp14:anchorId="6B03EF78" wp14:editId="1106D0F9">
                <wp:simplePos x="0" y="0"/>
                <wp:positionH relativeFrom="column">
                  <wp:posOffset>0</wp:posOffset>
                </wp:positionH>
                <wp:positionV relativeFrom="page">
                  <wp:posOffset>0</wp:posOffset>
                </wp:positionV>
                <wp:extent cx="74930" cy="278765"/>
                <wp:effectExtent l="0" t="0" r="635" b="12065"/>
                <wp:wrapNone/>
                <wp:docPr id="19" name="Text Box 1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AE3D89" w14:textId="77777777" w:rsidR="00EF21AF" w:rsidRDefault="00EF21AF" w:rsidP="00D870D8">
                            <w:pPr>
                              <w:pStyle w:val="Textbody"/>
                            </w:pPr>
                          </w:p>
                          <w:p w14:paraId="4B0BDCED" w14:textId="77777777" w:rsidR="00EF21AF" w:rsidRDefault="00EF21AF" w:rsidP="00222BA6"/>
                          <w:p w14:paraId="212752C8" w14:textId="77777777" w:rsidR="00EF21AF" w:rsidRDefault="00EF21AF" w:rsidP="00222BA6"/>
                          <w:p w14:paraId="337B78B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B03EF78" id="Text Box 19" o:spid="_x0000_s1044" type="#_x0000_t202" style="position:absolute;left:0;text-align:left;margin-left:0;margin-top:0;width:5.9pt;height:21.95pt;z-index:-2516213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qEyPzQAQAAkwMAAA4AAAAA&#10;AAAAAAAAAAAALgIAAGRycy9lMm9Eb2MueG1sUEsBAi0AFAAGAAgAAAAhAKwP/HzYAAAAAwEAAA8A&#10;AAAAAAAAAAAAAAAAKgQAAGRycy9kb3ducmV2LnhtbFBLBQYAAAAABAAEAPMAAAAvBQAAAAA=&#10;" filled="f" stroked="f">
                <v:textbox style="mso-fit-shape-to-text:t" inset="0,0,0,0">
                  <w:txbxContent>
                    <w:p w14:paraId="2CAE3D89" w14:textId="77777777" w:rsidR="00EF21AF" w:rsidRDefault="00EF21AF" w:rsidP="00D870D8">
                      <w:pPr>
                        <w:pStyle w:val="Textbody"/>
                      </w:pPr>
                    </w:p>
                    <w:p w14:paraId="4B0BDCED" w14:textId="77777777" w:rsidR="00EF21AF" w:rsidRDefault="00EF21AF" w:rsidP="00222BA6"/>
                    <w:p w14:paraId="212752C8" w14:textId="77777777" w:rsidR="00EF21AF" w:rsidRDefault="00EF21AF" w:rsidP="00222BA6"/>
                    <w:p w14:paraId="337B78B4"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7152" behindDoc="1" locked="0" layoutInCell="1" allowOverlap="1" wp14:anchorId="4D8B9608" wp14:editId="7F0785DF">
                <wp:simplePos x="0" y="0"/>
                <wp:positionH relativeFrom="column">
                  <wp:posOffset>0</wp:posOffset>
                </wp:positionH>
                <wp:positionV relativeFrom="page">
                  <wp:posOffset>0</wp:posOffset>
                </wp:positionV>
                <wp:extent cx="74930" cy="278765"/>
                <wp:effectExtent l="0" t="0" r="635" b="12065"/>
                <wp:wrapNone/>
                <wp:docPr id="20" name="Text Box 2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D0B17D" w14:textId="77777777" w:rsidR="00EF21AF" w:rsidRDefault="00EF21AF" w:rsidP="00D870D8">
                            <w:pPr>
                              <w:pStyle w:val="Textbody"/>
                            </w:pPr>
                          </w:p>
                          <w:p w14:paraId="256987FE" w14:textId="77777777" w:rsidR="00EF21AF" w:rsidRDefault="00EF21AF" w:rsidP="00222BA6"/>
                          <w:p w14:paraId="5C92E933" w14:textId="77777777" w:rsidR="00EF21AF" w:rsidRDefault="00EF21AF" w:rsidP="00222BA6"/>
                          <w:p w14:paraId="5635F02F"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8B9608" id="Text Box 20" o:spid="_x0000_s1045" type="#_x0000_t202" style="position:absolute;left:0;text-align:left;margin-left:0;margin-top:0;width:5.9pt;height:21.95pt;z-index:-2516193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3StqM0QEAAJMDAAAOAAAA&#10;AAAAAAAAAAAAAC4CAABkcnMvZTJvRG9jLnhtbFBLAQItABQABgAIAAAAIQCsD/x82AAAAAMBAAAP&#10;AAAAAAAAAAAAAAAAACsEAABkcnMvZG93bnJldi54bWxQSwUGAAAAAAQABADzAAAAMAUAAAAA&#10;" filled="f" stroked="f">
                <v:textbox style="mso-fit-shape-to-text:t" inset="0,0,0,0">
                  <w:txbxContent>
                    <w:p w14:paraId="79D0B17D" w14:textId="77777777" w:rsidR="00EF21AF" w:rsidRDefault="00EF21AF" w:rsidP="00D870D8">
                      <w:pPr>
                        <w:pStyle w:val="Textbody"/>
                      </w:pPr>
                    </w:p>
                    <w:p w14:paraId="256987FE" w14:textId="77777777" w:rsidR="00EF21AF" w:rsidRDefault="00EF21AF" w:rsidP="00222BA6"/>
                    <w:p w14:paraId="5C92E933" w14:textId="77777777" w:rsidR="00EF21AF" w:rsidRDefault="00EF21AF" w:rsidP="00222BA6"/>
                    <w:p w14:paraId="5635F02F"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9200" behindDoc="1" locked="0" layoutInCell="1" allowOverlap="1" wp14:anchorId="5EA7BB77" wp14:editId="63CF9D05">
                <wp:simplePos x="0" y="0"/>
                <wp:positionH relativeFrom="column">
                  <wp:posOffset>0</wp:posOffset>
                </wp:positionH>
                <wp:positionV relativeFrom="page">
                  <wp:posOffset>0</wp:posOffset>
                </wp:positionV>
                <wp:extent cx="74930" cy="278765"/>
                <wp:effectExtent l="0" t="0" r="635" b="12065"/>
                <wp:wrapNone/>
                <wp:docPr id="21" name="Text Box 2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1840A8" w14:textId="77777777" w:rsidR="00EF21AF" w:rsidRDefault="00EF21AF" w:rsidP="00D870D8">
                            <w:pPr>
                              <w:pStyle w:val="Textbody"/>
                            </w:pPr>
                          </w:p>
                          <w:p w14:paraId="2C1EDD7B" w14:textId="77777777" w:rsidR="00EF21AF" w:rsidRDefault="00EF21AF" w:rsidP="00222BA6"/>
                          <w:p w14:paraId="372375BA" w14:textId="77777777" w:rsidR="00EF21AF" w:rsidRDefault="00EF21AF" w:rsidP="00222BA6"/>
                          <w:p w14:paraId="6C75567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EA7BB77" id="Text Box 21" o:spid="_x0000_s1046" type="#_x0000_t202" style="position:absolute;left:0;text-align:left;margin-left:0;margin-top:0;width:5.9pt;height:21.95pt;z-index:-2516172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jFi5nQAQAAkwMAAA4AAAAA&#10;AAAAAAAAAAAALgIAAGRycy9lMm9Eb2MueG1sUEsBAi0AFAAGAAgAAAAhAKwP/HzYAAAAAwEAAA8A&#10;AAAAAAAAAAAAAAAAKgQAAGRycy9kb3ducmV2LnhtbFBLBQYAAAAABAAEAPMAAAAvBQAAAAA=&#10;" filled="f" stroked="f">
                <v:textbox style="mso-fit-shape-to-text:t" inset="0,0,0,0">
                  <w:txbxContent>
                    <w:p w14:paraId="7B1840A8" w14:textId="77777777" w:rsidR="00EF21AF" w:rsidRDefault="00EF21AF" w:rsidP="00D870D8">
                      <w:pPr>
                        <w:pStyle w:val="Textbody"/>
                      </w:pPr>
                    </w:p>
                    <w:p w14:paraId="2C1EDD7B" w14:textId="77777777" w:rsidR="00EF21AF" w:rsidRDefault="00EF21AF" w:rsidP="00222BA6"/>
                    <w:p w14:paraId="372375BA" w14:textId="77777777" w:rsidR="00EF21AF" w:rsidRDefault="00EF21AF" w:rsidP="00222BA6"/>
                    <w:p w14:paraId="6C755674"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1248" behindDoc="1" locked="0" layoutInCell="1" allowOverlap="1" wp14:anchorId="2EC7AC06" wp14:editId="3D1F288A">
                <wp:simplePos x="0" y="0"/>
                <wp:positionH relativeFrom="column">
                  <wp:posOffset>0</wp:posOffset>
                </wp:positionH>
                <wp:positionV relativeFrom="page">
                  <wp:posOffset>0</wp:posOffset>
                </wp:positionV>
                <wp:extent cx="74930" cy="278765"/>
                <wp:effectExtent l="0" t="0" r="635" b="12065"/>
                <wp:wrapNone/>
                <wp:docPr id="22" name="Text Box 2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7D5BE2A" w14:textId="77777777" w:rsidR="00EF21AF" w:rsidRDefault="00EF21AF" w:rsidP="00D870D8">
                            <w:pPr>
                              <w:pStyle w:val="Textbody"/>
                            </w:pPr>
                          </w:p>
                          <w:p w14:paraId="77EC67C8" w14:textId="77777777" w:rsidR="00EF21AF" w:rsidRDefault="00EF21AF" w:rsidP="00222BA6"/>
                          <w:p w14:paraId="43566356" w14:textId="77777777" w:rsidR="00EF21AF" w:rsidRDefault="00EF21AF" w:rsidP="00222BA6"/>
                          <w:p w14:paraId="0DED49F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EC7AC06" id="Text Box 22" o:spid="_x0000_s1047" type="#_x0000_t202" style="position:absolute;left:0;text-align:left;margin-left:0;margin-top:0;width:5.9pt;height:21.95pt;z-index:-2516152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NcElfQAQAAkwMAAA4AAAAA&#10;AAAAAAAAAAAALgIAAGRycy9lMm9Eb2MueG1sUEsBAi0AFAAGAAgAAAAhAKwP/HzYAAAAAwEAAA8A&#10;AAAAAAAAAAAAAAAAKgQAAGRycy9kb3ducmV2LnhtbFBLBQYAAAAABAAEAPMAAAAvBQAAAAA=&#10;" filled="f" stroked="f">
                <v:textbox style="mso-fit-shape-to-text:t" inset="0,0,0,0">
                  <w:txbxContent>
                    <w:p w14:paraId="67D5BE2A" w14:textId="77777777" w:rsidR="00EF21AF" w:rsidRDefault="00EF21AF" w:rsidP="00D870D8">
                      <w:pPr>
                        <w:pStyle w:val="Textbody"/>
                      </w:pPr>
                    </w:p>
                    <w:p w14:paraId="77EC67C8" w14:textId="77777777" w:rsidR="00EF21AF" w:rsidRDefault="00EF21AF" w:rsidP="00222BA6"/>
                    <w:p w14:paraId="43566356" w14:textId="77777777" w:rsidR="00EF21AF" w:rsidRDefault="00EF21AF" w:rsidP="00222BA6"/>
                    <w:p w14:paraId="0DED49F8"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3296" behindDoc="1" locked="0" layoutInCell="1" allowOverlap="1" wp14:anchorId="6F62FF1C" wp14:editId="43E1D23A">
                <wp:simplePos x="0" y="0"/>
                <wp:positionH relativeFrom="column">
                  <wp:posOffset>0</wp:posOffset>
                </wp:positionH>
                <wp:positionV relativeFrom="page">
                  <wp:posOffset>0</wp:posOffset>
                </wp:positionV>
                <wp:extent cx="74930" cy="278765"/>
                <wp:effectExtent l="0" t="0" r="635" b="12065"/>
                <wp:wrapNone/>
                <wp:docPr id="23" name="Text Box 2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D64374" w14:textId="77777777" w:rsidR="00EF21AF" w:rsidRDefault="00EF21AF" w:rsidP="00D870D8">
                            <w:pPr>
                              <w:pStyle w:val="Textbody"/>
                            </w:pPr>
                          </w:p>
                          <w:p w14:paraId="36A8EA70" w14:textId="77777777" w:rsidR="00EF21AF" w:rsidRDefault="00EF21AF" w:rsidP="00222BA6"/>
                          <w:p w14:paraId="09369DB6" w14:textId="77777777" w:rsidR="00EF21AF" w:rsidRDefault="00EF21AF" w:rsidP="00222BA6"/>
                          <w:p w14:paraId="65E6AEA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F62FF1C" id="Text Box 23" o:spid="_x0000_s1048" type="#_x0000_t202" style="position:absolute;left:0;text-align:left;margin-left:0;margin-top:0;width:5.9pt;height:21.95pt;z-index:-2516131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nqBdq0QEAAJMDAAAOAAAA&#10;AAAAAAAAAAAAAC4CAABkcnMvZTJvRG9jLnhtbFBLAQItABQABgAIAAAAIQCsD/x82AAAAAMBAAAP&#10;AAAAAAAAAAAAAAAAACsEAABkcnMvZG93bnJldi54bWxQSwUGAAAAAAQABADzAAAAMAUAAAAA&#10;" filled="f" stroked="f">
                <v:textbox style="mso-fit-shape-to-text:t" inset="0,0,0,0">
                  <w:txbxContent>
                    <w:p w14:paraId="7BD64374" w14:textId="77777777" w:rsidR="00EF21AF" w:rsidRDefault="00EF21AF" w:rsidP="00D870D8">
                      <w:pPr>
                        <w:pStyle w:val="Textbody"/>
                      </w:pPr>
                    </w:p>
                    <w:p w14:paraId="36A8EA70" w14:textId="77777777" w:rsidR="00EF21AF" w:rsidRDefault="00EF21AF" w:rsidP="00222BA6"/>
                    <w:p w14:paraId="09369DB6" w14:textId="77777777" w:rsidR="00EF21AF" w:rsidRDefault="00EF21AF" w:rsidP="00222BA6"/>
                    <w:p w14:paraId="65E6AEA0"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5344" behindDoc="1" locked="0" layoutInCell="1" allowOverlap="1" wp14:anchorId="494ADB0E" wp14:editId="57C275B6">
                <wp:simplePos x="0" y="0"/>
                <wp:positionH relativeFrom="column">
                  <wp:posOffset>0</wp:posOffset>
                </wp:positionH>
                <wp:positionV relativeFrom="page">
                  <wp:posOffset>0</wp:posOffset>
                </wp:positionV>
                <wp:extent cx="74930" cy="278765"/>
                <wp:effectExtent l="0" t="0" r="635" b="12065"/>
                <wp:wrapNone/>
                <wp:docPr id="24" name="Text Box 2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624E49B" w14:textId="77777777" w:rsidR="00EF21AF" w:rsidRDefault="00EF21AF" w:rsidP="00D870D8">
                            <w:pPr>
                              <w:pStyle w:val="Textbody"/>
                            </w:pPr>
                          </w:p>
                          <w:p w14:paraId="1A11BA52" w14:textId="77777777" w:rsidR="00EF21AF" w:rsidRDefault="00EF21AF" w:rsidP="00222BA6"/>
                          <w:p w14:paraId="3525A7D8" w14:textId="77777777" w:rsidR="00EF21AF" w:rsidRDefault="00EF21AF" w:rsidP="00222BA6"/>
                          <w:p w14:paraId="2062CD53"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94ADB0E" id="Text Box 24" o:spid="_x0000_s1049" type="#_x0000_t202" style="position:absolute;left:0;text-align:left;margin-left:0;margin-top:0;width:5.9pt;height:21.95pt;z-index:-25161113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A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i+uOfPS0Yye&#10;9ZDYPQyMXKRPH7CmtG2gxDSQn+Y8+ZGcmfbQRpe/RIhRnJQ+ntXNaIqcy+vPVxRQFFksb5c3nzJI&#10;9fY2REyPGhzLhuCRZlcklYcnTGPqlJJLeXgw1pb5Wf/OkfM2Ejt2kDR3BGuaU7GcWmVGY+fZSsNu&#10;GBW4mm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EaFAR0QEAAJMDAAAOAAAA&#10;AAAAAAAAAAAAAC4CAABkcnMvZTJvRG9jLnhtbFBLAQItABQABgAIAAAAIQCsD/x82AAAAAMBAAAP&#10;AAAAAAAAAAAAAAAAACsEAABkcnMvZG93bnJldi54bWxQSwUGAAAAAAQABADzAAAAMAUAAAAA&#10;" filled="f" stroked="f">
                <v:textbox style="mso-fit-shape-to-text:t" inset="0,0,0,0">
                  <w:txbxContent>
                    <w:p w14:paraId="1624E49B" w14:textId="77777777" w:rsidR="00EF21AF" w:rsidRDefault="00EF21AF" w:rsidP="00D870D8">
                      <w:pPr>
                        <w:pStyle w:val="Textbody"/>
                      </w:pPr>
                    </w:p>
                    <w:p w14:paraId="1A11BA52" w14:textId="77777777" w:rsidR="00EF21AF" w:rsidRDefault="00EF21AF" w:rsidP="00222BA6"/>
                    <w:p w14:paraId="3525A7D8" w14:textId="77777777" w:rsidR="00EF21AF" w:rsidRDefault="00EF21AF" w:rsidP="00222BA6"/>
                    <w:p w14:paraId="2062CD53"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7392" behindDoc="1" locked="0" layoutInCell="1" allowOverlap="1" wp14:anchorId="5A2AA7D9" wp14:editId="31761CC7">
                <wp:simplePos x="0" y="0"/>
                <wp:positionH relativeFrom="column">
                  <wp:posOffset>0</wp:posOffset>
                </wp:positionH>
                <wp:positionV relativeFrom="page">
                  <wp:posOffset>0</wp:posOffset>
                </wp:positionV>
                <wp:extent cx="74930" cy="278765"/>
                <wp:effectExtent l="0" t="0" r="635" b="12065"/>
                <wp:wrapNone/>
                <wp:docPr id="25" name="Text Box 2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4C2CBDB" w14:textId="77777777" w:rsidR="00EF21AF" w:rsidRDefault="00EF21AF" w:rsidP="00D870D8">
                            <w:pPr>
                              <w:pStyle w:val="Textbody"/>
                            </w:pPr>
                          </w:p>
                          <w:p w14:paraId="7C4EA60B" w14:textId="77777777" w:rsidR="00EF21AF" w:rsidRDefault="00EF21AF" w:rsidP="00222BA6"/>
                          <w:p w14:paraId="7044EBF2" w14:textId="77777777" w:rsidR="00EF21AF" w:rsidRDefault="00EF21AF" w:rsidP="00222BA6"/>
                          <w:p w14:paraId="40134BC1"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2AA7D9" id="Text Box 25" o:spid="_x0000_s1050" type="#_x0000_t202" style="position:absolute;left:0;text-align:left;margin-left:0;margin-top:0;width:5.9pt;height:21.95pt;z-index:-25160908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RxjCpdIBAACTAwAADgAA&#10;AAAAAAAAAAAAAAAuAgAAZHJzL2Uyb0RvYy54bWxQSwECLQAUAAYACAAAACEArA/8fNgAAAADAQAA&#10;DwAAAAAAAAAAAAAAAAAsBAAAZHJzL2Rvd25yZXYueG1sUEsFBgAAAAAEAAQA8wAAADEFAAAAAA==&#10;" filled="f" stroked="f">
                <v:textbox style="mso-fit-shape-to-text:t" inset="0,0,0,0">
                  <w:txbxContent>
                    <w:p w14:paraId="04C2CBDB" w14:textId="77777777" w:rsidR="00EF21AF" w:rsidRDefault="00EF21AF" w:rsidP="00D870D8">
                      <w:pPr>
                        <w:pStyle w:val="Textbody"/>
                      </w:pPr>
                    </w:p>
                    <w:p w14:paraId="7C4EA60B" w14:textId="77777777" w:rsidR="00EF21AF" w:rsidRDefault="00EF21AF" w:rsidP="00222BA6"/>
                    <w:p w14:paraId="7044EBF2" w14:textId="77777777" w:rsidR="00EF21AF" w:rsidRDefault="00EF21AF" w:rsidP="00222BA6"/>
                    <w:p w14:paraId="40134BC1"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1488" behindDoc="1" locked="0" layoutInCell="1" allowOverlap="1" wp14:anchorId="1B3ADC2E" wp14:editId="3C1D9B0A">
                <wp:simplePos x="0" y="0"/>
                <wp:positionH relativeFrom="column">
                  <wp:posOffset>0</wp:posOffset>
                </wp:positionH>
                <wp:positionV relativeFrom="page">
                  <wp:posOffset>0</wp:posOffset>
                </wp:positionV>
                <wp:extent cx="74930" cy="278765"/>
                <wp:effectExtent l="0" t="0" r="635" b="12065"/>
                <wp:wrapNone/>
                <wp:docPr id="26" name="Text Box 2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3B37AE" w14:textId="77777777" w:rsidR="00EF21AF" w:rsidRDefault="00EF21AF" w:rsidP="00D870D8">
                            <w:pPr>
                              <w:pStyle w:val="Textbody"/>
                            </w:pPr>
                          </w:p>
                          <w:p w14:paraId="18DD9EFC" w14:textId="77777777" w:rsidR="00EF21AF" w:rsidRDefault="00EF21AF" w:rsidP="00222BA6"/>
                          <w:p w14:paraId="0928E079" w14:textId="77777777" w:rsidR="00EF21AF" w:rsidRDefault="00EF21AF" w:rsidP="00222BA6"/>
                          <w:p w14:paraId="76D3DCA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B3ADC2E" id="Text Box 26" o:spid="_x0000_s1051" type="#_x0000_t202" style="position:absolute;left:0;text-align:left;margin-left:0;margin-top:0;width:5.9pt;height:21.95pt;z-index:-2516049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LIFba88BAACTAwAADgAAAAAA&#10;AAAAAAAAAAAuAgAAZHJzL2Uyb0RvYy54bWxQSwECLQAUAAYACAAAACEArA/8fNgAAAADAQAADwAA&#10;AAAAAAAAAAAAAAApBAAAZHJzL2Rvd25yZXYueG1sUEsFBgAAAAAEAAQA8wAAAC4FAAAAAA==&#10;" filled="f" stroked="f">
                <v:textbox style="mso-fit-shape-to-text:t" inset="0,0,0,0">
                  <w:txbxContent>
                    <w:p w14:paraId="2C3B37AE" w14:textId="77777777" w:rsidR="00EF21AF" w:rsidRDefault="00EF21AF" w:rsidP="00D870D8">
                      <w:pPr>
                        <w:pStyle w:val="Textbody"/>
                      </w:pPr>
                    </w:p>
                    <w:p w14:paraId="18DD9EFC" w14:textId="77777777" w:rsidR="00EF21AF" w:rsidRDefault="00EF21AF" w:rsidP="00222BA6"/>
                    <w:p w14:paraId="0928E079" w14:textId="77777777" w:rsidR="00EF21AF" w:rsidRDefault="00EF21AF" w:rsidP="00222BA6"/>
                    <w:p w14:paraId="76D3DCA8"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3536" behindDoc="1" locked="0" layoutInCell="1" allowOverlap="1" wp14:anchorId="56D1AFAA" wp14:editId="454CEF37">
                <wp:simplePos x="0" y="0"/>
                <wp:positionH relativeFrom="column">
                  <wp:posOffset>0</wp:posOffset>
                </wp:positionH>
                <wp:positionV relativeFrom="page">
                  <wp:posOffset>0</wp:posOffset>
                </wp:positionV>
                <wp:extent cx="74930" cy="278765"/>
                <wp:effectExtent l="0" t="0" r="635" b="12065"/>
                <wp:wrapNone/>
                <wp:docPr id="27" name="Text Box 2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D6B78D9" w14:textId="77777777" w:rsidR="00EF21AF" w:rsidRDefault="00EF21AF" w:rsidP="00D870D8">
                            <w:pPr>
                              <w:pStyle w:val="Textbody"/>
                            </w:pPr>
                          </w:p>
                          <w:p w14:paraId="257C24EA" w14:textId="77777777" w:rsidR="00EF21AF" w:rsidRDefault="00EF21AF" w:rsidP="00222BA6"/>
                          <w:p w14:paraId="26A0E79F" w14:textId="77777777" w:rsidR="00EF21AF" w:rsidRDefault="00EF21AF" w:rsidP="00222BA6"/>
                          <w:p w14:paraId="1F080CC7"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6D1AFAA" id="Text Box 27" o:spid="_x0000_s1052" type="#_x0000_t202" style="position:absolute;left:0;text-align:left;margin-left:0;margin-top:0;width:5.9pt;height:21.95pt;z-index:-2516029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YdV5W0QEAAJMDAAAOAAAA&#10;AAAAAAAAAAAAAC4CAABkcnMvZTJvRG9jLnhtbFBLAQItABQABgAIAAAAIQCsD/x82AAAAAMBAAAP&#10;AAAAAAAAAAAAAAAAACsEAABkcnMvZG93bnJldi54bWxQSwUGAAAAAAQABADzAAAAMAUAAAAA&#10;" filled="f" stroked="f">
                <v:textbox style="mso-fit-shape-to-text:t" inset="0,0,0,0">
                  <w:txbxContent>
                    <w:p w14:paraId="7D6B78D9" w14:textId="77777777" w:rsidR="00EF21AF" w:rsidRDefault="00EF21AF" w:rsidP="00D870D8">
                      <w:pPr>
                        <w:pStyle w:val="Textbody"/>
                      </w:pPr>
                    </w:p>
                    <w:p w14:paraId="257C24EA" w14:textId="77777777" w:rsidR="00EF21AF" w:rsidRDefault="00EF21AF" w:rsidP="00222BA6"/>
                    <w:p w14:paraId="26A0E79F" w14:textId="77777777" w:rsidR="00EF21AF" w:rsidRDefault="00EF21AF" w:rsidP="00222BA6"/>
                    <w:p w14:paraId="1F080CC7"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5584" behindDoc="1" locked="0" layoutInCell="1" allowOverlap="1" wp14:anchorId="3381DE62" wp14:editId="183D216F">
                <wp:simplePos x="0" y="0"/>
                <wp:positionH relativeFrom="column">
                  <wp:posOffset>0</wp:posOffset>
                </wp:positionH>
                <wp:positionV relativeFrom="page">
                  <wp:posOffset>0</wp:posOffset>
                </wp:positionV>
                <wp:extent cx="74930" cy="278765"/>
                <wp:effectExtent l="0" t="0" r="635" b="12065"/>
                <wp:wrapNone/>
                <wp:docPr id="28" name="Text Box 2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FFB69" w14:textId="77777777" w:rsidR="00EF21AF" w:rsidRDefault="00EF21AF" w:rsidP="00D870D8">
                            <w:pPr>
                              <w:pStyle w:val="Textbody"/>
                            </w:pPr>
                          </w:p>
                          <w:p w14:paraId="00C79461" w14:textId="77777777" w:rsidR="00EF21AF" w:rsidRDefault="00EF21AF" w:rsidP="00222BA6"/>
                          <w:p w14:paraId="0393F4BB" w14:textId="77777777" w:rsidR="00EF21AF" w:rsidRDefault="00EF21AF" w:rsidP="00222BA6"/>
                          <w:p w14:paraId="334CAC8F"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381DE62" id="Text Box 28" o:spid="_x0000_s1053" type="#_x0000_t202" style="position:absolute;left:0;text-align:left;margin-left:0;margin-top:0;width:5.9pt;height:21.95pt;z-index:-2516008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GoB1J3QAQAAkwMAAA4AAAAA&#10;AAAAAAAAAAAALgIAAGRycy9lMm9Eb2MueG1sUEsBAi0AFAAGAAgAAAAhAKwP/HzYAAAAAwEAAA8A&#10;AAAAAAAAAAAAAAAAKgQAAGRycy9kb3ducmV2LnhtbFBLBQYAAAAABAAEAPMAAAAvBQAAAAA=&#10;" filled="f" stroked="f">
                <v:textbox style="mso-fit-shape-to-text:t" inset="0,0,0,0">
                  <w:txbxContent>
                    <w:p w14:paraId="0DAFFB69" w14:textId="77777777" w:rsidR="00EF21AF" w:rsidRDefault="00EF21AF" w:rsidP="00D870D8">
                      <w:pPr>
                        <w:pStyle w:val="Textbody"/>
                      </w:pPr>
                    </w:p>
                    <w:p w14:paraId="00C79461" w14:textId="77777777" w:rsidR="00EF21AF" w:rsidRDefault="00EF21AF" w:rsidP="00222BA6"/>
                    <w:p w14:paraId="0393F4BB" w14:textId="77777777" w:rsidR="00EF21AF" w:rsidRDefault="00EF21AF" w:rsidP="00222BA6"/>
                    <w:p w14:paraId="334CAC8F"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7632" behindDoc="1" locked="0" layoutInCell="1" allowOverlap="1" wp14:anchorId="7C384BE7" wp14:editId="16C4E00C">
                <wp:simplePos x="0" y="0"/>
                <wp:positionH relativeFrom="column">
                  <wp:posOffset>0</wp:posOffset>
                </wp:positionH>
                <wp:positionV relativeFrom="page">
                  <wp:posOffset>0</wp:posOffset>
                </wp:positionV>
                <wp:extent cx="74930" cy="278765"/>
                <wp:effectExtent l="0" t="0" r="635" b="12065"/>
                <wp:wrapNone/>
                <wp:docPr id="29" name="Text Box 2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0E26A61" w14:textId="77777777" w:rsidR="00EF21AF" w:rsidRDefault="00EF21AF" w:rsidP="00D870D8">
                            <w:pPr>
                              <w:pStyle w:val="Textbody"/>
                            </w:pPr>
                          </w:p>
                          <w:p w14:paraId="05AFBC95" w14:textId="77777777" w:rsidR="00EF21AF" w:rsidRDefault="00EF21AF" w:rsidP="00222BA6"/>
                          <w:p w14:paraId="41E24751" w14:textId="77777777" w:rsidR="00EF21AF" w:rsidRDefault="00EF21AF" w:rsidP="00222BA6"/>
                          <w:p w14:paraId="4917D26C"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C384BE7" id="Text Box 29" o:spid="_x0000_s1054" type="#_x0000_t202" style="position:absolute;left:0;text-align:left;margin-left:0;margin-top:0;width:5.9pt;height:21.95pt;z-index:-2515988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Gfhjh0QEAAJMDAAAOAAAA&#10;AAAAAAAAAAAAAC4CAABkcnMvZTJvRG9jLnhtbFBLAQItABQABgAIAAAAIQCsD/x82AAAAAMBAAAP&#10;AAAAAAAAAAAAAAAAACsEAABkcnMvZG93bnJldi54bWxQSwUGAAAAAAQABADzAAAAMAUAAAAA&#10;" filled="f" stroked="f">
                <v:textbox style="mso-fit-shape-to-text:t" inset="0,0,0,0">
                  <w:txbxContent>
                    <w:p w14:paraId="40E26A61" w14:textId="77777777" w:rsidR="00EF21AF" w:rsidRDefault="00EF21AF" w:rsidP="00D870D8">
                      <w:pPr>
                        <w:pStyle w:val="Textbody"/>
                      </w:pPr>
                    </w:p>
                    <w:p w14:paraId="05AFBC95" w14:textId="77777777" w:rsidR="00EF21AF" w:rsidRDefault="00EF21AF" w:rsidP="00222BA6"/>
                    <w:p w14:paraId="41E24751" w14:textId="77777777" w:rsidR="00EF21AF" w:rsidRDefault="00EF21AF" w:rsidP="00222BA6"/>
                    <w:p w14:paraId="4917D26C"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9680" behindDoc="1" locked="0" layoutInCell="1" allowOverlap="1" wp14:anchorId="19D3DB0B" wp14:editId="6F86EEB0">
                <wp:simplePos x="0" y="0"/>
                <wp:positionH relativeFrom="column">
                  <wp:posOffset>0</wp:posOffset>
                </wp:positionH>
                <wp:positionV relativeFrom="page">
                  <wp:posOffset>0</wp:posOffset>
                </wp:positionV>
                <wp:extent cx="74930" cy="278765"/>
                <wp:effectExtent l="0" t="0" r="635" b="12065"/>
                <wp:wrapNone/>
                <wp:docPr id="30" name="Text Box 3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9262ECD" w14:textId="77777777" w:rsidR="00EF21AF" w:rsidRDefault="00EF21AF" w:rsidP="00D870D8">
                            <w:pPr>
                              <w:pStyle w:val="Textbody"/>
                            </w:pPr>
                          </w:p>
                          <w:p w14:paraId="6571DBE5" w14:textId="77777777" w:rsidR="00EF21AF" w:rsidRDefault="00EF21AF" w:rsidP="00222BA6"/>
                          <w:p w14:paraId="5C0DC56B" w14:textId="77777777" w:rsidR="00EF21AF" w:rsidRDefault="00EF21AF" w:rsidP="00222BA6"/>
                          <w:p w14:paraId="78DE5280"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9D3DB0B" id="Text Box 30" o:spid="_x0000_s1055" type="#_x0000_t202" style="position:absolute;left:0;text-align:left;margin-left:0;margin-top:0;width:5.9pt;height:21.95pt;z-index:-2515968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BY460DQAQAAkwMAAA4AAAAA&#10;AAAAAAAAAAAALgIAAGRycy9lMm9Eb2MueG1sUEsBAi0AFAAGAAgAAAAhAKwP/HzYAAAAAwEAAA8A&#10;AAAAAAAAAAAAAAAAKgQAAGRycy9kb3ducmV2LnhtbFBLBQYAAAAABAAEAPMAAAAvBQAAAAA=&#10;" filled="f" stroked="f">
                <v:textbox style="mso-fit-shape-to-text:t" inset="0,0,0,0">
                  <w:txbxContent>
                    <w:p w14:paraId="69262ECD" w14:textId="77777777" w:rsidR="00EF21AF" w:rsidRDefault="00EF21AF" w:rsidP="00D870D8">
                      <w:pPr>
                        <w:pStyle w:val="Textbody"/>
                      </w:pPr>
                    </w:p>
                    <w:p w14:paraId="6571DBE5" w14:textId="77777777" w:rsidR="00EF21AF" w:rsidRDefault="00EF21AF" w:rsidP="00222BA6"/>
                    <w:p w14:paraId="5C0DC56B" w14:textId="77777777" w:rsidR="00EF21AF" w:rsidRDefault="00EF21AF" w:rsidP="00222BA6"/>
                    <w:p w14:paraId="78DE5280"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1728" behindDoc="1" locked="0" layoutInCell="1" allowOverlap="1" wp14:anchorId="267FD0E6" wp14:editId="107DBDE2">
                <wp:simplePos x="0" y="0"/>
                <wp:positionH relativeFrom="column">
                  <wp:posOffset>0</wp:posOffset>
                </wp:positionH>
                <wp:positionV relativeFrom="page">
                  <wp:posOffset>0</wp:posOffset>
                </wp:positionV>
                <wp:extent cx="74930" cy="278765"/>
                <wp:effectExtent l="0" t="0" r="635" b="12065"/>
                <wp:wrapNone/>
                <wp:docPr id="31" name="Text Box 3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0D6A4F7" w14:textId="77777777" w:rsidR="00EF21AF" w:rsidRDefault="00EF21AF" w:rsidP="00D870D8">
                            <w:pPr>
                              <w:pStyle w:val="Textbody"/>
                            </w:pPr>
                          </w:p>
                          <w:p w14:paraId="569505DA" w14:textId="77777777" w:rsidR="00EF21AF" w:rsidRDefault="00EF21AF" w:rsidP="00222BA6"/>
                          <w:p w14:paraId="2E0E53DD" w14:textId="77777777" w:rsidR="00EF21AF" w:rsidRDefault="00EF21AF" w:rsidP="00222BA6"/>
                          <w:p w14:paraId="7583807A"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67FD0E6" id="Text Box 31" o:spid="_x0000_s1056" type="#_x0000_t202" style="position:absolute;left:0;text-align:left;margin-left:0;margin-top:0;width:5.9pt;height:21.95pt;z-index:-2515947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xsxJLQAQAAkwMAAA4AAAAA&#10;AAAAAAAAAAAALgIAAGRycy9lMm9Eb2MueG1sUEsBAi0AFAAGAAgAAAAhAKwP/HzYAAAAAwEAAA8A&#10;AAAAAAAAAAAAAAAAKgQAAGRycy9kb3ducmV2LnhtbFBLBQYAAAAABAAEAPMAAAAvBQAAAAA=&#10;" filled="f" stroked="f">
                <v:textbox style="mso-fit-shape-to-text:t" inset="0,0,0,0">
                  <w:txbxContent>
                    <w:p w14:paraId="70D6A4F7" w14:textId="77777777" w:rsidR="00EF21AF" w:rsidRDefault="00EF21AF" w:rsidP="00D870D8">
                      <w:pPr>
                        <w:pStyle w:val="Textbody"/>
                      </w:pPr>
                    </w:p>
                    <w:p w14:paraId="569505DA" w14:textId="77777777" w:rsidR="00EF21AF" w:rsidRDefault="00EF21AF" w:rsidP="00222BA6"/>
                    <w:p w14:paraId="2E0E53DD" w14:textId="77777777" w:rsidR="00EF21AF" w:rsidRDefault="00EF21AF" w:rsidP="00222BA6"/>
                    <w:p w14:paraId="7583807A"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3776" behindDoc="1" locked="0" layoutInCell="1" allowOverlap="1" wp14:anchorId="42EA2EAA" wp14:editId="2D0D0600">
                <wp:simplePos x="0" y="0"/>
                <wp:positionH relativeFrom="column">
                  <wp:posOffset>0</wp:posOffset>
                </wp:positionH>
                <wp:positionV relativeFrom="page">
                  <wp:posOffset>0</wp:posOffset>
                </wp:positionV>
                <wp:extent cx="74930" cy="278765"/>
                <wp:effectExtent l="0" t="0" r="635" b="12065"/>
                <wp:wrapNone/>
                <wp:docPr id="32" name="Text Box 3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3919290" w14:textId="77777777" w:rsidR="00EF21AF" w:rsidRDefault="00EF21AF" w:rsidP="00D870D8">
                            <w:pPr>
                              <w:pStyle w:val="Textbody"/>
                            </w:pPr>
                          </w:p>
                          <w:p w14:paraId="471A6834" w14:textId="77777777" w:rsidR="00EF21AF" w:rsidRDefault="00EF21AF" w:rsidP="00222BA6"/>
                          <w:p w14:paraId="5B1C61DD" w14:textId="77777777" w:rsidR="00EF21AF" w:rsidRDefault="00EF21AF" w:rsidP="00222BA6"/>
                          <w:p w14:paraId="32B08F75"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2EA2EAA" id="Text Box 32" o:spid="_x0000_s1057" type="#_x0000_t202" style="position:absolute;left:0;text-align:left;margin-left:0;margin-top:0;width:5.9pt;height:21.95pt;z-index:-2515927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Ef1XVzQAQAAkwMAAA4AAAAA&#10;AAAAAAAAAAAALgIAAGRycy9lMm9Eb2MueG1sUEsBAi0AFAAGAAgAAAAhAKwP/HzYAAAAAwEAAA8A&#10;AAAAAAAAAAAAAAAAKgQAAGRycy9kb3ducmV2LnhtbFBLBQYAAAAABAAEAPMAAAAvBQAAAAA=&#10;" filled="f" stroked="f">
                <v:textbox style="mso-fit-shape-to-text:t" inset="0,0,0,0">
                  <w:txbxContent>
                    <w:p w14:paraId="73919290" w14:textId="77777777" w:rsidR="00EF21AF" w:rsidRDefault="00EF21AF" w:rsidP="00D870D8">
                      <w:pPr>
                        <w:pStyle w:val="Textbody"/>
                      </w:pPr>
                    </w:p>
                    <w:p w14:paraId="471A6834" w14:textId="77777777" w:rsidR="00EF21AF" w:rsidRDefault="00EF21AF" w:rsidP="00222BA6"/>
                    <w:p w14:paraId="5B1C61DD" w14:textId="77777777" w:rsidR="00EF21AF" w:rsidRDefault="00EF21AF" w:rsidP="00222BA6"/>
                    <w:p w14:paraId="32B08F75"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5824" behindDoc="1" locked="0" layoutInCell="1" allowOverlap="1" wp14:anchorId="67AC0A76" wp14:editId="4E1A3040">
                <wp:simplePos x="0" y="0"/>
                <wp:positionH relativeFrom="column">
                  <wp:posOffset>0</wp:posOffset>
                </wp:positionH>
                <wp:positionV relativeFrom="page">
                  <wp:posOffset>0</wp:posOffset>
                </wp:positionV>
                <wp:extent cx="74930" cy="278765"/>
                <wp:effectExtent l="0" t="0" r="635" b="12065"/>
                <wp:wrapNone/>
                <wp:docPr id="33" name="Text Box 3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1123B" w14:textId="77777777" w:rsidR="00EF21AF" w:rsidRDefault="00EF21AF" w:rsidP="00D870D8">
                            <w:pPr>
                              <w:pStyle w:val="Textbody"/>
                            </w:pPr>
                          </w:p>
                          <w:p w14:paraId="5B93F508" w14:textId="77777777" w:rsidR="00EF21AF" w:rsidRDefault="00EF21AF" w:rsidP="00222BA6"/>
                          <w:p w14:paraId="562C2559" w14:textId="77777777" w:rsidR="00EF21AF" w:rsidRDefault="00EF21AF" w:rsidP="00222BA6"/>
                          <w:p w14:paraId="6BE54F3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7AC0A76" id="Text Box 33" o:spid="_x0000_s1058" type="#_x0000_t202" style="position:absolute;left:0;text-align:left;margin-left:0;margin-top:0;width:5.9pt;height:21.95pt;z-index:-2515906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hh0QEAAJM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MslZ146mtGj&#10;HhL7CgMjF+nTB6wpbRcoMQ3kpzlPfiRnpj200eUvEWIUJ6VPF3UzmiLn6uPnJQUURRarm9X1pwxS&#10;Pb8NEdN3DY5lQ/BIsyuSyuM9pjF1SsmlPNwZa8v8rH/hyHlbiR07Spo7gjXNuVhOrTKjsfNspWE/&#10;jAosJlp7aE7ElvaaGukg/uGspx0R3NMSc2Z/eBpBXqfJiJOxnwzpFT0UPHE2mt/SuHY09yDTvd8F&#10;l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zAVhh0QEAAJMDAAAOAAAA&#10;AAAAAAAAAAAAAC4CAABkcnMvZTJvRG9jLnhtbFBLAQItABQABgAIAAAAIQCsD/x82AAAAAMBAAAP&#10;AAAAAAAAAAAAAAAAACsEAABkcnMvZG93bnJldi54bWxQSwUGAAAAAAQABADzAAAAMAUAAAAA&#10;" filled="f" stroked="f">
                <v:textbox style="mso-fit-shape-to-text:t" inset="0,0,0,0">
                  <w:txbxContent>
                    <w:p w14:paraId="4AC1123B" w14:textId="77777777" w:rsidR="00EF21AF" w:rsidRDefault="00EF21AF" w:rsidP="00D870D8">
                      <w:pPr>
                        <w:pStyle w:val="Textbody"/>
                      </w:pPr>
                    </w:p>
                    <w:p w14:paraId="5B93F508" w14:textId="77777777" w:rsidR="00EF21AF" w:rsidRDefault="00EF21AF" w:rsidP="00222BA6"/>
                    <w:p w14:paraId="562C2559" w14:textId="77777777" w:rsidR="00EF21AF" w:rsidRDefault="00EF21AF" w:rsidP="00222BA6"/>
                    <w:p w14:paraId="6BE54F34"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7872" behindDoc="1" locked="0" layoutInCell="1" allowOverlap="1" wp14:anchorId="5DB9E9DB" wp14:editId="404D51E6">
                <wp:simplePos x="0" y="0"/>
                <wp:positionH relativeFrom="column">
                  <wp:posOffset>0</wp:posOffset>
                </wp:positionH>
                <wp:positionV relativeFrom="page">
                  <wp:posOffset>0</wp:posOffset>
                </wp:positionV>
                <wp:extent cx="74930" cy="278765"/>
                <wp:effectExtent l="0" t="0" r="635" b="12065"/>
                <wp:wrapNone/>
                <wp:docPr id="34" name="Text Box 3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5F6CBC0" w14:textId="77777777" w:rsidR="00EF21AF" w:rsidRDefault="00EF21AF" w:rsidP="00D870D8">
                            <w:pPr>
                              <w:pStyle w:val="Textbody"/>
                            </w:pPr>
                          </w:p>
                          <w:p w14:paraId="2FDDD7AD" w14:textId="77777777" w:rsidR="00EF21AF" w:rsidRDefault="00EF21AF" w:rsidP="00222BA6"/>
                          <w:p w14:paraId="6CA7C476" w14:textId="77777777" w:rsidR="00EF21AF" w:rsidRDefault="00EF21AF" w:rsidP="00222BA6"/>
                          <w:p w14:paraId="17F369E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DB9E9DB" id="Text Box 34" o:spid="_x0000_s1059" type="#_x0000_t202" style="position:absolute;left:0;text-align:left;margin-left:0;margin-top:0;width:5.9pt;height:21.95pt;z-index:-2515886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8a0QEAAJMDAAAOAAAAZHJzL2Uyb0RvYy54bWysU8Fu2zAMvQ/YPwi6L06Trm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trzrxwNKMn&#10;NST2GQZGLtKnD1hT2i5QYhrIT3Oe/EjOTHvQ0eUvEWIUJ6VPF3UzmiTn6vpuSQFJkcXqdnXzMYNU&#10;L29DxPRVgWPZaHik2RVJxfER05g6peRSHh6MtWV+1r9y5LytwI4dBc0dwZr2XCynVpnR2Hm20rAf&#10;RgWW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QwR8a0QEAAJMDAAAOAAAA&#10;AAAAAAAAAAAAAC4CAABkcnMvZTJvRG9jLnhtbFBLAQItABQABgAIAAAAIQCsD/x82AAAAAMBAAAP&#10;AAAAAAAAAAAAAAAAACsEAABkcnMvZG93bnJldi54bWxQSwUGAAAAAAQABADzAAAAMAUAAAAA&#10;" filled="f" stroked="f">
                <v:textbox style="mso-fit-shape-to-text:t" inset="0,0,0,0">
                  <w:txbxContent>
                    <w:p w14:paraId="75F6CBC0" w14:textId="77777777" w:rsidR="00EF21AF" w:rsidRDefault="00EF21AF" w:rsidP="00D870D8">
                      <w:pPr>
                        <w:pStyle w:val="Textbody"/>
                      </w:pPr>
                    </w:p>
                    <w:p w14:paraId="2FDDD7AD" w14:textId="77777777" w:rsidR="00EF21AF" w:rsidRDefault="00EF21AF" w:rsidP="00222BA6"/>
                    <w:p w14:paraId="6CA7C476" w14:textId="77777777" w:rsidR="00EF21AF" w:rsidRDefault="00EF21AF" w:rsidP="00222BA6"/>
                    <w:p w14:paraId="17F369E8"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9920" behindDoc="1" locked="0" layoutInCell="1" allowOverlap="1" wp14:anchorId="714BA823" wp14:editId="7E7E40C5">
                <wp:simplePos x="0" y="0"/>
                <wp:positionH relativeFrom="column">
                  <wp:posOffset>0</wp:posOffset>
                </wp:positionH>
                <wp:positionV relativeFrom="page">
                  <wp:posOffset>0</wp:posOffset>
                </wp:positionV>
                <wp:extent cx="74930" cy="278765"/>
                <wp:effectExtent l="0" t="0" r="635" b="12065"/>
                <wp:wrapNone/>
                <wp:docPr id="35" name="Text Box 3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1F681AA" w14:textId="77777777" w:rsidR="00EF21AF" w:rsidRDefault="00EF21AF" w:rsidP="00D870D8">
                            <w:pPr>
                              <w:pStyle w:val="Textbody"/>
                            </w:pPr>
                          </w:p>
                          <w:p w14:paraId="2FB07DD8" w14:textId="77777777" w:rsidR="00EF21AF" w:rsidRDefault="00EF21AF" w:rsidP="00222BA6"/>
                          <w:p w14:paraId="20D89492" w14:textId="77777777" w:rsidR="00EF21AF" w:rsidRDefault="00EF21AF" w:rsidP="00222BA6"/>
                          <w:p w14:paraId="48D92F19"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14BA823" id="Text Box 35" o:spid="_x0000_s1060" type="#_x0000_t202" style="position:absolute;left:0;text-align:left;margin-left:0;margin-top:0;width:5.9pt;height:21.95pt;z-index:-2515865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07GNrtIBAACTAwAADgAA&#10;AAAAAAAAAAAAAAAuAgAAZHJzL2Uyb0RvYy54bWxQSwECLQAUAAYACAAAACEArA/8fNgAAAADAQAA&#10;DwAAAAAAAAAAAAAAAAAsBAAAZHJzL2Rvd25yZXYueG1sUEsFBgAAAAAEAAQA8wAAADEFAAAAAA==&#10;" filled="f" stroked="f">
                <v:textbox style="mso-fit-shape-to-text:t" inset="0,0,0,0">
                  <w:txbxContent>
                    <w:p w14:paraId="61F681AA" w14:textId="77777777" w:rsidR="00EF21AF" w:rsidRDefault="00EF21AF" w:rsidP="00D870D8">
                      <w:pPr>
                        <w:pStyle w:val="Textbody"/>
                      </w:pPr>
                    </w:p>
                    <w:p w14:paraId="2FB07DD8" w14:textId="77777777" w:rsidR="00EF21AF" w:rsidRDefault="00EF21AF" w:rsidP="00222BA6"/>
                    <w:p w14:paraId="20D89492" w14:textId="77777777" w:rsidR="00EF21AF" w:rsidRDefault="00EF21AF" w:rsidP="00222BA6"/>
                    <w:p w14:paraId="48D92F19"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1968" behindDoc="1" locked="0" layoutInCell="1" allowOverlap="1" wp14:anchorId="4C87C1B9" wp14:editId="0F1FAF4D">
                <wp:simplePos x="0" y="0"/>
                <wp:positionH relativeFrom="column">
                  <wp:posOffset>0</wp:posOffset>
                </wp:positionH>
                <wp:positionV relativeFrom="page">
                  <wp:posOffset>0</wp:posOffset>
                </wp:positionV>
                <wp:extent cx="74930" cy="278765"/>
                <wp:effectExtent l="0" t="0" r="635" b="12065"/>
                <wp:wrapNone/>
                <wp:docPr id="36" name="Text Box 3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2E36432" w14:textId="77777777" w:rsidR="00EF21AF" w:rsidRDefault="00EF21AF" w:rsidP="00D870D8">
                            <w:pPr>
                              <w:pStyle w:val="Textbody"/>
                            </w:pPr>
                          </w:p>
                          <w:p w14:paraId="298653F6" w14:textId="77777777" w:rsidR="00EF21AF" w:rsidRDefault="00EF21AF" w:rsidP="00222BA6"/>
                          <w:p w14:paraId="214FD392" w14:textId="77777777" w:rsidR="00EF21AF" w:rsidRDefault="00EF21AF" w:rsidP="00222BA6"/>
                          <w:p w14:paraId="6887728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C87C1B9" id="Text Box 36" o:spid="_x0000_s1061" type="#_x0000_t202" style="position:absolute;left:0;text-align:left;margin-left:0;margin-top:0;width:5.9pt;height:21.95pt;z-index:-2515845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goFGDQAQAAkwMAAA4AAAAA&#10;AAAAAAAAAAAALgIAAGRycy9lMm9Eb2MueG1sUEsBAi0AFAAGAAgAAAAhAKwP/HzYAAAAAwEAAA8A&#10;AAAAAAAAAAAAAAAAKgQAAGRycy9kb3ducmV2LnhtbFBLBQYAAAAABAAEAPMAAAAvBQAAAAA=&#10;" filled="f" stroked="f">
                <v:textbox style="mso-fit-shape-to-text:t" inset="0,0,0,0">
                  <w:txbxContent>
                    <w:p w14:paraId="02E36432" w14:textId="77777777" w:rsidR="00EF21AF" w:rsidRDefault="00EF21AF" w:rsidP="00D870D8">
                      <w:pPr>
                        <w:pStyle w:val="Textbody"/>
                      </w:pPr>
                    </w:p>
                    <w:p w14:paraId="298653F6" w14:textId="77777777" w:rsidR="00EF21AF" w:rsidRDefault="00EF21AF" w:rsidP="00222BA6"/>
                    <w:p w14:paraId="214FD392" w14:textId="77777777" w:rsidR="00EF21AF" w:rsidRDefault="00EF21AF" w:rsidP="00222BA6"/>
                    <w:p w14:paraId="68877288"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4016" behindDoc="1" locked="0" layoutInCell="1" allowOverlap="1" wp14:anchorId="4D94CF53" wp14:editId="60E27F63">
                <wp:simplePos x="0" y="0"/>
                <wp:positionH relativeFrom="column">
                  <wp:posOffset>0</wp:posOffset>
                </wp:positionH>
                <wp:positionV relativeFrom="page">
                  <wp:posOffset>0</wp:posOffset>
                </wp:positionV>
                <wp:extent cx="74930" cy="278765"/>
                <wp:effectExtent l="0" t="0" r="635" b="12065"/>
                <wp:wrapNone/>
                <wp:docPr id="37" name="Text Box 3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71F2B87" w14:textId="77777777" w:rsidR="00EF21AF" w:rsidRDefault="00EF21AF" w:rsidP="00D870D8">
                            <w:pPr>
                              <w:pStyle w:val="Textbody"/>
                            </w:pPr>
                          </w:p>
                          <w:p w14:paraId="6FC7989D" w14:textId="77777777" w:rsidR="00EF21AF" w:rsidRDefault="00EF21AF" w:rsidP="00222BA6"/>
                          <w:p w14:paraId="5736B978" w14:textId="77777777" w:rsidR="00EF21AF" w:rsidRDefault="00EF21AF" w:rsidP="00222BA6"/>
                          <w:p w14:paraId="51D58C65"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94CF53" id="Text Box 37" o:spid="_x0000_s1062" type="#_x0000_t202" style="position:absolute;left:0;text-align:left;margin-left:0;margin-top:0;width:5.9pt;height:21.95pt;z-index:-2515824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M3BFd0QEAAJMDAAAOAAAA&#10;AAAAAAAAAAAAAC4CAABkcnMvZTJvRG9jLnhtbFBLAQItABQABgAIAAAAIQCsD/x82AAAAAMBAAAP&#10;AAAAAAAAAAAAAAAAACsEAABkcnMvZG93bnJldi54bWxQSwUGAAAAAAQABADzAAAAMAUAAAAA&#10;" filled="f" stroked="f">
                <v:textbox style="mso-fit-shape-to-text:t" inset="0,0,0,0">
                  <w:txbxContent>
                    <w:p w14:paraId="071F2B87" w14:textId="77777777" w:rsidR="00EF21AF" w:rsidRDefault="00EF21AF" w:rsidP="00D870D8">
                      <w:pPr>
                        <w:pStyle w:val="Textbody"/>
                      </w:pPr>
                    </w:p>
                    <w:p w14:paraId="6FC7989D" w14:textId="77777777" w:rsidR="00EF21AF" w:rsidRDefault="00EF21AF" w:rsidP="00222BA6"/>
                    <w:p w14:paraId="5736B978" w14:textId="77777777" w:rsidR="00EF21AF" w:rsidRDefault="00EF21AF" w:rsidP="00222BA6"/>
                    <w:p w14:paraId="51D58C65"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6064" behindDoc="1" locked="0" layoutInCell="1" allowOverlap="1" wp14:anchorId="6C3DE9CE" wp14:editId="1E3F72CF">
                <wp:simplePos x="0" y="0"/>
                <wp:positionH relativeFrom="column">
                  <wp:posOffset>0</wp:posOffset>
                </wp:positionH>
                <wp:positionV relativeFrom="page">
                  <wp:posOffset>0</wp:posOffset>
                </wp:positionV>
                <wp:extent cx="74930" cy="278765"/>
                <wp:effectExtent l="0" t="0" r="635" b="12065"/>
                <wp:wrapNone/>
                <wp:docPr id="38" name="Text Box 3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16A6F0" w14:textId="77777777" w:rsidR="00EF21AF" w:rsidRDefault="00EF21AF" w:rsidP="00D870D8">
                            <w:pPr>
                              <w:pStyle w:val="Textbody"/>
                            </w:pPr>
                          </w:p>
                          <w:p w14:paraId="3E6C341B" w14:textId="77777777" w:rsidR="00EF21AF" w:rsidRDefault="00EF21AF" w:rsidP="00222BA6"/>
                          <w:p w14:paraId="5817CE5E" w14:textId="77777777" w:rsidR="00EF21AF" w:rsidRDefault="00EF21AF" w:rsidP="00222BA6"/>
                          <w:p w14:paraId="750F3427"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C3DE9CE" id="Text Box 38" o:spid="_x0000_s1063" type="#_x0000_t202" style="position:absolute;left:0;text-align:left;margin-left:0;margin-top:0;width:5.9pt;height:21.95pt;z-index:-2515804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6om5bQAQAAkwMAAA4AAAAA&#10;AAAAAAAAAAAALgIAAGRycy9lMm9Eb2MueG1sUEsBAi0AFAAGAAgAAAAhAKwP/HzYAAAAAwEAAA8A&#10;AAAAAAAAAAAAAAAAKgQAAGRycy9kb3ducmV2LnhtbFBLBQYAAAAABAAEAPMAAAAvBQAAAAA=&#10;" filled="f" stroked="f">
                <v:textbox style="mso-fit-shape-to-text:t" inset="0,0,0,0">
                  <w:txbxContent>
                    <w:p w14:paraId="7916A6F0" w14:textId="77777777" w:rsidR="00EF21AF" w:rsidRDefault="00EF21AF" w:rsidP="00D870D8">
                      <w:pPr>
                        <w:pStyle w:val="Textbody"/>
                      </w:pPr>
                    </w:p>
                    <w:p w14:paraId="3E6C341B" w14:textId="77777777" w:rsidR="00EF21AF" w:rsidRDefault="00EF21AF" w:rsidP="00222BA6"/>
                    <w:p w14:paraId="5817CE5E" w14:textId="77777777" w:rsidR="00EF21AF" w:rsidRDefault="00EF21AF" w:rsidP="00222BA6"/>
                    <w:p w14:paraId="750F3427"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8112" behindDoc="1" locked="0" layoutInCell="1" allowOverlap="1" wp14:anchorId="03242321" wp14:editId="1C6457BF">
                <wp:simplePos x="0" y="0"/>
                <wp:positionH relativeFrom="column">
                  <wp:posOffset>0</wp:posOffset>
                </wp:positionH>
                <wp:positionV relativeFrom="page">
                  <wp:posOffset>0</wp:posOffset>
                </wp:positionV>
                <wp:extent cx="74930" cy="278765"/>
                <wp:effectExtent l="0" t="0" r="635" b="12065"/>
                <wp:wrapNone/>
                <wp:docPr id="39" name="Text Box 3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B68997C" w14:textId="77777777" w:rsidR="00EF21AF" w:rsidRDefault="00EF21AF" w:rsidP="00D870D8">
                            <w:pPr>
                              <w:pStyle w:val="Textbody"/>
                            </w:pPr>
                          </w:p>
                          <w:p w14:paraId="06DE6C3D" w14:textId="77777777" w:rsidR="00EF21AF" w:rsidRDefault="00EF21AF" w:rsidP="00222BA6"/>
                          <w:p w14:paraId="1DEB0148" w14:textId="77777777" w:rsidR="00EF21AF" w:rsidRDefault="00EF21AF" w:rsidP="00222BA6"/>
                          <w:p w14:paraId="66D4F1AD"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3242321" id="Text Box 39" o:spid="_x0000_s1064" type="#_x0000_t202" style="position:absolute;left:0;text-align:left;margin-left:0;margin-top:0;width:5.9pt;height:21.95pt;z-index:-2515783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S11fq0QEAAJMDAAAOAAAA&#10;AAAAAAAAAAAAAC4CAABkcnMvZTJvRG9jLnhtbFBLAQItABQABgAIAAAAIQCsD/x82AAAAAMBAAAP&#10;AAAAAAAAAAAAAAAAACsEAABkcnMvZG93bnJldi54bWxQSwUGAAAAAAQABADzAAAAMAUAAAAA&#10;" filled="f" stroked="f">
                <v:textbox style="mso-fit-shape-to-text:t" inset="0,0,0,0">
                  <w:txbxContent>
                    <w:p w14:paraId="2B68997C" w14:textId="77777777" w:rsidR="00EF21AF" w:rsidRDefault="00EF21AF" w:rsidP="00D870D8">
                      <w:pPr>
                        <w:pStyle w:val="Textbody"/>
                      </w:pPr>
                    </w:p>
                    <w:p w14:paraId="06DE6C3D" w14:textId="77777777" w:rsidR="00EF21AF" w:rsidRDefault="00EF21AF" w:rsidP="00222BA6"/>
                    <w:p w14:paraId="1DEB0148" w14:textId="77777777" w:rsidR="00EF21AF" w:rsidRDefault="00EF21AF" w:rsidP="00222BA6"/>
                    <w:p w14:paraId="66D4F1AD"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0160" behindDoc="1" locked="0" layoutInCell="1" allowOverlap="1" wp14:anchorId="5086FB0D" wp14:editId="655A0932">
                <wp:simplePos x="0" y="0"/>
                <wp:positionH relativeFrom="column">
                  <wp:posOffset>0</wp:posOffset>
                </wp:positionH>
                <wp:positionV relativeFrom="page">
                  <wp:posOffset>0</wp:posOffset>
                </wp:positionV>
                <wp:extent cx="74930" cy="278765"/>
                <wp:effectExtent l="0" t="0" r="635" b="12065"/>
                <wp:wrapNone/>
                <wp:docPr id="40" name="Text Box 4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F79ADAB" w14:textId="77777777" w:rsidR="00EF21AF" w:rsidRDefault="00EF21AF" w:rsidP="00D870D8">
                            <w:pPr>
                              <w:pStyle w:val="Textbody"/>
                            </w:pPr>
                          </w:p>
                          <w:p w14:paraId="47449CB5" w14:textId="77777777" w:rsidR="00EF21AF" w:rsidRDefault="00EF21AF" w:rsidP="00222BA6"/>
                          <w:p w14:paraId="2E3CA751" w14:textId="77777777" w:rsidR="00EF21AF" w:rsidRDefault="00EF21AF" w:rsidP="00222BA6"/>
                          <w:p w14:paraId="7A0885C2"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086FB0D" id="Text Box 40" o:spid="_x0000_s1065" type="#_x0000_t202" style="position:absolute;left:0;text-align:left;margin-left:0;margin-top:0;width:5.9pt;height:21.95pt;z-index:-2515763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kDvfi0QEAAJMDAAAOAAAA&#10;AAAAAAAAAAAAAC4CAABkcnMvZTJvRG9jLnhtbFBLAQItABQABgAIAAAAIQCsD/x82AAAAAMBAAAP&#10;AAAAAAAAAAAAAAAAACsEAABkcnMvZG93bnJldi54bWxQSwUGAAAAAAQABADzAAAAMAUAAAAA&#10;" filled="f" stroked="f">
                <v:textbox style="mso-fit-shape-to-text:t" inset="0,0,0,0">
                  <w:txbxContent>
                    <w:p w14:paraId="7F79ADAB" w14:textId="77777777" w:rsidR="00EF21AF" w:rsidRDefault="00EF21AF" w:rsidP="00D870D8">
                      <w:pPr>
                        <w:pStyle w:val="Textbody"/>
                      </w:pPr>
                    </w:p>
                    <w:p w14:paraId="47449CB5" w14:textId="77777777" w:rsidR="00EF21AF" w:rsidRDefault="00EF21AF" w:rsidP="00222BA6"/>
                    <w:p w14:paraId="2E3CA751" w14:textId="77777777" w:rsidR="00EF21AF" w:rsidRDefault="00EF21AF" w:rsidP="00222BA6"/>
                    <w:p w14:paraId="7A0885C2"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2208" behindDoc="1" locked="0" layoutInCell="1" allowOverlap="1" wp14:anchorId="4A1FBD72" wp14:editId="3EB3A90A">
                <wp:simplePos x="0" y="0"/>
                <wp:positionH relativeFrom="column">
                  <wp:posOffset>0</wp:posOffset>
                </wp:positionH>
                <wp:positionV relativeFrom="page">
                  <wp:posOffset>0</wp:posOffset>
                </wp:positionV>
                <wp:extent cx="74930" cy="278765"/>
                <wp:effectExtent l="0" t="0" r="635" b="12065"/>
                <wp:wrapNone/>
                <wp:docPr id="41" name="Text Box 4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69FD7" w14:textId="77777777" w:rsidR="00EF21AF" w:rsidRDefault="00EF21AF" w:rsidP="00D870D8">
                            <w:pPr>
                              <w:pStyle w:val="Textbody"/>
                            </w:pPr>
                          </w:p>
                          <w:p w14:paraId="132EC87C" w14:textId="77777777" w:rsidR="00EF21AF" w:rsidRDefault="00EF21AF" w:rsidP="00222BA6"/>
                          <w:p w14:paraId="04CDFBC4" w14:textId="77777777" w:rsidR="00EF21AF" w:rsidRDefault="00EF21AF" w:rsidP="00222BA6"/>
                          <w:p w14:paraId="4C4EBDA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1FBD72" id="Text Box 41" o:spid="_x0000_s1066" type="#_x0000_t202" style="position:absolute;left:0;text-align:left;margin-left:0;margin-top:0;width:5.9pt;height:21.95pt;z-index:-2515742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AwKqLQAQAAkwMAAA4AAAAA&#10;AAAAAAAAAAAALgIAAGRycy9lMm9Eb2MueG1sUEsBAi0AFAAGAAgAAAAhAKwP/HzYAAAAAwEAAA8A&#10;AAAAAAAAAAAAAAAAKgQAAGRycy9kb3ducmV2LnhtbFBLBQYAAAAABAAEAPMAAAAvBQAAAAA=&#10;" filled="f" stroked="f">
                <v:textbox style="mso-fit-shape-to-text:t" inset="0,0,0,0">
                  <w:txbxContent>
                    <w:p w14:paraId="0DA69FD7" w14:textId="77777777" w:rsidR="00EF21AF" w:rsidRDefault="00EF21AF" w:rsidP="00D870D8">
                      <w:pPr>
                        <w:pStyle w:val="Textbody"/>
                      </w:pPr>
                    </w:p>
                    <w:p w14:paraId="132EC87C" w14:textId="77777777" w:rsidR="00EF21AF" w:rsidRDefault="00EF21AF" w:rsidP="00222BA6"/>
                    <w:p w14:paraId="04CDFBC4" w14:textId="77777777" w:rsidR="00EF21AF" w:rsidRDefault="00EF21AF" w:rsidP="00222BA6"/>
                    <w:p w14:paraId="4C4EBDA4"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4256" behindDoc="1" locked="0" layoutInCell="1" allowOverlap="1" wp14:anchorId="0D68AA52" wp14:editId="035ABC6C">
                <wp:simplePos x="0" y="0"/>
                <wp:positionH relativeFrom="column">
                  <wp:posOffset>0</wp:posOffset>
                </wp:positionH>
                <wp:positionV relativeFrom="page">
                  <wp:posOffset>0</wp:posOffset>
                </wp:positionV>
                <wp:extent cx="74930" cy="278765"/>
                <wp:effectExtent l="0" t="0" r="635" b="12065"/>
                <wp:wrapNone/>
                <wp:docPr id="42" name="Text Box 4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5F3C4E3" w14:textId="77777777" w:rsidR="00EF21AF" w:rsidRDefault="00EF21AF" w:rsidP="00D870D8">
                            <w:pPr>
                              <w:pStyle w:val="Textbody"/>
                            </w:pPr>
                          </w:p>
                          <w:p w14:paraId="4DDB42E7" w14:textId="77777777" w:rsidR="00EF21AF" w:rsidRDefault="00EF21AF" w:rsidP="00222BA6"/>
                          <w:p w14:paraId="6FA27F17" w14:textId="77777777" w:rsidR="00EF21AF" w:rsidRDefault="00EF21AF" w:rsidP="00222BA6"/>
                          <w:p w14:paraId="43D50544"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D68AA52" id="Text Box 42" o:spid="_x0000_s1067" type="#_x0000_t202" style="position:absolute;left:0;text-align:left;margin-left:0;margin-top:0;width:5.9pt;height:21.95pt;z-index:-2515722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Ns0AEAAJM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cLzrx0NKNn&#10;PSR2BwMjF+nTB6wpbRsoMQ3kpzlPfiRnpj200eUvEWIUJ6WPZ3UzmiLn8urLJwooiiyWN8vrzxmk&#10;en0bIqbvGhzLhuCRZlcklYcHTGPqlJJLebg31pb5Wf/OkfM2Ejt2kDR3BGuaU7GcWmVGY+fZSsNu&#10;GBU409pBcyS2tNfUSAfxN2c97YjgnpaYM/vD0wjyOk1GnIzdZEiv6KHgibPR/JbGtaO5B5ke/Dao&#10;jJE7x/D1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Kups2zQAQAAkwMAAA4AAAAA&#10;AAAAAAAAAAAALgIAAGRycy9lMm9Eb2MueG1sUEsBAi0AFAAGAAgAAAAhAKwP/HzYAAAAAwEAAA8A&#10;AAAAAAAAAAAAAAAAKgQAAGRycy9kb3ducmV2LnhtbFBLBQYAAAAABAAEAPMAAAAvBQAAAAA=&#10;" filled="f" stroked="f">
                <v:textbox style="mso-fit-shape-to-text:t" inset="0,0,0,0">
                  <w:txbxContent>
                    <w:p w14:paraId="15F3C4E3" w14:textId="77777777" w:rsidR="00EF21AF" w:rsidRDefault="00EF21AF" w:rsidP="00D870D8">
                      <w:pPr>
                        <w:pStyle w:val="Textbody"/>
                      </w:pPr>
                    </w:p>
                    <w:p w14:paraId="4DDB42E7" w14:textId="77777777" w:rsidR="00EF21AF" w:rsidRDefault="00EF21AF" w:rsidP="00222BA6"/>
                    <w:p w14:paraId="6FA27F17" w14:textId="77777777" w:rsidR="00EF21AF" w:rsidRDefault="00EF21AF" w:rsidP="00222BA6"/>
                    <w:p w14:paraId="43D50544"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6304" behindDoc="1" locked="0" layoutInCell="1" allowOverlap="1" wp14:anchorId="4AFB2A4A" wp14:editId="2092356C">
                <wp:simplePos x="0" y="0"/>
                <wp:positionH relativeFrom="column">
                  <wp:posOffset>0</wp:posOffset>
                </wp:positionH>
                <wp:positionV relativeFrom="page">
                  <wp:posOffset>0</wp:posOffset>
                </wp:positionV>
                <wp:extent cx="74930" cy="278765"/>
                <wp:effectExtent l="0" t="0" r="635" b="12065"/>
                <wp:wrapNone/>
                <wp:docPr id="43" name="Text Box 4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0F98925" w14:textId="77777777" w:rsidR="00EF21AF" w:rsidRDefault="00EF21AF" w:rsidP="00D870D8">
                            <w:pPr>
                              <w:pStyle w:val="Textbody"/>
                            </w:pPr>
                          </w:p>
                          <w:p w14:paraId="54ED0C04" w14:textId="77777777" w:rsidR="00EF21AF" w:rsidRDefault="00EF21AF" w:rsidP="00222BA6"/>
                          <w:p w14:paraId="24F2D058" w14:textId="77777777" w:rsidR="00EF21AF" w:rsidRDefault="00EF21AF" w:rsidP="00222BA6"/>
                          <w:p w14:paraId="200F03D8" w14:textId="7777777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FB2A4A" id="Text Box 43" o:spid="_x0000_s1068" type="#_x0000_t202" style="position:absolute;left:0;text-align:left;margin-left:0;margin-top:0;width:5.9pt;height:21.95pt;z-index:-2515701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bZ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l9fcealoxk9&#10;6yGxexgYuUifPmBNadtAiWkgP8158iM5M+2hjS5/iRCjOCl9PKub0RQ5l9efryigKLJY3i5vPmWQ&#10;6u1tiJgeNTiWDcEjza5IKg9PmMbUKSWX8vBgrC3zs/6dI+dtJHbsIGnuCNY0p2I5tcqMxs6zlYbd&#10;MCqwmG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fXbZR0QEAAJMDAAAOAAAA&#10;AAAAAAAAAAAAAC4CAABkcnMvZTJvRG9jLnhtbFBLAQItABQABgAIAAAAIQCsD/x82AAAAAMBAAAP&#10;AAAAAAAAAAAAAAAAACsEAABkcnMvZG93bnJldi54bWxQSwUGAAAAAAQABADzAAAAMAUAAAAA&#10;" filled="f" stroked="f">
                <v:textbox style="mso-fit-shape-to-text:t" inset="0,0,0,0">
                  <w:txbxContent>
                    <w:p w14:paraId="20F98925" w14:textId="77777777" w:rsidR="00EF21AF" w:rsidRDefault="00EF21AF" w:rsidP="00D870D8">
                      <w:pPr>
                        <w:pStyle w:val="Textbody"/>
                      </w:pPr>
                    </w:p>
                    <w:p w14:paraId="54ED0C04" w14:textId="77777777" w:rsidR="00EF21AF" w:rsidRDefault="00EF21AF" w:rsidP="00222BA6"/>
                    <w:p w14:paraId="24F2D058" w14:textId="77777777" w:rsidR="00EF21AF" w:rsidRDefault="00EF21AF" w:rsidP="00222BA6"/>
                    <w:p w14:paraId="200F03D8" w14:textId="77777777" w:rsidR="00EF21AF" w:rsidRDefault="00EF21AF"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8352" behindDoc="1" locked="0" layoutInCell="1" allowOverlap="1" wp14:anchorId="2418303A" wp14:editId="4EFED931">
                <wp:simplePos x="0" y="0"/>
                <wp:positionH relativeFrom="column">
                  <wp:posOffset>0</wp:posOffset>
                </wp:positionH>
                <wp:positionV relativeFrom="page">
                  <wp:posOffset>0</wp:posOffset>
                </wp:positionV>
                <wp:extent cx="74930" cy="278765"/>
                <wp:effectExtent l="0" t="0" r="635" b="12065"/>
                <wp:wrapNone/>
                <wp:docPr id="44" name="Text Box 4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91B57F" w14:textId="77777777" w:rsidR="00EF21AF" w:rsidRDefault="00EF21AF" w:rsidP="00D870D8">
                            <w:pPr>
                              <w:pStyle w:val="Textbody"/>
                            </w:pPr>
                          </w:p>
                          <w:p w14:paraId="299B4D8B" w14:textId="77777777" w:rsidR="00EF21AF" w:rsidRDefault="00EF21AF" w:rsidP="00222BA6"/>
                          <w:p w14:paraId="45FAA78F" w14:textId="77777777" w:rsidR="00EF21AF" w:rsidRDefault="00EF21AF" w:rsidP="00222BA6"/>
                          <w:p w14:paraId="6CEC96FC" w14:textId="3BFAFF87" w:rsidR="00EF21AF" w:rsidRDefault="00EF21AF"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418303A" id="Text Box 44" o:spid="_x0000_s1069" type="#_x0000_t202" style="position:absolute;left:0;text-align:left;margin-left:0;margin-top:0;width:5.9pt;height:21.95pt;z-index:-2515681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fEq0QEAAJM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slZ144mtGT&#10;GhL7DAMjF+nTB6wpbRcoMQ3kpzlPfiRnpj3o6PKXCDGKk9Kni7oZTZJztby7poCkyGJ1u7r5mEGq&#10;l7chYvqqwLFsNDzS7Iqk4viIaUydUnIpDw/G2jI/6185ct5WYMeOguaOYE17LpZTq8xo7DxbadgP&#10;owLX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8nfEq0QEAAJMDAAAOAAAA&#10;AAAAAAAAAAAAAC4CAABkcnMvZTJvRG9jLnhtbFBLAQItABQABgAIAAAAIQCsD/x82AAAAAMBAAAP&#10;AAAAAAAAAAAAAAAAACsEAABkcnMvZG93bnJldi54bWxQSwUGAAAAAAQABADzAAAAMAUAAAAA&#10;" filled="f" stroked="f">
                <v:textbox style="mso-fit-shape-to-text:t" inset="0,0,0,0">
                  <w:txbxContent>
                    <w:p w14:paraId="2C91B57F" w14:textId="77777777" w:rsidR="00EF21AF" w:rsidRDefault="00EF21AF" w:rsidP="00D870D8">
                      <w:pPr>
                        <w:pStyle w:val="Textbody"/>
                      </w:pPr>
                    </w:p>
                    <w:p w14:paraId="299B4D8B" w14:textId="77777777" w:rsidR="00EF21AF" w:rsidRDefault="00EF21AF" w:rsidP="00222BA6"/>
                    <w:p w14:paraId="45FAA78F" w14:textId="77777777" w:rsidR="00EF21AF" w:rsidRDefault="00EF21AF" w:rsidP="00222BA6"/>
                    <w:p w14:paraId="6CEC96FC" w14:textId="3BFAFF87" w:rsidR="00EF21AF" w:rsidRDefault="00EF21AF" w:rsidP="00222BA6"/>
                  </w:txbxContent>
                </v:textbox>
                <w10:wrap anchory="page"/>
              </v:shape>
            </w:pict>
          </mc:Fallback>
        </mc:AlternateContent>
      </w:r>
      <w:r w:rsidRPr="00910F6B">
        <w:rPr>
          <w:rFonts w:ascii="Times New Roman" w:hAnsi="Times New Roman" w:cs="Times New Roman"/>
          <w:b/>
          <w:color w:val="000000" w:themeColor="text1"/>
          <w:sz w:val="40"/>
          <w:lang w:val="en-IN"/>
        </w:rPr>
        <w:t>Android Pin Cracking</w:t>
      </w:r>
    </w:p>
    <w:p w14:paraId="21023839"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6D33ADDC" w14:textId="5F5B9DC3" w:rsidR="00D870D8" w:rsidRPr="00910F6B" w:rsidRDefault="001A38B7" w:rsidP="00281892">
      <w:pPr>
        <w:pStyle w:val="Standard"/>
        <w:spacing w:line="360" w:lineRule="auto"/>
        <w:ind w:left="57"/>
        <w:jc w:val="center"/>
        <w:rPr>
          <w:rFonts w:ascii="Times New Roman" w:hAnsi="Times New Roman" w:cs="Times New Roman"/>
          <w:lang w:val="en-IN"/>
        </w:rPr>
      </w:pPr>
      <w:r w:rsidRPr="00910F6B">
        <w:rPr>
          <w:rFonts w:ascii="Times New Roman" w:hAnsi="Times New Roman" w:cs="Times New Roman"/>
          <w:i/>
          <w:iCs/>
          <w:sz w:val="30"/>
          <w:lang w:val="en-IN"/>
        </w:rPr>
        <w:t>Project</w:t>
      </w:r>
      <w:r w:rsidR="00C40002" w:rsidRPr="00910F6B">
        <w:rPr>
          <w:rFonts w:ascii="Times New Roman" w:hAnsi="Times New Roman" w:cs="Times New Roman"/>
          <w:i/>
          <w:iCs/>
          <w:sz w:val="30"/>
          <w:lang w:val="en-IN"/>
        </w:rPr>
        <w:t xml:space="preserve"> report submitted in</w:t>
      </w:r>
      <w:r w:rsidR="006721E1" w:rsidRPr="00910F6B">
        <w:rPr>
          <w:rFonts w:ascii="Times New Roman" w:hAnsi="Times New Roman" w:cs="Times New Roman"/>
          <w:i/>
          <w:iCs/>
          <w:sz w:val="30"/>
          <w:lang w:val="en-IN"/>
        </w:rPr>
        <w:t xml:space="preserve"> partial</w:t>
      </w:r>
      <w:r w:rsidR="00C40002" w:rsidRPr="00910F6B">
        <w:rPr>
          <w:rFonts w:ascii="Times New Roman" w:hAnsi="Times New Roman" w:cs="Times New Roman"/>
          <w:i/>
          <w:iCs/>
          <w:sz w:val="30"/>
          <w:lang w:val="en-IN"/>
        </w:rPr>
        <w:t xml:space="preserve"> fulfilment of the requirements</w:t>
      </w:r>
    </w:p>
    <w:p w14:paraId="72A1B1E0" w14:textId="77777777" w:rsidR="00D870D8" w:rsidRPr="00910F6B" w:rsidRDefault="00C40002" w:rsidP="00281892">
      <w:pPr>
        <w:pStyle w:val="Standard"/>
        <w:spacing w:line="360" w:lineRule="auto"/>
        <w:ind w:left="1182" w:right="1241"/>
        <w:jc w:val="center"/>
        <w:rPr>
          <w:rFonts w:ascii="Times New Roman" w:hAnsi="Times New Roman" w:cs="Times New Roman"/>
          <w:lang w:val="en-IN"/>
        </w:rPr>
      </w:pPr>
      <w:r w:rsidRPr="00910F6B">
        <w:rPr>
          <w:rFonts w:ascii="Times New Roman" w:hAnsi="Times New Roman" w:cs="Times New Roman"/>
          <w:i/>
          <w:iCs/>
          <w:sz w:val="30"/>
          <w:lang w:val="en-IN"/>
        </w:rPr>
        <w:t>for the degree of Bachelor of Technology</w:t>
      </w:r>
    </w:p>
    <w:p w14:paraId="4031E060" w14:textId="77777777" w:rsidR="00D870D8" w:rsidRPr="00910F6B" w:rsidRDefault="00D870D8" w:rsidP="00281892">
      <w:pPr>
        <w:pStyle w:val="Standard"/>
        <w:spacing w:line="360" w:lineRule="auto"/>
        <w:ind w:left="1182" w:right="1241"/>
        <w:jc w:val="center"/>
        <w:rPr>
          <w:rFonts w:ascii="Times New Roman" w:hAnsi="Times New Roman" w:cs="Times New Roman"/>
          <w:i/>
          <w:iCs/>
          <w:lang w:val="en-IN"/>
        </w:rPr>
      </w:pPr>
    </w:p>
    <w:p w14:paraId="5479A268" w14:textId="77777777" w:rsidR="00D870D8" w:rsidRPr="00910F6B" w:rsidRDefault="00C40002" w:rsidP="00281892">
      <w:pPr>
        <w:pStyle w:val="Standard"/>
        <w:spacing w:line="360" w:lineRule="auto"/>
        <w:ind w:left="1182" w:right="1241"/>
        <w:jc w:val="center"/>
        <w:rPr>
          <w:rFonts w:ascii="Times New Roman" w:hAnsi="Times New Roman" w:cs="Times New Roman"/>
          <w:lang w:val="en-IN"/>
        </w:rPr>
      </w:pPr>
      <w:r w:rsidRPr="00910F6B">
        <w:rPr>
          <w:rFonts w:ascii="Times New Roman" w:hAnsi="Times New Roman" w:cs="Times New Roman"/>
          <w:i/>
          <w:iCs/>
          <w:sz w:val="30"/>
          <w:lang w:val="en-IN"/>
        </w:rPr>
        <w:t>by</w:t>
      </w:r>
    </w:p>
    <w:p w14:paraId="59586053" w14:textId="77777777" w:rsidR="00D870D8" w:rsidRPr="00910F6B" w:rsidRDefault="00D870D8" w:rsidP="00281892">
      <w:pPr>
        <w:pStyle w:val="Standard"/>
        <w:spacing w:line="360" w:lineRule="auto"/>
        <w:ind w:left="1182" w:right="1241"/>
        <w:jc w:val="center"/>
        <w:rPr>
          <w:rFonts w:ascii="Times New Roman" w:hAnsi="Times New Roman" w:cs="Times New Roman"/>
          <w:i/>
          <w:iCs/>
          <w:lang w:val="en-IN"/>
        </w:rPr>
      </w:pPr>
    </w:p>
    <w:p w14:paraId="2E742340" w14:textId="77777777" w:rsidR="00D870D8" w:rsidRPr="00910F6B" w:rsidRDefault="00C40002" w:rsidP="00281892">
      <w:pPr>
        <w:pStyle w:val="Textbody"/>
        <w:spacing w:before="2" w:after="0" w:line="360" w:lineRule="auto"/>
        <w:ind w:left="1182" w:right="1241"/>
        <w:jc w:val="center"/>
        <w:rPr>
          <w:rFonts w:ascii="Times New Roman" w:hAnsi="Times New Roman" w:cs="Times New Roman"/>
          <w:lang w:val="en-IN"/>
        </w:rPr>
      </w:pPr>
      <w:r w:rsidRPr="00910F6B">
        <w:rPr>
          <w:rFonts w:ascii="Times New Roman" w:hAnsi="Times New Roman" w:cs="Times New Roman"/>
          <w:color w:val="000000"/>
          <w:sz w:val="30"/>
          <w:lang w:val="en-IN"/>
        </w:rPr>
        <w:t>Nidheesh Rajesh Panchal (2016UCP1008)</w:t>
      </w:r>
    </w:p>
    <w:p w14:paraId="38791296" w14:textId="77777777" w:rsidR="00D870D8" w:rsidRPr="00910F6B" w:rsidRDefault="00C40002" w:rsidP="00281892">
      <w:pPr>
        <w:pStyle w:val="Textbody"/>
        <w:spacing w:before="2" w:after="0" w:line="360" w:lineRule="auto"/>
        <w:ind w:left="1182" w:right="1241"/>
        <w:jc w:val="center"/>
        <w:rPr>
          <w:rFonts w:ascii="Times New Roman" w:hAnsi="Times New Roman" w:cs="Times New Roman"/>
          <w:color w:val="000000"/>
          <w:sz w:val="30"/>
          <w:lang w:val="en-IN"/>
        </w:rPr>
      </w:pPr>
      <w:r w:rsidRPr="00910F6B">
        <w:rPr>
          <w:rFonts w:ascii="Times New Roman" w:hAnsi="Times New Roman" w:cs="Times New Roman"/>
          <w:color w:val="000000"/>
          <w:sz w:val="30"/>
          <w:lang w:val="en-IN"/>
        </w:rPr>
        <w:t>Siddhant Gupta (2016UCP</w:t>
      </w:r>
      <w:r w:rsidR="00FE79B1" w:rsidRPr="00910F6B">
        <w:rPr>
          <w:rFonts w:ascii="Times New Roman" w:hAnsi="Times New Roman" w:cs="Times New Roman"/>
          <w:color w:val="000000"/>
          <w:sz w:val="30"/>
          <w:lang w:val="en-IN"/>
        </w:rPr>
        <w:t>1455</w:t>
      </w:r>
      <w:r w:rsidRPr="00910F6B">
        <w:rPr>
          <w:rFonts w:ascii="Times New Roman" w:hAnsi="Times New Roman" w:cs="Times New Roman"/>
          <w:color w:val="000000"/>
          <w:sz w:val="30"/>
          <w:lang w:val="en-IN"/>
        </w:rPr>
        <w:t>)</w:t>
      </w:r>
    </w:p>
    <w:p w14:paraId="17CAD126" w14:textId="77777777" w:rsidR="00D870D8" w:rsidRPr="00910F6B" w:rsidRDefault="00C40002" w:rsidP="00281892">
      <w:pPr>
        <w:pStyle w:val="Textbody"/>
        <w:spacing w:before="2" w:after="0" w:line="360" w:lineRule="auto"/>
        <w:ind w:left="1182" w:right="1241"/>
        <w:jc w:val="center"/>
        <w:rPr>
          <w:rFonts w:ascii="Times New Roman" w:hAnsi="Times New Roman" w:cs="Times New Roman"/>
          <w:lang w:val="en-IN"/>
        </w:rPr>
      </w:pPr>
      <w:r w:rsidRPr="00910F6B">
        <w:rPr>
          <w:rFonts w:ascii="Times New Roman" w:hAnsi="Times New Roman" w:cs="Times New Roman"/>
          <w:color w:val="000000"/>
          <w:sz w:val="30"/>
          <w:lang w:val="en-IN"/>
        </w:rPr>
        <w:t>Rahul Jangir (2016UCP1396)</w:t>
      </w:r>
    </w:p>
    <w:p w14:paraId="5AC64B50"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044411DC"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426DD793"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0AF3F427" w14:textId="77777777" w:rsidR="00D870D8" w:rsidRPr="00910F6B" w:rsidRDefault="00C40002" w:rsidP="00281892">
      <w:pPr>
        <w:pStyle w:val="Standard"/>
        <w:ind w:left="1182" w:right="1241"/>
        <w:jc w:val="center"/>
        <w:rPr>
          <w:rFonts w:ascii="Times New Roman" w:hAnsi="Times New Roman" w:cs="Times New Roman"/>
          <w:lang w:val="en-IN"/>
        </w:rPr>
      </w:pPr>
      <w:r w:rsidRPr="00910F6B">
        <w:rPr>
          <w:rFonts w:ascii="Times New Roman" w:hAnsi="Times New Roman" w:cs="Times New Roman"/>
          <w:noProof/>
          <w:lang w:val="en-IN"/>
        </w:rPr>
        <w:drawing>
          <wp:anchor distT="0" distB="0" distL="114300" distR="114300" simplePos="0" relativeHeight="251750400" behindDoc="0" locked="0" layoutInCell="1" allowOverlap="1" wp14:anchorId="21DF0884" wp14:editId="04567005">
            <wp:simplePos x="0" y="0"/>
            <wp:positionH relativeFrom="column">
              <wp:posOffset>1802130</wp:posOffset>
            </wp:positionH>
            <wp:positionV relativeFrom="paragraph">
              <wp:posOffset>151765</wp:posOffset>
            </wp:positionV>
            <wp:extent cx="2379345" cy="242760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25069" name="Image20"/>
                    <pic:cNvPicPr>
                      <a:picLocks noChangeAspect="1" noChangeArrowheads="1"/>
                    </pic:cNvPicPr>
                  </pic:nvPicPr>
                  <pic:blipFill>
                    <a:blip r:embed="rId8">
                      <a:extLst>
                        <a:ext uri="{28A0092B-C50C-407E-A947-70E740481C1C}">
                          <a14:useLocalDpi xmlns:a14="http://schemas.microsoft.com/office/drawing/2010/main" val="0"/>
                        </a:ext>
                      </a:extLst>
                    </a:blip>
                    <a:srcRect r="1994"/>
                    <a:stretch>
                      <a:fillRect/>
                    </a:stretch>
                  </pic:blipFill>
                  <pic:spPr bwMode="auto">
                    <a:xfrm>
                      <a:off x="0" y="0"/>
                      <a:ext cx="2379345" cy="2427605"/>
                    </a:xfrm>
                    <a:prstGeom prst="rect">
                      <a:avLst/>
                    </a:prstGeom>
                    <a:noFill/>
                  </pic:spPr>
                </pic:pic>
              </a:graphicData>
            </a:graphic>
            <wp14:sizeRelH relativeFrom="page">
              <wp14:pctWidth>0</wp14:pctWidth>
            </wp14:sizeRelH>
            <wp14:sizeRelV relativeFrom="page">
              <wp14:pctHeight>0</wp14:pctHeight>
            </wp14:sizeRelV>
          </wp:anchor>
        </w:drawing>
      </w:r>
    </w:p>
    <w:p w14:paraId="4BEA3629" w14:textId="77777777" w:rsidR="00D870D8" w:rsidRPr="00910F6B" w:rsidRDefault="00D870D8" w:rsidP="00281892">
      <w:pPr>
        <w:pStyle w:val="Standard"/>
        <w:ind w:left="1182" w:right="1241"/>
        <w:jc w:val="center"/>
        <w:rPr>
          <w:rFonts w:ascii="Times New Roman" w:hAnsi="Times New Roman" w:cs="Times New Roman"/>
          <w:lang w:val="en-IN"/>
        </w:rPr>
      </w:pPr>
    </w:p>
    <w:p w14:paraId="732CB35C" w14:textId="77777777" w:rsidR="00D870D8" w:rsidRPr="00910F6B" w:rsidRDefault="00D870D8" w:rsidP="00281892">
      <w:pPr>
        <w:pStyle w:val="Standard"/>
        <w:ind w:left="1182" w:right="1241"/>
        <w:jc w:val="center"/>
        <w:rPr>
          <w:rFonts w:ascii="Times New Roman" w:hAnsi="Times New Roman" w:cs="Times New Roman"/>
          <w:lang w:val="en-IN"/>
        </w:rPr>
      </w:pPr>
    </w:p>
    <w:p w14:paraId="14E9C2EA" w14:textId="77777777" w:rsidR="00D870D8" w:rsidRPr="00910F6B" w:rsidRDefault="00D870D8" w:rsidP="00281892">
      <w:pPr>
        <w:pStyle w:val="Standard"/>
        <w:ind w:left="1182" w:right="1241"/>
        <w:jc w:val="center"/>
        <w:rPr>
          <w:rFonts w:ascii="Times New Roman" w:hAnsi="Times New Roman" w:cs="Times New Roman"/>
          <w:lang w:val="en-IN"/>
        </w:rPr>
      </w:pPr>
    </w:p>
    <w:p w14:paraId="66E75376" w14:textId="77777777" w:rsidR="00D870D8" w:rsidRPr="00910F6B" w:rsidRDefault="00D870D8" w:rsidP="00281892">
      <w:pPr>
        <w:pStyle w:val="Standard"/>
        <w:ind w:left="1182" w:right="1241"/>
        <w:jc w:val="center"/>
        <w:rPr>
          <w:rFonts w:ascii="Times New Roman" w:hAnsi="Times New Roman" w:cs="Times New Roman"/>
          <w:lang w:val="en-IN"/>
        </w:rPr>
      </w:pPr>
    </w:p>
    <w:p w14:paraId="5379C882" w14:textId="77777777" w:rsidR="00D870D8" w:rsidRPr="00910F6B" w:rsidRDefault="00D870D8" w:rsidP="00281892">
      <w:pPr>
        <w:pStyle w:val="Heading3"/>
        <w:rPr>
          <w:rFonts w:eastAsia="Arial" w:cs="Times New Roman"/>
          <w:lang w:val="en-IN"/>
        </w:rPr>
      </w:pPr>
    </w:p>
    <w:p w14:paraId="020DF99F" w14:textId="77777777" w:rsidR="00D870D8" w:rsidRPr="00910F6B" w:rsidRDefault="00D870D8" w:rsidP="00281892">
      <w:pPr>
        <w:pStyle w:val="Heading3"/>
        <w:rPr>
          <w:rFonts w:eastAsia="Arial" w:cs="Times New Roman"/>
          <w:lang w:val="en-IN"/>
        </w:rPr>
      </w:pPr>
    </w:p>
    <w:p w14:paraId="6D2E0CCB" w14:textId="77777777" w:rsidR="00D870D8" w:rsidRPr="00910F6B" w:rsidRDefault="00D870D8" w:rsidP="00281892">
      <w:pPr>
        <w:pStyle w:val="Heading3"/>
        <w:rPr>
          <w:rFonts w:eastAsia="Arial" w:cs="Times New Roman"/>
          <w:lang w:val="en-IN"/>
        </w:rPr>
      </w:pPr>
    </w:p>
    <w:p w14:paraId="1AADC542" w14:textId="77777777" w:rsidR="00D870D8" w:rsidRPr="00910F6B" w:rsidRDefault="00D870D8" w:rsidP="00281892">
      <w:pPr>
        <w:pStyle w:val="Heading3"/>
        <w:rPr>
          <w:rFonts w:eastAsia="Arial" w:cs="Times New Roman"/>
          <w:lang w:val="en-IN"/>
        </w:rPr>
      </w:pPr>
    </w:p>
    <w:p w14:paraId="1775229C" w14:textId="77777777" w:rsidR="00D870D8" w:rsidRPr="00910F6B" w:rsidRDefault="00C40002" w:rsidP="00281892">
      <w:pPr>
        <w:pStyle w:val="Standard"/>
        <w:spacing w:before="2"/>
        <w:rPr>
          <w:rFonts w:ascii="Times New Roman" w:hAnsi="Times New Roman" w:cs="Times New Roman"/>
          <w:lang w:val="en-IN"/>
        </w:rPr>
      </w:pPr>
      <w:r w:rsidRPr="00910F6B">
        <w:rPr>
          <w:rFonts w:ascii="Times New Roman" w:hAnsi="Times New Roman" w:cs="Times New Roman"/>
          <w:sz w:val="30"/>
          <w:lang w:val="en-IN"/>
        </w:rPr>
        <w:tab/>
      </w:r>
    </w:p>
    <w:p w14:paraId="03BD85E7" w14:textId="77777777" w:rsidR="00D870D8" w:rsidRPr="00910F6B" w:rsidRDefault="00D870D8" w:rsidP="00281892">
      <w:pPr>
        <w:pStyle w:val="Textbody"/>
        <w:spacing w:before="2" w:after="0"/>
        <w:rPr>
          <w:rFonts w:ascii="Times New Roman" w:hAnsi="Times New Roman" w:cs="Times New Roman"/>
          <w:b/>
          <w:bCs/>
          <w:sz w:val="28"/>
          <w:szCs w:val="28"/>
          <w:lang w:val="en-IN"/>
        </w:rPr>
      </w:pPr>
    </w:p>
    <w:p w14:paraId="18C6B07C" w14:textId="77777777" w:rsidR="00D870D8" w:rsidRPr="00910F6B" w:rsidRDefault="00D870D8" w:rsidP="00281892">
      <w:pPr>
        <w:pStyle w:val="Textbody"/>
        <w:spacing w:before="2" w:after="0"/>
        <w:rPr>
          <w:rFonts w:ascii="Times New Roman" w:hAnsi="Times New Roman" w:cs="Times New Roman"/>
          <w:b/>
          <w:bCs/>
          <w:sz w:val="28"/>
          <w:szCs w:val="28"/>
          <w:lang w:val="en-IN"/>
        </w:rPr>
      </w:pPr>
    </w:p>
    <w:p w14:paraId="196D360D" w14:textId="77777777" w:rsidR="00D870D8" w:rsidRPr="00910F6B" w:rsidRDefault="00C40002" w:rsidP="00281892">
      <w:pPr>
        <w:pStyle w:val="Textbody"/>
        <w:spacing w:before="2" w:after="0" w:line="360" w:lineRule="auto"/>
        <w:jc w:val="center"/>
        <w:rPr>
          <w:rFonts w:ascii="Times New Roman" w:hAnsi="Times New Roman" w:cs="Times New Roman"/>
          <w:lang w:val="en-IN"/>
        </w:rPr>
      </w:pPr>
      <w:r w:rsidRPr="00910F6B">
        <w:rPr>
          <w:rFonts w:ascii="Times New Roman" w:hAnsi="Times New Roman" w:cs="Times New Roman"/>
          <w:color w:val="000000"/>
          <w:sz w:val="28"/>
          <w:szCs w:val="28"/>
          <w:lang w:val="en-IN"/>
        </w:rPr>
        <w:t>DEPARTMENT OF COMPUTER SCIENCE &amp; ENGINEERING</w:t>
      </w:r>
    </w:p>
    <w:p w14:paraId="0DBF629F" w14:textId="77777777" w:rsidR="00D870D8" w:rsidRPr="00910F6B" w:rsidRDefault="00C40002" w:rsidP="00281892">
      <w:pPr>
        <w:pStyle w:val="Textbody"/>
        <w:spacing w:before="2" w:after="0" w:line="360" w:lineRule="auto"/>
        <w:jc w:val="center"/>
        <w:rPr>
          <w:rFonts w:ascii="Times New Roman" w:hAnsi="Times New Roman" w:cs="Times New Roman"/>
          <w:lang w:val="en-IN"/>
        </w:rPr>
      </w:pPr>
      <w:r w:rsidRPr="00910F6B">
        <w:rPr>
          <w:rFonts w:ascii="Times New Roman" w:hAnsi="Times New Roman" w:cs="Times New Roman"/>
          <w:color w:val="000000"/>
          <w:sz w:val="28"/>
          <w:szCs w:val="28"/>
          <w:lang w:val="en-IN"/>
        </w:rPr>
        <w:t>MALAVIYA NATIONAL INSTITUTE OF TECHNOLOGY</w:t>
      </w:r>
    </w:p>
    <w:p w14:paraId="023735B2" w14:textId="77777777" w:rsidR="00D870D8" w:rsidRPr="00910F6B" w:rsidRDefault="00D870D8" w:rsidP="00281892">
      <w:pPr>
        <w:pStyle w:val="Textbody"/>
        <w:spacing w:before="2" w:after="0" w:line="360" w:lineRule="auto"/>
        <w:jc w:val="center"/>
        <w:rPr>
          <w:rFonts w:ascii="Times New Roman" w:hAnsi="Times New Roman" w:cs="Times New Roman"/>
          <w:sz w:val="28"/>
          <w:szCs w:val="28"/>
          <w:lang w:val="en-IN"/>
        </w:rPr>
      </w:pPr>
    </w:p>
    <w:p w14:paraId="1B13AF87" w14:textId="6A804C66" w:rsidR="00D870D8" w:rsidRPr="00910F6B" w:rsidRDefault="009D09A6" w:rsidP="00281892">
      <w:pPr>
        <w:pStyle w:val="Textbody"/>
        <w:spacing w:before="2" w:after="0" w:line="360" w:lineRule="auto"/>
        <w:jc w:val="center"/>
        <w:rPr>
          <w:rFonts w:ascii="Times New Roman" w:hAnsi="Times New Roman" w:cs="Times New Roman"/>
          <w:lang w:val="en-IN"/>
        </w:rPr>
      </w:pPr>
      <w:r w:rsidRPr="00910F6B">
        <w:rPr>
          <w:rFonts w:ascii="Times New Roman" w:hAnsi="Times New Roman" w:cs="Times New Roman"/>
          <w:color w:val="000000"/>
          <w:sz w:val="28"/>
          <w:szCs w:val="28"/>
          <w:lang w:val="en-IN"/>
        </w:rPr>
        <w:t>MAY</w:t>
      </w:r>
      <w:r w:rsidR="00C40002" w:rsidRPr="00910F6B">
        <w:rPr>
          <w:rFonts w:ascii="Times New Roman" w:hAnsi="Times New Roman" w:cs="Times New Roman"/>
          <w:color w:val="000000"/>
          <w:sz w:val="28"/>
          <w:szCs w:val="28"/>
          <w:lang w:val="en-IN"/>
        </w:rPr>
        <w:t xml:space="preserve"> 20</w:t>
      </w:r>
      <w:r w:rsidR="008157DE" w:rsidRPr="00910F6B">
        <w:rPr>
          <w:rFonts w:ascii="Times New Roman" w:hAnsi="Times New Roman" w:cs="Times New Roman"/>
          <w:color w:val="000000"/>
          <w:sz w:val="28"/>
          <w:szCs w:val="28"/>
          <w:lang w:val="en-IN"/>
        </w:rPr>
        <w:t>20</w:t>
      </w:r>
    </w:p>
    <w:p w14:paraId="5D419AEC" w14:textId="77777777" w:rsidR="00D870D8" w:rsidRPr="00910F6B" w:rsidRDefault="00D870D8" w:rsidP="00222BA6">
      <w:pPr>
        <w:sectPr w:rsidR="00D870D8" w:rsidRPr="00910F6B" w:rsidSect="00725139">
          <w:footerReference w:type="default" r:id="rId9"/>
          <w:pgSz w:w="12240" w:h="15840"/>
          <w:pgMar w:top="720" w:right="1440" w:bottom="1256" w:left="1440" w:header="720" w:footer="720" w:gutter="0"/>
          <w:cols w:space="720"/>
          <w:titlePg/>
          <w:docGrid w:linePitch="326"/>
        </w:sectPr>
      </w:pPr>
    </w:p>
    <w:p w14:paraId="38E12827" w14:textId="77777777" w:rsidR="00D870D8" w:rsidRPr="00910F6B" w:rsidRDefault="00C40002" w:rsidP="00281892">
      <w:pPr>
        <w:pStyle w:val="Heading1"/>
        <w:rPr>
          <w:rFonts w:cs="Times New Roman"/>
          <w:lang w:val="en-IN"/>
        </w:rPr>
      </w:pPr>
      <w:bookmarkStart w:id="0" w:name="_Toc36906699"/>
      <w:bookmarkStart w:id="1" w:name="_Toc36907237"/>
      <w:bookmarkStart w:id="2" w:name="_Toc41148587"/>
      <w:r w:rsidRPr="00910F6B">
        <w:rPr>
          <w:rFonts w:cs="Times New Roman"/>
          <w:lang w:val="en-IN"/>
        </w:rPr>
        <w:lastRenderedPageBreak/>
        <w:t>Certificate</w:t>
      </w:r>
      <w:bookmarkEnd w:id="0"/>
      <w:bookmarkEnd w:id="1"/>
      <w:bookmarkEnd w:id="2"/>
    </w:p>
    <w:p w14:paraId="30CE2088" w14:textId="77777777" w:rsidR="00D870D8" w:rsidRPr="00910F6B" w:rsidRDefault="00D870D8" w:rsidP="00281892">
      <w:pPr>
        <w:pStyle w:val="Textbody"/>
        <w:tabs>
          <w:tab w:val="left" w:pos="821"/>
        </w:tabs>
        <w:spacing w:before="84" w:after="0" w:line="360" w:lineRule="auto"/>
        <w:jc w:val="both"/>
        <w:rPr>
          <w:rFonts w:ascii="Times New Roman" w:hAnsi="Times New Roman" w:cs="Times New Roman"/>
          <w:sz w:val="24"/>
          <w:szCs w:val="24"/>
          <w:lang w:val="en-IN"/>
        </w:rPr>
      </w:pPr>
    </w:p>
    <w:p w14:paraId="6EC2DC5E"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sz w:val="24"/>
          <w:szCs w:val="24"/>
          <w:lang w:val="en-IN"/>
        </w:rPr>
      </w:pPr>
      <w:r w:rsidRPr="00910F6B">
        <w:rPr>
          <w:rFonts w:ascii="Times New Roman" w:hAnsi="Times New Roman" w:cs="Times New Roman"/>
          <w:sz w:val="24"/>
          <w:szCs w:val="24"/>
          <w:lang w:val="en-IN"/>
        </w:rPr>
        <w:t>We,</w:t>
      </w:r>
    </w:p>
    <w:p w14:paraId="448CEF9E" w14:textId="77777777" w:rsidR="00D870D8" w:rsidRPr="00910F6B" w:rsidRDefault="00C40002" w:rsidP="00281892">
      <w:pPr>
        <w:pStyle w:val="Textbody"/>
        <w:tabs>
          <w:tab w:val="left" w:pos="1774"/>
        </w:tabs>
        <w:spacing w:before="2" w:after="0" w:line="360" w:lineRule="auto"/>
        <w:ind w:left="454" w:right="1247"/>
        <w:rPr>
          <w:rFonts w:ascii="Times New Roman" w:hAnsi="Times New Roman" w:cs="Times New Roman"/>
          <w:b/>
          <w:bCs/>
          <w:sz w:val="24"/>
          <w:szCs w:val="24"/>
          <w:lang w:val="en-IN"/>
        </w:rPr>
      </w:pPr>
      <w:r w:rsidRPr="00910F6B">
        <w:rPr>
          <w:rFonts w:ascii="Times New Roman" w:hAnsi="Times New Roman" w:cs="Times New Roman"/>
          <w:b/>
          <w:bCs/>
          <w:color w:val="000000"/>
          <w:sz w:val="24"/>
          <w:szCs w:val="24"/>
          <w:lang w:val="en-IN"/>
        </w:rPr>
        <w:t>NIDHEESH RAJESH PANCHAL (2016UCP1008)</w:t>
      </w:r>
    </w:p>
    <w:p w14:paraId="6DD168C5" w14:textId="77777777" w:rsidR="00D870D8" w:rsidRPr="00910F6B"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lang w:val="en-IN"/>
        </w:rPr>
      </w:pPr>
      <w:r w:rsidRPr="00910F6B">
        <w:rPr>
          <w:rFonts w:ascii="Times New Roman" w:hAnsi="Times New Roman" w:cs="Times New Roman"/>
          <w:b/>
          <w:bCs/>
          <w:color w:val="000000"/>
          <w:sz w:val="24"/>
          <w:szCs w:val="24"/>
          <w:lang w:val="en-IN"/>
        </w:rPr>
        <w:t>S</w:t>
      </w:r>
      <w:r w:rsidR="00FE79B1" w:rsidRPr="00910F6B">
        <w:rPr>
          <w:rFonts w:ascii="Times New Roman" w:hAnsi="Times New Roman" w:cs="Times New Roman"/>
          <w:b/>
          <w:bCs/>
          <w:color w:val="000000"/>
          <w:sz w:val="24"/>
          <w:szCs w:val="24"/>
          <w:lang w:val="en-IN"/>
        </w:rPr>
        <w:t>IDHHANT GUPTA</w:t>
      </w:r>
      <w:r w:rsidRPr="00910F6B">
        <w:rPr>
          <w:rFonts w:ascii="Times New Roman" w:hAnsi="Times New Roman" w:cs="Times New Roman"/>
          <w:b/>
          <w:bCs/>
          <w:color w:val="000000"/>
          <w:sz w:val="24"/>
          <w:szCs w:val="24"/>
          <w:lang w:val="en-IN"/>
        </w:rPr>
        <w:t xml:space="preserve"> (</w:t>
      </w:r>
      <w:r w:rsidR="00FE79B1" w:rsidRPr="00910F6B">
        <w:rPr>
          <w:rFonts w:ascii="Times New Roman" w:hAnsi="Times New Roman" w:cs="Times New Roman"/>
          <w:b/>
          <w:bCs/>
          <w:color w:val="000000"/>
          <w:sz w:val="24"/>
          <w:szCs w:val="24"/>
          <w:lang w:val="en-IN"/>
        </w:rPr>
        <w:t>2016UCP1455</w:t>
      </w:r>
      <w:r w:rsidRPr="00910F6B">
        <w:rPr>
          <w:rFonts w:ascii="Times New Roman" w:hAnsi="Times New Roman" w:cs="Times New Roman"/>
          <w:b/>
          <w:bCs/>
          <w:color w:val="000000"/>
          <w:sz w:val="24"/>
          <w:szCs w:val="24"/>
          <w:lang w:val="en-IN"/>
        </w:rPr>
        <w:t>)</w:t>
      </w:r>
    </w:p>
    <w:p w14:paraId="15AD4EBF" w14:textId="77777777" w:rsidR="00FE79B1" w:rsidRPr="00910F6B"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lang w:val="en-IN"/>
        </w:rPr>
      </w:pPr>
      <w:r w:rsidRPr="00910F6B">
        <w:rPr>
          <w:rFonts w:ascii="Times New Roman" w:hAnsi="Times New Roman" w:cs="Times New Roman"/>
          <w:b/>
          <w:bCs/>
          <w:color w:val="000000"/>
          <w:sz w:val="24"/>
          <w:szCs w:val="24"/>
          <w:lang w:val="en-IN"/>
        </w:rPr>
        <w:t>RAHUL JANGIR (2016UCP1396)</w:t>
      </w:r>
    </w:p>
    <w:p w14:paraId="34B2AE8F" w14:textId="7E391C6D" w:rsidR="00D870D8" w:rsidRPr="00910F6B" w:rsidRDefault="00C40002" w:rsidP="00222BA6">
      <w:pPr>
        <w:rPr>
          <w:sz w:val="22"/>
          <w:szCs w:val="22"/>
        </w:rPr>
      </w:pPr>
      <w:r w:rsidRPr="00910F6B">
        <w:t>Declare that this thesis titled, “</w:t>
      </w:r>
      <w:r w:rsidR="0022545E" w:rsidRPr="00910F6B">
        <w:t>Android Pin Cracking</w:t>
      </w:r>
      <w:r w:rsidRPr="00910F6B">
        <w:t>” and the work presented in it are our own. I confirm that:</w:t>
      </w:r>
    </w:p>
    <w:p w14:paraId="45DF6E21" w14:textId="77777777" w:rsidR="00D870D8" w:rsidRPr="00910F6B" w:rsidRDefault="00C40002" w:rsidP="00281892">
      <w:pPr>
        <w:pStyle w:val="Textbody"/>
        <w:numPr>
          <w:ilvl w:val="0"/>
          <w:numId w:val="1"/>
        </w:numPr>
        <w:tabs>
          <w:tab w:val="left" w:pos="-1"/>
        </w:tabs>
        <w:spacing w:before="84" w:after="0" w:line="360" w:lineRule="auto"/>
        <w:jc w:val="both"/>
        <w:rPr>
          <w:rFonts w:ascii="Times New Roman" w:hAnsi="Times New Roman" w:cs="Times New Roman"/>
          <w:lang w:val="en-IN"/>
        </w:rPr>
      </w:pPr>
      <w:r w:rsidRPr="00910F6B">
        <w:rPr>
          <w:rFonts w:ascii="Times New Roman" w:hAnsi="Times New Roman" w:cs="Times New Roman"/>
          <w:sz w:val="24"/>
          <w:szCs w:val="24"/>
          <w:lang w:val="en-IN"/>
        </w:rPr>
        <w:t>This project work was done wholly or mainly while in candidature for a B.Tech. degree in the department of computer science and engineering at Malaviya National Institute of Technology Jaipur (MNIT).</w:t>
      </w:r>
    </w:p>
    <w:p w14:paraId="2790BB16" w14:textId="77777777" w:rsidR="00D870D8" w:rsidRPr="00910F6B" w:rsidRDefault="00D870D8" w:rsidP="00281892">
      <w:pPr>
        <w:pStyle w:val="Textbody"/>
        <w:tabs>
          <w:tab w:val="left" w:pos="923"/>
        </w:tabs>
        <w:spacing w:before="84" w:after="0" w:line="360" w:lineRule="auto"/>
        <w:ind w:left="102"/>
        <w:jc w:val="both"/>
        <w:rPr>
          <w:rFonts w:ascii="Times New Roman" w:hAnsi="Times New Roman" w:cs="Times New Roman"/>
          <w:sz w:val="24"/>
          <w:szCs w:val="24"/>
          <w:lang w:val="en-IN"/>
        </w:rPr>
      </w:pPr>
    </w:p>
    <w:p w14:paraId="7665FF53" w14:textId="77777777" w:rsidR="00D870D8" w:rsidRPr="00910F6B" w:rsidRDefault="00C40002" w:rsidP="00281892">
      <w:pPr>
        <w:pStyle w:val="Textbody"/>
        <w:numPr>
          <w:ilvl w:val="0"/>
          <w:numId w:val="1"/>
        </w:numPr>
        <w:tabs>
          <w:tab w:val="left" w:pos="-1"/>
        </w:tabs>
        <w:spacing w:before="84" w:after="0" w:line="360" w:lineRule="auto"/>
        <w:jc w:val="both"/>
        <w:rPr>
          <w:rFonts w:ascii="Times New Roman" w:hAnsi="Times New Roman" w:cs="Times New Roman"/>
          <w:lang w:val="en-IN"/>
        </w:rPr>
      </w:pPr>
      <w:r w:rsidRPr="00910F6B">
        <w:rPr>
          <w:rFonts w:ascii="Times New Roman" w:hAnsi="Times New Roman" w:cs="Times New Roman"/>
          <w:sz w:val="24"/>
          <w:szCs w:val="24"/>
          <w:lang w:val="en-IN"/>
        </w:rPr>
        <w:t xml:space="preserve">Where any part of this thesis has previously been submitted for a degree or any other qualification at MNIT or any other institution, this has been clearly stated. Where we have consulted the published work of others, this is always clearly attributed. Where we have quoted from the work of others, the source is always given. With the exception of such quotations, this </w:t>
      </w:r>
      <w:r w:rsidR="0022545E" w:rsidRPr="00910F6B">
        <w:rPr>
          <w:rFonts w:ascii="Times New Roman" w:hAnsi="Times New Roman" w:cs="Times New Roman"/>
          <w:sz w:val="24"/>
          <w:szCs w:val="24"/>
          <w:lang w:val="en-IN"/>
        </w:rPr>
        <w:t>d</w:t>
      </w:r>
      <w:r w:rsidRPr="00910F6B">
        <w:rPr>
          <w:rFonts w:ascii="Times New Roman" w:hAnsi="Times New Roman" w:cs="Times New Roman"/>
          <w:sz w:val="24"/>
          <w:szCs w:val="24"/>
          <w:lang w:val="en-IN"/>
        </w:rPr>
        <w:t>issertation is entirely our own work.</w:t>
      </w:r>
    </w:p>
    <w:p w14:paraId="4201062B" w14:textId="77777777" w:rsidR="00D870D8" w:rsidRPr="00910F6B" w:rsidRDefault="00D870D8" w:rsidP="00281892">
      <w:pPr>
        <w:pStyle w:val="Textbody"/>
        <w:tabs>
          <w:tab w:val="left" w:pos="923"/>
        </w:tabs>
        <w:spacing w:before="84" w:after="0" w:line="360" w:lineRule="auto"/>
        <w:ind w:left="102"/>
        <w:jc w:val="both"/>
        <w:rPr>
          <w:rFonts w:ascii="Times New Roman" w:hAnsi="Times New Roman" w:cs="Times New Roman"/>
          <w:sz w:val="24"/>
          <w:szCs w:val="24"/>
          <w:lang w:val="en-IN"/>
        </w:rPr>
      </w:pPr>
    </w:p>
    <w:p w14:paraId="3C567291" w14:textId="77777777" w:rsidR="00D870D8" w:rsidRPr="00910F6B" w:rsidRDefault="00C40002" w:rsidP="00281892">
      <w:pPr>
        <w:pStyle w:val="Textbody"/>
        <w:numPr>
          <w:ilvl w:val="0"/>
          <w:numId w:val="1"/>
        </w:numPr>
        <w:tabs>
          <w:tab w:val="left" w:pos="-1"/>
        </w:tabs>
        <w:spacing w:before="84" w:after="0" w:line="360" w:lineRule="auto"/>
        <w:jc w:val="both"/>
        <w:rPr>
          <w:rFonts w:ascii="Times New Roman" w:hAnsi="Times New Roman" w:cs="Times New Roman"/>
          <w:lang w:val="en-IN"/>
        </w:rPr>
      </w:pPr>
      <w:r w:rsidRPr="00910F6B">
        <w:rPr>
          <w:rFonts w:ascii="Times New Roman" w:hAnsi="Times New Roman" w:cs="Times New Roman"/>
          <w:sz w:val="24"/>
          <w:szCs w:val="24"/>
          <w:lang w:val="en-IN"/>
        </w:rPr>
        <w:t>We have acknowledged all of the main sources of help.</w:t>
      </w:r>
    </w:p>
    <w:p w14:paraId="5B760170" w14:textId="77777777" w:rsidR="00D870D8" w:rsidRPr="00910F6B" w:rsidRDefault="00D870D8" w:rsidP="00281892">
      <w:pPr>
        <w:pStyle w:val="Textbody"/>
        <w:tabs>
          <w:tab w:val="left" w:pos="821"/>
        </w:tabs>
        <w:spacing w:before="84" w:after="0" w:line="360" w:lineRule="auto"/>
        <w:jc w:val="both"/>
        <w:rPr>
          <w:rFonts w:ascii="Times New Roman" w:hAnsi="Times New Roman" w:cs="Times New Roman"/>
          <w:lang w:val="en-IN"/>
        </w:rPr>
      </w:pPr>
    </w:p>
    <w:p w14:paraId="5921FA94"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sz w:val="24"/>
          <w:szCs w:val="24"/>
          <w:lang w:val="en-IN"/>
        </w:rPr>
      </w:pPr>
      <w:r w:rsidRPr="00910F6B">
        <w:rPr>
          <w:rFonts w:ascii="Times New Roman" w:hAnsi="Times New Roman" w:cs="Times New Roman"/>
          <w:sz w:val="24"/>
          <w:szCs w:val="24"/>
          <w:lang w:val="en-IN"/>
        </w:rPr>
        <w:t>Signed:</w:t>
      </w:r>
    </w:p>
    <w:p w14:paraId="0796F841"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lang w:val="en-IN"/>
        </w:rPr>
      </w:pPr>
      <w:r w:rsidRPr="00910F6B">
        <w:rPr>
          <w:rFonts w:ascii="Times New Roman" w:hAnsi="Times New Roman" w:cs="Times New Roman"/>
          <w:noProof/>
          <w:lang w:val="en-IN"/>
        </w:rPr>
        <mc:AlternateContent>
          <mc:Choice Requires="wps">
            <w:drawing>
              <wp:anchor distT="0" distB="0" distL="114300" distR="114300" simplePos="0" relativeHeight="251751424" behindDoc="0" locked="0" layoutInCell="1" allowOverlap="1" wp14:anchorId="03142EE9" wp14:editId="385851E0">
                <wp:simplePos x="0" y="0"/>
                <wp:positionH relativeFrom="column">
                  <wp:posOffset>504825</wp:posOffset>
                </wp:positionH>
                <wp:positionV relativeFrom="paragraph">
                  <wp:posOffset>6985</wp:posOffset>
                </wp:positionV>
                <wp:extent cx="2263140" cy="0"/>
                <wp:effectExtent l="0" t="0" r="0" b="0"/>
                <wp:wrapTopAndBottom/>
                <wp:docPr id="48" name="Straight Arrow Connector 48"/>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type w14:anchorId="4082E2BA" id="_x0000_t32" coordsize="21600,21600" o:spt="32" o:oned="t" path="m,l21600,21600e" filled="f">
                <v:path arrowok="t" fillok="f" o:connecttype="none"/>
                <o:lock v:ext="edit" shapetype="t"/>
              </v:shapetype>
              <v:shape id="Straight Arrow Connector 48" o:spid="_x0000_s1026" type="#_x0000_t32" style="position:absolute;margin-left:39.75pt;margin-top:.55pt;width:178.2pt;height: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" strokeweight=".21006mm">
                <w10:wrap type="topAndBottom"/>
              </v:shape>
            </w:pict>
          </mc:Fallback>
        </mc:AlternateContent>
      </w:r>
    </w:p>
    <w:p w14:paraId="45BE8C16"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sz w:val="24"/>
          <w:szCs w:val="24"/>
          <w:lang w:val="en-IN"/>
        </w:rPr>
      </w:pPr>
      <w:r w:rsidRPr="00910F6B">
        <w:rPr>
          <w:rFonts w:ascii="Times New Roman" w:hAnsi="Times New Roman" w:cs="Times New Roman"/>
          <w:sz w:val="24"/>
          <w:szCs w:val="24"/>
          <w:lang w:val="en-IN"/>
        </w:rPr>
        <w:t>Date:</w:t>
      </w:r>
    </w:p>
    <w:p w14:paraId="3A1103DB" w14:textId="77777777" w:rsidR="00D870D8" w:rsidRPr="00910F6B" w:rsidRDefault="00C40002" w:rsidP="00281892">
      <w:pPr>
        <w:pStyle w:val="Textbody"/>
        <w:tabs>
          <w:tab w:val="left" w:pos="923"/>
        </w:tabs>
        <w:spacing w:before="84" w:after="0" w:line="360" w:lineRule="auto"/>
        <w:ind w:left="102"/>
        <w:jc w:val="right"/>
        <w:rPr>
          <w:rFonts w:ascii="Times New Roman" w:hAnsi="Times New Roman" w:cs="Times New Roman"/>
          <w:lang w:val="en-IN"/>
        </w:rPr>
      </w:pPr>
      <w:r w:rsidRPr="00910F6B">
        <w:rPr>
          <w:rFonts w:ascii="Times New Roman" w:hAnsi="Times New Roman" w:cs="Times New Roman"/>
          <w:noProof/>
          <w:lang w:val="en-IN"/>
        </w:rPr>
        <mc:AlternateContent>
          <mc:Choice Requires="wps">
            <w:drawing>
              <wp:anchor distT="0" distB="0" distL="114300" distR="114300" simplePos="0" relativeHeight="251752448" behindDoc="0" locked="0" layoutInCell="1" allowOverlap="1" wp14:anchorId="2F49BED1" wp14:editId="3B2A2A7F">
                <wp:simplePos x="0" y="0"/>
                <wp:positionH relativeFrom="column">
                  <wp:posOffset>438150</wp:posOffset>
                </wp:positionH>
                <wp:positionV relativeFrom="paragraph">
                  <wp:posOffset>-6350</wp:posOffset>
                </wp:positionV>
                <wp:extent cx="2263140" cy="0"/>
                <wp:effectExtent l="0" t="0" r="0" b="0"/>
                <wp:wrapTopAndBottom/>
                <wp:docPr id="49" name="Straight Arrow Connector 49"/>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 w14:anchorId="32CE18E8" id="Straight Arrow Connector 49" o:spid="_x0000_s1026" type="#_x0000_t32" style="position:absolute;margin-left:34.5pt;margin-top:-.5pt;width:178.2pt;height: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" strokeweight=".21006mm">
                <w10:wrap type="topAndBottom"/>
              </v:shape>
            </w:pict>
          </mc:Fallback>
        </mc:AlternateContent>
      </w:r>
    </w:p>
    <w:p w14:paraId="39CDB68F" w14:textId="77777777" w:rsidR="00D870D8" w:rsidRPr="00910F6B" w:rsidRDefault="00C40002" w:rsidP="00281892">
      <w:pPr>
        <w:pStyle w:val="Textbody"/>
        <w:tabs>
          <w:tab w:val="left" w:pos="923"/>
        </w:tabs>
        <w:spacing w:before="84" w:after="0" w:line="360" w:lineRule="auto"/>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001F0112" w:rsidRPr="00910F6B">
        <w:rPr>
          <w:rFonts w:ascii="Times New Roman" w:hAnsi="Times New Roman" w:cs="Times New Roman"/>
          <w:sz w:val="24"/>
          <w:szCs w:val="24"/>
          <w:lang w:val="en-IN"/>
        </w:rPr>
        <w:t xml:space="preserve">         </w:t>
      </w:r>
      <w:r w:rsidR="00FA71EE" w:rsidRPr="00910F6B">
        <w:rPr>
          <w:rFonts w:ascii="Times New Roman" w:hAnsi="Times New Roman" w:cs="Times New Roman"/>
          <w:sz w:val="24"/>
          <w:szCs w:val="24"/>
          <w:lang w:val="en-IN"/>
        </w:rPr>
        <w:t>Dr</w:t>
      </w:r>
      <w:r w:rsidR="008A6107" w:rsidRPr="00910F6B">
        <w:rPr>
          <w:rFonts w:ascii="Times New Roman" w:hAnsi="Times New Roman" w:cs="Times New Roman"/>
          <w:sz w:val="24"/>
          <w:szCs w:val="24"/>
          <w:lang w:val="en-IN"/>
        </w:rPr>
        <w:t xml:space="preserve"> Vijay Laxmi</w:t>
      </w:r>
      <w:r w:rsidRPr="00910F6B">
        <w:rPr>
          <w:rFonts w:ascii="Times New Roman" w:hAnsi="Times New Roman" w:cs="Times New Roman"/>
          <w:sz w:val="24"/>
          <w:szCs w:val="24"/>
          <w:lang w:val="en-IN"/>
        </w:rPr>
        <w:t xml:space="preserve">     </w:t>
      </w:r>
      <w:r w:rsidRPr="00910F6B">
        <w:rPr>
          <w:rFonts w:ascii="Times New Roman" w:hAnsi="Times New Roman" w:cs="Times New Roman"/>
          <w:sz w:val="24"/>
          <w:szCs w:val="24"/>
          <w:lang w:val="en-IN"/>
        </w:rPr>
        <w:tab/>
      </w:r>
    </w:p>
    <w:p w14:paraId="23E16929" w14:textId="77777777" w:rsidR="00D870D8" w:rsidRPr="00910F6B" w:rsidRDefault="00C40002" w:rsidP="00281892">
      <w:pPr>
        <w:pStyle w:val="Textbody"/>
        <w:tabs>
          <w:tab w:val="left" w:pos="923"/>
        </w:tabs>
        <w:spacing w:before="84" w:after="0" w:line="360" w:lineRule="auto"/>
        <w:rPr>
          <w:rFonts w:ascii="Times New Roman" w:hAnsi="Times New Roman" w:cs="Times New Roman"/>
          <w:sz w:val="24"/>
          <w:szCs w:val="24"/>
          <w:lang w:val="en-IN"/>
        </w:rPr>
      </w:pP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001F0112" w:rsidRPr="00910F6B">
        <w:rPr>
          <w:rFonts w:ascii="Times New Roman" w:hAnsi="Times New Roman" w:cs="Times New Roman"/>
          <w:sz w:val="24"/>
          <w:szCs w:val="24"/>
          <w:lang w:val="en-IN"/>
        </w:rPr>
        <w:t xml:space="preserve">     </w:t>
      </w:r>
      <w:r w:rsidR="00FA71EE" w:rsidRPr="00910F6B">
        <w:rPr>
          <w:rFonts w:ascii="Times New Roman" w:hAnsi="Times New Roman" w:cs="Times New Roman"/>
          <w:sz w:val="24"/>
          <w:szCs w:val="24"/>
          <w:lang w:val="en-IN"/>
        </w:rPr>
        <w:t>Professor</w:t>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p>
    <w:p w14:paraId="198C223D" w14:textId="77777777" w:rsidR="00D870D8" w:rsidRPr="00910F6B" w:rsidRDefault="00C40002" w:rsidP="00281892">
      <w:pPr>
        <w:pStyle w:val="Textbody"/>
        <w:tabs>
          <w:tab w:val="left" w:pos="923"/>
        </w:tabs>
        <w:spacing w:before="84" w:after="0" w:line="360" w:lineRule="auto"/>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t>May 20</w:t>
      </w:r>
      <w:r w:rsidR="008157DE" w:rsidRPr="00910F6B">
        <w:rPr>
          <w:rFonts w:ascii="Times New Roman" w:hAnsi="Times New Roman" w:cs="Times New Roman"/>
          <w:sz w:val="24"/>
          <w:szCs w:val="24"/>
          <w:lang w:val="en-IN"/>
        </w:rPr>
        <w:t>20</w:t>
      </w:r>
      <w:r w:rsidRPr="00910F6B">
        <w:rPr>
          <w:rFonts w:ascii="Times New Roman" w:hAnsi="Times New Roman" w:cs="Times New Roman"/>
          <w:sz w:val="24"/>
          <w:szCs w:val="24"/>
          <w:lang w:val="en-IN"/>
        </w:rPr>
        <w:t xml:space="preserve">                  </w:t>
      </w:r>
      <w:r w:rsidR="008157DE" w:rsidRPr="00910F6B">
        <w:rPr>
          <w:rFonts w:ascii="Times New Roman" w:hAnsi="Times New Roman" w:cs="Times New Roman"/>
          <w:sz w:val="24"/>
          <w:szCs w:val="24"/>
          <w:lang w:val="en-IN"/>
        </w:rPr>
        <w:t xml:space="preserve"> </w:t>
      </w:r>
      <w:r w:rsidRPr="00910F6B">
        <w:rPr>
          <w:rFonts w:ascii="Times New Roman" w:hAnsi="Times New Roman" w:cs="Times New Roman"/>
          <w:sz w:val="24"/>
          <w:szCs w:val="24"/>
          <w:lang w:val="en-IN"/>
        </w:rPr>
        <w:t xml:space="preserve">                               Department of Computer Science and </w:t>
      </w:r>
      <w:r w:rsidR="008157DE" w:rsidRPr="00910F6B">
        <w:rPr>
          <w:rFonts w:ascii="Times New Roman" w:hAnsi="Times New Roman" w:cs="Times New Roman"/>
          <w:sz w:val="24"/>
          <w:szCs w:val="24"/>
          <w:lang w:val="en-IN"/>
        </w:rPr>
        <w:t>E</w:t>
      </w:r>
      <w:r w:rsidRPr="00910F6B">
        <w:rPr>
          <w:rFonts w:ascii="Times New Roman" w:hAnsi="Times New Roman" w:cs="Times New Roman"/>
          <w:sz w:val="24"/>
          <w:szCs w:val="24"/>
          <w:lang w:val="en-IN"/>
        </w:rPr>
        <w:t>ngineering</w:t>
      </w:r>
    </w:p>
    <w:p w14:paraId="300A378E" w14:textId="77777777" w:rsidR="00D870D8" w:rsidRPr="00910F6B" w:rsidRDefault="00C40002" w:rsidP="00281892">
      <w:pPr>
        <w:pStyle w:val="Textbody"/>
        <w:tabs>
          <w:tab w:val="left" w:pos="923"/>
        </w:tabs>
        <w:spacing w:before="84" w:after="0" w:line="360" w:lineRule="auto"/>
        <w:ind w:left="102"/>
        <w:jc w:val="right"/>
        <w:rPr>
          <w:rFonts w:ascii="Times New Roman" w:hAnsi="Times New Roman" w:cs="Times New Roman"/>
          <w:sz w:val="24"/>
          <w:szCs w:val="24"/>
          <w:lang w:val="en-IN"/>
        </w:rPr>
      </w:pPr>
      <w:r w:rsidRPr="00910F6B">
        <w:rPr>
          <w:rFonts w:ascii="Times New Roman" w:hAnsi="Times New Roman" w:cs="Times New Roman"/>
          <w:sz w:val="24"/>
          <w:szCs w:val="24"/>
          <w:lang w:val="en-IN"/>
        </w:rPr>
        <w:t>Malaviya National Institute of Technology Jaipur</w:t>
      </w:r>
    </w:p>
    <w:p w14:paraId="130221AC" w14:textId="77777777" w:rsidR="005B4DC9" w:rsidRPr="00910F6B" w:rsidRDefault="005B4DC9" w:rsidP="00281892">
      <w:pPr>
        <w:pStyle w:val="Textbody"/>
        <w:tabs>
          <w:tab w:val="left" w:pos="923"/>
        </w:tabs>
        <w:spacing w:before="84" w:after="0" w:line="360" w:lineRule="auto"/>
        <w:ind w:left="102"/>
        <w:jc w:val="right"/>
        <w:rPr>
          <w:rFonts w:ascii="Times New Roman" w:hAnsi="Times New Roman" w:cs="Times New Roman"/>
          <w:sz w:val="24"/>
          <w:szCs w:val="24"/>
          <w:lang w:val="en-IN"/>
        </w:rPr>
      </w:pPr>
    </w:p>
    <w:p w14:paraId="53D28A37" w14:textId="77777777" w:rsidR="0001600C" w:rsidRPr="00910F6B" w:rsidRDefault="00C40002" w:rsidP="00281892">
      <w:pPr>
        <w:pStyle w:val="Heading1"/>
        <w:rPr>
          <w:rFonts w:cs="Times New Roman"/>
          <w:lang w:val="en-IN"/>
        </w:rPr>
      </w:pPr>
      <w:bookmarkStart w:id="3" w:name="_Toc36906700"/>
      <w:bookmarkStart w:id="4" w:name="_Toc36907238"/>
      <w:bookmarkStart w:id="5" w:name="_Toc41148588"/>
      <w:r w:rsidRPr="00910F6B">
        <w:rPr>
          <w:rFonts w:cs="Times New Roman"/>
          <w:lang w:val="en-IN"/>
        </w:rPr>
        <w:lastRenderedPageBreak/>
        <w:t>Abstract</w:t>
      </w:r>
      <w:bookmarkEnd w:id="3"/>
      <w:bookmarkEnd w:id="4"/>
      <w:bookmarkEnd w:id="5"/>
    </w:p>
    <w:p w14:paraId="4F0D4BCD" w14:textId="77777777" w:rsidR="00C406C5" w:rsidRPr="00910F6B" w:rsidRDefault="00C406C5" w:rsidP="00222BA6"/>
    <w:p w14:paraId="4C21DFEC" w14:textId="14992B3F" w:rsidR="005B4DC9" w:rsidRPr="00910F6B" w:rsidRDefault="00C40002" w:rsidP="00222BA6">
      <w:r w:rsidRPr="00910F6B">
        <w:t xml:space="preserve">The project aims at predicting the </w:t>
      </w:r>
      <w:r w:rsidR="0058011D" w:rsidRPr="00910F6B">
        <w:t>PIN</w:t>
      </w:r>
      <w:r w:rsidRPr="00910F6B">
        <w:t xml:space="preserve"> codes </w:t>
      </w:r>
      <w:r w:rsidR="0058011D" w:rsidRPr="00910F6B">
        <w:t>of</w:t>
      </w:r>
      <w:r w:rsidRPr="00910F6B">
        <w:t xml:space="preserve"> an android phone</w:t>
      </w:r>
      <w:r w:rsidR="0058011D" w:rsidRPr="00910F6B">
        <w:t xml:space="preserve"> that</w:t>
      </w:r>
      <w:r w:rsidRPr="00910F6B">
        <w:t xml:space="preserve"> a user may unlock using </w:t>
      </w:r>
      <w:r w:rsidR="00A30BA0" w:rsidRPr="00910F6B">
        <w:t xml:space="preserve">a </w:t>
      </w:r>
      <w:r w:rsidRPr="00910F6B">
        <w:t xml:space="preserve">numeric </w:t>
      </w:r>
      <w:r w:rsidR="0058011D" w:rsidRPr="00910F6B">
        <w:t>PIN</w:t>
      </w:r>
      <w:r w:rsidRPr="00910F6B">
        <w:t xml:space="preserve"> code. Sensors pre-installed on every smartphone work without any </w:t>
      </w:r>
      <w:r w:rsidR="002524E1" w:rsidRPr="00910F6B">
        <w:t>acknowledg</w:t>
      </w:r>
      <w:r w:rsidR="00C801BB" w:rsidRPr="00910F6B">
        <w:t>e</w:t>
      </w:r>
      <w:r w:rsidR="002524E1" w:rsidRPr="00910F6B">
        <w:t>ment</w:t>
      </w:r>
      <w:r w:rsidRPr="00910F6B">
        <w:t xml:space="preserve"> to the user and can fetch data continuously without raising suspicion</w:t>
      </w:r>
      <w:r w:rsidR="00C406C5" w:rsidRPr="00910F6B">
        <w:t>.</w:t>
      </w:r>
      <w:r w:rsidRPr="00910F6B">
        <w:t xml:space="preserve"> </w:t>
      </w:r>
      <w:r w:rsidR="00C406C5" w:rsidRPr="00910F6B">
        <w:t>U</w:t>
      </w:r>
      <w:r w:rsidRPr="00910F6B">
        <w:t xml:space="preserve">sing the orientation and movement data from such sensors, a person can detect any touch screen activity by observing </w:t>
      </w:r>
      <w:r w:rsidR="00395F98" w:rsidRPr="00910F6B">
        <w:t xml:space="preserve">a </w:t>
      </w:r>
      <w:r w:rsidRPr="00910F6B">
        <w:t>spike in the</w:t>
      </w:r>
      <w:r w:rsidR="00C406C5" w:rsidRPr="00910F6B">
        <w:t xml:space="preserve"> data from sensors that log</w:t>
      </w:r>
      <w:r w:rsidR="0058011D" w:rsidRPr="00910F6B">
        <w:t>s</w:t>
      </w:r>
      <w:r w:rsidRPr="00910F6B">
        <w:t xml:space="preserve"> </w:t>
      </w:r>
      <w:r w:rsidR="00A30BA0" w:rsidRPr="00910F6B">
        <w:t xml:space="preserve">the </w:t>
      </w:r>
      <w:r w:rsidR="0058011D" w:rsidRPr="00910F6B">
        <w:t>mo</w:t>
      </w:r>
      <w:r w:rsidR="00CE48B3" w:rsidRPr="00910F6B">
        <w:t>tion</w:t>
      </w:r>
      <w:r w:rsidRPr="00910F6B">
        <w:t xml:space="preserve"> of the phone. </w:t>
      </w:r>
      <w:r w:rsidR="00C406C5" w:rsidRPr="00910F6B">
        <w:t xml:space="preserve">Exploiting the loophole that sensors like </w:t>
      </w:r>
      <w:r w:rsidR="00817612" w:rsidRPr="00910F6B">
        <w:t>a</w:t>
      </w:r>
      <w:r w:rsidR="00C406C5" w:rsidRPr="00910F6B">
        <w:t>ccelerometer, gyroscope</w:t>
      </w:r>
      <w:r w:rsidR="00C801BB" w:rsidRPr="00910F6B">
        <w:t>,</w:t>
      </w:r>
      <w:r w:rsidR="00C406C5" w:rsidRPr="00910F6B">
        <w:t xml:space="preserve"> and gravity do not stop recording </w:t>
      </w:r>
      <w:r w:rsidR="00CE48B3" w:rsidRPr="00910F6B">
        <w:t xml:space="preserve">even </w:t>
      </w:r>
      <w:r w:rsidR="00C406C5" w:rsidRPr="00910F6B">
        <w:t xml:space="preserve">when the phone is </w:t>
      </w:r>
      <w:r w:rsidR="002524E1" w:rsidRPr="00910F6B">
        <w:t>locked,</w:t>
      </w:r>
      <w:r w:rsidR="00C406C5" w:rsidRPr="00910F6B">
        <w:t xml:space="preserve"> we aim to crack the </w:t>
      </w:r>
      <w:r w:rsidR="00CE48B3" w:rsidRPr="00910F6B">
        <w:t>PIN</w:t>
      </w:r>
      <w:r w:rsidR="002524E1" w:rsidRPr="00910F6B">
        <w:t xml:space="preserve"> of a mobile phone. </w:t>
      </w:r>
    </w:p>
    <w:p w14:paraId="4A984284" w14:textId="77777777" w:rsidR="003F3E75" w:rsidRPr="00910F6B" w:rsidRDefault="003F3E75" w:rsidP="00222BA6"/>
    <w:p w14:paraId="4E3C9D5D" w14:textId="5F8A389F" w:rsidR="003F3E75" w:rsidRPr="00910F6B" w:rsidRDefault="00C40002" w:rsidP="00222BA6">
      <w:r w:rsidRPr="00910F6B">
        <w:t xml:space="preserve">The data was collected using an app from multiple environments </w:t>
      </w:r>
      <w:r w:rsidR="00124375" w:rsidRPr="00910F6B">
        <w:t xml:space="preserve">such as putting </w:t>
      </w:r>
      <w:r w:rsidR="00395F98" w:rsidRPr="00910F6B">
        <w:t xml:space="preserve">a </w:t>
      </w:r>
      <w:r w:rsidR="00124375" w:rsidRPr="00910F6B">
        <w:t xml:space="preserve">phone on </w:t>
      </w:r>
      <w:r w:rsidR="00395F98" w:rsidRPr="00910F6B">
        <w:t xml:space="preserve">a </w:t>
      </w:r>
      <w:r w:rsidR="00124375" w:rsidRPr="00910F6B">
        <w:t xml:space="preserve">table, </w:t>
      </w:r>
      <w:r w:rsidR="002524E1" w:rsidRPr="00910F6B">
        <w:t xml:space="preserve">using it </w:t>
      </w:r>
      <w:r w:rsidR="004353AE" w:rsidRPr="00910F6B">
        <w:t>in one</w:t>
      </w:r>
      <w:r w:rsidR="002524E1" w:rsidRPr="00910F6B">
        <w:t xml:space="preserve"> hand</w:t>
      </w:r>
      <w:r w:rsidR="004353AE" w:rsidRPr="00910F6B">
        <w:t xml:space="preserve">. </w:t>
      </w:r>
      <w:r w:rsidR="006C4B2B" w:rsidRPr="00910F6B">
        <w:t>Different</w:t>
      </w:r>
      <w:r w:rsidRPr="00910F6B">
        <w:t xml:space="preserve"> </w:t>
      </w:r>
      <w:r w:rsidR="002524E1" w:rsidRPr="00910F6B">
        <w:t>sensors</w:t>
      </w:r>
      <w:r w:rsidRPr="00910F6B">
        <w:t>’</w:t>
      </w:r>
      <w:r w:rsidR="002524E1" w:rsidRPr="00910F6B">
        <w:t xml:space="preserve"> data</w:t>
      </w:r>
      <w:r w:rsidR="00E60106" w:rsidRPr="00910F6B">
        <w:t xml:space="preserve"> use</w:t>
      </w:r>
      <w:r w:rsidR="000F4BFC" w:rsidRPr="00910F6B">
        <w:t>d</w:t>
      </w:r>
      <w:r w:rsidR="002524E1" w:rsidRPr="00910F6B">
        <w:t xml:space="preserve"> and </w:t>
      </w:r>
      <w:r w:rsidR="00ED4040" w:rsidRPr="00910F6B">
        <w:t>harvesting machine learning power</w:t>
      </w:r>
      <w:r w:rsidR="000F4BFC" w:rsidRPr="00910F6B">
        <w:t>,</w:t>
      </w:r>
      <w:r w:rsidRPr="00910F6B">
        <w:t xml:space="preserve"> </w:t>
      </w:r>
      <w:r w:rsidR="00E60106" w:rsidRPr="00910F6B">
        <w:t>we aim to</w:t>
      </w:r>
      <w:r w:rsidRPr="00910F6B">
        <w:t xml:space="preserve"> predict what part of the screen is being touched and</w:t>
      </w:r>
      <w:r w:rsidR="00C801BB" w:rsidRPr="00910F6B">
        <w:t>,</w:t>
      </w:r>
      <w:r w:rsidRPr="00910F6B">
        <w:t xml:space="preserve"> </w:t>
      </w:r>
      <w:r w:rsidR="0067477E" w:rsidRPr="00910F6B">
        <w:t>in turn</w:t>
      </w:r>
      <w:r w:rsidRPr="00910F6B">
        <w:t xml:space="preserve">, predict the </w:t>
      </w:r>
      <w:r w:rsidR="00C801BB" w:rsidRPr="00910F6B">
        <w:t>PIN</w:t>
      </w:r>
      <w:r w:rsidR="00660E04" w:rsidRPr="00910F6B">
        <w:t>.</w:t>
      </w:r>
    </w:p>
    <w:p w14:paraId="066DE9B5" w14:textId="26E075EA" w:rsidR="00F94AE9" w:rsidRPr="00910F6B" w:rsidRDefault="00F94AE9" w:rsidP="00222BA6"/>
    <w:p w14:paraId="0C186807" w14:textId="77777777" w:rsidR="00F94AE9" w:rsidRPr="00910F6B" w:rsidRDefault="00F94AE9">
      <w:pPr>
        <w:widowControl/>
        <w:tabs>
          <w:tab w:val="clear" w:pos="923"/>
        </w:tabs>
        <w:suppressAutoHyphens w:val="0"/>
        <w:autoSpaceDN/>
        <w:spacing w:before="0" w:after="120" w:line="259" w:lineRule="auto"/>
        <w:ind w:left="0"/>
        <w:jc w:val="left"/>
      </w:pPr>
      <w:r w:rsidRPr="00910F6B">
        <w:br w:type="page"/>
      </w:r>
    </w:p>
    <w:p w14:paraId="3C44BBAB" w14:textId="77777777" w:rsidR="002524E1" w:rsidRPr="00910F6B" w:rsidRDefault="00C40002" w:rsidP="00281892">
      <w:pPr>
        <w:pStyle w:val="Heading1"/>
        <w:rPr>
          <w:rFonts w:cs="Times New Roman"/>
          <w:lang w:val="en-IN"/>
        </w:rPr>
      </w:pPr>
      <w:bookmarkStart w:id="6" w:name="_Toc36906701"/>
      <w:bookmarkStart w:id="7" w:name="_Toc36907239"/>
      <w:bookmarkStart w:id="8" w:name="_Toc41148589"/>
      <w:r w:rsidRPr="00910F6B">
        <w:rPr>
          <w:rFonts w:cs="Times New Roman"/>
          <w:lang w:val="en-IN"/>
        </w:rPr>
        <w:lastRenderedPageBreak/>
        <w:t>Acknowle</w:t>
      </w:r>
      <w:r w:rsidR="000303A2" w:rsidRPr="00910F6B">
        <w:rPr>
          <w:rFonts w:cs="Times New Roman"/>
          <w:lang w:val="en-IN"/>
        </w:rPr>
        <w:t>d</w:t>
      </w:r>
      <w:r w:rsidRPr="00910F6B">
        <w:rPr>
          <w:rFonts w:cs="Times New Roman"/>
          <w:lang w:val="en-IN"/>
        </w:rPr>
        <w:t>gement</w:t>
      </w:r>
      <w:bookmarkEnd w:id="6"/>
      <w:bookmarkEnd w:id="7"/>
      <w:bookmarkEnd w:id="8"/>
    </w:p>
    <w:p w14:paraId="33E05149" w14:textId="77777777" w:rsidR="000303A2" w:rsidRPr="00910F6B" w:rsidRDefault="000303A2" w:rsidP="00222BA6"/>
    <w:p w14:paraId="3F9B1FE8" w14:textId="54AB1E1A" w:rsidR="006871D2" w:rsidRPr="00910F6B" w:rsidRDefault="00C40002" w:rsidP="00222BA6">
      <w:r w:rsidRPr="00910F6B">
        <w:t xml:space="preserve">We would like to express our sincere gratitude to Dr Vijay Laxmi, </w:t>
      </w:r>
      <w:r w:rsidR="00461271" w:rsidRPr="00910F6B">
        <w:t>our</w:t>
      </w:r>
      <w:r w:rsidRPr="00910F6B">
        <w:t xml:space="preserve"> project supervisor, for her patient guidance, enthusiastic encouragement</w:t>
      </w:r>
      <w:r w:rsidR="00C801BB" w:rsidRPr="00910F6B">
        <w:t>,</w:t>
      </w:r>
      <w:r w:rsidRPr="00910F6B">
        <w:t xml:space="preserve"> and useful critiques of this work. A constant push and</w:t>
      </w:r>
      <w:r w:rsidR="00BA4601" w:rsidRPr="00910F6B">
        <w:t xml:space="preserve"> </w:t>
      </w:r>
      <w:r w:rsidRPr="00910F6B">
        <w:t xml:space="preserve">constructive feedbacks made </w:t>
      </w:r>
      <w:r w:rsidR="00566ABF" w:rsidRPr="00910F6B">
        <w:t>th</w:t>
      </w:r>
      <w:r w:rsidR="008374F0" w:rsidRPr="00910F6B">
        <w:t>is possible and</w:t>
      </w:r>
      <w:r w:rsidR="00550966" w:rsidRPr="00910F6B">
        <w:t xml:space="preserve"> </w:t>
      </w:r>
      <w:r w:rsidR="00BA4601" w:rsidRPr="00910F6B">
        <w:t>help</w:t>
      </w:r>
      <w:r w:rsidR="00461271" w:rsidRPr="00910F6B">
        <w:t>ed</w:t>
      </w:r>
      <w:r w:rsidR="00BA4601" w:rsidRPr="00910F6B">
        <w:t xml:space="preserve"> us to have hands-on experience with</w:t>
      </w:r>
      <w:r w:rsidR="00550966" w:rsidRPr="00910F6B">
        <w:t xml:space="preserve"> the new technologies.</w:t>
      </w:r>
    </w:p>
    <w:p w14:paraId="3D23DE93" w14:textId="77777777" w:rsidR="006871D2" w:rsidRPr="00910F6B" w:rsidRDefault="006871D2" w:rsidP="00222BA6"/>
    <w:p w14:paraId="241E7855" w14:textId="77777777" w:rsidR="006871D2" w:rsidRPr="00910F6B" w:rsidRDefault="006871D2" w:rsidP="00222BA6"/>
    <w:p w14:paraId="3FFB20EE" w14:textId="77777777" w:rsidR="006871D2" w:rsidRPr="00910F6B" w:rsidRDefault="006871D2" w:rsidP="00222BA6"/>
    <w:p w14:paraId="202B3250" w14:textId="77777777" w:rsidR="006871D2" w:rsidRPr="00910F6B" w:rsidRDefault="006871D2" w:rsidP="00222BA6"/>
    <w:p w14:paraId="3435F776" w14:textId="77777777" w:rsidR="006871D2" w:rsidRPr="00910F6B" w:rsidRDefault="00C40002" w:rsidP="00222BA6">
      <w:r w:rsidRPr="00910F6B">
        <w:t>Nidheesh Rajesh Panchal</w:t>
      </w:r>
      <w:r w:rsidRPr="00910F6B">
        <w:tab/>
      </w:r>
      <w:r w:rsidRPr="00910F6B">
        <w:tab/>
        <w:t>Siddhant Gupta</w:t>
      </w:r>
      <w:r w:rsidRPr="00910F6B">
        <w:tab/>
      </w:r>
      <w:r w:rsidRPr="00910F6B">
        <w:tab/>
        <w:t>Rahul Jangir</w:t>
      </w:r>
    </w:p>
    <w:p w14:paraId="15633FE3" w14:textId="77777777" w:rsidR="000303A2" w:rsidRPr="00910F6B" w:rsidRDefault="00C40002" w:rsidP="00222BA6">
      <w:r w:rsidRPr="00910F6B">
        <w:t>(2016UCP1008)</w:t>
      </w:r>
      <w:r w:rsidR="00550966" w:rsidRPr="00910F6B">
        <w:t xml:space="preserve"> </w:t>
      </w:r>
      <w:r w:rsidRPr="00910F6B">
        <w:tab/>
      </w:r>
      <w:r w:rsidRPr="00910F6B">
        <w:tab/>
      </w:r>
      <w:r w:rsidRPr="00910F6B">
        <w:tab/>
        <w:t>(2016UCP1455)</w:t>
      </w:r>
      <w:r w:rsidRPr="00910F6B">
        <w:tab/>
      </w:r>
      <w:r w:rsidRPr="00910F6B">
        <w:tab/>
        <w:t>(2016UCP1396)</w:t>
      </w:r>
    </w:p>
    <w:p w14:paraId="1B96AF06" w14:textId="77777777" w:rsidR="00A6089D" w:rsidRPr="00910F6B" w:rsidRDefault="00A6089D" w:rsidP="00222BA6"/>
    <w:p w14:paraId="7EC53E8F" w14:textId="77777777" w:rsidR="00A6089D" w:rsidRPr="00910F6B" w:rsidRDefault="00A6089D" w:rsidP="00222BA6"/>
    <w:p w14:paraId="6FFDFBCB" w14:textId="77777777" w:rsidR="00A6089D" w:rsidRPr="00910F6B" w:rsidRDefault="00A6089D" w:rsidP="00222BA6"/>
    <w:p w14:paraId="7DB180B8" w14:textId="77777777" w:rsidR="00A6089D" w:rsidRPr="00910F6B" w:rsidRDefault="00A6089D" w:rsidP="00222BA6"/>
    <w:p w14:paraId="1DA41B4A" w14:textId="77777777" w:rsidR="00A6089D" w:rsidRPr="00910F6B" w:rsidRDefault="00A6089D" w:rsidP="00222BA6"/>
    <w:p w14:paraId="3BB7B6E2" w14:textId="77777777" w:rsidR="00A6089D" w:rsidRPr="00910F6B" w:rsidRDefault="00A6089D" w:rsidP="00222BA6"/>
    <w:p w14:paraId="11EFBD24" w14:textId="77777777" w:rsidR="00A6089D" w:rsidRPr="00910F6B" w:rsidRDefault="00A6089D" w:rsidP="00222BA6"/>
    <w:p w14:paraId="3537DB08" w14:textId="77777777" w:rsidR="00A6089D" w:rsidRPr="00910F6B" w:rsidRDefault="00A6089D" w:rsidP="00222BA6"/>
    <w:p w14:paraId="3ADA8A4A" w14:textId="77777777" w:rsidR="00A6089D" w:rsidRPr="00910F6B" w:rsidRDefault="00A6089D" w:rsidP="00222BA6"/>
    <w:p w14:paraId="6CF7FE30" w14:textId="77777777" w:rsidR="00A6089D" w:rsidRPr="00910F6B" w:rsidRDefault="00A6089D" w:rsidP="00222BA6"/>
    <w:p w14:paraId="00DF7851" w14:textId="77777777" w:rsidR="00A6089D" w:rsidRPr="00910F6B" w:rsidRDefault="00A6089D" w:rsidP="00222BA6"/>
    <w:p w14:paraId="18177F17" w14:textId="77777777" w:rsidR="00A1455F" w:rsidRPr="00910F6B" w:rsidRDefault="00C40002" w:rsidP="00222BA6">
      <w:r w:rsidRPr="00910F6B">
        <w:br w:type="page"/>
      </w:r>
    </w:p>
    <w:sdt>
      <w:sdtPr>
        <w:rPr>
          <w:rFonts w:ascii="Times New Roman" w:eastAsia="Arial" w:hAnsi="Times New Roman" w:cs="Times New Roman"/>
          <w:spacing w:val="0"/>
          <w:kern w:val="0"/>
          <w:sz w:val="24"/>
          <w:szCs w:val="24"/>
        </w:rPr>
        <w:id w:val="-1524159207"/>
        <w:docPartObj>
          <w:docPartGallery w:val="Table of Contents"/>
          <w:docPartUnique/>
        </w:docPartObj>
      </w:sdtPr>
      <w:sdtEndPr/>
      <w:sdtContent>
        <w:p w14:paraId="587349A8" w14:textId="77777777" w:rsidR="00E15DFF" w:rsidRPr="00910F6B" w:rsidRDefault="00C40002" w:rsidP="00537D8F">
          <w:pPr>
            <w:pStyle w:val="Title"/>
            <w:jc w:val="center"/>
            <w:rPr>
              <w:rStyle w:val="Heading1Char"/>
              <w:rFonts w:cs="Times New Roman"/>
              <w:lang w:val="en-IN"/>
            </w:rPr>
          </w:pPr>
          <w:r w:rsidRPr="00910F6B">
            <w:rPr>
              <w:rStyle w:val="Heading1Char"/>
              <w:rFonts w:cs="Times New Roman"/>
              <w:lang w:val="en-IN"/>
            </w:rPr>
            <w:t>Contents</w:t>
          </w:r>
        </w:p>
        <w:p w14:paraId="29E5FEE3" w14:textId="1C701093" w:rsidR="002B1C6F" w:rsidRDefault="00C40002">
          <w:pPr>
            <w:pStyle w:val="TOC1"/>
            <w:rPr>
              <w:rFonts w:asciiTheme="minorHAnsi" w:eastAsiaTheme="minorEastAsia" w:hAnsiTheme="minorHAnsi" w:cstheme="minorBidi"/>
              <w:noProof/>
              <w:sz w:val="22"/>
              <w:szCs w:val="20"/>
              <w:lang w:eastAsia="en-IN"/>
            </w:rPr>
          </w:pPr>
          <w:r w:rsidRPr="00910F6B">
            <w:rPr>
              <w:rFonts w:cs="Times New Roman"/>
              <w:szCs w:val="24"/>
            </w:rPr>
            <w:fldChar w:fldCharType="begin"/>
          </w:r>
          <w:r w:rsidRPr="00910F6B">
            <w:rPr>
              <w:rFonts w:cs="Times New Roman"/>
              <w:szCs w:val="24"/>
            </w:rPr>
            <w:instrText xml:space="preserve"> TOC \o "1-3" \h \z \u </w:instrText>
          </w:r>
          <w:r w:rsidRPr="00910F6B">
            <w:rPr>
              <w:rFonts w:cs="Times New Roman"/>
              <w:szCs w:val="24"/>
            </w:rPr>
            <w:fldChar w:fldCharType="separate"/>
          </w:r>
          <w:hyperlink w:anchor="_Toc41148587" w:history="1">
            <w:r w:rsidR="002B1C6F" w:rsidRPr="006227B9">
              <w:rPr>
                <w:rStyle w:val="Hyperlink"/>
                <w:rFonts w:cs="Times New Roman"/>
                <w:noProof/>
              </w:rPr>
              <w:t>Certificate</w:t>
            </w:r>
            <w:r w:rsidR="002B1C6F">
              <w:rPr>
                <w:noProof/>
                <w:webHidden/>
              </w:rPr>
              <w:tab/>
            </w:r>
            <w:r w:rsidR="002B1C6F">
              <w:rPr>
                <w:noProof/>
                <w:webHidden/>
              </w:rPr>
              <w:fldChar w:fldCharType="begin"/>
            </w:r>
            <w:r w:rsidR="002B1C6F">
              <w:rPr>
                <w:noProof/>
                <w:webHidden/>
              </w:rPr>
              <w:instrText xml:space="preserve"> PAGEREF _Toc41148587 \h </w:instrText>
            </w:r>
            <w:r w:rsidR="002B1C6F">
              <w:rPr>
                <w:noProof/>
                <w:webHidden/>
              </w:rPr>
            </w:r>
            <w:r w:rsidR="002B1C6F">
              <w:rPr>
                <w:noProof/>
                <w:webHidden/>
              </w:rPr>
              <w:fldChar w:fldCharType="separate"/>
            </w:r>
            <w:r w:rsidR="0025591F">
              <w:rPr>
                <w:noProof/>
                <w:webHidden/>
              </w:rPr>
              <w:t>i</w:t>
            </w:r>
            <w:r w:rsidR="002B1C6F">
              <w:rPr>
                <w:noProof/>
                <w:webHidden/>
              </w:rPr>
              <w:fldChar w:fldCharType="end"/>
            </w:r>
          </w:hyperlink>
        </w:p>
        <w:p w14:paraId="77701D68" w14:textId="2E0F094B" w:rsidR="002B1C6F" w:rsidRDefault="00890B6C">
          <w:pPr>
            <w:pStyle w:val="TOC1"/>
            <w:rPr>
              <w:rFonts w:asciiTheme="minorHAnsi" w:eastAsiaTheme="minorEastAsia" w:hAnsiTheme="minorHAnsi" w:cstheme="minorBidi"/>
              <w:noProof/>
              <w:sz w:val="22"/>
              <w:szCs w:val="20"/>
              <w:lang w:eastAsia="en-IN"/>
            </w:rPr>
          </w:pPr>
          <w:hyperlink w:anchor="_Toc41148588" w:history="1">
            <w:r w:rsidR="002B1C6F" w:rsidRPr="006227B9">
              <w:rPr>
                <w:rStyle w:val="Hyperlink"/>
                <w:rFonts w:cs="Times New Roman"/>
                <w:noProof/>
              </w:rPr>
              <w:t>Abstract</w:t>
            </w:r>
            <w:r w:rsidR="002B1C6F">
              <w:rPr>
                <w:noProof/>
                <w:webHidden/>
              </w:rPr>
              <w:tab/>
            </w:r>
            <w:r w:rsidR="002B1C6F">
              <w:rPr>
                <w:noProof/>
                <w:webHidden/>
              </w:rPr>
              <w:fldChar w:fldCharType="begin"/>
            </w:r>
            <w:r w:rsidR="002B1C6F">
              <w:rPr>
                <w:noProof/>
                <w:webHidden/>
              </w:rPr>
              <w:instrText xml:space="preserve"> PAGEREF _Toc41148588 \h </w:instrText>
            </w:r>
            <w:r w:rsidR="002B1C6F">
              <w:rPr>
                <w:noProof/>
                <w:webHidden/>
              </w:rPr>
            </w:r>
            <w:r w:rsidR="002B1C6F">
              <w:rPr>
                <w:noProof/>
                <w:webHidden/>
              </w:rPr>
              <w:fldChar w:fldCharType="separate"/>
            </w:r>
            <w:r w:rsidR="0025591F">
              <w:rPr>
                <w:noProof/>
                <w:webHidden/>
              </w:rPr>
              <w:t>ii</w:t>
            </w:r>
            <w:r w:rsidR="002B1C6F">
              <w:rPr>
                <w:noProof/>
                <w:webHidden/>
              </w:rPr>
              <w:fldChar w:fldCharType="end"/>
            </w:r>
          </w:hyperlink>
        </w:p>
        <w:p w14:paraId="232521E8" w14:textId="01098588" w:rsidR="002B1C6F" w:rsidRDefault="00890B6C">
          <w:pPr>
            <w:pStyle w:val="TOC1"/>
            <w:rPr>
              <w:rFonts w:asciiTheme="minorHAnsi" w:eastAsiaTheme="minorEastAsia" w:hAnsiTheme="minorHAnsi" w:cstheme="minorBidi"/>
              <w:noProof/>
              <w:sz w:val="22"/>
              <w:szCs w:val="20"/>
              <w:lang w:eastAsia="en-IN"/>
            </w:rPr>
          </w:pPr>
          <w:hyperlink w:anchor="_Toc41148589" w:history="1">
            <w:r w:rsidR="002B1C6F" w:rsidRPr="006227B9">
              <w:rPr>
                <w:rStyle w:val="Hyperlink"/>
                <w:rFonts w:cs="Times New Roman"/>
                <w:noProof/>
              </w:rPr>
              <w:t>Acknowledgement</w:t>
            </w:r>
            <w:r w:rsidR="002B1C6F">
              <w:rPr>
                <w:noProof/>
                <w:webHidden/>
              </w:rPr>
              <w:tab/>
            </w:r>
            <w:r w:rsidR="002B1C6F">
              <w:rPr>
                <w:noProof/>
                <w:webHidden/>
              </w:rPr>
              <w:fldChar w:fldCharType="begin"/>
            </w:r>
            <w:r w:rsidR="002B1C6F">
              <w:rPr>
                <w:noProof/>
                <w:webHidden/>
              </w:rPr>
              <w:instrText xml:space="preserve"> PAGEREF _Toc41148589 \h </w:instrText>
            </w:r>
            <w:r w:rsidR="002B1C6F">
              <w:rPr>
                <w:noProof/>
                <w:webHidden/>
              </w:rPr>
            </w:r>
            <w:r w:rsidR="002B1C6F">
              <w:rPr>
                <w:noProof/>
                <w:webHidden/>
              </w:rPr>
              <w:fldChar w:fldCharType="separate"/>
            </w:r>
            <w:r w:rsidR="0025591F">
              <w:rPr>
                <w:noProof/>
                <w:webHidden/>
              </w:rPr>
              <w:t>iii</w:t>
            </w:r>
            <w:r w:rsidR="002B1C6F">
              <w:rPr>
                <w:noProof/>
                <w:webHidden/>
              </w:rPr>
              <w:fldChar w:fldCharType="end"/>
            </w:r>
          </w:hyperlink>
        </w:p>
        <w:p w14:paraId="62929653" w14:textId="6F403E84" w:rsidR="002B1C6F" w:rsidRDefault="00890B6C">
          <w:pPr>
            <w:pStyle w:val="TOC1"/>
            <w:rPr>
              <w:rFonts w:asciiTheme="minorHAnsi" w:eastAsiaTheme="minorEastAsia" w:hAnsiTheme="minorHAnsi" w:cstheme="minorBidi"/>
              <w:noProof/>
              <w:sz w:val="22"/>
              <w:szCs w:val="20"/>
              <w:lang w:eastAsia="en-IN"/>
            </w:rPr>
          </w:pPr>
          <w:hyperlink w:anchor="_Toc41148590" w:history="1">
            <w:r w:rsidR="002B1C6F" w:rsidRPr="006227B9">
              <w:rPr>
                <w:rStyle w:val="Hyperlink"/>
                <w:rFonts w:cs="Times New Roman"/>
                <w:noProof/>
              </w:rPr>
              <w:t>List of figures</w:t>
            </w:r>
            <w:r w:rsidR="002B1C6F">
              <w:rPr>
                <w:noProof/>
                <w:webHidden/>
              </w:rPr>
              <w:tab/>
            </w:r>
            <w:r w:rsidR="002B1C6F">
              <w:rPr>
                <w:noProof/>
                <w:webHidden/>
              </w:rPr>
              <w:fldChar w:fldCharType="begin"/>
            </w:r>
            <w:r w:rsidR="002B1C6F">
              <w:rPr>
                <w:noProof/>
                <w:webHidden/>
              </w:rPr>
              <w:instrText xml:space="preserve"> PAGEREF _Toc41148590 \h </w:instrText>
            </w:r>
            <w:r w:rsidR="002B1C6F">
              <w:rPr>
                <w:noProof/>
                <w:webHidden/>
              </w:rPr>
            </w:r>
            <w:r w:rsidR="002B1C6F">
              <w:rPr>
                <w:noProof/>
                <w:webHidden/>
              </w:rPr>
              <w:fldChar w:fldCharType="separate"/>
            </w:r>
            <w:r w:rsidR="0025591F">
              <w:rPr>
                <w:noProof/>
                <w:webHidden/>
              </w:rPr>
              <w:t>vi</w:t>
            </w:r>
            <w:r w:rsidR="002B1C6F">
              <w:rPr>
                <w:noProof/>
                <w:webHidden/>
              </w:rPr>
              <w:fldChar w:fldCharType="end"/>
            </w:r>
          </w:hyperlink>
        </w:p>
        <w:p w14:paraId="2C9DCE36" w14:textId="5CD98697" w:rsidR="002B1C6F" w:rsidRDefault="00890B6C">
          <w:pPr>
            <w:pStyle w:val="TOC1"/>
            <w:rPr>
              <w:rFonts w:asciiTheme="minorHAnsi" w:eastAsiaTheme="minorEastAsia" w:hAnsiTheme="minorHAnsi" w:cstheme="minorBidi"/>
              <w:noProof/>
              <w:sz w:val="22"/>
              <w:szCs w:val="20"/>
              <w:lang w:eastAsia="en-IN"/>
            </w:rPr>
          </w:pPr>
          <w:hyperlink w:anchor="_Toc41148591" w:history="1">
            <w:r w:rsidR="002B1C6F" w:rsidRPr="006227B9">
              <w:rPr>
                <w:rStyle w:val="Hyperlink"/>
                <w:rFonts w:cs="Times New Roman"/>
                <w:noProof/>
              </w:rPr>
              <w:t>List of tables</w:t>
            </w:r>
            <w:r w:rsidR="002B1C6F">
              <w:rPr>
                <w:noProof/>
                <w:webHidden/>
              </w:rPr>
              <w:tab/>
            </w:r>
            <w:r w:rsidR="002B1C6F">
              <w:rPr>
                <w:noProof/>
                <w:webHidden/>
              </w:rPr>
              <w:fldChar w:fldCharType="begin"/>
            </w:r>
            <w:r w:rsidR="002B1C6F">
              <w:rPr>
                <w:noProof/>
                <w:webHidden/>
              </w:rPr>
              <w:instrText xml:space="preserve"> PAGEREF _Toc41148591 \h </w:instrText>
            </w:r>
            <w:r w:rsidR="002B1C6F">
              <w:rPr>
                <w:noProof/>
                <w:webHidden/>
              </w:rPr>
            </w:r>
            <w:r w:rsidR="002B1C6F">
              <w:rPr>
                <w:noProof/>
                <w:webHidden/>
              </w:rPr>
              <w:fldChar w:fldCharType="separate"/>
            </w:r>
            <w:r w:rsidR="0025591F">
              <w:rPr>
                <w:noProof/>
                <w:webHidden/>
              </w:rPr>
              <w:t>vii</w:t>
            </w:r>
            <w:r w:rsidR="002B1C6F">
              <w:rPr>
                <w:noProof/>
                <w:webHidden/>
              </w:rPr>
              <w:fldChar w:fldCharType="end"/>
            </w:r>
          </w:hyperlink>
        </w:p>
        <w:p w14:paraId="3CFCC236" w14:textId="35A811C6" w:rsidR="002B1C6F" w:rsidRDefault="00890B6C">
          <w:pPr>
            <w:pStyle w:val="TOC1"/>
            <w:rPr>
              <w:rFonts w:asciiTheme="minorHAnsi" w:eastAsiaTheme="minorEastAsia" w:hAnsiTheme="minorHAnsi" w:cstheme="minorBidi"/>
              <w:noProof/>
              <w:sz w:val="22"/>
              <w:szCs w:val="20"/>
              <w:lang w:eastAsia="en-IN"/>
            </w:rPr>
          </w:pPr>
          <w:hyperlink w:anchor="_Toc41148592" w:history="1">
            <w:r w:rsidR="002B1C6F" w:rsidRPr="006227B9">
              <w:rPr>
                <w:rStyle w:val="Hyperlink"/>
                <w:rFonts w:cs="Times New Roman"/>
                <w:noProof/>
              </w:rPr>
              <w:t>1. Introduction</w:t>
            </w:r>
            <w:r w:rsidR="002B1C6F">
              <w:rPr>
                <w:noProof/>
                <w:webHidden/>
              </w:rPr>
              <w:tab/>
            </w:r>
            <w:r w:rsidR="002B1C6F">
              <w:rPr>
                <w:noProof/>
                <w:webHidden/>
              </w:rPr>
              <w:fldChar w:fldCharType="begin"/>
            </w:r>
            <w:r w:rsidR="002B1C6F">
              <w:rPr>
                <w:noProof/>
                <w:webHidden/>
              </w:rPr>
              <w:instrText xml:space="preserve"> PAGEREF _Toc41148592 \h </w:instrText>
            </w:r>
            <w:r w:rsidR="002B1C6F">
              <w:rPr>
                <w:noProof/>
                <w:webHidden/>
              </w:rPr>
            </w:r>
            <w:r w:rsidR="002B1C6F">
              <w:rPr>
                <w:noProof/>
                <w:webHidden/>
              </w:rPr>
              <w:fldChar w:fldCharType="separate"/>
            </w:r>
            <w:r w:rsidR="0025591F">
              <w:rPr>
                <w:noProof/>
                <w:webHidden/>
              </w:rPr>
              <w:t>1</w:t>
            </w:r>
            <w:r w:rsidR="002B1C6F">
              <w:rPr>
                <w:noProof/>
                <w:webHidden/>
              </w:rPr>
              <w:fldChar w:fldCharType="end"/>
            </w:r>
          </w:hyperlink>
        </w:p>
        <w:p w14:paraId="47B36E3A" w14:textId="2D55E751" w:rsidR="002B1C6F" w:rsidRDefault="00890B6C">
          <w:pPr>
            <w:pStyle w:val="TOC2"/>
            <w:rPr>
              <w:rFonts w:asciiTheme="minorHAnsi" w:hAnsiTheme="minorHAnsi" w:cstheme="minorBidi"/>
              <w:sz w:val="22"/>
              <w:szCs w:val="20"/>
              <w:lang w:eastAsia="en-IN" w:bidi="hi-IN"/>
            </w:rPr>
          </w:pPr>
          <w:hyperlink w:anchor="_Toc41148593" w:history="1">
            <w:r w:rsidR="002B1C6F" w:rsidRPr="006227B9">
              <w:rPr>
                <w:rStyle w:val="Hyperlink"/>
              </w:rPr>
              <w:t>1.1 Risks</w:t>
            </w:r>
            <w:r w:rsidR="002B1C6F">
              <w:rPr>
                <w:webHidden/>
              </w:rPr>
              <w:tab/>
            </w:r>
            <w:r w:rsidR="002B1C6F">
              <w:rPr>
                <w:webHidden/>
              </w:rPr>
              <w:fldChar w:fldCharType="begin"/>
            </w:r>
            <w:r w:rsidR="002B1C6F">
              <w:rPr>
                <w:webHidden/>
              </w:rPr>
              <w:instrText xml:space="preserve"> PAGEREF _Toc41148593 \h </w:instrText>
            </w:r>
            <w:r w:rsidR="002B1C6F">
              <w:rPr>
                <w:webHidden/>
              </w:rPr>
            </w:r>
            <w:r w:rsidR="002B1C6F">
              <w:rPr>
                <w:webHidden/>
              </w:rPr>
              <w:fldChar w:fldCharType="separate"/>
            </w:r>
            <w:r w:rsidR="0025591F">
              <w:rPr>
                <w:webHidden/>
              </w:rPr>
              <w:t>1</w:t>
            </w:r>
            <w:r w:rsidR="002B1C6F">
              <w:rPr>
                <w:webHidden/>
              </w:rPr>
              <w:fldChar w:fldCharType="end"/>
            </w:r>
          </w:hyperlink>
        </w:p>
        <w:p w14:paraId="49989464" w14:textId="05ECE7EC" w:rsidR="002B1C6F" w:rsidRDefault="00890B6C">
          <w:pPr>
            <w:pStyle w:val="TOC2"/>
            <w:rPr>
              <w:rFonts w:asciiTheme="minorHAnsi" w:hAnsiTheme="minorHAnsi" w:cstheme="minorBidi"/>
              <w:sz w:val="22"/>
              <w:szCs w:val="20"/>
              <w:lang w:eastAsia="en-IN" w:bidi="hi-IN"/>
            </w:rPr>
          </w:pPr>
          <w:hyperlink w:anchor="_Toc41148594" w:history="1">
            <w:r w:rsidR="002B1C6F" w:rsidRPr="006227B9">
              <w:rPr>
                <w:rStyle w:val="Hyperlink"/>
              </w:rPr>
              <w:t>1.2 Awareness</w:t>
            </w:r>
            <w:r w:rsidR="002B1C6F">
              <w:rPr>
                <w:webHidden/>
              </w:rPr>
              <w:tab/>
            </w:r>
            <w:r w:rsidR="002B1C6F">
              <w:rPr>
                <w:webHidden/>
              </w:rPr>
              <w:fldChar w:fldCharType="begin"/>
            </w:r>
            <w:r w:rsidR="002B1C6F">
              <w:rPr>
                <w:webHidden/>
              </w:rPr>
              <w:instrText xml:space="preserve"> PAGEREF _Toc41148594 \h </w:instrText>
            </w:r>
            <w:r w:rsidR="002B1C6F">
              <w:rPr>
                <w:webHidden/>
              </w:rPr>
            </w:r>
            <w:r w:rsidR="002B1C6F">
              <w:rPr>
                <w:webHidden/>
              </w:rPr>
              <w:fldChar w:fldCharType="separate"/>
            </w:r>
            <w:r w:rsidR="0025591F">
              <w:rPr>
                <w:webHidden/>
              </w:rPr>
              <w:t>1</w:t>
            </w:r>
            <w:r w:rsidR="002B1C6F">
              <w:rPr>
                <w:webHidden/>
              </w:rPr>
              <w:fldChar w:fldCharType="end"/>
            </w:r>
          </w:hyperlink>
        </w:p>
        <w:p w14:paraId="7D819AB0" w14:textId="044FD8C9" w:rsidR="002B1C6F" w:rsidRDefault="00890B6C">
          <w:pPr>
            <w:pStyle w:val="TOC2"/>
            <w:rPr>
              <w:rFonts w:asciiTheme="minorHAnsi" w:hAnsiTheme="minorHAnsi" w:cstheme="minorBidi"/>
              <w:sz w:val="22"/>
              <w:szCs w:val="20"/>
              <w:lang w:eastAsia="en-IN" w:bidi="hi-IN"/>
            </w:rPr>
          </w:pPr>
          <w:hyperlink w:anchor="_Toc41148595" w:history="1">
            <w:r w:rsidR="002B1C6F" w:rsidRPr="006227B9">
              <w:rPr>
                <w:rStyle w:val="Hyperlink"/>
              </w:rPr>
              <w:t>1.3 Legalities of data access</w:t>
            </w:r>
            <w:r w:rsidR="002B1C6F">
              <w:rPr>
                <w:webHidden/>
              </w:rPr>
              <w:tab/>
            </w:r>
            <w:r w:rsidR="002B1C6F">
              <w:rPr>
                <w:webHidden/>
              </w:rPr>
              <w:fldChar w:fldCharType="begin"/>
            </w:r>
            <w:r w:rsidR="002B1C6F">
              <w:rPr>
                <w:webHidden/>
              </w:rPr>
              <w:instrText xml:space="preserve"> PAGEREF _Toc41148595 \h </w:instrText>
            </w:r>
            <w:r w:rsidR="002B1C6F">
              <w:rPr>
                <w:webHidden/>
              </w:rPr>
            </w:r>
            <w:r w:rsidR="002B1C6F">
              <w:rPr>
                <w:webHidden/>
              </w:rPr>
              <w:fldChar w:fldCharType="separate"/>
            </w:r>
            <w:r w:rsidR="0025591F">
              <w:rPr>
                <w:webHidden/>
              </w:rPr>
              <w:t>2</w:t>
            </w:r>
            <w:r w:rsidR="002B1C6F">
              <w:rPr>
                <w:webHidden/>
              </w:rPr>
              <w:fldChar w:fldCharType="end"/>
            </w:r>
          </w:hyperlink>
        </w:p>
        <w:p w14:paraId="70185463" w14:textId="5161C30D" w:rsidR="002B1C6F" w:rsidRDefault="00890B6C">
          <w:pPr>
            <w:pStyle w:val="TOC2"/>
            <w:rPr>
              <w:rFonts w:asciiTheme="minorHAnsi" w:hAnsiTheme="minorHAnsi" w:cstheme="minorBidi"/>
              <w:sz w:val="22"/>
              <w:szCs w:val="20"/>
              <w:lang w:eastAsia="en-IN" w:bidi="hi-IN"/>
            </w:rPr>
          </w:pPr>
          <w:hyperlink w:anchor="_Toc41148596" w:history="1">
            <w:r w:rsidR="002B1C6F" w:rsidRPr="006227B9">
              <w:rPr>
                <w:rStyle w:val="Hyperlink"/>
              </w:rPr>
              <w:t>1.4 Strength of password</w:t>
            </w:r>
            <w:r w:rsidR="002B1C6F">
              <w:rPr>
                <w:webHidden/>
              </w:rPr>
              <w:tab/>
            </w:r>
            <w:r w:rsidR="002B1C6F">
              <w:rPr>
                <w:webHidden/>
              </w:rPr>
              <w:fldChar w:fldCharType="begin"/>
            </w:r>
            <w:r w:rsidR="002B1C6F">
              <w:rPr>
                <w:webHidden/>
              </w:rPr>
              <w:instrText xml:space="preserve"> PAGEREF _Toc41148596 \h </w:instrText>
            </w:r>
            <w:r w:rsidR="002B1C6F">
              <w:rPr>
                <w:webHidden/>
              </w:rPr>
            </w:r>
            <w:r w:rsidR="002B1C6F">
              <w:rPr>
                <w:webHidden/>
              </w:rPr>
              <w:fldChar w:fldCharType="separate"/>
            </w:r>
            <w:r w:rsidR="0025591F">
              <w:rPr>
                <w:webHidden/>
              </w:rPr>
              <w:t>2</w:t>
            </w:r>
            <w:r w:rsidR="002B1C6F">
              <w:rPr>
                <w:webHidden/>
              </w:rPr>
              <w:fldChar w:fldCharType="end"/>
            </w:r>
          </w:hyperlink>
        </w:p>
        <w:p w14:paraId="706A3CF1" w14:textId="31895CBA" w:rsidR="002B1C6F" w:rsidRDefault="00890B6C">
          <w:pPr>
            <w:pStyle w:val="TOC2"/>
            <w:rPr>
              <w:rFonts w:asciiTheme="minorHAnsi" w:hAnsiTheme="minorHAnsi" w:cstheme="minorBidi"/>
              <w:sz w:val="22"/>
              <w:szCs w:val="20"/>
              <w:lang w:eastAsia="en-IN" w:bidi="hi-IN"/>
            </w:rPr>
          </w:pPr>
          <w:hyperlink w:anchor="_Toc41148597" w:history="1">
            <w:r w:rsidR="002B1C6F" w:rsidRPr="006227B9">
              <w:rPr>
                <w:rStyle w:val="Hyperlink"/>
              </w:rPr>
              <w:t>1.5 Permissions</w:t>
            </w:r>
            <w:r w:rsidR="002B1C6F">
              <w:rPr>
                <w:webHidden/>
              </w:rPr>
              <w:tab/>
            </w:r>
            <w:r w:rsidR="002B1C6F">
              <w:rPr>
                <w:webHidden/>
              </w:rPr>
              <w:fldChar w:fldCharType="begin"/>
            </w:r>
            <w:r w:rsidR="002B1C6F">
              <w:rPr>
                <w:webHidden/>
              </w:rPr>
              <w:instrText xml:space="preserve"> PAGEREF _Toc41148597 \h </w:instrText>
            </w:r>
            <w:r w:rsidR="002B1C6F">
              <w:rPr>
                <w:webHidden/>
              </w:rPr>
            </w:r>
            <w:r w:rsidR="002B1C6F">
              <w:rPr>
                <w:webHidden/>
              </w:rPr>
              <w:fldChar w:fldCharType="separate"/>
            </w:r>
            <w:r w:rsidR="0025591F">
              <w:rPr>
                <w:webHidden/>
              </w:rPr>
              <w:t>2</w:t>
            </w:r>
            <w:r w:rsidR="002B1C6F">
              <w:rPr>
                <w:webHidden/>
              </w:rPr>
              <w:fldChar w:fldCharType="end"/>
            </w:r>
          </w:hyperlink>
        </w:p>
        <w:p w14:paraId="36B0E7CE" w14:textId="74D58DD1" w:rsidR="002B1C6F" w:rsidRDefault="00890B6C">
          <w:pPr>
            <w:pStyle w:val="TOC2"/>
            <w:rPr>
              <w:rFonts w:asciiTheme="minorHAnsi" w:hAnsiTheme="minorHAnsi" w:cstheme="minorBidi"/>
              <w:sz w:val="22"/>
              <w:szCs w:val="20"/>
              <w:lang w:eastAsia="en-IN" w:bidi="hi-IN"/>
            </w:rPr>
          </w:pPr>
          <w:hyperlink w:anchor="_Toc41148598" w:history="1">
            <w:r w:rsidR="002B1C6F" w:rsidRPr="006227B9">
              <w:rPr>
                <w:rStyle w:val="Hyperlink"/>
              </w:rPr>
              <w:t>1.6 User experience</w:t>
            </w:r>
            <w:r w:rsidR="002B1C6F">
              <w:rPr>
                <w:webHidden/>
              </w:rPr>
              <w:tab/>
            </w:r>
            <w:r w:rsidR="002B1C6F">
              <w:rPr>
                <w:webHidden/>
              </w:rPr>
              <w:fldChar w:fldCharType="begin"/>
            </w:r>
            <w:r w:rsidR="002B1C6F">
              <w:rPr>
                <w:webHidden/>
              </w:rPr>
              <w:instrText xml:space="preserve"> PAGEREF _Toc41148598 \h </w:instrText>
            </w:r>
            <w:r w:rsidR="002B1C6F">
              <w:rPr>
                <w:webHidden/>
              </w:rPr>
            </w:r>
            <w:r w:rsidR="002B1C6F">
              <w:rPr>
                <w:webHidden/>
              </w:rPr>
              <w:fldChar w:fldCharType="separate"/>
            </w:r>
            <w:r w:rsidR="0025591F">
              <w:rPr>
                <w:webHidden/>
              </w:rPr>
              <w:t>3</w:t>
            </w:r>
            <w:r w:rsidR="002B1C6F">
              <w:rPr>
                <w:webHidden/>
              </w:rPr>
              <w:fldChar w:fldCharType="end"/>
            </w:r>
          </w:hyperlink>
        </w:p>
        <w:p w14:paraId="3BB9A639" w14:textId="22F766F3" w:rsidR="002B1C6F" w:rsidRDefault="00890B6C">
          <w:pPr>
            <w:pStyle w:val="TOC2"/>
            <w:rPr>
              <w:rFonts w:asciiTheme="minorHAnsi" w:hAnsiTheme="minorHAnsi" w:cstheme="minorBidi"/>
              <w:sz w:val="22"/>
              <w:szCs w:val="20"/>
              <w:lang w:eastAsia="en-IN" w:bidi="hi-IN"/>
            </w:rPr>
          </w:pPr>
          <w:hyperlink w:anchor="_Toc41148599" w:history="1">
            <w:r w:rsidR="002B1C6F" w:rsidRPr="006227B9">
              <w:rPr>
                <w:rStyle w:val="Hyperlink"/>
              </w:rPr>
              <w:t>1.7 Risks of motion sensors</w:t>
            </w:r>
            <w:r w:rsidR="002B1C6F">
              <w:rPr>
                <w:webHidden/>
              </w:rPr>
              <w:tab/>
            </w:r>
            <w:r w:rsidR="002B1C6F">
              <w:rPr>
                <w:webHidden/>
              </w:rPr>
              <w:fldChar w:fldCharType="begin"/>
            </w:r>
            <w:r w:rsidR="002B1C6F">
              <w:rPr>
                <w:webHidden/>
              </w:rPr>
              <w:instrText xml:space="preserve"> PAGEREF _Toc41148599 \h </w:instrText>
            </w:r>
            <w:r w:rsidR="002B1C6F">
              <w:rPr>
                <w:webHidden/>
              </w:rPr>
            </w:r>
            <w:r w:rsidR="002B1C6F">
              <w:rPr>
                <w:webHidden/>
              </w:rPr>
              <w:fldChar w:fldCharType="separate"/>
            </w:r>
            <w:r w:rsidR="0025591F">
              <w:rPr>
                <w:webHidden/>
              </w:rPr>
              <w:t>3</w:t>
            </w:r>
            <w:r w:rsidR="002B1C6F">
              <w:rPr>
                <w:webHidden/>
              </w:rPr>
              <w:fldChar w:fldCharType="end"/>
            </w:r>
          </w:hyperlink>
        </w:p>
        <w:p w14:paraId="5C2AB11F" w14:textId="7C496C5B" w:rsidR="002B1C6F" w:rsidRDefault="00890B6C">
          <w:pPr>
            <w:pStyle w:val="TOC1"/>
            <w:rPr>
              <w:rFonts w:asciiTheme="minorHAnsi" w:eastAsiaTheme="minorEastAsia" w:hAnsiTheme="minorHAnsi" w:cstheme="minorBidi"/>
              <w:noProof/>
              <w:sz w:val="22"/>
              <w:szCs w:val="20"/>
              <w:lang w:eastAsia="en-IN"/>
            </w:rPr>
          </w:pPr>
          <w:hyperlink w:anchor="_Toc41148600" w:history="1">
            <w:r w:rsidR="002B1C6F" w:rsidRPr="006227B9">
              <w:rPr>
                <w:rStyle w:val="Hyperlink"/>
                <w:noProof/>
              </w:rPr>
              <w:t>2. Important Terms and Concepts</w:t>
            </w:r>
            <w:r w:rsidR="002B1C6F">
              <w:rPr>
                <w:noProof/>
                <w:webHidden/>
              </w:rPr>
              <w:tab/>
            </w:r>
            <w:r w:rsidR="002B1C6F">
              <w:rPr>
                <w:noProof/>
                <w:webHidden/>
              </w:rPr>
              <w:fldChar w:fldCharType="begin"/>
            </w:r>
            <w:r w:rsidR="002B1C6F">
              <w:rPr>
                <w:noProof/>
                <w:webHidden/>
              </w:rPr>
              <w:instrText xml:space="preserve"> PAGEREF _Toc41148600 \h </w:instrText>
            </w:r>
            <w:r w:rsidR="002B1C6F">
              <w:rPr>
                <w:noProof/>
                <w:webHidden/>
              </w:rPr>
            </w:r>
            <w:r w:rsidR="002B1C6F">
              <w:rPr>
                <w:noProof/>
                <w:webHidden/>
              </w:rPr>
              <w:fldChar w:fldCharType="separate"/>
            </w:r>
            <w:r w:rsidR="0025591F">
              <w:rPr>
                <w:noProof/>
                <w:webHidden/>
              </w:rPr>
              <w:t>5</w:t>
            </w:r>
            <w:r w:rsidR="002B1C6F">
              <w:rPr>
                <w:noProof/>
                <w:webHidden/>
              </w:rPr>
              <w:fldChar w:fldCharType="end"/>
            </w:r>
          </w:hyperlink>
        </w:p>
        <w:p w14:paraId="6CD9D8FC" w14:textId="4854A81F" w:rsidR="002B1C6F" w:rsidRDefault="00890B6C">
          <w:pPr>
            <w:pStyle w:val="TOC2"/>
            <w:rPr>
              <w:rFonts w:asciiTheme="minorHAnsi" w:hAnsiTheme="minorHAnsi" w:cstheme="minorBidi"/>
              <w:sz w:val="22"/>
              <w:szCs w:val="20"/>
              <w:lang w:eastAsia="en-IN" w:bidi="hi-IN"/>
            </w:rPr>
          </w:pPr>
          <w:hyperlink w:anchor="_Toc41148601" w:history="1">
            <w:r w:rsidR="002B1C6F" w:rsidRPr="006227B9">
              <w:rPr>
                <w:rStyle w:val="Hyperlink"/>
              </w:rPr>
              <w:t>2.1 Traditional methods for password cracking</w:t>
            </w:r>
            <w:r w:rsidR="002B1C6F">
              <w:rPr>
                <w:webHidden/>
              </w:rPr>
              <w:tab/>
            </w:r>
            <w:r w:rsidR="002B1C6F">
              <w:rPr>
                <w:webHidden/>
              </w:rPr>
              <w:fldChar w:fldCharType="begin"/>
            </w:r>
            <w:r w:rsidR="002B1C6F">
              <w:rPr>
                <w:webHidden/>
              </w:rPr>
              <w:instrText xml:space="preserve"> PAGEREF _Toc41148601 \h </w:instrText>
            </w:r>
            <w:r w:rsidR="002B1C6F">
              <w:rPr>
                <w:webHidden/>
              </w:rPr>
            </w:r>
            <w:r w:rsidR="002B1C6F">
              <w:rPr>
                <w:webHidden/>
              </w:rPr>
              <w:fldChar w:fldCharType="separate"/>
            </w:r>
            <w:r w:rsidR="0025591F">
              <w:rPr>
                <w:webHidden/>
              </w:rPr>
              <w:t>5</w:t>
            </w:r>
            <w:r w:rsidR="002B1C6F">
              <w:rPr>
                <w:webHidden/>
              </w:rPr>
              <w:fldChar w:fldCharType="end"/>
            </w:r>
          </w:hyperlink>
        </w:p>
        <w:p w14:paraId="7C663CDF" w14:textId="2BA063CD" w:rsidR="002B1C6F" w:rsidRDefault="00890B6C">
          <w:pPr>
            <w:pStyle w:val="TOC2"/>
            <w:rPr>
              <w:rFonts w:asciiTheme="minorHAnsi" w:hAnsiTheme="minorHAnsi" w:cstheme="minorBidi"/>
              <w:sz w:val="22"/>
              <w:szCs w:val="20"/>
              <w:lang w:eastAsia="en-IN" w:bidi="hi-IN"/>
            </w:rPr>
          </w:pPr>
          <w:hyperlink w:anchor="_Toc41148602" w:history="1">
            <w:r w:rsidR="002B1C6F" w:rsidRPr="006227B9">
              <w:rPr>
                <w:rStyle w:val="Hyperlink"/>
              </w:rPr>
              <w:t>2.2 ML to crack laptop passwords</w:t>
            </w:r>
            <w:r w:rsidR="002B1C6F">
              <w:rPr>
                <w:webHidden/>
              </w:rPr>
              <w:tab/>
            </w:r>
            <w:r w:rsidR="002B1C6F">
              <w:rPr>
                <w:webHidden/>
              </w:rPr>
              <w:fldChar w:fldCharType="begin"/>
            </w:r>
            <w:r w:rsidR="002B1C6F">
              <w:rPr>
                <w:webHidden/>
              </w:rPr>
              <w:instrText xml:space="preserve"> PAGEREF _Toc41148602 \h </w:instrText>
            </w:r>
            <w:r w:rsidR="002B1C6F">
              <w:rPr>
                <w:webHidden/>
              </w:rPr>
            </w:r>
            <w:r w:rsidR="002B1C6F">
              <w:rPr>
                <w:webHidden/>
              </w:rPr>
              <w:fldChar w:fldCharType="separate"/>
            </w:r>
            <w:r w:rsidR="0025591F">
              <w:rPr>
                <w:webHidden/>
              </w:rPr>
              <w:t>5</w:t>
            </w:r>
            <w:r w:rsidR="002B1C6F">
              <w:rPr>
                <w:webHidden/>
              </w:rPr>
              <w:fldChar w:fldCharType="end"/>
            </w:r>
          </w:hyperlink>
        </w:p>
        <w:p w14:paraId="793A24A1" w14:textId="7516FC57" w:rsidR="002B1C6F" w:rsidRDefault="00890B6C">
          <w:pPr>
            <w:pStyle w:val="TOC2"/>
            <w:rPr>
              <w:rFonts w:asciiTheme="minorHAnsi" w:hAnsiTheme="minorHAnsi" w:cstheme="minorBidi"/>
              <w:sz w:val="22"/>
              <w:szCs w:val="20"/>
              <w:lang w:eastAsia="en-IN" w:bidi="hi-IN"/>
            </w:rPr>
          </w:pPr>
          <w:hyperlink w:anchor="_Toc41148603" w:history="1">
            <w:r w:rsidR="002B1C6F" w:rsidRPr="006227B9">
              <w:rPr>
                <w:rStyle w:val="Hyperlink"/>
              </w:rPr>
              <w:t>2.3 Importance of cracking passwords</w:t>
            </w:r>
            <w:r w:rsidR="002B1C6F">
              <w:rPr>
                <w:webHidden/>
              </w:rPr>
              <w:tab/>
            </w:r>
            <w:r w:rsidR="002B1C6F">
              <w:rPr>
                <w:webHidden/>
              </w:rPr>
              <w:fldChar w:fldCharType="begin"/>
            </w:r>
            <w:r w:rsidR="002B1C6F">
              <w:rPr>
                <w:webHidden/>
              </w:rPr>
              <w:instrText xml:space="preserve"> PAGEREF _Toc41148603 \h </w:instrText>
            </w:r>
            <w:r w:rsidR="002B1C6F">
              <w:rPr>
                <w:webHidden/>
              </w:rPr>
            </w:r>
            <w:r w:rsidR="002B1C6F">
              <w:rPr>
                <w:webHidden/>
              </w:rPr>
              <w:fldChar w:fldCharType="separate"/>
            </w:r>
            <w:r w:rsidR="0025591F">
              <w:rPr>
                <w:webHidden/>
              </w:rPr>
              <w:t>6</w:t>
            </w:r>
            <w:r w:rsidR="002B1C6F">
              <w:rPr>
                <w:webHidden/>
              </w:rPr>
              <w:fldChar w:fldCharType="end"/>
            </w:r>
          </w:hyperlink>
        </w:p>
        <w:p w14:paraId="469C2ACD" w14:textId="3A710A92" w:rsidR="002B1C6F" w:rsidRDefault="00890B6C">
          <w:pPr>
            <w:pStyle w:val="TOC2"/>
            <w:rPr>
              <w:rFonts w:asciiTheme="minorHAnsi" w:hAnsiTheme="minorHAnsi" w:cstheme="minorBidi"/>
              <w:sz w:val="22"/>
              <w:szCs w:val="20"/>
              <w:lang w:eastAsia="en-IN" w:bidi="hi-IN"/>
            </w:rPr>
          </w:pPr>
          <w:hyperlink w:anchor="_Toc41148604" w:history="1">
            <w:r w:rsidR="002B1C6F" w:rsidRPr="006227B9">
              <w:rPr>
                <w:rStyle w:val="Hyperlink"/>
              </w:rPr>
              <w:t>2.4 Multiclass Classification Models</w:t>
            </w:r>
            <w:r w:rsidR="002B1C6F">
              <w:rPr>
                <w:webHidden/>
              </w:rPr>
              <w:tab/>
            </w:r>
            <w:r w:rsidR="002B1C6F">
              <w:rPr>
                <w:webHidden/>
              </w:rPr>
              <w:fldChar w:fldCharType="begin"/>
            </w:r>
            <w:r w:rsidR="002B1C6F">
              <w:rPr>
                <w:webHidden/>
              </w:rPr>
              <w:instrText xml:space="preserve"> PAGEREF _Toc41148604 \h </w:instrText>
            </w:r>
            <w:r w:rsidR="002B1C6F">
              <w:rPr>
                <w:webHidden/>
              </w:rPr>
            </w:r>
            <w:r w:rsidR="002B1C6F">
              <w:rPr>
                <w:webHidden/>
              </w:rPr>
              <w:fldChar w:fldCharType="separate"/>
            </w:r>
            <w:r w:rsidR="0025591F">
              <w:rPr>
                <w:webHidden/>
              </w:rPr>
              <w:t>7</w:t>
            </w:r>
            <w:r w:rsidR="002B1C6F">
              <w:rPr>
                <w:webHidden/>
              </w:rPr>
              <w:fldChar w:fldCharType="end"/>
            </w:r>
          </w:hyperlink>
        </w:p>
        <w:p w14:paraId="7022CD1E" w14:textId="69772D55" w:rsidR="002B1C6F" w:rsidRDefault="00890B6C">
          <w:pPr>
            <w:pStyle w:val="TOC3"/>
            <w:rPr>
              <w:rFonts w:asciiTheme="minorHAnsi" w:hAnsiTheme="minorHAnsi" w:cstheme="minorBidi"/>
              <w:sz w:val="22"/>
              <w:szCs w:val="20"/>
              <w:lang w:eastAsia="en-IN" w:bidi="hi-IN"/>
            </w:rPr>
          </w:pPr>
          <w:hyperlink w:anchor="_Toc41148605" w:history="1">
            <w:r w:rsidR="002B1C6F" w:rsidRPr="006227B9">
              <w:rPr>
                <w:rStyle w:val="Hyperlink"/>
              </w:rPr>
              <w:t>2.4.1 Multi-Layer Perceptron model (MLP)</w:t>
            </w:r>
            <w:r w:rsidR="002B1C6F">
              <w:rPr>
                <w:webHidden/>
              </w:rPr>
              <w:tab/>
            </w:r>
            <w:r w:rsidR="002B1C6F">
              <w:rPr>
                <w:webHidden/>
              </w:rPr>
              <w:fldChar w:fldCharType="begin"/>
            </w:r>
            <w:r w:rsidR="002B1C6F">
              <w:rPr>
                <w:webHidden/>
              </w:rPr>
              <w:instrText xml:space="preserve"> PAGEREF _Toc41148605 \h </w:instrText>
            </w:r>
            <w:r w:rsidR="002B1C6F">
              <w:rPr>
                <w:webHidden/>
              </w:rPr>
            </w:r>
            <w:r w:rsidR="002B1C6F">
              <w:rPr>
                <w:webHidden/>
              </w:rPr>
              <w:fldChar w:fldCharType="separate"/>
            </w:r>
            <w:r w:rsidR="0025591F">
              <w:rPr>
                <w:webHidden/>
              </w:rPr>
              <w:t>7</w:t>
            </w:r>
            <w:r w:rsidR="002B1C6F">
              <w:rPr>
                <w:webHidden/>
              </w:rPr>
              <w:fldChar w:fldCharType="end"/>
            </w:r>
          </w:hyperlink>
        </w:p>
        <w:p w14:paraId="0223DF27" w14:textId="2276DE7C" w:rsidR="002B1C6F" w:rsidRDefault="00890B6C">
          <w:pPr>
            <w:pStyle w:val="TOC2"/>
            <w:rPr>
              <w:rFonts w:asciiTheme="minorHAnsi" w:hAnsiTheme="minorHAnsi" w:cstheme="minorBidi"/>
              <w:sz w:val="22"/>
              <w:szCs w:val="20"/>
              <w:lang w:eastAsia="en-IN" w:bidi="hi-IN"/>
            </w:rPr>
          </w:pPr>
          <w:hyperlink w:anchor="_Toc41148606" w:history="1">
            <w:r w:rsidR="002B1C6F" w:rsidRPr="006227B9">
              <w:rPr>
                <w:rStyle w:val="Hyperlink"/>
              </w:rPr>
              <w:t>2.5 Multioutput Classification</w:t>
            </w:r>
            <w:r w:rsidR="002B1C6F">
              <w:rPr>
                <w:webHidden/>
              </w:rPr>
              <w:tab/>
            </w:r>
            <w:r w:rsidR="002B1C6F">
              <w:rPr>
                <w:webHidden/>
              </w:rPr>
              <w:fldChar w:fldCharType="begin"/>
            </w:r>
            <w:r w:rsidR="002B1C6F">
              <w:rPr>
                <w:webHidden/>
              </w:rPr>
              <w:instrText xml:space="preserve"> PAGEREF _Toc41148606 \h </w:instrText>
            </w:r>
            <w:r w:rsidR="002B1C6F">
              <w:rPr>
                <w:webHidden/>
              </w:rPr>
            </w:r>
            <w:r w:rsidR="002B1C6F">
              <w:rPr>
                <w:webHidden/>
              </w:rPr>
              <w:fldChar w:fldCharType="separate"/>
            </w:r>
            <w:r w:rsidR="0025591F">
              <w:rPr>
                <w:webHidden/>
              </w:rPr>
              <w:t>7</w:t>
            </w:r>
            <w:r w:rsidR="002B1C6F">
              <w:rPr>
                <w:webHidden/>
              </w:rPr>
              <w:fldChar w:fldCharType="end"/>
            </w:r>
          </w:hyperlink>
        </w:p>
        <w:p w14:paraId="35349A55" w14:textId="10F1D39E" w:rsidR="002B1C6F" w:rsidRDefault="00890B6C">
          <w:pPr>
            <w:pStyle w:val="TOC2"/>
            <w:rPr>
              <w:rFonts w:asciiTheme="minorHAnsi" w:hAnsiTheme="minorHAnsi" w:cstheme="minorBidi"/>
              <w:sz w:val="22"/>
              <w:szCs w:val="20"/>
              <w:lang w:eastAsia="en-IN" w:bidi="hi-IN"/>
            </w:rPr>
          </w:pPr>
          <w:hyperlink w:anchor="_Toc41148607" w:history="1">
            <w:r w:rsidR="002B1C6F" w:rsidRPr="006227B9">
              <w:rPr>
                <w:rStyle w:val="Hyperlink"/>
              </w:rPr>
              <w:t>2.6 Related Work</w:t>
            </w:r>
            <w:r w:rsidR="002B1C6F">
              <w:rPr>
                <w:webHidden/>
              </w:rPr>
              <w:tab/>
            </w:r>
            <w:r w:rsidR="002B1C6F">
              <w:rPr>
                <w:webHidden/>
              </w:rPr>
              <w:fldChar w:fldCharType="begin"/>
            </w:r>
            <w:r w:rsidR="002B1C6F">
              <w:rPr>
                <w:webHidden/>
              </w:rPr>
              <w:instrText xml:space="preserve"> PAGEREF _Toc41148607 \h </w:instrText>
            </w:r>
            <w:r w:rsidR="002B1C6F">
              <w:rPr>
                <w:webHidden/>
              </w:rPr>
            </w:r>
            <w:r w:rsidR="002B1C6F">
              <w:rPr>
                <w:webHidden/>
              </w:rPr>
              <w:fldChar w:fldCharType="separate"/>
            </w:r>
            <w:r w:rsidR="0025591F">
              <w:rPr>
                <w:webHidden/>
              </w:rPr>
              <w:t>7</w:t>
            </w:r>
            <w:r w:rsidR="002B1C6F">
              <w:rPr>
                <w:webHidden/>
              </w:rPr>
              <w:fldChar w:fldCharType="end"/>
            </w:r>
          </w:hyperlink>
        </w:p>
        <w:p w14:paraId="3E118D71" w14:textId="22284417" w:rsidR="002B1C6F" w:rsidRDefault="00890B6C">
          <w:pPr>
            <w:pStyle w:val="TOC3"/>
            <w:rPr>
              <w:rFonts w:asciiTheme="minorHAnsi" w:hAnsiTheme="minorHAnsi" w:cstheme="minorBidi"/>
              <w:sz w:val="22"/>
              <w:szCs w:val="20"/>
              <w:lang w:eastAsia="en-IN" w:bidi="hi-IN"/>
            </w:rPr>
          </w:pPr>
          <w:hyperlink w:anchor="_Toc41148608" w:history="1">
            <w:r w:rsidR="002B1C6F" w:rsidRPr="006227B9">
              <w:rPr>
                <w:rStyle w:val="Hyperlink"/>
              </w:rPr>
              <w:t>2.6.1 Method used by Mehrnezhad et al.</w:t>
            </w:r>
            <w:r w:rsidR="002B1C6F">
              <w:rPr>
                <w:webHidden/>
              </w:rPr>
              <w:tab/>
            </w:r>
            <w:r w:rsidR="002B1C6F">
              <w:rPr>
                <w:webHidden/>
              </w:rPr>
              <w:fldChar w:fldCharType="begin"/>
            </w:r>
            <w:r w:rsidR="002B1C6F">
              <w:rPr>
                <w:webHidden/>
              </w:rPr>
              <w:instrText xml:space="preserve"> PAGEREF _Toc41148608 \h </w:instrText>
            </w:r>
            <w:r w:rsidR="002B1C6F">
              <w:rPr>
                <w:webHidden/>
              </w:rPr>
            </w:r>
            <w:r w:rsidR="002B1C6F">
              <w:rPr>
                <w:webHidden/>
              </w:rPr>
              <w:fldChar w:fldCharType="separate"/>
            </w:r>
            <w:r w:rsidR="0025591F">
              <w:rPr>
                <w:webHidden/>
              </w:rPr>
              <w:t>7</w:t>
            </w:r>
            <w:r w:rsidR="002B1C6F">
              <w:rPr>
                <w:webHidden/>
              </w:rPr>
              <w:fldChar w:fldCharType="end"/>
            </w:r>
          </w:hyperlink>
        </w:p>
        <w:p w14:paraId="426BFB5F" w14:textId="21788297" w:rsidR="002B1C6F" w:rsidRDefault="00890B6C">
          <w:pPr>
            <w:pStyle w:val="TOC3"/>
            <w:rPr>
              <w:rFonts w:asciiTheme="minorHAnsi" w:hAnsiTheme="minorHAnsi" w:cstheme="minorBidi"/>
              <w:sz w:val="22"/>
              <w:szCs w:val="20"/>
              <w:lang w:eastAsia="en-IN" w:bidi="hi-IN"/>
            </w:rPr>
          </w:pPr>
          <w:hyperlink w:anchor="_Toc41148609" w:history="1">
            <w:r w:rsidR="002B1C6F" w:rsidRPr="006227B9">
              <w:rPr>
                <w:rStyle w:val="Hyperlink"/>
              </w:rPr>
              <w:t>2.6.2 Method used by D. Berend et al.</w:t>
            </w:r>
            <w:r w:rsidR="002B1C6F">
              <w:rPr>
                <w:webHidden/>
              </w:rPr>
              <w:tab/>
            </w:r>
            <w:r w:rsidR="002B1C6F">
              <w:rPr>
                <w:webHidden/>
              </w:rPr>
              <w:fldChar w:fldCharType="begin"/>
            </w:r>
            <w:r w:rsidR="002B1C6F">
              <w:rPr>
                <w:webHidden/>
              </w:rPr>
              <w:instrText xml:space="preserve"> PAGEREF _Toc41148609 \h </w:instrText>
            </w:r>
            <w:r w:rsidR="002B1C6F">
              <w:rPr>
                <w:webHidden/>
              </w:rPr>
            </w:r>
            <w:r w:rsidR="002B1C6F">
              <w:rPr>
                <w:webHidden/>
              </w:rPr>
              <w:fldChar w:fldCharType="separate"/>
            </w:r>
            <w:r w:rsidR="0025591F">
              <w:rPr>
                <w:webHidden/>
              </w:rPr>
              <w:t>8</w:t>
            </w:r>
            <w:r w:rsidR="002B1C6F">
              <w:rPr>
                <w:webHidden/>
              </w:rPr>
              <w:fldChar w:fldCharType="end"/>
            </w:r>
          </w:hyperlink>
        </w:p>
        <w:p w14:paraId="439744C0" w14:textId="7640BF0B" w:rsidR="002B1C6F" w:rsidRDefault="00890B6C">
          <w:pPr>
            <w:pStyle w:val="TOC1"/>
            <w:rPr>
              <w:rFonts w:asciiTheme="minorHAnsi" w:eastAsiaTheme="minorEastAsia" w:hAnsiTheme="minorHAnsi" w:cstheme="minorBidi"/>
              <w:noProof/>
              <w:sz w:val="22"/>
              <w:szCs w:val="20"/>
              <w:lang w:eastAsia="en-IN"/>
            </w:rPr>
          </w:pPr>
          <w:hyperlink w:anchor="_Toc41148610" w:history="1">
            <w:r w:rsidR="002B1C6F" w:rsidRPr="006227B9">
              <w:rPr>
                <w:rStyle w:val="Hyperlink"/>
                <w:noProof/>
              </w:rPr>
              <w:t>3. Literature Survey</w:t>
            </w:r>
            <w:r w:rsidR="002B1C6F">
              <w:rPr>
                <w:noProof/>
                <w:webHidden/>
              </w:rPr>
              <w:tab/>
            </w:r>
            <w:r w:rsidR="002B1C6F">
              <w:rPr>
                <w:noProof/>
                <w:webHidden/>
              </w:rPr>
              <w:fldChar w:fldCharType="begin"/>
            </w:r>
            <w:r w:rsidR="002B1C6F">
              <w:rPr>
                <w:noProof/>
                <w:webHidden/>
              </w:rPr>
              <w:instrText xml:space="preserve"> PAGEREF _Toc41148610 \h </w:instrText>
            </w:r>
            <w:r w:rsidR="002B1C6F">
              <w:rPr>
                <w:noProof/>
                <w:webHidden/>
              </w:rPr>
            </w:r>
            <w:r w:rsidR="002B1C6F">
              <w:rPr>
                <w:noProof/>
                <w:webHidden/>
              </w:rPr>
              <w:fldChar w:fldCharType="separate"/>
            </w:r>
            <w:r w:rsidR="0025591F">
              <w:rPr>
                <w:noProof/>
                <w:webHidden/>
              </w:rPr>
              <w:t>10</w:t>
            </w:r>
            <w:r w:rsidR="002B1C6F">
              <w:rPr>
                <w:noProof/>
                <w:webHidden/>
              </w:rPr>
              <w:fldChar w:fldCharType="end"/>
            </w:r>
          </w:hyperlink>
        </w:p>
        <w:p w14:paraId="1D356067" w14:textId="41F24623" w:rsidR="002B1C6F" w:rsidRDefault="00890B6C">
          <w:pPr>
            <w:pStyle w:val="TOC2"/>
            <w:rPr>
              <w:rFonts w:asciiTheme="minorHAnsi" w:hAnsiTheme="minorHAnsi" w:cstheme="minorBidi"/>
              <w:sz w:val="22"/>
              <w:szCs w:val="20"/>
              <w:lang w:eastAsia="en-IN" w:bidi="hi-IN"/>
            </w:rPr>
          </w:pPr>
          <w:hyperlink w:anchor="_Toc41148611" w:history="1">
            <w:r w:rsidR="002B1C6F" w:rsidRPr="006227B9">
              <w:rPr>
                <w:rStyle w:val="Hyperlink"/>
              </w:rPr>
              <w:t>3.1 Android password mechanism</w:t>
            </w:r>
            <w:r w:rsidR="002B1C6F">
              <w:rPr>
                <w:webHidden/>
              </w:rPr>
              <w:tab/>
            </w:r>
            <w:r w:rsidR="002B1C6F">
              <w:rPr>
                <w:webHidden/>
              </w:rPr>
              <w:fldChar w:fldCharType="begin"/>
            </w:r>
            <w:r w:rsidR="002B1C6F">
              <w:rPr>
                <w:webHidden/>
              </w:rPr>
              <w:instrText xml:space="preserve"> PAGEREF _Toc41148611 \h </w:instrText>
            </w:r>
            <w:r w:rsidR="002B1C6F">
              <w:rPr>
                <w:webHidden/>
              </w:rPr>
            </w:r>
            <w:r w:rsidR="002B1C6F">
              <w:rPr>
                <w:webHidden/>
              </w:rPr>
              <w:fldChar w:fldCharType="separate"/>
            </w:r>
            <w:r w:rsidR="0025591F">
              <w:rPr>
                <w:webHidden/>
              </w:rPr>
              <w:t>10</w:t>
            </w:r>
            <w:r w:rsidR="002B1C6F">
              <w:rPr>
                <w:webHidden/>
              </w:rPr>
              <w:fldChar w:fldCharType="end"/>
            </w:r>
          </w:hyperlink>
        </w:p>
        <w:p w14:paraId="23C0236A" w14:textId="00485A75" w:rsidR="002B1C6F" w:rsidRDefault="00890B6C">
          <w:pPr>
            <w:pStyle w:val="TOC3"/>
            <w:rPr>
              <w:rFonts w:asciiTheme="minorHAnsi" w:hAnsiTheme="minorHAnsi" w:cstheme="minorBidi"/>
              <w:sz w:val="22"/>
              <w:szCs w:val="20"/>
              <w:lang w:eastAsia="en-IN" w:bidi="hi-IN"/>
            </w:rPr>
          </w:pPr>
          <w:hyperlink w:anchor="_Toc41148612" w:history="1">
            <w:r w:rsidR="002B1C6F" w:rsidRPr="006227B9">
              <w:rPr>
                <w:rStyle w:val="Hyperlink"/>
              </w:rPr>
              <w:t>3.1.1 Key storage</w:t>
            </w:r>
            <w:r w:rsidR="002B1C6F">
              <w:rPr>
                <w:webHidden/>
              </w:rPr>
              <w:tab/>
            </w:r>
            <w:r w:rsidR="002B1C6F">
              <w:rPr>
                <w:webHidden/>
              </w:rPr>
              <w:fldChar w:fldCharType="begin"/>
            </w:r>
            <w:r w:rsidR="002B1C6F">
              <w:rPr>
                <w:webHidden/>
              </w:rPr>
              <w:instrText xml:space="preserve"> PAGEREF _Toc41148612 \h </w:instrText>
            </w:r>
            <w:r w:rsidR="002B1C6F">
              <w:rPr>
                <w:webHidden/>
              </w:rPr>
            </w:r>
            <w:r w:rsidR="002B1C6F">
              <w:rPr>
                <w:webHidden/>
              </w:rPr>
              <w:fldChar w:fldCharType="separate"/>
            </w:r>
            <w:r w:rsidR="0025591F">
              <w:rPr>
                <w:webHidden/>
              </w:rPr>
              <w:t>10</w:t>
            </w:r>
            <w:r w:rsidR="002B1C6F">
              <w:rPr>
                <w:webHidden/>
              </w:rPr>
              <w:fldChar w:fldCharType="end"/>
            </w:r>
          </w:hyperlink>
        </w:p>
        <w:p w14:paraId="1D1B64BD" w14:textId="3D38D073" w:rsidR="002B1C6F" w:rsidRDefault="00890B6C">
          <w:pPr>
            <w:pStyle w:val="TOC3"/>
            <w:rPr>
              <w:rFonts w:asciiTheme="minorHAnsi" w:hAnsiTheme="minorHAnsi" w:cstheme="minorBidi"/>
              <w:sz w:val="22"/>
              <w:szCs w:val="20"/>
              <w:lang w:eastAsia="en-IN" w:bidi="hi-IN"/>
            </w:rPr>
          </w:pPr>
          <w:hyperlink w:anchor="_Toc41148613" w:history="1">
            <w:r w:rsidR="002B1C6F" w:rsidRPr="006227B9">
              <w:rPr>
                <w:rStyle w:val="Hyperlink"/>
              </w:rPr>
              <w:t>3.1.2 User authentication</w:t>
            </w:r>
            <w:r w:rsidR="002B1C6F">
              <w:rPr>
                <w:webHidden/>
              </w:rPr>
              <w:tab/>
            </w:r>
            <w:r w:rsidR="002B1C6F">
              <w:rPr>
                <w:webHidden/>
              </w:rPr>
              <w:fldChar w:fldCharType="begin"/>
            </w:r>
            <w:r w:rsidR="002B1C6F">
              <w:rPr>
                <w:webHidden/>
              </w:rPr>
              <w:instrText xml:space="preserve"> PAGEREF _Toc41148613 \h </w:instrText>
            </w:r>
            <w:r w:rsidR="002B1C6F">
              <w:rPr>
                <w:webHidden/>
              </w:rPr>
            </w:r>
            <w:r w:rsidR="002B1C6F">
              <w:rPr>
                <w:webHidden/>
              </w:rPr>
              <w:fldChar w:fldCharType="separate"/>
            </w:r>
            <w:r w:rsidR="0025591F">
              <w:rPr>
                <w:webHidden/>
              </w:rPr>
              <w:t>10</w:t>
            </w:r>
            <w:r w:rsidR="002B1C6F">
              <w:rPr>
                <w:webHidden/>
              </w:rPr>
              <w:fldChar w:fldCharType="end"/>
            </w:r>
          </w:hyperlink>
        </w:p>
        <w:p w14:paraId="3EF46839" w14:textId="1EE8753F" w:rsidR="002B1C6F" w:rsidRDefault="00890B6C">
          <w:pPr>
            <w:pStyle w:val="TOC3"/>
            <w:rPr>
              <w:rFonts w:asciiTheme="minorHAnsi" w:hAnsiTheme="minorHAnsi" w:cstheme="minorBidi"/>
              <w:sz w:val="22"/>
              <w:szCs w:val="20"/>
              <w:lang w:eastAsia="en-IN" w:bidi="hi-IN"/>
            </w:rPr>
          </w:pPr>
          <w:hyperlink w:anchor="_Toc41148614" w:history="1">
            <w:r w:rsidR="002B1C6F" w:rsidRPr="006227B9">
              <w:rPr>
                <w:rStyle w:val="Hyperlink"/>
              </w:rPr>
              <w:t>3.1.3 Credentials enrollment</w:t>
            </w:r>
            <w:r w:rsidR="002B1C6F">
              <w:rPr>
                <w:webHidden/>
              </w:rPr>
              <w:tab/>
            </w:r>
            <w:r w:rsidR="002B1C6F">
              <w:rPr>
                <w:webHidden/>
              </w:rPr>
              <w:fldChar w:fldCharType="begin"/>
            </w:r>
            <w:r w:rsidR="002B1C6F">
              <w:rPr>
                <w:webHidden/>
              </w:rPr>
              <w:instrText xml:space="preserve"> PAGEREF _Toc41148614 \h </w:instrText>
            </w:r>
            <w:r w:rsidR="002B1C6F">
              <w:rPr>
                <w:webHidden/>
              </w:rPr>
            </w:r>
            <w:r w:rsidR="002B1C6F">
              <w:rPr>
                <w:webHidden/>
              </w:rPr>
              <w:fldChar w:fldCharType="separate"/>
            </w:r>
            <w:r w:rsidR="0025591F">
              <w:rPr>
                <w:webHidden/>
              </w:rPr>
              <w:t>10</w:t>
            </w:r>
            <w:r w:rsidR="002B1C6F">
              <w:rPr>
                <w:webHidden/>
              </w:rPr>
              <w:fldChar w:fldCharType="end"/>
            </w:r>
          </w:hyperlink>
        </w:p>
        <w:p w14:paraId="414F2A13" w14:textId="6B065F93" w:rsidR="002B1C6F" w:rsidRDefault="00890B6C">
          <w:pPr>
            <w:pStyle w:val="TOC2"/>
            <w:rPr>
              <w:rFonts w:asciiTheme="minorHAnsi" w:hAnsiTheme="minorHAnsi" w:cstheme="minorBidi"/>
              <w:sz w:val="22"/>
              <w:szCs w:val="20"/>
              <w:lang w:eastAsia="en-IN" w:bidi="hi-IN"/>
            </w:rPr>
          </w:pPr>
          <w:hyperlink w:anchor="_Toc41148615" w:history="1">
            <w:r w:rsidR="002B1C6F" w:rsidRPr="006227B9">
              <w:rPr>
                <w:rStyle w:val="Hyperlink"/>
              </w:rPr>
              <w:t>3.2 Android Sensors</w:t>
            </w:r>
            <w:r w:rsidR="002B1C6F">
              <w:rPr>
                <w:webHidden/>
              </w:rPr>
              <w:tab/>
            </w:r>
            <w:r w:rsidR="002B1C6F">
              <w:rPr>
                <w:webHidden/>
              </w:rPr>
              <w:fldChar w:fldCharType="begin"/>
            </w:r>
            <w:r w:rsidR="002B1C6F">
              <w:rPr>
                <w:webHidden/>
              </w:rPr>
              <w:instrText xml:space="preserve"> PAGEREF _Toc41148615 \h </w:instrText>
            </w:r>
            <w:r w:rsidR="002B1C6F">
              <w:rPr>
                <w:webHidden/>
              </w:rPr>
            </w:r>
            <w:r w:rsidR="002B1C6F">
              <w:rPr>
                <w:webHidden/>
              </w:rPr>
              <w:fldChar w:fldCharType="separate"/>
            </w:r>
            <w:r w:rsidR="0025591F">
              <w:rPr>
                <w:webHidden/>
              </w:rPr>
              <w:t>11</w:t>
            </w:r>
            <w:r w:rsidR="002B1C6F">
              <w:rPr>
                <w:webHidden/>
              </w:rPr>
              <w:fldChar w:fldCharType="end"/>
            </w:r>
          </w:hyperlink>
        </w:p>
        <w:p w14:paraId="150DECCD" w14:textId="430BDC18" w:rsidR="002B1C6F" w:rsidRDefault="00890B6C">
          <w:pPr>
            <w:pStyle w:val="TOC3"/>
            <w:rPr>
              <w:rFonts w:asciiTheme="minorHAnsi" w:hAnsiTheme="minorHAnsi" w:cstheme="minorBidi"/>
              <w:sz w:val="22"/>
              <w:szCs w:val="20"/>
              <w:lang w:eastAsia="en-IN" w:bidi="hi-IN"/>
            </w:rPr>
          </w:pPr>
          <w:hyperlink w:anchor="_Toc41148616" w:history="1">
            <w:r w:rsidR="002B1C6F" w:rsidRPr="006227B9">
              <w:rPr>
                <w:rStyle w:val="Hyperlink"/>
              </w:rPr>
              <w:t>3.2.1 Motion Sensor</w:t>
            </w:r>
            <w:r w:rsidR="002B1C6F">
              <w:rPr>
                <w:webHidden/>
              </w:rPr>
              <w:tab/>
            </w:r>
            <w:r w:rsidR="002B1C6F">
              <w:rPr>
                <w:webHidden/>
              </w:rPr>
              <w:fldChar w:fldCharType="begin"/>
            </w:r>
            <w:r w:rsidR="002B1C6F">
              <w:rPr>
                <w:webHidden/>
              </w:rPr>
              <w:instrText xml:space="preserve"> PAGEREF _Toc41148616 \h </w:instrText>
            </w:r>
            <w:r w:rsidR="002B1C6F">
              <w:rPr>
                <w:webHidden/>
              </w:rPr>
            </w:r>
            <w:r w:rsidR="002B1C6F">
              <w:rPr>
                <w:webHidden/>
              </w:rPr>
              <w:fldChar w:fldCharType="separate"/>
            </w:r>
            <w:r w:rsidR="0025591F">
              <w:rPr>
                <w:webHidden/>
              </w:rPr>
              <w:t>11</w:t>
            </w:r>
            <w:r w:rsidR="002B1C6F">
              <w:rPr>
                <w:webHidden/>
              </w:rPr>
              <w:fldChar w:fldCharType="end"/>
            </w:r>
          </w:hyperlink>
        </w:p>
        <w:p w14:paraId="52423C67" w14:textId="6D24CA34" w:rsidR="002B1C6F" w:rsidRDefault="00890B6C">
          <w:pPr>
            <w:pStyle w:val="TOC3"/>
            <w:rPr>
              <w:rFonts w:asciiTheme="minorHAnsi" w:hAnsiTheme="minorHAnsi" w:cstheme="minorBidi"/>
              <w:sz w:val="22"/>
              <w:szCs w:val="20"/>
              <w:lang w:eastAsia="en-IN" w:bidi="hi-IN"/>
            </w:rPr>
          </w:pPr>
          <w:hyperlink w:anchor="_Toc41148617" w:history="1">
            <w:r w:rsidR="002B1C6F" w:rsidRPr="006227B9">
              <w:rPr>
                <w:rStyle w:val="Hyperlink"/>
              </w:rPr>
              <w:t>3.2.2 Position Sensor</w:t>
            </w:r>
            <w:r w:rsidR="002B1C6F">
              <w:rPr>
                <w:webHidden/>
              </w:rPr>
              <w:tab/>
            </w:r>
            <w:r w:rsidR="002B1C6F">
              <w:rPr>
                <w:webHidden/>
              </w:rPr>
              <w:fldChar w:fldCharType="begin"/>
            </w:r>
            <w:r w:rsidR="002B1C6F">
              <w:rPr>
                <w:webHidden/>
              </w:rPr>
              <w:instrText xml:space="preserve"> PAGEREF _Toc41148617 \h </w:instrText>
            </w:r>
            <w:r w:rsidR="002B1C6F">
              <w:rPr>
                <w:webHidden/>
              </w:rPr>
            </w:r>
            <w:r w:rsidR="002B1C6F">
              <w:rPr>
                <w:webHidden/>
              </w:rPr>
              <w:fldChar w:fldCharType="separate"/>
            </w:r>
            <w:r w:rsidR="0025591F">
              <w:rPr>
                <w:webHidden/>
              </w:rPr>
              <w:t>11</w:t>
            </w:r>
            <w:r w:rsidR="002B1C6F">
              <w:rPr>
                <w:webHidden/>
              </w:rPr>
              <w:fldChar w:fldCharType="end"/>
            </w:r>
          </w:hyperlink>
        </w:p>
        <w:p w14:paraId="521423A4" w14:textId="14413775" w:rsidR="002B1C6F" w:rsidRDefault="00890B6C">
          <w:pPr>
            <w:pStyle w:val="TOC3"/>
            <w:rPr>
              <w:rFonts w:asciiTheme="minorHAnsi" w:hAnsiTheme="minorHAnsi" w:cstheme="minorBidi"/>
              <w:sz w:val="22"/>
              <w:szCs w:val="20"/>
              <w:lang w:eastAsia="en-IN" w:bidi="hi-IN"/>
            </w:rPr>
          </w:pPr>
          <w:hyperlink w:anchor="_Toc41148618" w:history="1">
            <w:r w:rsidR="002B1C6F" w:rsidRPr="006227B9">
              <w:rPr>
                <w:rStyle w:val="Hyperlink"/>
              </w:rPr>
              <w:t>3.2.3 Accelerometer Sensor</w:t>
            </w:r>
            <w:r w:rsidR="002B1C6F">
              <w:rPr>
                <w:webHidden/>
              </w:rPr>
              <w:tab/>
            </w:r>
            <w:r w:rsidR="002B1C6F">
              <w:rPr>
                <w:webHidden/>
              </w:rPr>
              <w:fldChar w:fldCharType="begin"/>
            </w:r>
            <w:r w:rsidR="002B1C6F">
              <w:rPr>
                <w:webHidden/>
              </w:rPr>
              <w:instrText xml:space="preserve"> PAGEREF _Toc41148618 \h </w:instrText>
            </w:r>
            <w:r w:rsidR="002B1C6F">
              <w:rPr>
                <w:webHidden/>
              </w:rPr>
            </w:r>
            <w:r w:rsidR="002B1C6F">
              <w:rPr>
                <w:webHidden/>
              </w:rPr>
              <w:fldChar w:fldCharType="separate"/>
            </w:r>
            <w:r w:rsidR="0025591F">
              <w:rPr>
                <w:webHidden/>
              </w:rPr>
              <w:t>11</w:t>
            </w:r>
            <w:r w:rsidR="002B1C6F">
              <w:rPr>
                <w:webHidden/>
              </w:rPr>
              <w:fldChar w:fldCharType="end"/>
            </w:r>
          </w:hyperlink>
        </w:p>
        <w:p w14:paraId="69A83DD1" w14:textId="09C75573" w:rsidR="002B1C6F" w:rsidRDefault="00890B6C">
          <w:pPr>
            <w:pStyle w:val="TOC3"/>
            <w:rPr>
              <w:rFonts w:asciiTheme="minorHAnsi" w:hAnsiTheme="minorHAnsi" w:cstheme="minorBidi"/>
              <w:sz w:val="22"/>
              <w:szCs w:val="20"/>
              <w:lang w:eastAsia="en-IN" w:bidi="hi-IN"/>
            </w:rPr>
          </w:pPr>
          <w:hyperlink w:anchor="_Toc41148619" w:history="1">
            <w:r w:rsidR="002B1C6F" w:rsidRPr="006227B9">
              <w:rPr>
                <w:rStyle w:val="Hyperlink"/>
              </w:rPr>
              <w:t>3.2.4 Gyroscope Sensor</w:t>
            </w:r>
            <w:r w:rsidR="002B1C6F">
              <w:rPr>
                <w:webHidden/>
              </w:rPr>
              <w:tab/>
            </w:r>
            <w:r w:rsidR="002B1C6F">
              <w:rPr>
                <w:webHidden/>
              </w:rPr>
              <w:fldChar w:fldCharType="begin"/>
            </w:r>
            <w:r w:rsidR="002B1C6F">
              <w:rPr>
                <w:webHidden/>
              </w:rPr>
              <w:instrText xml:space="preserve"> PAGEREF _Toc41148619 \h </w:instrText>
            </w:r>
            <w:r w:rsidR="002B1C6F">
              <w:rPr>
                <w:webHidden/>
              </w:rPr>
            </w:r>
            <w:r w:rsidR="002B1C6F">
              <w:rPr>
                <w:webHidden/>
              </w:rPr>
              <w:fldChar w:fldCharType="separate"/>
            </w:r>
            <w:r w:rsidR="0025591F">
              <w:rPr>
                <w:webHidden/>
              </w:rPr>
              <w:t>11</w:t>
            </w:r>
            <w:r w:rsidR="002B1C6F">
              <w:rPr>
                <w:webHidden/>
              </w:rPr>
              <w:fldChar w:fldCharType="end"/>
            </w:r>
          </w:hyperlink>
        </w:p>
        <w:p w14:paraId="765862B3" w14:textId="2BD51B34" w:rsidR="002B1C6F" w:rsidRDefault="00890B6C">
          <w:pPr>
            <w:pStyle w:val="TOC3"/>
            <w:rPr>
              <w:rFonts w:asciiTheme="minorHAnsi" w:hAnsiTheme="minorHAnsi" w:cstheme="minorBidi"/>
              <w:sz w:val="22"/>
              <w:szCs w:val="20"/>
              <w:lang w:eastAsia="en-IN" w:bidi="hi-IN"/>
            </w:rPr>
          </w:pPr>
          <w:hyperlink w:anchor="_Toc41148620" w:history="1">
            <w:r w:rsidR="002B1C6F" w:rsidRPr="006227B9">
              <w:rPr>
                <w:rStyle w:val="Hyperlink"/>
              </w:rPr>
              <w:t>3.2.5 Gravity Sensor</w:t>
            </w:r>
            <w:r w:rsidR="002B1C6F">
              <w:rPr>
                <w:webHidden/>
              </w:rPr>
              <w:tab/>
            </w:r>
            <w:r w:rsidR="002B1C6F">
              <w:rPr>
                <w:webHidden/>
              </w:rPr>
              <w:fldChar w:fldCharType="begin"/>
            </w:r>
            <w:r w:rsidR="002B1C6F">
              <w:rPr>
                <w:webHidden/>
              </w:rPr>
              <w:instrText xml:space="preserve"> PAGEREF _Toc41148620 \h </w:instrText>
            </w:r>
            <w:r w:rsidR="002B1C6F">
              <w:rPr>
                <w:webHidden/>
              </w:rPr>
            </w:r>
            <w:r w:rsidR="002B1C6F">
              <w:rPr>
                <w:webHidden/>
              </w:rPr>
              <w:fldChar w:fldCharType="separate"/>
            </w:r>
            <w:r w:rsidR="0025591F">
              <w:rPr>
                <w:webHidden/>
              </w:rPr>
              <w:t>12</w:t>
            </w:r>
            <w:r w:rsidR="002B1C6F">
              <w:rPr>
                <w:webHidden/>
              </w:rPr>
              <w:fldChar w:fldCharType="end"/>
            </w:r>
          </w:hyperlink>
        </w:p>
        <w:p w14:paraId="37CF5CD2" w14:textId="665B7D71" w:rsidR="002B1C6F" w:rsidRDefault="00890B6C">
          <w:pPr>
            <w:pStyle w:val="TOC2"/>
            <w:rPr>
              <w:rFonts w:asciiTheme="minorHAnsi" w:hAnsiTheme="minorHAnsi" w:cstheme="minorBidi"/>
              <w:sz w:val="22"/>
              <w:szCs w:val="20"/>
              <w:lang w:eastAsia="en-IN" w:bidi="hi-IN"/>
            </w:rPr>
          </w:pPr>
          <w:hyperlink w:anchor="_Toc41148621" w:history="1">
            <w:r w:rsidR="002B1C6F" w:rsidRPr="006227B9">
              <w:rPr>
                <w:rStyle w:val="Hyperlink"/>
              </w:rPr>
              <w:t>3.3 0-permission sensors</w:t>
            </w:r>
            <w:r w:rsidR="002B1C6F">
              <w:rPr>
                <w:webHidden/>
              </w:rPr>
              <w:tab/>
            </w:r>
            <w:r w:rsidR="002B1C6F">
              <w:rPr>
                <w:webHidden/>
              </w:rPr>
              <w:fldChar w:fldCharType="begin"/>
            </w:r>
            <w:r w:rsidR="002B1C6F">
              <w:rPr>
                <w:webHidden/>
              </w:rPr>
              <w:instrText xml:space="preserve"> PAGEREF _Toc41148621 \h </w:instrText>
            </w:r>
            <w:r w:rsidR="002B1C6F">
              <w:rPr>
                <w:webHidden/>
              </w:rPr>
            </w:r>
            <w:r w:rsidR="002B1C6F">
              <w:rPr>
                <w:webHidden/>
              </w:rPr>
              <w:fldChar w:fldCharType="separate"/>
            </w:r>
            <w:r w:rsidR="0025591F">
              <w:rPr>
                <w:webHidden/>
              </w:rPr>
              <w:t>12</w:t>
            </w:r>
            <w:r w:rsidR="002B1C6F">
              <w:rPr>
                <w:webHidden/>
              </w:rPr>
              <w:fldChar w:fldCharType="end"/>
            </w:r>
          </w:hyperlink>
        </w:p>
        <w:p w14:paraId="2928BE6E" w14:textId="0CEE6815" w:rsidR="002B1C6F" w:rsidRDefault="00890B6C">
          <w:pPr>
            <w:pStyle w:val="TOC2"/>
            <w:rPr>
              <w:rFonts w:asciiTheme="minorHAnsi" w:hAnsiTheme="minorHAnsi" w:cstheme="minorBidi"/>
              <w:sz w:val="22"/>
              <w:szCs w:val="20"/>
              <w:lang w:eastAsia="en-IN" w:bidi="hi-IN"/>
            </w:rPr>
          </w:pPr>
          <w:hyperlink w:anchor="_Toc41148622" w:history="1">
            <w:r w:rsidR="002B1C6F" w:rsidRPr="006227B9">
              <w:rPr>
                <w:rStyle w:val="Hyperlink"/>
              </w:rPr>
              <w:t>3.4 Using sensors for predicting touch</w:t>
            </w:r>
            <w:r w:rsidR="002B1C6F">
              <w:rPr>
                <w:webHidden/>
              </w:rPr>
              <w:tab/>
            </w:r>
            <w:r w:rsidR="002B1C6F">
              <w:rPr>
                <w:webHidden/>
              </w:rPr>
              <w:fldChar w:fldCharType="begin"/>
            </w:r>
            <w:r w:rsidR="002B1C6F">
              <w:rPr>
                <w:webHidden/>
              </w:rPr>
              <w:instrText xml:space="preserve"> PAGEREF _Toc41148622 \h </w:instrText>
            </w:r>
            <w:r w:rsidR="002B1C6F">
              <w:rPr>
                <w:webHidden/>
              </w:rPr>
            </w:r>
            <w:r w:rsidR="002B1C6F">
              <w:rPr>
                <w:webHidden/>
              </w:rPr>
              <w:fldChar w:fldCharType="separate"/>
            </w:r>
            <w:r w:rsidR="0025591F">
              <w:rPr>
                <w:webHidden/>
              </w:rPr>
              <w:t>14</w:t>
            </w:r>
            <w:r w:rsidR="002B1C6F">
              <w:rPr>
                <w:webHidden/>
              </w:rPr>
              <w:fldChar w:fldCharType="end"/>
            </w:r>
          </w:hyperlink>
        </w:p>
        <w:p w14:paraId="1B1E4925" w14:textId="0AE3C74A" w:rsidR="002B1C6F" w:rsidRDefault="00890B6C">
          <w:pPr>
            <w:pStyle w:val="TOC2"/>
            <w:rPr>
              <w:rFonts w:asciiTheme="minorHAnsi" w:hAnsiTheme="minorHAnsi" w:cstheme="minorBidi"/>
              <w:sz w:val="22"/>
              <w:szCs w:val="20"/>
              <w:lang w:eastAsia="en-IN" w:bidi="hi-IN"/>
            </w:rPr>
          </w:pPr>
          <w:hyperlink w:anchor="_Toc41148623" w:history="1">
            <w:r w:rsidR="002B1C6F" w:rsidRPr="006227B9">
              <w:rPr>
                <w:rStyle w:val="Hyperlink"/>
              </w:rPr>
              <w:t>3.5 Ways to exploit leakage</w:t>
            </w:r>
            <w:r w:rsidR="002B1C6F">
              <w:rPr>
                <w:webHidden/>
              </w:rPr>
              <w:tab/>
            </w:r>
            <w:r w:rsidR="002B1C6F">
              <w:rPr>
                <w:webHidden/>
              </w:rPr>
              <w:fldChar w:fldCharType="begin"/>
            </w:r>
            <w:r w:rsidR="002B1C6F">
              <w:rPr>
                <w:webHidden/>
              </w:rPr>
              <w:instrText xml:space="preserve"> PAGEREF _Toc41148623 \h </w:instrText>
            </w:r>
            <w:r w:rsidR="002B1C6F">
              <w:rPr>
                <w:webHidden/>
              </w:rPr>
            </w:r>
            <w:r w:rsidR="002B1C6F">
              <w:rPr>
                <w:webHidden/>
              </w:rPr>
              <w:fldChar w:fldCharType="separate"/>
            </w:r>
            <w:r w:rsidR="0025591F">
              <w:rPr>
                <w:webHidden/>
              </w:rPr>
              <w:t>15</w:t>
            </w:r>
            <w:r w:rsidR="002B1C6F">
              <w:rPr>
                <w:webHidden/>
              </w:rPr>
              <w:fldChar w:fldCharType="end"/>
            </w:r>
          </w:hyperlink>
        </w:p>
        <w:p w14:paraId="73E8D958" w14:textId="2852750E" w:rsidR="002B1C6F" w:rsidRDefault="00890B6C">
          <w:pPr>
            <w:pStyle w:val="TOC3"/>
            <w:rPr>
              <w:rFonts w:asciiTheme="minorHAnsi" w:hAnsiTheme="minorHAnsi" w:cstheme="minorBidi"/>
              <w:sz w:val="22"/>
              <w:szCs w:val="20"/>
              <w:lang w:eastAsia="en-IN" w:bidi="hi-IN"/>
            </w:rPr>
          </w:pPr>
          <w:hyperlink w:anchor="_Toc41148624" w:history="1">
            <w:r w:rsidR="002B1C6F" w:rsidRPr="006227B9">
              <w:rPr>
                <w:rStyle w:val="Hyperlink"/>
              </w:rPr>
              <w:t>3.5.1 Site</w:t>
            </w:r>
            <w:r w:rsidR="002B1C6F">
              <w:rPr>
                <w:webHidden/>
              </w:rPr>
              <w:tab/>
            </w:r>
            <w:r w:rsidR="002B1C6F">
              <w:rPr>
                <w:webHidden/>
              </w:rPr>
              <w:fldChar w:fldCharType="begin"/>
            </w:r>
            <w:r w:rsidR="002B1C6F">
              <w:rPr>
                <w:webHidden/>
              </w:rPr>
              <w:instrText xml:space="preserve"> PAGEREF _Toc41148624 \h </w:instrText>
            </w:r>
            <w:r w:rsidR="002B1C6F">
              <w:rPr>
                <w:webHidden/>
              </w:rPr>
            </w:r>
            <w:r w:rsidR="002B1C6F">
              <w:rPr>
                <w:webHidden/>
              </w:rPr>
              <w:fldChar w:fldCharType="separate"/>
            </w:r>
            <w:r w:rsidR="0025591F">
              <w:rPr>
                <w:webHidden/>
              </w:rPr>
              <w:t>15</w:t>
            </w:r>
            <w:r w:rsidR="002B1C6F">
              <w:rPr>
                <w:webHidden/>
              </w:rPr>
              <w:fldChar w:fldCharType="end"/>
            </w:r>
          </w:hyperlink>
        </w:p>
        <w:p w14:paraId="46E6FB0E" w14:textId="7A0E0F43" w:rsidR="002B1C6F" w:rsidRDefault="00890B6C">
          <w:pPr>
            <w:pStyle w:val="TOC3"/>
            <w:rPr>
              <w:rFonts w:asciiTheme="minorHAnsi" w:hAnsiTheme="minorHAnsi" w:cstheme="minorBidi"/>
              <w:sz w:val="22"/>
              <w:szCs w:val="20"/>
              <w:lang w:eastAsia="en-IN" w:bidi="hi-IN"/>
            </w:rPr>
          </w:pPr>
          <w:hyperlink w:anchor="_Toc41148625" w:history="1">
            <w:r w:rsidR="002B1C6F" w:rsidRPr="006227B9">
              <w:rPr>
                <w:rStyle w:val="Hyperlink"/>
              </w:rPr>
              <w:t>3.5.2 Android Application</w:t>
            </w:r>
            <w:r w:rsidR="002B1C6F">
              <w:rPr>
                <w:webHidden/>
              </w:rPr>
              <w:tab/>
            </w:r>
            <w:r w:rsidR="002B1C6F">
              <w:rPr>
                <w:webHidden/>
              </w:rPr>
              <w:fldChar w:fldCharType="begin"/>
            </w:r>
            <w:r w:rsidR="002B1C6F">
              <w:rPr>
                <w:webHidden/>
              </w:rPr>
              <w:instrText xml:space="preserve"> PAGEREF _Toc41148625 \h </w:instrText>
            </w:r>
            <w:r w:rsidR="002B1C6F">
              <w:rPr>
                <w:webHidden/>
              </w:rPr>
            </w:r>
            <w:r w:rsidR="002B1C6F">
              <w:rPr>
                <w:webHidden/>
              </w:rPr>
              <w:fldChar w:fldCharType="separate"/>
            </w:r>
            <w:r w:rsidR="0025591F">
              <w:rPr>
                <w:webHidden/>
              </w:rPr>
              <w:t>15</w:t>
            </w:r>
            <w:r w:rsidR="002B1C6F">
              <w:rPr>
                <w:webHidden/>
              </w:rPr>
              <w:fldChar w:fldCharType="end"/>
            </w:r>
          </w:hyperlink>
        </w:p>
        <w:p w14:paraId="263A2C1E" w14:textId="415EBA2E" w:rsidR="002B1C6F" w:rsidRDefault="00890B6C">
          <w:pPr>
            <w:pStyle w:val="TOC1"/>
            <w:rPr>
              <w:rFonts w:asciiTheme="minorHAnsi" w:eastAsiaTheme="minorEastAsia" w:hAnsiTheme="minorHAnsi" w:cstheme="minorBidi"/>
              <w:noProof/>
              <w:sz w:val="22"/>
              <w:szCs w:val="20"/>
              <w:lang w:eastAsia="en-IN"/>
            </w:rPr>
          </w:pPr>
          <w:hyperlink w:anchor="_Toc41148626" w:history="1">
            <w:r w:rsidR="002B1C6F" w:rsidRPr="006227B9">
              <w:rPr>
                <w:rStyle w:val="Hyperlink"/>
                <w:noProof/>
              </w:rPr>
              <w:t>4. Proposed Method</w:t>
            </w:r>
            <w:r w:rsidR="002B1C6F">
              <w:rPr>
                <w:noProof/>
                <w:webHidden/>
              </w:rPr>
              <w:tab/>
            </w:r>
            <w:r w:rsidR="002B1C6F">
              <w:rPr>
                <w:noProof/>
                <w:webHidden/>
              </w:rPr>
              <w:fldChar w:fldCharType="begin"/>
            </w:r>
            <w:r w:rsidR="002B1C6F">
              <w:rPr>
                <w:noProof/>
                <w:webHidden/>
              </w:rPr>
              <w:instrText xml:space="preserve"> PAGEREF _Toc41148626 \h </w:instrText>
            </w:r>
            <w:r w:rsidR="002B1C6F">
              <w:rPr>
                <w:noProof/>
                <w:webHidden/>
              </w:rPr>
            </w:r>
            <w:r w:rsidR="002B1C6F">
              <w:rPr>
                <w:noProof/>
                <w:webHidden/>
              </w:rPr>
              <w:fldChar w:fldCharType="separate"/>
            </w:r>
            <w:r w:rsidR="0025591F">
              <w:rPr>
                <w:noProof/>
                <w:webHidden/>
              </w:rPr>
              <w:t>17</w:t>
            </w:r>
            <w:r w:rsidR="002B1C6F">
              <w:rPr>
                <w:noProof/>
                <w:webHidden/>
              </w:rPr>
              <w:fldChar w:fldCharType="end"/>
            </w:r>
          </w:hyperlink>
        </w:p>
        <w:p w14:paraId="20BB412F" w14:textId="673FADE3" w:rsidR="002B1C6F" w:rsidRDefault="00890B6C">
          <w:pPr>
            <w:pStyle w:val="TOC2"/>
            <w:rPr>
              <w:rFonts w:asciiTheme="minorHAnsi" w:hAnsiTheme="minorHAnsi" w:cstheme="minorBidi"/>
              <w:sz w:val="22"/>
              <w:szCs w:val="20"/>
              <w:lang w:eastAsia="en-IN" w:bidi="hi-IN"/>
            </w:rPr>
          </w:pPr>
          <w:hyperlink w:anchor="_Toc41148627" w:history="1">
            <w:r w:rsidR="002B1C6F" w:rsidRPr="006227B9">
              <w:rPr>
                <w:rStyle w:val="Hyperlink"/>
              </w:rPr>
              <w:t>4.1 Method-1</w:t>
            </w:r>
            <w:r w:rsidR="002B1C6F">
              <w:rPr>
                <w:webHidden/>
              </w:rPr>
              <w:tab/>
            </w:r>
            <w:r w:rsidR="002B1C6F">
              <w:rPr>
                <w:webHidden/>
              </w:rPr>
              <w:fldChar w:fldCharType="begin"/>
            </w:r>
            <w:r w:rsidR="002B1C6F">
              <w:rPr>
                <w:webHidden/>
              </w:rPr>
              <w:instrText xml:space="preserve"> PAGEREF _Toc41148627 \h </w:instrText>
            </w:r>
            <w:r w:rsidR="002B1C6F">
              <w:rPr>
                <w:webHidden/>
              </w:rPr>
            </w:r>
            <w:r w:rsidR="002B1C6F">
              <w:rPr>
                <w:webHidden/>
              </w:rPr>
              <w:fldChar w:fldCharType="separate"/>
            </w:r>
            <w:r w:rsidR="0025591F">
              <w:rPr>
                <w:webHidden/>
              </w:rPr>
              <w:t>17</w:t>
            </w:r>
            <w:r w:rsidR="002B1C6F">
              <w:rPr>
                <w:webHidden/>
              </w:rPr>
              <w:fldChar w:fldCharType="end"/>
            </w:r>
          </w:hyperlink>
        </w:p>
        <w:p w14:paraId="4AC06A16" w14:textId="177A551F" w:rsidR="002B1C6F" w:rsidRDefault="00890B6C">
          <w:pPr>
            <w:pStyle w:val="TOC3"/>
            <w:rPr>
              <w:rFonts w:asciiTheme="minorHAnsi" w:hAnsiTheme="minorHAnsi" w:cstheme="minorBidi"/>
              <w:sz w:val="22"/>
              <w:szCs w:val="20"/>
              <w:lang w:eastAsia="en-IN" w:bidi="hi-IN"/>
            </w:rPr>
          </w:pPr>
          <w:hyperlink w:anchor="_Toc41148628" w:history="1">
            <w:r w:rsidR="002B1C6F" w:rsidRPr="006227B9">
              <w:rPr>
                <w:rStyle w:val="Hyperlink"/>
              </w:rPr>
              <w:t>4.1.1 Data collection</w:t>
            </w:r>
            <w:r w:rsidR="002B1C6F">
              <w:rPr>
                <w:webHidden/>
              </w:rPr>
              <w:tab/>
            </w:r>
            <w:r w:rsidR="002B1C6F">
              <w:rPr>
                <w:webHidden/>
              </w:rPr>
              <w:fldChar w:fldCharType="begin"/>
            </w:r>
            <w:r w:rsidR="002B1C6F">
              <w:rPr>
                <w:webHidden/>
              </w:rPr>
              <w:instrText xml:space="preserve"> PAGEREF _Toc41148628 \h </w:instrText>
            </w:r>
            <w:r w:rsidR="002B1C6F">
              <w:rPr>
                <w:webHidden/>
              </w:rPr>
            </w:r>
            <w:r w:rsidR="002B1C6F">
              <w:rPr>
                <w:webHidden/>
              </w:rPr>
              <w:fldChar w:fldCharType="separate"/>
            </w:r>
            <w:r w:rsidR="0025591F">
              <w:rPr>
                <w:webHidden/>
              </w:rPr>
              <w:t>17</w:t>
            </w:r>
            <w:r w:rsidR="002B1C6F">
              <w:rPr>
                <w:webHidden/>
              </w:rPr>
              <w:fldChar w:fldCharType="end"/>
            </w:r>
          </w:hyperlink>
        </w:p>
        <w:p w14:paraId="52B2A8CE" w14:textId="30D4DC7E" w:rsidR="002B1C6F" w:rsidRDefault="00890B6C">
          <w:pPr>
            <w:pStyle w:val="TOC3"/>
            <w:rPr>
              <w:rFonts w:asciiTheme="minorHAnsi" w:hAnsiTheme="minorHAnsi" w:cstheme="minorBidi"/>
              <w:sz w:val="22"/>
              <w:szCs w:val="20"/>
              <w:lang w:eastAsia="en-IN" w:bidi="hi-IN"/>
            </w:rPr>
          </w:pPr>
          <w:hyperlink w:anchor="_Toc41148629" w:history="1">
            <w:r w:rsidR="002B1C6F" w:rsidRPr="006227B9">
              <w:rPr>
                <w:rStyle w:val="Hyperlink"/>
              </w:rPr>
              <w:t>4.1.3 Classification models</w:t>
            </w:r>
            <w:r w:rsidR="002B1C6F">
              <w:rPr>
                <w:webHidden/>
              </w:rPr>
              <w:tab/>
            </w:r>
            <w:r w:rsidR="002B1C6F">
              <w:rPr>
                <w:webHidden/>
              </w:rPr>
              <w:fldChar w:fldCharType="begin"/>
            </w:r>
            <w:r w:rsidR="002B1C6F">
              <w:rPr>
                <w:webHidden/>
              </w:rPr>
              <w:instrText xml:space="preserve"> PAGEREF _Toc41148629 \h </w:instrText>
            </w:r>
            <w:r w:rsidR="002B1C6F">
              <w:rPr>
                <w:webHidden/>
              </w:rPr>
            </w:r>
            <w:r w:rsidR="002B1C6F">
              <w:rPr>
                <w:webHidden/>
              </w:rPr>
              <w:fldChar w:fldCharType="separate"/>
            </w:r>
            <w:r w:rsidR="0025591F">
              <w:rPr>
                <w:webHidden/>
              </w:rPr>
              <w:t>19</w:t>
            </w:r>
            <w:r w:rsidR="002B1C6F">
              <w:rPr>
                <w:webHidden/>
              </w:rPr>
              <w:fldChar w:fldCharType="end"/>
            </w:r>
          </w:hyperlink>
        </w:p>
        <w:p w14:paraId="2B02C65F" w14:textId="4D2AE182" w:rsidR="002B1C6F" w:rsidRDefault="00890B6C">
          <w:pPr>
            <w:pStyle w:val="TOC2"/>
            <w:rPr>
              <w:rFonts w:asciiTheme="minorHAnsi" w:hAnsiTheme="minorHAnsi" w:cstheme="minorBidi"/>
              <w:sz w:val="22"/>
              <w:szCs w:val="20"/>
              <w:lang w:eastAsia="en-IN" w:bidi="hi-IN"/>
            </w:rPr>
          </w:pPr>
          <w:hyperlink w:anchor="_Toc41148630" w:history="1">
            <w:r w:rsidR="002B1C6F" w:rsidRPr="006227B9">
              <w:rPr>
                <w:rStyle w:val="Hyperlink"/>
              </w:rPr>
              <w:t>4.2 Method-2</w:t>
            </w:r>
            <w:r w:rsidR="002B1C6F">
              <w:rPr>
                <w:webHidden/>
              </w:rPr>
              <w:tab/>
            </w:r>
            <w:r w:rsidR="002B1C6F">
              <w:rPr>
                <w:webHidden/>
              </w:rPr>
              <w:fldChar w:fldCharType="begin"/>
            </w:r>
            <w:r w:rsidR="002B1C6F">
              <w:rPr>
                <w:webHidden/>
              </w:rPr>
              <w:instrText xml:space="preserve"> PAGEREF _Toc41148630 \h </w:instrText>
            </w:r>
            <w:r w:rsidR="002B1C6F">
              <w:rPr>
                <w:webHidden/>
              </w:rPr>
            </w:r>
            <w:r w:rsidR="002B1C6F">
              <w:rPr>
                <w:webHidden/>
              </w:rPr>
              <w:fldChar w:fldCharType="separate"/>
            </w:r>
            <w:r w:rsidR="0025591F">
              <w:rPr>
                <w:webHidden/>
              </w:rPr>
              <w:t>23</w:t>
            </w:r>
            <w:r w:rsidR="002B1C6F">
              <w:rPr>
                <w:webHidden/>
              </w:rPr>
              <w:fldChar w:fldCharType="end"/>
            </w:r>
          </w:hyperlink>
        </w:p>
        <w:p w14:paraId="2480F4B1" w14:textId="61255CFC" w:rsidR="002B1C6F" w:rsidRDefault="00890B6C">
          <w:pPr>
            <w:pStyle w:val="TOC3"/>
            <w:rPr>
              <w:rFonts w:asciiTheme="minorHAnsi" w:hAnsiTheme="minorHAnsi" w:cstheme="minorBidi"/>
              <w:sz w:val="22"/>
              <w:szCs w:val="20"/>
              <w:lang w:eastAsia="en-IN" w:bidi="hi-IN"/>
            </w:rPr>
          </w:pPr>
          <w:hyperlink w:anchor="_Toc41148631" w:history="1">
            <w:r w:rsidR="002B1C6F" w:rsidRPr="006227B9">
              <w:rPr>
                <w:rStyle w:val="Hyperlink"/>
              </w:rPr>
              <w:t>4.2.1 Data collection</w:t>
            </w:r>
            <w:r w:rsidR="002B1C6F">
              <w:rPr>
                <w:webHidden/>
              </w:rPr>
              <w:tab/>
            </w:r>
            <w:r w:rsidR="002B1C6F">
              <w:rPr>
                <w:webHidden/>
              </w:rPr>
              <w:fldChar w:fldCharType="begin"/>
            </w:r>
            <w:r w:rsidR="002B1C6F">
              <w:rPr>
                <w:webHidden/>
              </w:rPr>
              <w:instrText xml:space="preserve"> PAGEREF _Toc41148631 \h </w:instrText>
            </w:r>
            <w:r w:rsidR="002B1C6F">
              <w:rPr>
                <w:webHidden/>
              </w:rPr>
            </w:r>
            <w:r w:rsidR="002B1C6F">
              <w:rPr>
                <w:webHidden/>
              </w:rPr>
              <w:fldChar w:fldCharType="separate"/>
            </w:r>
            <w:r w:rsidR="0025591F">
              <w:rPr>
                <w:webHidden/>
              </w:rPr>
              <w:t>23</w:t>
            </w:r>
            <w:r w:rsidR="002B1C6F">
              <w:rPr>
                <w:webHidden/>
              </w:rPr>
              <w:fldChar w:fldCharType="end"/>
            </w:r>
          </w:hyperlink>
        </w:p>
        <w:p w14:paraId="0237FD66" w14:textId="7EDA3A6D" w:rsidR="002B1C6F" w:rsidRDefault="00890B6C">
          <w:pPr>
            <w:pStyle w:val="TOC3"/>
            <w:rPr>
              <w:rFonts w:asciiTheme="minorHAnsi" w:hAnsiTheme="minorHAnsi" w:cstheme="minorBidi"/>
              <w:sz w:val="22"/>
              <w:szCs w:val="20"/>
              <w:lang w:eastAsia="en-IN" w:bidi="hi-IN"/>
            </w:rPr>
          </w:pPr>
          <w:hyperlink w:anchor="_Toc41148632" w:history="1">
            <w:r w:rsidR="002B1C6F" w:rsidRPr="006227B9">
              <w:rPr>
                <w:rStyle w:val="Hyperlink"/>
              </w:rPr>
              <w:t>4.2.2 Pre-processing</w:t>
            </w:r>
            <w:r w:rsidR="002B1C6F">
              <w:rPr>
                <w:webHidden/>
              </w:rPr>
              <w:tab/>
            </w:r>
            <w:r w:rsidR="002B1C6F">
              <w:rPr>
                <w:webHidden/>
              </w:rPr>
              <w:fldChar w:fldCharType="begin"/>
            </w:r>
            <w:r w:rsidR="002B1C6F">
              <w:rPr>
                <w:webHidden/>
              </w:rPr>
              <w:instrText xml:space="preserve"> PAGEREF _Toc41148632 \h </w:instrText>
            </w:r>
            <w:r w:rsidR="002B1C6F">
              <w:rPr>
                <w:webHidden/>
              </w:rPr>
            </w:r>
            <w:r w:rsidR="002B1C6F">
              <w:rPr>
                <w:webHidden/>
              </w:rPr>
              <w:fldChar w:fldCharType="separate"/>
            </w:r>
            <w:r w:rsidR="0025591F">
              <w:rPr>
                <w:webHidden/>
              </w:rPr>
              <w:t>23</w:t>
            </w:r>
            <w:r w:rsidR="002B1C6F">
              <w:rPr>
                <w:webHidden/>
              </w:rPr>
              <w:fldChar w:fldCharType="end"/>
            </w:r>
          </w:hyperlink>
        </w:p>
        <w:p w14:paraId="3900F664" w14:textId="49F7481A" w:rsidR="002B1C6F" w:rsidRDefault="00890B6C">
          <w:pPr>
            <w:pStyle w:val="TOC3"/>
            <w:rPr>
              <w:rFonts w:asciiTheme="minorHAnsi" w:hAnsiTheme="minorHAnsi" w:cstheme="minorBidi"/>
              <w:sz w:val="22"/>
              <w:szCs w:val="20"/>
              <w:lang w:eastAsia="en-IN" w:bidi="hi-IN"/>
            </w:rPr>
          </w:pPr>
          <w:hyperlink w:anchor="_Toc41148633" w:history="1">
            <w:r w:rsidR="002B1C6F" w:rsidRPr="006227B9">
              <w:rPr>
                <w:rStyle w:val="Hyperlink"/>
              </w:rPr>
              <w:t>4.2.3 Classification model</w:t>
            </w:r>
            <w:r w:rsidR="002B1C6F">
              <w:rPr>
                <w:webHidden/>
              </w:rPr>
              <w:tab/>
            </w:r>
            <w:r w:rsidR="002B1C6F">
              <w:rPr>
                <w:webHidden/>
              </w:rPr>
              <w:fldChar w:fldCharType="begin"/>
            </w:r>
            <w:r w:rsidR="002B1C6F">
              <w:rPr>
                <w:webHidden/>
              </w:rPr>
              <w:instrText xml:space="preserve"> PAGEREF _Toc41148633 \h </w:instrText>
            </w:r>
            <w:r w:rsidR="002B1C6F">
              <w:rPr>
                <w:webHidden/>
              </w:rPr>
            </w:r>
            <w:r w:rsidR="002B1C6F">
              <w:rPr>
                <w:webHidden/>
              </w:rPr>
              <w:fldChar w:fldCharType="separate"/>
            </w:r>
            <w:r w:rsidR="0025591F">
              <w:rPr>
                <w:webHidden/>
              </w:rPr>
              <w:t>25</w:t>
            </w:r>
            <w:r w:rsidR="002B1C6F">
              <w:rPr>
                <w:webHidden/>
              </w:rPr>
              <w:fldChar w:fldCharType="end"/>
            </w:r>
          </w:hyperlink>
        </w:p>
        <w:p w14:paraId="74F926FB" w14:textId="46FF16E4" w:rsidR="002B1C6F" w:rsidRDefault="00890B6C">
          <w:pPr>
            <w:pStyle w:val="TOC2"/>
            <w:rPr>
              <w:rFonts w:asciiTheme="minorHAnsi" w:hAnsiTheme="minorHAnsi" w:cstheme="minorBidi"/>
              <w:sz w:val="22"/>
              <w:szCs w:val="20"/>
              <w:lang w:eastAsia="en-IN" w:bidi="hi-IN"/>
            </w:rPr>
          </w:pPr>
          <w:hyperlink w:anchor="_Toc41148634" w:history="1">
            <w:r w:rsidR="002B1C6F" w:rsidRPr="006227B9">
              <w:rPr>
                <w:rStyle w:val="Hyperlink"/>
              </w:rPr>
              <w:t>4.3 Exploitation App</w:t>
            </w:r>
            <w:r w:rsidR="002B1C6F">
              <w:rPr>
                <w:webHidden/>
              </w:rPr>
              <w:tab/>
            </w:r>
            <w:r w:rsidR="002B1C6F">
              <w:rPr>
                <w:webHidden/>
              </w:rPr>
              <w:fldChar w:fldCharType="begin"/>
            </w:r>
            <w:r w:rsidR="002B1C6F">
              <w:rPr>
                <w:webHidden/>
              </w:rPr>
              <w:instrText xml:space="preserve"> PAGEREF _Toc41148634 \h </w:instrText>
            </w:r>
            <w:r w:rsidR="002B1C6F">
              <w:rPr>
                <w:webHidden/>
              </w:rPr>
            </w:r>
            <w:r w:rsidR="002B1C6F">
              <w:rPr>
                <w:webHidden/>
              </w:rPr>
              <w:fldChar w:fldCharType="separate"/>
            </w:r>
            <w:r w:rsidR="0025591F">
              <w:rPr>
                <w:webHidden/>
              </w:rPr>
              <w:t>27</w:t>
            </w:r>
            <w:r w:rsidR="002B1C6F">
              <w:rPr>
                <w:webHidden/>
              </w:rPr>
              <w:fldChar w:fldCharType="end"/>
            </w:r>
          </w:hyperlink>
        </w:p>
        <w:p w14:paraId="1559550F" w14:textId="719B48D1" w:rsidR="002B1C6F" w:rsidRDefault="00890B6C">
          <w:pPr>
            <w:pStyle w:val="TOC1"/>
            <w:rPr>
              <w:rFonts w:asciiTheme="minorHAnsi" w:eastAsiaTheme="minorEastAsia" w:hAnsiTheme="minorHAnsi" w:cstheme="minorBidi"/>
              <w:noProof/>
              <w:sz w:val="22"/>
              <w:szCs w:val="20"/>
              <w:lang w:eastAsia="en-IN"/>
            </w:rPr>
          </w:pPr>
          <w:hyperlink w:anchor="_Toc41148635" w:history="1">
            <w:r w:rsidR="002B1C6F" w:rsidRPr="006227B9">
              <w:rPr>
                <w:rStyle w:val="Hyperlink"/>
                <w:noProof/>
              </w:rPr>
              <w:t>5. Experimental Results</w:t>
            </w:r>
            <w:r w:rsidR="002B1C6F">
              <w:rPr>
                <w:noProof/>
                <w:webHidden/>
              </w:rPr>
              <w:tab/>
            </w:r>
            <w:r w:rsidR="002B1C6F">
              <w:rPr>
                <w:noProof/>
                <w:webHidden/>
              </w:rPr>
              <w:fldChar w:fldCharType="begin"/>
            </w:r>
            <w:r w:rsidR="002B1C6F">
              <w:rPr>
                <w:noProof/>
                <w:webHidden/>
              </w:rPr>
              <w:instrText xml:space="preserve"> PAGEREF _Toc41148635 \h </w:instrText>
            </w:r>
            <w:r w:rsidR="002B1C6F">
              <w:rPr>
                <w:noProof/>
                <w:webHidden/>
              </w:rPr>
            </w:r>
            <w:r w:rsidR="002B1C6F">
              <w:rPr>
                <w:noProof/>
                <w:webHidden/>
              </w:rPr>
              <w:fldChar w:fldCharType="separate"/>
            </w:r>
            <w:r w:rsidR="0025591F">
              <w:rPr>
                <w:noProof/>
                <w:webHidden/>
              </w:rPr>
              <w:t>31</w:t>
            </w:r>
            <w:r w:rsidR="002B1C6F">
              <w:rPr>
                <w:noProof/>
                <w:webHidden/>
              </w:rPr>
              <w:fldChar w:fldCharType="end"/>
            </w:r>
          </w:hyperlink>
        </w:p>
        <w:p w14:paraId="1F20ED41" w14:textId="1AA5159B" w:rsidR="002B1C6F" w:rsidRDefault="00890B6C">
          <w:pPr>
            <w:pStyle w:val="TOC2"/>
            <w:rPr>
              <w:rFonts w:asciiTheme="minorHAnsi" w:hAnsiTheme="minorHAnsi" w:cstheme="minorBidi"/>
              <w:sz w:val="22"/>
              <w:szCs w:val="20"/>
              <w:lang w:eastAsia="en-IN" w:bidi="hi-IN"/>
            </w:rPr>
          </w:pPr>
          <w:hyperlink w:anchor="_Toc41148636" w:history="1">
            <w:r w:rsidR="002B1C6F" w:rsidRPr="006227B9">
              <w:rPr>
                <w:rStyle w:val="Hyperlink"/>
              </w:rPr>
              <w:t>5.1 Method 1</w:t>
            </w:r>
            <w:r w:rsidR="002B1C6F">
              <w:rPr>
                <w:webHidden/>
              </w:rPr>
              <w:tab/>
            </w:r>
            <w:r w:rsidR="002B1C6F">
              <w:rPr>
                <w:webHidden/>
              </w:rPr>
              <w:fldChar w:fldCharType="begin"/>
            </w:r>
            <w:r w:rsidR="002B1C6F">
              <w:rPr>
                <w:webHidden/>
              </w:rPr>
              <w:instrText xml:space="preserve"> PAGEREF _Toc41148636 \h </w:instrText>
            </w:r>
            <w:r w:rsidR="002B1C6F">
              <w:rPr>
                <w:webHidden/>
              </w:rPr>
            </w:r>
            <w:r w:rsidR="002B1C6F">
              <w:rPr>
                <w:webHidden/>
              </w:rPr>
              <w:fldChar w:fldCharType="separate"/>
            </w:r>
            <w:r w:rsidR="0025591F">
              <w:rPr>
                <w:webHidden/>
              </w:rPr>
              <w:t>31</w:t>
            </w:r>
            <w:r w:rsidR="002B1C6F">
              <w:rPr>
                <w:webHidden/>
              </w:rPr>
              <w:fldChar w:fldCharType="end"/>
            </w:r>
          </w:hyperlink>
        </w:p>
        <w:p w14:paraId="4D3A910F" w14:textId="4686E408" w:rsidR="002B1C6F" w:rsidRDefault="00890B6C">
          <w:pPr>
            <w:pStyle w:val="TOC2"/>
            <w:rPr>
              <w:rFonts w:asciiTheme="minorHAnsi" w:hAnsiTheme="minorHAnsi" w:cstheme="minorBidi"/>
              <w:sz w:val="22"/>
              <w:szCs w:val="20"/>
              <w:lang w:eastAsia="en-IN" w:bidi="hi-IN"/>
            </w:rPr>
          </w:pPr>
          <w:hyperlink w:anchor="_Toc41148637" w:history="1">
            <w:r w:rsidR="002B1C6F" w:rsidRPr="006227B9">
              <w:rPr>
                <w:rStyle w:val="Hyperlink"/>
              </w:rPr>
              <w:t>5.2 Method 2</w:t>
            </w:r>
            <w:r w:rsidR="002B1C6F">
              <w:rPr>
                <w:webHidden/>
              </w:rPr>
              <w:tab/>
            </w:r>
            <w:r w:rsidR="002B1C6F">
              <w:rPr>
                <w:webHidden/>
              </w:rPr>
              <w:fldChar w:fldCharType="begin"/>
            </w:r>
            <w:r w:rsidR="002B1C6F">
              <w:rPr>
                <w:webHidden/>
              </w:rPr>
              <w:instrText xml:space="preserve"> PAGEREF _Toc41148637 \h </w:instrText>
            </w:r>
            <w:r w:rsidR="002B1C6F">
              <w:rPr>
                <w:webHidden/>
              </w:rPr>
            </w:r>
            <w:r w:rsidR="002B1C6F">
              <w:rPr>
                <w:webHidden/>
              </w:rPr>
              <w:fldChar w:fldCharType="separate"/>
            </w:r>
            <w:r w:rsidR="0025591F">
              <w:rPr>
                <w:webHidden/>
              </w:rPr>
              <w:t>33</w:t>
            </w:r>
            <w:r w:rsidR="002B1C6F">
              <w:rPr>
                <w:webHidden/>
              </w:rPr>
              <w:fldChar w:fldCharType="end"/>
            </w:r>
          </w:hyperlink>
        </w:p>
        <w:p w14:paraId="5ADBBA00" w14:textId="186E03DF" w:rsidR="002B1C6F" w:rsidRDefault="00890B6C">
          <w:pPr>
            <w:pStyle w:val="TOC2"/>
            <w:rPr>
              <w:rFonts w:asciiTheme="minorHAnsi" w:hAnsiTheme="minorHAnsi" w:cstheme="minorBidi"/>
              <w:sz w:val="22"/>
              <w:szCs w:val="20"/>
              <w:lang w:eastAsia="en-IN" w:bidi="hi-IN"/>
            </w:rPr>
          </w:pPr>
          <w:hyperlink w:anchor="_Toc41148638" w:history="1">
            <w:r w:rsidR="002B1C6F" w:rsidRPr="006227B9">
              <w:rPr>
                <w:rStyle w:val="Hyperlink"/>
              </w:rPr>
              <w:t>5.3 Pin the PIN</w:t>
            </w:r>
            <w:r w:rsidR="002B1C6F">
              <w:rPr>
                <w:webHidden/>
              </w:rPr>
              <w:tab/>
            </w:r>
            <w:r w:rsidR="002B1C6F">
              <w:rPr>
                <w:webHidden/>
              </w:rPr>
              <w:fldChar w:fldCharType="begin"/>
            </w:r>
            <w:r w:rsidR="002B1C6F">
              <w:rPr>
                <w:webHidden/>
              </w:rPr>
              <w:instrText xml:space="preserve"> PAGEREF _Toc41148638 \h </w:instrText>
            </w:r>
            <w:r w:rsidR="002B1C6F">
              <w:rPr>
                <w:webHidden/>
              </w:rPr>
            </w:r>
            <w:r w:rsidR="002B1C6F">
              <w:rPr>
                <w:webHidden/>
              </w:rPr>
              <w:fldChar w:fldCharType="separate"/>
            </w:r>
            <w:r w:rsidR="0025591F">
              <w:rPr>
                <w:webHidden/>
              </w:rPr>
              <w:t>33</w:t>
            </w:r>
            <w:r w:rsidR="002B1C6F">
              <w:rPr>
                <w:webHidden/>
              </w:rPr>
              <w:fldChar w:fldCharType="end"/>
            </w:r>
          </w:hyperlink>
        </w:p>
        <w:p w14:paraId="3A7B6BC4" w14:textId="7719CC02" w:rsidR="002B1C6F" w:rsidRDefault="00890B6C">
          <w:pPr>
            <w:pStyle w:val="TOC1"/>
            <w:rPr>
              <w:rFonts w:asciiTheme="minorHAnsi" w:eastAsiaTheme="minorEastAsia" w:hAnsiTheme="minorHAnsi" w:cstheme="minorBidi"/>
              <w:noProof/>
              <w:sz w:val="22"/>
              <w:szCs w:val="20"/>
              <w:lang w:eastAsia="en-IN"/>
            </w:rPr>
          </w:pPr>
          <w:hyperlink w:anchor="_Toc41148639" w:history="1">
            <w:r w:rsidR="002B1C6F" w:rsidRPr="006227B9">
              <w:rPr>
                <w:rStyle w:val="Hyperlink"/>
                <w:noProof/>
              </w:rPr>
              <w:t>6. Conclusion</w:t>
            </w:r>
            <w:r w:rsidR="002B1C6F">
              <w:rPr>
                <w:noProof/>
                <w:webHidden/>
              </w:rPr>
              <w:tab/>
            </w:r>
            <w:r w:rsidR="002B1C6F">
              <w:rPr>
                <w:noProof/>
                <w:webHidden/>
              </w:rPr>
              <w:fldChar w:fldCharType="begin"/>
            </w:r>
            <w:r w:rsidR="002B1C6F">
              <w:rPr>
                <w:noProof/>
                <w:webHidden/>
              </w:rPr>
              <w:instrText xml:space="preserve"> PAGEREF _Toc41148639 \h </w:instrText>
            </w:r>
            <w:r w:rsidR="002B1C6F">
              <w:rPr>
                <w:noProof/>
                <w:webHidden/>
              </w:rPr>
            </w:r>
            <w:r w:rsidR="002B1C6F">
              <w:rPr>
                <w:noProof/>
                <w:webHidden/>
              </w:rPr>
              <w:fldChar w:fldCharType="separate"/>
            </w:r>
            <w:r w:rsidR="0025591F">
              <w:rPr>
                <w:noProof/>
                <w:webHidden/>
              </w:rPr>
              <w:t>36</w:t>
            </w:r>
            <w:r w:rsidR="002B1C6F">
              <w:rPr>
                <w:noProof/>
                <w:webHidden/>
              </w:rPr>
              <w:fldChar w:fldCharType="end"/>
            </w:r>
          </w:hyperlink>
        </w:p>
        <w:p w14:paraId="2BE208E8" w14:textId="2CB6F25D" w:rsidR="002B1C6F" w:rsidRDefault="00890B6C">
          <w:pPr>
            <w:pStyle w:val="TOC1"/>
            <w:rPr>
              <w:rFonts w:asciiTheme="minorHAnsi" w:eastAsiaTheme="minorEastAsia" w:hAnsiTheme="minorHAnsi" w:cstheme="minorBidi"/>
              <w:noProof/>
              <w:sz w:val="22"/>
              <w:szCs w:val="20"/>
              <w:lang w:eastAsia="en-IN"/>
            </w:rPr>
          </w:pPr>
          <w:hyperlink w:anchor="_Toc41148640" w:history="1">
            <w:r w:rsidR="002B1C6F" w:rsidRPr="006227B9">
              <w:rPr>
                <w:rStyle w:val="Hyperlink"/>
                <w:noProof/>
              </w:rPr>
              <w:t>References</w:t>
            </w:r>
            <w:r w:rsidR="002B1C6F">
              <w:rPr>
                <w:noProof/>
                <w:webHidden/>
              </w:rPr>
              <w:tab/>
            </w:r>
            <w:r w:rsidR="002B1C6F">
              <w:rPr>
                <w:noProof/>
                <w:webHidden/>
              </w:rPr>
              <w:fldChar w:fldCharType="begin"/>
            </w:r>
            <w:r w:rsidR="002B1C6F">
              <w:rPr>
                <w:noProof/>
                <w:webHidden/>
              </w:rPr>
              <w:instrText xml:space="preserve"> PAGEREF _Toc41148640 \h </w:instrText>
            </w:r>
            <w:r w:rsidR="002B1C6F">
              <w:rPr>
                <w:noProof/>
                <w:webHidden/>
              </w:rPr>
            </w:r>
            <w:r w:rsidR="002B1C6F">
              <w:rPr>
                <w:noProof/>
                <w:webHidden/>
              </w:rPr>
              <w:fldChar w:fldCharType="separate"/>
            </w:r>
            <w:r w:rsidR="0025591F">
              <w:rPr>
                <w:noProof/>
                <w:webHidden/>
              </w:rPr>
              <w:t>38</w:t>
            </w:r>
            <w:r w:rsidR="002B1C6F">
              <w:rPr>
                <w:noProof/>
                <w:webHidden/>
              </w:rPr>
              <w:fldChar w:fldCharType="end"/>
            </w:r>
          </w:hyperlink>
        </w:p>
        <w:p w14:paraId="6D4A09A6" w14:textId="197C89CB" w:rsidR="00E15DFF" w:rsidRPr="00910F6B" w:rsidRDefault="00C40002" w:rsidP="00222BA6">
          <w:r w:rsidRPr="00910F6B">
            <w:fldChar w:fldCharType="end"/>
          </w:r>
        </w:p>
      </w:sdtContent>
    </w:sdt>
    <w:p w14:paraId="4C612488" w14:textId="77777777" w:rsidR="00E15DFF" w:rsidRPr="00910F6B" w:rsidRDefault="00C40002" w:rsidP="00222BA6">
      <w:r w:rsidRPr="00910F6B">
        <w:br w:type="page"/>
      </w:r>
    </w:p>
    <w:p w14:paraId="45C35FBB" w14:textId="77777777" w:rsidR="00A6089D" w:rsidRPr="00910F6B" w:rsidRDefault="00C40002" w:rsidP="00281892">
      <w:pPr>
        <w:pStyle w:val="Heading1"/>
        <w:rPr>
          <w:rFonts w:cs="Times New Roman"/>
          <w:lang w:val="en-IN"/>
        </w:rPr>
      </w:pPr>
      <w:bookmarkStart w:id="9" w:name="_Toc36907241"/>
      <w:bookmarkStart w:id="10" w:name="_Toc41148590"/>
      <w:r w:rsidRPr="00910F6B">
        <w:rPr>
          <w:rFonts w:cs="Times New Roman"/>
          <w:lang w:val="en-IN"/>
        </w:rPr>
        <w:lastRenderedPageBreak/>
        <w:t>List of figures</w:t>
      </w:r>
      <w:bookmarkEnd w:id="9"/>
      <w:bookmarkEnd w:id="10"/>
    </w:p>
    <w:p w14:paraId="733C591B" w14:textId="77777777" w:rsidR="009723E0" w:rsidRPr="00910F6B" w:rsidRDefault="009723E0" w:rsidP="00222BA6"/>
    <w:p w14:paraId="47CAD37C" w14:textId="693D865A" w:rsidR="00304168" w:rsidRPr="00910F6B" w:rsidRDefault="009E1369" w:rsidP="00304168">
      <w:pPr>
        <w:pStyle w:val="TableofFigures"/>
        <w:tabs>
          <w:tab w:val="right" w:pos="9016"/>
        </w:tabs>
        <w:rPr>
          <w:rFonts w:asciiTheme="minorHAnsi" w:eastAsiaTheme="minorEastAsia" w:hAnsiTheme="minorHAnsi" w:cstheme="minorBidi"/>
          <w:noProof/>
          <w:sz w:val="22"/>
          <w:szCs w:val="20"/>
          <w:lang w:eastAsia="en-IN"/>
        </w:rPr>
      </w:pPr>
      <w:r w:rsidRPr="00910F6B">
        <w:rPr>
          <w:rFonts w:cs="Times New Roman"/>
        </w:rPr>
        <w:fldChar w:fldCharType="begin"/>
      </w:r>
      <w:r w:rsidR="00C40002" w:rsidRPr="00910F6B">
        <w:rPr>
          <w:rFonts w:cs="Times New Roman"/>
        </w:rPr>
        <w:instrText xml:space="preserve"> TOC \h \z \c "Figure" </w:instrText>
      </w:r>
      <w:r w:rsidRPr="00910F6B">
        <w:rPr>
          <w:rFonts w:cs="Times New Roman"/>
        </w:rPr>
        <w:fldChar w:fldCharType="separate"/>
      </w:r>
      <w:hyperlink w:anchor="_Toc41139651" w:history="1">
        <w:r w:rsidR="00304168" w:rsidRPr="00910F6B">
          <w:rPr>
            <w:rStyle w:val="Hyperlink"/>
            <w:noProof/>
          </w:rPr>
          <w:t>Figure 1: Sudden rise is seen in the graph when the screen is touched.</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1 \h </w:instrText>
        </w:r>
        <w:r w:rsidR="00304168" w:rsidRPr="00910F6B">
          <w:rPr>
            <w:noProof/>
            <w:webHidden/>
          </w:rPr>
        </w:r>
        <w:r w:rsidR="00304168" w:rsidRPr="00910F6B">
          <w:rPr>
            <w:noProof/>
            <w:webHidden/>
          </w:rPr>
          <w:fldChar w:fldCharType="separate"/>
        </w:r>
        <w:r w:rsidR="0025591F">
          <w:rPr>
            <w:noProof/>
            <w:webHidden/>
          </w:rPr>
          <w:t>13</w:t>
        </w:r>
        <w:r w:rsidR="00304168" w:rsidRPr="00910F6B">
          <w:rPr>
            <w:noProof/>
            <w:webHidden/>
          </w:rPr>
          <w:fldChar w:fldCharType="end"/>
        </w:r>
      </w:hyperlink>
    </w:p>
    <w:p w14:paraId="4B2011C4" w14:textId="65BB1608"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r:id="rId10" w:anchor="_Toc41139652" w:history="1">
        <w:r w:rsidR="00304168" w:rsidRPr="00910F6B">
          <w:rPr>
            <w:rStyle w:val="Hyperlink"/>
            <w:noProof/>
          </w:rPr>
          <w:t>Figure 2: Sensors at its knowledge to user</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2 \h </w:instrText>
        </w:r>
        <w:r w:rsidR="00304168" w:rsidRPr="00910F6B">
          <w:rPr>
            <w:noProof/>
            <w:webHidden/>
          </w:rPr>
        </w:r>
        <w:r w:rsidR="00304168" w:rsidRPr="00910F6B">
          <w:rPr>
            <w:noProof/>
            <w:webHidden/>
          </w:rPr>
          <w:fldChar w:fldCharType="separate"/>
        </w:r>
        <w:r w:rsidR="0025591F">
          <w:rPr>
            <w:noProof/>
            <w:webHidden/>
          </w:rPr>
          <w:t>14</w:t>
        </w:r>
        <w:r w:rsidR="00304168" w:rsidRPr="00910F6B">
          <w:rPr>
            <w:noProof/>
            <w:webHidden/>
          </w:rPr>
          <w:fldChar w:fldCharType="end"/>
        </w:r>
      </w:hyperlink>
    </w:p>
    <w:p w14:paraId="28565E40" w14:textId="7152EED8"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53" w:history="1">
        <w:r w:rsidR="00304168" w:rsidRPr="00910F6B">
          <w:rPr>
            <w:rStyle w:val="Hyperlink"/>
            <w:noProof/>
          </w:rPr>
          <w:t>Figure 3: Unique spikes in the graph when different keys are pressed</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3 \h </w:instrText>
        </w:r>
        <w:r w:rsidR="00304168" w:rsidRPr="00910F6B">
          <w:rPr>
            <w:noProof/>
            <w:webHidden/>
          </w:rPr>
        </w:r>
        <w:r w:rsidR="00304168" w:rsidRPr="00910F6B">
          <w:rPr>
            <w:noProof/>
            <w:webHidden/>
          </w:rPr>
          <w:fldChar w:fldCharType="separate"/>
        </w:r>
        <w:r w:rsidR="0025591F">
          <w:rPr>
            <w:noProof/>
            <w:webHidden/>
          </w:rPr>
          <w:t>14</w:t>
        </w:r>
        <w:r w:rsidR="00304168" w:rsidRPr="00910F6B">
          <w:rPr>
            <w:noProof/>
            <w:webHidden/>
          </w:rPr>
          <w:fldChar w:fldCharType="end"/>
        </w:r>
      </w:hyperlink>
    </w:p>
    <w:p w14:paraId="146A931F" w14:textId="7BE4622D"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54" w:history="1">
        <w:r w:rsidR="00304168" w:rsidRPr="00910F6B">
          <w:rPr>
            <w:rStyle w:val="Hyperlink"/>
            <w:noProof/>
          </w:rPr>
          <w:t>Figure 4: Site opened on a phone</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4 \h </w:instrText>
        </w:r>
        <w:r w:rsidR="00304168" w:rsidRPr="00910F6B">
          <w:rPr>
            <w:noProof/>
            <w:webHidden/>
          </w:rPr>
        </w:r>
        <w:r w:rsidR="00304168" w:rsidRPr="00910F6B">
          <w:rPr>
            <w:noProof/>
            <w:webHidden/>
          </w:rPr>
          <w:fldChar w:fldCharType="separate"/>
        </w:r>
        <w:r w:rsidR="0025591F">
          <w:rPr>
            <w:noProof/>
            <w:webHidden/>
          </w:rPr>
          <w:t>15</w:t>
        </w:r>
        <w:r w:rsidR="00304168" w:rsidRPr="00910F6B">
          <w:rPr>
            <w:noProof/>
            <w:webHidden/>
          </w:rPr>
          <w:fldChar w:fldCharType="end"/>
        </w:r>
      </w:hyperlink>
    </w:p>
    <w:p w14:paraId="579AC5E1" w14:textId="60D0C385"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55" w:history="1">
        <w:r w:rsidR="00304168" w:rsidRPr="00910F6B">
          <w:rPr>
            <w:rStyle w:val="Hyperlink"/>
            <w:noProof/>
          </w:rPr>
          <w:t>Figure 5: “Train” application that takes sensor data in the background</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5 \h </w:instrText>
        </w:r>
        <w:r w:rsidR="00304168" w:rsidRPr="00910F6B">
          <w:rPr>
            <w:noProof/>
            <w:webHidden/>
          </w:rPr>
        </w:r>
        <w:r w:rsidR="00304168" w:rsidRPr="00910F6B">
          <w:rPr>
            <w:noProof/>
            <w:webHidden/>
          </w:rPr>
          <w:fldChar w:fldCharType="separate"/>
        </w:r>
        <w:r w:rsidR="0025591F">
          <w:rPr>
            <w:noProof/>
            <w:webHidden/>
          </w:rPr>
          <w:t>16</w:t>
        </w:r>
        <w:r w:rsidR="00304168" w:rsidRPr="00910F6B">
          <w:rPr>
            <w:noProof/>
            <w:webHidden/>
          </w:rPr>
          <w:fldChar w:fldCharType="end"/>
        </w:r>
      </w:hyperlink>
    </w:p>
    <w:p w14:paraId="67A63CBA" w14:textId="7984F9E9"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56" w:history="1">
        <w:r w:rsidR="00304168" w:rsidRPr="00910F6B">
          <w:rPr>
            <w:rStyle w:val="Hyperlink"/>
            <w:noProof/>
          </w:rPr>
          <w:t>Figure 6: Decision Tree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6 \h </w:instrText>
        </w:r>
        <w:r w:rsidR="00304168" w:rsidRPr="00910F6B">
          <w:rPr>
            <w:noProof/>
            <w:webHidden/>
          </w:rPr>
        </w:r>
        <w:r w:rsidR="00304168" w:rsidRPr="00910F6B">
          <w:rPr>
            <w:noProof/>
            <w:webHidden/>
          </w:rPr>
          <w:fldChar w:fldCharType="separate"/>
        </w:r>
        <w:r w:rsidR="0025591F">
          <w:rPr>
            <w:noProof/>
            <w:webHidden/>
          </w:rPr>
          <w:t>19</w:t>
        </w:r>
        <w:r w:rsidR="00304168" w:rsidRPr="00910F6B">
          <w:rPr>
            <w:noProof/>
            <w:webHidden/>
          </w:rPr>
          <w:fldChar w:fldCharType="end"/>
        </w:r>
      </w:hyperlink>
    </w:p>
    <w:p w14:paraId="6F748C4D" w14:textId="711B6134"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57" w:history="1">
        <w:r w:rsidR="00304168" w:rsidRPr="00910F6B">
          <w:rPr>
            <w:rStyle w:val="Hyperlink"/>
            <w:noProof/>
          </w:rPr>
          <w:t>Figure 7: Random Forest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7 \h </w:instrText>
        </w:r>
        <w:r w:rsidR="00304168" w:rsidRPr="00910F6B">
          <w:rPr>
            <w:noProof/>
            <w:webHidden/>
          </w:rPr>
        </w:r>
        <w:r w:rsidR="00304168" w:rsidRPr="00910F6B">
          <w:rPr>
            <w:noProof/>
            <w:webHidden/>
          </w:rPr>
          <w:fldChar w:fldCharType="separate"/>
        </w:r>
        <w:r w:rsidR="0025591F">
          <w:rPr>
            <w:noProof/>
            <w:webHidden/>
          </w:rPr>
          <w:t>20</w:t>
        </w:r>
        <w:r w:rsidR="00304168" w:rsidRPr="00910F6B">
          <w:rPr>
            <w:noProof/>
            <w:webHidden/>
          </w:rPr>
          <w:fldChar w:fldCharType="end"/>
        </w:r>
      </w:hyperlink>
    </w:p>
    <w:p w14:paraId="653752EB" w14:textId="6BAE5488"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58" w:history="1">
        <w:r w:rsidR="00304168" w:rsidRPr="00910F6B">
          <w:rPr>
            <w:rStyle w:val="Hyperlink"/>
            <w:noProof/>
          </w:rPr>
          <w:t>Figure 8: Logistic Regression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8 \h </w:instrText>
        </w:r>
        <w:r w:rsidR="00304168" w:rsidRPr="00910F6B">
          <w:rPr>
            <w:noProof/>
            <w:webHidden/>
          </w:rPr>
        </w:r>
        <w:r w:rsidR="00304168" w:rsidRPr="00910F6B">
          <w:rPr>
            <w:noProof/>
            <w:webHidden/>
          </w:rPr>
          <w:fldChar w:fldCharType="separate"/>
        </w:r>
        <w:r w:rsidR="0025591F">
          <w:rPr>
            <w:noProof/>
            <w:webHidden/>
          </w:rPr>
          <w:t>21</w:t>
        </w:r>
        <w:r w:rsidR="00304168" w:rsidRPr="00910F6B">
          <w:rPr>
            <w:noProof/>
            <w:webHidden/>
          </w:rPr>
          <w:fldChar w:fldCharType="end"/>
        </w:r>
      </w:hyperlink>
    </w:p>
    <w:p w14:paraId="1674DF69" w14:textId="55EA8ADD"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59" w:history="1">
        <w:r w:rsidR="00304168" w:rsidRPr="00910F6B">
          <w:rPr>
            <w:rStyle w:val="Hyperlink"/>
            <w:noProof/>
          </w:rPr>
          <w:t>Figure 9: Naive Bayes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59 \h </w:instrText>
        </w:r>
        <w:r w:rsidR="00304168" w:rsidRPr="00910F6B">
          <w:rPr>
            <w:noProof/>
            <w:webHidden/>
          </w:rPr>
        </w:r>
        <w:r w:rsidR="00304168" w:rsidRPr="00910F6B">
          <w:rPr>
            <w:noProof/>
            <w:webHidden/>
          </w:rPr>
          <w:fldChar w:fldCharType="separate"/>
        </w:r>
        <w:r w:rsidR="0025591F">
          <w:rPr>
            <w:noProof/>
            <w:webHidden/>
          </w:rPr>
          <w:t>21</w:t>
        </w:r>
        <w:r w:rsidR="00304168" w:rsidRPr="00910F6B">
          <w:rPr>
            <w:noProof/>
            <w:webHidden/>
          </w:rPr>
          <w:fldChar w:fldCharType="end"/>
        </w:r>
      </w:hyperlink>
    </w:p>
    <w:p w14:paraId="1CAB710D" w14:textId="63578FDE"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0" w:history="1">
        <w:r w:rsidR="00304168" w:rsidRPr="00910F6B">
          <w:rPr>
            <w:rStyle w:val="Hyperlink"/>
            <w:noProof/>
          </w:rPr>
          <w:t>Figure 10: KNN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0 \h </w:instrText>
        </w:r>
        <w:r w:rsidR="00304168" w:rsidRPr="00910F6B">
          <w:rPr>
            <w:noProof/>
            <w:webHidden/>
          </w:rPr>
        </w:r>
        <w:r w:rsidR="00304168" w:rsidRPr="00910F6B">
          <w:rPr>
            <w:noProof/>
            <w:webHidden/>
          </w:rPr>
          <w:fldChar w:fldCharType="separate"/>
        </w:r>
        <w:r w:rsidR="0025591F">
          <w:rPr>
            <w:noProof/>
            <w:webHidden/>
          </w:rPr>
          <w:t>22</w:t>
        </w:r>
        <w:r w:rsidR="00304168" w:rsidRPr="00910F6B">
          <w:rPr>
            <w:noProof/>
            <w:webHidden/>
          </w:rPr>
          <w:fldChar w:fldCharType="end"/>
        </w:r>
      </w:hyperlink>
    </w:p>
    <w:p w14:paraId="781CB225" w14:textId="2DBCDF80"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1" w:history="1">
        <w:r w:rsidR="00304168" w:rsidRPr="00910F6B">
          <w:rPr>
            <w:rStyle w:val="Hyperlink"/>
            <w:noProof/>
          </w:rPr>
          <w:t>Figure 11: SVM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1 \h </w:instrText>
        </w:r>
        <w:r w:rsidR="00304168" w:rsidRPr="00910F6B">
          <w:rPr>
            <w:noProof/>
            <w:webHidden/>
          </w:rPr>
        </w:r>
        <w:r w:rsidR="00304168" w:rsidRPr="00910F6B">
          <w:rPr>
            <w:noProof/>
            <w:webHidden/>
          </w:rPr>
          <w:fldChar w:fldCharType="separate"/>
        </w:r>
        <w:r w:rsidR="0025591F">
          <w:rPr>
            <w:noProof/>
            <w:webHidden/>
          </w:rPr>
          <w:t>22</w:t>
        </w:r>
        <w:r w:rsidR="00304168" w:rsidRPr="00910F6B">
          <w:rPr>
            <w:noProof/>
            <w:webHidden/>
          </w:rPr>
          <w:fldChar w:fldCharType="end"/>
        </w:r>
      </w:hyperlink>
    </w:p>
    <w:p w14:paraId="7FEB3F02" w14:textId="6DFB26E4"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2" w:history="1">
        <w:r w:rsidR="00304168" w:rsidRPr="00910F6B">
          <w:rPr>
            <w:rStyle w:val="Hyperlink"/>
            <w:noProof/>
          </w:rPr>
          <w:t>Figure 12: Method-2 Logistic Regression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2 \h </w:instrText>
        </w:r>
        <w:r w:rsidR="00304168" w:rsidRPr="00910F6B">
          <w:rPr>
            <w:noProof/>
            <w:webHidden/>
          </w:rPr>
        </w:r>
        <w:r w:rsidR="00304168" w:rsidRPr="00910F6B">
          <w:rPr>
            <w:noProof/>
            <w:webHidden/>
          </w:rPr>
          <w:fldChar w:fldCharType="separate"/>
        </w:r>
        <w:r w:rsidR="0025591F">
          <w:rPr>
            <w:noProof/>
            <w:webHidden/>
          </w:rPr>
          <w:t>26</w:t>
        </w:r>
        <w:r w:rsidR="00304168" w:rsidRPr="00910F6B">
          <w:rPr>
            <w:noProof/>
            <w:webHidden/>
          </w:rPr>
          <w:fldChar w:fldCharType="end"/>
        </w:r>
      </w:hyperlink>
    </w:p>
    <w:p w14:paraId="7EDD1C72" w14:textId="1B195659"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3" w:history="1">
        <w:r w:rsidR="00304168" w:rsidRPr="00910F6B">
          <w:rPr>
            <w:rStyle w:val="Hyperlink"/>
            <w:noProof/>
          </w:rPr>
          <w:t>Figure 13:MLP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3 \h </w:instrText>
        </w:r>
        <w:r w:rsidR="00304168" w:rsidRPr="00910F6B">
          <w:rPr>
            <w:noProof/>
            <w:webHidden/>
          </w:rPr>
        </w:r>
        <w:r w:rsidR="00304168" w:rsidRPr="00910F6B">
          <w:rPr>
            <w:noProof/>
            <w:webHidden/>
          </w:rPr>
          <w:fldChar w:fldCharType="separate"/>
        </w:r>
        <w:r w:rsidR="0025591F">
          <w:rPr>
            <w:noProof/>
            <w:webHidden/>
          </w:rPr>
          <w:t>27</w:t>
        </w:r>
        <w:r w:rsidR="00304168" w:rsidRPr="00910F6B">
          <w:rPr>
            <w:noProof/>
            <w:webHidden/>
          </w:rPr>
          <w:fldChar w:fldCharType="end"/>
        </w:r>
      </w:hyperlink>
    </w:p>
    <w:p w14:paraId="039930D6" w14:textId="78172DD3"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4" w:history="1">
        <w:r w:rsidR="00304168" w:rsidRPr="00910F6B">
          <w:rPr>
            <w:rStyle w:val="Hyperlink"/>
            <w:noProof/>
          </w:rPr>
          <w:t>Figure 14: Deep learning layers and parameter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4 \h </w:instrText>
        </w:r>
        <w:r w:rsidR="00304168" w:rsidRPr="00910F6B">
          <w:rPr>
            <w:noProof/>
            <w:webHidden/>
          </w:rPr>
        </w:r>
        <w:r w:rsidR="00304168" w:rsidRPr="00910F6B">
          <w:rPr>
            <w:noProof/>
            <w:webHidden/>
          </w:rPr>
          <w:fldChar w:fldCharType="separate"/>
        </w:r>
        <w:r w:rsidR="0025591F">
          <w:rPr>
            <w:noProof/>
            <w:webHidden/>
          </w:rPr>
          <w:t>27</w:t>
        </w:r>
        <w:r w:rsidR="00304168" w:rsidRPr="00910F6B">
          <w:rPr>
            <w:noProof/>
            <w:webHidden/>
          </w:rPr>
          <w:fldChar w:fldCharType="end"/>
        </w:r>
      </w:hyperlink>
    </w:p>
    <w:p w14:paraId="26F3391E" w14:textId="0F73EA13"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5" w:history="1">
        <w:r w:rsidR="00304168" w:rsidRPr="00910F6B">
          <w:rPr>
            <w:rStyle w:val="Hyperlink"/>
            <w:noProof/>
          </w:rPr>
          <w:t>Figure 15: No notification for Android Nougat</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5 \h </w:instrText>
        </w:r>
        <w:r w:rsidR="00304168" w:rsidRPr="00910F6B">
          <w:rPr>
            <w:noProof/>
            <w:webHidden/>
          </w:rPr>
        </w:r>
        <w:r w:rsidR="00304168" w:rsidRPr="00910F6B">
          <w:rPr>
            <w:noProof/>
            <w:webHidden/>
          </w:rPr>
          <w:fldChar w:fldCharType="separate"/>
        </w:r>
        <w:r w:rsidR="0025591F">
          <w:rPr>
            <w:noProof/>
            <w:webHidden/>
          </w:rPr>
          <w:t>28</w:t>
        </w:r>
        <w:r w:rsidR="00304168" w:rsidRPr="00910F6B">
          <w:rPr>
            <w:noProof/>
            <w:webHidden/>
          </w:rPr>
          <w:fldChar w:fldCharType="end"/>
        </w:r>
      </w:hyperlink>
    </w:p>
    <w:p w14:paraId="5BE2F04A" w14:textId="0CA0F625"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6" w:history="1">
        <w:r w:rsidR="00304168" w:rsidRPr="00910F6B">
          <w:rPr>
            <w:rStyle w:val="Hyperlink"/>
            <w:noProof/>
          </w:rPr>
          <w:t>Figure 16: "Service running in background" notification on Android Pie</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6 \h </w:instrText>
        </w:r>
        <w:r w:rsidR="00304168" w:rsidRPr="00910F6B">
          <w:rPr>
            <w:noProof/>
            <w:webHidden/>
          </w:rPr>
        </w:r>
        <w:r w:rsidR="00304168" w:rsidRPr="00910F6B">
          <w:rPr>
            <w:noProof/>
            <w:webHidden/>
          </w:rPr>
          <w:fldChar w:fldCharType="separate"/>
        </w:r>
        <w:r w:rsidR="0025591F">
          <w:rPr>
            <w:noProof/>
            <w:webHidden/>
          </w:rPr>
          <w:t>29</w:t>
        </w:r>
        <w:r w:rsidR="00304168" w:rsidRPr="00910F6B">
          <w:rPr>
            <w:noProof/>
            <w:webHidden/>
          </w:rPr>
          <w:fldChar w:fldCharType="end"/>
        </w:r>
      </w:hyperlink>
    </w:p>
    <w:p w14:paraId="2C293029" w14:textId="6E998556"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7" w:history="1">
        <w:r w:rsidR="00304168" w:rsidRPr="00910F6B">
          <w:rPr>
            <w:rStyle w:val="Hyperlink"/>
            <w:noProof/>
          </w:rPr>
          <w:t>Figure 17: Google Firebase storage where data is uploaded</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7 \h </w:instrText>
        </w:r>
        <w:r w:rsidR="00304168" w:rsidRPr="00910F6B">
          <w:rPr>
            <w:noProof/>
            <w:webHidden/>
          </w:rPr>
        </w:r>
        <w:r w:rsidR="00304168" w:rsidRPr="00910F6B">
          <w:rPr>
            <w:noProof/>
            <w:webHidden/>
          </w:rPr>
          <w:fldChar w:fldCharType="separate"/>
        </w:r>
        <w:r w:rsidR="0025591F">
          <w:rPr>
            <w:noProof/>
            <w:webHidden/>
          </w:rPr>
          <w:t>29</w:t>
        </w:r>
        <w:r w:rsidR="00304168" w:rsidRPr="00910F6B">
          <w:rPr>
            <w:noProof/>
            <w:webHidden/>
          </w:rPr>
          <w:fldChar w:fldCharType="end"/>
        </w:r>
      </w:hyperlink>
    </w:p>
    <w:p w14:paraId="4329503D" w14:textId="31346AB8"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8" w:history="1">
        <w:r w:rsidR="00304168" w:rsidRPr="00910F6B">
          <w:rPr>
            <w:rStyle w:val="Hyperlink"/>
            <w:noProof/>
          </w:rPr>
          <w:t>Figure 18: 5 spikes seen in the data for one unlock</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8 \h </w:instrText>
        </w:r>
        <w:r w:rsidR="00304168" w:rsidRPr="00910F6B">
          <w:rPr>
            <w:noProof/>
            <w:webHidden/>
          </w:rPr>
        </w:r>
        <w:r w:rsidR="00304168" w:rsidRPr="00910F6B">
          <w:rPr>
            <w:noProof/>
            <w:webHidden/>
          </w:rPr>
          <w:fldChar w:fldCharType="separate"/>
        </w:r>
        <w:r w:rsidR="0025591F">
          <w:rPr>
            <w:noProof/>
            <w:webHidden/>
          </w:rPr>
          <w:t>30</w:t>
        </w:r>
        <w:r w:rsidR="00304168" w:rsidRPr="00910F6B">
          <w:rPr>
            <w:noProof/>
            <w:webHidden/>
          </w:rPr>
          <w:fldChar w:fldCharType="end"/>
        </w:r>
      </w:hyperlink>
    </w:p>
    <w:p w14:paraId="22F8089B" w14:textId="5FB84A3E"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69" w:history="1">
        <w:r w:rsidR="00304168" w:rsidRPr="00910F6B">
          <w:rPr>
            <w:rStyle w:val="Hyperlink"/>
            <w:noProof/>
          </w:rPr>
          <w:t>Figure 19: Split and get the timestamp for processing (black dot shows timestamp)</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69 \h </w:instrText>
        </w:r>
        <w:r w:rsidR="00304168" w:rsidRPr="00910F6B">
          <w:rPr>
            <w:noProof/>
            <w:webHidden/>
          </w:rPr>
        </w:r>
        <w:r w:rsidR="00304168" w:rsidRPr="00910F6B">
          <w:rPr>
            <w:noProof/>
            <w:webHidden/>
          </w:rPr>
          <w:fldChar w:fldCharType="separate"/>
        </w:r>
        <w:r w:rsidR="0025591F">
          <w:rPr>
            <w:noProof/>
            <w:webHidden/>
          </w:rPr>
          <w:t>30</w:t>
        </w:r>
        <w:r w:rsidR="00304168" w:rsidRPr="00910F6B">
          <w:rPr>
            <w:noProof/>
            <w:webHidden/>
          </w:rPr>
          <w:fldChar w:fldCharType="end"/>
        </w:r>
      </w:hyperlink>
    </w:p>
    <w:p w14:paraId="206EF0FC" w14:textId="280E4CBE"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0" w:history="1">
        <w:r w:rsidR="00304168" w:rsidRPr="00910F6B">
          <w:rPr>
            <w:rStyle w:val="Hyperlink"/>
            <w:noProof/>
          </w:rPr>
          <w:t>Figure 20: Method-1 accelerometer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0 \h </w:instrText>
        </w:r>
        <w:r w:rsidR="00304168" w:rsidRPr="00910F6B">
          <w:rPr>
            <w:noProof/>
            <w:webHidden/>
          </w:rPr>
        </w:r>
        <w:r w:rsidR="00304168" w:rsidRPr="00910F6B">
          <w:rPr>
            <w:noProof/>
            <w:webHidden/>
          </w:rPr>
          <w:fldChar w:fldCharType="separate"/>
        </w:r>
        <w:r w:rsidR="0025591F">
          <w:rPr>
            <w:noProof/>
            <w:webHidden/>
          </w:rPr>
          <w:t>31</w:t>
        </w:r>
        <w:r w:rsidR="00304168" w:rsidRPr="00910F6B">
          <w:rPr>
            <w:noProof/>
            <w:webHidden/>
          </w:rPr>
          <w:fldChar w:fldCharType="end"/>
        </w:r>
      </w:hyperlink>
    </w:p>
    <w:p w14:paraId="5B1FC2BF" w14:textId="4F2897AD"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1" w:history="1">
        <w:r w:rsidR="00304168" w:rsidRPr="00910F6B">
          <w:rPr>
            <w:rStyle w:val="Hyperlink"/>
            <w:noProof/>
          </w:rPr>
          <w:t>Figure 21: Method-1 gyroscope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1 \h </w:instrText>
        </w:r>
        <w:r w:rsidR="00304168" w:rsidRPr="00910F6B">
          <w:rPr>
            <w:noProof/>
            <w:webHidden/>
          </w:rPr>
        </w:r>
        <w:r w:rsidR="00304168" w:rsidRPr="00910F6B">
          <w:rPr>
            <w:noProof/>
            <w:webHidden/>
          </w:rPr>
          <w:fldChar w:fldCharType="separate"/>
        </w:r>
        <w:r w:rsidR="0025591F">
          <w:rPr>
            <w:noProof/>
            <w:webHidden/>
          </w:rPr>
          <w:t>32</w:t>
        </w:r>
        <w:r w:rsidR="00304168" w:rsidRPr="00910F6B">
          <w:rPr>
            <w:noProof/>
            <w:webHidden/>
          </w:rPr>
          <w:fldChar w:fldCharType="end"/>
        </w:r>
      </w:hyperlink>
    </w:p>
    <w:p w14:paraId="6C7EF300" w14:textId="7F48A222"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2" w:history="1">
        <w:r w:rsidR="00304168" w:rsidRPr="00910F6B">
          <w:rPr>
            <w:rStyle w:val="Hyperlink"/>
            <w:noProof/>
          </w:rPr>
          <w:t>Figure 22: PIN prediction results (2500 file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2 \h </w:instrText>
        </w:r>
        <w:r w:rsidR="00304168" w:rsidRPr="00910F6B">
          <w:rPr>
            <w:noProof/>
            <w:webHidden/>
          </w:rPr>
        </w:r>
        <w:r w:rsidR="00304168" w:rsidRPr="00910F6B">
          <w:rPr>
            <w:noProof/>
            <w:webHidden/>
          </w:rPr>
          <w:fldChar w:fldCharType="separate"/>
        </w:r>
        <w:r w:rsidR="0025591F">
          <w:rPr>
            <w:noProof/>
            <w:webHidden/>
          </w:rPr>
          <w:t>34</w:t>
        </w:r>
        <w:r w:rsidR="00304168" w:rsidRPr="00910F6B">
          <w:rPr>
            <w:noProof/>
            <w:webHidden/>
          </w:rPr>
          <w:fldChar w:fldCharType="end"/>
        </w:r>
      </w:hyperlink>
    </w:p>
    <w:p w14:paraId="5D3D2A21" w14:textId="0F199593"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3" w:history="1">
        <w:r w:rsidR="00304168" w:rsidRPr="00910F6B">
          <w:rPr>
            <w:rStyle w:val="Hyperlink"/>
            <w:noProof/>
          </w:rPr>
          <w:t>Figure 23: PIN prediction results (6450 file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3 \h </w:instrText>
        </w:r>
        <w:r w:rsidR="00304168" w:rsidRPr="00910F6B">
          <w:rPr>
            <w:noProof/>
            <w:webHidden/>
          </w:rPr>
        </w:r>
        <w:r w:rsidR="00304168" w:rsidRPr="00910F6B">
          <w:rPr>
            <w:noProof/>
            <w:webHidden/>
          </w:rPr>
          <w:fldChar w:fldCharType="separate"/>
        </w:r>
        <w:r w:rsidR="0025591F">
          <w:rPr>
            <w:noProof/>
            <w:webHidden/>
          </w:rPr>
          <w:t>35</w:t>
        </w:r>
        <w:r w:rsidR="00304168" w:rsidRPr="00910F6B">
          <w:rPr>
            <w:noProof/>
            <w:webHidden/>
          </w:rPr>
          <w:fldChar w:fldCharType="end"/>
        </w:r>
      </w:hyperlink>
    </w:p>
    <w:p w14:paraId="0E8619D2" w14:textId="06AD41DB"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4" w:history="1">
        <w:r w:rsidR="00304168" w:rsidRPr="00910F6B">
          <w:rPr>
            <w:rStyle w:val="Hyperlink"/>
            <w:noProof/>
          </w:rPr>
          <w:t>Figure 24: Comparison after adding files to the dataset</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4 \h </w:instrText>
        </w:r>
        <w:r w:rsidR="00304168" w:rsidRPr="00910F6B">
          <w:rPr>
            <w:noProof/>
            <w:webHidden/>
          </w:rPr>
        </w:r>
        <w:r w:rsidR="00304168" w:rsidRPr="00910F6B">
          <w:rPr>
            <w:noProof/>
            <w:webHidden/>
          </w:rPr>
          <w:fldChar w:fldCharType="separate"/>
        </w:r>
        <w:r w:rsidR="0025591F">
          <w:rPr>
            <w:noProof/>
            <w:webHidden/>
          </w:rPr>
          <w:t>37</w:t>
        </w:r>
        <w:r w:rsidR="00304168" w:rsidRPr="00910F6B">
          <w:rPr>
            <w:noProof/>
            <w:webHidden/>
          </w:rPr>
          <w:fldChar w:fldCharType="end"/>
        </w:r>
      </w:hyperlink>
    </w:p>
    <w:p w14:paraId="79D5FBFF" w14:textId="49993AFF" w:rsidR="009723E0" w:rsidRPr="00910F6B" w:rsidRDefault="009E1369" w:rsidP="00222BA6">
      <w:pPr>
        <w:pStyle w:val="TableofFigures"/>
      </w:pPr>
      <w:r w:rsidRPr="00910F6B">
        <w:fldChar w:fldCharType="end"/>
      </w:r>
    </w:p>
    <w:p w14:paraId="21315655" w14:textId="77777777" w:rsidR="009723E0" w:rsidRPr="00910F6B" w:rsidRDefault="00C40002" w:rsidP="00222BA6">
      <w:r w:rsidRPr="00910F6B">
        <w:br w:type="page"/>
      </w:r>
    </w:p>
    <w:p w14:paraId="7CC9B58B" w14:textId="77777777" w:rsidR="009E1369" w:rsidRPr="00910F6B" w:rsidRDefault="00C40002" w:rsidP="00281892">
      <w:pPr>
        <w:pStyle w:val="Heading1"/>
        <w:rPr>
          <w:rFonts w:cs="Times New Roman"/>
          <w:lang w:val="en-IN"/>
        </w:rPr>
      </w:pPr>
      <w:bookmarkStart w:id="11" w:name="_Toc41148591"/>
      <w:r w:rsidRPr="00910F6B">
        <w:rPr>
          <w:rFonts w:cs="Times New Roman"/>
          <w:lang w:val="en-IN"/>
        </w:rPr>
        <w:lastRenderedPageBreak/>
        <w:t>List of tables</w:t>
      </w:r>
      <w:bookmarkEnd w:id="11"/>
    </w:p>
    <w:p w14:paraId="61469E50" w14:textId="77777777" w:rsidR="009723E0" w:rsidRPr="00910F6B" w:rsidRDefault="009723E0" w:rsidP="00222BA6"/>
    <w:p w14:paraId="3DFBDC4C" w14:textId="61607031" w:rsidR="00304168" w:rsidRPr="00910F6B" w:rsidRDefault="00C40002" w:rsidP="00304168">
      <w:pPr>
        <w:pStyle w:val="TableofFigures"/>
        <w:tabs>
          <w:tab w:val="right" w:pos="9016"/>
        </w:tabs>
        <w:rPr>
          <w:rFonts w:asciiTheme="minorHAnsi" w:eastAsiaTheme="minorEastAsia" w:hAnsiTheme="minorHAnsi" w:cstheme="minorBidi"/>
          <w:noProof/>
          <w:sz w:val="22"/>
          <w:szCs w:val="20"/>
          <w:lang w:eastAsia="en-IN"/>
        </w:rPr>
      </w:pPr>
      <w:r w:rsidRPr="00910F6B">
        <w:rPr>
          <w:rFonts w:cs="Times New Roman"/>
        </w:rPr>
        <w:fldChar w:fldCharType="begin"/>
      </w:r>
      <w:r w:rsidRPr="00910F6B">
        <w:rPr>
          <w:rFonts w:cs="Times New Roman"/>
        </w:rPr>
        <w:instrText xml:space="preserve"> TOC \h \z \c "Table" </w:instrText>
      </w:r>
      <w:r w:rsidRPr="00910F6B">
        <w:rPr>
          <w:rFonts w:cs="Times New Roman"/>
        </w:rPr>
        <w:fldChar w:fldCharType="separate"/>
      </w:r>
      <w:hyperlink w:anchor="_Toc41139675" w:history="1">
        <w:r w:rsidR="00304168" w:rsidRPr="00910F6B">
          <w:rPr>
            <w:rStyle w:val="Hyperlink"/>
            <w:noProof/>
          </w:rPr>
          <w:t>Table 1: Decision Tree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5 \h </w:instrText>
        </w:r>
        <w:r w:rsidR="00304168" w:rsidRPr="00910F6B">
          <w:rPr>
            <w:noProof/>
            <w:webHidden/>
          </w:rPr>
        </w:r>
        <w:r w:rsidR="00304168" w:rsidRPr="00910F6B">
          <w:rPr>
            <w:noProof/>
            <w:webHidden/>
          </w:rPr>
          <w:fldChar w:fldCharType="separate"/>
        </w:r>
        <w:r w:rsidR="0025591F">
          <w:rPr>
            <w:noProof/>
            <w:webHidden/>
          </w:rPr>
          <w:t>19</w:t>
        </w:r>
        <w:r w:rsidR="00304168" w:rsidRPr="00910F6B">
          <w:rPr>
            <w:noProof/>
            <w:webHidden/>
          </w:rPr>
          <w:fldChar w:fldCharType="end"/>
        </w:r>
      </w:hyperlink>
    </w:p>
    <w:p w14:paraId="023F3165" w14:textId="2A14AC23"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6" w:history="1">
        <w:r w:rsidR="00304168" w:rsidRPr="00910F6B">
          <w:rPr>
            <w:rStyle w:val="Hyperlink"/>
            <w:noProof/>
          </w:rPr>
          <w:t>Table 2: Random Forest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6 \h </w:instrText>
        </w:r>
        <w:r w:rsidR="00304168" w:rsidRPr="00910F6B">
          <w:rPr>
            <w:noProof/>
            <w:webHidden/>
          </w:rPr>
        </w:r>
        <w:r w:rsidR="00304168" w:rsidRPr="00910F6B">
          <w:rPr>
            <w:noProof/>
            <w:webHidden/>
          </w:rPr>
          <w:fldChar w:fldCharType="separate"/>
        </w:r>
        <w:r w:rsidR="0025591F">
          <w:rPr>
            <w:noProof/>
            <w:webHidden/>
          </w:rPr>
          <w:t>20</w:t>
        </w:r>
        <w:r w:rsidR="00304168" w:rsidRPr="00910F6B">
          <w:rPr>
            <w:noProof/>
            <w:webHidden/>
          </w:rPr>
          <w:fldChar w:fldCharType="end"/>
        </w:r>
      </w:hyperlink>
    </w:p>
    <w:p w14:paraId="4D56A4BD" w14:textId="3F4B567A"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7" w:history="1">
        <w:r w:rsidR="00304168" w:rsidRPr="00910F6B">
          <w:rPr>
            <w:rStyle w:val="Hyperlink"/>
            <w:noProof/>
          </w:rPr>
          <w:t>Table 3: Logistic Regression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7 \h </w:instrText>
        </w:r>
        <w:r w:rsidR="00304168" w:rsidRPr="00910F6B">
          <w:rPr>
            <w:noProof/>
            <w:webHidden/>
          </w:rPr>
        </w:r>
        <w:r w:rsidR="00304168" w:rsidRPr="00910F6B">
          <w:rPr>
            <w:noProof/>
            <w:webHidden/>
          </w:rPr>
          <w:fldChar w:fldCharType="separate"/>
        </w:r>
        <w:r w:rsidR="0025591F">
          <w:rPr>
            <w:noProof/>
            <w:webHidden/>
          </w:rPr>
          <w:t>20</w:t>
        </w:r>
        <w:r w:rsidR="00304168" w:rsidRPr="00910F6B">
          <w:rPr>
            <w:noProof/>
            <w:webHidden/>
          </w:rPr>
          <w:fldChar w:fldCharType="end"/>
        </w:r>
      </w:hyperlink>
    </w:p>
    <w:p w14:paraId="0FFAD795" w14:textId="0EB6DAB5"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8" w:history="1">
        <w:r w:rsidR="00304168" w:rsidRPr="00910F6B">
          <w:rPr>
            <w:rStyle w:val="Hyperlink"/>
            <w:noProof/>
          </w:rPr>
          <w:t>Table 4: Naive Bayes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8 \h </w:instrText>
        </w:r>
        <w:r w:rsidR="00304168" w:rsidRPr="00910F6B">
          <w:rPr>
            <w:noProof/>
            <w:webHidden/>
          </w:rPr>
        </w:r>
        <w:r w:rsidR="00304168" w:rsidRPr="00910F6B">
          <w:rPr>
            <w:noProof/>
            <w:webHidden/>
          </w:rPr>
          <w:fldChar w:fldCharType="separate"/>
        </w:r>
        <w:r w:rsidR="0025591F">
          <w:rPr>
            <w:noProof/>
            <w:webHidden/>
          </w:rPr>
          <w:t>21</w:t>
        </w:r>
        <w:r w:rsidR="00304168" w:rsidRPr="00910F6B">
          <w:rPr>
            <w:noProof/>
            <w:webHidden/>
          </w:rPr>
          <w:fldChar w:fldCharType="end"/>
        </w:r>
      </w:hyperlink>
    </w:p>
    <w:p w14:paraId="252D2F58" w14:textId="16D51DEA"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79" w:history="1">
        <w:r w:rsidR="00304168" w:rsidRPr="00910F6B">
          <w:rPr>
            <w:rStyle w:val="Hyperlink"/>
            <w:noProof/>
          </w:rPr>
          <w:t>Table 5: KNN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79 \h </w:instrText>
        </w:r>
        <w:r w:rsidR="00304168" w:rsidRPr="00910F6B">
          <w:rPr>
            <w:noProof/>
            <w:webHidden/>
          </w:rPr>
        </w:r>
        <w:r w:rsidR="00304168" w:rsidRPr="00910F6B">
          <w:rPr>
            <w:noProof/>
            <w:webHidden/>
          </w:rPr>
          <w:fldChar w:fldCharType="separate"/>
        </w:r>
        <w:r w:rsidR="0025591F">
          <w:rPr>
            <w:noProof/>
            <w:webHidden/>
          </w:rPr>
          <w:t>21</w:t>
        </w:r>
        <w:r w:rsidR="00304168" w:rsidRPr="00910F6B">
          <w:rPr>
            <w:noProof/>
            <w:webHidden/>
          </w:rPr>
          <w:fldChar w:fldCharType="end"/>
        </w:r>
      </w:hyperlink>
    </w:p>
    <w:p w14:paraId="517E0FFF" w14:textId="7C95B9F4"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0" w:history="1">
        <w:r w:rsidR="00304168" w:rsidRPr="00910F6B">
          <w:rPr>
            <w:rStyle w:val="Hyperlink"/>
            <w:noProof/>
          </w:rPr>
          <w:t>Table 6: SVM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0 \h </w:instrText>
        </w:r>
        <w:r w:rsidR="00304168" w:rsidRPr="00910F6B">
          <w:rPr>
            <w:noProof/>
            <w:webHidden/>
          </w:rPr>
        </w:r>
        <w:r w:rsidR="00304168" w:rsidRPr="00910F6B">
          <w:rPr>
            <w:noProof/>
            <w:webHidden/>
          </w:rPr>
          <w:fldChar w:fldCharType="separate"/>
        </w:r>
        <w:r w:rsidR="0025591F">
          <w:rPr>
            <w:noProof/>
            <w:webHidden/>
          </w:rPr>
          <w:t>22</w:t>
        </w:r>
        <w:r w:rsidR="00304168" w:rsidRPr="00910F6B">
          <w:rPr>
            <w:noProof/>
            <w:webHidden/>
          </w:rPr>
          <w:fldChar w:fldCharType="end"/>
        </w:r>
      </w:hyperlink>
    </w:p>
    <w:p w14:paraId="6C3878FC" w14:textId="37841A4E"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1" w:history="1">
        <w:r w:rsidR="00304168" w:rsidRPr="00910F6B">
          <w:rPr>
            <w:rStyle w:val="Hyperlink"/>
            <w:noProof/>
          </w:rPr>
          <w:t>Table 7: Method-2 Logistic Regression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1 \h </w:instrText>
        </w:r>
        <w:r w:rsidR="00304168" w:rsidRPr="00910F6B">
          <w:rPr>
            <w:noProof/>
            <w:webHidden/>
          </w:rPr>
        </w:r>
        <w:r w:rsidR="00304168" w:rsidRPr="00910F6B">
          <w:rPr>
            <w:noProof/>
            <w:webHidden/>
          </w:rPr>
          <w:fldChar w:fldCharType="separate"/>
        </w:r>
        <w:r w:rsidR="0025591F">
          <w:rPr>
            <w:noProof/>
            <w:webHidden/>
          </w:rPr>
          <w:t>25</w:t>
        </w:r>
        <w:r w:rsidR="00304168" w:rsidRPr="00910F6B">
          <w:rPr>
            <w:noProof/>
            <w:webHidden/>
          </w:rPr>
          <w:fldChar w:fldCharType="end"/>
        </w:r>
      </w:hyperlink>
    </w:p>
    <w:p w14:paraId="4D864319" w14:textId="1B727B60"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2" w:history="1">
        <w:r w:rsidR="00304168" w:rsidRPr="00910F6B">
          <w:rPr>
            <w:rStyle w:val="Hyperlink"/>
            <w:noProof/>
          </w:rPr>
          <w:t>Table 8: Method-2 SVM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2 \h </w:instrText>
        </w:r>
        <w:r w:rsidR="00304168" w:rsidRPr="00910F6B">
          <w:rPr>
            <w:noProof/>
            <w:webHidden/>
          </w:rPr>
        </w:r>
        <w:r w:rsidR="00304168" w:rsidRPr="00910F6B">
          <w:rPr>
            <w:noProof/>
            <w:webHidden/>
          </w:rPr>
          <w:fldChar w:fldCharType="separate"/>
        </w:r>
        <w:r w:rsidR="0025591F">
          <w:rPr>
            <w:noProof/>
            <w:webHidden/>
          </w:rPr>
          <w:t>26</w:t>
        </w:r>
        <w:r w:rsidR="00304168" w:rsidRPr="00910F6B">
          <w:rPr>
            <w:noProof/>
            <w:webHidden/>
          </w:rPr>
          <w:fldChar w:fldCharType="end"/>
        </w:r>
      </w:hyperlink>
    </w:p>
    <w:p w14:paraId="32C8F11F" w14:textId="527EE17E"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3" w:history="1">
        <w:r w:rsidR="00304168" w:rsidRPr="00910F6B">
          <w:rPr>
            <w:rStyle w:val="Hyperlink"/>
            <w:noProof/>
          </w:rPr>
          <w:t>Table 9: MLP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3 \h </w:instrText>
        </w:r>
        <w:r w:rsidR="00304168" w:rsidRPr="00910F6B">
          <w:rPr>
            <w:noProof/>
            <w:webHidden/>
          </w:rPr>
        </w:r>
        <w:r w:rsidR="00304168" w:rsidRPr="00910F6B">
          <w:rPr>
            <w:noProof/>
            <w:webHidden/>
          </w:rPr>
          <w:fldChar w:fldCharType="separate"/>
        </w:r>
        <w:r w:rsidR="0025591F">
          <w:rPr>
            <w:noProof/>
            <w:webHidden/>
          </w:rPr>
          <w:t>26</w:t>
        </w:r>
        <w:r w:rsidR="00304168" w:rsidRPr="00910F6B">
          <w:rPr>
            <w:noProof/>
            <w:webHidden/>
          </w:rPr>
          <w:fldChar w:fldCharType="end"/>
        </w:r>
      </w:hyperlink>
    </w:p>
    <w:p w14:paraId="61D70056" w14:textId="7D28C532"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4" w:history="1">
        <w:r w:rsidR="00304168" w:rsidRPr="00910F6B">
          <w:rPr>
            <w:rStyle w:val="Hyperlink"/>
            <w:noProof/>
          </w:rPr>
          <w:t>Table 10: Comparison of classification models in method 1</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4 \h </w:instrText>
        </w:r>
        <w:r w:rsidR="00304168" w:rsidRPr="00910F6B">
          <w:rPr>
            <w:noProof/>
            <w:webHidden/>
          </w:rPr>
        </w:r>
        <w:r w:rsidR="00304168" w:rsidRPr="00910F6B">
          <w:rPr>
            <w:noProof/>
            <w:webHidden/>
          </w:rPr>
          <w:fldChar w:fldCharType="separate"/>
        </w:r>
        <w:r w:rsidR="0025591F">
          <w:rPr>
            <w:noProof/>
            <w:webHidden/>
          </w:rPr>
          <w:t>31</w:t>
        </w:r>
        <w:r w:rsidR="00304168" w:rsidRPr="00910F6B">
          <w:rPr>
            <w:noProof/>
            <w:webHidden/>
          </w:rPr>
          <w:fldChar w:fldCharType="end"/>
        </w:r>
      </w:hyperlink>
    </w:p>
    <w:p w14:paraId="1034C76D" w14:textId="526A20DD"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5" w:history="1">
        <w:r w:rsidR="00304168" w:rsidRPr="00910F6B">
          <w:rPr>
            <w:rStyle w:val="Hyperlink"/>
            <w:noProof/>
          </w:rPr>
          <w:t>Table 11: Multioutput classification result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5 \h </w:instrText>
        </w:r>
        <w:r w:rsidR="00304168" w:rsidRPr="00910F6B">
          <w:rPr>
            <w:noProof/>
            <w:webHidden/>
          </w:rPr>
        </w:r>
        <w:r w:rsidR="00304168" w:rsidRPr="00910F6B">
          <w:rPr>
            <w:noProof/>
            <w:webHidden/>
          </w:rPr>
          <w:fldChar w:fldCharType="separate"/>
        </w:r>
        <w:r w:rsidR="0025591F">
          <w:rPr>
            <w:noProof/>
            <w:webHidden/>
          </w:rPr>
          <w:t>32</w:t>
        </w:r>
        <w:r w:rsidR="00304168" w:rsidRPr="00910F6B">
          <w:rPr>
            <w:noProof/>
            <w:webHidden/>
          </w:rPr>
          <w:fldChar w:fldCharType="end"/>
        </w:r>
      </w:hyperlink>
    </w:p>
    <w:p w14:paraId="53D34E74" w14:textId="3B8800CF"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6" w:history="1">
        <w:r w:rsidR="00304168" w:rsidRPr="00910F6B">
          <w:rPr>
            <w:rStyle w:val="Hyperlink"/>
            <w:noProof/>
          </w:rPr>
          <w:t>Table 12: Method 2 test accuracies</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6 \h </w:instrText>
        </w:r>
        <w:r w:rsidR="00304168" w:rsidRPr="00910F6B">
          <w:rPr>
            <w:noProof/>
            <w:webHidden/>
          </w:rPr>
        </w:r>
        <w:r w:rsidR="00304168" w:rsidRPr="00910F6B">
          <w:rPr>
            <w:noProof/>
            <w:webHidden/>
          </w:rPr>
          <w:fldChar w:fldCharType="separate"/>
        </w:r>
        <w:r w:rsidR="0025591F">
          <w:rPr>
            <w:noProof/>
            <w:webHidden/>
          </w:rPr>
          <w:t>33</w:t>
        </w:r>
        <w:r w:rsidR="00304168" w:rsidRPr="00910F6B">
          <w:rPr>
            <w:noProof/>
            <w:webHidden/>
          </w:rPr>
          <w:fldChar w:fldCharType="end"/>
        </w:r>
      </w:hyperlink>
    </w:p>
    <w:p w14:paraId="6C759845" w14:textId="2048522E"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7" w:history="1">
        <w:r w:rsidR="00304168" w:rsidRPr="00910F6B">
          <w:rPr>
            <w:rStyle w:val="Hyperlink"/>
            <w:noProof/>
          </w:rPr>
          <w:t>Table 13: Count of correct digits and accuracy</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7 \h </w:instrText>
        </w:r>
        <w:r w:rsidR="00304168" w:rsidRPr="00910F6B">
          <w:rPr>
            <w:noProof/>
            <w:webHidden/>
          </w:rPr>
        </w:r>
        <w:r w:rsidR="00304168" w:rsidRPr="00910F6B">
          <w:rPr>
            <w:noProof/>
            <w:webHidden/>
          </w:rPr>
          <w:fldChar w:fldCharType="separate"/>
        </w:r>
        <w:r w:rsidR="0025591F">
          <w:rPr>
            <w:noProof/>
            <w:webHidden/>
          </w:rPr>
          <w:t>34</w:t>
        </w:r>
        <w:r w:rsidR="00304168" w:rsidRPr="00910F6B">
          <w:rPr>
            <w:noProof/>
            <w:webHidden/>
          </w:rPr>
          <w:fldChar w:fldCharType="end"/>
        </w:r>
      </w:hyperlink>
    </w:p>
    <w:p w14:paraId="765F90FD" w14:textId="49B4E7D4" w:rsidR="00304168" w:rsidRPr="00910F6B" w:rsidRDefault="00890B6C" w:rsidP="00304168">
      <w:pPr>
        <w:pStyle w:val="TableofFigures"/>
        <w:tabs>
          <w:tab w:val="right" w:pos="9016"/>
        </w:tabs>
        <w:rPr>
          <w:rFonts w:asciiTheme="minorHAnsi" w:eastAsiaTheme="minorEastAsia" w:hAnsiTheme="minorHAnsi" w:cstheme="minorBidi"/>
          <w:noProof/>
          <w:sz w:val="22"/>
          <w:szCs w:val="20"/>
          <w:lang w:eastAsia="en-IN"/>
        </w:rPr>
      </w:pPr>
      <w:hyperlink w:anchor="_Toc41139688" w:history="1">
        <w:r w:rsidR="00304168" w:rsidRPr="00910F6B">
          <w:rPr>
            <w:rStyle w:val="Hyperlink"/>
            <w:noProof/>
          </w:rPr>
          <w:t>Table 14: Effect of extension of the dataset</w:t>
        </w:r>
        <w:r w:rsidR="00304168" w:rsidRPr="00910F6B">
          <w:rPr>
            <w:noProof/>
            <w:webHidden/>
          </w:rPr>
          <w:tab/>
        </w:r>
        <w:r w:rsidR="00304168" w:rsidRPr="00910F6B">
          <w:rPr>
            <w:noProof/>
            <w:webHidden/>
          </w:rPr>
          <w:fldChar w:fldCharType="begin"/>
        </w:r>
        <w:r w:rsidR="00304168" w:rsidRPr="00910F6B">
          <w:rPr>
            <w:noProof/>
            <w:webHidden/>
          </w:rPr>
          <w:instrText xml:space="preserve"> PAGEREF _Toc41139688 \h </w:instrText>
        </w:r>
        <w:r w:rsidR="00304168" w:rsidRPr="00910F6B">
          <w:rPr>
            <w:noProof/>
            <w:webHidden/>
          </w:rPr>
        </w:r>
        <w:r w:rsidR="00304168" w:rsidRPr="00910F6B">
          <w:rPr>
            <w:noProof/>
            <w:webHidden/>
          </w:rPr>
          <w:fldChar w:fldCharType="separate"/>
        </w:r>
        <w:r w:rsidR="0025591F">
          <w:rPr>
            <w:noProof/>
            <w:webHidden/>
          </w:rPr>
          <w:t>35</w:t>
        </w:r>
        <w:r w:rsidR="00304168" w:rsidRPr="00910F6B">
          <w:rPr>
            <w:noProof/>
            <w:webHidden/>
          </w:rPr>
          <w:fldChar w:fldCharType="end"/>
        </w:r>
      </w:hyperlink>
    </w:p>
    <w:p w14:paraId="0138ACD1" w14:textId="4B4A38EA" w:rsidR="009723E0" w:rsidRPr="00910F6B" w:rsidRDefault="00C40002" w:rsidP="00222BA6">
      <w:r w:rsidRPr="00910F6B">
        <w:fldChar w:fldCharType="end"/>
      </w:r>
    </w:p>
    <w:p w14:paraId="764A8A64" w14:textId="77777777" w:rsidR="009723E0" w:rsidRPr="00910F6B" w:rsidRDefault="009723E0" w:rsidP="00222BA6"/>
    <w:p w14:paraId="24AC0E93" w14:textId="77777777" w:rsidR="009723E0" w:rsidRPr="00910F6B" w:rsidRDefault="00C40002" w:rsidP="00222BA6">
      <w:r w:rsidRPr="00910F6B">
        <w:br w:type="page"/>
      </w:r>
    </w:p>
    <w:p w14:paraId="77B7E029" w14:textId="77777777" w:rsidR="009723E0" w:rsidRPr="00910F6B" w:rsidRDefault="009723E0" w:rsidP="00222BA6">
      <w:pPr>
        <w:sectPr w:rsidR="009723E0" w:rsidRPr="00910F6B" w:rsidSect="00725139">
          <w:pgSz w:w="11906" w:h="16838"/>
          <w:pgMar w:top="1440" w:right="1440" w:bottom="1440" w:left="1440" w:header="708" w:footer="708" w:gutter="0"/>
          <w:pgNumType w:fmt="lowerRoman" w:start="1"/>
          <w:cols w:space="708"/>
          <w:docGrid w:linePitch="360"/>
        </w:sectPr>
      </w:pPr>
    </w:p>
    <w:p w14:paraId="641F7F07" w14:textId="77777777" w:rsidR="009723E0" w:rsidRPr="00910F6B" w:rsidRDefault="00C40002" w:rsidP="00222BA6">
      <w:pPr>
        <w:jc w:val="center"/>
        <w:rPr>
          <w:b/>
          <w:bCs/>
          <w:sz w:val="36"/>
          <w:szCs w:val="36"/>
        </w:rPr>
      </w:pPr>
      <w:r w:rsidRPr="00910F6B">
        <w:rPr>
          <w:b/>
          <w:bCs/>
          <w:sz w:val="36"/>
          <w:szCs w:val="36"/>
        </w:rPr>
        <w:lastRenderedPageBreak/>
        <w:t>Chapter 1</w:t>
      </w:r>
    </w:p>
    <w:p w14:paraId="7966149B" w14:textId="7DFCE374" w:rsidR="003F4354" w:rsidRPr="00910F6B" w:rsidRDefault="00EA4546" w:rsidP="00EA4546">
      <w:pPr>
        <w:pStyle w:val="Heading1"/>
        <w:jc w:val="left"/>
        <w:rPr>
          <w:lang w:val="en-IN"/>
        </w:rPr>
      </w:pPr>
      <w:bookmarkStart w:id="12" w:name="_Toc41148592"/>
      <w:r w:rsidRPr="00910F6B">
        <w:rPr>
          <w:rFonts w:cs="Times New Roman"/>
          <w:lang w:val="en-IN"/>
        </w:rPr>
        <w:t xml:space="preserve">1. </w:t>
      </w:r>
      <w:r w:rsidR="00C40002" w:rsidRPr="00910F6B">
        <w:rPr>
          <w:rFonts w:cs="Times New Roman"/>
          <w:lang w:val="en-IN"/>
        </w:rPr>
        <w:t>Introduction</w:t>
      </w:r>
      <w:bookmarkEnd w:id="12"/>
    </w:p>
    <w:p w14:paraId="18765C4E" w14:textId="4D9AF490" w:rsidR="003F4354" w:rsidRPr="00910F6B" w:rsidRDefault="003F4354" w:rsidP="003F4354">
      <w:pPr>
        <w:spacing w:line="276" w:lineRule="auto"/>
      </w:pPr>
      <w:r w:rsidRPr="00910F6B">
        <w:t>In this era of digiti</w:t>
      </w:r>
      <w:r w:rsidR="005C24CE" w:rsidRPr="00910F6B">
        <w:t>z</w:t>
      </w:r>
      <w:r w:rsidRPr="00910F6B">
        <w:t>ation, technology and the way of living is changing fast. Technology is now becoming a new usual way of living. About 5 years ago, in India, there was less awareness of the internet and its uses, but today every other person has access to it. The problem is not about using this technology but having enough awareness about its security.</w:t>
      </w:r>
    </w:p>
    <w:p w14:paraId="0FBFCCAB" w14:textId="77777777" w:rsidR="003F4354" w:rsidRPr="00910F6B" w:rsidRDefault="003F4354" w:rsidP="003F4354">
      <w:pPr>
        <w:spacing w:line="276" w:lineRule="auto"/>
      </w:pPr>
    </w:p>
    <w:p w14:paraId="4C1B75AA" w14:textId="43AEAC54" w:rsidR="003F4354" w:rsidRPr="00910F6B" w:rsidRDefault="003F4354" w:rsidP="003F4354">
      <w:pPr>
        <w:spacing w:line="276" w:lineRule="auto"/>
      </w:pPr>
      <w:r w:rsidRPr="00910F6B">
        <w:t>Security and privacy are two major concerns in our day and age. As most of the things are moving online, the vulnerability increases with the ease of access and usage that it provides. We have online banking, study programs, online food ordering apps, government services, online payments. Moreover, the use of social media has increased with the usage of internet services. There is hardly any person who does not hold a social media account. After all these advances in technology, internet services</w:t>
      </w:r>
      <w:r w:rsidR="00C801BB" w:rsidRPr="00910F6B">
        <w:t>,</w:t>
      </w:r>
      <w:r w:rsidRPr="00910F6B">
        <w:t xml:space="preserve"> and applications, we still need more security and privacy. Even though security is also kept in mind while launching new services or products, the question still stands. Is that security sufficient?</w:t>
      </w:r>
    </w:p>
    <w:p w14:paraId="547DE7C7" w14:textId="30F71CEE" w:rsidR="003F4354" w:rsidRPr="00910F6B" w:rsidRDefault="003F4354" w:rsidP="003F4354">
      <w:pPr>
        <w:spacing w:line="276" w:lineRule="auto"/>
      </w:pPr>
    </w:p>
    <w:p w14:paraId="131DAAAF" w14:textId="64B117A3" w:rsidR="00AB4CE5" w:rsidRPr="00910F6B" w:rsidRDefault="00AB4CE5" w:rsidP="00AB4CE5">
      <w:pPr>
        <w:pStyle w:val="Heading2"/>
      </w:pPr>
      <w:bookmarkStart w:id="13" w:name="_Toc41148593"/>
      <w:r w:rsidRPr="00910F6B">
        <w:t>1.1 Risks</w:t>
      </w:r>
      <w:bookmarkEnd w:id="13"/>
    </w:p>
    <w:p w14:paraId="7D31A225" w14:textId="1F15E709" w:rsidR="003F4354" w:rsidRPr="00910F6B" w:rsidRDefault="003F4354" w:rsidP="003F4354">
      <w:pPr>
        <w:spacing w:line="276" w:lineRule="auto"/>
      </w:pPr>
      <w:r w:rsidRPr="00910F6B">
        <w:t>We have all of our information, including our financial, personal photographs, personal text messages, location information</w:t>
      </w:r>
      <w:r w:rsidR="00C801BB" w:rsidRPr="00910F6B">
        <w:t>,</w:t>
      </w:r>
      <w:r w:rsidRPr="00910F6B">
        <w:t xml:space="preserve"> and more, stored on our phones. Whenever we connect to the internet, all such information is at stake. This information can be used for many malicious activities such as accessing our bank accounts, tracing our location, tracking our user history. They get to know what we have purchased and give personali</w:t>
      </w:r>
      <w:r w:rsidR="005C24CE" w:rsidRPr="00910F6B">
        <w:t>z</w:t>
      </w:r>
      <w:r w:rsidRPr="00910F6B">
        <w:t xml:space="preserve">ed advertisements whenever you search for some product online or on any social media site. Hence, in this advancing age of smartphones, it is essential to know how safe your phone is along with your laptop. </w:t>
      </w:r>
    </w:p>
    <w:p w14:paraId="74265202" w14:textId="2D02E8A6" w:rsidR="003F4354" w:rsidRPr="00910F6B" w:rsidRDefault="003F4354" w:rsidP="003F4354">
      <w:pPr>
        <w:spacing w:line="276" w:lineRule="auto"/>
      </w:pPr>
    </w:p>
    <w:p w14:paraId="63A3F0FC" w14:textId="46F1E505" w:rsidR="00AE408A" w:rsidRPr="00910F6B" w:rsidRDefault="00AE408A" w:rsidP="00AE408A">
      <w:pPr>
        <w:pStyle w:val="Heading2"/>
      </w:pPr>
      <w:bookmarkStart w:id="14" w:name="_Toc41148594"/>
      <w:r w:rsidRPr="00910F6B">
        <w:t>1.2 Awareness</w:t>
      </w:r>
      <w:bookmarkEnd w:id="14"/>
    </w:p>
    <w:p w14:paraId="7D251E91" w14:textId="7281B9AC" w:rsidR="003F4354" w:rsidRPr="00910F6B" w:rsidRDefault="00132C65" w:rsidP="003F4354">
      <w:pPr>
        <w:spacing w:line="276" w:lineRule="auto"/>
      </w:pPr>
      <w:r>
        <w:t>There are</w:t>
      </w:r>
      <w:r w:rsidR="003F4354" w:rsidRPr="00910F6B">
        <w:t xml:space="preserve"> vulnerabilities </w:t>
      </w:r>
      <w:r>
        <w:t>to storing information on the internet</w:t>
      </w:r>
      <w:r w:rsidR="003F4354" w:rsidRPr="00910F6B">
        <w:t>. We all know that once something is up on the internet, it may always stay up there. There are very few people in the world who understand how the online systems work and how vulnerable it could be. What type of data can prove to be very harmful if put on the internet? There are people from this small percentage too who do not care about how other people use the data. This shows that even the aware users ignore the privacy terms and conditions and blindly click accept whenever they require to use a service. So, leave alone the unaware users who just follow these trends that are going on in the world.</w:t>
      </w:r>
    </w:p>
    <w:p w14:paraId="1412AD05" w14:textId="54559C95" w:rsidR="003F4354" w:rsidRDefault="003F4354" w:rsidP="003F4354">
      <w:pPr>
        <w:spacing w:line="276" w:lineRule="auto"/>
      </w:pPr>
    </w:p>
    <w:p w14:paraId="7364F2EB" w14:textId="02C805B4" w:rsidR="00910F6B" w:rsidRDefault="00910F6B" w:rsidP="003F4354">
      <w:pPr>
        <w:spacing w:line="276" w:lineRule="auto"/>
      </w:pPr>
    </w:p>
    <w:p w14:paraId="4E8F8642" w14:textId="731E70D6" w:rsidR="00910F6B" w:rsidRDefault="00910F6B" w:rsidP="003F4354">
      <w:pPr>
        <w:spacing w:line="276" w:lineRule="auto"/>
      </w:pPr>
    </w:p>
    <w:p w14:paraId="71DBB0EF" w14:textId="355B02E0" w:rsidR="00910F6B" w:rsidRPr="00910F6B" w:rsidRDefault="0060176E" w:rsidP="00910F6B">
      <w:pPr>
        <w:pStyle w:val="Heading2"/>
      </w:pPr>
      <w:bookmarkStart w:id="15" w:name="_Toc41148595"/>
      <w:r>
        <w:lastRenderedPageBreak/>
        <w:t xml:space="preserve">1.3 </w:t>
      </w:r>
      <w:r w:rsidR="00910F6B">
        <w:t>Legalities of data access</w:t>
      </w:r>
      <w:bookmarkEnd w:id="15"/>
    </w:p>
    <w:p w14:paraId="285927E9" w14:textId="2ADF0BD0" w:rsidR="00F655CF" w:rsidRDefault="003F4354" w:rsidP="003F4354">
      <w:pPr>
        <w:spacing w:line="276" w:lineRule="auto"/>
      </w:pPr>
      <w:r w:rsidRPr="00910F6B">
        <w:t>The</w:t>
      </w:r>
      <w:r w:rsidR="00035AB3">
        <w:t>re</w:t>
      </w:r>
      <w:r w:rsidRPr="00910F6B">
        <w:t xml:space="preserve"> are legal ways your private information can be taken and maybe even sold to the data scientists who require such data or to the advertisements seller to get the target audience. There are many ways in which your privacy and security can be compromised.</w:t>
      </w:r>
      <w:r w:rsidR="00035AB3">
        <w:t xml:space="preserve"> Accepting terms and conditions without reading is the first step towards vulnerability.</w:t>
      </w:r>
    </w:p>
    <w:p w14:paraId="04A37B21" w14:textId="77777777" w:rsidR="00567B9F" w:rsidRPr="00910F6B" w:rsidRDefault="00567B9F" w:rsidP="003F4354">
      <w:pPr>
        <w:spacing w:line="276" w:lineRule="auto"/>
      </w:pPr>
    </w:p>
    <w:p w14:paraId="723E52BB" w14:textId="4BBA73F6" w:rsidR="003F4354" w:rsidRPr="00910F6B" w:rsidRDefault="003F4354" w:rsidP="003F4354">
      <w:pPr>
        <w:spacing w:line="276" w:lineRule="auto"/>
      </w:pPr>
      <w:r w:rsidRPr="00910F6B">
        <w:t xml:space="preserve">Hacking is one type of breach into your system from remote. It depends on how a loophole in the code of service can be used to the advantage and steal any information that the hacker seems fit to benefit from. This is an illegal manner of taking the information. This area itself has many types. </w:t>
      </w:r>
    </w:p>
    <w:p w14:paraId="4AFF8D57" w14:textId="38E03419" w:rsidR="00C22E63" w:rsidRDefault="00C22E63" w:rsidP="003F4354">
      <w:pPr>
        <w:spacing w:line="276" w:lineRule="auto"/>
      </w:pPr>
    </w:p>
    <w:p w14:paraId="0C3B7EDF" w14:textId="4DA324BC" w:rsidR="00D7454F" w:rsidRPr="00910F6B" w:rsidRDefault="00D7454F" w:rsidP="00D7454F">
      <w:pPr>
        <w:pStyle w:val="Heading2"/>
      </w:pPr>
      <w:bookmarkStart w:id="16" w:name="_Toc41148596"/>
      <w:r>
        <w:t>1.4 Strength of password</w:t>
      </w:r>
      <w:bookmarkEnd w:id="16"/>
    </w:p>
    <w:p w14:paraId="678E95E5" w14:textId="7ED77889" w:rsidR="00C22E63" w:rsidRPr="00910F6B" w:rsidRDefault="00C22E63" w:rsidP="003F4354">
      <w:pPr>
        <w:spacing w:line="276" w:lineRule="auto"/>
      </w:pPr>
      <w:r w:rsidRPr="00910F6B">
        <w:t>People use simple passwords or PINs so that they can remember them in the time of need. They may set the password or PIN as the birthdate or even a mobile number or license plate number of their vehicle. Thanks to all the social media sites, birthday information is readily available and can even be seen publicly. All these passwords can be easy to guess in a brute force method.</w:t>
      </w:r>
    </w:p>
    <w:p w14:paraId="3EF8C1DB" w14:textId="5BCCF17E" w:rsidR="00C22E63" w:rsidRPr="00910F6B" w:rsidRDefault="00C22E63" w:rsidP="003F4354">
      <w:pPr>
        <w:spacing w:line="276" w:lineRule="auto"/>
      </w:pPr>
      <w:r w:rsidRPr="00910F6B">
        <w:t>Nowadays, the systems have upgraded their password requirements, where they check the length of the password entered and the characters used in it. Longer the length of the password, the stronger it is. All secured accounts login asks the user to enter a password such that it contains at least one uppercase letter, one lowercase letter, a number, and a special character and keep the minimum length of the password required as 8. If anyone tries every combination possible to crack the password</w:t>
      </w:r>
      <w:r w:rsidR="0090726C" w:rsidRPr="00910F6B">
        <w:t>,</w:t>
      </w:r>
      <w:r w:rsidRPr="00910F6B">
        <w:t xml:space="preserve"> he/she has to try over </w:t>
      </w:r>
      <w:r w:rsidR="009C4CA4" w:rsidRPr="00910F6B">
        <w:t>a billion</w:t>
      </w:r>
      <w:r w:rsidRPr="00910F6B">
        <w:t xml:space="preserve"> passwords</w:t>
      </w:r>
      <w:r w:rsidR="0090726C" w:rsidRPr="00910F6B">
        <w:t xml:space="preserve"> after knowing that the length of the password is 8.</w:t>
      </w:r>
    </w:p>
    <w:p w14:paraId="5BF8C75E" w14:textId="60C2F902" w:rsidR="003F4354" w:rsidRDefault="003F4354" w:rsidP="003F4354">
      <w:pPr>
        <w:spacing w:line="276" w:lineRule="auto"/>
      </w:pPr>
    </w:p>
    <w:p w14:paraId="32D79BDE" w14:textId="786B52E1" w:rsidR="00A94B81" w:rsidRPr="00910F6B" w:rsidRDefault="00A94B81" w:rsidP="00A94B81">
      <w:pPr>
        <w:pStyle w:val="Heading2"/>
      </w:pPr>
      <w:bookmarkStart w:id="17" w:name="_Toc41148597"/>
      <w:r>
        <w:t>1.5 Permissions</w:t>
      </w:r>
      <w:bookmarkEnd w:id="17"/>
    </w:p>
    <w:p w14:paraId="50CE29E3" w14:textId="168F9370" w:rsidR="003F4354" w:rsidRPr="00910F6B" w:rsidRDefault="00FA438B" w:rsidP="003F4354">
      <w:pPr>
        <w:spacing w:line="276" w:lineRule="auto"/>
      </w:pPr>
      <w:r>
        <w:t>W</w:t>
      </w:r>
      <w:r w:rsidR="003F4354" w:rsidRPr="00910F6B">
        <w:t xml:space="preserve">hat if someone can </w:t>
      </w:r>
      <w:r>
        <w:t>take your password in</w:t>
      </w:r>
      <w:r w:rsidR="003F4354" w:rsidRPr="00910F6B">
        <w:t xml:space="preserve"> </w:t>
      </w:r>
      <w:r w:rsidR="00F82121">
        <w:t>a</w:t>
      </w:r>
      <w:r w:rsidR="003F4354" w:rsidRPr="00910F6B">
        <w:t xml:space="preserve"> legal manner. Just like how any person simply clicks “OK” while installing an application on the phone and gives all the permission it asks for blindly. What if someone takes your media storage </w:t>
      </w:r>
      <w:r w:rsidR="00C801BB" w:rsidRPr="00910F6B">
        <w:t>entir</w:t>
      </w:r>
      <w:r w:rsidR="003F4354" w:rsidRPr="00910F6B">
        <w:t>ely online without you noticing. Ask yourself this question that how many times have you read the complete terms and condition</w:t>
      </w:r>
      <w:r w:rsidR="00C801BB" w:rsidRPr="00910F6B">
        <w:t>s</w:t>
      </w:r>
      <w:r w:rsidR="003F4354" w:rsidRPr="00910F6B">
        <w:t xml:space="preserve"> before clicking on “Accept” and give permissions to the camera, microphone, location</w:t>
      </w:r>
      <w:r w:rsidR="00C801BB" w:rsidRPr="00910F6B">
        <w:t>,</w:t>
      </w:r>
      <w:r w:rsidR="003F4354" w:rsidRPr="00910F6B">
        <w:t xml:space="preserve"> and storage to any app that you have installed. </w:t>
      </w:r>
    </w:p>
    <w:p w14:paraId="1029D07F" w14:textId="3B18B2FB" w:rsidR="003F4354" w:rsidRPr="00910F6B" w:rsidRDefault="003F4354" w:rsidP="003F4354">
      <w:pPr>
        <w:spacing w:line="276" w:lineRule="auto"/>
      </w:pPr>
      <w:r w:rsidRPr="00910F6B">
        <w:t>Let’s say that a person has not given any permission to the application, but by coming into physical contact of the phone</w:t>
      </w:r>
      <w:r w:rsidR="00C801BB" w:rsidRPr="00910F6B">
        <w:t>,</w:t>
      </w:r>
      <w:r w:rsidRPr="00910F6B">
        <w:t xml:space="preserve"> he/she can unlock the phone to transfer any data he/she wants. This can be possible if the person knows the PIN code of the phone. Unlocking can be very tough if the person does not know the actual PIN as the PIN can be of different lengths. It may lock the phone for a specific amount of time until it allows the user to retry. But using all the possible PINs to unlock the phone is time-consuming, and the probability that you get the right PIN without permanently locking the phone is very low.</w:t>
      </w:r>
    </w:p>
    <w:p w14:paraId="2F30423F" w14:textId="75E48824" w:rsidR="003F4354" w:rsidRPr="00910F6B" w:rsidRDefault="000C7A6C" w:rsidP="000C7A6C">
      <w:pPr>
        <w:pStyle w:val="Heading2"/>
      </w:pPr>
      <w:bookmarkStart w:id="18" w:name="_Toc41148598"/>
      <w:r>
        <w:lastRenderedPageBreak/>
        <w:t xml:space="preserve">1.6 </w:t>
      </w:r>
      <w:r w:rsidR="000B5A96">
        <w:t>U</w:t>
      </w:r>
      <w:r>
        <w:t>ser experience</w:t>
      </w:r>
      <w:bookmarkEnd w:id="18"/>
      <w:r>
        <w:t xml:space="preserve"> </w:t>
      </w:r>
    </w:p>
    <w:p w14:paraId="696A47DF" w14:textId="4A12394D" w:rsidR="003F4354" w:rsidRPr="00910F6B" w:rsidRDefault="003F4354" w:rsidP="003F4354">
      <w:pPr>
        <w:spacing w:line="276" w:lineRule="auto"/>
      </w:pPr>
      <w:r w:rsidRPr="00910F6B">
        <w:t>With the advancing in the virtual reality (VR) and the importance given to user experience with the phone</w:t>
      </w:r>
      <w:r w:rsidR="00C801BB" w:rsidRPr="00910F6B">
        <w:t>,</w:t>
      </w:r>
      <w:r w:rsidRPr="00910F6B">
        <w:t xml:space="preserve"> we </w:t>
      </w:r>
      <w:r w:rsidR="00C801BB" w:rsidRPr="00910F6B">
        <w:t>usu</w:t>
      </w:r>
      <w:r w:rsidRPr="00910F6B">
        <w:t>ally see the functionalities like auto-rotate screen, pedometer being used by almost every other user</w:t>
      </w:r>
      <w:r w:rsidR="00C801BB" w:rsidRPr="00910F6B">
        <w:t>,</w:t>
      </w:r>
      <w:r w:rsidRPr="00910F6B">
        <w:t xml:space="preserve"> and if noticed, these functions are used without any permissions asked</w:t>
      </w:r>
      <w:r w:rsidR="000C7A6C">
        <w:t xml:space="preserve"> </w:t>
      </w:r>
      <w:r w:rsidRPr="00910F6B">
        <w:t>the user. When you enable auto-rotate screen, then it keeps track of the orientation of the phone in 3D space and rotates it in either landscape or portrait mode. Even while playing games like car racing, they</w:t>
      </w:r>
      <w:r w:rsidR="00353467" w:rsidRPr="00910F6B">
        <w:t>,</w:t>
      </w:r>
      <w:r w:rsidRPr="00910F6B">
        <w:t xml:space="preserve"> too</w:t>
      </w:r>
      <w:r w:rsidR="00353467" w:rsidRPr="00910F6B">
        <w:t>,</w:t>
      </w:r>
      <w:r w:rsidRPr="00910F6B">
        <w:t xml:space="preserve"> use these motion sensors</w:t>
      </w:r>
      <w:r w:rsidR="00C801BB" w:rsidRPr="00910F6B">
        <w:t>,</w:t>
      </w:r>
      <w:r w:rsidRPr="00910F6B">
        <w:t xml:space="preserve"> which requires no permissions to be asked and enhances the gaming experience. A smartphone </w:t>
      </w:r>
      <w:r w:rsidR="00C801BB" w:rsidRPr="00910F6B">
        <w:t>that</w:t>
      </w:r>
      <w:r w:rsidRPr="00910F6B">
        <w:t xml:space="preserve"> gives no permissions to any app can still be vulnerable to this type of attack that takes data from motion sensors of the phone.</w:t>
      </w:r>
    </w:p>
    <w:p w14:paraId="2D541FD0" w14:textId="35C78241" w:rsidR="003F4354" w:rsidRDefault="003F4354" w:rsidP="003F4354">
      <w:pPr>
        <w:spacing w:line="276" w:lineRule="auto"/>
      </w:pPr>
    </w:p>
    <w:p w14:paraId="41DCD340" w14:textId="2223A7C9" w:rsidR="00805FFA" w:rsidRPr="00910F6B" w:rsidRDefault="00805FFA" w:rsidP="00805FFA">
      <w:pPr>
        <w:pStyle w:val="Heading2"/>
      </w:pPr>
      <w:bookmarkStart w:id="19" w:name="_Toc41148599"/>
      <w:r>
        <w:t xml:space="preserve">1.7 </w:t>
      </w:r>
      <w:r w:rsidR="00044D3E">
        <w:t>Risks of motion sensors</w:t>
      </w:r>
      <w:bookmarkEnd w:id="19"/>
    </w:p>
    <w:p w14:paraId="0F553453" w14:textId="2875ED07" w:rsidR="003F4354" w:rsidRPr="00910F6B" w:rsidRDefault="003F4354" w:rsidP="003F4354">
      <w:pPr>
        <w:spacing w:line="276" w:lineRule="auto"/>
      </w:pPr>
      <w:r w:rsidRPr="00910F6B">
        <w:t xml:space="preserve">Focusing specifically in the direction of exploiting the motion and position sensors of the android smartphones in the background, we aim to record the sensor data, using a gyroscope (angular velocity), accelerometer (linear acceleration) and gravity, from the phone and predict the numeric PIN used to lock the phone. These sensors require no permissions when accessed and can easily leak information to the background service. This background service can upload such sensitive data from the background itself to remote storage or can be taken in real-time database form. Internet connection to a mobile phone is a very common thing nowadays, and any of </w:t>
      </w:r>
      <w:r w:rsidR="002C5AC7" w:rsidRPr="00910F6B">
        <w:t>these remote accesses</w:t>
      </w:r>
      <w:r w:rsidRPr="00910F6B">
        <w:t xml:space="preserve"> will not be a limitation to the attacker.</w:t>
      </w:r>
    </w:p>
    <w:p w14:paraId="52C50BC0" w14:textId="77777777" w:rsidR="003F4354" w:rsidRPr="00910F6B" w:rsidRDefault="003F4354" w:rsidP="003F4354">
      <w:pPr>
        <w:spacing w:line="276" w:lineRule="auto"/>
      </w:pPr>
    </w:p>
    <w:p w14:paraId="6D1464E5" w14:textId="1D67E5FF" w:rsidR="003F4354" w:rsidRPr="00910F6B" w:rsidRDefault="003F4354" w:rsidP="003F4354">
      <w:pPr>
        <w:spacing w:line="276" w:lineRule="auto"/>
      </w:pPr>
      <w:r w:rsidRPr="00910F6B">
        <w:t>It is observed that whenever the screen is touched on specific portions, a spike is created in the motion and position sensors. Position and motion sensors tell us about the orientation and movement of the phone in 3D space. Through extracting such information of the motion of the phone when the screen is touched and released these patterns can be analy</w:t>
      </w:r>
      <w:r w:rsidR="005C24CE" w:rsidRPr="00910F6B">
        <w:t>z</w:t>
      </w:r>
      <w:r w:rsidRPr="00910F6B">
        <w:t xml:space="preserve">ed and used to know which part of the screen was touched, we can crack the PIN of a phone. </w:t>
      </w:r>
    </w:p>
    <w:p w14:paraId="426F956F" w14:textId="77777777" w:rsidR="003F4354" w:rsidRPr="00910F6B" w:rsidRDefault="003F4354" w:rsidP="003F4354">
      <w:pPr>
        <w:spacing w:line="276" w:lineRule="auto"/>
      </w:pPr>
    </w:p>
    <w:p w14:paraId="0B639F35" w14:textId="7A65435A" w:rsidR="003F4354" w:rsidRPr="00910F6B" w:rsidRDefault="003F4354" w:rsidP="003F4354">
      <w:pPr>
        <w:spacing w:line="276" w:lineRule="auto"/>
      </w:pPr>
      <w:r w:rsidRPr="00910F6B">
        <w:t>To do so, we log the data from sensors such as accelerometer, gyroscope</w:t>
      </w:r>
      <w:r w:rsidR="00C801BB" w:rsidRPr="00910F6B">
        <w:t>,</w:t>
      </w:r>
      <w:r w:rsidRPr="00910F6B">
        <w:t xml:space="preserve"> and gravity, to know the orientation and movement of the phone in 3D space. This raw data is first processed so that it is noise-free and contains all the required features to recogni</w:t>
      </w:r>
      <w:r w:rsidR="005C24CE" w:rsidRPr="00910F6B">
        <w:t>z</w:t>
      </w:r>
      <w:r w:rsidRPr="00910F6B">
        <w:t>e the pattern. This processed file is then used as an input dataset to feed into a supervised multiclass machine learning (ML) model. As the numeric PINs contain numbers from (0-9), we will be using multiclass classification for 10 classes which represent the keys pressed, or in other words, tell which part of the screen was touched where that particular number key will be present when the user is entering the PIN.</w:t>
      </w:r>
    </w:p>
    <w:p w14:paraId="07DF772B" w14:textId="77777777" w:rsidR="003F4354" w:rsidRPr="00910F6B" w:rsidRDefault="003F4354" w:rsidP="003F4354">
      <w:pPr>
        <w:spacing w:line="276" w:lineRule="auto"/>
      </w:pPr>
      <w:r w:rsidRPr="00910F6B">
        <w:t>Our method will not be limited to the length of the PIN and will be used to predict individual digit from the complete sensor data so that it is flexible to any PIN length. It can also be seen that the PIN is not only used for unlocking the phone but also for online transactions. There are PINs to be set for online payment apps and can be scaled up to be used for this kind of exploitation also.</w:t>
      </w:r>
    </w:p>
    <w:p w14:paraId="1E5A96BF" w14:textId="17E09091" w:rsidR="000428D8" w:rsidRDefault="003F4354" w:rsidP="00A73244">
      <w:pPr>
        <w:spacing w:line="276" w:lineRule="auto"/>
      </w:pPr>
      <w:r w:rsidRPr="00910F6B">
        <w:lastRenderedPageBreak/>
        <w:t>We are going to introduce two methods in which we will be explaining how the data is collected and how the data is being processed before feeding it to the machine learning model as input. We have tried different configurations for each model used and have compared each processing method and sensor type data to eliminate the models that do not give accurate results or the sensor type</w:t>
      </w:r>
      <w:r w:rsidR="00C801BB" w:rsidRPr="00910F6B">
        <w:t>,</w:t>
      </w:r>
      <w:r w:rsidRPr="00910F6B">
        <w:t xml:space="preserve"> which will not be having the data which is required to get the correct predictions.</w:t>
      </w:r>
    </w:p>
    <w:p w14:paraId="1D16CAAB" w14:textId="77777777" w:rsidR="00A73244" w:rsidRPr="00910F6B" w:rsidRDefault="00A73244" w:rsidP="00A73244">
      <w:pPr>
        <w:spacing w:line="276" w:lineRule="auto"/>
      </w:pPr>
    </w:p>
    <w:p w14:paraId="22C18962" w14:textId="70EB0C9C" w:rsidR="003F4354" w:rsidRPr="00910F6B" w:rsidRDefault="003F4354" w:rsidP="003F4354">
      <w:pPr>
        <w:spacing w:line="276" w:lineRule="auto"/>
      </w:pPr>
      <w:r w:rsidRPr="00910F6B">
        <w:t xml:space="preserve">For the actual exploitation of the sensor data, we will be building a background service to allow remote access to all such data in such a way that the user is not aware of the background process that is running. The app will store the data locally and also upload </w:t>
      </w:r>
      <w:r w:rsidR="00C801BB" w:rsidRPr="00910F6B">
        <w:t xml:space="preserve">it </w:t>
      </w:r>
      <w:r w:rsidR="00353467" w:rsidRPr="00910F6B">
        <w:t>to</w:t>
      </w:r>
      <w:r w:rsidRPr="00910F6B">
        <w:t xml:space="preserve"> cloud storage. These files are further processed in a similar manner in which the training data is processed. It is then given as input to the trained machine learning model and give out results. </w:t>
      </w:r>
    </w:p>
    <w:p w14:paraId="75C027ED" w14:textId="48D6EFDC" w:rsidR="003F4354" w:rsidRDefault="003F4354" w:rsidP="003F4354">
      <w:pPr>
        <w:spacing w:line="276" w:lineRule="auto"/>
      </w:pPr>
    </w:p>
    <w:p w14:paraId="67C89932" w14:textId="77777777" w:rsidR="003F4354" w:rsidRPr="00910F6B" w:rsidRDefault="003F4354" w:rsidP="003F4354">
      <w:pPr>
        <w:spacing w:line="276" w:lineRule="auto"/>
      </w:pPr>
      <w:r w:rsidRPr="00910F6B">
        <w:t>We will be considering the results for 50 4-digit PINs and see by what probability we can predict individual digits of the PIN. We will also compare our results to the related work on this particular topic. 50 PINs contain 200 individual digits, so the probability of predicting on single digit can be calculated and compared with the brute force method of exploitation.</w:t>
      </w:r>
    </w:p>
    <w:p w14:paraId="34210396" w14:textId="77777777" w:rsidR="003F4354" w:rsidRPr="00910F6B" w:rsidRDefault="003F4354" w:rsidP="003F4354">
      <w:pPr>
        <w:spacing w:line="276" w:lineRule="auto"/>
      </w:pPr>
    </w:p>
    <w:p w14:paraId="71936449" w14:textId="0F8AF8BB" w:rsidR="003F4354" w:rsidRPr="00910F6B" w:rsidRDefault="003F4354" w:rsidP="003F4354">
      <w:pPr>
        <w:spacing w:line="276" w:lineRule="auto"/>
      </w:pPr>
      <w:r w:rsidRPr="00910F6B">
        <w:t>If it is possible to train machine learning models to predict which part of the screen is touched by the user to an extent, then it would mean that it could be extended further to predict the keyboard input also and</w:t>
      </w:r>
      <w:r w:rsidR="00C801BB" w:rsidRPr="00910F6B">
        <w:t>,</w:t>
      </w:r>
      <w:r w:rsidRPr="00910F6B">
        <w:t xml:space="preserve"> in turn</w:t>
      </w:r>
      <w:r w:rsidR="00C801BB" w:rsidRPr="00910F6B">
        <w:t>,</w:t>
      </w:r>
      <w:r w:rsidRPr="00910F6B">
        <w:t xml:space="preserve"> increase the vulnerability associated </w:t>
      </w:r>
      <w:r w:rsidR="00C801BB" w:rsidRPr="00910F6B">
        <w:t>with</w:t>
      </w:r>
      <w:r w:rsidRPr="00910F6B">
        <w:t xml:space="preserve"> it. This can increase the concerns related to security and can become a security risk level </w:t>
      </w:r>
      <w:r w:rsidR="00C801BB" w:rsidRPr="00910F6B">
        <w:t xml:space="preserve">the </w:t>
      </w:r>
      <w:r w:rsidRPr="00910F6B">
        <w:t xml:space="preserve">same as the keylogger in a device. </w:t>
      </w:r>
    </w:p>
    <w:p w14:paraId="3E7B39B5" w14:textId="77777777" w:rsidR="003F4354" w:rsidRPr="00910F6B" w:rsidRDefault="003F4354" w:rsidP="003F4354">
      <w:pPr>
        <w:spacing w:line="276" w:lineRule="auto"/>
      </w:pPr>
    </w:p>
    <w:p w14:paraId="3DB418CB" w14:textId="5C8958AC" w:rsidR="00095258" w:rsidRPr="00910F6B" w:rsidRDefault="003F4354" w:rsidP="003F4354">
      <w:pPr>
        <w:spacing w:line="276" w:lineRule="auto"/>
      </w:pPr>
      <w:r w:rsidRPr="00910F6B">
        <w:t>With the increasing usage of smartphones for net banking and other secured services, this exploitation</w:t>
      </w:r>
      <w:r w:rsidR="00C801BB" w:rsidRPr="00910F6B">
        <w:t>,</w:t>
      </w:r>
      <w:r w:rsidRPr="00910F6B">
        <w:t xml:space="preserve"> if scaled to a level</w:t>
      </w:r>
      <w:r w:rsidR="00C801BB" w:rsidRPr="00910F6B">
        <w:t>,</w:t>
      </w:r>
      <w:r w:rsidRPr="00910F6B">
        <w:t xml:space="preserve"> can then become a high risk to all such applications as no password or OTP will then ever be hidden from the attacker. Even the two-step verification will stand as useless and ineffective against this type of attack.</w:t>
      </w:r>
      <w:r w:rsidR="00095258" w:rsidRPr="00910F6B">
        <w:t xml:space="preserve"> </w:t>
      </w:r>
    </w:p>
    <w:p w14:paraId="3333036B" w14:textId="77777777" w:rsidR="00095258" w:rsidRPr="00910F6B" w:rsidRDefault="00095258" w:rsidP="003F4354">
      <w:pPr>
        <w:spacing w:line="276" w:lineRule="auto"/>
      </w:pPr>
    </w:p>
    <w:p w14:paraId="1861B1E4" w14:textId="1C1BB074" w:rsidR="003F4354" w:rsidRPr="00910F6B" w:rsidRDefault="00095258" w:rsidP="003F4354">
      <w:pPr>
        <w:spacing w:line="276" w:lineRule="auto"/>
      </w:pPr>
      <w:r w:rsidRPr="00910F6B">
        <w:t>One of the few possible ways to stop this vulnerability is by adding permissions to these motion sensors and prevent it from working in the background. This may affect the user experience on the phone as it will then start asking permission for almost every sensor on the phone and will display a notification of it being used all the time in the notification panel.</w:t>
      </w:r>
    </w:p>
    <w:p w14:paraId="78A4D8D3" w14:textId="3E7B6FB3" w:rsidR="004864C6" w:rsidRPr="00910F6B" w:rsidRDefault="004864C6" w:rsidP="00222BA6">
      <w:r w:rsidRPr="00910F6B">
        <w:br w:type="page"/>
      </w:r>
    </w:p>
    <w:p w14:paraId="2B5E481B" w14:textId="4FE08083" w:rsidR="006448B0" w:rsidRPr="00910F6B" w:rsidRDefault="004864C6" w:rsidP="007035BD">
      <w:pPr>
        <w:jc w:val="center"/>
        <w:rPr>
          <w:b/>
          <w:bCs/>
          <w:sz w:val="36"/>
          <w:szCs w:val="36"/>
        </w:rPr>
      </w:pPr>
      <w:r w:rsidRPr="00910F6B">
        <w:rPr>
          <w:b/>
          <w:bCs/>
          <w:sz w:val="36"/>
          <w:szCs w:val="36"/>
        </w:rPr>
        <w:lastRenderedPageBreak/>
        <w:t>Chapter 2</w:t>
      </w:r>
    </w:p>
    <w:p w14:paraId="23BE0C0B" w14:textId="398880B1" w:rsidR="001C53D5" w:rsidRPr="00910F6B" w:rsidRDefault="00BC272C" w:rsidP="00BC272C">
      <w:pPr>
        <w:pStyle w:val="Heading1"/>
        <w:jc w:val="left"/>
        <w:rPr>
          <w:lang w:val="en-IN"/>
        </w:rPr>
      </w:pPr>
      <w:bookmarkStart w:id="20" w:name="_Toc41148600"/>
      <w:r w:rsidRPr="00910F6B">
        <w:rPr>
          <w:lang w:val="en-IN"/>
        </w:rPr>
        <w:t xml:space="preserve">2. </w:t>
      </w:r>
      <w:r w:rsidR="00C40002" w:rsidRPr="00910F6B">
        <w:rPr>
          <w:lang w:val="en-IN"/>
        </w:rPr>
        <w:t>Important Terms and Concepts</w:t>
      </w:r>
      <w:bookmarkEnd w:id="20"/>
    </w:p>
    <w:p w14:paraId="44BDE802" w14:textId="2425BAF3" w:rsidR="0028240A" w:rsidRPr="00910F6B" w:rsidRDefault="0028240A" w:rsidP="0028240A">
      <w:pPr>
        <w:pStyle w:val="Heading2"/>
      </w:pPr>
      <w:bookmarkStart w:id="21" w:name="_Toc41148601"/>
      <w:r w:rsidRPr="00910F6B">
        <w:t>2.1 Traditional methods for password cracking</w:t>
      </w:r>
      <w:bookmarkEnd w:id="21"/>
    </w:p>
    <w:p w14:paraId="5681C9E7" w14:textId="73CBF718" w:rsidR="00F26850" w:rsidRPr="00910F6B" w:rsidRDefault="00F26850" w:rsidP="00F26850">
      <w:r w:rsidRPr="00910F6B">
        <w:t>There are many ways in which the password can be cracked. The passwords are always kept as an encrypted entity. There are a few techniques that can be used:</w:t>
      </w:r>
    </w:p>
    <w:p w14:paraId="5E60C83B" w14:textId="41D06AAD" w:rsidR="00F26850" w:rsidRPr="00910F6B" w:rsidRDefault="00F26850" w:rsidP="00F26850">
      <w:pPr>
        <w:pStyle w:val="ListParagraph"/>
        <w:numPr>
          <w:ilvl w:val="0"/>
          <w:numId w:val="43"/>
        </w:numPr>
      </w:pPr>
      <w:r w:rsidRPr="00910F6B">
        <w:t>Stealing: By looking at someone’s computer while he/she is entering a password in the system. There may be a note written by a user to remember password which can be stolen. A different method can be to install a keylogger on a system and take that log to record the characters entered for the password.</w:t>
      </w:r>
    </w:p>
    <w:p w14:paraId="73993B92" w14:textId="1F4FC810" w:rsidR="00F26850" w:rsidRPr="00910F6B" w:rsidRDefault="00F26850" w:rsidP="00F26850">
      <w:pPr>
        <w:pStyle w:val="ListParagraph"/>
        <w:numPr>
          <w:ilvl w:val="0"/>
          <w:numId w:val="43"/>
        </w:numPr>
      </w:pPr>
      <w:r w:rsidRPr="00910F6B">
        <w:t>Phishing: When a user clicks on a fake website sent on a mail can lead them to a site which is not actually a secured one and simply takes the password in text form along with the username.</w:t>
      </w:r>
    </w:p>
    <w:p w14:paraId="52BAC3FC" w14:textId="5C895322" w:rsidR="00DA4DAD" w:rsidRPr="00910F6B" w:rsidRDefault="00DA4DAD" w:rsidP="00F26850">
      <w:pPr>
        <w:pStyle w:val="ListParagraph"/>
        <w:numPr>
          <w:ilvl w:val="0"/>
          <w:numId w:val="43"/>
        </w:numPr>
      </w:pPr>
      <w:r w:rsidRPr="00910F6B">
        <w:t xml:space="preserve">User analysis: A user </w:t>
      </w:r>
      <w:r w:rsidR="00DD0AEA" w:rsidRPr="00910F6B">
        <w:t>generally</w:t>
      </w:r>
      <w:r w:rsidRPr="00910F6B">
        <w:t xml:space="preserve"> tend</w:t>
      </w:r>
      <w:r w:rsidR="00D94FEB" w:rsidRPr="00910F6B">
        <w:t>s</w:t>
      </w:r>
      <w:r w:rsidRPr="00910F6B">
        <w:t xml:space="preserve"> to </w:t>
      </w:r>
      <w:r w:rsidR="00B549DC" w:rsidRPr="00910F6B">
        <w:t>set</w:t>
      </w:r>
      <w:r w:rsidRPr="00910F6B">
        <w:t xml:space="preserve"> a password related to his birthday, license plate number of the vehicle he owns, name of pets, mobile number, spouse’s name or even their child’s name. All this information can be extracted from various social media platforms,</w:t>
      </w:r>
      <w:r w:rsidR="001975A6" w:rsidRPr="00910F6B">
        <w:t xml:space="preserve"> and</w:t>
      </w:r>
      <w:r w:rsidRPr="00910F6B">
        <w:t xml:space="preserve"> it is known as spidering.</w:t>
      </w:r>
    </w:p>
    <w:p w14:paraId="14E5CCA2" w14:textId="2BCD25F6" w:rsidR="003345EB" w:rsidRPr="00910F6B" w:rsidRDefault="003345EB" w:rsidP="003345EB">
      <w:pPr>
        <w:pStyle w:val="ListParagraph"/>
        <w:numPr>
          <w:ilvl w:val="0"/>
          <w:numId w:val="43"/>
        </w:numPr>
      </w:pPr>
      <w:r w:rsidRPr="00910F6B">
        <w:t>Brute-force attack: When an attacker tries each and every possible combination to crack the password.</w:t>
      </w:r>
    </w:p>
    <w:p w14:paraId="7836231C" w14:textId="2F2D7660" w:rsidR="0091476B" w:rsidRPr="00910F6B" w:rsidRDefault="0091476B" w:rsidP="0091476B">
      <w:pPr>
        <w:ind w:left="284"/>
      </w:pPr>
      <w:r w:rsidRPr="00910F6B">
        <w:t>[20]</w:t>
      </w:r>
    </w:p>
    <w:p w14:paraId="0BB845A5" w14:textId="74F249E4" w:rsidR="0091476B" w:rsidRPr="00910F6B" w:rsidRDefault="0091476B" w:rsidP="0091476B">
      <w:r w:rsidRPr="00910F6B">
        <w:t>We can spot an example for Windows 7</w:t>
      </w:r>
      <w:r w:rsidR="00241A68" w:rsidRPr="00910F6B">
        <w:t>,</w:t>
      </w:r>
      <w:r w:rsidRPr="00910F6B">
        <w:t xml:space="preserve"> where we could</w:t>
      </w:r>
      <w:r w:rsidR="00241A68" w:rsidRPr="00910F6B">
        <w:t xml:space="preserve"> change the password for the admin using the loophole that was present in the startup repair. The non-admin user can run the startup repair and change the password by copying the “sethc” file. The unrestricted access to the file that is not supposed to be in the non-admin user partition is exploited to get admin access to the computer. This is just an example of the older windows version.</w:t>
      </w:r>
      <w:r w:rsidR="00B46DF4" w:rsidRPr="00910F6B">
        <w:t xml:space="preserve"> [21]</w:t>
      </w:r>
    </w:p>
    <w:p w14:paraId="31E7C963" w14:textId="77777777" w:rsidR="00F26850" w:rsidRPr="00910F6B" w:rsidRDefault="00F26850" w:rsidP="0028240A"/>
    <w:p w14:paraId="5A7015FF" w14:textId="62CB3252" w:rsidR="007D1811" w:rsidRPr="00910F6B" w:rsidRDefault="007D1811" w:rsidP="007D1811">
      <w:pPr>
        <w:pStyle w:val="Heading2"/>
      </w:pPr>
      <w:bookmarkStart w:id="22" w:name="_Toc41148602"/>
      <w:r w:rsidRPr="00910F6B">
        <w:t>2.</w:t>
      </w:r>
      <w:r w:rsidR="0028240A" w:rsidRPr="00910F6B">
        <w:t>2</w:t>
      </w:r>
      <w:r w:rsidRPr="00910F6B">
        <w:t xml:space="preserve"> ML </w:t>
      </w:r>
      <w:r w:rsidR="00B84DEA" w:rsidRPr="00910F6B">
        <w:t>to crack</w:t>
      </w:r>
      <w:r w:rsidRPr="00910F6B">
        <w:t xml:space="preserve"> laptop passwords</w:t>
      </w:r>
      <w:bookmarkEnd w:id="22"/>
    </w:p>
    <w:p w14:paraId="6327CDC7" w14:textId="7F4937E9" w:rsidR="00A67318" w:rsidRPr="00910F6B" w:rsidRDefault="00A45E5A" w:rsidP="00A67318">
      <w:r w:rsidRPr="00910F6B">
        <w:t xml:space="preserve">In the early days, </w:t>
      </w:r>
      <w:r w:rsidR="00C801BB" w:rsidRPr="00910F6B">
        <w:t>mere</w:t>
      </w:r>
      <w:r w:rsidR="00A67318" w:rsidRPr="00910F6B">
        <w:t>ly</w:t>
      </w:r>
      <w:r w:rsidRPr="00910F6B">
        <w:t xml:space="preserve"> setting</w:t>
      </w:r>
      <w:r w:rsidR="00A67318" w:rsidRPr="00910F6B">
        <w:t xml:space="preserve"> a strong password was enough to protect your system from </w:t>
      </w:r>
      <w:r w:rsidRPr="00910F6B">
        <w:t xml:space="preserve">a </w:t>
      </w:r>
      <w:r w:rsidR="00A67318" w:rsidRPr="00910F6B">
        <w:t xml:space="preserve">breach. Over time </w:t>
      </w:r>
      <w:r w:rsidR="00C801BB" w:rsidRPr="00910F6B">
        <w:t xml:space="preserve">a </w:t>
      </w:r>
      <w:r w:rsidR="00A67318" w:rsidRPr="00910F6B">
        <w:t>stronger password ha</w:t>
      </w:r>
      <w:r w:rsidR="00C801BB" w:rsidRPr="00910F6B">
        <w:t>s</w:t>
      </w:r>
      <w:r w:rsidR="00A67318" w:rsidRPr="00910F6B">
        <w:t xml:space="preserve"> been asked to use</w:t>
      </w:r>
      <w:r w:rsidR="00C801BB" w:rsidRPr="00910F6B">
        <w:t>,</w:t>
      </w:r>
      <w:r w:rsidRPr="00910F6B">
        <w:t xml:space="preserve"> which includes the uppercase and the lowercase characters, special characters</w:t>
      </w:r>
      <w:r w:rsidR="00C801BB" w:rsidRPr="00910F6B">
        <w:t>,</w:t>
      </w:r>
      <w:r w:rsidRPr="00910F6B">
        <w:t xml:space="preserve"> and numbers</w:t>
      </w:r>
      <w:r w:rsidR="00A67318" w:rsidRPr="00910F6B">
        <w:t xml:space="preserve">. </w:t>
      </w:r>
      <w:r w:rsidR="003C6E7A" w:rsidRPr="00910F6B">
        <w:t>Due to this,</w:t>
      </w:r>
      <w:r w:rsidR="00A67318" w:rsidRPr="00910F6B">
        <w:t xml:space="preserve"> many new techniques have </w:t>
      </w:r>
      <w:r w:rsidR="0057178C" w:rsidRPr="00910F6B">
        <w:t xml:space="preserve">been </w:t>
      </w:r>
      <w:r w:rsidR="00A67318" w:rsidRPr="00910F6B">
        <w:t xml:space="preserve">evolved to crack </w:t>
      </w:r>
      <w:r w:rsidR="00A10B51" w:rsidRPr="00910F6B">
        <w:t>the</w:t>
      </w:r>
      <w:r w:rsidR="00A67318" w:rsidRPr="00910F6B">
        <w:t xml:space="preserve"> passwords. Many researchers are working </w:t>
      </w:r>
      <w:r w:rsidR="00A10B51" w:rsidRPr="00910F6B">
        <w:t>on</w:t>
      </w:r>
      <w:r w:rsidR="00A67318" w:rsidRPr="00910F6B">
        <w:t xml:space="preserve"> find</w:t>
      </w:r>
      <w:r w:rsidR="00A10B51" w:rsidRPr="00910F6B">
        <w:t>ing</w:t>
      </w:r>
      <w:r w:rsidR="00A67318" w:rsidRPr="00910F6B">
        <w:t xml:space="preserve"> new ways to crack </w:t>
      </w:r>
      <w:r w:rsidR="00A10B51" w:rsidRPr="00910F6B">
        <w:t xml:space="preserve">the </w:t>
      </w:r>
      <w:r w:rsidR="00A67318" w:rsidRPr="00910F6B">
        <w:t>password of any system. Machine learning and deep learni</w:t>
      </w:r>
      <w:r w:rsidR="00A10B51" w:rsidRPr="00910F6B">
        <w:t>n</w:t>
      </w:r>
      <w:r w:rsidR="00A67318" w:rsidRPr="00910F6B">
        <w:t xml:space="preserve">g </w:t>
      </w:r>
      <w:r w:rsidR="00A10B51" w:rsidRPr="00910F6B">
        <w:t>has helped them to crack passwords like never before.</w:t>
      </w:r>
    </w:p>
    <w:p w14:paraId="36F2DB5C" w14:textId="77777777" w:rsidR="00BF26A7" w:rsidRPr="00910F6B" w:rsidRDefault="00BF26A7" w:rsidP="00A67318"/>
    <w:p w14:paraId="090E2609" w14:textId="4FDB2C22" w:rsidR="00A67318" w:rsidRPr="00910F6B" w:rsidRDefault="00A67318" w:rsidP="00A67318">
      <w:r w:rsidRPr="00910F6B">
        <w:t>Stevens Institute of Technology, New Jersey and New York Institute of Technology have come together and built software based on machine learning techniques which cracks password. They managed to train the</w:t>
      </w:r>
      <w:r w:rsidR="00C46AAA" w:rsidRPr="00910F6B">
        <w:t>ir</w:t>
      </w:r>
      <w:r w:rsidRPr="00910F6B">
        <w:t xml:space="preserve"> model with leaked data of passwords. And now</w:t>
      </w:r>
      <w:r w:rsidR="00C801BB" w:rsidRPr="00910F6B">
        <w:t>,</w:t>
      </w:r>
      <w:r w:rsidRPr="00910F6B">
        <w:t xml:space="preserve"> this </w:t>
      </w:r>
      <w:r w:rsidRPr="00910F6B">
        <w:lastRenderedPageBreak/>
        <w:t xml:space="preserve">model can crack </w:t>
      </w:r>
      <w:r w:rsidR="00C46AAA" w:rsidRPr="00910F6B">
        <w:t xml:space="preserve">the </w:t>
      </w:r>
      <w:r w:rsidRPr="00910F6B">
        <w:t xml:space="preserve">password without any prior knowledge </w:t>
      </w:r>
      <w:r w:rsidR="00E2036A" w:rsidRPr="00910F6B">
        <w:t>of</w:t>
      </w:r>
      <w:r w:rsidRPr="00910F6B">
        <w:t xml:space="preserve"> </w:t>
      </w:r>
      <w:r w:rsidR="00C46AAA" w:rsidRPr="00910F6B">
        <w:t xml:space="preserve">the </w:t>
      </w:r>
      <w:r w:rsidRPr="00910F6B">
        <w:t xml:space="preserve">user. This model </w:t>
      </w:r>
      <w:r w:rsidR="00E2036A" w:rsidRPr="00910F6B">
        <w:t xml:space="preserve">is </w:t>
      </w:r>
      <w:r w:rsidRPr="00910F6B">
        <w:t>known as passGAN. Also</w:t>
      </w:r>
      <w:r w:rsidR="00E2036A" w:rsidRPr="00910F6B">
        <w:t>,</w:t>
      </w:r>
      <w:r w:rsidRPr="00910F6B">
        <w:t xml:space="preserve"> they have merged their model with HashCat</w:t>
      </w:r>
      <w:r w:rsidR="00E2036A" w:rsidRPr="00910F6B">
        <w:t>,</w:t>
      </w:r>
      <w:r w:rsidRPr="00910F6B">
        <w:t xml:space="preserve"> which increased </w:t>
      </w:r>
      <w:r w:rsidR="00F66253" w:rsidRPr="00910F6B">
        <w:t xml:space="preserve">the </w:t>
      </w:r>
      <w:r w:rsidRPr="00910F6B">
        <w:t>p</w:t>
      </w:r>
      <w:r w:rsidR="00E2036A" w:rsidRPr="00910F6B">
        <w:t xml:space="preserve">robability </w:t>
      </w:r>
      <w:r w:rsidRPr="00910F6B">
        <w:t xml:space="preserve">of guessing </w:t>
      </w:r>
      <w:r w:rsidR="00F66253" w:rsidRPr="00910F6B">
        <w:t xml:space="preserve">the correct password </w:t>
      </w:r>
      <w:r w:rsidRPr="00910F6B">
        <w:t>from 50% to 70%.</w:t>
      </w:r>
    </w:p>
    <w:p w14:paraId="7ED5D978" w14:textId="77777777" w:rsidR="00A67318" w:rsidRPr="00910F6B" w:rsidRDefault="00A67318" w:rsidP="00A67318"/>
    <w:p w14:paraId="6D04C541" w14:textId="472C39A4" w:rsidR="00A67318" w:rsidRPr="00910F6B" w:rsidRDefault="00A67318" w:rsidP="00A67318">
      <w:r w:rsidRPr="00910F6B">
        <w:t xml:space="preserve">Many researchers have found that </w:t>
      </w:r>
      <w:r w:rsidR="003A41FC" w:rsidRPr="00910F6B">
        <w:t xml:space="preserve">the </w:t>
      </w:r>
      <w:r w:rsidRPr="00910F6B">
        <w:t xml:space="preserve">noise of key stroking can be used to crack </w:t>
      </w:r>
      <w:r w:rsidR="003A41FC" w:rsidRPr="00910F6B">
        <w:t xml:space="preserve">a </w:t>
      </w:r>
      <w:r w:rsidRPr="00910F6B">
        <w:t>password.</w:t>
      </w:r>
      <w:r w:rsidR="003A41FC" w:rsidRPr="00910F6B">
        <w:t xml:space="preserve"> For example,</w:t>
      </w:r>
      <w:r w:rsidRPr="00910F6B">
        <w:t xml:space="preserve"> if someone is on </w:t>
      </w:r>
      <w:r w:rsidR="003A41FC" w:rsidRPr="00910F6B">
        <w:t>a S</w:t>
      </w:r>
      <w:r w:rsidRPr="00910F6B">
        <w:t>kype</w:t>
      </w:r>
      <w:r w:rsidR="003A41FC" w:rsidRPr="00910F6B">
        <w:t xml:space="preserve"> call</w:t>
      </w:r>
      <w:r w:rsidRPr="00910F6B">
        <w:t xml:space="preserve"> or any video or audio conferencing, the no</w:t>
      </w:r>
      <w:r w:rsidR="003A41FC" w:rsidRPr="00910F6B">
        <w:t>i</w:t>
      </w:r>
      <w:r w:rsidRPr="00910F6B">
        <w:t xml:space="preserve">se of </w:t>
      </w:r>
      <w:r w:rsidR="003A41FC" w:rsidRPr="00910F6B">
        <w:t xml:space="preserve">a </w:t>
      </w:r>
      <w:r w:rsidRPr="00910F6B">
        <w:t>keyst</w:t>
      </w:r>
      <w:r w:rsidR="003A41FC" w:rsidRPr="00910F6B">
        <w:t>ro</w:t>
      </w:r>
      <w:r w:rsidRPr="00910F6B">
        <w:t>k</w:t>
      </w:r>
      <w:r w:rsidR="003A41FC" w:rsidRPr="00910F6B">
        <w:t>e can be</w:t>
      </w:r>
      <w:r w:rsidRPr="00910F6B">
        <w:t xml:space="preserve"> heard </w:t>
      </w:r>
      <w:r w:rsidR="003A41FC" w:rsidRPr="00910F6B">
        <w:t>and</w:t>
      </w:r>
      <w:r w:rsidRPr="00910F6B">
        <w:t xml:space="preserve"> used to train machine learning models to find how a particular key is pressed</w:t>
      </w:r>
      <w:r w:rsidR="003A41FC" w:rsidRPr="00910F6B">
        <w:t xml:space="preserve"> and what key is pressed</w:t>
      </w:r>
      <w:r w:rsidRPr="00910F6B">
        <w:t>. The noise of keystrok</w:t>
      </w:r>
      <w:r w:rsidR="003A41FC" w:rsidRPr="00910F6B">
        <w:t>e</w:t>
      </w:r>
      <w:r w:rsidRPr="00910F6B">
        <w:t xml:space="preserve"> </w:t>
      </w:r>
      <w:r w:rsidR="003A41FC" w:rsidRPr="00910F6B">
        <w:t>for</w:t>
      </w:r>
      <w:r w:rsidRPr="00910F6B">
        <w:t xml:space="preserve"> a particular person is supposed to be always </w:t>
      </w:r>
      <w:r w:rsidR="003A41FC" w:rsidRPr="00910F6B">
        <w:t xml:space="preserve">the </w:t>
      </w:r>
      <w:r w:rsidRPr="00910F6B">
        <w:t xml:space="preserve">same </w:t>
      </w:r>
      <w:r w:rsidR="003A41FC" w:rsidRPr="00910F6B">
        <w:t>as he/she practices typing on the keyboard</w:t>
      </w:r>
      <w:r w:rsidRPr="00910F6B">
        <w:t xml:space="preserve">. And this practice </w:t>
      </w:r>
      <w:r w:rsidR="003A41FC" w:rsidRPr="00910F6B">
        <w:t>sticks</w:t>
      </w:r>
      <w:r w:rsidRPr="00910F6B">
        <w:t xml:space="preserve"> with</w:t>
      </w:r>
      <w:r w:rsidR="003A41FC" w:rsidRPr="00910F6B">
        <w:t xml:space="preserve"> a</w:t>
      </w:r>
      <w:r w:rsidRPr="00910F6B">
        <w:t xml:space="preserve"> person. So while unlocking the system</w:t>
      </w:r>
      <w:r w:rsidR="00E07DF4" w:rsidRPr="00910F6B">
        <w:t>, the</w:t>
      </w:r>
      <w:r w:rsidRPr="00910F6B">
        <w:t xml:space="preserve"> password wi</w:t>
      </w:r>
      <w:r w:rsidR="00E07DF4" w:rsidRPr="00910F6B">
        <w:t>ll</w:t>
      </w:r>
      <w:r w:rsidRPr="00910F6B">
        <w:t xml:space="preserve"> be typed in </w:t>
      </w:r>
      <w:r w:rsidR="00E07DF4" w:rsidRPr="00910F6B">
        <w:t xml:space="preserve">a </w:t>
      </w:r>
      <w:r w:rsidRPr="00910F6B">
        <w:t xml:space="preserve">similar </w:t>
      </w:r>
      <w:r w:rsidR="00E07DF4" w:rsidRPr="00910F6B">
        <w:t>manner</w:t>
      </w:r>
      <w:r w:rsidRPr="00910F6B">
        <w:t xml:space="preserve"> as he is using </w:t>
      </w:r>
      <w:r w:rsidR="00E07DF4" w:rsidRPr="00910F6B">
        <w:t xml:space="preserve">the </w:t>
      </w:r>
      <w:r w:rsidRPr="00910F6B">
        <w:t>keyboard</w:t>
      </w:r>
      <w:r w:rsidR="00E07DF4" w:rsidRPr="00910F6B">
        <w:t xml:space="preserve"> regularly and have entered passwords multiple times and have developed a habit of using it in a particular manner</w:t>
      </w:r>
      <w:r w:rsidRPr="00910F6B">
        <w:t>. Th</w:t>
      </w:r>
      <w:r w:rsidR="00E07DF4" w:rsidRPr="00910F6B">
        <w:t>ese keystrokes</w:t>
      </w:r>
      <w:r w:rsidRPr="00910F6B">
        <w:t xml:space="preserve"> will create noise, and finally</w:t>
      </w:r>
      <w:r w:rsidR="00E07DF4" w:rsidRPr="00910F6B">
        <w:t>,</w:t>
      </w:r>
      <w:r w:rsidRPr="00910F6B">
        <w:t xml:space="preserve"> this noise can be used to find </w:t>
      </w:r>
      <w:r w:rsidR="00E07DF4" w:rsidRPr="00910F6B">
        <w:t>the</w:t>
      </w:r>
      <w:r w:rsidRPr="00910F6B">
        <w:t xml:space="preserve"> </w:t>
      </w:r>
      <w:r w:rsidR="00E07DF4" w:rsidRPr="00910F6B">
        <w:t>password to the system</w:t>
      </w:r>
      <w:r w:rsidRPr="00910F6B">
        <w:t>.</w:t>
      </w:r>
      <w:r w:rsidR="00851925" w:rsidRPr="00910F6B">
        <w:t xml:space="preserve"> [19]</w:t>
      </w:r>
    </w:p>
    <w:p w14:paraId="6B1047C5" w14:textId="77777777" w:rsidR="00A67318" w:rsidRPr="00910F6B" w:rsidRDefault="00A67318" w:rsidP="00A67318"/>
    <w:p w14:paraId="5CF98C53" w14:textId="7D7AE6E9" w:rsidR="00236751" w:rsidRPr="00910F6B" w:rsidRDefault="00A67318" w:rsidP="00A67318">
      <w:r w:rsidRPr="00910F6B">
        <w:t xml:space="preserve">There is </w:t>
      </w:r>
      <w:r w:rsidR="002D77DE" w:rsidRPr="00910F6B">
        <w:t xml:space="preserve">a </w:t>
      </w:r>
      <w:r w:rsidRPr="00910F6B">
        <w:t>similar concept</w:t>
      </w:r>
      <w:r w:rsidR="002D77DE" w:rsidRPr="00910F6B">
        <w:t xml:space="preserve"> that</w:t>
      </w:r>
      <w:r w:rsidRPr="00910F6B">
        <w:t xml:space="preserve"> can be used to crack </w:t>
      </w:r>
      <w:r w:rsidR="002D77DE" w:rsidRPr="00910F6B">
        <w:t xml:space="preserve">the </w:t>
      </w:r>
      <w:r w:rsidRPr="00910F6B">
        <w:t>password of a smartphone. Instead of using keystrok</w:t>
      </w:r>
      <w:r w:rsidR="002D77DE" w:rsidRPr="00910F6B">
        <w:t>e</w:t>
      </w:r>
      <w:r w:rsidRPr="00910F6B">
        <w:t xml:space="preserve"> sound</w:t>
      </w:r>
      <w:r w:rsidR="005C11C3" w:rsidRPr="00910F6B">
        <w:t>s</w:t>
      </w:r>
      <w:r w:rsidR="002D77DE" w:rsidRPr="00910F6B">
        <w:t>,</w:t>
      </w:r>
      <w:r w:rsidRPr="00910F6B">
        <w:t xml:space="preserve"> we will use how keys are pressed by </w:t>
      </w:r>
      <w:r w:rsidR="002D77DE" w:rsidRPr="00910F6B">
        <w:t xml:space="preserve">the </w:t>
      </w:r>
      <w:r w:rsidRPr="00910F6B">
        <w:t>user</w:t>
      </w:r>
      <w:r w:rsidR="002D77DE" w:rsidRPr="00910F6B">
        <w:t xml:space="preserve"> and monitor the motion of the phone when the phone is held in hand</w:t>
      </w:r>
      <w:r w:rsidRPr="00910F6B">
        <w:t>. Motion sensors respon</w:t>
      </w:r>
      <w:r w:rsidR="00C149EC" w:rsidRPr="00910F6B">
        <w:t>d</w:t>
      </w:r>
      <w:r w:rsidRPr="00910F6B">
        <w:t xml:space="preserve"> unique</w:t>
      </w:r>
      <w:r w:rsidR="00C149EC" w:rsidRPr="00910F6B">
        <w:t>ly</w:t>
      </w:r>
      <w:r w:rsidRPr="00910F6B">
        <w:t xml:space="preserve"> for every keypress</w:t>
      </w:r>
      <w:r w:rsidR="00C149EC" w:rsidRPr="00910F6B">
        <w:t>,</w:t>
      </w:r>
      <w:r w:rsidRPr="00910F6B">
        <w:t xml:space="preserve"> and this response can be used to train </w:t>
      </w:r>
      <w:r w:rsidR="00C149EC" w:rsidRPr="00910F6B">
        <w:t xml:space="preserve">a </w:t>
      </w:r>
      <w:r w:rsidRPr="00910F6B">
        <w:t>machine learning model. This is the concept on which this project is based.</w:t>
      </w:r>
    </w:p>
    <w:p w14:paraId="52E7E606" w14:textId="2721B688" w:rsidR="00A439E5" w:rsidRPr="00910F6B" w:rsidRDefault="00A439E5" w:rsidP="00A67318">
      <w:r w:rsidRPr="00910F6B">
        <w:t>We will be using a supervised learning technique for machine learning where the input data contains the data (feature vectors) and the output corresponding to that data so that the model adjusts itself by looking at the output that it produces and comparing it with the output which is expected.</w:t>
      </w:r>
    </w:p>
    <w:p w14:paraId="53644204" w14:textId="48457FA6" w:rsidR="00C75766" w:rsidRPr="00910F6B" w:rsidRDefault="00C75766" w:rsidP="00A67318"/>
    <w:p w14:paraId="2D3EE83C" w14:textId="267A18A5" w:rsidR="00C75766" w:rsidRPr="00910F6B" w:rsidRDefault="00C75766" w:rsidP="00C75766">
      <w:pPr>
        <w:pStyle w:val="Heading2"/>
      </w:pPr>
      <w:bookmarkStart w:id="23" w:name="_Toc41148603"/>
      <w:r w:rsidRPr="00910F6B">
        <w:t>2.3 Importance of cracking passwords</w:t>
      </w:r>
      <w:bookmarkEnd w:id="23"/>
    </w:p>
    <w:p w14:paraId="7BD50C9E" w14:textId="1B2FADE1" w:rsidR="00C75766" w:rsidRPr="00910F6B" w:rsidRDefault="00C75766" w:rsidP="00A67318">
      <w:r w:rsidRPr="00910F6B">
        <w:t xml:space="preserve">Leaving aside the harms done by the malicious attacker, we look at the importance and need of such cracking techniques. If, for example, an extremely secured system is locked by a user who is not alive anymore and the password was only known to them. The data inside the system is too valuable and is not backed up anywhere; then, all these cracking methods are needed to retrieve the password to the system. </w:t>
      </w:r>
    </w:p>
    <w:p w14:paraId="0B2EBDB0" w14:textId="0F2E5946" w:rsidR="00C75766" w:rsidRPr="00910F6B" w:rsidRDefault="00C75766" w:rsidP="00A67318"/>
    <w:p w14:paraId="00237F51" w14:textId="0C80D355" w:rsidR="00C75766" w:rsidRPr="00910F6B" w:rsidRDefault="00C75766" w:rsidP="00A67318">
      <w:r w:rsidRPr="00910F6B">
        <w:t>All this research work on the cracking of password helps us to develop maximum security for the data of our country’s military</w:t>
      </w:r>
      <w:r w:rsidR="00DB33B6" w:rsidRPr="00910F6B">
        <w:t>,</w:t>
      </w:r>
      <w:r w:rsidRPr="00910F6B">
        <w:t xml:space="preserve"> </w:t>
      </w:r>
      <w:r w:rsidR="00DB33B6" w:rsidRPr="00910F6B">
        <w:t xml:space="preserve">which may include very sensitive data such as </w:t>
      </w:r>
      <w:r w:rsidRPr="00910F6B">
        <w:t>missile launching codes.</w:t>
      </w:r>
      <w:r w:rsidR="004F0B6C" w:rsidRPr="00910F6B">
        <w:t xml:space="preserve"> It may also help us to hack into an enemy’s system and get an intelligence report to prevent harms done to the country.</w:t>
      </w:r>
      <w:r w:rsidR="00EF215C" w:rsidRPr="00910F6B">
        <w:t xml:space="preserve"> </w:t>
      </w:r>
    </w:p>
    <w:p w14:paraId="5E366E12" w14:textId="77777777" w:rsidR="00C75766" w:rsidRPr="00910F6B" w:rsidRDefault="00C75766" w:rsidP="00A67318"/>
    <w:p w14:paraId="020CF3C0" w14:textId="4CB6AF26" w:rsidR="0075382E" w:rsidRPr="00910F6B" w:rsidRDefault="00F9726A" w:rsidP="00F9726A">
      <w:pPr>
        <w:pStyle w:val="Heading2"/>
      </w:pPr>
      <w:bookmarkStart w:id="24" w:name="_Toc41148604"/>
      <w:r w:rsidRPr="00910F6B">
        <w:lastRenderedPageBreak/>
        <w:t>2.</w:t>
      </w:r>
      <w:r w:rsidR="00C75766" w:rsidRPr="00910F6B">
        <w:t>4</w:t>
      </w:r>
      <w:r w:rsidRPr="00910F6B">
        <w:t xml:space="preserve"> </w:t>
      </w:r>
      <w:r w:rsidR="00C40002" w:rsidRPr="00910F6B">
        <w:t xml:space="preserve">Multiclass </w:t>
      </w:r>
      <w:r w:rsidR="00640393" w:rsidRPr="00910F6B">
        <w:t>Classification Mod</w:t>
      </w:r>
      <w:r w:rsidR="00C40002" w:rsidRPr="00910F6B">
        <w:t>els</w:t>
      </w:r>
      <w:bookmarkEnd w:id="24"/>
    </w:p>
    <w:p w14:paraId="130C67AE" w14:textId="2638EC3F" w:rsidR="000B676E" w:rsidRPr="00910F6B" w:rsidRDefault="000B676E" w:rsidP="00222BA6">
      <w:r w:rsidRPr="00910F6B">
        <w:t>It is a classification model that labels the input and categori</w:t>
      </w:r>
      <w:r w:rsidR="005C24CE" w:rsidRPr="00910F6B">
        <w:t>z</w:t>
      </w:r>
      <w:r w:rsidRPr="00910F6B">
        <w:t>es it under one class from the multiple classes that are defined. For example, there can be many weather conditions possible according to the data input</w:t>
      </w:r>
      <w:r w:rsidR="007F6174" w:rsidRPr="00910F6B">
        <w:t>,</w:t>
      </w:r>
      <w:r w:rsidRPr="00910F6B">
        <w:t xml:space="preserve"> and each sample is labe</w:t>
      </w:r>
      <w:r w:rsidR="00C801BB" w:rsidRPr="00910F6B">
        <w:t>l</w:t>
      </w:r>
      <w:r w:rsidRPr="00910F6B">
        <w:t>led under one class.</w:t>
      </w:r>
    </w:p>
    <w:p w14:paraId="727C0C07" w14:textId="208C4EA0" w:rsidR="00AF6AAB" w:rsidRPr="00910F6B" w:rsidRDefault="00AF6AAB" w:rsidP="00222BA6">
      <w:r w:rsidRPr="00910F6B">
        <w:t>We will be using the following classifiers in our project:</w:t>
      </w:r>
    </w:p>
    <w:p w14:paraId="41B10E51" w14:textId="70EADF25" w:rsidR="00AF6AAB" w:rsidRPr="00910F6B" w:rsidRDefault="00AF6AAB" w:rsidP="00222BA6">
      <w:pPr>
        <w:pStyle w:val="ListParagraph"/>
        <w:numPr>
          <w:ilvl w:val="0"/>
          <w:numId w:val="19"/>
        </w:numPr>
      </w:pPr>
      <w:r w:rsidRPr="00910F6B">
        <w:t>Random Forest</w:t>
      </w:r>
    </w:p>
    <w:p w14:paraId="511A111C" w14:textId="22474E5C" w:rsidR="00AF6AAB" w:rsidRPr="00910F6B" w:rsidRDefault="00AF6AAB" w:rsidP="00222BA6">
      <w:pPr>
        <w:pStyle w:val="ListParagraph"/>
        <w:numPr>
          <w:ilvl w:val="0"/>
          <w:numId w:val="19"/>
        </w:numPr>
      </w:pPr>
      <w:r w:rsidRPr="00910F6B">
        <w:t>Logistic Regression</w:t>
      </w:r>
    </w:p>
    <w:p w14:paraId="2495D286" w14:textId="063890FC" w:rsidR="00AF6AAB" w:rsidRPr="00910F6B" w:rsidRDefault="00AF6AAB" w:rsidP="00222BA6">
      <w:pPr>
        <w:pStyle w:val="ListParagraph"/>
        <w:numPr>
          <w:ilvl w:val="0"/>
          <w:numId w:val="19"/>
        </w:numPr>
      </w:pPr>
      <w:r w:rsidRPr="00910F6B">
        <w:t>Naïve Bayes Classifier</w:t>
      </w:r>
    </w:p>
    <w:p w14:paraId="431ED3D6" w14:textId="3CE89272" w:rsidR="00AF6AAB" w:rsidRPr="00910F6B" w:rsidRDefault="00AF6AAB" w:rsidP="00222BA6">
      <w:pPr>
        <w:pStyle w:val="ListParagraph"/>
        <w:numPr>
          <w:ilvl w:val="0"/>
          <w:numId w:val="19"/>
        </w:numPr>
      </w:pPr>
      <w:r w:rsidRPr="00910F6B">
        <w:t>KNN Classifier</w:t>
      </w:r>
    </w:p>
    <w:p w14:paraId="1EAC5D62" w14:textId="4BDAF27C" w:rsidR="00AF6AAB" w:rsidRPr="00910F6B" w:rsidRDefault="00AF6AAB" w:rsidP="00222BA6">
      <w:pPr>
        <w:pStyle w:val="ListParagraph"/>
        <w:numPr>
          <w:ilvl w:val="0"/>
          <w:numId w:val="19"/>
        </w:numPr>
      </w:pPr>
      <w:r w:rsidRPr="00910F6B">
        <w:t>Decision Tree</w:t>
      </w:r>
    </w:p>
    <w:p w14:paraId="299561E1" w14:textId="3900FAE3" w:rsidR="00AF6AAB" w:rsidRPr="00910F6B" w:rsidRDefault="00AF6AAB" w:rsidP="00222BA6">
      <w:pPr>
        <w:pStyle w:val="ListParagraph"/>
        <w:numPr>
          <w:ilvl w:val="0"/>
          <w:numId w:val="19"/>
        </w:numPr>
      </w:pPr>
      <w:r w:rsidRPr="00910F6B">
        <w:t>Support Vector Machines</w:t>
      </w:r>
    </w:p>
    <w:p w14:paraId="75A5A06B" w14:textId="35E8546C" w:rsidR="00AF6AAB" w:rsidRPr="00910F6B" w:rsidRDefault="00AF6AAB" w:rsidP="00222BA6">
      <w:pPr>
        <w:pStyle w:val="ListParagraph"/>
        <w:numPr>
          <w:ilvl w:val="0"/>
          <w:numId w:val="19"/>
        </w:numPr>
      </w:pPr>
      <w:r w:rsidRPr="00910F6B">
        <w:t>Multi-Layer Perceptron (MLP)</w:t>
      </w:r>
    </w:p>
    <w:p w14:paraId="76B8CB95" w14:textId="5C20DD61" w:rsidR="002B4D6E" w:rsidRPr="00910F6B" w:rsidRDefault="004864C6" w:rsidP="002B4D6E">
      <w:pPr>
        <w:pStyle w:val="Heading3"/>
        <w:rPr>
          <w:lang w:val="en-IN"/>
        </w:rPr>
      </w:pPr>
      <w:bookmarkStart w:id="25" w:name="_Toc41148605"/>
      <w:r w:rsidRPr="00910F6B">
        <w:rPr>
          <w:lang w:val="en-IN"/>
        </w:rPr>
        <w:t>2</w:t>
      </w:r>
      <w:r w:rsidR="00C40002" w:rsidRPr="00910F6B">
        <w:rPr>
          <w:lang w:val="en-IN"/>
        </w:rPr>
        <w:t>.</w:t>
      </w:r>
      <w:r w:rsidR="00C75766" w:rsidRPr="00910F6B">
        <w:rPr>
          <w:lang w:val="en-IN"/>
        </w:rPr>
        <w:t>4</w:t>
      </w:r>
      <w:r w:rsidR="00C40002" w:rsidRPr="00910F6B">
        <w:rPr>
          <w:lang w:val="en-IN"/>
        </w:rPr>
        <w:t>.</w:t>
      </w:r>
      <w:r w:rsidR="00AF6AAB" w:rsidRPr="00910F6B">
        <w:rPr>
          <w:lang w:val="en-IN"/>
        </w:rPr>
        <w:t>1</w:t>
      </w:r>
      <w:r w:rsidR="00C40002" w:rsidRPr="00910F6B">
        <w:rPr>
          <w:lang w:val="en-IN"/>
        </w:rPr>
        <w:t xml:space="preserve"> Multi-Layer Perceptron model (MLP)</w:t>
      </w:r>
      <w:bookmarkEnd w:id="25"/>
    </w:p>
    <w:p w14:paraId="55C9CBC6" w14:textId="58C9FD30" w:rsidR="00B847F9" w:rsidRPr="00910F6B" w:rsidRDefault="00C40002" w:rsidP="00222BA6">
      <w:r w:rsidRPr="00910F6B">
        <w:t>The basic perceptron algorithm says that in the perceptron, we just multiply with weights and add bias and do this in one layer only. In MLP, there can be more than one linear layer (combinations of neurons)</w:t>
      </w:r>
      <w:r w:rsidR="00C801BB" w:rsidRPr="00910F6B">
        <w:t>,</w:t>
      </w:r>
      <w:r w:rsidRPr="00910F6B">
        <w:t xml:space="preserve"> i.e.</w:t>
      </w:r>
      <w:r w:rsidR="00C801BB" w:rsidRPr="00910F6B">
        <w:t>,</w:t>
      </w:r>
      <w:r w:rsidRPr="00910F6B">
        <w:t xml:space="preserve"> having hidden layers in the network of nodes. Here we will be using MLP from </w:t>
      </w:r>
      <w:r w:rsidR="00C801BB" w:rsidRPr="00910F6B">
        <w:t xml:space="preserve">the </w:t>
      </w:r>
      <w:r w:rsidRPr="00910F6B">
        <w:t xml:space="preserve">sklearn library and </w:t>
      </w:r>
      <w:r w:rsidR="007F6174" w:rsidRPr="00910F6B">
        <w:t>K</w:t>
      </w:r>
      <w:r w:rsidRPr="00910F6B">
        <w:t>eras library naming the models as MLP and Deep Learning model</w:t>
      </w:r>
      <w:r w:rsidR="00C801BB" w:rsidRPr="00910F6B">
        <w:t>,</w:t>
      </w:r>
      <w:r w:rsidRPr="00910F6B">
        <w:t xml:space="preserve"> respectively. These two different libraries provide </w:t>
      </w:r>
      <w:r w:rsidR="00546283" w:rsidRPr="00910F6B">
        <w:t xml:space="preserve">a </w:t>
      </w:r>
      <w:r w:rsidRPr="00910F6B">
        <w:t>wide range of activation functions, optimi</w:t>
      </w:r>
      <w:r w:rsidR="005C24CE" w:rsidRPr="00910F6B">
        <w:t>z</w:t>
      </w:r>
      <w:r w:rsidRPr="00910F6B">
        <w:t>ers</w:t>
      </w:r>
      <w:r w:rsidR="00C801BB" w:rsidRPr="00910F6B">
        <w:t>,</w:t>
      </w:r>
      <w:r w:rsidRPr="00910F6B">
        <w:t xml:space="preserve"> and the different modifiable parameters, mak</w:t>
      </w:r>
      <w:r w:rsidR="00234020" w:rsidRPr="00910F6B">
        <w:t>ing</w:t>
      </w:r>
      <w:r w:rsidRPr="00910F6B">
        <w:t xml:space="preserve"> them both important.</w:t>
      </w:r>
    </w:p>
    <w:p w14:paraId="69A9E1C0" w14:textId="77777777" w:rsidR="00170FC3" w:rsidRPr="00910F6B" w:rsidRDefault="00170FC3" w:rsidP="00222BA6"/>
    <w:p w14:paraId="4D103036" w14:textId="050F3A60" w:rsidR="00F34C9F" w:rsidRPr="00910F6B" w:rsidRDefault="001E6DB5" w:rsidP="001E6DB5">
      <w:pPr>
        <w:pStyle w:val="Heading2"/>
      </w:pPr>
      <w:bookmarkStart w:id="26" w:name="_Toc41148606"/>
      <w:r w:rsidRPr="00910F6B">
        <w:t>2.</w:t>
      </w:r>
      <w:r w:rsidR="00C75766" w:rsidRPr="00910F6B">
        <w:t>5</w:t>
      </w:r>
      <w:r w:rsidRPr="00910F6B">
        <w:t xml:space="preserve"> </w:t>
      </w:r>
      <w:r w:rsidR="00C40002" w:rsidRPr="00910F6B">
        <w:t>Multioutput Classification</w:t>
      </w:r>
      <w:bookmarkEnd w:id="26"/>
    </w:p>
    <w:p w14:paraId="7F240712" w14:textId="77777777" w:rsidR="001D6CD5" w:rsidRPr="00910F6B" w:rsidRDefault="0031420B" w:rsidP="00222BA6">
      <w:r w:rsidRPr="00910F6B">
        <w:t>As the name suggests, it used to get multiple output</w:t>
      </w:r>
      <w:r w:rsidR="007F6174" w:rsidRPr="00910F6B">
        <w:t>s</w:t>
      </w:r>
      <w:r w:rsidRPr="00910F6B">
        <w:t xml:space="preserve"> for a single input sample. Each output has its own set of properties</w:t>
      </w:r>
      <w:r w:rsidR="007F6174" w:rsidRPr="00910F6B">
        <w:t>,</w:t>
      </w:r>
      <w:r w:rsidRPr="00910F6B">
        <w:t xml:space="preserve"> and each property may have multiple classes. It is like a combination of multilabel and multiclass classification. [13]</w:t>
      </w:r>
    </w:p>
    <w:p w14:paraId="67D4C9C1" w14:textId="77777777" w:rsidR="001D6CD5" w:rsidRPr="00910F6B" w:rsidRDefault="001D6CD5" w:rsidP="00222BA6"/>
    <w:p w14:paraId="06EC7FD3" w14:textId="75EA9724" w:rsidR="00180893" w:rsidRPr="00910F6B" w:rsidRDefault="00180893" w:rsidP="00180893">
      <w:pPr>
        <w:pStyle w:val="Heading2"/>
      </w:pPr>
      <w:bookmarkStart w:id="27" w:name="_Toc41148607"/>
      <w:r w:rsidRPr="00910F6B">
        <w:t>2.</w:t>
      </w:r>
      <w:r w:rsidR="00C75766" w:rsidRPr="00910F6B">
        <w:t>6</w:t>
      </w:r>
      <w:r w:rsidRPr="00910F6B">
        <w:t xml:space="preserve"> Related Work</w:t>
      </w:r>
      <w:bookmarkEnd w:id="27"/>
    </w:p>
    <w:p w14:paraId="39F0646B" w14:textId="77777777" w:rsidR="00180893" w:rsidRPr="00910F6B" w:rsidRDefault="00180893" w:rsidP="00180893">
      <w:r w:rsidRPr="00910F6B">
        <w:t>Two of the well-known published papers on the topic of exploiting smartphone sensors for cracking a PIN are [15][17]. They have shown remarkable results in this research topic, and the methods used by both Berend et al. and Mehrnezhad et al. are different.</w:t>
      </w:r>
    </w:p>
    <w:p w14:paraId="56494180" w14:textId="19537438" w:rsidR="00180893" w:rsidRPr="00910F6B" w:rsidRDefault="00180893" w:rsidP="00180893">
      <w:pPr>
        <w:pStyle w:val="Heading3"/>
        <w:rPr>
          <w:lang w:val="en-IN"/>
        </w:rPr>
      </w:pPr>
      <w:bookmarkStart w:id="28" w:name="_Toc41148608"/>
      <w:r w:rsidRPr="00910F6B">
        <w:rPr>
          <w:lang w:val="en-IN"/>
        </w:rPr>
        <w:t>2.</w:t>
      </w:r>
      <w:r w:rsidR="00C75766" w:rsidRPr="00910F6B">
        <w:rPr>
          <w:lang w:val="en-IN"/>
        </w:rPr>
        <w:t>6</w:t>
      </w:r>
      <w:r w:rsidRPr="00910F6B">
        <w:rPr>
          <w:lang w:val="en-IN"/>
        </w:rPr>
        <w:t>.1 Method used by Mehrnezhad et al.</w:t>
      </w:r>
      <w:bookmarkEnd w:id="28"/>
    </w:p>
    <w:p w14:paraId="5362A32A" w14:textId="77777777" w:rsidR="00180893" w:rsidRPr="00910F6B" w:rsidRDefault="00180893" w:rsidP="00180893">
      <w:r w:rsidRPr="00910F6B">
        <w:t xml:space="preserve">The method used by them is that first, they recorded 50 fixed 4-digit PINs, which are very common in use. They used a browser (Chrome) on a Nexus 5 device to collect all such data. They allowed a single user to enter theses 50 PINs five times, and the experimental results are based on this data. </w:t>
      </w:r>
    </w:p>
    <w:p w14:paraId="0A1A7008" w14:textId="77777777" w:rsidR="00180893" w:rsidRPr="00910F6B" w:rsidRDefault="00180893" w:rsidP="00180893">
      <w:r w:rsidRPr="00910F6B">
        <w:lastRenderedPageBreak/>
        <w:t>They did not restrict their users to hold the phone in any particular manner. They allowed them to use it in the most natural position that they like and feel comfortable with (using one or two hands for input).</w:t>
      </w:r>
    </w:p>
    <w:p w14:paraId="33489A5B" w14:textId="15CF26F8" w:rsidR="00180893" w:rsidRPr="00910F6B" w:rsidRDefault="00180893" w:rsidP="00180893">
      <w:r w:rsidRPr="00910F6B">
        <w:t>They considered both time-domain and frequency-domain features to get the feature vectors for input. They considered four sensor data; accelerometer including gravity, accelerometer without gravity, orientation, and gyroscope. They removed the initial values before moving forward with feature extraction. They had 36 features in both frequency and time domain. They considered the energy of each sequence in both domains and added this to the 36 features to make it 60 features. They then combined each sensor type to every other sensor type, each with 3 elements. 18 new features were added to the previous 60 features. Their feature vector finally consisted of a total of 114 features. They used a supervised learning method using an artificial neural network (ANN). As input, ANN received a set of 114 features for each sample. They had 2488 input samples for ANN.</w:t>
      </w:r>
    </w:p>
    <w:p w14:paraId="4716BCE1" w14:textId="77777777" w:rsidR="00AB6DC6" w:rsidRPr="00910F6B" w:rsidRDefault="00AB6DC6" w:rsidP="00180893"/>
    <w:p w14:paraId="0356586C" w14:textId="77777777" w:rsidR="00180893" w:rsidRPr="00910F6B" w:rsidRDefault="00180893" w:rsidP="00180893">
      <w:r w:rsidRPr="00910F6B">
        <w:t>They split the data into two, making the 70% data as the training data and rest 30% was further divided into two; testing and validating equally. They used a network of one hidden layer consisting of 1000 nodes using a scaled conjugate gradient (SCG) for updating weights.</w:t>
      </w:r>
    </w:p>
    <w:p w14:paraId="228AE607" w14:textId="77777777" w:rsidR="00180893" w:rsidRPr="00910F6B" w:rsidRDefault="00180893" w:rsidP="00180893">
      <w:r w:rsidRPr="00910F6B">
        <w:t xml:space="preserve">They divided the data into two, namely single and multiple users. In the single-user mode, one participant had entered data through the browser, and in the first attempt, it could correctly predict the complete 4-digit PIN with 74.43% accuracy, and the accuracy gets better as the number of attempts increases. For the multiple-user, 10 participants add the data through the browser and fill the complete dataset by themselves. This achieved an accuracy of 70.75% in the first attempt and increasing with the number of attempts. </w:t>
      </w:r>
    </w:p>
    <w:p w14:paraId="45A75643" w14:textId="77777777" w:rsidR="00180893" w:rsidRPr="00910F6B" w:rsidRDefault="00180893" w:rsidP="00180893">
      <w:r w:rsidRPr="00910F6B">
        <w:t>The classifier performed better when it was personalized. The attacker could guess the PIN from a set of 81 possible PINs with 71.82% probability of success. [15]</w:t>
      </w:r>
    </w:p>
    <w:p w14:paraId="3FA51943" w14:textId="208340C7" w:rsidR="00180893" w:rsidRPr="00910F6B" w:rsidRDefault="00180893" w:rsidP="00180893">
      <w:pPr>
        <w:pStyle w:val="Heading3"/>
        <w:rPr>
          <w:lang w:val="en-IN"/>
        </w:rPr>
      </w:pPr>
      <w:bookmarkStart w:id="29" w:name="_Toc41148609"/>
      <w:r w:rsidRPr="00910F6B">
        <w:rPr>
          <w:lang w:val="en-IN"/>
        </w:rPr>
        <w:t>2.</w:t>
      </w:r>
      <w:r w:rsidR="00C75766" w:rsidRPr="00910F6B">
        <w:rPr>
          <w:lang w:val="en-IN"/>
        </w:rPr>
        <w:t>6</w:t>
      </w:r>
      <w:r w:rsidRPr="00910F6B">
        <w:rPr>
          <w:lang w:val="en-IN"/>
        </w:rPr>
        <w:t>.2 Method used by D. Berend et al.</w:t>
      </w:r>
      <w:bookmarkEnd w:id="29"/>
    </w:p>
    <w:p w14:paraId="3BC6FFC6" w14:textId="77777777" w:rsidR="00180893" w:rsidRPr="00910F6B" w:rsidRDefault="00180893" w:rsidP="00180893">
      <w:r w:rsidRPr="00910F6B">
        <w:t xml:space="preserve">In this method, instead of taking the complete 4-digit PIN sensor data as input to the ML model, they have decided to identify each digit of the sensor data individually. They take the data for the complete 4-digit PIN in one go and then separate out the relevant sensor data to classify each key press individually. This approach is very flexible as compared to the previous method, as the previous method has a limitation of the PIN length. If a model is trained with only 4-digit PIN, then it will be predicting only those PINs. Moreover, using 50 PINs out of the total possible combination of 10,000 PINs for training the model is not adequate. </w:t>
      </w:r>
    </w:p>
    <w:p w14:paraId="5C4F2000" w14:textId="77777777" w:rsidR="00180893" w:rsidRPr="00910F6B" w:rsidRDefault="00180893" w:rsidP="00180893">
      <w:r w:rsidRPr="00910F6B">
        <w:t>Using an individual digit classifier makes it easier to get all the possible 10 classes of PIN digits. This can be used to predict PIN of any length.</w:t>
      </w:r>
    </w:p>
    <w:p w14:paraId="628B8E5E" w14:textId="77777777" w:rsidR="00180893" w:rsidRPr="00910F6B" w:rsidRDefault="00180893" w:rsidP="00180893">
      <w:r w:rsidRPr="00910F6B">
        <w:t xml:space="preserve">They, too, chose an LG Nexus 5 for data collection. They collected 70 4-digit PINs from users </w:t>
      </w:r>
      <w:r w:rsidRPr="00910F6B">
        <w:lastRenderedPageBreak/>
        <w:t xml:space="preserve">who were asked to enter these PINs 5 times. They had selected these PINs in such a way that every number (0-9) appears before and after each number. Other 50 random 4-digit PINs were entered for validating purpose. </w:t>
      </w:r>
    </w:p>
    <w:p w14:paraId="1EE19B58" w14:textId="77777777" w:rsidR="00180893" w:rsidRPr="00910F6B" w:rsidRDefault="00180893" w:rsidP="00180893">
      <w:r w:rsidRPr="00910F6B">
        <w:t>They had restricted the user to use only the right-hand thumb to type the passwords at a consistent speed.</w:t>
      </w:r>
    </w:p>
    <w:p w14:paraId="501147B9" w14:textId="77777777" w:rsidR="00180893" w:rsidRPr="00910F6B" w:rsidRDefault="00180893" w:rsidP="00180893">
      <w:r w:rsidRPr="00910F6B">
        <w:t>Each sensor data had the time and the coordinate values corresponding to each timestamp (in milliseconds). They made the data uniform so that every millisecond has an entry in the data. They discarded the first four data values from the data so that the initial motion when the recoding starts is removed. Then, by taking an average of a few initial values and replaced all the values with the absolute difference.</w:t>
      </w:r>
    </w:p>
    <w:p w14:paraId="41F96C5C" w14:textId="77777777" w:rsidR="00180893" w:rsidRPr="00910F6B" w:rsidRDefault="00180893" w:rsidP="00180893">
      <w:r w:rsidRPr="00910F6B">
        <w:t>They processed the file in such a way that the window of onKeyUp and onKeyDown is kept at the end and combined the accelerometer and gyroscope sensor type data.</w:t>
      </w:r>
    </w:p>
    <w:p w14:paraId="18BECB55" w14:textId="77777777" w:rsidR="00180893" w:rsidRPr="00910F6B" w:rsidRDefault="00180893" w:rsidP="00180893">
      <w:r w:rsidRPr="00910F6B">
        <w:t>They used Multi-Layer Perceptron (MLP) neural network with two hidden layers where the first layer has the same number nodes as the input vectors, and the second includes 10 nodes. They used the LBFGS optimizer. They used a total of 2500 files for training and tested with 116 test samples. [17]</w:t>
      </w:r>
    </w:p>
    <w:p w14:paraId="6A8B4169" w14:textId="77777777" w:rsidR="00180893" w:rsidRPr="00910F6B" w:rsidRDefault="00180893" w:rsidP="00180893"/>
    <w:p w14:paraId="7B59488F" w14:textId="77777777" w:rsidR="00180893" w:rsidRPr="00910F6B" w:rsidRDefault="00180893" w:rsidP="00180893">
      <w:r w:rsidRPr="00910F6B">
        <w:t xml:space="preserve">We have referenced these two works in our project and have also compared our results to them so that we know the position at which our work stands at every level. We have used some processing methods that are similar to [17] for the comparison and have also introduced new methods for the same. The actual exploitation of the PIN by extracting the data from a phone when it is locked is absent from these two papers. So, the results from that are not compared to any of these two papers. </w:t>
      </w:r>
    </w:p>
    <w:p w14:paraId="2B4199F9" w14:textId="77777777" w:rsidR="00180893" w:rsidRPr="00910F6B" w:rsidRDefault="00180893" w:rsidP="00180893">
      <w:r w:rsidRPr="00910F6B">
        <w:t>When the key up and key down timestamps are not known to the attacker, and only has access to the raw data from the sensors, he/she needs to develop some other method to get a timestamp by merely looking at the graph. One such method is proposed ahead and concluded.</w:t>
      </w:r>
    </w:p>
    <w:p w14:paraId="01166FC6" w14:textId="5D05F749" w:rsidR="002372BB" w:rsidRPr="00910F6B" w:rsidRDefault="00C40002" w:rsidP="00222BA6">
      <w:r w:rsidRPr="00910F6B">
        <w:br w:type="page"/>
      </w:r>
    </w:p>
    <w:p w14:paraId="54CA9E79" w14:textId="165A94FF" w:rsidR="00F34C9F" w:rsidRPr="00910F6B" w:rsidRDefault="00C40002" w:rsidP="007035BD">
      <w:pPr>
        <w:jc w:val="center"/>
        <w:rPr>
          <w:b/>
          <w:bCs/>
          <w:sz w:val="36"/>
          <w:szCs w:val="36"/>
        </w:rPr>
      </w:pPr>
      <w:r w:rsidRPr="00910F6B">
        <w:rPr>
          <w:b/>
          <w:bCs/>
          <w:sz w:val="36"/>
          <w:szCs w:val="36"/>
        </w:rPr>
        <w:lastRenderedPageBreak/>
        <w:t xml:space="preserve">Chapter </w:t>
      </w:r>
      <w:r w:rsidR="00B42161" w:rsidRPr="00910F6B">
        <w:rPr>
          <w:b/>
          <w:bCs/>
          <w:sz w:val="36"/>
          <w:szCs w:val="36"/>
        </w:rPr>
        <w:t>3</w:t>
      </w:r>
    </w:p>
    <w:p w14:paraId="7C2E73DA" w14:textId="3DBEA50F" w:rsidR="00F34C9F" w:rsidRPr="00910F6B" w:rsidRDefault="007626EB" w:rsidP="007626EB">
      <w:pPr>
        <w:pStyle w:val="Heading1"/>
        <w:ind w:left="0"/>
        <w:jc w:val="left"/>
        <w:rPr>
          <w:lang w:val="en-IN"/>
        </w:rPr>
      </w:pPr>
      <w:bookmarkStart w:id="30" w:name="_Toc41148610"/>
      <w:r w:rsidRPr="00910F6B">
        <w:rPr>
          <w:lang w:val="en-IN"/>
        </w:rPr>
        <w:t xml:space="preserve">3. </w:t>
      </w:r>
      <w:r w:rsidR="00C40002" w:rsidRPr="00910F6B">
        <w:rPr>
          <w:lang w:val="en-IN"/>
        </w:rPr>
        <w:t>Literature Survey</w:t>
      </w:r>
      <w:bookmarkEnd w:id="30"/>
    </w:p>
    <w:p w14:paraId="2838BCC3" w14:textId="75868261" w:rsidR="0091295D" w:rsidRPr="00910F6B" w:rsidRDefault="0091295D" w:rsidP="0091295D">
      <w:pPr>
        <w:pStyle w:val="Heading2"/>
      </w:pPr>
      <w:bookmarkStart w:id="31" w:name="_Toc41148611"/>
      <w:r w:rsidRPr="00910F6B">
        <w:t>3.1 Android password mechanism</w:t>
      </w:r>
      <w:bookmarkEnd w:id="31"/>
    </w:p>
    <w:p w14:paraId="23AE5278" w14:textId="77777777" w:rsidR="0091295D" w:rsidRPr="00910F6B" w:rsidRDefault="0091295D" w:rsidP="0091295D">
      <w:r w:rsidRPr="00910F6B">
        <w:t>Android uses the following authentication keys to ensure password security</w:t>
      </w:r>
    </w:p>
    <w:p w14:paraId="719E7FF6" w14:textId="77777777" w:rsidR="0091295D" w:rsidRPr="00910F6B" w:rsidRDefault="0091295D" w:rsidP="0091295D">
      <w:pPr>
        <w:pStyle w:val="Heading3"/>
        <w:rPr>
          <w:lang w:val="en-IN"/>
        </w:rPr>
      </w:pPr>
      <w:r w:rsidRPr="00910F6B">
        <w:rPr>
          <w:lang w:val="en-IN"/>
        </w:rPr>
        <w:t xml:space="preserve"> </w:t>
      </w:r>
      <w:bookmarkStart w:id="32" w:name="_Toc41148612"/>
      <w:r w:rsidRPr="00910F6B">
        <w:rPr>
          <w:lang w:val="en-IN"/>
        </w:rPr>
        <w:t>3.1.1 Key storage</w:t>
      </w:r>
      <w:bookmarkEnd w:id="32"/>
    </w:p>
    <w:p w14:paraId="689FED50" w14:textId="792E12B0" w:rsidR="0091295D" w:rsidRPr="00910F6B" w:rsidRDefault="0091295D" w:rsidP="0091295D">
      <w:r w:rsidRPr="00910F6B">
        <w:t>Android stores key (cryptographic) and ensures standard routines. Android hardware support and backup the storage of keys. Due to the hardware support</w:t>
      </w:r>
      <w:r w:rsidR="00C420C8" w:rsidRPr="00910F6B">
        <w:t>,</w:t>
      </w:r>
      <w:r w:rsidRPr="00910F6B">
        <w:t xml:space="preserve"> it is difficult to find</w:t>
      </w:r>
      <w:r w:rsidR="00861702" w:rsidRPr="00910F6B">
        <w:t xml:space="preserve"> these</w:t>
      </w:r>
      <w:r w:rsidRPr="00910F6B">
        <w:t xml:space="preserve"> android keys. As these keys are directly related to password and </w:t>
      </w:r>
      <w:r w:rsidR="00906D75" w:rsidRPr="00910F6B">
        <w:t>its</w:t>
      </w:r>
      <w:r w:rsidRPr="00910F6B">
        <w:t xml:space="preserve"> security, it is difficult to crack </w:t>
      </w:r>
      <w:r w:rsidR="00C801BB" w:rsidRPr="00910F6B">
        <w:t xml:space="preserve">an </w:t>
      </w:r>
      <w:r w:rsidRPr="00910F6B">
        <w:t>android lock screen password. Android not only provide</w:t>
      </w:r>
      <w:r w:rsidR="00C420C8" w:rsidRPr="00910F6B">
        <w:t>s</w:t>
      </w:r>
      <w:r w:rsidRPr="00910F6B">
        <w:t xml:space="preserve"> hardware</w:t>
      </w:r>
      <w:r w:rsidR="00C420C8" w:rsidRPr="00910F6B">
        <w:t>-</w:t>
      </w:r>
      <w:r w:rsidRPr="00910F6B">
        <w:t xml:space="preserve">backed storage of keys but also provides keymaster for security services. It provides </w:t>
      </w:r>
      <w:r w:rsidR="00C420C8" w:rsidRPr="00910F6B">
        <w:t xml:space="preserve">an </w:t>
      </w:r>
      <w:r w:rsidRPr="00910F6B">
        <w:t xml:space="preserve">execution environment </w:t>
      </w:r>
      <w:r w:rsidR="00C801BB" w:rsidRPr="00910F6B">
        <w:t>that</w:t>
      </w:r>
      <w:r w:rsidRPr="00910F6B">
        <w:t xml:space="preserve"> is trusted and secure services (example strongbox). </w:t>
      </w:r>
    </w:p>
    <w:p w14:paraId="5A5FF419" w14:textId="77777777" w:rsidR="0091295D" w:rsidRPr="00910F6B" w:rsidRDefault="0091295D" w:rsidP="0091295D">
      <w:pPr>
        <w:pStyle w:val="Heading3"/>
        <w:rPr>
          <w:lang w:val="en-IN"/>
        </w:rPr>
      </w:pPr>
      <w:bookmarkStart w:id="33" w:name="_Toc41148613"/>
      <w:r w:rsidRPr="00910F6B">
        <w:rPr>
          <w:lang w:val="en-IN"/>
        </w:rPr>
        <w:t>3.1.2 User authentication</w:t>
      </w:r>
      <w:bookmarkEnd w:id="33"/>
    </w:p>
    <w:p w14:paraId="2E243B59" w14:textId="7160D319" w:rsidR="0091295D" w:rsidRPr="00910F6B" w:rsidRDefault="0091295D" w:rsidP="0091295D">
      <w:r w:rsidRPr="00910F6B">
        <w:t xml:space="preserve">Android provides </w:t>
      </w:r>
      <w:r w:rsidR="00861702" w:rsidRPr="00910F6B">
        <w:t>PIN</w:t>
      </w:r>
      <w:r w:rsidR="00235641" w:rsidRPr="00910F6B">
        <w:t>,</w:t>
      </w:r>
      <w:r w:rsidRPr="00910F6B">
        <w:t xml:space="preserve"> pattern, biometric as well as face unlock. Android keeps gatekeeper for </w:t>
      </w:r>
      <w:r w:rsidR="00235641" w:rsidRPr="00910F6B">
        <w:t>PIN</w:t>
      </w:r>
      <w:r w:rsidRPr="00910F6B">
        <w:t xml:space="preserve"> and pattern authentication and fingerprint for biometric authentication. In android devices </w:t>
      </w:r>
      <w:r w:rsidR="00C801BB" w:rsidRPr="00910F6B">
        <w:t>that</w:t>
      </w:r>
      <w:r w:rsidRPr="00910F6B">
        <w:t xml:space="preserve"> are using </w:t>
      </w:r>
      <w:r w:rsidR="00353467" w:rsidRPr="00910F6B">
        <w:t xml:space="preserve">the Nougat </w:t>
      </w:r>
      <w:r w:rsidR="00595422" w:rsidRPr="00910F6B">
        <w:t>Android version</w:t>
      </w:r>
      <w:r w:rsidRPr="00910F6B">
        <w:t xml:space="preserve"> and above can use </w:t>
      </w:r>
      <w:r w:rsidR="00C420C8" w:rsidRPr="00910F6B">
        <w:t xml:space="preserve">the </w:t>
      </w:r>
      <w:r w:rsidRPr="00910F6B">
        <w:t xml:space="preserve">biometric prompt for both fingerprint and biometric data.  The authentication states of these components are communicated with the </w:t>
      </w:r>
      <w:r w:rsidR="00C801BB" w:rsidRPr="00910F6B">
        <w:t>K</w:t>
      </w:r>
      <w:r w:rsidRPr="00910F6B">
        <w:t>eystore service.</w:t>
      </w:r>
    </w:p>
    <w:p w14:paraId="3F059E1F" w14:textId="77777777" w:rsidR="0091295D" w:rsidRPr="00910F6B" w:rsidRDefault="0091295D" w:rsidP="0091295D">
      <w:pPr>
        <w:pStyle w:val="Heading3"/>
        <w:rPr>
          <w:lang w:val="en-IN"/>
        </w:rPr>
      </w:pPr>
      <w:bookmarkStart w:id="34" w:name="_Toc41148614"/>
      <w:r w:rsidRPr="00910F6B">
        <w:rPr>
          <w:lang w:val="en-IN"/>
        </w:rPr>
        <w:t>3.1.3 Credentials enrollment</w:t>
      </w:r>
      <w:bookmarkEnd w:id="34"/>
    </w:p>
    <w:p w14:paraId="558FEE77" w14:textId="1454BBCB" w:rsidR="0091295D" w:rsidRPr="00910F6B" w:rsidRDefault="0091295D" w:rsidP="0091295D">
      <w:r w:rsidRPr="00910F6B">
        <w:t>Whenever user boots device for the first time, i.e.</w:t>
      </w:r>
      <w:r w:rsidR="00C801BB" w:rsidRPr="00910F6B">
        <w:t>,</w:t>
      </w:r>
      <w:r w:rsidRPr="00910F6B">
        <w:t xml:space="preserve"> after </w:t>
      </w:r>
      <w:r w:rsidR="00903EB3" w:rsidRPr="00910F6B">
        <w:t xml:space="preserve">a </w:t>
      </w:r>
      <w:r w:rsidRPr="00910F6B">
        <w:t>factory reset</w:t>
      </w:r>
      <w:r w:rsidR="004409E6" w:rsidRPr="00910F6B">
        <w:t>,</w:t>
      </w:r>
      <w:r w:rsidRPr="00910F6B">
        <w:t xml:space="preserve"> all authenticators like </w:t>
      </w:r>
      <w:r w:rsidR="00C420C8" w:rsidRPr="00910F6B">
        <w:t xml:space="preserve">a </w:t>
      </w:r>
      <w:r w:rsidRPr="00910F6B">
        <w:t>key, biometric</w:t>
      </w:r>
      <w:r w:rsidR="00C801BB" w:rsidRPr="00910F6B">
        <w:t>,</w:t>
      </w:r>
      <w:r w:rsidRPr="00910F6B">
        <w:t xml:space="preserve"> or face are ready to receive credentials enrollment from </w:t>
      </w:r>
      <w:r w:rsidR="00C420C8" w:rsidRPr="00910F6B">
        <w:t xml:space="preserve">a </w:t>
      </w:r>
      <w:r w:rsidRPr="00910F6B">
        <w:t xml:space="preserve">user. A user is required to provide these details with authenticators. </w:t>
      </w:r>
      <w:r w:rsidR="00C801BB" w:rsidRPr="00910F6B">
        <w:t>The u</w:t>
      </w:r>
      <w:r w:rsidRPr="00910F6B">
        <w:t>ser has to provide at</w:t>
      </w:r>
      <w:r w:rsidR="00C420C8" w:rsidRPr="00910F6B">
        <w:t xml:space="preserve"> </w:t>
      </w:r>
      <w:r w:rsidRPr="00910F6B">
        <w:t>least pin or pattern details</w:t>
      </w:r>
      <w:r w:rsidR="00C420C8" w:rsidRPr="00910F6B">
        <w:t>;</w:t>
      </w:r>
      <w:r w:rsidRPr="00910F6B">
        <w:t xml:space="preserve"> other details may be shared after some time or according to user preferences. This created a secure random identifier of 64 bit</w:t>
      </w:r>
      <w:r w:rsidR="00C420C8" w:rsidRPr="00910F6B">
        <w:t>,</w:t>
      </w:r>
      <w:r w:rsidRPr="00910F6B">
        <w:t xml:space="preserve"> which is known as SID </w:t>
      </w:r>
      <w:r w:rsidR="00906D75" w:rsidRPr="00910F6B">
        <w:t>(secure</w:t>
      </w:r>
      <w:r w:rsidRPr="00910F6B">
        <w:t xml:space="preserve"> identifier). This work</w:t>
      </w:r>
      <w:r w:rsidR="004409E6" w:rsidRPr="00910F6B">
        <w:t>s</w:t>
      </w:r>
      <w:r w:rsidRPr="00910F6B">
        <w:t xml:space="preserve"> as a token which binds user</w:t>
      </w:r>
      <w:r w:rsidR="00903EB3" w:rsidRPr="00910F6B">
        <w:t>,</w:t>
      </w:r>
      <w:r w:rsidRPr="00910F6B">
        <w:t xml:space="preserve"> and it’s cryptography. SID binds to </w:t>
      </w:r>
      <w:r w:rsidR="00C801BB" w:rsidRPr="00910F6B">
        <w:t xml:space="preserve">the </w:t>
      </w:r>
      <w:r w:rsidRPr="00910F6B">
        <w:t xml:space="preserve">user password cryptographically. Whenever a user authenticates successfully with Gatekeeper, Auth tokens are generated. These contain </w:t>
      </w:r>
      <w:r w:rsidR="00C801BB" w:rsidRPr="00910F6B">
        <w:t xml:space="preserve">the </w:t>
      </w:r>
      <w:r w:rsidRPr="00910F6B">
        <w:t xml:space="preserve">SID of the user and help in </w:t>
      </w:r>
      <w:r w:rsidR="00C420C8" w:rsidRPr="00910F6B">
        <w:t xml:space="preserve">a </w:t>
      </w:r>
      <w:r w:rsidRPr="00910F6B">
        <w:t xml:space="preserve">successful authentication. </w:t>
      </w:r>
    </w:p>
    <w:p w14:paraId="11B50ADA" w14:textId="7F37FEA0" w:rsidR="005F49E8" w:rsidRPr="00910F6B" w:rsidRDefault="005F49E8" w:rsidP="0091295D">
      <w:r w:rsidRPr="00910F6B">
        <w:t>[18]</w:t>
      </w:r>
    </w:p>
    <w:p w14:paraId="0DBC37F4" w14:textId="5C048674" w:rsidR="0091295D" w:rsidRPr="00910F6B" w:rsidRDefault="0091295D" w:rsidP="0091295D">
      <w:r w:rsidRPr="00910F6B">
        <w:t xml:space="preserve">If </w:t>
      </w:r>
      <w:r w:rsidR="00C420C8" w:rsidRPr="00910F6B">
        <w:t xml:space="preserve">a </w:t>
      </w:r>
      <w:r w:rsidRPr="00910F6B">
        <w:t>user wants to change the credentials</w:t>
      </w:r>
      <w:r w:rsidR="00C420C8" w:rsidRPr="00910F6B">
        <w:t>,</w:t>
      </w:r>
      <w:r w:rsidRPr="00910F6B">
        <w:t xml:space="preserve"> then he has to provide previous credentials. After successfully verifying the previous credentials</w:t>
      </w:r>
      <w:r w:rsidR="00C420C8" w:rsidRPr="00910F6B">
        <w:t>,</w:t>
      </w:r>
      <w:r w:rsidRPr="00910F6B">
        <w:t xml:space="preserve"> the SID attached with old credentials is transferred to the new credentials.</w:t>
      </w:r>
    </w:p>
    <w:p w14:paraId="08BB54A0" w14:textId="08FB06F0" w:rsidR="0091295D" w:rsidRPr="00910F6B" w:rsidRDefault="0091295D" w:rsidP="0091295D">
      <w:r w:rsidRPr="00910F6B">
        <w:t xml:space="preserve">The security of </w:t>
      </w:r>
      <w:r w:rsidR="00C420C8" w:rsidRPr="00910F6B">
        <w:t>A</w:t>
      </w:r>
      <w:r w:rsidRPr="00910F6B">
        <w:t xml:space="preserve">ndroid is of very high level, so directly cracking pin is not so feasible. One way of exploiting android </w:t>
      </w:r>
      <w:r w:rsidR="00AD1F78" w:rsidRPr="00910F6B">
        <w:t>PINs</w:t>
      </w:r>
      <w:r w:rsidRPr="00910F6B">
        <w:t xml:space="preserve"> is through 0 permission sensors. These are the sensors </w:t>
      </w:r>
      <w:r w:rsidR="00C801BB" w:rsidRPr="00910F6B">
        <w:t>that</w:t>
      </w:r>
      <w:r w:rsidRPr="00910F6B">
        <w:t xml:space="preserve"> don’t notify </w:t>
      </w:r>
      <w:r w:rsidR="00C420C8" w:rsidRPr="00910F6B">
        <w:t xml:space="preserve">the </w:t>
      </w:r>
      <w:r w:rsidRPr="00910F6B">
        <w:t xml:space="preserve">user about their usage and can be accessed by any app or website (through </w:t>
      </w:r>
      <w:r w:rsidR="00C420C8" w:rsidRPr="00910F6B">
        <w:t xml:space="preserve">a </w:t>
      </w:r>
      <w:r w:rsidRPr="00910F6B">
        <w:t xml:space="preserve">browser) silently. </w:t>
      </w:r>
    </w:p>
    <w:p w14:paraId="55CF1141" w14:textId="1981581E" w:rsidR="0091295D" w:rsidRPr="00910F6B" w:rsidRDefault="0091295D" w:rsidP="0091295D">
      <w:r w:rsidRPr="00910F6B">
        <w:lastRenderedPageBreak/>
        <w:t>We can analy</w:t>
      </w:r>
      <w:r w:rsidR="005C24CE" w:rsidRPr="00910F6B">
        <w:t>z</w:t>
      </w:r>
      <w:r w:rsidRPr="00910F6B">
        <w:t xml:space="preserve">e data of these sensors to find out which part of the screen is pressed. The location of </w:t>
      </w:r>
      <w:r w:rsidR="00C420C8" w:rsidRPr="00910F6B">
        <w:t xml:space="preserve">the </w:t>
      </w:r>
      <w:r w:rsidRPr="00910F6B">
        <w:t>screen can be used to find out the particular key and help in cracking the key.</w:t>
      </w:r>
    </w:p>
    <w:p w14:paraId="121E3BE9" w14:textId="2CED1849" w:rsidR="00F4541A" w:rsidRPr="00910F6B" w:rsidRDefault="00F4541A" w:rsidP="0091295D"/>
    <w:p w14:paraId="32C05EEC" w14:textId="4E7755F1" w:rsidR="00F4541A" w:rsidRPr="00910F6B" w:rsidRDefault="00295F47" w:rsidP="00F4541A">
      <w:pPr>
        <w:pStyle w:val="Heading2"/>
      </w:pPr>
      <w:bookmarkStart w:id="35" w:name="_Toc41148615"/>
      <w:r w:rsidRPr="00910F6B">
        <w:t>3</w:t>
      </w:r>
      <w:r w:rsidR="00F4541A" w:rsidRPr="00910F6B">
        <w:t>.</w:t>
      </w:r>
      <w:r w:rsidRPr="00910F6B">
        <w:t>2</w:t>
      </w:r>
      <w:r w:rsidR="00F4541A" w:rsidRPr="00910F6B">
        <w:t xml:space="preserve"> Android Sensors</w:t>
      </w:r>
      <w:bookmarkEnd w:id="35"/>
    </w:p>
    <w:p w14:paraId="5328E833" w14:textId="162C0E29" w:rsidR="005A1752" w:rsidRPr="00910F6B" w:rsidRDefault="005A1752" w:rsidP="005A1752">
      <w:r w:rsidRPr="00910F6B">
        <w:t xml:space="preserve">All Android phones, as a matter of fact, all smartphones have sensors that will help to measure some </w:t>
      </w:r>
      <w:r w:rsidR="00C801BB" w:rsidRPr="00910F6B">
        <w:t>essential</w:t>
      </w:r>
      <w:r w:rsidRPr="00910F6B">
        <w:t xml:space="preserve"> environmental conditions and motion of the phone to give enhanced user experience. They can monitor the 3D movement and pos</w:t>
      </w:r>
      <w:r w:rsidR="00676FC0" w:rsidRPr="00910F6B">
        <w:t>i</w:t>
      </w:r>
      <w:r w:rsidRPr="00910F6B">
        <w:t>tion of the device.</w:t>
      </w:r>
    </w:p>
    <w:p w14:paraId="2520D7FD" w14:textId="77777777" w:rsidR="00F4541A" w:rsidRPr="00910F6B" w:rsidRDefault="00F4541A" w:rsidP="00F4541A">
      <w:pPr>
        <w:rPr>
          <w:b/>
          <w:bCs/>
        </w:rPr>
      </w:pPr>
      <w:r w:rsidRPr="00910F6B">
        <w:t>The Android platform supports three broad categories of sensors:</w:t>
      </w:r>
    </w:p>
    <w:p w14:paraId="780ACFC3" w14:textId="22C88733" w:rsidR="00F4541A" w:rsidRPr="00910F6B" w:rsidRDefault="00F4541A" w:rsidP="00F4541A">
      <w:pPr>
        <w:pStyle w:val="ListParagraph"/>
        <w:numPr>
          <w:ilvl w:val="0"/>
          <w:numId w:val="18"/>
        </w:numPr>
      </w:pPr>
      <w:r w:rsidRPr="00910F6B">
        <w:t>Motion</w:t>
      </w:r>
    </w:p>
    <w:p w14:paraId="51D15749" w14:textId="77777777" w:rsidR="00F4541A" w:rsidRPr="00910F6B" w:rsidRDefault="00F4541A" w:rsidP="00F4541A">
      <w:pPr>
        <w:pStyle w:val="ListParagraph"/>
        <w:numPr>
          <w:ilvl w:val="0"/>
          <w:numId w:val="18"/>
        </w:numPr>
      </w:pPr>
      <w:r w:rsidRPr="00910F6B">
        <w:t>Environment</w:t>
      </w:r>
    </w:p>
    <w:p w14:paraId="670E77A4" w14:textId="77777777" w:rsidR="00F4541A" w:rsidRPr="00910F6B" w:rsidRDefault="00F4541A" w:rsidP="00F4541A">
      <w:pPr>
        <w:pStyle w:val="ListParagraph"/>
        <w:numPr>
          <w:ilvl w:val="0"/>
          <w:numId w:val="18"/>
        </w:numPr>
      </w:pPr>
      <w:r w:rsidRPr="00910F6B">
        <w:t>Position</w:t>
      </w:r>
    </w:p>
    <w:p w14:paraId="3110AC8A" w14:textId="2BB11726" w:rsidR="00F4541A" w:rsidRPr="00910F6B" w:rsidRDefault="00295F47" w:rsidP="00F4541A">
      <w:pPr>
        <w:pStyle w:val="Heading3"/>
        <w:rPr>
          <w:lang w:val="en-IN"/>
        </w:rPr>
      </w:pPr>
      <w:bookmarkStart w:id="36" w:name="_Toc41148616"/>
      <w:r w:rsidRPr="00910F6B">
        <w:rPr>
          <w:lang w:val="en-IN"/>
        </w:rPr>
        <w:t>3</w:t>
      </w:r>
      <w:r w:rsidR="00F4541A" w:rsidRPr="00910F6B">
        <w:rPr>
          <w:lang w:val="en-IN"/>
        </w:rPr>
        <w:t>.</w:t>
      </w:r>
      <w:r w:rsidRPr="00910F6B">
        <w:rPr>
          <w:lang w:val="en-IN"/>
        </w:rPr>
        <w:t>2</w:t>
      </w:r>
      <w:r w:rsidR="00F4541A" w:rsidRPr="00910F6B">
        <w:rPr>
          <w:lang w:val="en-IN"/>
        </w:rPr>
        <w:t>.1 Motion Sensor</w:t>
      </w:r>
      <w:bookmarkEnd w:id="36"/>
    </w:p>
    <w:p w14:paraId="67B7FB6E" w14:textId="77777777" w:rsidR="00F4541A" w:rsidRPr="00910F6B" w:rsidRDefault="00F4541A" w:rsidP="00F4541A">
      <w:r w:rsidRPr="00910F6B">
        <w:t>It monitors movements such as tilt, shake, rotation, or swing. The movement can be caused by direct user input or by the physical environment in which the device is sitting. You can monitor motion relative to the device’s frame of reference and movement relative to the world’s frame of reference. [2]</w:t>
      </w:r>
    </w:p>
    <w:p w14:paraId="183587E0" w14:textId="3D6CE8E1" w:rsidR="00F4541A" w:rsidRPr="00910F6B" w:rsidRDefault="00295F47" w:rsidP="00F4541A">
      <w:pPr>
        <w:pStyle w:val="Heading3"/>
        <w:rPr>
          <w:lang w:val="en-IN"/>
        </w:rPr>
      </w:pPr>
      <w:bookmarkStart w:id="37" w:name="_Toc41148617"/>
      <w:r w:rsidRPr="00910F6B">
        <w:rPr>
          <w:lang w:val="en-IN"/>
        </w:rPr>
        <w:t>3</w:t>
      </w:r>
      <w:r w:rsidR="00F4541A" w:rsidRPr="00910F6B">
        <w:rPr>
          <w:lang w:val="en-IN"/>
        </w:rPr>
        <w:t>.</w:t>
      </w:r>
      <w:r w:rsidRPr="00910F6B">
        <w:rPr>
          <w:lang w:val="en-IN"/>
        </w:rPr>
        <w:t>2</w:t>
      </w:r>
      <w:r w:rsidR="00F4541A" w:rsidRPr="00910F6B">
        <w:rPr>
          <w:lang w:val="en-IN"/>
        </w:rPr>
        <w:t>.2 Position Sensor</w:t>
      </w:r>
      <w:bookmarkEnd w:id="37"/>
    </w:p>
    <w:p w14:paraId="58AA58D7" w14:textId="1B2FAB36" w:rsidR="00F4541A" w:rsidRPr="00910F6B" w:rsidRDefault="00676FC0" w:rsidP="00DB4A6E">
      <w:r w:rsidRPr="00910F6B">
        <w:t xml:space="preserve">It lets you determine the position of the device in 3D space. It checks the orientation of the phone using the geomagnetic sensor and accelerometer sensor. </w:t>
      </w:r>
      <w:r w:rsidR="00F4541A" w:rsidRPr="00910F6B">
        <w:t>The installation of an orientation sensor was stopped after Android 2.2 (API level 8)</w:t>
      </w:r>
      <w:r w:rsidR="00C801BB" w:rsidRPr="00910F6B">
        <w:t>,</w:t>
      </w:r>
      <w:r w:rsidR="00F4541A" w:rsidRPr="00910F6B">
        <w:t xml:space="preserve"> and the use of orientation sensor type to get sensor data stopped after Android 4.4W (API level 20). [3]</w:t>
      </w:r>
    </w:p>
    <w:p w14:paraId="1A1F205A" w14:textId="0EC7E680" w:rsidR="00F4541A" w:rsidRPr="00910F6B" w:rsidRDefault="00F4541A" w:rsidP="00F4541A">
      <w:r w:rsidRPr="00910F6B">
        <w:t>That is, instead of using raw data from a dedicated orientation sensor</w:t>
      </w:r>
      <w:r w:rsidR="00C801BB" w:rsidRPr="00910F6B">
        <w:t>,</w:t>
      </w:r>
      <w:r w:rsidRPr="00910F6B">
        <w:t xml:space="preserve"> its sensor type, we use a data combination from the accelerometer and geomagnetic sensor.</w:t>
      </w:r>
    </w:p>
    <w:p w14:paraId="3728D3EB" w14:textId="4D0E8667" w:rsidR="00F4541A" w:rsidRPr="00910F6B" w:rsidRDefault="00295F47" w:rsidP="00F4541A">
      <w:pPr>
        <w:pStyle w:val="Heading3"/>
        <w:rPr>
          <w:lang w:val="en-IN"/>
        </w:rPr>
      </w:pPr>
      <w:bookmarkStart w:id="38" w:name="_Toc41148618"/>
      <w:r w:rsidRPr="00910F6B">
        <w:rPr>
          <w:lang w:val="en-IN"/>
        </w:rPr>
        <w:t>3</w:t>
      </w:r>
      <w:r w:rsidR="00F4541A" w:rsidRPr="00910F6B">
        <w:rPr>
          <w:lang w:val="en-IN"/>
        </w:rPr>
        <w:t>.</w:t>
      </w:r>
      <w:r w:rsidRPr="00910F6B">
        <w:rPr>
          <w:lang w:val="en-IN"/>
        </w:rPr>
        <w:t>2</w:t>
      </w:r>
      <w:r w:rsidR="00F4541A" w:rsidRPr="00910F6B">
        <w:rPr>
          <w:lang w:val="en-IN"/>
        </w:rPr>
        <w:t>.3 Accelerometer Sensor</w:t>
      </w:r>
      <w:bookmarkEnd w:id="38"/>
    </w:p>
    <w:p w14:paraId="3456B331" w14:textId="25E2729A" w:rsidR="00F4541A" w:rsidRPr="00910F6B" w:rsidRDefault="00F4541A" w:rsidP="00F4541A">
      <w:r w:rsidRPr="00910F6B">
        <w:t xml:space="preserve">An accelerometer is a sensor that measures the linear acceleration of a device in its instantaneous rest frame,[5] </w:t>
      </w:r>
      <w:r w:rsidR="00D657A5" w:rsidRPr="00910F6B">
        <w:t>When the device i</w:t>
      </w:r>
      <w:r w:rsidR="005D5004" w:rsidRPr="00910F6B">
        <w:t>s</w:t>
      </w:r>
      <w:r w:rsidR="00D657A5" w:rsidRPr="00910F6B">
        <w:t xml:space="preserve"> at rest, the accelerometer with gravity sensor type will measure the acceleration due to gravity along with the linear acceleration. Hence, it shows the Z value of the sensor as (g≈9.81 ms</w:t>
      </w:r>
      <w:r w:rsidR="00D657A5" w:rsidRPr="00910F6B">
        <w:rPr>
          <w:vertAlign w:val="superscript"/>
        </w:rPr>
        <w:t>-1</w:t>
      </w:r>
      <w:r w:rsidR="00D657A5" w:rsidRPr="00910F6B">
        <w:t>)</w:t>
      </w:r>
      <w:r w:rsidR="00C801BB" w:rsidRPr="00910F6B">
        <w:t>,</w:t>
      </w:r>
      <w:r w:rsidR="00DD14D8" w:rsidRPr="00910F6B">
        <w:t xml:space="preserve"> whereas the accelerometer without gravity sensor type does not include this gravitational acceleration data and simply measures the linear acceleration in the world frame of reference. </w:t>
      </w:r>
      <w:r w:rsidRPr="00910F6B">
        <w:t xml:space="preserve"> </w:t>
      </w:r>
    </w:p>
    <w:p w14:paraId="7D2529F3" w14:textId="208E728C" w:rsidR="00F4541A" w:rsidRPr="00910F6B" w:rsidRDefault="00295F47" w:rsidP="00F4541A">
      <w:pPr>
        <w:pStyle w:val="Heading3"/>
        <w:rPr>
          <w:rFonts w:cs="Times New Roman"/>
          <w:lang w:val="en-IN"/>
        </w:rPr>
      </w:pPr>
      <w:bookmarkStart w:id="39" w:name="_Toc41148619"/>
      <w:r w:rsidRPr="00910F6B">
        <w:rPr>
          <w:rFonts w:cs="Times New Roman"/>
          <w:lang w:val="en-IN"/>
        </w:rPr>
        <w:t>3</w:t>
      </w:r>
      <w:r w:rsidR="00F4541A" w:rsidRPr="00910F6B">
        <w:rPr>
          <w:rFonts w:cs="Times New Roman"/>
          <w:lang w:val="en-IN"/>
        </w:rPr>
        <w:t>.</w:t>
      </w:r>
      <w:r w:rsidRPr="00910F6B">
        <w:rPr>
          <w:rFonts w:cs="Times New Roman"/>
          <w:lang w:val="en-IN"/>
        </w:rPr>
        <w:t>2</w:t>
      </w:r>
      <w:r w:rsidR="00F4541A" w:rsidRPr="00910F6B">
        <w:rPr>
          <w:rFonts w:cs="Times New Roman"/>
          <w:lang w:val="en-IN"/>
        </w:rPr>
        <w:t>.4 Gyroscope Sensor</w:t>
      </w:r>
      <w:bookmarkEnd w:id="39"/>
    </w:p>
    <w:p w14:paraId="325CA4E1" w14:textId="7B5336F6" w:rsidR="00C9731C" w:rsidRPr="00910F6B" w:rsidRDefault="00F4541A" w:rsidP="00C9731C">
      <w:r w:rsidRPr="00910F6B">
        <w:t>Gyroscope fetches the data that tells us about the angular velocity of the device on its axes, i.e.</w:t>
      </w:r>
      <w:r w:rsidR="00C801BB" w:rsidRPr="00910F6B">
        <w:t>,</w:t>
      </w:r>
      <w:r w:rsidRPr="00910F6B">
        <w:t xml:space="preserve"> speed of rotation around its axes.</w:t>
      </w:r>
    </w:p>
    <w:p w14:paraId="34EBCECE" w14:textId="47B1F8BF" w:rsidR="00F4541A" w:rsidRPr="00910F6B" w:rsidRDefault="00295F47" w:rsidP="00F4541A">
      <w:pPr>
        <w:pStyle w:val="Heading3"/>
        <w:rPr>
          <w:lang w:val="en-IN"/>
        </w:rPr>
      </w:pPr>
      <w:bookmarkStart w:id="40" w:name="_Toc41148620"/>
      <w:r w:rsidRPr="00910F6B">
        <w:rPr>
          <w:lang w:val="en-IN"/>
        </w:rPr>
        <w:lastRenderedPageBreak/>
        <w:t>3</w:t>
      </w:r>
      <w:r w:rsidR="00F4541A" w:rsidRPr="00910F6B">
        <w:rPr>
          <w:lang w:val="en-IN"/>
        </w:rPr>
        <w:t>.</w:t>
      </w:r>
      <w:r w:rsidRPr="00910F6B">
        <w:rPr>
          <w:lang w:val="en-IN"/>
        </w:rPr>
        <w:t>2</w:t>
      </w:r>
      <w:r w:rsidR="00F4541A" w:rsidRPr="00910F6B">
        <w:rPr>
          <w:lang w:val="en-IN"/>
        </w:rPr>
        <w:t>.5 Gravity Sensor</w:t>
      </w:r>
      <w:bookmarkEnd w:id="40"/>
    </w:p>
    <w:p w14:paraId="5569780C" w14:textId="1C1882C9" w:rsidR="00F4541A" w:rsidRPr="00910F6B" w:rsidRDefault="00F4541A" w:rsidP="00F4541A">
      <w:r w:rsidRPr="00910F6B">
        <w:t>The gravitational force has three vector components, in X, Y &amp; Z directions. A gravity sensor senses these components of a smartphone and tells the alignment or orientation of the phone. It uses gravity acting on it. (Z=9.8 when at rest).</w:t>
      </w:r>
    </w:p>
    <w:p w14:paraId="735E23CC" w14:textId="7D902D96" w:rsidR="005B3154" w:rsidRPr="00910F6B" w:rsidRDefault="005B3154" w:rsidP="00F4541A"/>
    <w:p w14:paraId="114F6B0D" w14:textId="2A8EA6B1" w:rsidR="003A0B9A" w:rsidRPr="00910F6B" w:rsidRDefault="005B3154" w:rsidP="00F4541A">
      <w:r w:rsidRPr="00910F6B">
        <w:t>When a SensorEventListener is registered and used on an application, even after locking the phone while keeping the app open in the background, it could still log the sensor data without giving any warning or message to the user of the phone.</w:t>
      </w:r>
      <w:r w:rsidR="00CB19BD" w:rsidRPr="00910F6B">
        <w:t xml:space="preserve"> But if the app is closed by the user</w:t>
      </w:r>
      <w:r w:rsidR="00A67318" w:rsidRPr="00910F6B">
        <w:t>,</w:t>
      </w:r>
      <w:r w:rsidR="00CB19BD" w:rsidRPr="00910F6B">
        <w:t xml:space="preserve"> the services are killed to free the space. Therefore we will be using a background service to record the sensor data.</w:t>
      </w:r>
    </w:p>
    <w:p w14:paraId="35ABC732" w14:textId="77777777" w:rsidR="00FE158D" w:rsidRPr="00910F6B" w:rsidRDefault="00FE158D" w:rsidP="00F4541A"/>
    <w:p w14:paraId="70EAA998" w14:textId="7CC5DADF" w:rsidR="003A0B9A" w:rsidRPr="00910F6B" w:rsidRDefault="003A0B9A" w:rsidP="00F4541A">
      <w:r w:rsidRPr="00910F6B">
        <w:t>For receiving the data from these sensors, we can either use an application (background service) or use a Javascript API to get the sensor data to the server.</w:t>
      </w:r>
      <w:r w:rsidR="002C6A44" w:rsidRPr="00910F6B">
        <w:t xml:space="preserve"> </w:t>
      </w:r>
      <w:r w:rsidR="0060023F" w:rsidRPr="00910F6B">
        <w:t xml:space="preserve">For the android application, we can make use of the SensorEventListener by registering the listener to the sensors and saving them in a .csv file. The site implementation for getting sensor data on </w:t>
      </w:r>
      <w:r w:rsidR="00C801BB" w:rsidRPr="00910F6B">
        <w:t xml:space="preserve">the </w:t>
      </w:r>
      <w:r w:rsidR="0060023F" w:rsidRPr="00910F6B">
        <w:t>Chrome browser is done by the “Generic Sensor API</w:t>
      </w:r>
      <w:r w:rsidR="00C801BB" w:rsidRPr="00910F6B">
        <w:t>.”</w:t>
      </w:r>
      <w:r w:rsidR="0060023F" w:rsidRPr="00910F6B">
        <w:t xml:space="preserve"> The data receiving rate (events rate) is low in the Generic Sensor API when compared to the application implementation for the same. The data is received at every 16ms for the site</w:t>
      </w:r>
      <w:r w:rsidR="00C801BB" w:rsidRPr="00910F6B">
        <w:t>,</w:t>
      </w:r>
      <w:r w:rsidR="0060023F" w:rsidRPr="00910F6B">
        <w:t xml:space="preserve"> and for the application</w:t>
      </w:r>
      <w:r w:rsidR="00C801BB" w:rsidRPr="00910F6B">
        <w:t>,</w:t>
      </w:r>
      <w:r w:rsidR="0060023F" w:rsidRPr="00910F6B">
        <w:t xml:space="preserve"> it varies according to the onSensorChangeEvent.</w:t>
      </w:r>
      <w:r w:rsidR="00E23C9F" w:rsidRPr="00910F6B">
        <w:t xml:space="preserve"> This is when the frequency for the sensor is kept the highest</w:t>
      </w:r>
      <w:r w:rsidR="005A6512" w:rsidRPr="00910F6B">
        <w:t>;</w:t>
      </w:r>
      <w:r w:rsidR="00E23C9F" w:rsidRPr="00910F6B">
        <w:t xml:space="preserve"> we can also change the frequency of data that is received</w:t>
      </w:r>
      <w:r w:rsidR="005A6512" w:rsidRPr="00910F6B">
        <w:t xml:space="preserve"> but will use the highest frequency to ge</w:t>
      </w:r>
      <w:r w:rsidR="00350806" w:rsidRPr="00910F6B">
        <w:t>t v</w:t>
      </w:r>
      <w:r w:rsidR="005A6512" w:rsidRPr="00910F6B">
        <w:t xml:space="preserve">ery </w:t>
      </w:r>
      <w:r w:rsidR="00350806" w:rsidRPr="00910F6B">
        <w:t>detail</w:t>
      </w:r>
      <w:r w:rsidR="00C801BB" w:rsidRPr="00910F6B">
        <w:t>ed</w:t>
      </w:r>
      <w:r w:rsidR="00350806" w:rsidRPr="00910F6B">
        <w:t xml:space="preserve"> </w:t>
      </w:r>
      <w:r w:rsidR="005A6512" w:rsidRPr="00910F6B">
        <w:t>motion</w:t>
      </w:r>
      <w:r w:rsidR="001F52CD" w:rsidRPr="00910F6B">
        <w:t xml:space="preserve"> data</w:t>
      </w:r>
      <w:r w:rsidR="005A6512" w:rsidRPr="00910F6B">
        <w:t xml:space="preserve"> of the phone</w:t>
      </w:r>
      <w:r w:rsidR="001F52CD" w:rsidRPr="00910F6B">
        <w:t>.</w:t>
      </w:r>
    </w:p>
    <w:p w14:paraId="5044670C" w14:textId="77777777" w:rsidR="0091295D" w:rsidRPr="00910F6B" w:rsidRDefault="0091295D" w:rsidP="0091295D"/>
    <w:p w14:paraId="1D1F6D15" w14:textId="56E7BBA4" w:rsidR="00E7516A" w:rsidRPr="00910F6B" w:rsidRDefault="002618D6" w:rsidP="00222BA6">
      <w:pPr>
        <w:pStyle w:val="Heading2"/>
      </w:pPr>
      <w:bookmarkStart w:id="41" w:name="_Toc41148621"/>
      <w:r w:rsidRPr="00910F6B">
        <w:t>3</w:t>
      </w:r>
      <w:r w:rsidR="00C40002" w:rsidRPr="00910F6B">
        <w:t>.</w:t>
      </w:r>
      <w:r w:rsidR="00295F47" w:rsidRPr="00910F6B">
        <w:t>3</w:t>
      </w:r>
      <w:r w:rsidR="00C40002" w:rsidRPr="00910F6B">
        <w:t xml:space="preserve"> 0-permission sensors</w:t>
      </w:r>
      <w:bookmarkEnd w:id="41"/>
    </w:p>
    <w:p w14:paraId="59A86DE8" w14:textId="7CB2EEA4" w:rsidR="00E7516A" w:rsidRPr="00910F6B" w:rsidRDefault="00C40002" w:rsidP="00222BA6">
      <w:r w:rsidRPr="00910F6B">
        <w:t>Today we have various operating systems on our phones</w:t>
      </w:r>
      <w:r w:rsidR="00C801BB" w:rsidRPr="00910F6B">
        <w:t>,</w:t>
      </w:r>
      <w:r w:rsidRPr="00910F6B">
        <w:t xml:space="preserve"> which include the popular Android and iOS. According to the survey conducted by StatCounter, in March 2020, there are 72.26%  Android users, 27.03% iOS users</w:t>
      </w:r>
      <w:r w:rsidR="00C801BB" w:rsidRPr="00910F6B">
        <w:t>,</w:t>
      </w:r>
      <w:r w:rsidRPr="00910F6B">
        <w:t xml:space="preserve"> and 0.71% other mobile operating systems. We will be using Android phones that also shows that we will be targeting the larger </w:t>
      </w:r>
      <w:r w:rsidR="00843389" w:rsidRPr="00910F6B">
        <w:t>group of devices.</w:t>
      </w:r>
    </w:p>
    <w:p w14:paraId="2D8D4EB9" w14:textId="657061E0" w:rsidR="0063645A" w:rsidRPr="00910F6B" w:rsidRDefault="00C40002" w:rsidP="00222BA6">
      <w:r w:rsidRPr="00910F6B">
        <w:t xml:space="preserve">By creating an </w:t>
      </w:r>
      <w:r w:rsidR="008B5E78" w:rsidRPr="00910F6B">
        <w:t>A</w:t>
      </w:r>
      <w:r w:rsidRPr="00910F6B">
        <w:t>ndroid app</w:t>
      </w:r>
      <w:r w:rsidR="009F5AB0" w:rsidRPr="00910F6B">
        <w:t xml:space="preserve"> (GyroAccData)</w:t>
      </w:r>
      <w:r w:rsidRPr="00910F6B">
        <w:t xml:space="preserve"> for the phone and </w:t>
      </w:r>
      <w:r w:rsidR="008B5E78" w:rsidRPr="00910F6B">
        <w:t>using</w:t>
      </w:r>
      <w:r w:rsidRPr="00910F6B">
        <w:t xml:space="preserve"> OnePlus 5T and Redmi Note </w:t>
      </w:r>
      <w:r w:rsidR="00B2786A" w:rsidRPr="00910F6B">
        <w:t>5</w:t>
      </w:r>
      <w:r w:rsidRPr="00910F6B">
        <w:t xml:space="preserve"> Pro in </w:t>
      </w:r>
      <w:r w:rsidR="00891B7E" w:rsidRPr="00910F6B">
        <w:t>every experiment of data collection.</w:t>
      </w:r>
      <w:r w:rsidR="00BB25C7" w:rsidRPr="00910F6B">
        <w:t xml:space="preserve"> Learning from the Android Developers documentation [14] about the motion and position sensors and </w:t>
      </w:r>
      <w:r w:rsidR="001E3C33" w:rsidRPr="00910F6B">
        <w:t>implementing it in the app, e</w:t>
      </w:r>
      <w:r w:rsidR="00BB25C7" w:rsidRPr="00910F6B">
        <w:t xml:space="preserve">nabling </w:t>
      </w:r>
      <w:r w:rsidR="008B5E78" w:rsidRPr="00910F6B">
        <w:t>the sensors</w:t>
      </w:r>
      <w:r w:rsidR="001E3C33" w:rsidRPr="00910F6B">
        <w:t>,</w:t>
      </w:r>
      <w:r w:rsidR="00BB25C7" w:rsidRPr="00910F6B">
        <w:t xml:space="preserve"> namely gyroscope, gravity and </w:t>
      </w:r>
      <w:r w:rsidR="00817612" w:rsidRPr="00910F6B">
        <w:t>a</w:t>
      </w:r>
      <w:r w:rsidR="00BB25C7" w:rsidRPr="00910F6B">
        <w:t xml:space="preserve">ccelerometer sensor </w:t>
      </w:r>
      <w:r w:rsidR="001E3C33" w:rsidRPr="00910F6B">
        <w:t>on</w:t>
      </w:r>
      <w:r w:rsidR="00BB25C7" w:rsidRPr="00910F6B">
        <w:t xml:space="preserve"> </w:t>
      </w:r>
      <w:r w:rsidR="00395F98" w:rsidRPr="00910F6B">
        <w:t xml:space="preserve">the </w:t>
      </w:r>
      <w:r w:rsidR="00BB25C7" w:rsidRPr="00910F6B">
        <w:t xml:space="preserve">foreground </w:t>
      </w:r>
      <w:r w:rsidR="001E3C33" w:rsidRPr="00910F6B">
        <w:t xml:space="preserve">of </w:t>
      </w:r>
      <w:r w:rsidR="00395F98" w:rsidRPr="00910F6B">
        <w:t xml:space="preserve">the </w:t>
      </w:r>
      <w:r w:rsidR="00BB25C7" w:rsidRPr="00910F6B">
        <w:t>app</w:t>
      </w:r>
      <w:r w:rsidR="001E3C33" w:rsidRPr="00910F6B">
        <w:t xml:space="preserve"> and </w:t>
      </w:r>
      <w:r w:rsidR="00F92976" w:rsidRPr="00910F6B">
        <w:t>display</w:t>
      </w:r>
      <w:r w:rsidR="001E3C33" w:rsidRPr="00910F6B">
        <w:t xml:space="preserve"> a</w:t>
      </w:r>
      <w:r w:rsidR="00BB25C7" w:rsidRPr="00910F6B">
        <w:t xml:space="preserve"> live graph of the data being generated by them</w:t>
      </w:r>
      <w:r w:rsidR="00F92976" w:rsidRPr="00910F6B">
        <w:t>.</w:t>
      </w:r>
      <w:r w:rsidR="001E3C33" w:rsidRPr="00910F6B">
        <w:t xml:space="preserve"> </w:t>
      </w:r>
      <w:r w:rsidR="00F92976" w:rsidRPr="00910F6B">
        <w:t>W</w:t>
      </w:r>
      <w:r w:rsidR="001E3C33" w:rsidRPr="00910F6B">
        <w:t xml:space="preserve">henever a SensorListener is registered, and an event is generated </w:t>
      </w:r>
      <w:r w:rsidR="00F92976" w:rsidRPr="00910F6B">
        <w:t>when there is motion detected for sensors</w:t>
      </w:r>
      <w:r w:rsidR="00B97034" w:rsidRPr="00910F6B">
        <w:t>.</w:t>
      </w:r>
      <w:r w:rsidR="00F92976" w:rsidRPr="00910F6B">
        <w:t xml:space="preserve"> </w:t>
      </w:r>
      <w:r w:rsidR="00B97034" w:rsidRPr="00910F6B">
        <w:t>I</w:t>
      </w:r>
      <w:r w:rsidR="00F92976" w:rsidRPr="00910F6B">
        <w:t xml:space="preserve">t is </w:t>
      </w:r>
      <w:r w:rsidR="003B2206" w:rsidRPr="00910F6B">
        <w:t>handled</w:t>
      </w:r>
      <w:r w:rsidR="00F92976" w:rsidRPr="00910F6B">
        <w:t xml:space="preserve"> </w:t>
      </w:r>
      <w:r w:rsidR="001E3C33" w:rsidRPr="00910F6B">
        <w:t>by onSensorEvent</w:t>
      </w:r>
      <w:r w:rsidR="00BB25C7" w:rsidRPr="00910F6B">
        <w:t>.</w:t>
      </w:r>
      <w:r w:rsidR="001E3C33" w:rsidRPr="00910F6B">
        <w:t xml:space="preserve"> </w:t>
      </w:r>
    </w:p>
    <w:p w14:paraId="2367AC56" w14:textId="77777777" w:rsidR="00AD1F78" w:rsidRPr="00910F6B" w:rsidRDefault="00AD1F78" w:rsidP="00222BA6"/>
    <w:p w14:paraId="6DF40A86" w14:textId="77777777" w:rsidR="00C84D39" w:rsidRPr="00910F6B" w:rsidRDefault="00C40002" w:rsidP="00A42F19">
      <w:pPr>
        <w:jc w:val="center"/>
      </w:pPr>
      <w:r w:rsidRPr="00910F6B">
        <w:rPr>
          <w:noProof/>
        </w:rPr>
        <w:lastRenderedPageBreak/>
        <w:drawing>
          <wp:inline distT="0" distB="0" distL="0" distR="0" wp14:anchorId="0ED138F2" wp14:editId="0B825E4E">
            <wp:extent cx="1764665" cy="352996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98194" name="Screenshot_20200406-020336.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4665" cy="3529965"/>
                    </a:xfrm>
                    <a:prstGeom prst="rect">
                      <a:avLst/>
                    </a:prstGeom>
                  </pic:spPr>
                </pic:pic>
              </a:graphicData>
            </a:graphic>
          </wp:inline>
        </w:drawing>
      </w:r>
    </w:p>
    <w:p w14:paraId="6739BDC2" w14:textId="7B26C8E4" w:rsidR="00CF5558" w:rsidRPr="00910F6B" w:rsidRDefault="00C84D39" w:rsidP="00CF5558">
      <w:pPr>
        <w:pStyle w:val="Caption"/>
      </w:pPr>
      <w:bookmarkStart w:id="42" w:name="_Toc41139651"/>
      <w:r w:rsidRPr="00910F6B">
        <w:t xml:space="preserve">Figure </w:t>
      </w:r>
      <w:fldSimple w:instr=" SEQ Figure \* ARABIC ">
        <w:r w:rsidR="0025591F">
          <w:rPr>
            <w:noProof/>
          </w:rPr>
          <w:t>1</w:t>
        </w:r>
      </w:fldSimple>
      <w:r w:rsidRPr="00910F6B">
        <w:t>: Sudden rise is seen in the graph when the screen is touched.</w:t>
      </w:r>
      <w:bookmarkEnd w:id="42"/>
    </w:p>
    <w:p w14:paraId="472C02C6" w14:textId="48E729C1" w:rsidR="00473423" w:rsidRPr="00910F6B" w:rsidRDefault="00C40002" w:rsidP="00CF5558">
      <w:pPr>
        <w:pStyle w:val="Caption"/>
      </w:pPr>
      <w:r w:rsidRPr="00910F6B">
        <w:rPr>
          <w:noProof/>
        </w:rPr>
        <mc:AlternateContent>
          <mc:Choice Requires="wps">
            <w:drawing>
              <wp:inline distT="0" distB="0" distL="0" distR="0" wp14:anchorId="23688744" wp14:editId="7C1A06A1">
                <wp:extent cx="2646680" cy="635"/>
                <wp:effectExtent l="0" t="0" r="1270" b="1270"/>
                <wp:docPr id="54" name="Text Box 54"/>
                <wp:cNvGraphicFramePr/>
                <a:graphic xmlns:a="http://schemas.openxmlformats.org/drawingml/2006/main">
                  <a:graphicData uri="http://schemas.microsoft.com/office/word/2010/wordprocessingShape">
                    <wps:wsp>
                      <wps:cNvSpPr txBox="1"/>
                      <wps:spPr>
                        <a:xfrm>
                          <a:off x="0" y="0"/>
                          <a:ext cx="2646680" cy="635"/>
                        </a:xfrm>
                        <a:prstGeom prst="rect">
                          <a:avLst/>
                        </a:prstGeom>
                        <a:solidFill>
                          <a:prstClr val="white"/>
                        </a:solidFill>
                        <a:ln>
                          <a:noFill/>
                        </a:ln>
                      </wps:spPr>
                      <wps:txbx>
                        <w:txbxContent>
                          <w:p w14:paraId="528159C8" w14:textId="77777777" w:rsidR="00EF21AF" w:rsidRPr="00E9176E" w:rsidRDefault="00EF21AF" w:rsidP="00CF5558">
                            <w:pPr>
                              <w:pStyle w:val="Caption"/>
                            </w:pPr>
                            <w:r>
                              <w:t>The top graph shows the gyroscope, and the bottom graph shows accelerometer ev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3688744" id="Text Box 54" o:spid="_x0000_s1070" type="#_x0000_t202" style="width:208.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vv/LwIAAGcEAAAOAAAAZHJzL2Uyb0RvYy54bWysVMFu2zAMvQ/YPwi6L06yNC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" stroked="f">
                <v:textbox style="mso-fit-shape-to-text:t" inset="0,0,0,0">
                  <w:txbxContent>
                    <w:p w14:paraId="528159C8" w14:textId="77777777" w:rsidR="00EF21AF" w:rsidRPr="00E9176E" w:rsidRDefault="00EF21AF" w:rsidP="00CF5558">
                      <w:pPr>
                        <w:pStyle w:val="Caption"/>
                      </w:pPr>
                      <w:r>
                        <w:t>The top graph shows the gyroscope, and the bottom graph shows accelerometer events.</w:t>
                      </w:r>
                    </w:p>
                  </w:txbxContent>
                </v:textbox>
                <w10:anchorlock/>
              </v:shape>
            </w:pict>
          </mc:Fallback>
        </mc:AlternateContent>
      </w:r>
    </w:p>
    <w:p w14:paraId="7E733713" w14:textId="7779FBB1" w:rsidR="00CE6EF2" w:rsidRPr="00910F6B" w:rsidRDefault="00C40002" w:rsidP="00222BA6">
      <w:r w:rsidRPr="00910F6B">
        <w:t xml:space="preserve">All the sensors were kept at maximum frequency, and it was observed from the graphs that </w:t>
      </w:r>
      <w:r w:rsidR="00456BE5" w:rsidRPr="00910F6B">
        <w:t>on</w:t>
      </w:r>
      <w:r w:rsidRPr="00910F6B">
        <w:t xml:space="preserve"> </w:t>
      </w:r>
      <w:r w:rsidR="00546283" w:rsidRPr="00910F6B">
        <w:t xml:space="preserve">a </w:t>
      </w:r>
      <w:r w:rsidRPr="00910F6B">
        <w:t>touch of the screen</w:t>
      </w:r>
      <w:r w:rsidR="00C801BB" w:rsidRPr="00910F6B">
        <w:t>,</w:t>
      </w:r>
      <w:r w:rsidR="00456BE5" w:rsidRPr="00910F6B">
        <w:t xml:space="preserve"> it</w:t>
      </w:r>
      <w:r w:rsidRPr="00910F6B">
        <w:t xml:space="preserve"> creates a spike in the graph as it generates </w:t>
      </w:r>
      <w:r w:rsidR="00AE22F4" w:rsidRPr="00910F6B">
        <w:t>small movements</w:t>
      </w:r>
      <w:r w:rsidRPr="00910F6B">
        <w:t xml:space="preserve"> when </w:t>
      </w:r>
      <w:r w:rsidR="00395F98" w:rsidRPr="00910F6B">
        <w:t xml:space="preserve">the </w:t>
      </w:r>
      <w:r w:rsidRPr="00910F6B">
        <w:t>screen is touched</w:t>
      </w:r>
      <w:r w:rsidR="000718A5" w:rsidRPr="00910F6B">
        <w:t xml:space="preserve"> and released. </w:t>
      </w:r>
    </w:p>
    <w:p w14:paraId="2514C93E" w14:textId="1DB9A7B8" w:rsidR="000718A5" w:rsidRPr="00910F6B" w:rsidRDefault="00C40002" w:rsidP="00222BA6">
      <w:r w:rsidRPr="00910F6B">
        <w:t xml:space="preserve">In the process of creating this app and checking the functions of the sensors, there was </w:t>
      </w:r>
      <w:r w:rsidR="00337692" w:rsidRPr="00910F6B">
        <w:t>no</w:t>
      </w:r>
      <w:r w:rsidRPr="00910F6B">
        <w:t xml:space="preserve"> single permission asked or any message shown on the screen that tells a user that these sensors are being used. Many such sensors are being used for activity tracking like step counting, augmented reality</w:t>
      </w:r>
      <w:r w:rsidR="00C801BB" w:rsidRPr="00910F6B">
        <w:t>,</w:t>
      </w:r>
      <w:r w:rsidRPr="00910F6B">
        <w:t xml:space="preserve"> which also requires great computation power. Still, with advancements in processing power, the security measures are set aside for a while and not paid attention to with this detail. </w:t>
      </w:r>
    </w:p>
    <w:p w14:paraId="29791462" w14:textId="754A1025" w:rsidR="00395F98" w:rsidRPr="00910F6B" w:rsidRDefault="00C40002" w:rsidP="00222BA6">
      <w:r w:rsidRPr="00910F6B">
        <w:t>These sensors are called zero-permission sensors</w:t>
      </w:r>
      <w:r w:rsidR="00C801BB" w:rsidRPr="00910F6B">
        <w:t>,</w:t>
      </w:r>
      <w:r w:rsidRPr="00910F6B">
        <w:t xml:space="preserve"> which can leak sensitive information</w:t>
      </w:r>
      <w:r w:rsidR="00C801BB" w:rsidRPr="00910F6B">
        <w:t>,</w:t>
      </w:r>
      <w:r w:rsidRPr="00910F6B">
        <w:t xml:space="preserve"> </w:t>
      </w:r>
      <w:r w:rsidR="00337692" w:rsidRPr="00910F6B">
        <w:t>and, in our case,</w:t>
      </w:r>
      <w:r w:rsidRPr="00910F6B">
        <w:t xml:space="preserve"> we can get the Personal Identification Number (PIN) from the user and his/her motion patterns</w:t>
      </w:r>
      <w:r w:rsidR="00320167" w:rsidRPr="00910F6B">
        <w:t>.</w:t>
      </w:r>
    </w:p>
    <w:p w14:paraId="15B18109" w14:textId="55AFF4E9" w:rsidR="007A3ACB" w:rsidRPr="00910F6B" w:rsidRDefault="007A3ACB" w:rsidP="00222BA6"/>
    <w:p w14:paraId="5A5362CA" w14:textId="4C01B88C" w:rsidR="007A3ACB" w:rsidRPr="00910F6B" w:rsidRDefault="007A3ACB" w:rsidP="00222BA6"/>
    <w:p w14:paraId="7911B28A" w14:textId="36FB569D" w:rsidR="007A3ACB" w:rsidRPr="00910F6B" w:rsidRDefault="007A3ACB" w:rsidP="00222BA6"/>
    <w:p w14:paraId="63368FE3" w14:textId="77777777" w:rsidR="007A3ACB" w:rsidRPr="00910F6B" w:rsidRDefault="007A3ACB" w:rsidP="00222BA6"/>
    <w:p w14:paraId="110D60BB" w14:textId="77777777" w:rsidR="00F4541A" w:rsidRPr="00910F6B" w:rsidRDefault="00F4541A" w:rsidP="00222BA6"/>
    <w:p w14:paraId="250FCAAC" w14:textId="77777777" w:rsidR="00395F98" w:rsidRPr="00910F6B" w:rsidRDefault="00C40002" w:rsidP="00222BA6">
      <w:r w:rsidRPr="00910F6B">
        <w:rPr>
          <w:noProof/>
        </w:rPr>
        <w:lastRenderedPageBreak/>
        <w:drawing>
          <wp:inline distT="0" distB="0" distL="0" distR="0" wp14:anchorId="0D7D40E8" wp14:editId="192FC5D9">
            <wp:extent cx="5731510" cy="42418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771856"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424180"/>
                    </a:xfrm>
                    <a:prstGeom prst="rect">
                      <a:avLst/>
                    </a:prstGeom>
                    <a:noFill/>
                    <a:ln>
                      <a:noFill/>
                    </a:ln>
                  </pic:spPr>
                </pic:pic>
              </a:graphicData>
            </a:graphic>
          </wp:inline>
        </w:drawing>
      </w:r>
    </w:p>
    <w:p w14:paraId="69DEDE81" w14:textId="77777777" w:rsidR="00395F98" w:rsidRPr="00910F6B" w:rsidRDefault="00C40002" w:rsidP="00222BA6">
      <w:r w:rsidRPr="00910F6B">
        <w:rPr>
          <w:noProof/>
        </w:rPr>
        <w:drawing>
          <wp:inline distT="0" distB="0" distL="0" distR="0" wp14:anchorId="58C5C6D5" wp14:editId="3669D1A4">
            <wp:extent cx="5731510" cy="62674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73911" name="Picture 2"/>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1510" cy="626745"/>
                    </a:xfrm>
                    <a:prstGeom prst="rect">
                      <a:avLst/>
                    </a:prstGeom>
                    <a:noFill/>
                    <a:ln>
                      <a:noFill/>
                    </a:ln>
                  </pic:spPr>
                </pic:pic>
              </a:graphicData>
            </a:graphic>
          </wp:inline>
        </w:drawing>
      </w:r>
    </w:p>
    <w:p w14:paraId="260AF9A5" w14:textId="77777777" w:rsidR="00395F98" w:rsidRPr="00910F6B" w:rsidRDefault="00C40002" w:rsidP="00222BA6">
      <w:r w:rsidRPr="00910F6B">
        <w:rPr>
          <w:noProof/>
        </w:rPr>
        <w:drawing>
          <wp:inline distT="0" distB="0" distL="0" distR="0" wp14:anchorId="149C4883" wp14:editId="4A968B74">
            <wp:extent cx="5720080" cy="3390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6619" name="Picture 3"/>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20080" cy="339090"/>
                    </a:xfrm>
                    <a:prstGeom prst="rect">
                      <a:avLst/>
                    </a:prstGeom>
                    <a:noFill/>
                    <a:ln>
                      <a:noFill/>
                    </a:ln>
                  </pic:spPr>
                </pic:pic>
              </a:graphicData>
            </a:graphic>
          </wp:inline>
        </w:drawing>
      </w:r>
    </w:p>
    <w:p w14:paraId="0E17EF4F" w14:textId="77777777" w:rsidR="00395F98" w:rsidRPr="00910F6B" w:rsidRDefault="00C40002" w:rsidP="000C5B81">
      <w:pPr>
        <w:ind w:left="1339" w:firstLine="821"/>
        <w:jc w:val="center"/>
      </w:pPr>
      <w:r w:rsidRPr="00910F6B">
        <w:rPr>
          <w:noProof/>
        </w:rPr>
        <mc:AlternateContent>
          <mc:Choice Requires="wps">
            <w:drawing>
              <wp:anchor distT="0" distB="0" distL="114300" distR="114300" simplePos="0" relativeHeight="251753472" behindDoc="0" locked="0" layoutInCell="1" allowOverlap="1" wp14:anchorId="0C70AE05" wp14:editId="59D0B73A">
                <wp:simplePos x="0" y="0"/>
                <wp:positionH relativeFrom="margin">
                  <wp:align>center</wp:align>
                </wp:positionH>
                <wp:positionV relativeFrom="paragraph">
                  <wp:posOffset>402590</wp:posOffset>
                </wp:positionV>
                <wp:extent cx="425259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252595" cy="635"/>
                        </a:xfrm>
                        <a:prstGeom prst="rect">
                          <a:avLst/>
                        </a:prstGeom>
                        <a:solidFill>
                          <a:prstClr val="white"/>
                        </a:solidFill>
                        <a:ln>
                          <a:noFill/>
                        </a:ln>
                      </wps:spPr>
                      <wps:txbx>
                        <w:txbxContent>
                          <w:p w14:paraId="1785A8B0" w14:textId="4A85517C" w:rsidR="00EF21AF" w:rsidRPr="00185B9B" w:rsidRDefault="00EF21AF" w:rsidP="00222BA6">
                            <w:pPr>
                              <w:pStyle w:val="Caption"/>
                              <w:rPr>
                                <w:rFonts w:cs="Arial"/>
                                <w:sz w:val="24"/>
                                <w:szCs w:val="24"/>
                              </w:rPr>
                            </w:pPr>
                            <w:bookmarkStart w:id="43" w:name="_Toc41139652"/>
                            <w:r>
                              <w:t xml:space="preserve">Figure </w:t>
                            </w:r>
                            <w:fldSimple w:instr=" SEQ Figure \* ARABIC ">
                              <w:r w:rsidR="0025591F">
                                <w:rPr>
                                  <w:noProof/>
                                </w:rPr>
                                <w:t>2</w:t>
                              </w:r>
                            </w:fldSimple>
                            <w:r>
                              <w:t>: Sensors at its knowledge to use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70AE05" id="Text Box 60" o:spid="_x0000_s1071" type="#_x0000_t202" style="position:absolute;left:0;text-align:left;margin-left:0;margin-top:31.7pt;width:334.85pt;height:.05pt;z-index:2517534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" stroked="f">
                <v:textbox style="mso-fit-shape-to-text:t" inset="0,0,0,0">
                  <w:txbxContent>
                    <w:p w14:paraId="1785A8B0" w14:textId="4A85517C" w:rsidR="00EF21AF" w:rsidRPr="00185B9B" w:rsidRDefault="00EF21AF" w:rsidP="00222BA6">
                      <w:pPr>
                        <w:pStyle w:val="Caption"/>
                        <w:rPr>
                          <w:rFonts w:cs="Arial"/>
                          <w:sz w:val="24"/>
                          <w:szCs w:val="24"/>
                        </w:rPr>
                      </w:pPr>
                      <w:bookmarkStart w:id="44" w:name="_Toc41139652"/>
                      <w:r>
                        <w:t xml:space="preserve">Figure </w:t>
                      </w:r>
                      <w:fldSimple w:instr=" SEQ Figure \* ARABIC ">
                        <w:r w:rsidR="0025591F">
                          <w:rPr>
                            <w:noProof/>
                          </w:rPr>
                          <w:t>2</w:t>
                        </w:r>
                      </w:fldSimple>
                      <w:r>
                        <w:t>: Sensors at its knowledge to user</w:t>
                      </w:r>
                      <w:bookmarkEnd w:id="44"/>
                    </w:p>
                  </w:txbxContent>
                </v:textbox>
                <w10:wrap type="topAndBottom" anchorx="margin"/>
              </v:shape>
            </w:pict>
          </mc:Fallback>
        </mc:AlternateContent>
      </w:r>
      <w:r w:rsidR="00395F98" w:rsidRPr="00910F6B">
        <w:rPr>
          <w:noProof/>
        </w:rPr>
        <w:drawing>
          <wp:inline distT="0" distB="0" distL="0" distR="0" wp14:anchorId="37121BDD" wp14:editId="4CC3C76C">
            <wp:extent cx="4255135" cy="3416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97771"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55135" cy="341630"/>
                    </a:xfrm>
                    <a:prstGeom prst="rect">
                      <a:avLst/>
                    </a:prstGeom>
                    <a:noFill/>
                  </pic:spPr>
                </pic:pic>
              </a:graphicData>
            </a:graphic>
          </wp:inline>
        </w:drawing>
      </w:r>
    </w:p>
    <w:p w14:paraId="24E27715" w14:textId="355A53DA" w:rsidR="000177B3" w:rsidRPr="00910F6B" w:rsidRDefault="00C40002" w:rsidP="00222BA6">
      <w:r w:rsidRPr="00910F6B">
        <w:t>Figure 5., a survey conducted and published in [</w:t>
      </w:r>
      <w:r w:rsidR="00BE0FF4" w:rsidRPr="00910F6B">
        <w:t>15</w:t>
      </w:r>
      <w:r w:rsidRPr="00910F6B">
        <w:t>]</w:t>
      </w:r>
      <w:r w:rsidR="00BE0FF4" w:rsidRPr="00910F6B">
        <w:t xml:space="preserve"> (Fig.5), we can see that majority of the people</w:t>
      </w:r>
      <w:r w:rsidR="00AF547F" w:rsidRPr="00910F6B">
        <w:t xml:space="preserve"> have never even heard about these sensors</w:t>
      </w:r>
      <w:r w:rsidR="00C801BB" w:rsidRPr="00910F6B">
        <w:t>,</w:t>
      </w:r>
      <w:r w:rsidR="00AF547F" w:rsidRPr="00910F6B">
        <w:t xml:space="preserve"> and hence the vulnerability increases.</w:t>
      </w:r>
    </w:p>
    <w:p w14:paraId="1EFF2291" w14:textId="77777777" w:rsidR="001A6142" w:rsidRPr="00910F6B" w:rsidRDefault="001A6142" w:rsidP="00222BA6"/>
    <w:p w14:paraId="3CDDE885" w14:textId="5B268F14" w:rsidR="00C61BC7" w:rsidRPr="00910F6B" w:rsidRDefault="002618D6" w:rsidP="00222BA6">
      <w:pPr>
        <w:pStyle w:val="Heading2"/>
      </w:pPr>
      <w:bookmarkStart w:id="45" w:name="_Toc41148622"/>
      <w:r w:rsidRPr="00910F6B">
        <w:t>3</w:t>
      </w:r>
      <w:r w:rsidR="00C40002" w:rsidRPr="00910F6B">
        <w:t>.</w:t>
      </w:r>
      <w:r w:rsidR="00295F47" w:rsidRPr="00910F6B">
        <w:t>4</w:t>
      </w:r>
      <w:r w:rsidR="00C40002" w:rsidRPr="00910F6B">
        <w:t xml:space="preserve"> </w:t>
      </w:r>
      <w:r w:rsidR="00C22BD5" w:rsidRPr="00910F6B">
        <w:t>Using sensors for predicting touch</w:t>
      </w:r>
      <w:bookmarkEnd w:id="45"/>
    </w:p>
    <w:p w14:paraId="0BA72F44" w14:textId="291560C0" w:rsidR="009F5AB0" w:rsidRPr="00910F6B" w:rsidRDefault="00C40002" w:rsidP="00222BA6">
      <w:r w:rsidRPr="00910F6B">
        <w:t xml:space="preserve">From Figure 5, we know that it is possible to see </w:t>
      </w:r>
      <w:r w:rsidR="00337692" w:rsidRPr="00910F6B">
        <w:t>when</w:t>
      </w:r>
      <w:r w:rsidRPr="00910F6B">
        <w:t xml:space="preserve"> the screen is being touched. Using the high</w:t>
      </w:r>
      <w:r w:rsidR="005854BE" w:rsidRPr="00910F6B">
        <w:t>-</w:t>
      </w:r>
      <w:r w:rsidRPr="00910F6B">
        <w:t>frequency sensors, it is also possible to know what po</w:t>
      </w:r>
      <w:r w:rsidR="005854BE" w:rsidRPr="00910F6B">
        <w:t>r</w:t>
      </w:r>
      <w:r w:rsidRPr="00910F6B">
        <w:t xml:space="preserve">tion of the screen is being touched by the user by looking at the specific </w:t>
      </w:r>
      <w:r w:rsidR="00337692" w:rsidRPr="00910F6B">
        <w:t xml:space="preserve">pattern in the </w:t>
      </w:r>
      <w:r w:rsidRPr="00910F6B">
        <w:t>motion that is being recorded by these sensors.</w:t>
      </w:r>
      <w:r w:rsidR="00C84D39" w:rsidRPr="00910F6B">
        <w:t xml:space="preserve"> </w:t>
      </w:r>
      <w:r w:rsidRPr="00910F6B">
        <w:t>Using the same app (GyroAccData) with modifications that store the data generated by the sensor events</w:t>
      </w:r>
      <w:r w:rsidR="00CA2C8C" w:rsidRPr="00910F6B">
        <w:t xml:space="preserve"> and storing </w:t>
      </w:r>
      <w:r w:rsidR="005854BE" w:rsidRPr="00910F6B">
        <w:t>them</w:t>
      </w:r>
      <w:r w:rsidR="00CA2C8C" w:rsidRPr="00910F6B">
        <w:t xml:space="preserve"> in </w:t>
      </w:r>
      <w:r w:rsidR="005854BE" w:rsidRPr="00910F6B">
        <w:t>(.csv)</w:t>
      </w:r>
      <w:r w:rsidR="00CA2C8C" w:rsidRPr="00910F6B">
        <w:t xml:space="preserve"> file</w:t>
      </w:r>
      <w:r w:rsidR="005854BE" w:rsidRPr="00910F6B">
        <w:t xml:space="preserve"> format</w:t>
      </w:r>
      <w:r w:rsidR="00CA2C8C" w:rsidRPr="00910F6B">
        <w:t>, we observe the following graph.</w:t>
      </w:r>
    </w:p>
    <w:p w14:paraId="27CCF3F5" w14:textId="77777777" w:rsidR="00CD4CF7" w:rsidRPr="00910F6B" w:rsidRDefault="00C40002" w:rsidP="000C5B81">
      <w:pPr>
        <w:jc w:val="center"/>
      </w:pPr>
      <w:r w:rsidRPr="00910F6B">
        <w:rPr>
          <w:noProof/>
        </w:rPr>
        <w:drawing>
          <wp:inline distT="0" distB="0" distL="0" distR="0" wp14:anchorId="0DC667C8" wp14:editId="0F882C91">
            <wp:extent cx="2949324" cy="198407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41059" name="AccMultiple.PNG"/>
                    <pic:cNvPicPr/>
                  </pic:nvPicPr>
                  <pic:blipFill>
                    <a:blip r:embed="rId16">
                      <a:extLst>
                        <a:ext uri="{28A0092B-C50C-407E-A947-70E740481C1C}">
                          <a14:useLocalDpi xmlns:a14="http://schemas.microsoft.com/office/drawing/2010/main" val="0"/>
                        </a:ext>
                      </a:extLst>
                    </a:blip>
                    <a:srcRect l="4065" t="32620" r="44461" b="966"/>
                    <a:stretch>
                      <a:fillRect/>
                    </a:stretch>
                  </pic:blipFill>
                  <pic:spPr bwMode="auto">
                    <a:xfrm>
                      <a:off x="0" y="0"/>
                      <a:ext cx="2950166" cy="1984642"/>
                    </a:xfrm>
                    <a:prstGeom prst="rect">
                      <a:avLst/>
                    </a:prstGeom>
                    <a:ln>
                      <a:noFill/>
                    </a:ln>
                    <a:extLst>
                      <a:ext uri="{53640926-AAD7-44D8-BBD7-CCE9431645EC}">
                        <a14:shadowObscured xmlns:a14="http://schemas.microsoft.com/office/drawing/2010/main"/>
                      </a:ext>
                    </a:extLst>
                  </pic:spPr>
                </pic:pic>
              </a:graphicData>
            </a:graphic>
          </wp:inline>
        </w:drawing>
      </w:r>
    </w:p>
    <w:p w14:paraId="7CB7D6F1" w14:textId="118B0F3F" w:rsidR="00CA2C8C" w:rsidRPr="00910F6B" w:rsidRDefault="00C40002" w:rsidP="00222BA6">
      <w:pPr>
        <w:pStyle w:val="Caption"/>
      </w:pPr>
      <w:bookmarkStart w:id="46" w:name="_Toc41139653"/>
      <w:r w:rsidRPr="00910F6B">
        <w:t xml:space="preserve">Figure </w:t>
      </w:r>
      <w:fldSimple w:instr=" SEQ Figure \* ARABIC ">
        <w:r w:rsidR="0025591F">
          <w:rPr>
            <w:noProof/>
          </w:rPr>
          <w:t>3</w:t>
        </w:r>
      </w:fldSimple>
      <w:r w:rsidRPr="00910F6B">
        <w:t xml:space="preserve">: Unique spikes in </w:t>
      </w:r>
      <w:r w:rsidR="005854BE" w:rsidRPr="00910F6B">
        <w:t xml:space="preserve">the </w:t>
      </w:r>
      <w:r w:rsidRPr="00910F6B">
        <w:t>graph when different keys are pressed</w:t>
      </w:r>
      <w:bookmarkEnd w:id="46"/>
    </w:p>
    <w:p w14:paraId="33BDCCB2" w14:textId="77777777" w:rsidR="00CD4CF7" w:rsidRPr="00910F6B" w:rsidRDefault="00CD4CF7" w:rsidP="00222BA6"/>
    <w:p w14:paraId="136286EF" w14:textId="654FA823" w:rsidR="00CA2C8C" w:rsidRPr="00910F6B" w:rsidRDefault="00C40002" w:rsidP="00222BA6">
      <w:r w:rsidRPr="00910F6B">
        <w:t xml:space="preserve">It was observed that when the phone is held in one hand and kept stable and </w:t>
      </w:r>
      <w:r w:rsidR="00CD4CF7" w:rsidRPr="00910F6B">
        <w:t>when</w:t>
      </w:r>
      <w:r w:rsidRPr="00910F6B">
        <w:t xml:space="preserve"> numeric keypad (on-screen keyboard) keys are pressed, </w:t>
      </w:r>
      <w:r w:rsidR="00546283" w:rsidRPr="00910F6B">
        <w:t xml:space="preserve">a </w:t>
      </w:r>
      <w:r w:rsidRPr="00910F6B">
        <w:t>unique sensor data</w:t>
      </w:r>
      <w:r w:rsidR="00C72ABB" w:rsidRPr="00910F6B">
        <w:t xml:space="preserve"> pattern</w:t>
      </w:r>
      <w:r w:rsidRPr="00910F6B">
        <w:t xml:space="preserve"> is produced</w:t>
      </w:r>
      <w:r w:rsidR="00C801BB" w:rsidRPr="00910F6B">
        <w:t>,</w:t>
      </w:r>
      <w:r w:rsidRPr="00910F6B">
        <w:t xml:space="preserve"> which can be used to predict </w:t>
      </w:r>
      <w:r w:rsidR="00C72ABB" w:rsidRPr="00910F6B">
        <w:t>which</w:t>
      </w:r>
      <w:r w:rsidRPr="00910F6B">
        <w:t xml:space="preserve"> part of the screen is being touched.</w:t>
      </w:r>
    </w:p>
    <w:p w14:paraId="45DF3021" w14:textId="3BF22DAB" w:rsidR="004653A5" w:rsidRPr="00910F6B" w:rsidRDefault="00C40002" w:rsidP="00222BA6">
      <w:r w:rsidRPr="00910F6B">
        <w:t>This experiment was tried in different environments and with multiple users. As the number of users increases</w:t>
      </w:r>
      <w:r w:rsidR="002D0D28" w:rsidRPr="00910F6B">
        <w:t>,</w:t>
      </w:r>
      <w:r w:rsidRPr="00910F6B">
        <w:t xml:space="preserve"> the way </w:t>
      </w:r>
      <w:r w:rsidR="00C72ABB" w:rsidRPr="00910F6B">
        <w:t>the phone is held changes</w:t>
      </w:r>
      <w:r w:rsidRPr="00910F6B">
        <w:t>. The person can be left-handed, right-handed,</w:t>
      </w:r>
      <w:r w:rsidR="005854BE" w:rsidRPr="00910F6B">
        <w:t xml:space="preserve"> </w:t>
      </w:r>
      <w:r w:rsidR="00DB6F06" w:rsidRPr="00910F6B">
        <w:t xml:space="preserve">may </w:t>
      </w:r>
      <w:r w:rsidRPr="00910F6B">
        <w:t xml:space="preserve">keep </w:t>
      </w:r>
      <w:r w:rsidR="005854BE" w:rsidRPr="00910F6B">
        <w:t xml:space="preserve">the </w:t>
      </w:r>
      <w:r w:rsidRPr="00910F6B">
        <w:t>phone in both the hands, use it in one hand, touch with both thumbs or just one</w:t>
      </w:r>
      <w:r w:rsidR="00C801BB" w:rsidRPr="00910F6B">
        <w:t>,</w:t>
      </w:r>
      <w:r w:rsidRPr="00910F6B">
        <w:t xml:space="preserve"> or use index finger</w:t>
      </w:r>
      <w:r w:rsidR="00284BCC" w:rsidRPr="00910F6B">
        <w:t xml:space="preserve">. </w:t>
      </w:r>
      <w:r w:rsidR="00A17F96" w:rsidRPr="00910F6B">
        <w:t>By k</w:t>
      </w:r>
      <w:r w:rsidR="00284BCC" w:rsidRPr="00910F6B">
        <w:t xml:space="preserve">eeping </w:t>
      </w:r>
      <w:r w:rsidR="007F6174" w:rsidRPr="00910F6B">
        <w:t xml:space="preserve">the </w:t>
      </w:r>
      <w:r w:rsidR="00284BCC" w:rsidRPr="00910F6B">
        <w:t xml:space="preserve">phone on a stationary material like </w:t>
      </w:r>
      <w:r w:rsidR="005854BE" w:rsidRPr="00910F6B">
        <w:t xml:space="preserve">a </w:t>
      </w:r>
      <w:r w:rsidR="00284BCC" w:rsidRPr="00910F6B">
        <w:t xml:space="preserve">table, it was </w:t>
      </w:r>
      <w:r w:rsidR="00284BCC" w:rsidRPr="00910F6B">
        <w:lastRenderedPageBreak/>
        <w:t>observed that due to the bulge of the camera</w:t>
      </w:r>
      <w:r w:rsidR="00B507D7" w:rsidRPr="00910F6B">
        <w:t xml:space="preserve"> module</w:t>
      </w:r>
      <w:r w:rsidR="00284BCC" w:rsidRPr="00910F6B">
        <w:t xml:space="preserve"> at the </w:t>
      </w:r>
      <w:r w:rsidR="00B507D7" w:rsidRPr="00910F6B">
        <w:t>rear</w:t>
      </w:r>
      <w:r w:rsidR="00284BCC" w:rsidRPr="00910F6B">
        <w:t xml:space="preserve"> of the phone and also due to the protective cover </w:t>
      </w:r>
      <w:r w:rsidR="006A74C6" w:rsidRPr="00910F6B">
        <w:t>(</w:t>
      </w:r>
      <w:r w:rsidR="00284BCC" w:rsidRPr="00910F6B">
        <w:t>may or may not be present</w:t>
      </w:r>
      <w:r w:rsidR="006A74C6" w:rsidRPr="00910F6B">
        <w:t>)</w:t>
      </w:r>
      <w:r w:rsidR="00284BCC" w:rsidRPr="00910F6B">
        <w:t>, the spike</w:t>
      </w:r>
      <w:r w:rsidR="005854BE" w:rsidRPr="00910F6B">
        <w:t>s</w:t>
      </w:r>
      <w:r w:rsidR="00284BCC" w:rsidRPr="00910F6B">
        <w:t xml:space="preserve"> in the graph were observed</w:t>
      </w:r>
      <w:r w:rsidR="006A74C6" w:rsidRPr="00910F6B">
        <w:t>,</w:t>
      </w:r>
      <w:r w:rsidR="00284BCC" w:rsidRPr="00910F6B">
        <w:t xml:space="preserve"> suggesting there might be a chance of predicting data</w:t>
      </w:r>
      <w:r w:rsidR="006A74C6" w:rsidRPr="00910F6B">
        <w:t xml:space="preserve"> even</w:t>
      </w:r>
      <w:r w:rsidR="00284BCC" w:rsidRPr="00910F6B">
        <w:t xml:space="preserve"> if it is kept on some stationary material</w:t>
      </w:r>
      <w:r w:rsidRPr="00910F6B">
        <w:t xml:space="preserve">. Different profiling can be done </w:t>
      </w:r>
      <w:r w:rsidR="00BB7B28" w:rsidRPr="00910F6B">
        <w:t>to</w:t>
      </w:r>
      <w:r w:rsidRPr="00910F6B">
        <w:t xml:space="preserve"> the way the phone is being held, and machine learning classification models can power the prediction. </w:t>
      </w:r>
    </w:p>
    <w:p w14:paraId="1E462966" w14:textId="77777777" w:rsidR="00585553" w:rsidRPr="00910F6B" w:rsidRDefault="00585553" w:rsidP="00222BA6"/>
    <w:p w14:paraId="04AEE581" w14:textId="0454F450" w:rsidR="00585553" w:rsidRPr="00910F6B" w:rsidRDefault="002618D6" w:rsidP="00222BA6">
      <w:pPr>
        <w:pStyle w:val="Heading2"/>
      </w:pPr>
      <w:bookmarkStart w:id="47" w:name="_Toc41148623"/>
      <w:r w:rsidRPr="00910F6B">
        <w:t>3</w:t>
      </w:r>
      <w:r w:rsidR="00C40002" w:rsidRPr="00910F6B">
        <w:t>.</w:t>
      </w:r>
      <w:r w:rsidR="00295F47" w:rsidRPr="00910F6B">
        <w:t>5</w:t>
      </w:r>
      <w:r w:rsidR="00C40002" w:rsidRPr="00910F6B">
        <w:t xml:space="preserve"> Ways to exploit leakage</w:t>
      </w:r>
      <w:bookmarkEnd w:id="47"/>
    </w:p>
    <w:p w14:paraId="677E53B2" w14:textId="342D5EC5" w:rsidR="00A17F96" w:rsidRPr="00910F6B" w:rsidRDefault="00C40002" w:rsidP="00222BA6">
      <w:r w:rsidRPr="00910F6B">
        <w:t>Exploring how to exploit a leakage like this to steal PINs. There are two possible approaches</w:t>
      </w:r>
      <w:r w:rsidR="007C33C8" w:rsidRPr="00910F6B">
        <w:t>.</w:t>
      </w:r>
      <w:r w:rsidRPr="00910F6B">
        <w:t xml:space="preserve"> </w:t>
      </w:r>
      <w:r w:rsidR="007C33C8" w:rsidRPr="00910F6B">
        <w:t>E</w:t>
      </w:r>
      <w:r w:rsidRPr="00910F6B">
        <w:t>ither we can make a website that uses sensors in the background, or we can build an Android application.</w:t>
      </w:r>
    </w:p>
    <w:p w14:paraId="60B0F4DC" w14:textId="465097FB" w:rsidR="00EE3C0F" w:rsidRPr="00910F6B" w:rsidRDefault="002618D6" w:rsidP="00EE3C0F">
      <w:pPr>
        <w:pStyle w:val="Heading3"/>
        <w:rPr>
          <w:lang w:val="en-IN"/>
        </w:rPr>
      </w:pPr>
      <w:bookmarkStart w:id="48" w:name="_Toc41148624"/>
      <w:r w:rsidRPr="00910F6B">
        <w:rPr>
          <w:lang w:val="en-IN"/>
        </w:rPr>
        <w:t>3</w:t>
      </w:r>
      <w:r w:rsidR="00C40002" w:rsidRPr="00910F6B">
        <w:rPr>
          <w:lang w:val="en-IN"/>
        </w:rPr>
        <w:t>.</w:t>
      </w:r>
      <w:r w:rsidR="00295F47" w:rsidRPr="00910F6B">
        <w:rPr>
          <w:lang w:val="en-IN"/>
        </w:rPr>
        <w:t>5</w:t>
      </w:r>
      <w:r w:rsidR="00C40002" w:rsidRPr="00910F6B">
        <w:rPr>
          <w:lang w:val="en-IN"/>
        </w:rPr>
        <w:t>.1 Site</w:t>
      </w:r>
      <w:bookmarkEnd w:id="48"/>
    </w:p>
    <w:p w14:paraId="7FAE7E00" w14:textId="54CEC2A0" w:rsidR="00AB7BA3" w:rsidRPr="00910F6B" w:rsidRDefault="00C40002" w:rsidP="00222BA6">
      <w:r w:rsidRPr="00910F6B">
        <w:t xml:space="preserve">As seen in the implementation </w:t>
      </w:r>
      <w:r w:rsidR="005854BE" w:rsidRPr="00910F6B">
        <w:t>of</w:t>
      </w:r>
      <w:r w:rsidRPr="00910F6B">
        <w:t xml:space="preserve"> the paper [15], they </w:t>
      </w:r>
      <w:r w:rsidR="00552354" w:rsidRPr="00910F6B">
        <w:t>made</w:t>
      </w:r>
      <w:r w:rsidRPr="00910F6B">
        <w:t xml:space="preserve"> a web page with embedded JavaScript code to collect the data from voluntary users. On the client</w:t>
      </w:r>
      <w:r w:rsidR="005854BE" w:rsidRPr="00910F6B">
        <w:t>-</w:t>
      </w:r>
      <w:r w:rsidRPr="00910F6B">
        <w:t>side, they had developed a GUI in HTML5,</w:t>
      </w:r>
      <w:r w:rsidR="00205FDA" w:rsidRPr="00910F6B">
        <w:t xml:space="preserve"> which brings up the virtual keyboard for users</w:t>
      </w:r>
      <w:r w:rsidR="00C801BB" w:rsidRPr="00910F6B">
        <w:t>,</w:t>
      </w:r>
      <w:r w:rsidR="00205FDA" w:rsidRPr="00910F6B">
        <w:t xml:space="preserve"> and then randomly generated 4-digit PINs are to be entered by the users.</w:t>
      </w:r>
      <w:r w:rsidRPr="00910F6B">
        <w:t xml:space="preserve"> </w:t>
      </w:r>
      <w:r w:rsidR="00A17F96" w:rsidRPr="00910F6B">
        <w:t>[15]</w:t>
      </w:r>
    </w:p>
    <w:p w14:paraId="6424BD49" w14:textId="77777777" w:rsidR="00AB7BA3" w:rsidRPr="00910F6B" w:rsidRDefault="00C40002" w:rsidP="000C5B81">
      <w:pPr>
        <w:jc w:val="center"/>
      </w:pPr>
      <w:r w:rsidRPr="00910F6B">
        <w:rPr>
          <w:noProof/>
        </w:rPr>
        <w:drawing>
          <wp:inline distT="0" distB="0" distL="0" distR="0" wp14:anchorId="76226009" wp14:editId="1FCB1D4D">
            <wp:extent cx="1561381" cy="2114052"/>
            <wp:effectExtent l="0" t="0" r="127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42900" name="Picture 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576832" cy="2134973"/>
                    </a:xfrm>
                    <a:prstGeom prst="rect">
                      <a:avLst/>
                    </a:prstGeom>
                    <a:noFill/>
                    <a:ln>
                      <a:noFill/>
                    </a:ln>
                  </pic:spPr>
                </pic:pic>
              </a:graphicData>
            </a:graphic>
          </wp:inline>
        </w:drawing>
      </w:r>
    </w:p>
    <w:p w14:paraId="707E79F3" w14:textId="530AA3AB" w:rsidR="00AB7BA3" w:rsidRPr="00910F6B" w:rsidRDefault="00C40002" w:rsidP="00222BA6">
      <w:pPr>
        <w:pStyle w:val="Caption"/>
      </w:pPr>
      <w:bookmarkStart w:id="49" w:name="_Toc41139654"/>
      <w:r w:rsidRPr="00910F6B">
        <w:t xml:space="preserve">Figure </w:t>
      </w:r>
      <w:fldSimple w:instr=" SEQ Figure \* ARABIC ">
        <w:r w:rsidR="0025591F">
          <w:rPr>
            <w:noProof/>
          </w:rPr>
          <w:t>4</w:t>
        </w:r>
      </w:fldSimple>
      <w:r w:rsidRPr="00910F6B">
        <w:t xml:space="preserve">: Site opened on </w:t>
      </w:r>
      <w:r w:rsidR="005854BE" w:rsidRPr="00910F6B">
        <w:t xml:space="preserve">a </w:t>
      </w:r>
      <w:r w:rsidRPr="00910F6B">
        <w:t>phone</w:t>
      </w:r>
      <w:bookmarkEnd w:id="49"/>
    </w:p>
    <w:p w14:paraId="7A8A1F51" w14:textId="14D7245A" w:rsidR="00223AB9" w:rsidRPr="00910F6B" w:rsidRDefault="00E135E5" w:rsidP="00222BA6">
      <w:r w:rsidRPr="00910F6B">
        <w:t>The sensor data is sent to the database along with the PIN for which the data is held by the file</w:t>
      </w:r>
      <w:r w:rsidR="00C40002" w:rsidRPr="00910F6B">
        <w:t>.</w:t>
      </w:r>
      <w:r w:rsidR="00B263B5" w:rsidRPr="00910F6B">
        <w:t xml:space="preserve"> </w:t>
      </w:r>
      <w:r w:rsidR="00223AB9" w:rsidRPr="00910F6B">
        <w:t xml:space="preserve">In </w:t>
      </w:r>
      <w:r w:rsidR="007F6174" w:rsidRPr="00910F6B">
        <w:t xml:space="preserve">a </w:t>
      </w:r>
      <w:r w:rsidR="00223AB9" w:rsidRPr="00910F6B">
        <w:t>real-world attack scenario, we need to identify the keypress timestamp from the peak amplitudes in the data as the actual timestamp will not be recorded.</w:t>
      </w:r>
      <w:r w:rsidR="00FC7257" w:rsidRPr="00910F6B">
        <w:t xml:space="preserve"> </w:t>
      </w:r>
      <w:r w:rsidR="00223AB9" w:rsidRPr="00910F6B">
        <w:t>We can see such implementation in [16].</w:t>
      </w:r>
    </w:p>
    <w:p w14:paraId="59DAADFB" w14:textId="5658D2AA" w:rsidR="002443AD" w:rsidRPr="00910F6B" w:rsidRDefault="002618D6" w:rsidP="002443AD">
      <w:pPr>
        <w:pStyle w:val="Heading3"/>
        <w:rPr>
          <w:lang w:val="en-IN"/>
        </w:rPr>
      </w:pPr>
      <w:bookmarkStart w:id="50" w:name="_Toc41148625"/>
      <w:r w:rsidRPr="00910F6B">
        <w:rPr>
          <w:lang w:val="en-IN"/>
        </w:rPr>
        <w:t>3</w:t>
      </w:r>
      <w:r w:rsidR="00C40002" w:rsidRPr="00910F6B">
        <w:rPr>
          <w:lang w:val="en-IN"/>
        </w:rPr>
        <w:t>.</w:t>
      </w:r>
      <w:r w:rsidR="00295F47" w:rsidRPr="00910F6B">
        <w:rPr>
          <w:lang w:val="en-IN"/>
        </w:rPr>
        <w:t>5</w:t>
      </w:r>
      <w:r w:rsidR="00C40002" w:rsidRPr="00910F6B">
        <w:rPr>
          <w:lang w:val="en-IN"/>
        </w:rPr>
        <w:t xml:space="preserve">.2 </w:t>
      </w:r>
      <w:r w:rsidR="001B4462" w:rsidRPr="00910F6B">
        <w:rPr>
          <w:lang w:val="en-IN"/>
        </w:rPr>
        <w:t xml:space="preserve">Android </w:t>
      </w:r>
      <w:r w:rsidR="00C40002" w:rsidRPr="00910F6B">
        <w:rPr>
          <w:lang w:val="en-IN"/>
        </w:rPr>
        <w:t>Application</w:t>
      </w:r>
      <w:bookmarkEnd w:id="50"/>
    </w:p>
    <w:p w14:paraId="35515D10" w14:textId="2CCD3E34" w:rsidR="00C61BC7" w:rsidRPr="00910F6B" w:rsidRDefault="00C40002" w:rsidP="00222BA6">
      <w:r w:rsidRPr="00910F6B">
        <w:t>An android application “Train” created by us use</w:t>
      </w:r>
      <w:r w:rsidR="00F12D29" w:rsidRPr="00910F6B">
        <w:t>s</w:t>
      </w:r>
      <w:r w:rsidRPr="00910F6B">
        <w:t xml:space="preserve"> the Gyroscope, Accelerometer</w:t>
      </w:r>
      <w:r w:rsidR="00C801BB" w:rsidRPr="00910F6B">
        <w:t>,</w:t>
      </w:r>
      <w:r w:rsidRPr="00910F6B">
        <w:t xml:space="preserve"> and Gravity sensors to collect data from the users. As soon as the person pres</w:t>
      </w:r>
      <w:r w:rsidR="00C801BB" w:rsidRPr="00910F6B">
        <w:t>se</w:t>
      </w:r>
      <w:r w:rsidRPr="00910F6B">
        <w:t>s the “start” button, the sensor</w:t>
      </w:r>
      <w:r w:rsidR="00F12D29" w:rsidRPr="00910F6B">
        <w:t xml:space="preserve"> listeners</w:t>
      </w:r>
      <w:r w:rsidRPr="00910F6B">
        <w:t xml:space="preserve"> are </w:t>
      </w:r>
      <w:r w:rsidR="00F12D29" w:rsidRPr="00910F6B">
        <w:t>registered</w:t>
      </w:r>
      <w:r w:rsidRPr="00910F6B">
        <w:t xml:space="preserve"> and start saving the data</w:t>
      </w:r>
      <w:r w:rsidR="00217FCE" w:rsidRPr="00910F6B">
        <w:t xml:space="preserve"> generated</w:t>
      </w:r>
      <w:r w:rsidRPr="00910F6B">
        <w:t xml:space="preserve"> in </w:t>
      </w:r>
      <w:r w:rsidR="005854BE" w:rsidRPr="00910F6B">
        <w:t>(.</w:t>
      </w:r>
      <w:r w:rsidRPr="00910F6B">
        <w:t>csv</w:t>
      </w:r>
      <w:r w:rsidR="005854BE" w:rsidRPr="00910F6B">
        <w:t>)</w:t>
      </w:r>
      <w:r w:rsidRPr="00910F6B">
        <w:t xml:space="preserve"> file</w:t>
      </w:r>
      <w:r w:rsidR="005854BE" w:rsidRPr="00910F6B">
        <w:t xml:space="preserve"> format</w:t>
      </w:r>
      <w:r w:rsidRPr="00910F6B">
        <w:t xml:space="preserve">, </w:t>
      </w:r>
      <w:r w:rsidR="00217FCE" w:rsidRPr="00910F6B">
        <w:t xml:space="preserve">with </w:t>
      </w:r>
      <w:r w:rsidRPr="00910F6B">
        <w:t xml:space="preserve">each file containing data for one key press </w:t>
      </w:r>
      <w:r w:rsidR="00217FCE" w:rsidRPr="00910F6B">
        <w:t>only</w:t>
      </w:r>
      <w:r w:rsidRPr="00910F6B">
        <w:t xml:space="preserve">. As seen in Figure 8, </w:t>
      </w:r>
      <w:r w:rsidR="00541D7A" w:rsidRPr="00910F6B">
        <w:t>the</w:t>
      </w:r>
      <w:r w:rsidRPr="00910F6B">
        <w:t xml:space="preserve"> app also provides a numerical keypad</w:t>
      </w:r>
      <w:r w:rsidR="00BA63DD" w:rsidRPr="00910F6B">
        <w:t xml:space="preserve"> for </w:t>
      </w:r>
      <w:r w:rsidR="00C66F7C" w:rsidRPr="00910F6B">
        <w:t xml:space="preserve">the </w:t>
      </w:r>
      <w:r w:rsidR="00BA63DD" w:rsidRPr="00910F6B">
        <w:t>user to enter PINs</w:t>
      </w:r>
      <w:r w:rsidRPr="00910F6B">
        <w:t>.</w:t>
      </w:r>
    </w:p>
    <w:p w14:paraId="457110C9" w14:textId="77777777" w:rsidR="00E65A92" w:rsidRPr="00910F6B" w:rsidRDefault="00E65A92" w:rsidP="00222BA6"/>
    <w:p w14:paraId="0D6BF15A" w14:textId="77777777" w:rsidR="00492DA9" w:rsidRPr="00910F6B" w:rsidRDefault="00C40002" w:rsidP="000C5B81">
      <w:pPr>
        <w:jc w:val="center"/>
      </w:pPr>
      <w:r w:rsidRPr="00910F6B">
        <w:rPr>
          <w:noProof/>
        </w:rPr>
        <w:drawing>
          <wp:inline distT="0" distB="0" distL="0" distR="0" wp14:anchorId="4E2FD954" wp14:editId="1CB15ADD">
            <wp:extent cx="1492370" cy="298474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56552" name="WhatsApp Image 2020-04-06 at 3.46.03 PM.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08433" cy="3016867"/>
                    </a:xfrm>
                    <a:prstGeom prst="rect">
                      <a:avLst/>
                    </a:prstGeom>
                  </pic:spPr>
                </pic:pic>
              </a:graphicData>
            </a:graphic>
          </wp:inline>
        </w:drawing>
      </w:r>
    </w:p>
    <w:p w14:paraId="0116C890" w14:textId="7F8858E1" w:rsidR="00585553" w:rsidRPr="00910F6B" w:rsidRDefault="00C40002" w:rsidP="00222BA6">
      <w:pPr>
        <w:pStyle w:val="Caption"/>
      </w:pPr>
      <w:bookmarkStart w:id="51" w:name="_Toc41139655"/>
      <w:r w:rsidRPr="00910F6B">
        <w:t xml:space="preserve">Figure </w:t>
      </w:r>
      <w:fldSimple w:instr=" SEQ Figure \* ARABIC ">
        <w:r w:rsidR="0025591F">
          <w:rPr>
            <w:noProof/>
          </w:rPr>
          <w:t>5</w:t>
        </w:r>
      </w:fldSimple>
      <w:r w:rsidRPr="00910F6B">
        <w:t xml:space="preserve">: “Train” application that takes sensor data in </w:t>
      </w:r>
      <w:r w:rsidR="003D28FF" w:rsidRPr="00910F6B">
        <w:t xml:space="preserve">the </w:t>
      </w:r>
      <w:r w:rsidRPr="00910F6B">
        <w:t>background</w:t>
      </w:r>
      <w:bookmarkEnd w:id="51"/>
    </w:p>
    <w:p w14:paraId="24BD4A3F" w14:textId="77777777" w:rsidR="00105737" w:rsidRPr="00910F6B" w:rsidRDefault="00105737" w:rsidP="00222BA6"/>
    <w:p w14:paraId="6218FEFF" w14:textId="22F603D2" w:rsidR="00766316" w:rsidRPr="00910F6B" w:rsidRDefault="00C40002" w:rsidP="00222BA6">
      <w:r w:rsidRPr="00910F6B">
        <w:t xml:space="preserve">In </w:t>
      </w:r>
      <w:r w:rsidR="005854BE" w:rsidRPr="00910F6B">
        <w:t xml:space="preserve">the </w:t>
      </w:r>
      <w:r w:rsidRPr="00910F6B">
        <w:t xml:space="preserve">training phase, a user is made to hold the phone in one hand and press the keys as </w:t>
      </w:r>
      <w:r w:rsidR="009C24ED" w:rsidRPr="00910F6B">
        <w:t>displayed</w:t>
      </w:r>
      <w:r w:rsidRPr="00910F6B">
        <w:t xml:space="preserve"> </w:t>
      </w:r>
      <w:r w:rsidR="009C24ED" w:rsidRPr="00910F6B">
        <w:t>on</w:t>
      </w:r>
      <w:r w:rsidRPr="00910F6B">
        <w:t xml:space="preserve"> the phone. Each key </w:t>
      </w:r>
      <w:r w:rsidR="005854BE" w:rsidRPr="00910F6B">
        <w:t>is</w:t>
      </w:r>
      <w:r w:rsidRPr="00910F6B">
        <w:t xml:space="preserve"> </w:t>
      </w:r>
      <w:r w:rsidR="009C24ED" w:rsidRPr="00910F6B">
        <w:t>to be</w:t>
      </w:r>
      <w:r w:rsidRPr="00910F6B">
        <w:t xml:space="preserve"> pressed four times once the</w:t>
      </w:r>
      <w:r w:rsidR="007F6174" w:rsidRPr="00910F6B">
        <w:t xml:space="preserve"> “start”</w:t>
      </w:r>
      <w:r w:rsidRPr="00910F6B">
        <w:t xml:space="preserve"> button is </w:t>
      </w:r>
      <w:r w:rsidR="009C24ED" w:rsidRPr="00910F6B">
        <w:t>pushed</w:t>
      </w:r>
      <w:r w:rsidR="00C801BB" w:rsidRPr="00910F6B">
        <w:t>,</w:t>
      </w:r>
      <w:r w:rsidRPr="00910F6B">
        <w:t xml:space="preserve"> and all the ten digits</w:t>
      </w:r>
      <w:r w:rsidR="00C801BB" w:rsidRPr="00910F6B">
        <w:t xml:space="preserve"> have</w:t>
      </w:r>
      <w:r w:rsidRPr="00910F6B">
        <w:t xml:space="preserve"> four files</w:t>
      </w:r>
      <w:r w:rsidR="00537D8F" w:rsidRPr="00910F6B">
        <w:t>,</w:t>
      </w:r>
      <w:r w:rsidRPr="00910F6B">
        <w:t xml:space="preserve"> each</w:t>
      </w:r>
      <w:r w:rsidR="00C801BB" w:rsidRPr="00910F6B">
        <w:t xml:space="preserve"> which</w:t>
      </w:r>
      <w:r w:rsidRPr="00910F6B">
        <w:t xml:space="preserve"> is stored on the external storage. A user pres</w:t>
      </w:r>
      <w:r w:rsidR="00C801BB" w:rsidRPr="00910F6B">
        <w:t>se</w:t>
      </w:r>
      <w:r w:rsidRPr="00910F6B">
        <w:t xml:space="preserve">s </w:t>
      </w:r>
      <w:r w:rsidR="00C801BB" w:rsidRPr="00910F6B">
        <w:t xml:space="preserve">the </w:t>
      </w:r>
      <w:r w:rsidR="007F6174" w:rsidRPr="00910F6B">
        <w:t>“</w:t>
      </w:r>
      <w:r w:rsidRPr="00910F6B">
        <w:t>stop</w:t>
      </w:r>
      <w:r w:rsidR="007F6174" w:rsidRPr="00910F6B">
        <w:t>”</w:t>
      </w:r>
      <w:r w:rsidRPr="00910F6B">
        <w:t xml:space="preserve"> button</w:t>
      </w:r>
      <w:r w:rsidR="00C801BB" w:rsidRPr="00910F6B">
        <w:t>,</w:t>
      </w:r>
      <w:r w:rsidRPr="00910F6B">
        <w:t xml:space="preserve"> and all sensors are unregistered and stop data collection. After each keypress</w:t>
      </w:r>
      <w:r w:rsidR="005854BE" w:rsidRPr="00910F6B">
        <w:t>,</w:t>
      </w:r>
      <w:r w:rsidRPr="00910F6B">
        <w:t xml:space="preserve"> the corresponding file is saved with the labe</w:t>
      </w:r>
      <w:r w:rsidR="009C24ED" w:rsidRPr="00910F6B">
        <w:t>l</w:t>
      </w:r>
      <w:r w:rsidRPr="00910F6B">
        <w:t xml:space="preserve"> key press</w:t>
      </w:r>
      <w:r w:rsidR="009C24ED" w:rsidRPr="00910F6B">
        <w:t xml:space="preserve">, </w:t>
      </w:r>
      <w:r w:rsidRPr="00910F6B">
        <w:t>key down and key up timestamp. Using the onKeyDown and onKeyUp events under Android activity</w:t>
      </w:r>
      <w:r w:rsidR="003C057E" w:rsidRPr="00910F6B">
        <w:t>, we can get the required timestamps</w:t>
      </w:r>
      <w:r w:rsidRPr="00910F6B">
        <w:t>.</w:t>
      </w:r>
    </w:p>
    <w:p w14:paraId="76B91FFE" w14:textId="41A63D34" w:rsidR="00A4432C" w:rsidRPr="00910F6B" w:rsidRDefault="00C40002" w:rsidP="00222BA6">
      <w:r w:rsidRPr="00910F6B">
        <w:t xml:space="preserve">In </w:t>
      </w:r>
      <w:r w:rsidR="005854BE" w:rsidRPr="00910F6B">
        <w:t xml:space="preserve">the </w:t>
      </w:r>
      <w:r w:rsidRPr="00910F6B">
        <w:t xml:space="preserve">future implementation of </w:t>
      </w:r>
      <w:r w:rsidR="005854BE" w:rsidRPr="00910F6B">
        <w:t xml:space="preserve">an </w:t>
      </w:r>
      <w:r w:rsidRPr="00910F6B">
        <w:t>actual attack, we can deploy a service that</w:t>
      </w:r>
      <w:r w:rsidR="003C057E" w:rsidRPr="00910F6B">
        <w:t xml:space="preserve"> </w:t>
      </w:r>
      <w:r w:rsidRPr="00910F6B">
        <w:t>will be running in the background that make</w:t>
      </w:r>
      <w:r w:rsidR="005854BE" w:rsidRPr="00910F6B">
        <w:t>s</w:t>
      </w:r>
      <w:r w:rsidRPr="00910F6B">
        <w:t xml:space="preserve"> use of sensors and collect</w:t>
      </w:r>
      <w:r w:rsidR="00C801BB" w:rsidRPr="00910F6B">
        <w:t>s</w:t>
      </w:r>
      <w:r w:rsidRPr="00910F6B">
        <w:t xml:space="preserve"> data from the user using </w:t>
      </w:r>
      <w:r w:rsidR="00C801BB" w:rsidRPr="00910F6B">
        <w:t xml:space="preserve">a </w:t>
      </w:r>
      <w:r w:rsidRPr="00910F6B">
        <w:t>similar approach from section 3.3.1.</w:t>
      </w:r>
      <w:r w:rsidR="00A17F96" w:rsidRPr="00910F6B">
        <w:t xml:space="preserve"> It is discussed in detail further in the report.</w:t>
      </w:r>
    </w:p>
    <w:p w14:paraId="57DA8425" w14:textId="78518D86" w:rsidR="00B42161" w:rsidRPr="00910F6B" w:rsidRDefault="00B42161" w:rsidP="00222BA6"/>
    <w:p w14:paraId="5E9C127A" w14:textId="06EE93CA" w:rsidR="00B42161" w:rsidRPr="00910F6B" w:rsidRDefault="00B42161" w:rsidP="00222BA6">
      <w:r w:rsidRPr="00910F6B">
        <w:br w:type="page"/>
      </w:r>
    </w:p>
    <w:p w14:paraId="2AC5B263" w14:textId="1EFD7C0C" w:rsidR="00E7516A" w:rsidRPr="00910F6B" w:rsidRDefault="00C40002" w:rsidP="007035BD">
      <w:pPr>
        <w:jc w:val="center"/>
        <w:rPr>
          <w:b/>
          <w:bCs/>
          <w:sz w:val="36"/>
          <w:szCs w:val="36"/>
        </w:rPr>
      </w:pPr>
      <w:r w:rsidRPr="00910F6B">
        <w:rPr>
          <w:b/>
          <w:bCs/>
          <w:sz w:val="36"/>
          <w:szCs w:val="36"/>
        </w:rPr>
        <w:lastRenderedPageBreak/>
        <w:t xml:space="preserve">Chapter </w:t>
      </w:r>
      <w:r w:rsidR="006F085C" w:rsidRPr="00910F6B">
        <w:rPr>
          <w:b/>
          <w:bCs/>
          <w:sz w:val="36"/>
          <w:szCs w:val="36"/>
        </w:rPr>
        <w:t>4</w:t>
      </w:r>
    </w:p>
    <w:p w14:paraId="7D595501" w14:textId="1622084B" w:rsidR="00C932AC" w:rsidRPr="00910F6B" w:rsidRDefault="006F085C" w:rsidP="007626EB">
      <w:pPr>
        <w:pStyle w:val="Heading1"/>
        <w:ind w:left="0"/>
        <w:jc w:val="left"/>
        <w:rPr>
          <w:lang w:val="en-IN"/>
        </w:rPr>
      </w:pPr>
      <w:bookmarkStart w:id="52" w:name="_Toc41148626"/>
      <w:r w:rsidRPr="00910F6B">
        <w:rPr>
          <w:lang w:val="en-IN"/>
        </w:rPr>
        <w:t>4</w:t>
      </w:r>
      <w:r w:rsidR="007626EB" w:rsidRPr="00910F6B">
        <w:rPr>
          <w:lang w:val="en-IN"/>
        </w:rPr>
        <w:t xml:space="preserve">. </w:t>
      </w:r>
      <w:r w:rsidR="00C40002" w:rsidRPr="00910F6B">
        <w:rPr>
          <w:lang w:val="en-IN"/>
        </w:rPr>
        <w:t>Proposed Method</w:t>
      </w:r>
      <w:bookmarkEnd w:id="52"/>
    </w:p>
    <w:p w14:paraId="1C9FEAD1" w14:textId="2186D00E" w:rsidR="00200C42" w:rsidRPr="00910F6B" w:rsidRDefault="00C40002" w:rsidP="00200C42">
      <w:r w:rsidRPr="00910F6B">
        <w:t>After observing the results from the experiments performed, we propose a method to identify individual digits of a PIN. We have decided to separate all the results in the order that it w</w:t>
      </w:r>
      <w:r w:rsidR="007E7741" w:rsidRPr="00910F6B">
        <w:t>as</w:t>
      </w:r>
      <w:r w:rsidRPr="00910F6B">
        <w:t xml:space="preserve"> evolved</w:t>
      </w:r>
      <w:r w:rsidR="00C801BB" w:rsidRPr="00910F6B">
        <w:t>,</w:t>
      </w:r>
      <w:r w:rsidRPr="00910F6B">
        <w:t xml:space="preserve"> namely Method</w:t>
      </w:r>
      <w:r w:rsidR="00863FFB" w:rsidRPr="00910F6B">
        <w:t>-</w:t>
      </w:r>
      <w:r w:rsidRPr="00910F6B">
        <w:t xml:space="preserve">1 </w:t>
      </w:r>
      <w:r w:rsidR="00286606" w:rsidRPr="00910F6B">
        <w:t xml:space="preserve">and </w:t>
      </w:r>
      <w:r w:rsidRPr="00910F6B">
        <w:t>Method</w:t>
      </w:r>
      <w:r w:rsidR="00863FFB" w:rsidRPr="00910F6B">
        <w:t>-</w:t>
      </w:r>
      <w:r w:rsidRPr="00910F6B">
        <w:t>2</w:t>
      </w:r>
      <w:r w:rsidR="005C390B" w:rsidRPr="00910F6B">
        <w:t>.</w:t>
      </w:r>
    </w:p>
    <w:p w14:paraId="54D1532B" w14:textId="77777777" w:rsidR="00D9542A" w:rsidRPr="00910F6B" w:rsidRDefault="00D9542A" w:rsidP="00200C42"/>
    <w:p w14:paraId="3B3625D2" w14:textId="7AC46FBC" w:rsidR="00200C42" w:rsidRPr="00910F6B" w:rsidRDefault="006F085C" w:rsidP="00863FFB">
      <w:pPr>
        <w:pStyle w:val="Heading2"/>
        <w:ind w:left="0"/>
      </w:pPr>
      <w:bookmarkStart w:id="53" w:name="_Toc41148627"/>
      <w:r w:rsidRPr="00910F6B">
        <w:t>4</w:t>
      </w:r>
      <w:r w:rsidR="00200C42" w:rsidRPr="00910F6B">
        <w:t>.1 Method</w:t>
      </w:r>
      <w:r w:rsidR="00863FFB" w:rsidRPr="00910F6B">
        <w:t>-</w:t>
      </w:r>
      <w:r w:rsidR="00200C42" w:rsidRPr="00910F6B">
        <w:t>1</w:t>
      </w:r>
      <w:bookmarkEnd w:id="53"/>
    </w:p>
    <w:p w14:paraId="70D09F63" w14:textId="514F5D4C" w:rsidR="00756BF2" w:rsidRPr="00910F6B" w:rsidRDefault="006F085C" w:rsidP="00200C42">
      <w:pPr>
        <w:pStyle w:val="Heading3"/>
        <w:rPr>
          <w:lang w:val="en-IN"/>
        </w:rPr>
      </w:pPr>
      <w:bookmarkStart w:id="54" w:name="_Toc41148628"/>
      <w:r w:rsidRPr="00910F6B">
        <w:rPr>
          <w:lang w:val="en-IN"/>
        </w:rPr>
        <w:t>4</w:t>
      </w:r>
      <w:r w:rsidR="00200C42" w:rsidRPr="00910F6B">
        <w:rPr>
          <w:lang w:val="en-IN"/>
        </w:rPr>
        <w:t xml:space="preserve">.1.1 </w:t>
      </w:r>
      <w:r w:rsidR="00C40002" w:rsidRPr="00910F6B">
        <w:rPr>
          <w:lang w:val="en-IN"/>
        </w:rPr>
        <w:t>Data collection</w:t>
      </w:r>
      <w:bookmarkEnd w:id="54"/>
    </w:p>
    <w:p w14:paraId="0E7F7E0C" w14:textId="4BE86C99" w:rsidR="00E26B30" w:rsidRPr="00910F6B" w:rsidRDefault="00C40002" w:rsidP="00222BA6">
      <w:r w:rsidRPr="00910F6B">
        <w:t>To start with training a Machine Learning model, first</w:t>
      </w:r>
      <w:r w:rsidR="00D0454E" w:rsidRPr="00910F6B">
        <w:t>,</w:t>
      </w:r>
      <w:r w:rsidRPr="00910F6B">
        <w:t xml:space="preserve"> we begin with </w:t>
      </w:r>
      <w:r w:rsidR="00D0454E" w:rsidRPr="00910F6B">
        <w:t xml:space="preserve">a </w:t>
      </w:r>
      <w:r w:rsidRPr="00910F6B">
        <w:t xml:space="preserve">fundamental step </w:t>
      </w:r>
      <w:r w:rsidR="00D0454E" w:rsidRPr="00910F6B">
        <w:t xml:space="preserve">of </w:t>
      </w:r>
      <w:r w:rsidRPr="00910F6B">
        <w:t>data collection from a single user. Using the application “Train</w:t>
      </w:r>
      <w:r w:rsidR="00C801BB" w:rsidRPr="00910F6B">
        <w:t>,</w:t>
      </w:r>
      <w:r w:rsidRPr="00910F6B">
        <w:t>” as mentioned in section 3.3.2, a user is made to either sit or stand and hold the phone in right hand in one identical position every</w:t>
      </w:r>
      <w:r w:rsidR="007168FE" w:rsidRPr="00910F6B">
        <w:t xml:space="preserve"> </w:t>
      </w:r>
      <w:r w:rsidRPr="00910F6B">
        <w:t xml:space="preserve">time. The app </w:t>
      </w:r>
      <w:r w:rsidR="00B56B02" w:rsidRPr="00910F6B">
        <w:t>collects</w:t>
      </w:r>
      <w:r w:rsidRPr="00910F6B">
        <w:t xml:space="preserve"> four types of sensor data </w:t>
      </w:r>
    </w:p>
    <w:p w14:paraId="4C13472F" w14:textId="32836BB7" w:rsidR="00B56B02" w:rsidRPr="00910F6B" w:rsidRDefault="00C40002" w:rsidP="00222BA6">
      <w:pPr>
        <w:pStyle w:val="ListParagraph"/>
        <w:numPr>
          <w:ilvl w:val="0"/>
          <w:numId w:val="5"/>
        </w:numPr>
      </w:pPr>
      <w:r w:rsidRPr="00910F6B">
        <w:t>Accelerometer with gravity</w:t>
      </w:r>
      <w:r w:rsidR="007A0950" w:rsidRPr="00910F6B">
        <w:t xml:space="preserve"> (Acc_w)</w:t>
      </w:r>
      <w:r w:rsidRPr="00910F6B">
        <w:t>: It records the device motion in 3D space and shows the rate of change in each of the three axes merged with gravity. (TYPE_ACCELEROMETER). When the phone is stationary (z=9.8).</w:t>
      </w:r>
    </w:p>
    <w:p w14:paraId="1A9EB217" w14:textId="587EFA1E" w:rsidR="00C532D1" w:rsidRPr="00910F6B" w:rsidRDefault="00C40002" w:rsidP="00697469">
      <w:pPr>
        <w:pStyle w:val="ListParagraph"/>
        <w:numPr>
          <w:ilvl w:val="0"/>
          <w:numId w:val="5"/>
        </w:numPr>
      </w:pPr>
      <w:r w:rsidRPr="00910F6B">
        <w:t>Accelerometer without gravity</w:t>
      </w:r>
      <w:r w:rsidR="007A0950" w:rsidRPr="00910F6B">
        <w:t xml:space="preserve"> (Acc_wo)</w:t>
      </w:r>
      <w:r w:rsidRPr="00910F6B">
        <w:t>: It records the device motion in 3D space and shows the rate of change in each of the three axes without merging gravity. (TYPE_LINEAR_ACCELERATION). When the phone is stationary (z=0).</w:t>
      </w:r>
    </w:p>
    <w:p w14:paraId="5522D1EE" w14:textId="0780E929" w:rsidR="00C532D1" w:rsidRPr="00910F6B" w:rsidRDefault="00C40002" w:rsidP="00222BA6">
      <w:pPr>
        <w:pStyle w:val="ListParagraph"/>
        <w:numPr>
          <w:ilvl w:val="0"/>
          <w:numId w:val="5"/>
        </w:numPr>
      </w:pPr>
      <w:r w:rsidRPr="00910F6B">
        <w:t>Gyroscope</w:t>
      </w:r>
      <w:r w:rsidR="007A0950" w:rsidRPr="00910F6B">
        <w:t xml:space="preserve"> (Gyro)</w:t>
      </w:r>
      <w:r w:rsidRPr="00910F6B">
        <w:t>: Rate of rotation in all three axes.</w:t>
      </w:r>
    </w:p>
    <w:p w14:paraId="33DC6C6E" w14:textId="6FAF45D0" w:rsidR="005C390B" w:rsidRPr="00910F6B" w:rsidRDefault="00C40002" w:rsidP="00222BA6">
      <w:pPr>
        <w:pStyle w:val="ListParagraph"/>
        <w:numPr>
          <w:ilvl w:val="0"/>
          <w:numId w:val="5"/>
        </w:numPr>
      </w:pPr>
      <w:r w:rsidRPr="00910F6B">
        <w:t>Gravity</w:t>
      </w:r>
      <w:r w:rsidR="007A0950" w:rsidRPr="00910F6B">
        <w:t xml:space="preserve"> (</w:t>
      </w:r>
      <w:r w:rsidR="00A95B12" w:rsidRPr="00910F6B">
        <w:t>G</w:t>
      </w:r>
      <w:r w:rsidR="007A0950" w:rsidRPr="00910F6B">
        <w:t>rav)</w:t>
      </w:r>
      <w:r w:rsidRPr="00910F6B">
        <w:t>: Force of activity in all three axes.</w:t>
      </w:r>
    </w:p>
    <w:p w14:paraId="2A38910D" w14:textId="2E9AF64F" w:rsidR="005C390B" w:rsidRPr="00910F6B" w:rsidRDefault="00C40002" w:rsidP="00222BA6">
      <w:r w:rsidRPr="00910F6B">
        <w:t>When the “Start” button is pressed</w:t>
      </w:r>
      <w:r w:rsidR="003D28FF" w:rsidRPr="00910F6B">
        <w:t xml:space="preserve"> in the app</w:t>
      </w:r>
      <w:r w:rsidRPr="00910F6B">
        <w:t>, the sensors are registered</w:t>
      </w:r>
      <w:r w:rsidR="003D28FF" w:rsidRPr="00910F6B">
        <w:t>,</w:t>
      </w:r>
      <w:r w:rsidRPr="00910F6B">
        <w:t xml:space="preserve"> and </w:t>
      </w:r>
      <w:r w:rsidR="003D28FF" w:rsidRPr="00910F6B">
        <w:t xml:space="preserve">they </w:t>
      </w:r>
      <w:r w:rsidRPr="00910F6B">
        <w:t>start collecting data until a number key is pressed by the user</w:t>
      </w:r>
      <w:r w:rsidR="00C801BB" w:rsidRPr="00910F6B">
        <w:t>,</w:t>
      </w:r>
      <w:r w:rsidRPr="00910F6B">
        <w:t xml:space="preserve"> as shown on the screen. </w:t>
      </w:r>
      <w:r w:rsidR="007168FE" w:rsidRPr="00910F6B">
        <w:t xml:space="preserve">As soon as the key is pressed, a </w:t>
      </w:r>
      <w:r w:rsidR="00E01A46" w:rsidRPr="00910F6B">
        <w:t>gap</w:t>
      </w:r>
      <w:r w:rsidRPr="00910F6B">
        <w:t xml:space="preserve"> of 1 second </w:t>
      </w:r>
      <w:r w:rsidR="007168FE" w:rsidRPr="00910F6B">
        <w:t xml:space="preserve">is kept to allow the keypress data to be well distributed. After the </w:t>
      </w:r>
      <w:r w:rsidR="00E01A46" w:rsidRPr="00910F6B">
        <w:t>gap</w:t>
      </w:r>
      <w:r w:rsidR="007168FE" w:rsidRPr="00910F6B">
        <w:t>, a file is saved in (.csv) file format from all four sensor types to their corresponding folders.</w:t>
      </w:r>
      <w:r w:rsidR="003D28FF" w:rsidRPr="00910F6B">
        <w:t xml:space="preserve"> In this method, the app shows random numbers on the screen. There are 40 such numbers displayed in a single session. </w:t>
      </w:r>
      <w:r w:rsidR="00817612" w:rsidRPr="00910F6B">
        <w:t>It is made sure that all</w:t>
      </w:r>
      <w:r w:rsidR="003D28FF" w:rsidRPr="00910F6B">
        <w:t xml:space="preserve"> numbe</w:t>
      </w:r>
      <w:r w:rsidR="00817612" w:rsidRPr="00910F6B">
        <w:t>rs</w:t>
      </w:r>
      <w:r w:rsidR="003D28FF" w:rsidRPr="00910F6B">
        <w:t xml:space="preserve"> (0-9) </w:t>
      </w:r>
      <w:r w:rsidR="00817612" w:rsidRPr="00910F6B">
        <w:t>are</w:t>
      </w:r>
      <w:r w:rsidR="003D28FF" w:rsidRPr="00910F6B">
        <w:t xml:space="preserve"> pressed four times each.</w:t>
      </w:r>
      <w:r w:rsidR="00817612" w:rsidRPr="00910F6B">
        <w:t xml:space="preserve"> After completion, the user is asked to press the “stop” button.</w:t>
      </w:r>
    </w:p>
    <w:p w14:paraId="5348C36D" w14:textId="09E80E8B" w:rsidR="00817612" w:rsidRPr="00910F6B" w:rsidRDefault="00817612" w:rsidP="00817612">
      <w:r w:rsidRPr="00910F6B">
        <w:t xml:space="preserve">Multiple sessions were taken on different days or a different time of day to allow a slight variation in the initial orientation of the phone. The gravity sensors and accelerometer with gravity sensor type keep such </w:t>
      </w:r>
      <w:r w:rsidR="00C801BB" w:rsidRPr="00910F6B">
        <w:t xml:space="preserve">a </w:t>
      </w:r>
      <w:r w:rsidRPr="00910F6B">
        <w:t>record of the orientation.</w:t>
      </w:r>
      <w:r w:rsidR="00F30EB0" w:rsidRPr="00910F6B">
        <w:t xml:space="preserve"> 560 files were collected by </w:t>
      </w:r>
      <w:r w:rsidR="00865827" w:rsidRPr="00910F6B">
        <w:t xml:space="preserve">the </w:t>
      </w:r>
      <w:r w:rsidR="00F30EB0" w:rsidRPr="00910F6B">
        <w:t>“in-hand” method.</w:t>
      </w:r>
    </w:p>
    <w:p w14:paraId="669BC336" w14:textId="6A2EB47F" w:rsidR="00F30EB0" w:rsidRPr="00910F6B" w:rsidRDefault="00F30EB0" w:rsidP="00F30EB0">
      <w:r w:rsidRPr="00910F6B">
        <w:t>To know if there is a possibility that the digits can be identified if there was minimal phone movement, we collected data by keeping the phone on the table (with protective case), and another 400 files were collected.</w:t>
      </w:r>
    </w:p>
    <w:p w14:paraId="1CCF68F8" w14:textId="5F438C51" w:rsidR="00865827" w:rsidRPr="00910F6B" w:rsidRDefault="006F085C" w:rsidP="00B827B1">
      <w:pPr>
        <w:pStyle w:val="Heading4"/>
        <w:rPr>
          <w:lang w:val="en-IN"/>
        </w:rPr>
      </w:pPr>
      <w:r w:rsidRPr="00910F6B">
        <w:rPr>
          <w:lang w:val="en-IN"/>
        </w:rPr>
        <w:lastRenderedPageBreak/>
        <w:t>4</w:t>
      </w:r>
      <w:r w:rsidR="00865827" w:rsidRPr="00910F6B">
        <w:rPr>
          <w:lang w:val="en-IN"/>
        </w:rPr>
        <w:t>.1.2 Pre-processing</w:t>
      </w:r>
    </w:p>
    <w:p w14:paraId="39CF181D" w14:textId="239C682A" w:rsidR="00E808CA" w:rsidRPr="00910F6B" w:rsidRDefault="00C86897" w:rsidP="00E808CA">
      <w:r w:rsidRPr="00910F6B">
        <w:t xml:space="preserve">The raw data collected from the application contains Time and X, Y, Z coordinate values. The file name is coded in such a way that it includes the timestamp of onKeyDown, onKeyUp and the number key that was pressed. We have used different methods of pre-processing the data and compared the same with different models of classification. </w:t>
      </w:r>
      <w:r w:rsidR="00903EB0" w:rsidRPr="00910F6B">
        <w:t>T</w:t>
      </w:r>
      <w:r w:rsidR="00E808CA" w:rsidRPr="00910F6B">
        <w:t>he pre-processing methods</w:t>
      </w:r>
      <w:r w:rsidR="00903EB0" w:rsidRPr="00910F6B">
        <w:t xml:space="preserve"> used</w:t>
      </w:r>
      <w:r w:rsidR="00E808CA" w:rsidRPr="00910F6B">
        <w:t xml:space="preserve"> are as follows.</w:t>
      </w:r>
    </w:p>
    <w:p w14:paraId="7D84B189" w14:textId="28259B04" w:rsidR="00F30EB0" w:rsidRPr="00910F6B" w:rsidRDefault="00903EB0" w:rsidP="00903EB0">
      <w:pPr>
        <w:pStyle w:val="ListParagraph"/>
        <w:numPr>
          <w:ilvl w:val="0"/>
          <w:numId w:val="31"/>
        </w:numPr>
      </w:pPr>
      <w:r w:rsidRPr="00910F6B">
        <w:t>Windowing</w:t>
      </w:r>
    </w:p>
    <w:p w14:paraId="45B8B328" w14:textId="67ECF3E2" w:rsidR="00903EB0" w:rsidRPr="00910F6B" w:rsidRDefault="00903EB0" w:rsidP="00903EB0">
      <w:pPr>
        <w:pStyle w:val="ListParagraph"/>
        <w:numPr>
          <w:ilvl w:val="0"/>
          <w:numId w:val="31"/>
        </w:numPr>
      </w:pPr>
      <w:r w:rsidRPr="00910F6B">
        <w:t>Three values</w:t>
      </w:r>
    </w:p>
    <w:p w14:paraId="50DB7367" w14:textId="71F4E874" w:rsidR="00817612" w:rsidRPr="00910F6B" w:rsidRDefault="00903EB0" w:rsidP="00B2741E">
      <w:pPr>
        <w:pStyle w:val="ListParagraph"/>
        <w:numPr>
          <w:ilvl w:val="0"/>
          <w:numId w:val="31"/>
        </w:numPr>
      </w:pPr>
      <w:r w:rsidRPr="00910F6B">
        <w:t>Three values from uniform data</w:t>
      </w:r>
    </w:p>
    <w:p w14:paraId="5B868D6B" w14:textId="7F3C1D9A" w:rsidR="00F8225B" w:rsidRPr="00910F6B" w:rsidRDefault="00F8225B" w:rsidP="00F8225B">
      <w:r w:rsidRPr="00910F6B">
        <w:t>The complete training dataset of processed 560 files from in-hand data and 400 files from on-table data was saved in a single .csv file for input to the classification models.</w:t>
      </w:r>
    </w:p>
    <w:p w14:paraId="72D517C0" w14:textId="498ABB71" w:rsidR="00817612" w:rsidRPr="00910F6B" w:rsidRDefault="006F085C" w:rsidP="00B827B1">
      <w:pPr>
        <w:pStyle w:val="Heading4"/>
        <w:rPr>
          <w:lang w:val="en-IN"/>
        </w:rPr>
      </w:pPr>
      <w:r w:rsidRPr="00910F6B">
        <w:rPr>
          <w:lang w:val="en-IN"/>
        </w:rPr>
        <w:t>4</w:t>
      </w:r>
      <w:r w:rsidR="00B827B1" w:rsidRPr="00910F6B">
        <w:rPr>
          <w:lang w:val="en-IN"/>
        </w:rPr>
        <w:t>.1.2.1 Windowing</w:t>
      </w:r>
    </w:p>
    <w:p w14:paraId="0FEAE6EE" w14:textId="461032E5" w:rsidR="00E3334E" w:rsidRPr="00910F6B" w:rsidRDefault="00B827B1" w:rsidP="00B827B1">
      <w:r w:rsidRPr="00910F6B">
        <w:t xml:space="preserve">Taking a window of 25 values so that the initial and final values that are noisy and not helpful for classification and will simply confuse a model, are removed. So now the window of 25 values contains some initial values, the middle index </w:t>
      </w:r>
      <w:r w:rsidR="00E3334E" w:rsidRPr="00910F6B">
        <w:t>contains</w:t>
      </w:r>
      <w:r w:rsidRPr="00910F6B">
        <w:t xml:space="preserve"> th</w:t>
      </w:r>
      <w:r w:rsidR="00E3334E" w:rsidRPr="00910F6B">
        <w:t>e</w:t>
      </w:r>
      <w:r w:rsidRPr="00910F6B">
        <w:t xml:space="preserve"> window of (onKeyDown to onKeyUp) data, and the rest of the data is appended according to the space left in this window of 25 values. After stripping the “</w:t>
      </w:r>
      <w:r w:rsidR="00E3334E" w:rsidRPr="00910F6B">
        <w:t>T</w:t>
      </w:r>
      <w:r w:rsidRPr="00910F6B">
        <w:t xml:space="preserve">ime” </w:t>
      </w:r>
      <w:r w:rsidR="00E3334E" w:rsidRPr="00910F6B">
        <w:t xml:space="preserve">column </w:t>
      </w:r>
      <w:r w:rsidRPr="00910F6B">
        <w:t>from the data, these values are converted to a single row as feature vectors in a dataset, so that there are (25*3) feature vectors.</w:t>
      </w:r>
    </w:p>
    <w:p w14:paraId="32877CED" w14:textId="0E7045BB" w:rsidR="00E3334E" w:rsidRPr="00910F6B" w:rsidRDefault="006F085C" w:rsidP="00E3334E">
      <w:pPr>
        <w:pStyle w:val="Heading4"/>
        <w:rPr>
          <w:lang w:val="en-IN"/>
        </w:rPr>
      </w:pPr>
      <w:r w:rsidRPr="00910F6B">
        <w:rPr>
          <w:lang w:val="en-IN"/>
        </w:rPr>
        <w:t>4.</w:t>
      </w:r>
      <w:r w:rsidR="00E3334E" w:rsidRPr="00910F6B">
        <w:rPr>
          <w:lang w:val="en-IN"/>
        </w:rPr>
        <w:t>1.2.2 Three values</w:t>
      </w:r>
    </w:p>
    <w:p w14:paraId="11830E63" w14:textId="7AB9D939" w:rsidR="00E3334E" w:rsidRPr="00910F6B" w:rsidRDefault="00E3334E" w:rsidP="00E3334E">
      <w:r w:rsidRPr="00910F6B">
        <w:t>After taking the same window frame of 25 values as windowing, now we consider only three values, i.e.</w:t>
      </w:r>
      <w:r w:rsidR="00C801BB" w:rsidRPr="00910F6B">
        <w:t>,</w:t>
      </w:r>
      <w:r w:rsidRPr="00910F6B">
        <w:t xml:space="preserve"> first value, mid-value of the key down and key up timestamp window</w:t>
      </w:r>
      <w:r w:rsidR="00C801BB" w:rsidRPr="00910F6B">
        <w:t>,</w:t>
      </w:r>
      <w:r w:rsidRPr="00910F6B">
        <w:t xml:space="preserve"> and the final value of the total window. It is then converted to a single row and put in the dataset as feature vectors after stripping the “Time” column. In the end, this pre-processing method gives (3*3) feature vectors.</w:t>
      </w:r>
    </w:p>
    <w:p w14:paraId="7F5710B5" w14:textId="37557CC0" w:rsidR="00E3334E" w:rsidRPr="00910F6B" w:rsidRDefault="006F085C" w:rsidP="00E3334E">
      <w:pPr>
        <w:pStyle w:val="Heading4"/>
        <w:rPr>
          <w:lang w:val="en-IN"/>
        </w:rPr>
      </w:pPr>
      <w:r w:rsidRPr="00910F6B">
        <w:rPr>
          <w:lang w:val="en-IN"/>
        </w:rPr>
        <w:t>4.</w:t>
      </w:r>
      <w:r w:rsidR="00E3334E" w:rsidRPr="00910F6B">
        <w:rPr>
          <w:lang w:val="en-IN"/>
        </w:rPr>
        <w:t>1.2.3 Three values from uniform data</w:t>
      </w:r>
    </w:p>
    <w:p w14:paraId="4A26C65C" w14:textId="1AE1B35D" w:rsidR="00E3334E" w:rsidRPr="00910F6B" w:rsidRDefault="00E3334E" w:rsidP="00E3334E">
      <w:r w:rsidRPr="00910F6B">
        <w:t xml:space="preserve">The data collected by the sensors do not have an entry for every millisecond. They log data only when an onSensorEvent is generated so that only a change in values </w:t>
      </w:r>
      <w:r w:rsidR="00C801BB" w:rsidRPr="00910F6B">
        <w:t>is</w:t>
      </w:r>
      <w:r w:rsidRPr="00910F6B">
        <w:t xml:space="preserve"> recorded. The sensor frequency is not that fast to get an event and do the job in the required listeners. </w:t>
      </w:r>
    </w:p>
    <w:p w14:paraId="2A47986F" w14:textId="79A17509" w:rsidR="00E3334E" w:rsidRPr="00910F6B" w:rsidRDefault="00E3334E" w:rsidP="001621DD">
      <w:r w:rsidRPr="00910F6B">
        <w:t xml:space="preserve">So first, we make the data uniform in the intervals of 5 milliseconds where we fill the gap by taking the nearest timestamp to the interval and copying the corresponding data to this particular entry. After making the data uniform, the same processing is done as in </w:t>
      </w:r>
      <w:r w:rsidR="001621DD" w:rsidRPr="00910F6B">
        <w:t xml:space="preserve">the </w:t>
      </w:r>
      <w:r w:rsidR="00461760" w:rsidRPr="00910F6B">
        <w:t>previous section</w:t>
      </w:r>
      <w:r w:rsidRPr="00910F6B">
        <w:t>.</w:t>
      </w:r>
    </w:p>
    <w:p w14:paraId="4213CC16" w14:textId="0C893E8A" w:rsidR="006B1C22" w:rsidRPr="00910F6B" w:rsidRDefault="006B1C22" w:rsidP="001621DD"/>
    <w:p w14:paraId="0830DFBF" w14:textId="56044AEC" w:rsidR="006B1C22" w:rsidRPr="00910F6B" w:rsidRDefault="006B1C22" w:rsidP="001621DD"/>
    <w:p w14:paraId="7DBB23D6" w14:textId="77777777" w:rsidR="006B1C22" w:rsidRPr="00910F6B" w:rsidRDefault="006B1C22" w:rsidP="001621DD"/>
    <w:p w14:paraId="2ABBC6DC" w14:textId="37F9E360" w:rsidR="007A6AAB" w:rsidRPr="00910F6B" w:rsidRDefault="006F085C" w:rsidP="007A6AAB">
      <w:pPr>
        <w:pStyle w:val="Heading3"/>
        <w:rPr>
          <w:lang w:val="en-IN"/>
        </w:rPr>
      </w:pPr>
      <w:bookmarkStart w:id="55" w:name="_Toc41148629"/>
      <w:r w:rsidRPr="00910F6B">
        <w:rPr>
          <w:lang w:val="en-IN"/>
        </w:rPr>
        <w:lastRenderedPageBreak/>
        <w:t>4.</w:t>
      </w:r>
      <w:r w:rsidR="007A6AAB" w:rsidRPr="00910F6B">
        <w:rPr>
          <w:lang w:val="en-IN"/>
        </w:rPr>
        <w:t>1.3 Classification models</w:t>
      </w:r>
      <w:bookmarkEnd w:id="55"/>
    </w:p>
    <w:p w14:paraId="5B49C2C1" w14:textId="79164A35" w:rsidR="00E3334E" w:rsidRPr="00910F6B" w:rsidRDefault="007A6AAB" w:rsidP="00E3334E">
      <w:r w:rsidRPr="00910F6B">
        <w:t xml:space="preserve">The choosing of the classification models initially was based on the general usage of these models. </w:t>
      </w:r>
      <w:r w:rsidR="006B1C22" w:rsidRPr="00910F6B">
        <w:t>Following are the models that we have trained:</w:t>
      </w:r>
    </w:p>
    <w:p w14:paraId="6729BFE6" w14:textId="1DD3206A" w:rsidR="006B1C22" w:rsidRPr="00910F6B" w:rsidRDefault="00F8225B" w:rsidP="006B1C22">
      <w:pPr>
        <w:pStyle w:val="ListParagraph"/>
        <w:numPr>
          <w:ilvl w:val="0"/>
          <w:numId w:val="32"/>
        </w:numPr>
      </w:pPr>
      <w:r w:rsidRPr="00910F6B">
        <w:t>Decision Tree</w:t>
      </w:r>
    </w:p>
    <w:p w14:paraId="52ABA3AA" w14:textId="6B564FC5" w:rsidR="006B1C22" w:rsidRPr="00910F6B" w:rsidRDefault="00F8225B" w:rsidP="006B1C22">
      <w:pPr>
        <w:pStyle w:val="ListParagraph"/>
        <w:numPr>
          <w:ilvl w:val="0"/>
          <w:numId w:val="32"/>
        </w:numPr>
      </w:pPr>
      <w:r w:rsidRPr="00910F6B">
        <w:t>Random Forest</w:t>
      </w:r>
    </w:p>
    <w:p w14:paraId="73467020" w14:textId="7B9C11C0" w:rsidR="006B1C22" w:rsidRPr="00910F6B" w:rsidRDefault="006B1C22" w:rsidP="006B1C22">
      <w:pPr>
        <w:pStyle w:val="ListParagraph"/>
        <w:numPr>
          <w:ilvl w:val="0"/>
          <w:numId w:val="32"/>
        </w:numPr>
      </w:pPr>
      <w:r w:rsidRPr="00910F6B">
        <w:t>Logistic Regression</w:t>
      </w:r>
    </w:p>
    <w:p w14:paraId="2D61FCB2" w14:textId="6164C358" w:rsidR="007B6326" w:rsidRPr="00910F6B" w:rsidRDefault="007B6326" w:rsidP="006B1C22">
      <w:pPr>
        <w:pStyle w:val="ListParagraph"/>
        <w:numPr>
          <w:ilvl w:val="0"/>
          <w:numId w:val="32"/>
        </w:numPr>
      </w:pPr>
      <w:r w:rsidRPr="00910F6B">
        <w:t>Naïve Bayes</w:t>
      </w:r>
    </w:p>
    <w:p w14:paraId="71A70153" w14:textId="34123EFD" w:rsidR="007B6326" w:rsidRPr="00910F6B" w:rsidRDefault="007B6326" w:rsidP="006B1C22">
      <w:pPr>
        <w:pStyle w:val="ListParagraph"/>
        <w:numPr>
          <w:ilvl w:val="0"/>
          <w:numId w:val="32"/>
        </w:numPr>
      </w:pPr>
      <w:r w:rsidRPr="00910F6B">
        <w:t>KNN</w:t>
      </w:r>
    </w:p>
    <w:p w14:paraId="3B0745C7" w14:textId="78A72DE4" w:rsidR="007B6326" w:rsidRPr="00910F6B" w:rsidRDefault="007B6326" w:rsidP="006B1C22">
      <w:pPr>
        <w:pStyle w:val="ListParagraph"/>
        <w:numPr>
          <w:ilvl w:val="0"/>
          <w:numId w:val="32"/>
        </w:numPr>
      </w:pPr>
      <w:r w:rsidRPr="00910F6B">
        <w:t>SVM</w:t>
      </w:r>
    </w:p>
    <w:p w14:paraId="409878B7" w14:textId="572C03EA" w:rsidR="007B6326" w:rsidRPr="00910F6B" w:rsidRDefault="007B6326" w:rsidP="006B1C22">
      <w:pPr>
        <w:pStyle w:val="ListParagraph"/>
        <w:numPr>
          <w:ilvl w:val="0"/>
          <w:numId w:val="32"/>
        </w:numPr>
      </w:pPr>
      <w:r w:rsidRPr="00910F6B">
        <w:t>Multioutput</w:t>
      </w:r>
    </w:p>
    <w:p w14:paraId="2D1843EB" w14:textId="22514668" w:rsidR="00F409F3" w:rsidRPr="00910F6B" w:rsidRDefault="00280D15" w:rsidP="00280D15">
      <w:pPr>
        <w:ind w:left="141"/>
      </w:pPr>
      <w:r w:rsidRPr="00910F6B">
        <w:t>All the above-mentioned models were used from the sklearn library for python.</w:t>
      </w:r>
      <w:r w:rsidR="00076EC7" w:rsidRPr="00910F6B">
        <w:t xml:space="preserve"> The complete dataset was split into two</w:t>
      </w:r>
      <w:r w:rsidR="005F30EE" w:rsidRPr="00910F6B">
        <w:t>,</w:t>
      </w:r>
      <w:r w:rsidR="00076EC7" w:rsidRPr="00910F6B">
        <w:t xml:space="preserve"> making the 20% data as the testing data</w:t>
      </w:r>
      <w:r w:rsidR="005F30EE" w:rsidRPr="00910F6B">
        <w:t xml:space="preserve"> for each model.</w:t>
      </w:r>
    </w:p>
    <w:p w14:paraId="692238FD" w14:textId="2A6147D6" w:rsidR="00F409F3" w:rsidRPr="00910F6B" w:rsidRDefault="00F409F3" w:rsidP="00280D15">
      <w:pPr>
        <w:ind w:left="141"/>
      </w:pPr>
      <w:r w:rsidRPr="00910F6B">
        <w:t>The parameters of the classification models were changed in such a way that it gives the best maximum accuracy from all the processed files.</w:t>
      </w:r>
    </w:p>
    <w:p w14:paraId="2BDA2880" w14:textId="4AAB5191" w:rsidR="00280D15" w:rsidRPr="00910F6B" w:rsidRDefault="006F085C" w:rsidP="00280D15">
      <w:pPr>
        <w:pStyle w:val="Heading4"/>
        <w:rPr>
          <w:lang w:val="en-IN"/>
        </w:rPr>
      </w:pPr>
      <w:r w:rsidRPr="00910F6B">
        <w:rPr>
          <w:lang w:val="en-IN"/>
        </w:rPr>
        <w:t>4.</w:t>
      </w:r>
      <w:r w:rsidR="00280D15" w:rsidRPr="00910F6B">
        <w:rPr>
          <w:lang w:val="en-IN"/>
        </w:rPr>
        <w:t xml:space="preserve">1.3.1 </w:t>
      </w:r>
      <w:r w:rsidR="00F8225B" w:rsidRPr="00910F6B">
        <w:rPr>
          <w:lang w:val="en-IN"/>
        </w:rPr>
        <w:t>Decision Tree</w:t>
      </w:r>
    </w:p>
    <w:p w14:paraId="10C10A5B" w14:textId="54C1A9FF" w:rsidR="00280D15" w:rsidRPr="00910F6B" w:rsidRDefault="008A2208" w:rsidP="00280D15">
      <w:r w:rsidRPr="00910F6B">
        <w:t xml:space="preserve">Thee different processed files were added as input, and the results from each were compared. The top </w:t>
      </w:r>
      <w:r w:rsidR="0083615F" w:rsidRPr="00910F6B">
        <w:t>3</w:t>
      </w:r>
      <w:r w:rsidRPr="00910F6B">
        <w:t xml:space="preserve"> results can be seen in the table below.</w:t>
      </w:r>
    </w:p>
    <w:p w14:paraId="4712028D" w14:textId="77777777" w:rsidR="0083615F" w:rsidRPr="00910F6B" w:rsidRDefault="0083615F" w:rsidP="00280D15"/>
    <w:p w14:paraId="79E98C7E" w14:textId="1EF8C620" w:rsidR="00422F54" w:rsidRPr="00910F6B" w:rsidRDefault="00422F54" w:rsidP="00422F54">
      <w:pPr>
        <w:pStyle w:val="Caption"/>
        <w:keepNext/>
      </w:pPr>
      <w:bookmarkStart w:id="56" w:name="_Toc41139675"/>
      <w:r w:rsidRPr="00910F6B">
        <w:t xml:space="preserve">Table </w:t>
      </w:r>
      <w:fldSimple w:instr=" SEQ Table \* ARABIC ">
        <w:r w:rsidR="0025591F">
          <w:rPr>
            <w:noProof/>
          </w:rPr>
          <w:t>1</w:t>
        </w:r>
      </w:fldSimple>
      <w:r w:rsidRPr="00910F6B">
        <w:t>: Decision Tree results</w:t>
      </w:r>
      <w:bookmarkEnd w:id="56"/>
    </w:p>
    <w:tbl>
      <w:tblPr>
        <w:tblStyle w:val="TableGrid"/>
        <w:tblW w:w="0" w:type="auto"/>
        <w:jc w:val="center"/>
        <w:tblLook w:val="04A0" w:firstRow="1" w:lastRow="0" w:firstColumn="1" w:lastColumn="0" w:noHBand="0" w:noVBand="1"/>
      </w:tblPr>
      <w:tblGrid>
        <w:gridCol w:w="1897"/>
        <w:gridCol w:w="1897"/>
        <w:gridCol w:w="1897"/>
      </w:tblGrid>
      <w:tr w:rsidR="0083615F" w:rsidRPr="00910F6B" w14:paraId="63741B92" w14:textId="77777777" w:rsidTr="00B2741E">
        <w:trPr>
          <w:trHeight w:val="571"/>
          <w:jc w:val="center"/>
        </w:trPr>
        <w:tc>
          <w:tcPr>
            <w:tcW w:w="1897" w:type="dxa"/>
            <w:vAlign w:val="center"/>
          </w:tcPr>
          <w:p w14:paraId="170BAB97" w14:textId="35D53B79" w:rsidR="0083615F" w:rsidRPr="00910F6B" w:rsidRDefault="0083615F" w:rsidP="0083615F">
            <w:pPr>
              <w:ind w:left="0"/>
              <w:jc w:val="center"/>
            </w:pPr>
            <w:r w:rsidRPr="00910F6B">
              <w:t>Processed type</w:t>
            </w:r>
          </w:p>
        </w:tc>
        <w:tc>
          <w:tcPr>
            <w:tcW w:w="1897" w:type="dxa"/>
          </w:tcPr>
          <w:p w14:paraId="601417E4" w14:textId="0AF06EC7" w:rsidR="0083615F" w:rsidRPr="00910F6B" w:rsidRDefault="0083615F" w:rsidP="0083615F">
            <w:pPr>
              <w:ind w:left="0"/>
              <w:jc w:val="center"/>
            </w:pPr>
            <w:r w:rsidRPr="00910F6B">
              <w:t>Sensor type</w:t>
            </w:r>
          </w:p>
        </w:tc>
        <w:tc>
          <w:tcPr>
            <w:tcW w:w="1897" w:type="dxa"/>
            <w:vAlign w:val="center"/>
          </w:tcPr>
          <w:p w14:paraId="35C27FB2" w14:textId="311A7C02" w:rsidR="0083615F" w:rsidRPr="00910F6B" w:rsidRDefault="0083615F" w:rsidP="0083615F">
            <w:pPr>
              <w:ind w:left="0"/>
              <w:jc w:val="center"/>
            </w:pPr>
            <w:r w:rsidRPr="00910F6B">
              <w:t>Accuracy (%)</w:t>
            </w:r>
          </w:p>
        </w:tc>
      </w:tr>
      <w:tr w:rsidR="0083615F" w:rsidRPr="00910F6B" w14:paraId="4D265E2C" w14:textId="77777777" w:rsidTr="00B2741E">
        <w:trPr>
          <w:trHeight w:val="571"/>
          <w:jc w:val="center"/>
        </w:trPr>
        <w:tc>
          <w:tcPr>
            <w:tcW w:w="1897" w:type="dxa"/>
            <w:vAlign w:val="center"/>
          </w:tcPr>
          <w:p w14:paraId="785295B7" w14:textId="24B2A2B6" w:rsidR="0083615F" w:rsidRPr="00910F6B" w:rsidRDefault="006F085C" w:rsidP="0083615F">
            <w:pPr>
              <w:ind w:left="0"/>
              <w:jc w:val="center"/>
            </w:pPr>
            <w:r w:rsidRPr="00910F6B">
              <w:t>4.</w:t>
            </w:r>
            <w:r w:rsidR="0083615F" w:rsidRPr="00910F6B">
              <w:t>1.2.2</w:t>
            </w:r>
          </w:p>
        </w:tc>
        <w:tc>
          <w:tcPr>
            <w:tcW w:w="1897" w:type="dxa"/>
          </w:tcPr>
          <w:p w14:paraId="64490CA5" w14:textId="22E0DBA3" w:rsidR="0083615F" w:rsidRPr="00910F6B" w:rsidRDefault="0083615F" w:rsidP="0083615F">
            <w:pPr>
              <w:ind w:left="0"/>
              <w:jc w:val="center"/>
            </w:pPr>
            <w:r w:rsidRPr="00910F6B">
              <w:t>Gyro</w:t>
            </w:r>
          </w:p>
        </w:tc>
        <w:tc>
          <w:tcPr>
            <w:tcW w:w="1897" w:type="dxa"/>
            <w:vAlign w:val="center"/>
          </w:tcPr>
          <w:p w14:paraId="13468572" w14:textId="3D88AEB5" w:rsidR="0083615F" w:rsidRPr="00910F6B" w:rsidRDefault="009E46DF" w:rsidP="0083615F">
            <w:pPr>
              <w:ind w:left="0"/>
              <w:jc w:val="center"/>
            </w:pPr>
            <w:r w:rsidRPr="00910F6B">
              <w:t>31.2</w:t>
            </w:r>
          </w:p>
        </w:tc>
      </w:tr>
      <w:tr w:rsidR="0083615F" w:rsidRPr="00910F6B" w14:paraId="366AEA12" w14:textId="77777777" w:rsidTr="00B2741E">
        <w:trPr>
          <w:trHeight w:val="571"/>
          <w:jc w:val="center"/>
        </w:trPr>
        <w:tc>
          <w:tcPr>
            <w:tcW w:w="1897" w:type="dxa"/>
            <w:vAlign w:val="center"/>
          </w:tcPr>
          <w:p w14:paraId="49343162" w14:textId="7A09A267" w:rsidR="0083615F" w:rsidRPr="00910F6B" w:rsidRDefault="006F085C" w:rsidP="0083615F">
            <w:pPr>
              <w:ind w:left="0"/>
              <w:jc w:val="center"/>
            </w:pPr>
            <w:r w:rsidRPr="00910F6B">
              <w:t>4.</w:t>
            </w:r>
            <w:r w:rsidR="0083615F" w:rsidRPr="00910F6B">
              <w:t>1.2.1</w:t>
            </w:r>
          </w:p>
        </w:tc>
        <w:tc>
          <w:tcPr>
            <w:tcW w:w="1897" w:type="dxa"/>
          </w:tcPr>
          <w:p w14:paraId="7257674C" w14:textId="7C9A15E8" w:rsidR="0083615F" w:rsidRPr="00910F6B" w:rsidRDefault="009E46DF" w:rsidP="0083615F">
            <w:pPr>
              <w:ind w:left="0"/>
              <w:jc w:val="center"/>
            </w:pPr>
            <w:r w:rsidRPr="00910F6B">
              <w:t>Acc_w</w:t>
            </w:r>
          </w:p>
        </w:tc>
        <w:tc>
          <w:tcPr>
            <w:tcW w:w="1897" w:type="dxa"/>
            <w:vAlign w:val="center"/>
          </w:tcPr>
          <w:p w14:paraId="1E22C1A0" w14:textId="3D5503C5" w:rsidR="0083615F" w:rsidRPr="00910F6B" w:rsidRDefault="0083615F" w:rsidP="0083615F">
            <w:pPr>
              <w:ind w:left="0"/>
              <w:jc w:val="center"/>
            </w:pPr>
            <w:r w:rsidRPr="00910F6B">
              <w:t>29</w:t>
            </w:r>
            <w:r w:rsidR="009E46DF" w:rsidRPr="00910F6B">
              <w:t>.78</w:t>
            </w:r>
          </w:p>
        </w:tc>
      </w:tr>
      <w:tr w:rsidR="0083615F" w:rsidRPr="00910F6B" w14:paraId="50394F81" w14:textId="77777777" w:rsidTr="00B2741E">
        <w:trPr>
          <w:trHeight w:val="571"/>
          <w:jc w:val="center"/>
        </w:trPr>
        <w:tc>
          <w:tcPr>
            <w:tcW w:w="1897" w:type="dxa"/>
            <w:vAlign w:val="center"/>
          </w:tcPr>
          <w:p w14:paraId="75290366" w14:textId="763D4B9D" w:rsidR="0083615F" w:rsidRPr="00910F6B" w:rsidRDefault="006F085C" w:rsidP="0083615F">
            <w:pPr>
              <w:ind w:left="0"/>
              <w:jc w:val="center"/>
            </w:pPr>
            <w:r w:rsidRPr="00910F6B">
              <w:t>4.</w:t>
            </w:r>
            <w:r w:rsidR="0083615F" w:rsidRPr="00910F6B">
              <w:t>1.2.1</w:t>
            </w:r>
          </w:p>
        </w:tc>
        <w:tc>
          <w:tcPr>
            <w:tcW w:w="1897" w:type="dxa"/>
          </w:tcPr>
          <w:p w14:paraId="4174625B" w14:textId="0D708AC1" w:rsidR="0083615F" w:rsidRPr="00910F6B" w:rsidRDefault="0083615F" w:rsidP="0083615F">
            <w:pPr>
              <w:ind w:left="0"/>
              <w:jc w:val="center"/>
            </w:pPr>
            <w:r w:rsidRPr="00910F6B">
              <w:t>Gyro</w:t>
            </w:r>
          </w:p>
        </w:tc>
        <w:tc>
          <w:tcPr>
            <w:tcW w:w="1897" w:type="dxa"/>
            <w:vAlign w:val="center"/>
          </w:tcPr>
          <w:p w14:paraId="28EE121B" w14:textId="5A84496F" w:rsidR="0083615F" w:rsidRPr="00910F6B" w:rsidRDefault="0083615F" w:rsidP="0083615F">
            <w:pPr>
              <w:ind w:left="0"/>
              <w:jc w:val="center"/>
            </w:pPr>
            <w:r w:rsidRPr="00910F6B">
              <w:t>2</w:t>
            </w:r>
            <w:r w:rsidR="009E46DF" w:rsidRPr="00910F6B">
              <w:t>7.74</w:t>
            </w:r>
          </w:p>
        </w:tc>
      </w:tr>
    </w:tbl>
    <w:p w14:paraId="2A98A259" w14:textId="6BC6CC16" w:rsidR="001636C3" w:rsidRPr="00910F6B" w:rsidRDefault="00F409F3" w:rsidP="00B827B1">
      <w:r w:rsidRPr="00910F6B">
        <w:t xml:space="preserve">We can see that the </w:t>
      </w:r>
      <w:r w:rsidR="00C801BB" w:rsidRPr="00910F6B">
        <w:t>primary</w:t>
      </w:r>
      <w:r w:rsidRPr="00910F6B">
        <w:t xml:space="preserve"> windowing method is able to give good accuracy for more number of times than the one with three values only. The gyroscope sensor type </w:t>
      </w:r>
      <w:r w:rsidR="009E46DF" w:rsidRPr="00910F6B">
        <w:t>shows better accuracy than an accelerometer</w:t>
      </w:r>
      <w:r w:rsidRPr="00910F6B">
        <w:t xml:space="preserve">. </w:t>
      </w:r>
      <w:r w:rsidR="00076EC7" w:rsidRPr="00910F6B">
        <w:t>After cha</w:t>
      </w:r>
      <w:r w:rsidR="005F30EE" w:rsidRPr="00910F6B">
        <w:t>nging the parameters multiple times to get the best results</w:t>
      </w:r>
      <w:r w:rsidRPr="00910F6B">
        <w:t>,</w:t>
      </w:r>
      <w:r w:rsidR="005F30EE" w:rsidRPr="00910F6B">
        <w:t xml:space="preserve"> as</w:t>
      </w:r>
      <w:r w:rsidRPr="00910F6B">
        <w:t xml:space="preserve"> shown</w:t>
      </w:r>
      <w:r w:rsidR="005F30EE" w:rsidRPr="00910F6B">
        <w:t xml:space="preserve"> above</w:t>
      </w:r>
      <w:r w:rsidRPr="00910F6B">
        <w:t>,</w:t>
      </w:r>
      <w:r w:rsidR="005F30EE" w:rsidRPr="00910F6B">
        <w:t xml:space="preserve"> the model definition is shown in the figure below.</w:t>
      </w:r>
    </w:p>
    <w:p w14:paraId="449056A9" w14:textId="77777777" w:rsidR="00CA1248" w:rsidRPr="00910F6B" w:rsidRDefault="00CA1248" w:rsidP="00B827B1"/>
    <w:p w14:paraId="7E94E531" w14:textId="77777777" w:rsidR="00422F54" w:rsidRPr="00910F6B" w:rsidRDefault="005F30EE" w:rsidP="00422F54">
      <w:pPr>
        <w:keepNext/>
        <w:jc w:val="center"/>
      </w:pPr>
      <w:r w:rsidRPr="00910F6B">
        <w:rPr>
          <w:noProof/>
        </w:rPr>
        <w:drawing>
          <wp:inline distT="0" distB="0" distL="0" distR="0" wp14:anchorId="0F85A4BD" wp14:editId="150DB26A">
            <wp:extent cx="4533900" cy="1001114"/>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86020" name=""/>
                    <pic:cNvPicPr/>
                  </pic:nvPicPr>
                  <pic:blipFill>
                    <a:blip r:embed="rId19"/>
                    <a:stretch>
                      <a:fillRect/>
                    </a:stretch>
                  </pic:blipFill>
                  <pic:spPr>
                    <a:xfrm>
                      <a:off x="0" y="0"/>
                      <a:ext cx="4742786" cy="1047237"/>
                    </a:xfrm>
                    <a:prstGeom prst="rect">
                      <a:avLst/>
                    </a:prstGeom>
                  </pic:spPr>
                </pic:pic>
              </a:graphicData>
            </a:graphic>
          </wp:inline>
        </w:drawing>
      </w:r>
    </w:p>
    <w:p w14:paraId="6CCB7F31" w14:textId="6470097B" w:rsidR="005F30EE" w:rsidRPr="00910F6B" w:rsidRDefault="00422F54" w:rsidP="00422F54">
      <w:pPr>
        <w:pStyle w:val="Caption"/>
      </w:pPr>
      <w:bookmarkStart w:id="57" w:name="_Toc41139656"/>
      <w:r w:rsidRPr="00910F6B">
        <w:t xml:space="preserve">Figure </w:t>
      </w:r>
      <w:fldSimple w:instr=" SEQ Figure \* ARABIC ">
        <w:r w:rsidR="0025591F">
          <w:rPr>
            <w:noProof/>
          </w:rPr>
          <w:t>6</w:t>
        </w:r>
      </w:fldSimple>
      <w:r w:rsidRPr="00910F6B">
        <w:t>: Decision Tree parameters</w:t>
      </w:r>
      <w:bookmarkEnd w:id="57"/>
    </w:p>
    <w:p w14:paraId="510E4093" w14:textId="6CFE19D6" w:rsidR="00817612" w:rsidRPr="00910F6B" w:rsidRDefault="006F085C" w:rsidP="00F409F3">
      <w:pPr>
        <w:pStyle w:val="Heading4"/>
        <w:rPr>
          <w:lang w:val="en-IN"/>
        </w:rPr>
      </w:pPr>
      <w:r w:rsidRPr="00910F6B">
        <w:rPr>
          <w:lang w:val="en-IN"/>
        </w:rPr>
        <w:lastRenderedPageBreak/>
        <w:t>4.</w:t>
      </w:r>
      <w:r w:rsidR="00F409F3" w:rsidRPr="00910F6B">
        <w:rPr>
          <w:lang w:val="en-IN"/>
        </w:rPr>
        <w:t>1.3.2 Random Forest</w:t>
      </w:r>
    </w:p>
    <w:p w14:paraId="08FFA251" w14:textId="5C9874D7" w:rsidR="00F409F3" w:rsidRPr="00910F6B" w:rsidRDefault="00F409F3" w:rsidP="00F409F3">
      <w:r w:rsidRPr="00910F6B">
        <w:t>The top 3 results can be seen in the table below.</w:t>
      </w:r>
    </w:p>
    <w:p w14:paraId="5FC74381" w14:textId="77777777" w:rsidR="00F409F3" w:rsidRPr="00910F6B" w:rsidRDefault="00F409F3" w:rsidP="00F409F3"/>
    <w:p w14:paraId="1F1A3FFB" w14:textId="207E5E5E" w:rsidR="00CE6D4D" w:rsidRPr="00910F6B" w:rsidRDefault="00CE6D4D" w:rsidP="00CE6D4D">
      <w:pPr>
        <w:pStyle w:val="Caption"/>
        <w:keepNext/>
      </w:pPr>
      <w:bookmarkStart w:id="58" w:name="_Toc41139676"/>
      <w:r w:rsidRPr="00910F6B">
        <w:t xml:space="preserve">Table </w:t>
      </w:r>
      <w:fldSimple w:instr=" SEQ Table \* ARABIC ">
        <w:r w:rsidR="0025591F">
          <w:rPr>
            <w:noProof/>
          </w:rPr>
          <w:t>2</w:t>
        </w:r>
      </w:fldSimple>
      <w:r w:rsidRPr="00910F6B">
        <w:t>: Random Forest results</w:t>
      </w:r>
      <w:bookmarkEnd w:id="58"/>
    </w:p>
    <w:tbl>
      <w:tblPr>
        <w:tblStyle w:val="TableGrid"/>
        <w:tblW w:w="0" w:type="auto"/>
        <w:jc w:val="center"/>
        <w:tblLook w:val="04A0" w:firstRow="1" w:lastRow="0" w:firstColumn="1" w:lastColumn="0" w:noHBand="0" w:noVBand="1"/>
      </w:tblPr>
      <w:tblGrid>
        <w:gridCol w:w="1897"/>
        <w:gridCol w:w="1897"/>
        <w:gridCol w:w="1897"/>
      </w:tblGrid>
      <w:tr w:rsidR="00F409F3" w:rsidRPr="00910F6B" w14:paraId="609E80C9" w14:textId="77777777" w:rsidTr="00B2741E">
        <w:trPr>
          <w:trHeight w:val="571"/>
          <w:jc w:val="center"/>
        </w:trPr>
        <w:tc>
          <w:tcPr>
            <w:tcW w:w="1897" w:type="dxa"/>
            <w:vAlign w:val="center"/>
          </w:tcPr>
          <w:p w14:paraId="3B84B8C4" w14:textId="77777777" w:rsidR="00F409F3" w:rsidRPr="00910F6B" w:rsidRDefault="00F409F3" w:rsidP="00B2741E">
            <w:pPr>
              <w:ind w:left="0"/>
              <w:jc w:val="center"/>
            </w:pPr>
            <w:r w:rsidRPr="00910F6B">
              <w:t>Processed type</w:t>
            </w:r>
          </w:p>
        </w:tc>
        <w:tc>
          <w:tcPr>
            <w:tcW w:w="1897" w:type="dxa"/>
          </w:tcPr>
          <w:p w14:paraId="6DB11037" w14:textId="77777777" w:rsidR="00F409F3" w:rsidRPr="00910F6B" w:rsidRDefault="00F409F3" w:rsidP="00B2741E">
            <w:pPr>
              <w:ind w:left="0"/>
              <w:jc w:val="center"/>
            </w:pPr>
            <w:r w:rsidRPr="00910F6B">
              <w:t>Sensor type</w:t>
            </w:r>
          </w:p>
        </w:tc>
        <w:tc>
          <w:tcPr>
            <w:tcW w:w="1897" w:type="dxa"/>
            <w:vAlign w:val="center"/>
          </w:tcPr>
          <w:p w14:paraId="3CC80617" w14:textId="77777777" w:rsidR="00F409F3" w:rsidRPr="00910F6B" w:rsidRDefault="00F409F3" w:rsidP="00B2741E">
            <w:pPr>
              <w:ind w:left="0"/>
              <w:jc w:val="center"/>
            </w:pPr>
            <w:r w:rsidRPr="00910F6B">
              <w:t>Accuracy (%)</w:t>
            </w:r>
          </w:p>
        </w:tc>
      </w:tr>
      <w:tr w:rsidR="00F409F3" w:rsidRPr="00910F6B" w14:paraId="1B6A37FE" w14:textId="77777777" w:rsidTr="00B2741E">
        <w:trPr>
          <w:trHeight w:val="571"/>
          <w:jc w:val="center"/>
        </w:trPr>
        <w:tc>
          <w:tcPr>
            <w:tcW w:w="1897" w:type="dxa"/>
            <w:vAlign w:val="center"/>
          </w:tcPr>
          <w:p w14:paraId="3BBF9675" w14:textId="7B35A474" w:rsidR="00F409F3" w:rsidRPr="00910F6B" w:rsidRDefault="006F085C" w:rsidP="00B2741E">
            <w:pPr>
              <w:ind w:left="0"/>
              <w:jc w:val="center"/>
            </w:pPr>
            <w:r w:rsidRPr="00910F6B">
              <w:t>4.</w:t>
            </w:r>
            <w:r w:rsidR="00F409F3" w:rsidRPr="00910F6B">
              <w:t>1.2.</w:t>
            </w:r>
            <w:r w:rsidR="009E46DF" w:rsidRPr="00910F6B">
              <w:t>1</w:t>
            </w:r>
          </w:p>
        </w:tc>
        <w:tc>
          <w:tcPr>
            <w:tcW w:w="1897" w:type="dxa"/>
          </w:tcPr>
          <w:p w14:paraId="3FFBCE83" w14:textId="77777777" w:rsidR="00F409F3" w:rsidRPr="00910F6B" w:rsidRDefault="00F409F3" w:rsidP="00B2741E">
            <w:pPr>
              <w:ind w:left="0"/>
              <w:jc w:val="center"/>
            </w:pPr>
            <w:r w:rsidRPr="00910F6B">
              <w:t>Gyro</w:t>
            </w:r>
          </w:p>
        </w:tc>
        <w:tc>
          <w:tcPr>
            <w:tcW w:w="1897" w:type="dxa"/>
            <w:vAlign w:val="center"/>
          </w:tcPr>
          <w:p w14:paraId="3A2E406C" w14:textId="428712C0" w:rsidR="00F409F3" w:rsidRPr="00910F6B" w:rsidRDefault="009E46DF" w:rsidP="00B2741E">
            <w:pPr>
              <w:ind w:left="0"/>
              <w:jc w:val="center"/>
            </w:pPr>
            <w:r w:rsidRPr="00910F6B">
              <w:t>4</w:t>
            </w:r>
            <w:r w:rsidR="00AB7C5B" w:rsidRPr="00910F6B">
              <w:t>0.7</w:t>
            </w:r>
          </w:p>
        </w:tc>
      </w:tr>
      <w:tr w:rsidR="00F409F3" w:rsidRPr="00910F6B" w14:paraId="5220CC15" w14:textId="77777777" w:rsidTr="00B2741E">
        <w:trPr>
          <w:trHeight w:val="571"/>
          <w:jc w:val="center"/>
        </w:trPr>
        <w:tc>
          <w:tcPr>
            <w:tcW w:w="1897" w:type="dxa"/>
            <w:vAlign w:val="center"/>
          </w:tcPr>
          <w:p w14:paraId="54F2CD0F" w14:textId="282F7EC1" w:rsidR="00F409F3" w:rsidRPr="00910F6B" w:rsidRDefault="006F085C" w:rsidP="00B2741E">
            <w:pPr>
              <w:ind w:left="0"/>
              <w:jc w:val="center"/>
            </w:pPr>
            <w:r w:rsidRPr="00910F6B">
              <w:t>4.</w:t>
            </w:r>
            <w:r w:rsidR="00F409F3" w:rsidRPr="00910F6B">
              <w:t>1.2.</w:t>
            </w:r>
            <w:r w:rsidR="00AB7C5B" w:rsidRPr="00910F6B">
              <w:t>2</w:t>
            </w:r>
          </w:p>
        </w:tc>
        <w:tc>
          <w:tcPr>
            <w:tcW w:w="1897" w:type="dxa"/>
          </w:tcPr>
          <w:p w14:paraId="01B1A4BA" w14:textId="77777777" w:rsidR="00F409F3" w:rsidRPr="00910F6B" w:rsidRDefault="00F409F3" w:rsidP="00B2741E">
            <w:pPr>
              <w:ind w:left="0"/>
              <w:jc w:val="center"/>
            </w:pPr>
            <w:r w:rsidRPr="00910F6B">
              <w:t>Gyro</w:t>
            </w:r>
          </w:p>
        </w:tc>
        <w:tc>
          <w:tcPr>
            <w:tcW w:w="1897" w:type="dxa"/>
            <w:vAlign w:val="center"/>
          </w:tcPr>
          <w:p w14:paraId="170912BE" w14:textId="590BFD55" w:rsidR="00F409F3" w:rsidRPr="00910F6B" w:rsidRDefault="00AB7C5B" w:rsidP="00B2741E">
            <w:pPr>
              <w:ind w:left="0"/>
              <w:jc w:val="center"/>
            </w:pPr>
            <w:r w:rsidRPr="00910F6B">
              <w:t>33.33</w:t>
            </w:r>
          </w:p>
        </w:tc>
      </w:tr>
      <w:tr w:rsidR="00F409F3" w:rsidRPr="00910F6B" w14:paraId="4FED45B8" w14:textId="77777777" w:rsidTr="00B2741E">
        <w:trPr>
          <w:trHeight w:val="571"/>
          <w:jc w:val="center"/>
        </w:trPr>
        <w:tc>
          <w:tcPr>
            <w:tcW w:w="1897" w:type="dxa"/>
            <w:vAlign w:val="center"/>
          </w:tcPr>
          <w:p w14:paraId="4F420FEE" w14:textId="4BA4048C" w:rsidR="00F409F3" w:rsidRPr="00910F6B" w:rsidRDefault="006F085C" w:rsidP="00B2741E">
            <w:pPr>
              <w:ind w:left="0"/>
              <w:jc w:val="center"/>
            </w:pPr>
            <w:r w:rsidRPr="00910F6B">
              <w:t>4.</w:t>
            </w:r>
            <w:r w:rsidR="00F409F3" w:rsidRPr="00910F6B">
              <w:t>1.2.</w:t>
            </w:r>
            <w:r w:rsidR="00AB7C5B" w:rsidRPr="00910F6B">
              <w:t>3</w:t>
            </w:r>
          </w:p>
        </w:tc>
        <w:tc>
          <w:tcPr>
            <w:tcW w:w="1897" w:type="dxa"/>
          </w:tcPr>
          <w:p w14:paraId="3469F02F" w14:textId="77777777" w:rsidR="00F409F3" w:rsidRPr="00910F6B" w:rsidRDefault="00F409F3" w:rsidP="00B2741E">
            <w:pPr>
              <w:ind w:left="0"/>
              <w:jc w:val="center"/>
            </w:pPr>
            <w:r w:rsidRPr="00910F6B">
              <w:t>Gyro</w:t>
            </w:r>
          </w:p>
        </w:tc>
        <w:tc>
          <w:tcPr>
            <w:tcW w:w="1897" w:type="dxa"/>
            <w:vAlign w:val="center"/>
          </w:tcPr>
          <w:p w14:paraId="5F3002EE" w14:textId="507B2B3A" w:rsidR="00F409F3" w:rsidRPr="00910F6B" w:rsidRDefault="00AB7C5B" w:rsidP="00B2741E">
            <w:pPr>
              <w:ind w:left="0"/>
              <w:jc w:val="center"/>
            </w:pPr>
            <w:r w:rsidRPr="00910F6B">
              <w:t>32.62</w:t>
            </w:r>
          </w:p>
        </w:tc>
      </w:tr>
    </w:tbl>
    <w:p w14:paraId="5089106A" w14:textId="77777777" w:rsidR="00AB7C5B" w:rsidRPr="00910F6B" w:rsidRDefault="00AB7C5B" w:rsidP="00F409F3"/>
    <w:p w14:paraId="5EB8041E" w14:textId="34FE93B9" w:rsidR="00F409F3" w:rsidRPr="00910F6B" w:rsidRDefault="00AB7C5B" w:rsidP="00F409F3">
      <w:r w:rsidRPr="00910F6B">
        <w:t>In the random forest</w:t>
      </w:r>
      <w:r w:rsidR="00C801BB" w:rsidRPr="00910F6B">
        <w:t>,</w:t>
      </w:r>
      <w:r w:rsidRPr="00910F6B">
        <w:t xml:space="preserve"> we can see that only </w:t>
      </w:r>
      <w:r w:rsidR="00C801BB" w:rsidRPr="00910F6B">
        <w:t xml:space="preserve">the </w:t>
      </w:r>
      <w:r w:rsidRPr="00910F6B">
        <w:t>gyroscope sensor type gives top accuracies. The maximum is given by the window processed file</w:t>
      </w:r>
      <w:r w:rsidR="00CD0A55" w:rsidRPr="00910F6B">
        <w:t>.</w:t>
      </w:r>
      <w:r w:rsidR="00284F7D" w:rsidRPr="00910F6B">
        <w:t xml:space="preserve"> The final parameters set for this output is as </w:t>
      </w:r>
      <w:r w:rsidR="000A3F11" w:rsidRPr="00910F6B">
        <w:t xml:space="preserve">shown </w:t>
      </w:r>
      <w:r w:rsidR="00284F7D" w:rsidRPr="00910F6B">
        <w:t>below.</w:t>
      </w:r>
    </w:p>
    <w:p w14:paraId="33D73006" w14:textId="77777777" w:rsidR="00CE6D4D" w:rsidRPr="00910F6B" w:rsidRDefault="000A3F11" w:rsidP="00CE6D4D">
      <w:pPr>
        <w:keepNext/>
        <w:jc w:val="center"/>
      </w:pPr>
      <w:r w:rsidRPr="00910F6B">
        <w:rPr>
          <w:noProof/>
        </w:rPr>
        <w:drawing>
          <wp:inline distT="0" distB="0" distL="0" distR="0" wp14:anchorId="50078574" wp14:editId="4B97A422">
            <wp:extent cx="4572000" cy="127394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33893" name=""/>
                    <pic:cNvPicPr/>
                  </pic:nvPicPr>
                  <pic:blipFill>
                    <a:blip r:embed="rId20"/>
                    <a:stretch>
                      <a:fillRect/>
                    </a:stretch>
                  </pic:blipFill>
                  <pic:spPr>
                    <a:xfrm>
                      <a:off x="0" y="0"/>
                      <a:ext cx="4645249" cy="1294350"/>
                    </a:xfrm>
                    <a:prstGeom prst="rect">
                      <a:avLst/>
                    </a:prstGeom>
                  </pic:spPr>
                </pic:pic>
              </a:graphicData>
            </a:graphic>
          </wp:inline>
        </w:drawing>
      </w:r>
    </w:p>
    <w:p w14:paraId="2036BFE1" w14:textId="631BD1C8" w:rsidR="000A3F11" w:rsidRPr="00910F6B" w:rsidRDefault="00CE6D4D" w:rsidP="00CE6D4D">
      <w:pPr>
        <w:pStyle w:val="Caption"/>
      </w:pPr>
      <w:bookmarkStart w:id="59" w:name="_Toc41139657"/>
      <w:r w:rsidRPr="00910F6B">
        <w:t xml:space="preserve">Figure </w:t>
      </w:r>
      <w:fldSimple w:instr=" SEQ Figure \* ARABIC ">
        <w:r w:rsidR="0025591F">
          <w:rPr>
            <w:noProof/>
          </w:rPr>
          <w:t>7</w:t>
        </w:r>
      </w:fldSimple>
      <w:r w:rsidRPr="00910F6B">
        <w:t>: Random Forest parameters</w:t>
      </w:r>
      <w:bookmarkEnd w:id="59"/>
    </w:p>
    <w:p w14:paraId="75F25615" w14:textId="70C4C24B" w:rsidR="000A3F11" w:rsidRPr="00910F6B" w:rsidRDefault="006F085C" w:rsidP="000A3F11">
      <w:pPr>
        <w:pStyle w:val="Heading4"/>
        <w:rPr>
          <w:lang w:val="en-IN"/>
        </w:rPr>
      </w:pPr>
      <w:r w:rsidRPr="00910F6B">
        <w:rPr>
          <w:lang w:val="en-IN"/>
        </w:rPr>
        <w:t>4.</w:t>
      </w:r>
      <w:r w:rsidR="000A3F11" w:rsidRPr="00910F6B">
        <w:rPr>
          <w:lang w:val="en-IN"/>
        </w:rPr>
        <w:t>1.3.3 Logistic Regression</w:t>
      </w:r>
    </w:p>
    <w:p w14:paraId="58049713" w14:textId="52C7471A" w:rsidR="008C2B0E" w:rsidRPr="00910F6B" w:rsidRDefault="008C2B0E" w:rsidP="008C2B0E">
      <w:r w:rsidRPr="00910F6B">
        <w:t>The top 3 results can be seen in the table below.</w:t>
      </w:r>
    </w:p>
    <w:p w14:paraId="41FF8E08" w14:textId="77777777" w:rsidR="008C2B0E" w:rsidRPr="00910F6B" w:rsidRDefault="008C2B0E" w:rsidP="008C2B0E"/>
    <w:p w14:paraId="7D7B2500" w14:textId="7012B45D" w:rsidR="001321CB" w:rsidRPr="00910F6B" w:rsidRDefault="001321CB" w:rsidP="001321CB">
      <w:pPr>
        <w:pStyle w:val="Caption"/>
        <w:keepNext/>
      </w:pPr>
      <w:bookmarkStart w:id="60" w:name="_Toc41139677"/>
      <w:r w:rsidRPr="00910F6B">
        <w:t xml:space="preserve">Table </w:t>
      </w:r>
      <w:fldSimple w:instr=" SEQ Table \* ARABIC ">
        <w:r w:rsidR="0025591F">
          <w:rPr>
            <w:noProof/>
          </w:rPr>
          <w:t>3</w:t>
        </w:r>
      </w:fldSimple>
      <w:r w:rsidRPr="00910F6B">
        <w:t>: Logistic Regression results</w:t>
      </w:r>
      <w:bookmarkEnd w:id="60"/>
    </w:p>
    <w:tbl>
      <w:tblPr>
        <w:tblStyle w:val="TableGrid"/>
        <w:tblW w:w="0" w:type="auto"/>
        <w:jc w:val="center"/>
        <w:tblLook w:val="04A0" w:firstRow="1" w:lastRow="0" w:firstColumn="1" w:lastColumn="0" w:noHBand="0" w:noVBand="1"/>
      </w:tblPr>
      <w:tblGrid>
        <w:gridCol w:w="1897"/>
        <w:gridCol w:w="1897"/>
        <w:gridCol w:w="1897"/>
      </w:tblGrid>
      <w:tr w:rsidR="008C2B0E" w:rsidRPr="00910F6B" w14:paraId="30078515" w14:textId="77777777" w:rsidTr="00B2741E">
        <w:trPr>
          <w:trHeight w:val="571"/>
          <w:jc w:val="center"/>
        </w:trPr>
        <w:tc>
          <w:tcPr>
            <w:tcW w:w="1897" w:type="dxa"/>
            <w:vAlign w:val="center"/>
          </w:tcPr>
          <w:p w14:paraId="60631CE8" w14:textId="77777777" w:rsidR="008C2B0E" w:rsidRPr="00910F6B" w:rsidRDefault="008C2B0E" w:rsidP="00B2741E">
            <w:pPr>
              <w:ind w:left="0"/>
              <w:jc w:val="center"/>
            </w:pPr>
            <w:r w:rsidRPr="00910F6B">
              <w:t>Processed type</w:t>
            </w:r>
          </w:p>
        </w:tc>
        <w:tc>
          <w:tcPr>
            <w:tcW w:w="1897" w:type="dxa"/>
          </w:tcPr>
          <w:p w14:paraId="5558D73B" w14:textId="77777777" w:rsidR="008C2B0E" w:rsidRPr="00910F6B" w:rsidRDefault="008C2B0E" w:rsidP="00B2741E">
            <w:pPr>
              <w:ind w:left="0"/>
              <w:jc w:val="center"/>
            </w:pPr>
            <w:r w:rsidRPr="00910F6B">
              <w:t>Sensor type</w:t>
            </w:r>
          </w:p>
        </w:tc>
        <w:tc>
          <w:tcPr>
            <w:tcW w:w="1897" w:type="dxa"/>
            <w:vAlign w:val="center"/>
          </w:tcPr>
          <w:p w14:paraId="4C45E24D" w14:textId="77777777" w:rsidR="008C2B0E" w:rsidRPr="00910F6B" w:rsidRDefault="008C2B0E" w:rsidP="00B2741E">
            <w:pPr>
              <w:ind w:left="0"/>
              <w:jc w:val="center"/>
            </w:pPr>
            <w:r w:rsidRPr="00910F6B">
              <w:t>Accuracy (%)</w:t>
            </w:r>
          </w:p>
        </w:tc>
      </w:tr>
      <w:tr w:rsidR="008C2B0E" w:rsidRPr="00910F6B" w14:paraId="7F02504D" w14:textId="77777777" w:rsidTr="00B2741E">
        <w:trPr>
          <w:trHeight w:val="571"/>
          <w:jc w:val="center"/>
        </w:trPr>
        <w:tc>
          <w:tcPr>
            <w:tcW w:w="1897" w:type="dxa"/>
            <w:vAlign w:val="center"/>
          </w:tcPr>
          <w:p w14:paraId="2B8939B1" w14:textId="17490D2F" w:rsidR="008C2B0E" w:rsidRPr="00910F6B" w:rsidRDefault="006F085C" w:rsidP="00B2741E">
            <w:pPr>
              <w:ind w:left="0"/>
              <w:jc w:val="center"/>
            </w:pPr>
            <w:r w:rsidRPr="00910F6B">
              <w:t>4.</w:t>
            </w:r>
            <w:r w:rsidR="008C2B0E" w:rsidRPr="00910F6B">
              <w:t>1.2.</w:t>
            </w:r>
            <w:r w:rsidR="00E550B8" w:rsidRPr="00910F6B">
              <w:t>3</w:t>
            </w:r>
          </w:p>
        </w:tc>
        <w:tc>
          <w:tcPr>
            <w:tcW w:w="1897" w:type="dxa"/>
          </w:tcPr>
          <w:p w14:paraId="4A770495" w14:textId="77777777" w:rsidR="008C2B0E" w:rsidRPr="00910F6B" w:rsidRDefault="008C2B0E" w:rsidP="00B2741E">
            <w:pPr>
              <w:ind w:left="0"/>
              <w:jc w:val="center"/>
            </w:pPr>
            <w:r w:rsidRPr="00910F6B">
              <w:t>Gyro</w:t>
            </w:r>
          </w:p>
        </w:tc>
        <w:tc>
          <w:tcPr>
            <w:tcW w:w="1897" w:type="dxa"/>
            <w:vAlign w:val="center"/>
          </w:tcPr>
          <w:p w14:paraId="52F79455" w14:textId="4E9D258C" w:rsidR="008C2B0E" w:rsidRPr="00910F6B" w:rsidRDefault="008C2B0E" w:rsidP="00B2741E">
            <w:pPr>
              <w:ind w:left="0"/>
              <w:jc w:val="center"/>
            </w:pPr>
            <w:r w:rsidRPr="00910F6B">
              <w:t>4</w:t>
            </w:r>
            <w:r w:rsidR="00E550B8" w:rsidRPr="00910F6B">
              <w:t>2</w:t>
            </w:r>
            <w:r w:rsidRPr="00910F6B">
              <w:t>.</w:t>
            </w:r>
            <w:r w:rsidR="00E550B8" w:rsidRPr="00910F6B">
              <w:t>47</w:t>
            </w:r>
          </w:p>
        </w:tc>
      </w:tr>
      <w:tr w:rsidR="008C2B0E" w:rsidRPr="00910F6B" w14:paraId="0BB1E085" w14:textId="77777777" w:rsidTr="00B2741E">
        <w:trPr>
          <w:trHeight w:val="571"/>
          <w:jc w:val="center"/>
        </w:trPr>
        <w:tc>
          <w:tcPr>
            <w:tcW w:w="1897" w:type="dxa"/>
            <w:vAlign w:val="center"/>
          </w:tcPr>
          <w:p w14:paraId="16CF887F" w14:textId="49ACCB70" w:rsidR="008C2B0E" w:rsidRPr="00910F6B" w:rsidRDefault="006F085C" w:rsidP="00B2741E">
            <w:pPr>
              <w:ind w:left="0"/>
              <w:jc w:val="center"/>
            </w:pPr>
            <w:r w:rsidRPr="00910F6B">
              <w:t>4.</w:t>
            </w:r>
            <w:r w:rsidR="008C2B0E" w:rsidRPr="00910F6B">
              <w:t>1.2.</w:t>
            </w:r>
            <w:r w:rsidR="00E550B8" w:rsidRPr="00910F6B">
              <w:t>1</w:t>
            </w:r>
          </w:p>
        </w:tc>
        <w:tc>
          <w:tcPr>
            <w:tcW w:w="1897" w:type="dxa"/>
          </w:tcPr>
          <w:p w14:paraId="32B4209E" w14:textId="77777777" w:rsidR="008C2B0E" w:rsidRPr="00910F6B" w:rsidRDefault="008C2B0E" w:rsidP="00B2741E">
            <w:pPr>
              <w:ind w:left="0"/>
              <w:jc w:val="center"/>
            </w:pPr>
            <w:r w:rsidRPr="00910F6B">
              <w:t>Gyro</w:t>
            </w:r>
          </w:p>
        </w:tc>
        <w:tc>
          <w:tcPr>
            <w:tcW w:w="1897" w:type="dxa"/>
            <w:vAlign w:val="center"/>
          </w:tcPr>
          <w:p w14:paraId="435414E1" w14:textId="4F7E4EE7" w:rsidR="008C2B0E" w:rsidRPr="00910F6B" w:rsidRDefault="00E550B8" w:rsidP="00B2741E">
            <w:pPr>
              <w:ind w:left="0"/>
              <w:jc w:val="center"/>
            </w:pPr>
            <w:r w:rsidRPr="00910F6B">
              <w:t>41.13</w:t>
            </w:r>
          </w:p>
        </w:tc>
      </w:tr>
      <w:tr w:rsidR="008C2B0E" w:rsidRPr="00910F6B" w14:paraId="5DAD0C8C" w14:textId="77777777" w:rsidTr="00B2741E">
        <w:trPr>
          <w:trHeight w:val="571"/>
          <w:jc w:val="center"/>
        </w:trPr>
        <w:tc>
          <w:tcPr>
            <w:tcW w:w="1897" w:type="dxa"/>
            <w:vAlign w:val="center"/>
          </w:tcPr>
          <w:p w14:paraId="41FF0D8E" w14:textId="3A2DAD35" w:rsidR="008C2B0E" w:rsidRPr="00910F6B" w:rsidRDefault="006F085C" w:rsidP="00B2741E">
            <w:pPr>
              <w:ind w:left="0"/>
              <w:jc w:val="center"/>
            </w:pPr>
            <w:r w:rsidRPr="00910F6B">
              <w:t>4.</w:t>
            </w:r>
            <w:r w:rsidR="008C2B0E" w:rsidRPr="00910F6B">
              <w:t>1.2.</w:t>
            </w:r>
            <w:r w:rsidR="00E550B8" w:rsidRPr="00910F6B">
              <w:t>2</w:t>
            </w:r>
          </w:p>
        </w:tc>
        <w:tc>
          <w:tcPr>
            <w:tcW w:w="1897" w:type="dxa"/>
          </w:tcPr>
          <w:p w14:paraId="70B7E61C" w14:textId="6177331A" w:rsidR="008C2B0E" w:rsidRPr="00910F6B" w:rsidRDefault="00E550B8" w:rsidP="00B2741E">
            <w:pPr>
              <w:ind w:left="0"/>
              <w:jc w:val="center"/>
            </w:pPr>
            <w:r w:rsidRPr="00910F6B">
              <w:t>Acc_w</w:t>
            </w:r>
          </w:p>
        </w:tc>
        <w:tc>
          <w:tcPr>
            <w:tcW w:w="1897" w:type="dxa"/>
            <w:vAlign w:val="center"/>
          </w:tcPr>
          <w:p w14:paraId="5A03C518" w14:textId="1F7E854C" w:rsidR="008C2B0E" w:rsidRPr="00910F6B" w:rsidRDefault="008C2B0E" w:rsidP="00B2741E">
            <w:pPr>
              <w:ind w:left="0"/>
              <w:jc w:val="center"/>
            </w:pPr>
            <w:r w:rsidRPr="00910F6B">
              <w:t>3</w:t>
            </w:r>
            <w:r w:rsidR="00E550B8" w:rsidRPr="00910F6B">
              <w:t>9.71</w:t>
            </w:r>
          </w:p>
        </w:tc>
      </w:tr>
    </w:tbl>
    <w:p w14:paraId="67A2DC76" w14:textId="77777777" w:rsidR="008C2B0E" w:rsidRPr="00910F6B" w:rsidRDefault="008C2B0E" w:rsidP="008C2B0E"/>
    <w:p w14:paraId="12F65DF3" w14:textId="2575F4BA" w:rsidR="00617F5A" w:rsidRPr="00910F6B" w:rsidRDefault="00FA5DE2" w:rsidP="00617F5A">
      <w:r w:rsidRPr="00910F6B">
        <w:t xml:space="preserve">The logistic regression model has shown a variety in the processed files that gives </w:t>
      </w:r>
      <w:r w:rsidR="00C801BB" w:rsidRPr="00910F6B">
        <w:t xml:space="preserve">the </w:t>
      </w:r>
      <w:r w:rsidRPr="00910F6B">
        <w:t xml:space="preserve">best accuracies. The accelerometer appears at the bottom with 39.71% with the windowing processing type, and the top place is still taken by </w:t>
      </w:r>
      <w:r w:rsidR="00617F5A" w:rsidRPr="00910F6B">
        <w:t xml:space="preserve">the </w:t>
      </w:r>
      <w:r w:rsidRPr="00910F6B">
        <w:t>gyroscope</w:t>
      </w:r>
      <w:r w:rsidR="00422CD5" w:rsidRPr="00910F6B">
        <w:t>.</w:t>
      </w:r>
      <w:r w:rsidR="00617F5A" w:rsidRPr="00910F6B">
        <w:t xml:space="preserve"> The final parameters set for this output is as shown below.</w:t>
      </w:r>
    </w:p>
    <w:p w14:paraId="116F2CF8" w14:textId="7207ED85" w:rsidR="00817612" w:rsidRPr="00910F6B" w:rsidRDefault="00817612" w:rsidP="00222BA6"/>
    <w:p w14:paraId="5C1B78EA" w14:textId="77777777" w:rsidR="0056043B" w:rsidRPr="00910F6B" w:rsidRDefault="00617F5A" w:rsidP="0056043B">
      <w:pPr>
        <w:keepNext/>
        <w:jc w:val="center"/>
      </w:pPr>
      <w:r w:rsidRPr="00910F6B">
        <w:rPr>
          <w:noProof/>
        </w:rPr>
        <w:drawing>
          <wp:inline distT="0" distB="0" distL="0" distR="0" wp14:anchorId="05F60B68" wp14:editId="4B204050">
            <wp:extent cx="4524375" cy="835601"/>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99112" name=""/>
                    <pic:cNvPicPr/>
                  </pic:nvPicPr>
                  <pic:blipFill>
                    <a:blip r:embed="rId21"/>
                    <a:stretch>
                      <a:fillRect/>
                    </a:stretch>
                  </pic:blipFill>
                  <pic:spPr>
                    <a:xfrm>
                      <a:off x="0" y="0"/>
                      <a:ext cx="4691143" cy="866401"/>
                    </a:xfrm>
                    <a:prstGeom prst="rect">
                      <a:avLst/>
                    </a:prstGeom>
                  </pic:spPr>
                </pic:pic>
              </a:graphicData>
            </a:graphic>
          </wp:inline>
        </w:drawing>
      </w:r>
    </w:p>
    <w:p w14:paraId="353001D3" w14:textId="1EE23C05" w:rsidR="00617F5A" w:rsidRPr="00910F6B" w:rsidRDefault="0056043B" w:rsidP="0056043B">
      <w:pPr>
        <w:pStyle w:val="Caption"/>
      </w:pPr>
      <w:bookmarkStart w:id="61" w:name="_Toc41139658"/>
      <w:r w:rsidRPr="00910F6B">
        <w:t xml:space="preserve">Figure </w:t>
      </w:r>
      <w:fldSimple w:instr=" SEQ Figure \* ARABIC ">
        <w:r w:rsidR="0025591F">
          <w:rPr>
            <w:noProof/>
          </w:rPr>
          <w:t>8</w:t>
        </w:r>
      </w:fldSimple>
      <w:r w:rsidRPr="00910F6B">
        <w:t>: Logistic Regression parameters</w:t>
      </w:r>
      <w:bookmarkEnd w:id="61"/>
    </w:p>
    <w:p w14:paraId="319C2A49" w14:textId="00B225C4" w:rsidR="00617F5A" w:rsidRPr="00910F6B" w:rsidRDefault="006F085C" w:rsidP="00617F5A">
      <w:pPr>
        <w:pStyle w:val="Heading4"/>
        <w:rPr>
          <w:lang w:val="en-IN"/>
        </w:rPr>
      </w:pPr>
      <w:r w:rsidRPr="00910F6B">
        <w:rPr>
          <w:lang w:val="en-IN"/>
        </w:rPr>
        <w:t>4.</w:t>
      </w:r>
      <w:r w:rsidR="00617F5A" w:rsidRPr="00910F6B">
        <w:rPr>
          <w:lang w:val="en-IN"/>
        </w:rPr>
        <w:t>1.3.4 Naïve Bayes</w:t>
      </w:r>
    </w:p>
    <w:p w14:paraId="17EA78B9" w14:textId="77777777" w:rsidR="00617F5A" w:rsidRPr="00910F6B" w:rsidRDefault="00617F5A" w:rsidP="00617F5A">
      <w:r w:rsidRPr="00910F6B">
        <w:t>The top 3 results can be seen in the table below.</w:t>
      </w:r>
    </w:p>
    <w:p w14:paraId="192613D2" w14:textId="77777777" w:rsidR="00617F5A" w:rsidRPr="00910F6B" w:rsidRDefault="00617F5A" w:rsidP="00617F5A"/>
    <w:p w14:paraId="5F967626" w14:textId="7C9427C3" w:rsidR="001321CB" w:rsidRPr="00910F6B" w:rsidRDefault="001321CB" w:rsidP="001321CB">
      <w:pPr>
        <w:pStyle w:val="Caption"/>
        <w:keepNext/>
      </w:pPr>
      <w:bookmarkStart w:id="62" w:name="_Toc41139678"/>
      <w:r w:rsidRPr="00910F6B">
        <w:t xml:space="preserve">Table </w:t>
      </w:r>
      <w:fldSimple w:instr=" SEQ Table \* ARABIC ">
        <w:r w:rsidR="0025591F">
          <w:rPr>
            <w:noProof/>
          </w:rPr>
          <w:t>4</w:t>
        </w:r>
      </w:fldSimple>
      <w:r w:rsidRPr="00910F6B">
        <w:t>: Naive Bayes results</w:t>
      </w:r>
      <w:bookmarkEnd w:id="62"/>
    </w:p>
    <w:tbl>
      <w:tblPr>
        <w:tblStyle w:val="TableGrid"/>
        <w:tblW w:w="0" w:type="auto"/>
        <w:jc w:val="center"/>
        <w:tblLook w:val="04A0" w:firstRow="1" w:lastRow="0" w:firstColumn="1" w:lastColumn="0" w:noHBand="0" w:noVBand="1"/>
      </w:tblPr>
      <w:tblGrid>
        <w:gridCol w:w="1897"/>
        <w:gridCol w:w="1897"/>
        <w:gridCol w:w="1897"/>
      </w:tblGrid>
      <w:tr w:rsidR="00617F5A" w:rsidRPr="00910F6B" w14:paraId="048A7B1C" w14:textId="77777777" w:rsidTr="00B2741E">
        <w:trPr>
          <w:trHeight w:val="571"/>
          <w:jc w:val="center"/>
        </w:trPr>
        <w:tc>
          <w:tcPr>
            <w:tcW w:w="1897" w:type="dxa"/>
            <w:vAlign w:val="center"/>
          </w:tcPr>
          <w:p w14:paraId="64D3251F" w14:textId="77777777" w:rsidR="00617F5A" w:rsidRPr="00910F6B" w:rsidRDefault="00617F5A" w:rsidP="00B2741E">
            <w:pPr>
              <w:ind w:left="0"/>
              <w:jc w:val="center"/>
            </w:pPr>
            <w:r w:rsidRPr="00910F6B">
              <w:t>Processed type</w:t>
            </w:r>
          </w:p>
        </w:tc>
        <w:tc>
          <w:tcPr>
            <w:tcW w:w="1897" w:type="dxa"/>
          </w:tcPr>
          <w:p w14:paraId="1343FB31" w14:textId="77777777" w:rsidR="00617F5A" w:rsidRPr="00910F6B" w:rsidRDefault="00617F5A" w:rsidP="00B2741E">
            <w:pPr>
              <w:ind w:left="0"/>
              <w:jc w:val="center"/>
            </w:pPr>
            <w:r w:rsidRPr="00910F6B">
              <w:t>Sensor type</w:t>
            </w:r>
          </w:p>
        </w:tc>
        <w:tc>
          <w:tcPr>
            <w:tcW w:w="1897" w:type="dxa"/>
            <w:vAlign w:val="center"/>
          </w:tcPr>
          <w:p w14:paraId="320853FA" w14:textId="77777777" w:rsidR="00617F5A" w:rsidRPr="00910F6B" w:rsidRDefault="00617F5A" w:rsidP="00B2741E">
            <w:pPr>
              <w:ind w:left="0"/>
              <w:jc w:val="center"/>
            </w:pPr>
            <w:r w:rsidRPr="00910F6B">
              <w:t>Accuracy (%)</w:t>
            </w:r>
          </w:p>
        </w:tc>
      </w:tr>
      <w:tr w:rsidR="00617F5A" w:rsidRPr="00910F6B" w14:paraId="5E0BB1A5" w14:textId="77777777" w:rsidTr="00B2741E">
        <w:trPr>
          <w:trHeight w:val="571"/>
          <w:jc w:val="center"/>
        </w:trPr>
        <w:tc>
          <w:tcPr>
            <w:tcW w:w="1897" w:type="dxa"/>
            <w:vAlign w:val="center"/>
          </w:tcPr>
          <w:p w14:paraId="4FA19A1E" w14:textId="64EF5483" w:rsidR="00617F5A" w:rsidRPr="00910F6B" w:rsidRDefault="006F085C" w:rsidP="00B2741E">
            <w:pPr>
              <w:ind w:left="0"/>
              <w:jc w:val="center"/>
            </w:pPr>
            <w:r w:rsidRPr="00910F6B">
              <w:t>4.</w:t>
            </w:r>
            <w:r w:rsidR="00617F5A" w:rsidRPr="00910F6B">
              <w:t>1.2.3</w:t>
            </w:r>
          </w:p>
        </w:tc>
        <w:tc>
          <w:tcPr>
            <w:tcW w:w="1897" w:type="dxa"/>
          </w:tcPr>
          <w:p w14:paraId="05A24C8A" w14:textId="77777777" w:rsidR="00617F5A" w:rsidRPr="00910F6B" w:rsidRDefault="00617F5A" w:rsidP="00B2741E">
            <w:pPr>
              <w:ind w:left="0"/>
              <w:jc w:val="center"/>
            </w:pPr>
            <w:r w:rsidRPr="00910F6B">
              <w:t>Gyro</w:t>
            </w:r>
          </w:p>
        </w:tc>
        <w:tc>
          <w:tcPr>
            <w:tcW w:w="1897" w:type="dxa"/>
            <w:vAlign w:val="center"/>
          </w:tcPr>
          <w:p w14:paraId="3E5F033B" w14:textId="1116F622" w:rsidR="00617F5A" w:rsidRPr="00910F6B" w:rsidRDefault="00617F5A" w:rsidP="00B2741E">
            <w:pPr>
              <w:ind w:left="0"/>
              <w:jc w:val="center"/>
            </w:pPr>
            <w:r w:rsidRPr="00910F6B">
              <w:t>41.13</w:t>
            </w:r>
          </w:p>
        </w:tc>
      </w:tr>
      <w:tr w:rsidR="00617F5A" w:rsidRPr="00910F6B" w14:paraId="0F88FF6A" w14:textId="77777777" w:rsidTr="00B2741E">
        <w:trPr>
          <w:trHeight w:val="571"/>
          <w:jc w:val="center"/>
        </w:trPr>
        <w:tc>
          <w:tcPr>
            <w:tcW w:w="1897" w:type="dxa"/>
            <w:vAlign w:val="center"/>
          </w:tcPr>
          <w:p w14:paraId="01AADE29" w14:textId="660A65C4" w:rsidR="00617F5A" w:rsidRPr="00910F6B" w:rsidRDefault="006F085C" w:rsidP="00B2741E">
            <w:pPr>
              <w:ind w:left="0"/>
              <w:jc w:val="center"/>
            </w:pPr>
            <w:r w:rsidRPr="00910F6B">
              <w:t>4.</w:t>
            </w:r>
            <w:r w:rsidR="00617F5A" w:rsidRPr="00910F6B">
              <w:t>1.2.1</w:t>
            </w:r>
          </w:p>
        </w:tc>
        <w:tc>
          <w:tcPr>
            <w:tcW w:w="1897" w:type="dxa"/>
          </w:tcPr>
          <w:p w14:paraId="13198EDC" w14:textId="77777777" w:rsidR="00617F5A" w:rsidRPr="00910F6B" w:rsidRDefault="00617F5A" w:rsidP="00B2741E">
            <w:pPr>
              <w:ind w:left="0"/>
              <w:jc w:val="center"/>
            </w:pPr>
            <w:r w:rsidRPr="00910F6B">
              <w:t>Gyro</w:t>
            </w:r>
          </w:p>
        </w:tc>
        <w:tc>
          <w:tcPr>
            <w:tcW w:w="1897" w:type="dxa"/>
            <w:vAlign w:val="center"/>
          </w:tcPr>
          <w:p w14:paraId="568A37BC" w14:textId="74B19FF2" w:rsidR="00617F5A" w:rsidRPr="00910F6B" w:rsidRDefault="00617F5A" w:rsidP="00B2741E">
            <w:pPr>
              <w:ind w:left="0"/>
              <w:jc w:val="center"/>
            </w:pPr>
            <w:r w:rsidRPr="00910F6B">
              <w:t>36.28</w:t>
            </w:r>
          </w:p>
        </w:tc>
      </w:tr>
      <w:tr w:rsidR="00617F5A" w:rsidRPr="00910F6B" w14:paraId="540FF7C9" w14:textId="77777777" w:rsidTr="00B2741E">
        <w:trPr>
          <w:trHeight w:val="571"/>
          <w:jc w:val="center"/>
        </w:trPr>
        <w:tc>
          <w:tcPr>
            <w:tcW w:w="1897" w:type="dxa"/>
            <w:vAlign w:val="center"/>
          </w:tcPr>
          <w:p w14:paraId="15BB505D" w14:textId="692179C7" w:rsidR="00617F5A" w:rsidRPr="00910F6B" w:rsidRDefault="006F085C" w:rsidP="00B2741E">
            <w:pPr>
              <w:ind w:left="0"/>
              <w:jc w:val="center"/>
            </w:pPr>
            <w:r w:rsidRPr="00910F6B">
              <w:t>4.</w:t>
            </w:r>
            <w:r w:rsidR="00617F5A" w:rsidRPr="00910F6B">
              <w:t>1.2.2</w:t>
            </w:r>
          </w:p>
        </w:tc>
        <w:tc>
          <w:tcPr>
            <w:tcW w:w="1897" w:type="dxa"/>
          </w:tcPr>
          <w:p w14:paraId="4E06C4DE" w14:textId="154453A5" w:rsidR="00617F5A" w:rsidRPr="00910F6B" w:rsidRDefault="00617F5A" w:rsidP="00B2741E">
            <w:pPr>
              <w:ind w:left="0"/>
              <w:jc w:val="center"/>
            </w:pPr>
            <w:r w:rsidRPr="00910F6B">
              <w:t>Gyro</w:t>
            </w:r>
          </w:p>
        </w:tc>
        <w:tc>
          <w:tcPr>
            <w:tcW w:w="1897" w:type="dxa"/>
            <w:vAlign w:val="center"/>
          </w:tcPr>
          <w:p w14:paraId="74BB649E" w14:textId="6CB5FC0B" w:rsidR="00617F5A" w:rsidRPr="00910F6B" w:rsidRDefault="00617F5A" w:rsidP="00B2741E">
            <w:pPr>
              <w:ind w:left="0"/>
              <w:jc w:val="center"/>
            </w:pPr>
            <w:r w:rsidRPr="00910F6B">
              <w:t>33.62</w:t>
            </w:r>
          </w:p>
        </w:tc>
      </w:tr>
    </w:tbl>
    <w:p w14:paraId="10830F18" w14:textId="77777777" w:rsidR="00617F5A" w:rsidRPr="00910F6B" w:rsidRDefault="00617F5A" w:rsidP="00617F5A"/>
    <w:p w14:paraId="2CAF7274" w14:textId="683AEF54" w:rsidR="00617F5A" w:rsidRPr="00910F6B" w:rsidRDefault="00617F5A" w:rsidP="00617F5A">
      <w:r w:rsidRPr="00910F6B">
        <w:t>Here the gyroscope sensor type dominates other sensor type</w:t>
      </w:r>
      <w:r w:rsidR="00935973" w:rsidRPr="00910F6B">
        <w:t>s</w:t>
      </w:r>
      <w:r w:rsidRPr="00910F6B">
        <w:t>, and the top result is from the three values uniform time processed file. The final parameters set for this output is as shown below.</w:t>
      </w:r>
    </w:p>
    <w:p w14:paraId="1A709FA3" w14:textId="77777777" w:rsidR="0056043B" w:rsidRPr="00910F6B" w:rsidRDefault="00486F03" w:rsidP="0056043B">
      <w:pPr>
        <w:keepNext/>
        <w:jc w:val="center"/>
      </w:pPr>
      <w:r w:rsidRPr="00910F6B">
        <w:rPr>
          <w:noProof/>
        </w:rPr>
        <w:drawing>
          <wp:inline distT="0" distB="0" distL="0" distR="0" wp14:anchorId="4AE3DE17" wp14:editId="22CBF44B">
            <wp:extent cx="3886200" cy="228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8835" name=""/>
                    <pic:cNvPicPr/>
                  </pic:nvPicPr>
                  <pic:blipFill>
                    <a:blip r:embed="rId22"/>
                    <a:stretch>
                      <a:fillRect/>
                    </a:stretch>
                  </pic:blipFill>
                  <pic:spPr>
                    <a:xfrm>
                      <a:off x="0" y="0"/>
                      <a:ext cx="3886200" cy="228600"/>
                    </a:xfrm>
                    <a:prstGeom prst="rect">
                      <a:avLst/>
                    </a:prstGeom>
                  </pic:spPr>
                </pic:pic>
              </a:graphicData>
            </a:graphic>
          </wp:inline>
        </w:drawing>
      </w:r>
    </w:p>
    <w:p w14:paraId="4E47EF37" w14:textId="7B696D48" w:rsidR="00E550B8" w:rsidRPr="00910F6B" w:rsidRDefault="0056043B" w:rsidP="0056043B">
      <w:pPr>
        <w:pStyle w:val="Caption"/>
      </w:pPr>
      <w:bookmarkStart w:id="63" w:name="_Toc41139659"/>
      <w:r w:rsidRPr="00910F6B">
        <w:t xml:space="preserve">Figure </w:t>
      </w:r>
      <w:fldSimple w:instr=" SEQ Figure \* ARABIC ">
        <w:r w:rsidR="0025591F">
          <w:rPr>
            <w:noProof/>
          </w:rPr>
          <w:t>9</w:t>
        </w:r>
      </w:fldSimple>
      <w:r w:rsidRPr="00910F6B">
        <w:t>: Naive Bayes parameters</w:t>
      </w:r>
      <w:bookmarkEnd w:id="63"/>
    </w:p>
    <w:p w14:paraId="601EB5D9" w14:textId="5D0429FB" w:rsidR="00486F03" w:rsidRPr="00910F6B" w:rsidRDefault="006F085C" w:rsidP="00486F03">
      <w:pPr>
        <w:pStyle w:val="Heading4"/>
        <w:rPr>
          <w:lang w:val="en-IN"/>
        </w:rPr>
      </w:pPr>
      <w:r w:rsidRPr="00910F6B">
        <w:rPr>
          <w:lang w:val="en-IN"/>
        </w:rPr>
        <w:t>4.</w:t>
      </w:r>
      <w:r w:rsidR="00486F03" w:rsidRPr="00910F6B">
        <w:rPr>
          <w:lang w:val="en-IN"/>
        </w:rPr>
        <w:t>1.3.5 KNN (K-Nearest Neighbours)</w:t>
      </w:r>
    </w:p>
    <w:p w14:paraId="0DE02233" w14:textId="77777777" w:rsidR="00A35124" w:rsidRPr="00910F6B" w:rsidRDefault="00A35124" w:rsidP="00A35124">
      <w:r w:rsidRPr="00910F6B">
        <w:t>The top 3 results can be seen in the table below.</w:t>
      </w:r>
    </w:p>
    <w:p w14:paraId="6A8CB154" w14:textId="77777777" w:rsidR="00A35124" w:rsidRPr="00910F6B" w:rsidRDefault="00A35124" w:rsidP="00A35124"/>
    <w:p w14:paraId="29B9E265" w14:textId="44047BE3" w:rsidR="001321CB" w:rsidRPr="00910F6B" w:rsidRDefault="001321CB" w:rsidP="001321CB">
      <w:pPr>
        <w:pStyle w:val="Caption"/>
        <w:keepNext/>
      </w:pPr>
      <w:bookmarkStart w:id="64" w:name="_Toc41139679"/>
      <w:r w:rsidRPr="00910F6B">
        <w:t xml:space="preserve">Table </w:t>
      </w:r>
      <w:fldSimple w:instr=" SEQ Table \* ARABIC ">
        <w:r w:rsidR="0025591F">
          <w:rPr>
            <w:noProof/>
          </w:rPr>
          <w:t>5</w:t>
        </w:r>
      </w:fldSimple>
      <w:r w:rsidRPr="00910F6B">
        <w:t>: KNN results</w:t>
      </w:r>
      <w:bookmarkEnd w:id="64"/>
    </w:p>
    <w:tbl>
      <w:tblPr>
        <w:tblStyle w:val="TableGrid"/>
        <w:tblW w:w="0" w:type="auto"/>
        <w:jc w:val="center"/>
        <w:tblLook w:val="04A0" w:firstRow="1" w:lastRow="0" w:firstColumn="1" w:lastColumn="0" w:noHBand="0" w:noVBand="1"/>
      </w:tblPr>
      <w:tblGrid>
        <w:gridCol w:w="1897"/>
        <w:gridCol w:w="1897"/>
        <w:gridCol w:w="1897"/>
      </w:tblGrid>
      <w:tr w:rsidR="00A35124" w:rsidRPr="00910F6B" w14:paraId="55C87631" w14:textId="77777777" w:rsidTr="00B2741E">
        <w:trPr>
          <w:trHeight w:val="571"/>
          <w:jc w:val="center"/>
        </w:trPr>
        <w:tc>
          <w:tcPr>
            <w:tcW w:w="1897" w:type="dxa"/>
            <w:vAlign w:val="center"/>
          </w:tcPr>
          <w:p w14:paraId="327BC333" w14:textId="77777777" w:rsidR="00A35124" w:rsidRPr="00910F6B" w:rsidRDefault="00A35124" w:rsidP="00B2741E">
            <w:pPr>
              <w:ind w:left="0"/>
              <w:jc w:val="center"/>
            </w:pPr>
            <w:r w:rsidRPr="00910F6B">
              <w:t>Processed type</w:t>
            </w:r>
          </w:p>
        </w:tc>
        <w:tc>
          <w:tcPr>
            <w:tcW w:w="1897" w:type="dxa"/>
          </w:tcPr>
          <w:p w14:paraId="50FC53A4" w14:textId="77777777" w:rsidR="00A35124" w:rsidRPr="00910F6B" w:rsidRDefault="00A35124" w:rsidP="00B2741E">
            <w:pPr>
              <w:ind w:left="0"/>
              <w:jc w:val="center"/>
            </w:pPr>
            <w:r w:rsidRPr="00910F6B">
              <w:t>Sensor type</w:t>
            </w:r>
          </w:p>
        </w:tc>
        <w:tc>
          <w:tcPr>
            <w:tcW w:w="1897" w:type="dxa"/>
            <w:vAlign w:val="center"/>
          </w:tcPr>
          <w:p w14:paraId="7B21ABCB" w14:textId="77777777" w:rsidR="00A35124" w:rsidRPr="00910F6B" w:rsidRDefault="00A35124" w:rsidP="00B2741E">
            <w:pPr>
              <w:ind w:left="0"/>
              <w:jc w:val="center"/>
            </w:pPr>
            <w:r w:rsidRPr="00910F6B">
              <w:t>Accuracy (%)</w:t>
            </w:r>
          </w:p>
        </w:tc>
      </w:tr>
      <w:tr w:rsidR="00A35124" w:rsidRPr="00910F6B" w14:paraId="53651B47" w14:textId="77777777" w:rsidTr="00B2741E">
        <w:trPr>
          <w:trHeight w:val="571"/>
          <w:jc w:val="center"/>
        </w:trPr>
        <w:tc>
          <w:tcPr>
            <w:tcW w:w="1897" w:type="dxa"/>
            <w:vAlign w:val="center"/>
          </w:tcPr>
          <w:p w14:paraId="066B21ED" w14:textId="2D39D0F9" w:rsidR="00A35124" w:rsidRPr="00910F6B" w:rsidRDefault="006F085C" w:rsidP="00B2741E">
            <w:pPr>
              <w:ind w:left="0"/>
              <w:jc w:val="center"/>
            </w:pPr>
            <w:r w:rsidRPr="00910F6B">
              <w:t>4.</w:t>
            </w:r>
            <w:r w:rsidR="00A35124" w:rsidRPr="00910F6B">
              <w:t>1.2.1</w:t>
            </w:r>
          </w:p>
        </w:tc>
        <w:tc>
          <w:tcPr>
            <w:tcW w:w="1897" w:type="dxa"/>
          </w:tcPr>
          <w:p w14:paraId="570138B2" w14:textId="77777777" w:rsidR="00A35124" w:rsidRPr="00910F6B" w:rsidRDefault="00A35124" w:rsidP="00B2741E">
            <w:pPr>
              <w:ind w:left="0"/>
              <w:jc w:val="center"/>
            </w:pPr>
            <w:r w:rsidRPr="00910F6B">
              <w:t>Gyro</w:t>
            </w:r>
          </w:p>
        </w:tc>
        <w:tc>
          <w:tcPr>
            <w:tcW w:w="1897" w:type="dxa"/>
            <w:vAlign w:val="center"/>
          </w:tcPr>
          <w:p w14:paraId="64E8D5F6" w14:textId="040E8F63" w:rsidR="00A35124" w:rsidRPr="00910F6B" w:rsidRDefault="00A35124" w:rsidP="00B2741E">
            <w:pPr>
              <w:ind w:left="0"/>
              <w:jc w:val="center"/>
            </w:pPr>
            <w:r w:rsidRPr="00910F6B">
              <w:t>33.62</w:t>
            </w:r>
          </w:p>
        </w:tc>
      </w:tr>
      <w:tr w:rsidR="00A35124" w:rsidRPr="00910F6B" w14:paraId="0B7CE31A" w14:textId="77777777" w:rsidTr="00B2741E">
        <w:trPr>
          <w:trHeight w:val="571"/>
          <w:jc w:val="center"/>
        </w:trPr>
        <w:tc>
          <w:tcPr>
            <w:tcW w:w="1897" w:type="dxa"/>
            <w:vAlign w:val="center"/>
          </w:tcPr>
          <w:p w14:paraId="68D4559F" w14:textId="4B827552" w:rsidR="00A35124" w:rsidRPr="00910F6B" w:rsidRDefault="006F085C" w:rsidP="00B2741E">
            <w:pPr>
              <w:ind w:left="0"/>
              <w:jc w:val="center"/>
            </w:pPr>
            <w:r w:rsidRPr="00910F6B">
              <w:t>4.</w:t>
            </w:r>
            <w:r w:rsidR="00A35124" w:rsidRPr="00910F6B">
              <w:t>1.2.2</w:t>
            </w:r>
          </w:p>
        </w:tc>
        <w:tc>
          <w:tcPr>
            <w:tcW w:w="1897" w:type="dxa"/>
          </w:tcPr>
          <w:p w14:paraId="34E5A501" w14:textId="6A20406B" w:rsidR="00A35124" w:rsidRPr="00910F6B" w:rsidRDefault="00A35124" w:rsidP="00B2741E">
            <w:pPr>
              <w:ind w:left="0"/>
              <w:jc w:val="center"/>
            </w:pPr>
            <w:r w:rsidRPr="00910F6B">
              <w:t>Acc_w</w:t>
            </w:r>
          </w:p>
        </w:tc>
        <w:tc>
          <w:tcPr>
            <w:tcW w:w="1897" w:type="dxa"/>
            <w:vAlign w:val="center"/>
          </w:tcPr>
          <w:p w14:paraId="68F7F4F2" w14:textId="61FE50B3" w:rsidR="00A35124" w:rsidRPr="00910F6B" w:rsidRDefault="00A35124" w:rsidP="00B2741E">
            <w:pPr>
              <w:ind w:left="0"/>
              <w:jc w:val="center"/>
            </w:pPr>
            <w:r w:rsidRPr="00910F6B">
              <w:t>33.33</w:t>
            </w:r>
          </w:p>
        </w:tc>
      </w:tr>
      <w:tr w:rsidR="00A35124" w:rsidRPr="00910F6B" w14:paraId="6959838A" w14:textId="77777777" w:rsidTr="00B2741E">
        <w:trPr>
          <w:trHeight w:val="571"/>
          <w:jc w:val="center"/>
        </w:trPr>
        <w:tc>
          <w:tcPr>
            <w:tcW w:w="1897" w:type="dxa"/>
            <w:vAlign w:val="center"/>
          </w:tcPr>
          <w:p w14:paraId="5121013C" w14:textId="149AB6E7" w:rsidR="00A35124" w:rsidRPr="00910F6B" w:rsidRDefault="006F085C" w:rsidP="00B2741E">
            <w:pPr>
              <w:ind w:left="0"/>
              <w:jc w:val="center"/>
            </w:pPr>
            <w:r w:rsidRPr="00910F6B">
              <w:t>4.</w:t>
            </w:r>
            <w:r w:rsidR="00A35124" w:rsidRPr="00910F6B">
              <w:t>1.2.3</w:t>
            </w:r>
          </w:p>
        </w:tc>
        <w:tc>
          <w:tcPr>
            <w:tcW w:w="1897" w:type="dxa"/>
          </w:tcPr>
          <w:p w14:paraId="7A393BC0" w14:textId="77777777" w:rsidR="00A35124" w:rsidRPr="00910F6B" w:rsidRDefault="00A35124" w:rsidP="00B2741E">
            <w:pPr>
              <w:ind w:left="0"/>
              <w:jc w:val="center"/>
            </w:pPr>
            <w:r w:rsidRPr="00910F6B">
              <w:t>Gyro</w:t>
            </w:r>
          </w:p>
        </w:tc>
        <w:tc>
          <w:tcPr>
            <w:tcW w:w="1897" w:type="dxa"/>
            <w:vAlign w:val="center"/>
          </w:tcPr>
          <w:p w14:paraId="00B6369B" w14:textId="1982C191" w:rsidR="00A35124" w:rsidRPr="00910F6B" w:rsidRDefault="00A35124" w:rsidP="00B2741E">
            <w:pPr>
              <w:ind w:left="0"/>
              <w:jc w:val="center"/>
            </w:pPr>
            <w:r w:rsidRPr="00910F6B">
              <w:t>31.85</w:t>
            </w:r>
          </w:p>
        </w:tc>
      </w:tr>
    </w:tbl>
    <w:p w14:paraId="6051D98B" w14:textId="77777777" w:rsidR="00935973" w:rsidRPr="00910F6B" w:rsidRDefault="009E56EF" w:rsidP="00935973">
      <w:r w:rsidRPr="00910F6B">
        <w:t>The windowing processed file comes up on top of the table with 33.62% accuracy. The gyroscope again appears in the top 3 more than once.</w:t>
      </w:r>
      <w:r w:rsidR="00935973" w:rsidRPr="00910F6B">
        <w:t xml:space="preserve"> The final parameters set for this output is as shown below.</w:t>
      </w:r>
    </w:p>
    <w:p w14:paraId="0E16C8C4" w14:textId="77777777" w:rsidR="00A03D5D" w:rsidRPr="00910F6B" w:rsidRDefault="00935973" w:rsidP="00A03D5D">
      <w:pPr>
        <w:keepNext/>
        <w:jc w:val="center"/>
      </w:pPr>
      <w:r w:rsidRPr="00910F6B">
        <w:rPr>
          <w:noProof/>
        </w:rPr>
        <w:lastRenderedPageBreak/>
        <w:drawing>
          <wp:inline distT="0" distB="0" distL="0" distR="0" wp14:anchorId="6CC00742" wp14:editId="777B3AD1">
            <wp:extent cx="4870627" cy="574158"/>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66193" name=""/>
                    <pic:cNvPicPr/>
                  </pic:nvPicPr>
                  <pic:blipFill>
                    <a:blip r:embed="rId23"/>
                    <a:stretch>
                      <a:fillRect/>
                    </a:stretch>
                  </pic:blipFill>
                  <pic:spPr>
                    <a:xfrm>
                      <a:off x="0" y="0"/>
                      <a:ext cx="5052372" cy="595582"/>
                    </a:xfrm>
                    <a:prstGeom prst="rect">
                      <a:avLst/>
                    </a:prstGeom>
                  </pic:spPr>
                </pic:pic>
              </a:graphicData>
            </a:graphic>
          </wp:inline>
        </w:drawing>
      </w:r>
    </w:p>
    <w:p w14:paraId="0E7FB364" w14:textId="2CA21989" w:rsidR="00486F03" w:rsidRPr="00910F6B" w:rsidRDefault="00A03D5D" w:rsidP="00A03D5D">
      <w:pPr>
        <w:pStyle w:val="Caption"/>
      </w:pPr>
      <w:bookmarkStart w:id="65" w:name="_Toc41139660"/>
      <w:r w:rsidRPr="00910F6B">
        <w:t xml:space="preserve">Figure </w:t>
      </w:r>
      <w:fldSimple w:instr=" SEQ Figure \* ARABIC ">
        <w:r w:rsidR="0025591F">
          <w:rPr>
            <w:noProof/>
          </w:rPr>
          <w:t>10</w:t>
        </w:r>
      </w:fldSimple>
      <w:r w:rsidRPr="00910F6B">
        <w:t>: KNN parameters</w:t>
      </w:r>
      <w:bookmarkEnd w:id="65"/>
    </w:p>
    <w:p w14:paraId="47008A1C" w14:textId="32F532AC" w:rsidR="00486F03" w:rsidRPr="00910F6B" w:rsidRDefault="006F085C" w:rsidP="00935973">
      <w:pPr>
        <w:pStyle w:val="Heading4"/>
        <w:rPr>
          <w:lang w:val="en-IN"/>
        </w:rPr>
      </w:pPr>
      <w:r w:rsidRPr="00910F6B">
        <w:rPr>
          <w:lang w:val="en-IN"/>
        </w:rPr>
        <w:t>4.</w:t>
      </w:r>
      <w:r w:rsidR="00935973" w:rsidRPr="00910F6B">
        <w:rPr>
          <w:lang w:val="en-IN"/>
        </w:rPr>
        <w:t>1.3.6 SVM (Support Vector Machine)</w:t>
      </w:r>
    </w:p>
    <w:p w14:paraId="43D8CEA1" w14:textId="77777777" w:rsidR="00935973" w:rsidRPr="00910F6B" w:rsidRDefault="00935973" w:rsidP="00935973">
      <w:r w:rsidRPr="00910F6B">
        <w:t>The top 3 results can be seen in the table below.</w:t>
      </w:r>
    </w:p>
    <w:p w14:paraId="6F7BE169" w14:textId="77777777" w:rsidR="00935973" w:rsidRPr="00910F6B" w:rsidRDefault="00935973" w:rsidP="00935973"/>
    <w:p w14:paraId="584515EA" w14:textId="09B8696D" w:rsidR="00193457" w:rsidRPr="00910F6B" w:rsidRDefault="00193457" w:rsidP="00193457">
      <w:pPr>
        <w:pStyle w:val="Caption"/>
        <w:keepNext/>
      </w:pPr>
      <w:bookmarkStart w:id="66" w:name="_Toc41139680"/>
      <w:r w:rsidRPr="00910F6B">
        <w:t xml:space="preserve">Table </w:t>
      </w:r>
      <w:fldSimple w:instr=" SEQ Table \* ARABIC ">
        <w:r w:rsidR="0025591F">
          <w:rPr>
            <w:noProof/>
          </w:rPr>
          <w:t>6</w:t>
        </w:r>
      </w:fldSimple>
      <w:r w:rsidRPr="00910F6B">
        <w:t>: SVM results</w:t>
      </w:r>
      <w:bookmarkEnd w:id="66"/>
    </w:p>
    <w:tbl>
      <w:tblPr>
        <w:tblStyle w:val="TableGrid"/>
        <w:tblW w:w="0" w:type="auto"/>
        <w:jc w:val="center"/>
        <w:tblLook w:val="04A0" w:firstRow="1" w:lastRow="0" w:firstColumn="1" w:lastColumn="0" w:noHBand="0" w:noVBand="1"/>
      </w:tblPr>
      <w:tblGrid>
        <w:gridCol w:w="1897"/>
        <w:gridCol w:w="1897"/>
        <w:gridCol w:w="1897"/>
      </w:tblGrid>
      <w:tr w:rsidR="00935973" w:rsidRPr="00910F6B" w14:paraId="4D8AB30F" w14:textId="77777777" w:rsidTr="00B2741E">
        <w:trPr>
          <w:trHeight w:val="571"/>
          <w:jc w:val="center"/>
        </w:trPr>
        <w:tc>
          <w:tcPr>
            <w:tcW w:w="1897" w:type="dxa"/>
            <w:vAlign w:val="center"/>
          </w:tcPr>
          <w:p w14:paraId="7E835AB3" w14:textId="77777777" w:rsidR="00935973" w:rsidRPr="00910F6B" w:rsidRDefault="00935973" w:rsidP="00B2741E">
            <w:pPr>
              <w:ind w:left="0"/>
              <w:jc w:val="center"/>
            </w:pPr>
            <w:r w:rsidRPr="00910F6B">
              <w:t>Processed type</w:t>
            </w:r>
          </w:p>
        </w:tc>
        <w:tc>
          <w:tcPr>
            <w:tcW w:w="1897" w:type="dxa"/>
          </w:tcPr>
          <w:p w14:paraId="103B720D" w14:textId="77777777" w:rsidR="00935973" w:rsidRPr="00910F6B" w:rsidRDefault="00935973" w:rsidP="00B2741E">
            <w:pPr>
              <w:ind w:left="0"/>
              <w:jc w:val="center"/>
            </w:pPr>
            <w:r w:rsidRPr="00910F6B">
              <w:t>Sensor type</w:t>
            </w:r>
          </w:p>
        </w:tc>
        <w:tc>
          <w:tcPr>
            <w:tcW w:w="1897" w:type="dxa"/>
            <w:vAlign w:val="center"/>
          </w:tcPr>
          <w:p w14:paraId="53931B49" w14:textId="77777777" w:rsidR="00935973" w:rsidRPr="00910F6B" w:rsidRDefault="00935973" w:rsidP="00B2741E">
            <w:pPr>
              <w:ind w:left="0"/>
              <w:jc w:val="center"/>
            </w:pPr>
            <w:r w:rsidRPr="00910F6B">
              <w:t>Accuracy (%)</w:t>
            </w:r>
          </w:p>
        </w:tc>
      </w:tr>
      <w:tr w:rsidR="00935973" w:rsidRPr="00910F6B" w14:paraId="0D301661" w14:textId="77777777" w:rsidTr="00B2741E">
        <w:trPr>
          <w:trHeight w:val="571"/>
          <w:jc w:val="center"/>
        </w:trPr>
        <w:tc>
          <w:tcPr>
            <w:tcW w:w="1897" w:type="dxa"/>
            <w:vAlign w:val="center"/>
          </w:tcPr>
          <w:p w14:paraId="5D0423BC" w14:textId="092A7105" w:rsidR="00935973" w:rsidRPr="00910F6B" w:rsidRDefault="006F085C" w:rsidP="00B2741E">
            <w:pPr>
              <w:ind w:left="0"/>
              <w:jc w:val="center"/>
            </w:pPr>
            <w:r w:rsidRPr="00910F6B">
              <w:t>4.</w:t>
            </w:r>
            <w:r w:rsidR="00935973" w:rsidRPr="00910F6B">
              <w:t>1.2.1</w:t>
            </w:r>
          </w:p>
        </w:tc>
        <w:tc>
          <w:tcPr>
            <w:tcW w:w="1897" w:type="dxa"/>
          </w:tcPr>
          <w:p w14:paraId="02DBC29C" w14:textId="77777777" w:rsidR="00935973" w:rsidRPr="00910F6B" w:rsidRDefault="00935973" w:rsidP="00B2741E">
            <w:pPr>
              <w:ind w:left="0"/>
              <w:jc w:val="center"/>
            </w:pPr>
            <w:r w:rsidRPr="00910F6B">
              <w:t>Gyro</w:t>
            </w:r>
          </w:p>
        </w:tc>
        <w:tc>
          <w:tcPr>
            <w:tcW w:w="1897" w:type="dxa"/>
            <w:vAlign w:val="center"/>
          </w:tcPr>
          <w:p w14:paraId="43C58FF2" w14:textId="788C156C" w:rsidR="00935973" w:rsidRPr="00910F6B" w:rsidRDefault="00935973" w:rsidP="00B2741E">
            <w:pPr>
              <w:ind w:left="0"/>
              <w:jc w:val="center"/>
            </w:pPr>
            <w:r w:rsidRPr="00910F6B">
              <w:t>42.47</w:t>
            </w:r>
          </w:p>
        </w:tc>
      </w:tr>
      <w:tr w:rsidR="00935973" w:rsidRPr="00910F6B" w14:paraId="3192EA30" w14:textId="77777777" w:rsidTr="00B2741E">
        <w:trPr>
          <w:trHeight w:val="571"/>
          <w:jc w:val="center"/>
        </w:trPr>
        <w:tc>
          <w:tcPr>
            <w:tcW w:w="1897" w:type="dxa"/>
            <w:vAlign w:val="center"/>
          </w:tcPr>
          <w:p w14:paraId="08D73B18" w14:textId="447C128A" w:rsidR="00935973" w:rsidRPr="00910F6B" w:rsidRDefault="006F085C" w:rsidP="00B2741E">
            <w:pPr>
              <w:ind w:left="0"/>
              <w:jc w:val="center"/>
            </w:pPr>
            <w:r w:rsidRPr="00910F6B">
              <w:t>4.</w:t>
            </w:r>
            <w:r w:rsidR="00935973" w:rsidRPr="00910F6B">
              <w:t>1.2.2</w:t>
            </w:r>
          </w:p>
        </w:tc>
        <w:tc>
          <w:tcPr>
            <w:tcW w:w="1897" w:type="dxa"/>
          </w:tcPr>
          <w:p w14:paraId="4402AF81" w14:textId="51636514" w:rsidR="00935973" w:rsidRPr="00910F6B" w:rsidRDefault="00935973" w:rsidP="00B2741E">
            <w:pPr>
              <w:ind w:left="0"/>
              <w:jc w:val="center"/>
            </w:pPr>
            <w:r w:rsidRPr="00910F6B">
              <w:t>Gyro</w:t>
            </w:r>
          </w:p>
        </w:tc>
        <w:tc>
          <w:tcPr>
            <w:tcW w:w="1897" w:type="dxa"/>
            <w:vAlign w:val="center"/>
          </w:tcPr>
          <w:p w14:paraId="3613D303" w14:textId="0A4B64C2" w:rsidR="00935973" w:rsidRPr="00910F6B" w:rsidRDefault="00935973" w:rsidP="00B2741E">
            <w:pPr>
              <w:ind w:left="0"/>
              <w:jc w:val="center"/>
            </w:pPr>
            <w:r w:rsidRPr="00910F6B">
              <w:t>38.5</w:t>
            </w:r>
          </w:p>
        </w:tc>
      </w:tr>
      <w:tr w:rsidR="00935973" w:rsidRPr="00910F6B" w14:paraId="2087B7E8" w14:textId="77777777" w:rsidTr="00B2741E">
        <w:trPr>
          <w:trHeight w:val="571"/>
          <w:jc w:val="center"/>
        </w:trPr>
        <w:tc>
          <w:tcPr>
            <w:tcW w:w="1897" w:type="dxa"/>
            <w:vAlign w:val="center"/>
          </w:tcPr>
          <w:p w14:paraId="6C2F13F1" w14:textId="3D188F63" w:rsidR="00935973" w:rsidRPr="00910F6B" w:rsidRDefault="006F085C" w:rsidP="00B2741E">
            <w:pPr>
              <w:ind w:left="0"/>
              <w:jc w:val="center"/>
            </w:pPr>
            <w:r w:rsidRPr="00910F6B">
              <w:t>4.</w:t>
            </w:r>
            <w:r w:rsidR="00935973" w:rsidRPr="00910F6B">
              <w:t>1.2.1</w:t>
            </w:r>
          </w:p>
        </w:tc>
        <w:tc>
          <w:tcPr>
            <w:tcW w:w="1897" w:type="dxa"/>
          </w:tcPr>
          <w:p w14:paraId="651D02F4" w14:textId="3CA3EA9C" w:rsidR="00935973" w:rsidRPr="00910F6B" w:rsidRDefault="00935973" w:rsidP="00B2741E">
            <w:pPr>
              <w:ind w:left="0"/>
              <w:jc w:val="center"/>
            </w:pPr>
            <w:r w:rsidRPr="00910F6B">
              <w:t>Acc_w</w:t>
            </w:r>
          </w:p>
        </w:tc>
        <w:tc>
          <w:tcPr>
            <w:tcW w:w="1897" w:type="dxa"/>
            <w:vAlign w:val="center"/>
          </w:tcPr>
          <w:p w14:paraId="250734F7" w14:textId="300244F4" w:rsidR="00935973" w:rsidRPr="00910F6B" w:rsidRDefault="00935973" w:rsidP="00B2741E">
            <w:pPr>
              <w:ind w:left="0"/>
              <w:jc w:val="center"/>
            </w:pPr>
            <w:r w:rsidRPr="00910F6B">
              <w:t>37.6</w:t>
            </w:r>
          </w:p>
        </w:tc>
      </w:tr>
    </w:tbl>
    <w:p w14:paraId="22299478" w14:textId="4CFF5F41" w:rsidR="00935973" w:rsidRPr="00910F6B" w:rsidRDefault="00935973" w:rsidP="00935973"/>
    <w:p w14:paraId="7BF62610" w14:textId="393A5937" w:rsidR="00935973" w:rsidRPr="00910F6B" w:rsidRDefault="00935973" w:rsidP="0091757D">
      <w:r w:rsidRPr="00910F6B">
        <w:t>The windowing processed files from both accelerometer with gravity and gyroscope appear in the top 3</w:t>
      </w:r>
      <w:r w:rsidR="00C801BB" w:rsidRPr="00910F6B">
        <w:t>,</w:t>
      </w:r>
      <w:r w:rsidRPr="00910F6B">
        <w:t xml:space="preserve"> having </w:t>
      </w:r>
      <w:r w:rsidR="0091757D" w:rsidRPr="00910F6B">
        <w:t xml:space="preserve">a </w:t>
      </w:r>
      <w:r w:rsidRPr="00910F6B">
        <w:t>difference of about 5%. The final parameters set for this output is as shown below.</w:t>
      </w:r>
    </w:p>
    <w:p w14:paraId="15436485" w14:textId="54E5AA3D" w:rsidR="00486F03" w:rsidRPr="00910F6B" w:rsidRDefault="00486F03" w:rsidP="00222BA6"/>
    <w:p w14:paraId="0527CEAC" w14:textId="77777777" w:rsidR="00A03D5D" w:rsidRPr="00910F6B" w:rsidRDefault="00935973" w:rsidP="00A03D5D">
      <w:pPr>
        <w:keepNext/>
        <w:jc w:val="center"/>
      </w:pPr>
      <w:r w:rsidRPr="00910F6B">
        <w:rPr>
          <w:noProof/>
        </w:rPr>
        <w:drawing>
          <wp:inline distT="0" distB="0" distL="0" distR="0" wp14:anchorId="1CDF6BEE" wp14:editId="016FD8F9">
            <wp:extent cx="4857351" cy="701749"/>
            <wp:effectExtent l="0" t="0" r="635"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65717" name=""/>
                    <pic:cNvPicPr/>
                  </pic:nvPicPr>
                  <pic:blipFill>
                    <a:blip r:embed="rId24"/>
                    <a:stretch>
                      <a:fillRect/>
                    </a:stretch>
                  </pic:blipFill>
                  <pic:spPr>
                    <a:xfrm>
                      <a:off x="0" y="0"/>
                      <a:ext cx="5019587" cy="725187"/>
                    </a:xfrm>
                    <a:prstGeom prst="rect">
                      <a:avLst/>
                    </a:prstGeom>
                  </pic:spPr>
                </pic:pic>
              </a:graphicData>
            </a:graphic>
          </wp:inline>
        </w:drawing>
      </w:r>
    </w:p>
    <w:p w14:paraId="5FA01C46" w14:textId="2E63D21D" w:rsidR="00486F03" w:rsidRPr="00910F6B" w:rsidRDefault="00A03D5D" w:rsidP="00A03D5D">
      <w:pPr>
        <w:pStyle w:val="Caption"/>
      </w:pPr>
      <w:bookmarkStart w:id="67" w:name="_Toc41139661"/>
      <w:r w:rsidRPr="00910F6B">
        <w:t xml:space="preserve">Figure </w:t>
      </w:r>
      <w:fldSimple w:instr=" SEQ Figure \* ARABIC ">
        <w:r w:rsidR="0025591F">
          <w:rPr>
            <w:noProof/>
          </w:rPr>
          <w:t>11</w:t>
        </w:r>
      </w:fldSimple>
      <w:r w:rsidRPr="00910F6B">
        <w:t>: SVM parameters</w:t>
      </w:r>
      <w:bookmarkEnd w:id="67"/>
    </w:p>
    <w:p w14:paraId="1A7B5619" w14:textId="5C3A7D0E" w:rsidR="00486F03" w:rsidRPr="00910F6B" w:rsidRDefault="006F085C" w:rsidP="0091757D">
      <w:pPr>
        <w:pStyle w:val="Heading4"/>
        <w:rPr>
          <w:lang w:val="en-IN"/>
        </w:rPr>
      </w:pPr>
      <w:r w:rsidRPr="00910F6B">
        <w:rPr>
          <w:lang w:val="en-IN"/>
        </w:rPr>
        <w:t>4.</w:t>
      </w:r>
      <w:r w:rsidR="0091757D" w:rsidRPr="00910F6B">
        <w:rPr>
          <w:lang w:val="en-IN"/>
        </w:rPr>
        <w:t>1.3.7 Multioutput</w:t>
      </w:r>
    </w:p>
    <w:p w14:paraId="4B54A1A0" w14:textId="1B00B3C2" w:rsidR="008C6046" w:rsidRPr="00910F6B" w:rsidRDefault="00AB20CA" w:rsidP="00ED0AE2">
      <w:pPr>
        <w:ind w:left="284"/>
      </w:pPr>
      <w:r w:rsidRPr="00910F6B">
        <w:t>It uses Random Forest in the multi-output classification. The random forest parameters are kept the same as used earlier, which are set to give the best results. In the multi-output classification, there will be more than one input label and output labels. So we arranged the input labels such that the first index of the input of 4 contains the actual key that is pressed</w:t>
      </w:r>
      <w:r w:rsidR="00C801BB" w:rsidRPr="00910F6B">
        <w:t>,</w:t>
      </w:r>
      <w:r w:rsidRPr="00910F6B">
        <w:t xml:space="preserve"> and in the next three</w:t>
      </w:r>
      <w:r w:rsidR="00C801BB" w:rsidRPr="00910F6B">
        <w:t>,</w:t>
      </w:r>
      <w:r w:rsidRPr="00910F6B">
        <w:t xml:space="preserve"> we put in the keys that are near this key and have chances to be predicted as the output. For example, if the actual key label is 1, we add 2, 5</w:t>
      </w:r>
      <w:r w:rsidR="00C801BB" w:rsidRPr="00910F6B">
        <w:t>,</w:t>
      </w:r>
      <w:r w:rsidRPr="00910F6B">
        <w:t xml:space="preserve"> and 4 in the list of 4 input labels. The output is shown in the experimental results section.</w:t>
      </w:r>
    </w:p>
    <w:p w14:paraId="3EC0D344" w14:textId="0675BDD6" w:rsidR="00C166F0" w:rsidRPr="00910F6B" w:rsidRDefault="00C166F0" w:rsidP="00ED0AE2">
      <w:pPr>
        <w:ind w:left="284"/>
      </w:pPr>
    </w:p>
    <w:p w14:paraId="6E005DF5" w14:textId="04FCE874" w:rsidR="00C166F0" w:rsidRPr="00910F6B" w:rsidRDefault="00C166F0" w:rsidP="00ED0AE2">
      <w:pPr>
        <w:ind w:left="284"/>
      </w:pPr>
      <w:r w:rsidRPr="00910F6B">
        <w:t>We can see that none of the above tables show</w:t>
      </w:r>
      <w:r w:rsidR="007D4EE1" w:rsidRPr="00910F6B">
        <w:t>s</w:t>
      </w:r>
      <w:r w:rsidRPr="00910F6B">
        <w:t xml:space="preserve"> </w:t>
      </w:r>
      <w:r w:rsidR="00C801BB" w:rsidRPr="00910F6B">
        <w:t xml:space="preserve">the </w:t>
      </w:r>
      <w:r w:rsidRPr="00910F6B">
        <w:t>gravity sensor type and was always appearing at the bottom of the comparison table.</w:t>
      </w:r>
      <w:r w:rsidR="0022756A" w:rsidRPr="00910F6B">
        <w:t xml:space="preserve"> The gravity sensor frequency was not high enough to detect minimal movement.</w:t>
      </w:r>
      <w:r w:rsidRPr="00910F6B">
        <w:t xml:space="preserve"> We stopped using the gravity sensor for comparison.</w:t>
      </w:r>
    </w:p>
    <w:p w14:paraId="3267D3EB" w14:textId="54399BE3" w:rsidR="008C6046" w:rsidRPr="00910F6B" w:rsidRDefault="008C6046" w:rsidP="00ED0AE2">
      <w:pPr>
        <w:ind w:left="284"/>
      </w:pPr>
    </w:p>
    <w:p w14:paraId="35D99573" w14:textId="0776AE75" w:rsidR="0091757D" w:rsidRPr="00910F6B" w:rsidRDefault="006F085C" w:rsidP="00C166F0">
      <w:pPr>
        <w:pStyle w:val="Heading2"/>
        <w:ind w:left="0"/>
      </w:pPr>
      <w:bookmarkStart w:id="68" w:name="_Toc41148630"/>
      <w:r w:rsidRPr="00910F6B">
        <w:lastRenderedPageBreak/>
        <w:t>4.</w:t>
      </w:r>
      <w:r w:rsidR="008C6046" w:rsidRPr="00910F6B">
        <w:t>2 Method-2</w:t>
      </w:r>
      <w:bookmarkEnd w:id="68"/>
    </w:p>
    <w:p w14:paraId="3336DCF3" w14:textId="3DD6C464" w:rsidR="00C166F0" w:rsidRPr="00910F6B" w:rsidRDefault="006F085C" w:rsidP="00C166F0">
      <w:pPr>
        <w:pStyle w:val="Heading3"/>
        <w:rPr>
          <w:lang w:val="en-IN"/>
        </w:rPr>
      </w:pPr>
      <w:bookmarkStart w:id="69" w:name="_Toc41148631"/>
      <w:r w:rsidRPr="00910F6B">
        <w:rPr>
          <w:lang w:val="en-IN"/>
        </w:rPr>
        <w:t>4.</w:t>
      </w:r>
      <w:r w:rsidR="00C166F0" w:rsidRPr="00910F6B">
        <w:rPr>
          <w:lang w:val="en-IN"/>
        </w:rPr>
        <w:t>2.1 Data collection</w:t>
      </w:r>
      <w:bookmarkEnd w:id="69"/>
    </w:p>
    <w:p w14:paraId="7E2BE12E" w14:textId="1C0FDDE4" w:rsidR="00C166F0" w:rsidRPr="00910F6B" w:rsidRDefault="00C166F0" w:rsidP="00C166F0">
      <w:pPr>
        <w:pStyle w:val="Standard"/>
        <w:rPr>
          <w:rFonts w:ascii="Times New Roman" w:hAnsi="Times New Roman" w:cs="Times New Roman"/>
          <w:sz w:val="24"/>
          <w:szCs w:val="24"/>
          <w:lang w:val="en-IN"/>
        </w:rPr>
      </w:pPr>
      <w:r w:rsidRPr="00910F6B">
        <w:rPr>
          <w:rFonts w:ascii="Times New Roman" w:hAnsi="Times New Roman" w:cs="Times New Roman"/>
          <w:sz w:val="24"/>
          <w:szCs w:val="24"/>
          <w:lang w:val="en-IN"/>
        </w:rPr>
        <w:t>In this method</w:t>
      </w:r>
      <w:r w:rsidR="00405AB7" w:rsidRPr="00910F6B">
        <w:rPr>
          <w:rFonts w:ascii="Times New Roman" w:hAnsi="Times New Roman" w:cs="Times New Roman"/>
          <w:sz w:val="24"/>
          <w:szCs w:val="24"/>
          <w:lang w:val="en-IN"/>
        </w:rPr>
        <w:t>,</w:t>
      </w:r>
      <w:r w:rsidRPr="00910F6B">
        <w:rPr>
          <w:rFonts w:ascii="Times New Roman" w:hAnsi="Times New Roman" w:cs="Times New Roman"/>
          <w:sz w:val="24"/>
          <w:szCs w:val="24"/>
          <w:lang w:val="en-IN"/>
        </w:rPr>
        <w:t xml:space="preserve"> we have approached the data collection technique in </w:t>
      </w:r>
      <w:r w:rsidR="00405AB7" w:rsidRPr="00910F6B">
        <w:rPr>
          <w:rFonts w:ascii="Times New Roman" w:hAnsi="Times New Roman" w:cs="Times New Roman"/>
          <w:sz w:val="24"/>
          <w:szCs w:val="24"/>
          <w:lang w:val="en-IN"/>
        </w:rPr>
        <w:t xml:space="preserve">a </w:t>
      </w:r>
      <w:r w:rsidRPr="00910F6B">
        <w:rPr>
          <w:rFonts w:ascii="Times New Roman" w:hAnsi="Times New Roman" w:cs="Times New Roman"/>
          <w:sz w:val="24"/>
          <w:szCs w:val="24"/>
          <w:lang w:val="en-IN"/>
        </w:rPr>
        <w:t xml:space="preserve">different manner. Previously we were taking random numbers </w:t>
      </w:r>
      <w:r w:rsidR="00405AB7" w:rsidRPr="00910F6B">
        <w:rPr>
          <w:rFonts w:ascii="Times New Roman" w:hAnsi="Times New Roman" w:cs="Times New Roman"/>
          <w:sz w:val="24"/>
          <w:szCs w:val="24"/>
          <w:lang w:val="en-IN"/>
        </w:rPr>
        <w:t xml:space="preserve">and asking the user to hold the phone in an identical position. This way of holding the phone limits the machine learning model from learning a particular holding technique, so we asked the user to hold the phone as they </w:t>
      </w:r>
      <w:r w:rsidR="00C801BB" w:rsidRPr="00910F6B">
        <w:rPr>
          <w:rFonts w:ascii="Times New Roman" w:hAnsi="Times New Roman" w:cs="Times New Roman"/>
          <w:sz w:val="24"/>
          <w:szCs w:val="24"/>
          <w:lang w:val="en-IN"/>
        </w:rPr>
        <w:t>usu</w:t>
      </w:r>
      <w:r w:rsidR="00405AB7" w:rsidRPr="00910F6B">
        <w:rPr>
          <w:rFonts w:ascii="Times New Roman" w:hAnsi="Times New Roman" w:cs="Times New Roman"/>
          <w:sz w:val="24"/>
          <w:szCs w:val="24"/>
          <w:lang w:val="en-IN"/>
        </w:rPr>
        <w:t>ally do but still use the right-hand thumb for input.</w:t>
      </w:r>
    </w:p>
    <w:p w14:paraId="5CA599E0" w14:textId="77777777" w:rsidR="00405AB7" w:rsidRPr="00910F6B" w:rsidRDefault="00405AB7" w:rsidP="00C166F0">
      <w:pPr>
        <w:pStyle w:val="Standard"/>
        <w:rPr>
          <w:rFonts w:ascii="Times New Roman" w:hAnsi="Times New Roman" w:cs="Times New Roman"/>
          <w:sz w:val="24"/>
          <w:szCs w:val="24"/>
          <w:lang w:val="en-IN"/>
        </w:rPr>
      </w:pPr>
    </w:p>
    <w:p w14:paraId="702C140C" w14:textId="25F162E2" w:rsidR="00C51238" w:rsidRPr="00910F6B" w:rsidRDefault="00405AB7" w:rsidP="00C166F0">
      <w:pPr>
        <w:pStyle w:val="Standard"/>
        <w:rPr>
          <w:rFonts w:ascii="Times New Roman" w:hAnsi="Times New Roman" w:cs="Times New Roman"/>
          <w:sz w:val="24"/>
          <w:szCs w:val="24"/>
          <w:lang w:val="en-IN"/>
        </w:rPr>
      </w:pPr>
      <w:r w:rsidRPr="00910F6B">
        <w:rPr>
          <w:rFonts w:ascii="Times New Roman" w:hAnsi="Times New Roman" w:cs="Times New Roman"/>
          <w:sz w:val="24"/>
          <w:szCs w:val="24"/>
          <w:lang w:val="en-IN"/>
        </w:rPr>
        <w:t>Instead of displaying random numbers on the screen, we were now displaying the numbers in such a way that every number appears once, before and after every number. For example, if 2 is pressed after 1</w:t>
      </w:r>
      <w:r w:rsidR="005E2583" w:rsidRPr="00910F6B">
        <w:rPr>
          <w:rFonts w:ascii="Times New Roman" w:hAnsi="Times New Roman" w:cs="Times New Roman"/>
          <w:sz w:val="24"/>
          <w:szCs w:val="24"/>
          <w:lang w:val="en-IN"/>
        </w:rPr>
        <w:t>,</w:t>
      </w:r>
      <w:r w:rsidRPr="00910F6B">
        <w:rPr>
          <w:rFonts w:ascii="Times New Roman" w:hAnsi="Times New Roman" w:cs="Times New Roman"/>
          <w:sz w:val="24"/>
          <w:szCs w:val="24"/>
          <w:lang w:val="en-IN"/>
        </w:rPr>
        <w:t xml:space="preserve"> then 1 should be displayed after 2 also.</w:t>
      </w:r>
      <w:r w:rsidR="005E2583" w:rsidRPr="00910F6B">
        <w:rPr>
          <w:rFonts w:ascii="Times New Roman" w:hAnsi="Times New Roman" w:cs="Times New Roman"/>
          <w:sz w:val="24"/>
          <w:szCs w:val="24"/>
          <w:lang w:val="en-IN"/>
        </w:rPr>
        <w:t xml:space="preserve"> 90 such keys were displayed in a single session</w:t>
      </w:r>
      <w:r w:rsidR="00714B7E" w:rsidRPr="00910F6B">
        <w:rPr>
          <w:rFonts w:ascii="Times New Roman" w:hAnsi="Times New Roman" w:cs="Times New Roman"/>
          <w:sz w:val="24"/>
          <w:szCs w:val="24"/>
          <w:lang w:val="en-IN"/>
        </w:rPr>
        <w:t>,</w:t>
      </w:r>
      <w:r w:rsidR="005E2583" w:rsidRPr="00910F6B">
        <w:rPr>
          <w:rFonts w:ascii="Times New Roman" w:hAnsi="Times New Roman" w:cs="Times New Roman"/>
          <w:sz w:val="24"/>
          <w:szCs w:val="24"/>
          <w:lang w:val="en-IN"/>
        </w:rPr>
        <w:t xml:space="preserve"> and </w:t>
      </w:r>
      <w:r w:rsidR="00714B7E" w:rsidRPr="00910F6B">
        <w:rPr>
          <w:rFonts w:ascii="Times New Roman" w:hAnsi="Times New Roman" w:cs="Times New Roman"/>
          <w:sz w:val="24"/>
          <w:szCs w:val="24"/>
          <w:lang w:val="en-IN"/>
        </w:rPr>
        <w:t xml:space="preserve">a </w:t>
      </w:r>
      <w:r w:rsidR="005E2583" w:rsidRPr="00910F6B">
        <w:rPr>
          <w:rFonts w:ascii="Times New Roman" w:hAnsi="Times New Roman" w:cs="Times New Roman"/>
          <w:sz w:val="24"/>
          <w:szCs w:val="24"/>
          <w:lang w:val="en-IN"/>
        </w:rPr>
        <w:t>total of 2700 files were stored.</w:t>
      </w:r>
      <w:r w:rsidR="00714B7E" w:rsidRPr="00910F6B">
        <w:rPr>
          <w:rFonts w:ascii="Times New Roman" w:hAnsi="Times New Roman" w:cs="Times New Roman"/>
          <w:sz w:val="24"/>
          <w:szCs w:val="24"/>
          <w:lang w:val="en-IN"/>
        </w:rPr>
        <w:t xml:space="preserve"> There is an equal key label distribution in these files.</w:t>
      </w:r>
    </w:p>
    <w:p w14:paraId="386B2FC6" w14:textId="03149733" w:rsidR="00F617B8" w:rsidRPr="00910F6B" w:rsidRDefault="00F617B8" w:rsidP="00C166F0">
      <w:pPr>
        <w:pStyle w:val="Standard"/>
        <w:rPr>
          <w:rFonts w:ascii="Times New Roman" w:hAnsi="Times New Roman" w:cs="Times New Roman"/>
          <w:sz w:val="24"/>
          <w:szCs w:val="24"/>
          <w:lang w:val="en-IN"/>
        </w:rPr>
      </w:pPr>
    </w:p>
    <w:p w14:paraId="47F931F4" w14:textId="29373736" w:rsidR="00F617B8" w:rsidRPr="00910F6B" w:rsidRDefault="00F617B8" w:rsidP="00C166F0">
      <w:pPr>
        <w:pStyle w:val="Standard"/>
        <w:rPr>
          <w:rFonts w:ascii="Times New Roman" w:hAnsi="Times New Roman" w:cs="Times New Roman"/>
          <w:sz w:val="24"/>
          <w:szCs w:val="24"/>
          <w:lang w:val="en-IN"/>
        </w:rPr>
      </w:pPr>
      <w:r w:rsidRPr="00910F6B">
        <w:rPr>
          <w:rFonts w:ascii="Times New Roman" w:hAnsi="Times New Roman" w:cs="Times New Roman"/>
          <w:sz w:val="24"/>
          <w:szCs w:val="24"/>
          <w:lang w:val="en-IN"/>
        </w:rPr>
        <w:t xml:space="preserve">It uses the same “Train” app for data collection that we modified for </w:t>
      </w:r>
      <w:r w:rsidR="007D7628" w:rsidRPr="00910F6B">
        <w:rPr>
          <w:rFonts w:ascii="Times New Roman" w:hAnsi="Times New Roman" w:cs="Times New Roman"/>
          <w:sz w:val="24"/>
          <w:szCs w:val="24"/>
          <w:lang w:val="en-IN"/>
        </w:rPr>
        <w:t>implementing this method. The user is asked to keep hovering his/her thumb over the key that is pressed last until a new number is displayed. This helps to mimic the motion of the phone when the actual PIN is entered.</w:t>
      </w:r>
      <w:r w:rsidR="007A0950" w:rsidRPr="00910F6B">
        <w:rPr>
          <w:rFonts w:ascii="Times New Roman" w:hAnsi="Times New Roman" w:cs="Times New Roman"/>
          <w:sz w:val="24"/>
          <w:szCs w:val="24"/>
          <w:lang w:val="en-IN"/>
        </w:rPr>
        <w:t xml:space="preserve"> </w:t>
      </w:r>
    </w:p>
    <w:p w14:paraId="464DE4F7" w14:textId="527B6243" w:rsidR="007A0950" w:rsidRPr="00910F6B" w:rsidRDefault="007A0950" w:rsidP="00C166F0">
      <w:pPr>
        <w:pStyle w:val="Standard"/>
        <w:rPr>
          <w:rFonts w:ascii="Times New Roman" w:hAnsi="Times New Roman" w:cs="Times New Roman"/>
          <w:sz w:val="24"/>
          <w:szCs w:val="24"/>
          <w:lang w:val="en-IN"/>
        </w:rPr>
      </w:pPr>
    </w:p>
    <w:p w14:paraId="62759135" w14:textId="398CCEE4" w:rsidR="007A0950" w:rsidRPr="00910F6B" w:rsidRDefault="007A0950" w:rsidP="00C166F0">
      <w:pPr>
        <w:pStyle w:val="Standard"/>
        <w:rPr>
          <w:rFonts w:ascii="Times New Roman" w:hAnsi="Times New Roman" w:cs="Times New Roman"/>
          <w:sz w:val="24"/>
          <w:szCs w:val="24"/>
          <w:lang w:val="en-IN"/>
        </w:rPr>
      </w:pPr>
      <w:r w:rsidRPr="00910F6B">
        <w:rPr>
          <w:rFonts w:ascii="Times New Roman" w:hAnsi="Times New Roman" w:cs="Times New Roman"/>
          <w:sz w:val="24"/>
          <w:szCs w:val="24"/>
          <w:lang w:val="en-IN"/>
        </w:rPr>
        <w:t>This time we did not collect gravity sensor data and used only three sensor type values:</w:t>
      </w:r>
    </w:p>
    <w:p w14:paraId="69E9E30F" w14:textId="50C7DCB8" w:rsidR="007A0950" w:rsidRPr="00910F6B" w:rsidRDefault="007A0950" w:rsidP="007A0950">
      <w:pPr>
        <w:pStyle w:val="Standard"/>
        <w:numPr>
          <w:ilvl w:val="0"/>
          <w:numId w:val="33"/>
        </w:numPr>
        <w:rPr>
          <w:rFonts w:ascii="Times New Roman" w:hAnsi="Times New Roman" w:cs="Times New Roman"/>
          <w:sz w:val="24"/>
          <w:szCs w:val="24"/>
          <w:lang w:val="en-IN"/>
        </w:rPr>
      </w:pPr>
      <w:r w:rsidRPr="00910F6B">
        <w:rPr>
          <w:rFonts w:ascii="Times New Roman" w:hAnsi="Times New Roman" w:cs="Times New Roman"/>
          <w:sz w:val="24"/>
          <w:szCs w:val="24"/>
          <w:lang w:val="en-IN"/>
        </w:rPr>
        <w:t>Accelerometer without gravity (Acc_wo)</w:t>
      </w:r>
    </w:p>
    <w:p w14:paraId="085C6407" w14:textId="094947D9" w:rsidR="007A0950" w:rsidRPr="00910F6B" w:rsidRDefault="007A0950" w:rsidP="007A0950">
      <w:pPr>
        <w:pStyle w:val="Standard"/>
        <w:numPr>
          <w:ilvl w:val="0"/>
          <w:numId w:val="33"/>
        </w:numPr>
        <w:rPr>
          <w:rFonts w:ascii="Times New Roman" w:hAnsi="Times New Roman" w:cs="Times New Roman"/>
          <w:sz w:val="24"/>
          <w:szCs w:val="24"/>
          <w:lang w:val="en-IN"/>
        </w:rPr>
      </w:pPr>
      <w:r w:rsidRPr="00910F6B">
        <w:rPr>
          <w:rFonts w:ascii="Times New Roman" w:hAnsi="Times New Roman" w:cs="Times New Roman"/>
          <w:sz w:val="24"/>
          <w:szCs w:val="24"/>
          <w:lang w:val="en-IN"/>
        </w:rPr>
        <w:t>Accelerometer with gravity (Acc_w)</w:t>
      </w:r>
    </w:p>
    <w:p w14:paraId="2CDCB0C1" w14:textId="725A5300" w:rsidR="007D4EE1" w:rsidRPr="00910F6B" w:rsidRDefault="007A0950" w:rsidP="007D4EE1">
      <w:pPr>
        <w:pStyle w:val="Standard"/>
        <w:numPr>
          <w:ilvl w:val="0"/>
          <w:numId w:val="33"/>
        </w:numPr>
        <w:rPr>
          <w:rFonts w:ascii="Times New Roman" w:hAnsi="Times New Roman" w:cs="Times New Roman"/>
          <w:sz w:val="24"/>
          <w:szCs w:val="24"/>
          <w:lang w:val="en-IN"/>
        </w:rPr>
      </w:pPr>
      <w:r w:rsidRPr="00910F6B">
        <w:rPr>
          <w:rFonts w:ascii="Times New Roman" w:hAnsi="Times New Roman" w:cs="Times New Roman"/>
          <w:sz w:val="24"/>
          <w:szCs w:val="24"/>
          <w:lang w:val="en-IN"/>
        </w:rPr>
        <w:t>Gyroscope (Gyro)</w:t>
      </w:r>
    </w:p>
    <w:p w14:paraId="0E2F0A22" w14:textId="6EBAE01E" w:rsidR="007D4EE1" w:rsidRPr="00910F6B" w:rsidRDefault="006F085C" w:rsidP="007D4EE1">
      <w:pPr>
        <w:pStyle w:val="Heading3"/>
        <w:rPr>
          <w:lang w:val="en-IN"/>
        </w:rPr>
      </w:pPr>
      <w:bookmarkStart w:id="70" w:name="_Toc41148632"/>
      <w:r w:rsidRPr="00910F6B">
        <w:rPr>
          <w:lang w:val="en-IN"/>
        </w:rPr>
        <w:t>4.</w:t>
      </w:r>
      <w:r w:rsidR="000252E6" w:rsidRPr="00910F6B">
        <w:rPr>
          <w:lang w:val="en-IN"/>
        </w:rPr>
        <w:t>2</w:t>
      </w:r>
      <w:r w:rsidR="007D4EE1" w:rsidRPr="00910F6B">
        <w:rPr>
          <w:lang w:val="en-IN"/>
        </w:rPr>
        <w:t>.</w:t>
      </w:r>
      <w:r w:rsidR="000252E6" w:rsidRPr="00910F6B">
        <w:rPr>
          <w:lang w:val="en-IN"/>
        </w:rPr>
        <w:t>2</w:t>
      </w:r>
      <w:r w:rsidR="007D4EE1" w:rsidRPr="00910F6B">
        <w:rPr>
          <w:lang w:val="en-IN"/>
        </w:rPr>
        <w:t xml:space="preserve"> Pre-processing</w:t>
      </w:r>
      <w:bookmarkEnd w:id="70"/>
    </w:p>
    <w:p w14:paraId="758C5333" w14:textId="673C63B4" w:rsidR="00E550B8" w:rsidRPr="00910F6B" w:rsidRDefault="007D4EE1" w:rsidP="00222BA6">
      <w:r w:rsidRPr="00910F6B">
        <w:t>After observing the raw data values closely, it was seen that the onKeyUp and onKeyDown window could be as large as 100ms. So, if we take a total window size of 25, then it will be too short of having all the relevant data required. We increased the total window size that will be taken from the raw data to 200 and also compared the results for window size 400.</w:t>
      </w:r>
    </w:p>
    <w:p w14:paraId="12C9F0BF" w14:textId="432C059F" w:rsidR="00D058D0" w:rsidRPr="00910F6B" w:rsidRDefault="00D058D0" w:rsidP="00222BA6">
      <w:r w:rsidRPr="00910F6B">
        <w:t>The pre-processing methods used are as follows:</w:t>
      </w:r>
    </w:p>
    <w:p w14:paraId="0DD2D413" w14:textId="7ACD3263" w:rsidR="00A26B03" w:rsidRPr="00910F6B" w:rsidRDefault="00C40002" w:rsidP="00222BA6">
      <w:pPr>
        <w:pStyle w:val="ListParagraph"/>
        <w:numPr>
          <w:ilvl w:val="0"/>
          <w:numId w:val="12"/>
        </w:numPr>
      </w:pPr>
      <w:r w:rsidRPr="00910F6B">
        <w:t>Windowing</w:t>
      </w:r>
    </w:p>
    <w:p w14:paraId="6C1EA282" w14:textId="77777777" w:rsidR="00A26B03" w:rsidRPr="00910F6B" w:rsidRDefault="00C40002" w:rsidP="00222BA6">
      <w:pPr>
        <w:pStyle w:val="ListParagraph"/>
        <w:numPr>
          <w:ilvl w:val="0"/>
          <w:numId w:val="12"/>
        </w:numPr>
      </w:pPr>
      <w:r w:rsidRPr="00910F6B">
        <w:t>Window with uniform time</w:t>
      </w:r>
    </w:p>
    <w:p w14:paraId="6E4D4B9C" w14:textId="77777777" w:rsidR="00A26B03" w:rsidRPr="00910F6B" w:rsidRDefault="00C40002" w:rsidP="00222BA6">
      <w:pPr>
        <w:pStyle w:val="ListParagraph"/>
        <w:numPr>
          <w:ilvl w:val="0"/>
          <w:numId w:val="12"/>
        </w:numPr>
      </w:pPr>
      <w:r w:rsidRPr="00910F6B">
        <w:t>Window with uniform time and timestamp</w:t>
      </w:r>
      <w:r w:rsidR="00BA0FAF" w:rsidRPr="00910F6B">
        <w:t xml:space="preserve"> (TS)</w:t>
      </w:r>
      <w:r w:rsidRPr="00910F6B">
        <w:t xml:space="preserve"> at the end</w:t>
      </w:r>
    </w:p>
    <w:p w14:paraId="265A9F94" w14:textId="77777777" w:rsidR="00A26B03" w:rsidRPr="00910F6B" w:rsidRDefault="00C40002" w:rsidP="00222BA6">
      <w:pPr>
        <w:pStyle w:val="ListParagraph"/>
        <w:numPr>
          <w:ilvl w:val="0"/>
          <w:numId w:val="12"/>
        </w:numPr>
      </w:pPr>
      <w:r w:rsidRPr="00910F6B">
        <w:t>Window with uniform time and removing initial values</w:t>
      </w:r>
    </w:p>
    <w:p w14:paraId="7DA8A6A3" w14:textId="084C483D" w:rsidR="00A26B03" w:rsidRPr="00910F6B" w:rsidRDefault="00C40002" w:rsidP="00222BA6">
      <w:pPr>
        <w:pStyle w:val="ListParagraph"/>
        <w:numPr>
          <w:ilvl w:val="0"/>
          <w:numId w:val="12"/>
        </w:numPr>
      </w:pPr>
      <w:r w:rsidRPr="00910F6B">
        <w:t>Window with uniform time</w:t>
      </w:r>
      <w:r w:rsidR="00B60F22" w:rsidRPr="00910F6B">
        <w:t>,</w:t>
      </w:r>
      <w:r w:rsidRPr="00910F6B">
        <w:t xml:space="preserve"> removing initial values</w:t>
      </w:r>
      <w:r w:rsidR="00B60F22" w:rsidRPr="00910F6B">
        <w:t>,</w:t>
      </w:r>
      <w:r w:rsidRPr="00910F6B">
        <w:t xml:space="preserve"> </w:t>
      </w:r>
      <w:r w:rsidR="00BA0FAF" w:rsidRPr="00910F6B">
        <w:t>timestamp (TS)</w:t>
      </w:r>
      <w:r w:rsidRPr="00910F6B">
        <w:t xml:space="preserve"> at the end</w:t>
      </w:r>
    </w:p>
    <w:p w14:paraId="240378B1" w14:textId="756E6ED9" w:rsidR="00840105" w:rsidRPr="00910F6B" w:rsidRDefault="006F674F" w:rsidP="006F674F">
      <w:r w:rsidRPr="00910F6B">
        <w:t xml:space="preserve">We know that accelerometer measures linear acceleration and gyroscope is </w:t>
      </w:r>
      <w:r w:rsidR="003E10DD" w:rsidRPr="00910F6B">
        <w:t xml:space="preserve">the </w:t>
      </w:r>
      <w:r w:rsidRPr="00910F6B">
        <w:t>rate of rotation, using any one of the sensor type</w:t>
      </w:r>
      <w:r w:rsidR="003E10DD" w:rsidRPr="00910F6B">
        <w:t>s</w:t>
      </w:r>
      <w:r w:rsidRPr="00910F6B">
        <w:t xml:space="preserve"> may not give the best results. So we combine two sensor type data, i.e.</w:t>
      </w:r>
      <w:r w:rsidR="00C801BB" w:rsidRPr="00910F6B">
        <w:t>,</w:t>
      </w:r>
      <w:r w:rsidRPr="00910F6B">
        <w:t xml:space="preserve"> the two accelerometer variants are combined with the gyroscope. We have also kept the individual sensor type processed file for comparison.</w:t>
      </w:r>
    </w:p>
    <w:p w14:paraId="4A0DAC0E" w14:textId="06BED6C9" w:rsidR="00D14B8F" w:rsidRPr="00910F6B" w:rsidRDefault="00FD2B9B" w:rsidP="00222BA6">
      <w:r w:rsidRPr="00910F6B">
        <w:lastRenderedPageBreak/>
        <w:t xml:space="preserve">When the two sensor type data is combined, different combinations of window size is used (200 or 400) for both </w:t>
      </w:r>
      <w:r w:rsidR="00817612" w:rsidRPr="00910F6B">
        <w:t>a</w:t>
      </w:r>
      <w:r w:rsidRPr="00910F6B">
        <w:t>ccelerometer and gyroscope.</w:t>
      </w:r>
      <w:r w:rsidR="00840105" w:rsidRPr="00910F6B">
        <w:t xml:space="preserve"> The combination is done in such a way that the accelerometer variant data is first converted to a single row in the same way we did before</w:t>
      </w:r>
      <w:r w:rsidR="00C801BB" w:rsidRPr="00910F6B">
        <w:t>,</w:t>
      </w:r>
      <w:r w:rsidR="00840105" w:rsidRPr="00910F6B">
        <w:t xml:space="preserve"> and then the gyroscope type data is appended to the same row adding to the feature vectors. For example, the total feature vectors for 200 window size of </w:t>
      </w:r>
      <w:r w:rsidR="00C801BB" w:rsidRPr="00910F6B">
        <w:t xml:space="preserve">the </w:t>
      </w:r>
      <w:r w:rsidR="00840105" w:rsidRPr="00910F6B">
        <w:t>accelerometer variant and 200 window size of the gyroscope will be (200*3) + (200*3) = 1200.</w:t>
      </w:r>
    </w:p>
    <w:p w14:paraId="59797C3B" w14:textId="4EA85D6D" w:rsidR="00506187" w:rsidRPr="00910F6B" w:rsidRDefault="00506187" w:rsidP="00222BA6"/>
    <w:p w14:paraId="2C14FAFC" w14:textId="0F9F4E5F" w:rsidR="00F93658" w:rsidRPr="00910F6B" w:rsidRDefault="006F085C" w:rsidP="00F93658">
      <w:pPr>
        <w:pStyle w:val="Heading4"/>
        <w:rPr>
          <w:lang w:val="en-IN"/>
        </w:rPr>
      </w:pPr>
      <w:r w:rsidRPr="00910F6B">
        <w:rPr>
          <w:lang w:val="en-IN"/>
        </w:rPr>
        <w:t>4.</w:t>
      </w:r>
      <w:r w:rsidR="000252E6" w:rsidRPr="00910F6B">
        <w:rPr>
          <w:lang w:val="en-IN"/>
        </w:rPr>
        <w:t>2</w:t>
      </w:r>
      <w:r w:rsidR="00F93658" w:rsidRPr="00910F6B">
        <w:rPr>
          <w:lang w:val="en-IN"/>
        </w:rPr>
        <w:t>.</w:t>
      </w:r>
      <w:r w:rsidR="000252E6" w:rsidRPr="00910F6B">
        <w:rPr>
          <w:lang w:val="en-IN"/>
        </w:rPr>
        <w:t>2</w:t>
      </w:r>
      <w:r w:rsidR="00F93658" w:rsidRPr="00910F6B">
        <w:rPr>
          <w:lang w:val="en-IN"/>
        </w:rPr>
        <w:t>.1</w:t>
      </w:r>
      <w:r w:rsidR="00950765" w:rsidRPr="00910F6B">
        <w:rPr>
          <w:lang w:val="en-IN"/>
        </w:rPr>
        <w:t xml:space="preserve"> Windowing</w:t>
      </w:r>
    </w:p>
    <w:p w14:paraId="75A5F595" w14:textId="4A319033" w:rsidR="004D6333" w:rsidRPr="00910F6B" w:rsidRDefault="004D6333" w:rsidP="004D6333">
      <w:r w:rsidRPr="00910F6B">
        <w:t>Taking a window of 200 and 400 values. The total window contains some initial values. The middle index contains the window of (onKeyDown to onKeyUp) data, and the rest of the data is appended according to the space left in the total window. After stripping the “Time” column from the data, these values are converted to a single row as feature vectors in a dataset</w:t>
      </w:r>
      <w:r w:rsidR="0042187C" w:rsidRPr="00910F6B">
        <w:t>.</w:t>
      </w:r>
    </w:p>
    <w:p w14:paraId="379EC2CF" w14:textId="05B5715F" w:rsidR="0042187C" w:rsidRPr="00910F6B" w:rsidRDefault="006F085C" w:rsidP="0042187C">
      <w:pPr>
        <w:pStyle w:val="Heading4"/>
        <w:rPr>
          <w:lang w:val="en-IN"/>
        </w:rPr>
      </w:pPr>
      <w:r w:rsidRPr="00910F6B">
        <w:rPr>
          <w:lang w:val="en-IN"/>
        </w:rPr>
        <w:t>4.</w:t>
      </w:r>
      <w:r w:rsidR="000252E6" w:rsidRPr="00910F6B">
        <w:rPr>
          <w:lang w:val="en-IN"/>
        </w:rPr>
        <w:t>2</w:t>
      </w:r>
      <w:r w:rsidR="0042187C" w:rsidRPr="00910F6B">
        <w:rPr>
          <w:lang w:val="en-IN"/>
        </w:rPr>
        <w:t>.</w:t>
      </w:r>
      <w:r w:rsidR="000252E6" w:rsidRPr="00910F6B">
        <w:rPr>
          <w:lang w:val="en-IN"/>
        </w:rPr>
        <w:t>2</w:t>
      </w:r>
      <w:r w:rsidR="0042187C" w:rsidRPr="00910F6B">
        <w:rPr>
          <w:lang w:val="en-IN"/>
        </w:rPr>
        <w:t>.2 Window with uniform time</w:t>
      </w:r>
    </w:p>
    <w:p w14:paraId="30D7282E" w14:textId="17F6F9C2" w:rsidR="005B5749" w:rsidRPr="00910F6B" w:rsidRDefault="00713710" w:rsidP="004D6333">
      <w:r w:rsidRPr="00910F6B">
        <w:t>As we know that the sensor does not log for each</w:t>
      </w:r>
      <w:r w:rsidR="00C801BB" w:rsidRPr="00910F6B">
        <w:t>,</w:t>
      </w:r>
      <w:r w:rsidRPr="00910F6B">
        <w:t xml:space="preserve"> and every millisecond</w:t>
      </w:r>
      <w:r w:rsidR="00C801BB" w:rsidRPr="00910F6B">
        <w:t>,</w:t>
      </w:r>
      <w:r w:rsidRPr="00910F6B">
        <w:t xml:space="preserve"> the data is not uniform. To make it uniform, this time</w:t>
      </w:r>
      <w:r w:rsidR="00C801BB" w:rsidRPr="00910F6B">
        <w:t>,</w:t>
      </w:r>
      <w:r w:rsidRPr="00910F6B">
        <w:t xml:space="preserve"> we keep an entry for every millisecond</w:t>
      </w:r>
      <w:r w:rsidR="00C801BB" w:rsidRPr="00910F6B">
        <w:t>,</w:t>
      </w:r>
      <w:r w:rsidRPr="00910F6B">
        <w:t xml:space="preserve"> and the missing entry is copied from the previous entry that is present. </w:t>
      </w:r>
      <w:r w:rsidR="005B5749" w:rsidRPr="00910F6B">
        <w:t>When making the raw data uniform, the same windowing is done</w:t>
      </w:r>
      <w:r w:rsidR="00C801BB" w:rsidRPr="00910F6B">
        <w:t>,</w:t>
      </w:r>
      <w:r w:rsidR="005B5749" w:rsidRPr="00910F6B">
        <w:t xml:space="preserve"> as explained in </w:t>
      </w:r>
      <w:r w:rsidR="006F085C" w:rsidRPr="00910F6B">
        <w:t>4.</w:t>
      </w:r>
      <w:r w:rsidR="000252E6" w:rsidRPr="00910F6B">
        <w:t>2</w:t>
      </w:r>
      <w:r w:rsidR="00923388" w:rsidRPr="00910F6B">
        <w:t>.</w:t>
      </w:r>
      <w:r w:rsidR="000252E6" w:rsidRPr="00910F6B">
        <w:t>2</w:t>
      </w:r>
      <w:r w:rsidR="00923388" w:rsidRPr="00910F6B">
        <w:t>.1</w:t>
      </w:r>
      <w:r w:rsidR="005B5749" w:rsidRPr="00910F6B">
        <w:t>.</w:t>
      </w:r>
    </w:p>
    <w:p w14:paraId="53B04980" w14:textId="20F330E5" w:rsidR="00923388" w:rsidRPr="00910F6B" w:rsidRDefault="006F085C" w:rsidP="00923388">
      <w:pPr>
        <w:pStyle w:val="Heading4"/>
        <w:rPr>
          <w:lang w:val="en-IN"/>
        </w:rPr>
      </w:pPr>
      <w:r w:rsidRPr="00910F6B">
        <w:rPr>
          <w:lang w:val="en-IN"/>
        </w:rPr>
        <w:t>4.</w:t>
      </w:r>
      <w:r w:rsidR="000252E6" w:rsidRPr="00910F6B">
        <w:rPr>
          <w:lang w:val="en-IN"/>
        </w:rPr>
        <w:t>2</w:t>
      </w:r>
      <w:r w:rsidR="00923388" w:rsidRPr="00910F6B">
        <w:rPr>
          <w:lang w:val="en-IN"/>
        </w:rPr>
        <w:t>.</w:t>
      </w:r>
      <w:r w:rsidR="000252E6" w:rsidRPr="00910F6B">
        <w:rPr>
          <w:lang w:val="en-IN"/>
        </w:rPr>
        <w:t>2</w:t>
      </w:r>
      <w:r w:rsidR="00923388" w:rsidRPr="00910F6B">
        <w:rPr>
          <w:lang w:val="en-IN"/>
        </w:rPr>
        <w:t>.3 Window with uniform time and TS at the end</w:t>
      </w:r>
    </w:p>
    <w:p w14:paraId="261C3C33" w14:textId="30D742EA" w:rsidR="004D6333" w:rsidRPr="00910F6B" w:rsidRDefault="003E10DD" w:rsidP="004D6333">
      <w:r w:rsidRPr="00910F6B">
        <w:t xml:space="preserve">In this pr-processing method, the same steps are followed as from the </w:t>
      </w:r>
      <w:r w:rsidR="006F085C" w:rsidRPr="00910F6B">
        <w:t>4.</w:t>
      </w:r>
      <w:r w:rsidR="000252E6" w:rsidRPr="00910F6B">
        <w:t>2</w:t>
      </w:r>
      <w:r w:rsidRPr="00910F6B">
        <w:t>.</w:t>
      </w:r>
      <w:r w:rsidR="000252E6" w:rsidRPr="00910F6B">
        <w:t>2</w:t>
      </w:r>
      <w:r w:rsidRPr="00910F6B">
        <w:t>.2. The only difference is that instead of putting the onKeyDown timestamp in the middle index of the total window we will keep the onKeyUp index at the last index so that the total window contains the complete path of a finger reaching the key but not of leaving the key which might be irrelevant</w:t>
      </w:r>
    </w:p>
    <w:p w14:paraId="4169C23C" w14:textId="170ED88C" w:rsidR="002B550E" w:rsidRPr="00910F6B" w:rsidRDefault="006F085C" w:rsidP="002B550E">
      <w:pPr>
        <w:pStyle w:val="Heading4"/>
        <w:rPr>
          <w:lang w:val="en-IN"/>
        </w:rPr>
      </w:pPr>
      <w:r w:rsidRPr="00910F6B">
        <w:rPr>
          <w:lang w:val="en-IN"/>
        </w:rPr>
        <w:t>4.</w:t>
      </w:r>
      <w:r w:rsidR="000252E6" w:rsidRPr="00910F6B">
        <w:rPr>
          <w:lang w:val="en-IN"/>
        </w:rPr>
        <w:t>2</w:t>
      </w:r>
      <w:r w:rsidR="002B550E" w:rsidRPr="00910F6B">
        <w:rPr>
          <w:lang w:val="en-IN"/>
        </w:rPr>
        <w:t>.</w:t>
      </w:r>
      <w:r w:rsidR="000252E6" w:rsidRPr="00910F6B">
        <w:rPr>
          <w:lang w:val="en-IN"/>
        </w:rPr>
        <w:t>2</w:t>
      </w:r>
      <w:r w:rsidR="002B550E" w:rsidRPr="00910F6B">
        <w:rPr>
          <w:lang w:val="en-IN"/>
        </w:rPr>
        <w:t>.4 Window with uniform time and removing initial values</w:t>
      </w:r>
    </w:p>
    <w:p w14:paraId="58FEF554" w14:textId="2F9CB3A8" w:rsidR="002B550E" w:rsidRPr="00910F6B" w:rsidRDefault="002B550E" w:rsidP="002B550E">
      <w:r w:rsidRPr="00910F6B">
        <w:t xml:space="preserve">This pre-processing is similar to </w:t>
      </w:r>
      <w:r w:rsidR="006F085C" w:rsidRPr="00910F6B">
        <w:t>4.</w:t>
      </w:r>
      <w:r w:rsidR="000252E6" w:rsidRPr="00910F6B">
        <w:t>2</w:t>
      </w:r>
      <w:r w:rsidRPr="00910F6B">
        <w:t>.</w:t>
      </w:r>
      <w:r w:rsidR="000252E6" w:rsidRPr="00910F6B">
        <w:t>2</w:t>
      </w:r>
      <w:r w:rsidRPr="00910F6B">
        <w:t>.2. But before taking the total window out, we first take the starting 200 values and discard it from the raw data file and then with first average the first 300 values so as to get the initial position. This initial position is then subtracted from the remaining data. It is used with a logic that the initial orientation of the phone should not affect the data arrangement of the same digit file if the phone is held differently. First, we used the method of merely removing the initial first value from the complete file without using absolute, then referring to [17] and looking at their success with such processing; we continued with this method of taking the average instead.</w:t>
      </w:r>
    </w:p>
    <w:p w14:paraId="695805DD" w14:textId="77777777" w:rsidR="004A31A5" w:rsidRPr="00910F6B" w:rsidRDefault="004A31A5" w:rsidP="002B550E"/>
    <w:p w14:paraId="179C93B4" w14:textId="381E2335" w:rsidR="002B550E" w:rsidRPr="00910F6B" w:rsidRDefault="006F085C" w:rsidP="002B550E">
      <w:pPr>
        <w:pStyle w:val="Heading4"/>
        <w:rPr>
          <w:lang w:val="en-IN"/>
        </w:rPr>
      </w:pPr>
      <w:r w:rsidRPr="00910F6B">
        <w:rPr>
          <w:lang w:val="en-IN"/>
        </w:rPr>
        <w:lastRenderedPageBreak/>
        <w:t>4.</w:t>
      </w:r>
      <w:r w:rsidR="000252E6" w:rsidRPr="00910F6B">
        <w:rPr>
          <w:lang w:val="en-IN"/>
        </w:rPr>
        <w:t>2.2</w:t>
      </w:r>
      <w:r w:rsidR="002B550E" w:rsidRPr="00910F6B">
        <w:rPr>
          <w:lang w:val="en-IN"/>
        </w:rPr>
        <w:t xml:space="preserve">.5 Window with uniform time, removing initial values, TS at the end </w:t>
      </w:r>
    </w:p>
    <w:p w14:paraId="6729F244" w14:textId="731B7194" w:rsidR="000252E6" w:rsidRPr="00910F6B" w:rsidRDefault="004A31A5" w:rsidP="000252E6">
      <w:r w:rsidRPr="00910F6B">
        <w:t>Taking the</w:t>
      </w:r>
      <w:r w:rsidR="000252E6" w:rsidRPr="00910F6B">
        <w:t xml:space="preserve"> intermediate processed file from </w:t>
      </w:r>
      <w:r w:rsidR="006F085C" w:rsidRPr="00910F6B">
        <w:t>4.</w:t>
      </w:r>
      <w:r w:rsidR="000252E6" w:rsidRPr="00910F6B">
        <w:t>2.2.4, and keeping the window of onKeyUp and onKeyDown at the end of the total window. It is similar to [17] (differs in window size) used for comparison of our results.</w:t>
      </w:r>
    </w:p>
    <w:p w14:paraId="05C93791" w14:textId="214F9177" w:rsidR="00963931" w:rsidRPr="00910F6B" w:rsidRDefault="006F085C" w:rsidP="00963931">
      <w:pPr>
        <w:pStyle w:val="Heading3"/>
        <w:rPr>
          <w:lang w:val="en-IN"/>
        </w:rPr>
      </w:pPr>
      <w:bookmarkStart w:id="71" w:name="_Toc41148633"/>
      <w:r w:rsidRPr="00910F6B">
        <w:rPr>
          <w:lang w:val="en-IN"/>
        </w:rPr>
        <w:t>4.</w:t>
      </w:r>
      <w:r w:rsidR="00963931" w:rsidRPr="00910F6B">
        <w:rPr>
          <w:lang w:val="en-IN"/>
        </w:rPr>
        <w:t>2.3 Classification model</w:t>
      </w:r>
      <w:bookmarkEnd w:id="71"/>
    </w:p>
    <w:p w14:paraId="092EAD4E" w14:textId="14BE89D6" w:rsidR="000D70EA" w:rsidRPr="00910F6B" w:rsidRDefault="00694C02" w:rsidP="000D70EA">
      <w:r w:rsidRPr="00910F6B">
        <w:t xml:space="preserve">We have eliminated some models from the previous methods as they were not showing any potential for improvement and give better results than the </w:t>
      </w:r>
      <w:r w:rsidR="00C801BB" w:rsidRPr="00910F6B">
        <w:t>overal</w:t>
      </w:r>
      <w:r w:rsidRPr="00910F6B">
        <w:t>l test results.</w:t>
      </w:r>
      <w:r w:rsidR="000D70EA" w:rsidRPr="00910F6B">
        <w:t xml:space="preserve"> We added 2 neural network models, MLP</w:t>
      </w:r>
      <w:r w:rsidR="00C801BB" w:rsidRPr="00910F6B">
        <w:t>,</w:t>
      </w:r>
      <w:r w:rsidR="000D70EA" w:rsidRPr="00910F6B">
        <w:t xml:space="preserve"> and Deep Learning models. We are using different names for them as MLP is used from a different library</w:t>
      </w:r>
      <w:r w:rsidR="00C801BB" w:rsidRPr="00910F6B">
        <w:t>,</w:t>
      </w:r>
      <w:r w:rsidR="000D70EA" w:rsidRPr="00910F6B">
        <w:t xml:space="preserve"> and </w:t>
      </w:r>
      <w:r w:rsidR="00C801BB" w:rsidRPr="00910F6B">
        <w:t xml:space="preserve">the </w:t>
      </w:r>
      <w:r w:rsidR="000D70EA" w:rsidRPr="00910F6B">
        <w:t>Deep Learning model is used from a different library. Following are the models that we have used:</w:t>
      </w:r>
    </w:p>
    <w:p w14:paraId="43F6AA7B" w14:textId="1AA93C27" w:rsidR="000D70EA" w:rsidRPr="00910F6B" w:rsidRDefault="000D70EA" w:rsidP="000D70EA">
      <w:pPr>
        <w:pStyle w:val="ListParagraph"/>
        <w:numPr>
          <w:ilvl w:val="0"/>
          <w:numId w:val="34"/>
        </w:numPr>
      </w:pPr>
      <w:r w:rsidRPr="00910F6B">
        <w:t>Logistic Regression</w:t>
      </w:r>
    </w:p>
    <w:p w14:paraId="6EE9CEA3" w14:textId="2D2B6BAB" w:rsidR="000D70EA" w:rsidRPr="00910F6B" w:rsidRDefault="000D70EA" w:rsidP="000D70EA">
      <w:pPr>
        <w:pStyle w:val="ListParagraph"/>
        <w:numPr>
          <w:ilvl w:val="0"/>
          <w:numId w:val="34"/>
        </w:numPr>
      </w:pPr>
      <w:r w:rsidRPr="00910F6B">
        <w:t>SVM</w:t>
      </w:r>
    </w:p>
    <w:p w14:paraId="75CE47E0" w14:textId="72A2ED2E" w:rsidR="000D70EA" w:rsidRPr="00910F6B" w:rsidRDefault="000D70EA" w:rsidP="000D70EA">
      <w:pPr>
        <w:pStyle w:val="ListParagraph"/>
        <w:numPr>
          <w:ilvl w:val="0"/>
          <w:numId w:val="34"/>
        </w:numPr>
      </w:pPr>
      <w:r w:rsidRPr="00910F6B">
        <w:t>MLP</w:t>
      </w:r>
    </w:p>
    <w:p w14:paraId="6F72027B" w14:textId="7AA0A933" w:rsidR="000D70EA" w:rsidRPr="00910F6B" w:rsidRDefault="000D70EA" w:rsidP="000D70EA">
      <w:pPr>
        <w:pStyle w:val="ListParagraph"/>
        <w:numPr>
          <w:ilvl w:val="0"/>
          <w:numId w:val="34"/>
        </w:numPr>
      </w:pPr>
      <w:r w:rsidRPr="00910F6B">
        <w:t>Deep learning</w:t>
      </w:r>
    </w:p>
    <w:p w14:paraId="64763355" w14:textId="77777777" w:rsidR="00EE6FFF" w:rsidRPr="00910F6B" w:rsidRDefault="00EE6FFF" w:rsidP="00EE6FFF">
      <w:pPr>
        <w:ind w:left="0"/>
      </w:pPr>
    </w:p>
    <w:p w14:paraId="25BF4FF8" w14:textId="7F00BBA9" w:rsidR="000D70EA" w:rsidRPr="00910F6B" w:rsidRDefault="00EE6FFF" w:rsidP="006B5542">
      <w:pPr>
        <w:ind w:left="0"/>
      </w:pPr>
      <w:r w:rsidRPr="00910F6B">
        <w:t>The complete dataset was split into two, making the 25% data as the testing data for each model. The parameters of the classification models were changed in such a way that it gives the best maximum accuracy from all the processed files.</w:t>
      </w:r>
    </w:p>
    <w:p w14:paraId="36480F2F" w14:textId="12FDA688" w:rsidR="000D70EA" w:rsidRPr="00910F6B" w:rsidRDefault="006F085C" w:rsidP="000D70EA">
      <w:pPr>
        <w:pStyle w:val="Heading4"/>
        <w:rPr>
          <w:lang w:val="en-IN"/>
        </w:rPr>
      </w:pPr>
      <w:r w:rsidRPr="00910F6B">
        <w:rPr>
          <w:lang w:val="en-IN"/>
        </w:rPr>
        <w:t>4.</w:t>
      </w:r>
      <w:r w:rsidR="000D70EA" w:rsidRPr="00910F6B">
        <w:rPr>
          <w:lang w:val="en-IN"/>
        </w:rPr>
        <w:t>2.3.1 Logistic Regression</w:t>
      </w:r>
    </w:p>
    <w:p w14:paraId="196BB28A" w14:textId="51D1844B" w:rsidR="00006CED" w:rsidRPr="00910F6B" w:rsidRDefault="00006CED" w:rsidP="00006CED">
      <w:r w:rsidRPr="00910F6B">
        <w:t>The different processed files were added as input, and the results from each were compared. The top 5 results can be seen in the table below.</w:t>
      </w:r>
    </w:p>
    <w:p w14:paraId="3F2645C1" w14:textId="77777777" w:rsidR="00101768" w:rsidRPr="00910F6B" w:rsidRDefault="00101768" w:rsidP="00006CED"/>
    <w:p w14:paraId="2D413F12" w14:textId="4D8534D7" w:rsidR="00193457" w:rsidRPr="00910F6B" w:rsidRDefault="00193457" w:rsidP="00193457">
      <w:pPr>
        <w:pStyle w:val="Caption"/>
        <w:keepNext/>
      </w:pPr>
      <w:bookmarkStart w:id="72" w:name="_Toc41139681"/>
      <w:r w:rsidRPr="00910F6B">
        <w:t xml:space="preserve">Table </w:t>
      </w:r>
      <w:fldSimple w:instr=" SEQ Table \* ARABIC ">
        <w:r w:rsidR="0025591F">
          <w:rPr>
            <w:noProof/>
          </w:rPr>
          <w:t>7</w:t>
        </w:r>
      </w:fldSimple>
      <w:r w:rsidRPr="00910F6B">
        <w:t>: Method-2 Logistic Regression results</w:t>
      </w:r>
      <w:bookmarkEnd w:id="72"/>
    </w:p>
    <w:tbl>
      <w:tblPr>
        <w:tblStyle w:val="TableGrid"/>
        <w:tblW w:w="0" w:type="auto"/>
        <w:tblInd w:w="102" w:type="dxa"/>
        <w:tblLook w:val="04A0" w:firstRow="1" w:lastRow="0" w:firstColumn="1" w:lastColumn="0" w:noHBand="0" w:noVBand="1"/>
      </w:tblPr>
      <w:tblGrid>
        <w:gridCol w:w="1794"/>
        <w:gridCol w:w="1788"/>
        <w:gridCol w:w="1777"/>
        <w:gridCol w:w="1777"/>
        <w:gridCol w:w="1778"/>
      </w:tblGrid>
      <w:tr w:rsidR="00B2741E" w:rsidRPr="00910F6B" w14:paraId="0F35689D" w14:textId="77777777" w:rsidTr="00B2741E">
        <w:tc>
          <w:tcPr>
            <w:tcW w:w="1794" w:type="dxa"/>
            <w:vMerge w:val="restart"/>
            <w:vAlign w:val="center"/>
          </w:tcPr>
          <w:p w14:paraId="5E3C1B93" w14:textId="425B93FA" w:rsidR="00B2741E" w:rsidRPr="00910F6B" w:rsidRDefault="00B2741E" w:rsidP="00B2741E">
            <w:pPr>
              <w:ind w:left="0"/>
              <w:jc w:val="center"/>
            </w:pPr>
            <w:r w:rsidRPr="00910F6B">
              <w:t>Processed type</w:t>
            </w:r>
          </w:p>
        </w:tc>
        <w:tc>
          <w:tcPr>
            <w:tcW w:w="5342" w:type="dxa"/>
            <w:gridSpan w:val="3"/>
            <w:vAlign w:val="center"/>
          </w:tcPr>
          <w:p w14:paraId="6629738A" w14:textId="0FD2D21B" w:rsidR="00B2741E" w:rsidRPr="00910F6B" w:rsidRDefault="00B2741E" w:rsidP="00B2741E">
            <w:pPr>
              <w:ind w:left="0"/>
              <w:jc w:val="center"/>
            </w:pPr>
            <w:r w:rsidRPr="00910F6B">
              <w:t>Sensor type (size)</w:t>
            </w:r>
          </w:p>
        </w:tc>
        <w:tc>
          <w:tcPr>
            <w:tcW w:w="1778" w:type="dxa"/>
            <w:vMerge w:val="restart"/>
            <w:vAlign w:val="center"/>
          </w:tcPr>
          <w:p w14:paraId="5F4257F6" w14:textId="268B8350" w:rsidR="00B2741E" w:rsidRPr="00910F6B" w:rsidRDefault="00B2741E" w:rsidP="00B2741E">
            <w:pPr>
              <w:ind w:left="0"/>
              <w:jc w:val="center"/>
            </w:pPr>
            <w:r w:rsidRPr="00910F6B">
              <w:t>Accuracy (%)</w:t>
            </w:r>
          </w:p>
        </w:tc>
      </w:tr>
      <w:tr w:rsidR="00B2741E" w:rsidRPr="00910F6B" w14:paraId="2D988D9B" w14:textId="77777777" w:rsidTr="00B2741E">
        <w:tc>
          <w:tcPr>
            <w:tcW w:w="1794" w:type="dxa"/>
            <w:vMerge/>
            <w:vAlign w:val="center"/>
          </w:tcPr>
          <w:p w14:paraId="0EFB0643" w14:textId="77777777" w:rsidR="00B2741E" w:rsidRPr="00910F6B" w:rsidRDefault="00B2741E" w:rsidP="00B2741E">
            <w:pPr>
              <w:ind w:left="0"/>
              <w:jc w:val="center"/>
            </w:pPr>
          </w:p>
        </w:tc>
        <w:tc>
          <w:tcPr>
            <w:tcW w:w="1788" w:type="dxa"/>
            <w:vAlign w:val="center"/>
          </w:tcPr>
          <w:p w14:paraId="4F2BE6CB" w14:textId="174A095B" w:rsidR="00B2741E" w:rsidRPr="00910F6B" w:rsidRDefault="00B2741E" w:rsidP="00B2741E">
            <w:pPr>
              <w:ind w:left="0"/>
              <w:jc w:val="center"/>
            </w:pPr>
            <w:r w:rsidRPr="00910F6B">
              <w:t>Acc_wo</w:t>
            </w:r>
          </w:p>
        </w:tc>
        <w:tc>
          <w:tcPr>
            <w:tcW w:w="1777" w:type="dxa"/>
            <w:vAlign w:val="center"/>
          </w:tcPr>
          <w:p w14:paraId="6241EB43" w14:textId="3E95360B" w:rsidR="00B2741E" w:rsidRPr="00910F6B" w:rsidRDefault="00B2741E" w:rsidP="00B2741E">
            <w:pPr>
              <w:ind w:left="0"/>
              <w:jc w:val="center"/>
            </w:pPr>
            <w:r w:rsidRPr="00910F6B">
              <w:t>Acc_w</w:t>
            </w:r>
          </w:p>
        </w:tc>
        <w:tc>
          <w:tcPr>
            <w:tcW w:w="1777" w:type="dxa"/>
            <w:vAlign w:val="center"/>
          </w:tcPr>
          <w:p w14:paraId="15EB4A4D" w14:textId="732A4001" w:rsidR="00B2741E" w:rsidRPr="00910F6B" w:rsidRDefault="00B2741E" w:rsidP="00B2741E">
            <w:pPr>
              <w:ind w:left="0"/>
              <w:jc w:val="center"/>
            </w:pPr>
            <w:r w:rsidRPr="00910F6B">
              <w:t>Gyro</w:t>
            </w:r>
          </w:p>
        </w:tc>
        <w:tc>
          <w:tcPr>
            <w:tcW w:w="1778" w:type="dxa"/>
            <w:vMerge/>
            <w:vAlign w:val="center"/>
          </w:tcPr>
          <w:p w14:paraId="7E8E2118" w14:textId="77777777" w:rsidR="00B2741E" w:rsidRPr="00910F6B" w:rsidRDefault="00B2741E" w:rsidP="00B2741E">
            <w:pPr>
              <w:ind w:left="0"/>
              <w:jc w:val="center"/>
            </w:pPr>
          </w:p>
        </w:tc>
      </w:tr>
      <w:tr w:rsidR="00B2741E" w:rsidRPr="00910F6B" w14:paraId="1D6C850A" w14:textId="77777777" w:rsidTr="00B2741E">
        <w:tc>
          <w:tcPr>
            <w:tcW w:w="1794" w:type="dxa"/>
            <w:vAlign w:val="center"/>
          </w:tcPr>
          <w:p w14:paraId="507D3EC3" w14:textId="667B82CA" w:rsidR="00B2741E" w:rsidRPr="00910F6B" w:rsidRDefault="006F085C" w:rsidP="00B2741E">
            <w:pPr>
              <w:ind w:left="0"/>
              <w:jc w:val="center"/>
            </w:pPr>
            <w:r w:rsidRPr="00910F6B">
              <w:t>4.</w:t>
            </w:r>
            <w:r w:rsidR="004A7889" w:rsidRPr="00910F6B">
              <w:t>2.2.1</w:t>
            </w:r>
          </w:p>
        </w:tc>
        <w:tc>
          <w:tcPr>
            <w:tcW w:w="1788" w:type="dxa"/>
            <w:vAlign w:val="center"/>
          </w:tcPr>
          <w:p w14:paraId="6FDD954E" w14:textId="4A1F8779" w:rsidR="00B2741E" w:rsidRPr="00910F6B" w:rsidRDefault="004A7889" w:rsidP="00B2741E">
            <w:pPr>
              <w:ind w:left="0"/>
              <w:jc w:val="center"/>
            </w:pPr>
            <w:r w:rsidRPr="00910F6B">
              <w:t>200</w:t>
            </w:r>
          </w:p>
        </w:tc>
        <w:tc>
          <w:tcPr>
            <w:tcW w:w="1777" w:type="dxa"/>
            <w:vAlign w:val="center"/>
          </w:tcPr>
          <w:p w14:paraId="22B5C2B4" w14:textId="44A92127" w:rsidR="00B2741E" w:rsidRPr="00910F6B" w:rsidRDefault="004A7889" w:rsidP="00B2741E">
            <w:pPr>
              <w:ind w:left="0"/>
              <w:jc w:val="center"/>
            </w:pPr>
            <w:r w:rsidRPr="00910F6B">
              <w:t>-</w:t>
            </w:r>
          </w:p>
        </w:tc>
        <w:tc>
          <w:tcPr>
            <w:tcW w:w="1777" w:type="dxa"/>
            <w:vAlign w:val="center"/>
          </w:tcPr>
          <w:p w14:paraId="31FB467D" w14:textId="636D23D0" w:rsidR="00B2741E" w:rsidRPr="00910F6B" w:rsidRDefault="004A7889" w:rsidP="00B2741E">
            <w:pPr>
              <w:ind w:left="0"/>
              <w:jc w:val="center"/>
            </w:pPr>
            <w:r w:rsidRPr="00910F6B">
              <w:t>200</w:t>
            </w:r>
          </w:p>
        </w:tc>
        <w:tc>
          <w:tcPr>
            <w:tcW w:w="1778" w:type="dxa"/>
            <w:vAlign w:val="center"/>
          </w:tcPr>
          <w:p w14:paraId="0FCBEDBF" w14:textId="62E304F3" w:rsidR="00B2741E" w:rsidRPr="00910F6B" w:rsidRDefault="00B2741E" w:rsidP="00B2741E">
            <w:pPr>
              <w:ind w:left="0"/>
              <w:jc w:val="center"/>
            </w:pPr>
            <w:r w:rsidRPr="00910F6B">
              <w:t>64.29</w:t>
            </w:r>
          </w:p>
        </w:tc>
      </w:tr>
      <w:tr w:rsidR="00B2741E" w:rsidRPr="00910F6B" w14:paraId="578CCD05" w14:textId="77777777" w:rsidTr="00B2741E">
        <w:tc>
          <w:tcPr>
            <w:tcW w:w="1794" w:type="dxa"/>
            <w:vAlign w:val="center"/>
          </w:tcPr>
          <w:p w14:paraId="6738A380" w14:textId="0560A4F8" w:rsidR="00B2741E" w:rsidRPr="00910F6B" w:rsidRDefault="006F085C" w:rsidP="00B2741E">
            <w:pPr>
              <w:ind w:left="0"/>
              <w:jc w:val="center"/>
            </w:pPr>
            <w:r w:rsidRPr="00910F6B">
              <w:t>4.</w:t>
            </w:r>
            <w:r w:rsidR="004A7889" w:rsidRPr="00910F6B">
              <w:t>2.2.2</w:t>
            </w:r>
          </w:p>
        </w:tc>
        <w:tc>
          <w:tcPr>
            <w:tcW w:w="1788" w:type="dxa"/>
            <w:vAlign w:val="center"/>
          </w:tcPr>
          <w:p w14:paraId="02E561A9" w14:textId="7837D64F" w:rsidR="00B2741E" w:rsidRPr="00910F6B" w:rsidRDefault="004A7889" w:rsidP="00B2741E">
            <w:pPr>
              <w:ind w:left="0"/>
              <w:jc w:val="center"/>
            </w:pPr>
            <w:r w:rsidRPr="00910F6B">
              <w:t>200</w:t>
            </w:r>
          </w:p>
        </w:tc>
        <w:tc>
          <w:tcPr>
            <w:tcW w:w="1777" w:type="dxa"/>
            <w:vAlign w:val="center"/>
          </w:tcPr>
          <w:p w14:paraId="34E0430C" w14:textId="2769C09E" w:rsidR="00B2741E" w:rsidRPr="00910F6B" w:rsidRDefault="004A7889" w:rsidP="00B2741E">
            <w:pPr>
              <w:ind w:left="0"/>
              <w:jc w:val="center"/>
            </w:pPr>
            <w:r w:rsidRPr="00910F6B">
              <w:t>-</w:t>
            </w:r>
          </w:p>
        </w:tc>
        <w:tc>
          <w:tcPr>
            <w:tcW w:w="1777" w:type="dxa"/>
            <w:vAlign w:val="center"/>
          </w:tcPr>
          <w:p w14:paraId="1A78F51C" w14:textId="5348FCA7" w:rsidR="00B2741E" w:rsidRPr="00910F6B" w:rsidRDefault="004A7889" w:rsidP="00B2741E">
            <w:pPr>
              <w:ind w:left="0"/>
              <w:jc w:val="center"/>
            </w:pPr>
            <w:r w:rsidRPr="00910F6B">
              <w:t>400</w:t>
            </w:r>
          </w:p>
        </w:tc>
        <w:tc>
          <w:tcPr>
            <w:tcW w:w="1778" w:type="dxa"/>
            <w:vAlign w:val="center"/>
          </w:tcPr>
          <w:p w14:paraId="2D60042C" w14:textId="08847998" w:rsidR="00B2741E" w:rsidRPr="00910F6B" w:rsidRDefault="00B2741E" w:rsidP="00B2741E">
            <w:pPr>
              <w:ind w:left="0"/>
              <w:jc w:val="center"/>
            </w:pPr>
            <w:r w:rsidRPr="00910F6B">
              <w:t>62.97</w:t>
            </w:r>
          </w:p>
        </w:tc>
      </w:tr>
      <w:tr w:rsidR="00B2741E" w:rsidRPr="00910F6B" w14:paraId="1A1B76BA" w14:textId="77777777" w:rsidTr="00B2741E">
        <w:tc>
          <w:tcPr>
            <w:tcW w:w="1794" w:type="dxa"/>
            <w:vAlign w:val="center"/>
          </w:tcPr>
          <w:p w14:paraId="4FA22C21" w14:textId="4F25952E" w:rsidR="00B2741E" w:rsidRPr="00910F6B" w:rsidRDefault="006F085C" w:rsidP="00B2741E">
            <w:pPr>
              <w:ind w:left="0"/>
              <w:jc w:val="center"/>
            </w:pPr>
            <w:r w:rsidRPr="00910F6B">
              <w:t>4.</w:t>
            </w:r>
            <w:r w:rsidR="004A7889" w:rsidRPr="00910F6B">
              <w:t>2.2.1</w:t>
            </w:r>
          </w:p>
        </w:tc>
        <w:tc>
          <w:tcPr>
            <w:tcW w:w="1788" w:type="dxa"/>
            <w:vAlign w:val="center"/>
          </w:tcPr>
          <w:p w14:paraId="1B83DCBC" w14:textId="3A607865" w:rsidR="00B2741E" w:rsidRPr="00910F6B" w:rsidRDefault="004A7889" w:rsidP="00B2741E">
            <w:pPr>
              <w:ind w:left="0"/>
              <w:jc w:val="center"/>
            </w:pPr>
            <w:r w:rsidRPr="00910F6B">
              <w:t>200</w:t>
            </w:r>
          </w:p>
        </w:tc>
        <w:tc>
          <w:tcPr>
            <w:tcW w:w="1777" w:type="dxa"/>
            <w:vAlign w:val="center"/>
          </w:tcPr>
          <w:p w14:paraId="2CB7DD9B" w14:textId="1F0F3302" w:rsidR="00B2741E" w:rsidRPr="00910F6B" w:rsidRDefault="004A7889" w:rsidP="00B2741E">
            <w:pPr>
              <w:ind w:left="0"/>
              <w:jc w:val="center"/>
            </w:pPr>
            <w:r w:rsidRPr="00910F6B">
              <w:t>-</w:t>
            </w:r>
          </w:p>
        </w:tc>
        <w:tc>
          <w:tcPr>
            <w:tcW w:w="1777" w:type="dxa"/>
            <w:vAlign w:val="center"/>
          </w:tcPr>
          <w:p w14:paraId="24BD5DD3" w14:textId="0DA1A2DE" w:rsidR="00B2741E" w:rsidRPr="00910F6B" w:rsidRDefault="004A7889" w:rsidP="00B2741E">
            <w:pPr>
              <w:ind w:left="0"/>
              <w:jc w:val="center"/>
            </w:pPr>
            <w:r w:rsidRPr="00910F6B">
              <w:t>400</w:t>
            </w:r>
          </w:p>
        </w:tc>
        <w:tc>
          <w:tcPr>
            <w:tcW w:w="1778" w:type="dxa"/>
            <w:vAlign w:val="center"/>
          </w:tcPr>
          <w:p w14:paraId="0FC52B51" w14:textId="43A0258E" w:rsidR="00B2741E" w:rsidRPr="00910F6B" w:rsidRDefault="004A7889" w:rsidP="00B2741E">
            <w:pPr>
              <w:ind w:left="0"/>
              <w:jc w:val="center"/>
            </w:pPr>
            <w:r w:rsidRPr="00910F6B">
              <w:t>62.13</w:t>
            </w:r>
          </w:p>
        </w:tc>
      </w:tr>
      <w:tr w:rsidR="00B2741E" w:rsidRPr="00910F6B" w14:paraId="273A3D3F" w14:textId="77777777" w:rsidTr="00B2741E">
        <w:tc>
          <w:tcPr>
            <w:tcW w:w="1794" w:type="dxa"/>
            <w:vAlign w:val="center"/>
          </w:tcPr>
          <w:p w14:paraId="2AA68F2B" w14:textId="6CFC81CA" w:rsidR="00B2741E" w:rsidRPr="00910F6B" w:rsidRDefault="006F085C" w:rsidP="00B2741E">
            <w:pPr>
              <w:ind w:left="0"/>
              <w:jc w:val="center"/>
            </w:pPr>
            <w:r w:rsidRPr="00910F6B">
              <w:t>4.</w:t>
            </w:r>
            <w:r w:rsidR="004A7889" w:rsidRPr="00910F6B">
              <w:t>2.2.2</w:t>
            </w:r>
          </w:p>
        </w:tc>
        <w:tc>
          <w:tcPr>
            <w:tcW w:w="1788" w:type="dxa"/>
            <w:vAlign w:val="center"/>
          </w:tcPr>
          <w:p w14:paraId="52CF370B" w14:textId="3D277309" w:rsidR="00B2741E" w:rsidRPr="00910F6B" w:rsidRDefault="004A7889" w:rsidP="00B2741E">
            <w:pPr>
              <w:ind w:left="0"/>
              <w:jc w:val="center"/>
            </w:pPr>
            <w:r w:rsidRPr="00910F6B">
              <w:t>400</w:t>
            </w:r>
          </w:p>
        </w:tc>
        <w:tc>
          <w:tcPr>
            <w:tcW w:w="1777" w:type="dxa"/>
            <w:vAlign w:val="center"/>
          </w:tcPr>
          <w:p w14:paraId="727F7357" w14:textId="2524A3C0" w:rsidR="00B2741E" w:rsidRPr="00910F6B" w:rsidRDefault="004A7889" w:rsidP="00B2741E">
            <w:pPr>
              <w:ind w:left="0"/>
              <w:jc w:val="center"/>
            </w:pPr>
            <w:r w:rsidRPr="00910F6B">
              <w:t>-</w:t>
            </w:r>
          </w:p>
        </w:tc>
        <w:tc>
          <w:tcPr>
            <w:tcW w:w="1777" w:type="dxa"/>
            <w:vAlign w:val="center"/>
          </w:tcPr>
          <w:p w14:paraId="1E78C259" w14:textId="318D707C" w:rsidR="00B2741E" w:rsidRPr="00910F6B" w:rsidRDefault="004A7889" w:rsidP="00B2741E">
            <w:pPr>
              <w:ind w:left="0"/>
              <w:jc w:val="center"/>
            </w:pPr>
            <w:r w:rsidRPr="00910F6B">
              <w:t>400</w:t>
            </w:r>
          </w:p>
        </w:tc>
        <w:tc>
          <w:tcPr>
            <w:tcW w:w="1778" w:type="dxa"/>
            <w:vAlign w:val="center"/>
          </w:tcPr>
          <w:p w14:paraId="19C49FFC" w14:textId="2F8C90B9" w:rsidR="00B2741E" w:rsidRPr="00910F6B" w:rsidRDefault="004A7889" w:rsidP="00B2741E">
            <w:pPr>
              <w:ind w:left="0"/>
              <w:jc w:val="center"/>
            </w:pPr>
            <w:r w:rsidRPr="00910F6B">
              <w:t>62.09</w:t>
            </w:r>
          </w:p>
        </w:tc>
      </w:tr>
      <w:tr w:rsidR="00B2741E" w:rsidRPr="00910F6B" w14:paraId="70BBD544" w14:textId="77777777" w:rsidTr="00B2741E">
        <w:tc>
          <w:tcPr>
            <w:tcW w:w="1794" w:type="dxa"/>
            <w:vAlign w:val="center"/>
          </w:tcPr>
          <w:p w14:paraId="117E4C79" w14:textId="21DFAE85" w:rsidR="00B2741E" w:rsidRPr="00910F6B" w:rsidRDefault="006F085C" w:rsidP="00B2741E">
            <w:pPr>
              <w:ind w:left="0"/>
              <w:jc w:val="center"/>
            </w:pPr>
            <w:r w:rsidRPr="00910F6B">
              <w:t>4.</w:t>
            </w:r>
            <w:r w:rsidR="004A7889" w:rsidRPr="00910F6B">
              <w:t>2.2.2</w:t>
            </w:r>
          </w:p>
        </w:tc>
        <w:tc>
          <w:tcPr>
            <w:tcW w:w="1788" w:type="dxa"/>
            <w:vAlign w:val="center"/>
          </w:tcPr>
          <w:p w14:paraId="35486599" w14:textId="19CC10B1" w:rsidR="00B2741E" w:rsidRPr="00910F6B" w:rsidRDefault="004A7889" w:rsidP="00B2741E">
            <w:pPr>
              <w:ind w:left="0"/>
              <w:jc w:val="center"/>
            </w:pPr>
            <w:r w:rsidRPr="00910F6B">
              <w:t>200</w:t>
            </w:r>
          </w:p>
        </w:tc>
        <w:tc>
          <w:tcPr>
            <w:tcW w:w="1777" w:type="dxa"/>
            <w:vAlign w:val="center"/>
          </w:tcPr>
          <w:p w14:paraId="356E6C6F" w14:textId="09AAD64B" w:rsidR="00B2741E" w:rsidRPr="00910F6B" w:rsidRDefault="004A7889" w:rsidP="00B2741E">
            <w:pPr>
              <w:ind w:left="0"/>
              <w:jc w:val="center"/>
            </w:pPr>
            <w:r w:rsidRPr="00910F6B">
              <w:t>-</w:t>
            </w:r>
          </w:p>
        </w:tc>
        <w:tc>
          <w:tcPr>
            <w:tcW w:w="1777" w:type="dxa"/>
            <w:vAlign w:val="center"/>
          </w:tcPr>
          <w:p w14:paraId="6842AD99" w14:textId="05836555" w:rsidR="00B2741E" w:rsidRPr="00910F6B" w:rsidRDefault="004A7889" w:rsidP="00B2741E">
            <w:pPr>
              <w:ind w:left="0"/>
              <w:jc w:val="center"/>
            </w:pPr>
            <w:r w:rsidRPr="00910F6B">
              <w:t>200</w:t>
            </w:r>
          </w:p>
        </w:tc>
        <w:tc>
          <w:tcPr>
            <w:tcW w:w="1778" w:type="dxa"/>
            <w:vAlign w:val="center"/>
          </w:tcPr>
          <w:p w14:paraId="610AA72A" w14:textId="09DDD9F3" w:rsidR="00B2741E" w:rsidRPr="00910F6B" w:rsidRDefault="004A7889" w:rsidP="00B2741E">
            <w:pPr>
              <w:ind w:left="0"/>
              <w:jc w:val="center"/>
            </w:pPr>
            <w:r w:rsidRPr="00910F6B">
              <w:t>60</w:t>
            </w:r>
          </w:p>
        </w:tc>
      </w:tr>
    </w:tbl>
    <w:p w14:paraId="4B0054D1" w14:textId="77777777" w:rsidR="006B5542" w:rsidRPr="00910F6B" w:rsidRDefault="006B5542" w:rsidP="0047381B"/>
    <w:p w14:paraId="62020179" w14:textId="0E9A2815" w:rsidR="0047381B" w:rsidRPr="00910F6B" w:rsidRDefault="00101768" w:rsidP="0047381B">
      <w:r w:rsidRPr="00910F6B">
        <w:t xml:space="preserve">The table shows that the accelerometer with gravity has no contribution to give </w:t>
      </w:r>
      <w:r w:rsidR="00C420C8" w:rsidRPr="00910F6B">
        <w:t xml:space="preserve">the </w:t>
      </w:r>
      <w:r w:rsidRPr="00910F6B">
        <w:t>top 5 accuracies and the increased window size and combination of two sensor type has increased the accuracy of the model</w:t>
      </w:r>
      <w:r w:rsidR="0047381B" w:rsidRPr="00910F6B">
        <w:t>. The final parameters set for this output is as shown below.</w:t>
      </w:r>
    </w:p>
    <w:p w14:paraId="6312BED5" w14:textId="77777777" w:rsidR="00A03D5D" w:rsidRPr="00910F6B" w:rsidRDefault="0047381B" w:rsidP="00A03D5D">
      <w:pPr>
        <w:keepNext/>
        <w:jc w:val="center"/>
      </w:pPr>
      <w:r w:rsidRPr="00910F6B">
        <w:rPr>
          <w:noProof/>
        </w:rPr>
        <w:lastRenderedPageBreak/>
        <w:drawing>
          <wp:inline distT="0" distB="0" distL="0" distR="0" wp14:anchorId="37C51EC9" wp14:editId="203AD7BE">
            <wp:extent cx="4585945" cy="790575"/>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90453" name=""/>
                    <pic:cNvPicPr/>
                  </pic:nvPicPr>
                  <pic:blipFill>
                    <a:blip r:embed="rId25"/>
                    <a:stretch>
                      <a:fillRect/>
                    </a:stretch>
                  </pic:blipFill>
                  <pic:spPr>
                    <a:xfrm>
                      <a:off x="0" y="0"/>
                      <a:ext cx="4678652" cy="806557"/>
                    </a:xfrm>
                    <a:prstGeom prst="rect">
                      <a:avLst/>
                    </a:prstGeom>
                  </pic:spPr>
                </pic:pic>
              </a:graphicData>
            </a:graphic>
          </wp:inline>
        </w:drawing>
      </w:r>
    </w:p>
    <w:p w14:paraId="4098A7FF" w14:textId="2F890340" w:rsidR="0047381B" w:rsidRPr="00910F6B" w:rsidRDefault="00A03D5D" w:rsidP="00A03D5D">
      <w:pPr>
        <w:pStyle w:val="Caption"/>
      </w:pPr>
      <w:bookmarkStart w:id="73" w:name="_Toc41139662"/>
      <w:r w:rsidRPr="00910F6B">
        <w:t xml:space="preserve">Figure </w:t>
      </w:r>
      <w:fldSimple w:instr=" SEQ Figure \* ARABIC ">
        <w:r w:rsidR="0025591F">
          <w:rPr>
            <w:noProof/>
          </w:rPr>
          <w:t>12</w:t>
        </w:r>
      </w:fldSimple>
      <w:r w:rsidRPr="00910F6B">
        <w:t xml:space="preserve">: </w:t>
      </w:r>
      <w:r w:rsidR="00811010" w:rsidRPr="00910F6B">
        <w:t xml:space="preserve">Method-2 </w:t>
      </w:r>
      <w:r w:rsidRPr="00910F6B">
        <w:t>Logistic</w:t>
      </w:r>
      <w:r w:rsidR="00811010" w:rsidRPr="00910F6B">
        <w:t xml:space="preserve"> </w:t>
      </w:r>
      <w:r w:rsidRPr="00910F6B">
        <w:t>Regression parameters</w:t>
      </w:r>
      <w:bookmarkEnd w:id="73"/>
    </w:p>
    <w:p w14:paraId="680B3AB5" w14:textId="5C437571" w:rsidR="000D70EA" w:rsidRPr="00910F6B" w:rsidRDefault="006F085C" w:rsidP="0047381B">
      <w:pPr>
        <w:pStyle w:val="Heading4"/>
        <w:rPr>
          <w:lang w:val="en-IN"/>
        </w:rPr>
      </w:pPr>
      <w:r w:rsidRPr="00910F6B">
        <w:rPr>
          <w:lang w:val="en-IN"/>
        </w:rPr>
        <w:t>4.</w:t>
      </w:r>
      <w:r w:rsidR="0047381B" w:rsidRPr="00910F6B">
        <w:rPr>
          <w:lang w:val="en-IN"/>
        </w:rPr>
        <w:t>2.3.2 SVM (Support Vector Machine)</w:t>
      </w:r>
    </w:p>
    <w:p w14:paraId="1BE08E3F" w14:textId="1F572F01" w:rsidR="0047381B" w:rsidRPr="00910F6B" w:rsidRDefault="0047381B" w:rsidP="0047381B">
      <w:r w:rsidRPr="00910F6B">
        <w:t xml:space="preserve">We observed </w:t>
      </w:r>
      <w:r w:rsidR="00C420C8" w:rsidRPr="00910F6B">
        <w:t xml:space="preserve">by </w:t>
      </w:r>
      <w:r w:rsidRPr="00910F6B">
        <w:t>keeping the same configuration for the model as used before</w:t>
      </w:r>
      <w:r w:rsidR="00C420C8" w:rsidRPr="00910F6B">
        <w:t>,</w:t>
      </w:r>
      <w:r w:rsidRPr="00910F6B">
        <w:t xml:space="preserve"> </w:t>
      </w:r>
      <w:r w:rsidR="00C420C8" w:rsidRPr="00910F6B">
        <w:t xml:space="preserve">and it </w:t>
      </w:r>
      <w:r w:rsidRPr="00910F6B">
        <w:t>was giving the best accuracies as seen below.</w:t>
      </w:r>
    </w:p>
    <w:p w14:paraId="12F769E5" w14:textId="77777777" w:rsidR="0047381B" w:rsidRPr="00910F6B" w:rsidRDefault="0047381B" w:rsidP="0047381B"/>
    <w:p w14:paraId="64DF6A23" w14:textId="4E490E2C" w:rsidR="00B060B5" w:rsidRPr="00910F6B" w:rsidRDefault="00B060B5" w:rsidP="00B060B5">
      <w:pPr>
        <w:pStyle w:val="Caption"/>
        <w:keepNext/>
      </w:pPr>
      <w:bookmarkStart w:id="74" w:name="_Toc41139682"/>
      <w:r w:rsidRPr="00910F6B">
        <w:t xml:space="preserve">Table </w:t>
      </w:r>
      <w:fldSimple w:instr=" SEQ Table \* ARABIC ">
        <w:r w:rsidR="0025591F">
          <w:rPr>
            <w:noProof/>
          </w:rPr>
          <w:t>8</w:t>
        </w:r>
      </w:fldSimple>
      <w:r w:rsidRPr="00910F6B">
        <w:t>: Method-2 SVM results</w:t>
      </w:r>
      <w:bookmarkEnd w:id="74"/>
    </w:p>
    <w:tbl>
      <w:tblPr>
        <w:tblStyle w:val="TableGrid"/>
        <w:tblW w:w="0" w:type="auto"/>
        <w:jc w:val="center"/>
        <w:tblLook w:val="04A0" w:firstRow="1" w:lastRow="0" w:firstColumn="1" w:lastColumn="0" w:noHBand="0" w:noVBand="1"/>
      </w:tblPr>
      <w:tblGrid>
        <w:gridCol w:w="1794"/>
        <w:gridCol w:w="1788"/>
        <w:gridCol w:w="1777"/>
        <w:gridCol w:w="1777"/>
        <w:gridCol w:w="1778"/>
      </w:tblGrid>
      <w:tr w:rsidR="0047381B" w:rsidRPr="00910F6B" w14:paraId="6656270B" w14:textId="77777777" w:rsidTr="0047381B">
        <w:trPr>
          <w:jc w:val="center"/>
        </w:trPr>
        <w:tc>
          <w:tcPr>
            <w:tcW w:w="1794" w:type="dxa"/>
            <w:vMerge w:val="restart"/>
            <w:vAlign w:val="center"/>
          </w:tcPr>
          <w:p w14:paraId="6C2F1CF6" w14:textId="77777777" w:rsidR="0047381B" w:rsidRPr="00910F6B" w:rsidRDefault="0047381B" w:rsidP="006925FE">
            <w:pPr>
              <w:ind w:left="0"/>
              <w:jc w:val="center"/>
            </w:pPr>
            <w:r w:rsidRPr="00910F6B">
              <w:t>Processed type</w:t>
            </w:r>
          </w:p>
        </w:tc>
        <w:tc>
          <w:tcPr>
            <w:tcW w:w="5342" w:type="dxa"/>
            <w:gridSpan w:val="3"/>
            <w:vAlign w:val="center"/>
          </w:tcPr>
          <w:p w14:paraId="66770A64" w14:textId="77777777" w:rsidR="0047381B" w:rsidRPr="00910F6B" w:rsidRDefault="0047381B" w:rsidP="006925FE">
            <w:pPr>
              <w:ind w:left="0"/>
              <w:jc w:val="center"/>
            </w:pPr>
            <w:r w:rsidRPr="00910F6B">
              <w:t>Sensor type (size)</w:t>
            </w:r>
          </w:p>
        </w:tc>
        <w:tc>
          <w:tcPr>
            <w:tcW w:w="1778" w:type="dxa"/>
            <w:vMerge w:val="restart"/>
            <w:vAlign w:val="center"/>
          </w:tcPr>
          <w:p w14:paraId="7FD6966F" w14:textId="77777777" w:rsidR="0047381B" w:rsidRPr="00910F6B" w:rsidRDefault="0047381B" w:rsidP="006925FE">
            <w:pPr>
              <w:ind w:left="0"/>
              <w:jc w:val="center"/>
            </w:pPr>
            <w:r w:rsidRPr="00910F6B">
              <w:t>Accuracy (%)</w:t>
            </w:r>
          </w:p>
        </w:tc>
      </w:tr>
      <w:tr w:rsidR="0047381B" w:rsidRPr="00910F6B" w14:paraId="03A6B8AF" w14:textId="77777777" w:rsidTr="0047381B">
        <w:trPr>
          <w:jc w:val="center"/>
        </w:trPr>
        <w:tc>
          <w:tcPr>
            <w:tcW w:w="1794" w:type="dxa"/>
            <w:vMerge/>
            <w:vAlign w:val="center"/>
          </w:tcPr>
          <w:p w14:paraId="1224C19E" w14:textId="77777777" w:rsidR="0047381B" w:rsidRPr="00910F6B" w:rsidRDefault="0047381B" w:rsidP="006925FE">
            <w:pPr>
              <w:ind w:left="0"/>
              <w:jc w:val="center"/>
            </w:pPr>
          </w:p>
        </w:tc>
        <w:tc>
          <w:tcPr>
            <w:tcW w:w="1788" w:type="dxa"/>
            <w:vAlign w:val="center"/>
          </w:tcPr>
          <w:p w14:paraId="27247E1A" w14:textId="77777777" w:rsidR="0047381B" w:rsidRPr="00910F6B" w:rsidRDefault="0047381B" w:rsidP="006925FE">
            <w:pPr>
              <w:ind w:left="0"/>
              <w:jc w:val="center"/>
            </w:pPr>
            <w:r w:rsidRPr="00910F6B">
              <w:t>Acc_wo</w:t>
            </w:r>
          </w:p>
        </w:tc>
        <w:tc>
          <w:tcPr>
            <w:tcW w:w="1777" w:type="dxa"/>
            <w:vAlign w:val="center"/>
          </w:tcPr>
          <w:p w14:paraId="3E066BA9" w14:textId="77777777" w:rsidR="0047381B" w:rsidRPr="00910F6B" w:rsidRDefault="0047381B" w:rsidP="006925FE">
            <w:pPr>
              <w:ind w:left="0"/>
              <w:jc w:val="center"/>
            </w:pPr>
            <w:r w:rsidRPr="00910F6B">
              <w:t>Acc_w</w:t>
            </w:r>
          </w:p>
        </w:tc>
        <w:tc>
          <w:tcPr>
            <w:tcW w:w="1777" w:type="dxa"/>
            <w:vAlign w:val="center"/>
          </w:tcPr>
          <w:p w14:paraId="175CFF6C" w14:textId="77777777" w:rsidR="0047381B" w:rsidRPr="00910F6B" w:rsidRDefault="0047381B" w:rsidP="006925FE">
            <w:pPr>
              <w:ind w:left="0"/>
              <w:jc w:val="center"/>
            </w:pPr>
            <w:r w:rsidRPr="00910F6B">
              <w:t>Gyro</w:t>
            </w:r>
          </w:p>
        </w:tc>
        <w:tc>
          <w:tcPr>
            <w:tcW w:w="1778" w:type="dxa"/>
            <w:vMerge/>
            <w:vAlign w:val="center"/>
          </w:tcPr>
          <w:p w14:paraId="65BFA195" w14:textId="77777777" w:rsidR="0047381B" w:rsidRPr="00910F6B" w:rsidRDefault="0047381B" w:rsidP="006925FE">
            <w:pPr>
              <w:ind w:left="0"/>
              <w:jc w:val="center"/>
            </w:pPr>
          </w:p>
        </w:tc>
      </w:tr>
      <w:tr w:rsidR="0047381B" w:rsidRPr="00910F6B" w14:paraId="4EF7009F" w14:textId="77777777" w:rsidTr="0047381B">
        <w:trPr>
          <w:jc w:val="center"/>
        </w:trPr>
        <w:tc>
          <w:tcPr>
            <w:tcW w:w="1794" w:type="dxa"/>
            <w:vAlign w:val="center"/>
          </w:tcPr>
          <w:p w14:paraId="2E07C61A" w14:textId="6D023F3A" w:rsidR="0047381B" w:rsidRPr="00910F6B" w:rsidRDefault="006F085C" w:rsidP="006925FE">
            <w:pPr>
              <w:ind w:left="0"/>
              <w:jc w:val="center"/>
            </w:pPr>
            <w:r w:rsidRPr="00910F6B">
              <w:t>4.</w:t>
            </w:r>
            <w:r w:rsidR="0047381B" w:rsidRPr="00910F6B">
              <w:t>2.2.</w:t>
            </w:r>
            <w:r w:rsidR="00085998" w:rsidRPr="00910F6B">
              <w:t>2</w:t>
            </w:r>
          </w:p>
        </w:tc>
        <w:tc>
          <w:tcPr>
            <w:tcW w:w="1788" w:type="dxa"/>
            <w:vAlign w:val="center"/>
          </w:tcPr>
          <w:p w14:paraId="7B479395" w14:textId="7136BD54" w:rsidR="0047381B" w:rsidRPr="00910F6B" w:rsidRDefault="0047381B" w:rsidP="006925FE">
            <w:pPr>
              <w:ind w:left="0"/>
              <w:jc w:val="center"/>
            </w:pPr>
            <w:r w:rsidRPr="00910F6B">
              <w:t>400</w:t>
            </w:r>
          </w:p>
        </w:tc>
        <w:tc>
          <w:tcPr>
            <w:tcW w:w="1777" w:type="dxa"/>
            <w:vAlign w:val="center"/>
          </w:tcPr>
          <w:p w14:paraId="03F5A78E" w14:textId="0EFAFA6A" w:rsidR="0047381B" w:rsidRPr="00910F6B" w:rsidRDefault="0047381B" w:rsidP="006925FE">
            <w:pPr>
              <w:ind w:left="0"/>
              <w:jc w:val="center"/>
            </w:pPr>
            <w:r w:rsidRPr="00910F6B">
              <w:t>-</w:t>
            </w:r>
          </w:p>
        </w:tc>
        <w:tc>
          <w:tcPr>
            <w:tcW w:w="1777" w:type="dxa"/>
            <w:vAlign w:val="center"/>
          </w:tcPr>
          <w:p w14:paraId="02299FC6" w14:textId="1273FACE" w:rsidR="0047381B" w:rsidRPr="00910F6B" w:rsidRDefault="0047381B" w:rsidP="006925FE">
            <w:pPr>
              <w:ind w:left="0"/>
              <w:jc w:val="center"/>
            </w:pPr>
            <w:r w:rsidRPr="00910F6B">
              <w:t>400</w:t>
            </w:r>
          </w:p>
        </w:tc>
        <w:tc>
          <w:tcPr>
            <w:tcW w:w="1778" w:type="dxa"/>
            <w:vAlign w:val="center"/>
          </w:tcPr>
          <w:p w14:paraId="11E3105A" w14:textId="25D5650B" w:rsidR="0047381B" w:rsidRPr="00910F6B" w:rsidRDefault="0047381B" w:rsidP="006925FE">
            <w:pPr>
              <w:ind w:left="0"/>
              <w:jc w:val="center"/>
            </w:pPr>
            <w:r w:rsidRPr="00910F6B">
              <w:t>58.55</w:t>
            </w:r>
          </w:p>
        </w:tc>
      </w:tr>
      <w:tr w:rsidR="0047381B" w:rsidRPr="00910F6B" w14:paraId="74A92A26" w14:textId="77777777" w:rsidTr="0047381B">
        <w:trPr>
          <w:jc w:val="center"/>
        </w:trPr>
        <w:tc>
          <w:tcPr>
            <w:tcW w:w="1794" w:type="dxa"/>
            <w:vAlign w:val="center"/>
          </w:tcPr>
          <w:p w14:paraId="74DFBFE1" w14:textId="67C4D2EF" w:rsidR="0047381B" w:rsidRPr="00910F6B" w:rsidRDefault="006F085C" w:rsidP="006925FE">
            <w:pPr>
              <w:ind w:left="0"/>
              <w:jc w:val="center"/>
            </w:pPr>
            <w:r w:rsidRPr="00910F6B">
              <w:t>4.</w:t>
            </w:r>
            <w:r w:rsidR="0047381B" w:rsidRPr="00910F6B">
              <w:t>2.2.</w:t>
            </w:r>
            <w:r w:rsidR="00085998" w:rsidRPr="00910F6B">
              <w:t>1</w:t>
            </w:r>
          </w:p>
        </w:tc>
        <w:tc>
          <w:tcPr>
            <w:tcW w:w="1788" w:type="dxa"/>
            <w:vAlign w:val="center"/>
          </w:tcPr>
          <w:p w14:paraId="46D11F10" w14:textId="47CE6F26" w:rsidR="0047381B" w:rsidRPr="00910F6B" w:rsidRDefault="0047381B" w:rsidP="006925FE">
            <w:pPr>
              <w:ind w:left="0"/>
              <w:jc w:val="center"/>
            </w:pPr>
            <w:r w:rsidRPr="00910F6B">
              <w:t>-</w:t>
            </w:r>
          </w:p>
        </w:tc>
        <w:tc>
          <w:tcPr>
            <w:tcW w:w="1777" w:type="dxa"/>
            <w:vAlign w:val="center"/>
          </w:tcPr>
          <w:p w14:paraId="5FA17A42" w14:textId="4D6571E0" w:rsidR="0047381B" w:rsidRPr="00910F6B" w:rsidRDefault="0047381B" w:rsidP="006925FE">
            <w:pPr>
              <w:ind w:left="0"/>
              <w:jc w:val="center"/>
            </w:pPr>
            <w:r w:rsidRPr="00910F6B">
              <w:t>-</w:t>
            </w:r>
          </w:p>
        </w:tc>
        <w:tc>
          <w:tcPr>
            <w:tcW w:w="1777" w:type="dxa"/>
            <w:vAlign w:val="center"/>
          </w:tcPr>
          <w:p w14:paraId="50DC20D3" w14:textId="136C7BA0" w:rsidR="0047381B" w:rsidRPr="00910F6B" w:rsidRDefault="0047381B" w:rsidP="006925FE">
            <w:pPr>
              <w:ind w:left="0"/>
              <w:jc w:val="center"/>
            </w:pPr>
            <w:r w:rsidRPr="00910F6B">
              <w:t>400</w:t>
            </w:r>
          </w:p>
        </w:tc>
        <w:tc>
          <w:tcPr>
            <w:tcW w:w="1778" w:type="dxa"/>
            <w:vAlign w:val="center"/>
          </w:tcPr>
          <w:p w14:paraId="27E4193E" w14:textId="3FAC1591" w:rsidR="0047381B" w:rsidRPr="00910F6B" w:rsidRDefault="0047381B" w:rsidP="006925FE">
            <w:pPr>
              <w:ind w:left="0"/>
              <w:jc w:val="center"/>
            </w:pPr>
            <w:r w:rsidRPr="00910F6B">
              <w:t>57.45</w:t>
            </w:r>
          </w:p>
        </w:tc>
      </w:tr>
      <w:tr w:rsidR="0047381B" w:rsidRPr="00910F6B" w14:paraId="6572AA57" w14:textId="77777777" w:rsidTr="0047381B">
        <w:trPr>
          <w:jc w:val="center"/>
        </w:trPr>
        <w:tc>
          <w:tcPr>
            <w:tcW w:w="1794" w:type="dxa"/>
            <w:vAlign w:val="center"/>
          </w:tcPr>
          <w:p w14:paraId="18C2F0B6" w14:textId="2F7CE312" w:rsidR="0047381B" w:rsidRPr="00910F6B" w:rsidRDefault="006F085C" w:rsidP="006925FE">
            <w:pPr>
              <w:ind w:left="0"/>
              <w:jc w:val="center"/>
            </w:pPr>
            <w:r w:rsidRPr="00910F6B">
              <w:t>4.</w:t>
            </w:r>
            <w:r w:rsidR="0047381B" w:rsidRPr="00910F6B">
              <w:t>2.2.</w:t>
            </w:r>
            <w:r w:rsidR="00085998" w:rsidRPr="00910F6B">
              <w:t>2</w:t>
            </w:r>
          </w:p>
        </w:tc>
        <w:tc>
          <w:tcPr>
            <w:tcW w:w="1788" w:type="dxa"/>
            <w:vAlign w:val="center"/>
          </w:tcPr>
          <w:p w14:paraId="0999482B" w14:textId="558AD74D" w:rsidR="0047381B" w:rsidRPr="00910F6B" w:rsidRDefault="0047381B" w:rsidP="006925FE">
            <w:pPr>
              <w:ind w:left="0"/>
              <w:jc w:val="center"/>
            </w:pPr>
            <w:r w:rsidRPr="00910F6B">
              <w:t>-</w:t>
            </w:r>
          </w:p>
        </w:tc>
        <w:tc>
          <w:tcPr>
            <w:tcW w:w="1777" w:type="dxa"/>
            <w:vAlign w:val="center"/>
          </w:tcPr>
          <w:p w14:paraId="58724920" w14:textId="02972A70" w:rsidR="0047381B" w:rsidRPr="00910F6B" w:rsidRDefault="0047381B" w:rsidP="006925FE">
            <w:pPr>
              <w:ind w:left="0"/>
              <w:jc w:val="center"/>
            </w:pPr>
            <w:r w:rsidRPr="00910F6B">
              <w:t>400</w:t>
            </w:r>
          </w:p>
        </w:tc>
        <w:tc>
          <w:tcPr>
            <w:tcW w:w="1777" w:type="dxa"/>
            <w:vAlign w:val="center"/>
          </w:tcPr>
          <w:p w14:paraId="336C309C" w14:textId="05B62119" w:rsidR="0047381B" w:rsidRPr="00910F6B" w:rsidRDefault="0047381B" w:rsidP="006925FE">
            <w:pPr>
              <w:ind w:left="0"/>
              <w:jc w:val="center"/>
            </w:pPr>
            <w:r w:rsidRPr="00910F6B">
              <w:t>400</w:t>
            </w:r>
          </w:p>
        </w:tc>
        <w:tc>
          <w:tcPr>
            <w:tcW w:w="1778" w:type="dxa"/>
            <w:vAlign w:val="center"/>
          </w:tcPr>
          <w:p w14:paraId="58919E4C" w14:textId="6738C9F4" w:rsidR="0047381B" w:rsidRPr="00910F6B" w:rsidRDefault="0047381B" w:rsidP="006925FE">
            <w:pPr>
              <w:ind w:left="0"/>
              <w:jc w:val="center"/>
            </w:pPr>
            <w:r w:rsidRPr="00910F6B">
              <w:t>57.14</w:t>
            </w:r>
          </w:p>
        </w:tc>
      </w:tr>
      <w:tr w:rsidR="0047381B" w:rsidRPr="00910F6B" w14:paraId="749936C7" w14:textId="77777777" w:rsidTr="0047381B">
        <w:trPr>
          <w:jc w:val="center"/>
        </w:trPr>
        <w:tc>
          <w:tcPr>
            <w:tcW w:w="1794" w:type="dxa"/>
            <w:vAlign w:val="center"/>
          </w:tcPr>
          <w:p w14:paraId="7AFDB88C" w14:textId="19004879" w:rsidR="0047381B" w:rsidRPr="00910F6B" w:rsidRDefault="006F085C" w:rsidP="006925FE">
            <w:pPr>
              <w:ind w:left="0"/>
              <w:jc w:val="center"/>
            </w:pPr>
            <w:r w:rsidRPr="00910F6B">
              <w:t>4.</w:t>
            </w:r>
            <w:r w:rsidR="0047381B" w:rsidRPr="00910F6B">
              <w:t>2.2.</w:t>
            </w:r>
            <w:r w:rsidR="00085998" w:rsidRPr="00910F6B">
              <w:t>2</w:t>
            </w:r>
          </w:p>
        </w:tc>
        <w:tc>
          <w:tcPr>
            <w:tcW w:w="1788" w:type="dxa"/>
            <w:vAlign w:val="center"/>
          </w:tcPr>
          <w:p w14:paraId="729DD71B" w14:textId="312B51F2" w:rsidR="0047381B" w:rsidRPr="00910F6B" w:rsidRDefault="0047381B" w:rsidP="006925FE">
            <w:pPr>
              <w:ind w:left="0"/>
              <w:jc w:val="center"/>
            </w:pPr>
            <w:r w:rsidRPr="00910F6B">
              <w:t>200</w:t>
            </w:r>
          </w:p>
        </w:tc>
        <w:tc>
          <w:tcPr>
            <w:tcW w:w="1777" w:type="dxa"/>
            <w:vAlign w:val="center"/>
          </w:tcPr>
          <w:p w14:paraId="2C521794" w14:textId="4A727E49" w:rsidR="0047381B" w:rsidRPr="00910F6B" w:rsidRDefault="0047381B" w:rsidP="006925FE">
            <w:pPr>
              <w:ind w:left="0"/>
              <w:jc w:val="center"/>
            </w:pPr>
            <w:r w:rsidRPr="00910F6B">
              <w:t>-</w:t>
            </w:r>
          </w:p>
        </w:tc>
        <w:tc>
          <w:tcPr>
            <w:tcW w:w="1777" w:type="dxa"/>
            <w:vAlign w:val="center"/>
          </w:tcPr>
          <w:p w14:paraId="645F4A7A" w14:textId="43C5AC56" w:rsidR="0047381B" w:rsidRPr="00910F6B" w:rsidRDefault="0047381B" w:rsidP="006925FE">
            <w:pPr>
              <w:ind w:left="0"/>
              <w:jc w:val="center"/>
            </w:pPr>
            <w:r w:rsidRPr="00910F6B">
              <w:t>400</w:t>
            </w:r>
          </w:p>
        </w:tc>
        <w:tc>
          <w:tcPr>
            <w:tcW w:w="1778" w:type="dxa"/>
            <w:vAlign w:val="center"/>
          </w:tcPr>
          <w:p w14:paraId="36B90FA0" w14:textId="00FF1D22" w:rsidR="0047381B" w:rsidRPr="00910F6B" w:rsidRDefault="0047381B" w:rsidP="006925FE">
            <w:pPr>
              <w:ind w:left="0"/>
              <w:jc w:val="center"/>
            </w:pPr>
            <w:r w:rsidRPr="00910F6B">
              <w:t>56.93</w:t>
            </w:r>
          </w:p>
        </w:tc>
      </w:tr>
      <w:tr w:rsidR="0047381B" w:rsidRPr="00910F6B" w14:paraId="7E8633BD" w14:textId="77777777" w:rsidTr="0047381B">
        <w:trPr>
          <w:jc w:val="center"/>
        </w:trPr>
        <w:tc>
          <w:tcPr>
            <w:tcW w:w="1794" w:type="dxa"/>
            <w:vAlign w:val="center"/>
          </w:tcPr>
          <w:p w14:paraId="34D75F56" w14:textId="1826F34D" w:rsidR="0047381B" w:rsidRPr="00910F6B" w:rsidRDefault="006F085C" w:rsidP="006925FE">
            <w:pPr>
              <w:ind w:left="0"/>
              <w:jc w:val="center"/>
            </w:pPr>
            <w:r w:rsidRPr="00910F6B">
              <w:t>4.</w:t>
            </w:r>
            <w:r w:rsidR="0047381B" w:rsidRPr="00910F6B">
              <w:t>2.2.</w:t>
            </w:r>
            <w:r w:rsidR="00085998" w:rsidRPr="00910F6B">
              <w:t>1</w:t>
            </w:r>
          </w:p>
        </w:tc>
        <w:tc>
          <w:tcPr>
            <w:tcW w:w="1788" w:type="dxa"/>
            <w:vAlign w:val="center"/>
          </w:tcPr>
          <w:p w14:paraId="45714793" w14:textId="2563A424" w:rsidR="0047381B" w:rsidRPr="00910F6B" w:rsidRDefault="0047381B" w:rsidP="006925FE">
            <w:pPr>
              <w:ind w:left="0"/>
              <w:jc w:val="center"/>
            </w:pPr>
            <w:r w:rsidRPr="00910F6B">
              <w:t>-</w:t>
            </w:r>
          </w:p>
        </w:tc>
        <w:tc>
          <w:tcPr>
            <w:tcW w:w="1777" w:type="dxa"/>
            <w:vAlign w:val="center"/>
          </w:tcPr>
          <w:p w14:paraId="25D3AA5F" w14:textId="6ED38F02" w:rsidR="0047381B" w:rsidRPr="00910F6B" w:rsidRDefault="0047381B" w:rsidP="006925FE">
            <w:pPr>
              <w:ind w:left="0"/>
              <w:jc w:val="center"/>
            </w:pPr>
            <w:r w:rsidRPr="00910F6B">
              <w:t>200</w:t>
            </w:r>
          </w:p>
        </w:tc>
        <w:tc>
          <w:tcPr>
            <w:tcW w:w="1777" w:type="dxa"/>
            <w:vAlign w:val="center"/>
          </w:tcPr>
          <w:p w14:paraId="443BBB6E" w14:textId="72A715C4" w:rsidR="0047381B" w:rsidRPr="00910F6B" w:rsidRDefault="0047381B" w:rsidP="006925FE">
            <w:pPr>
              <w:ind w:left="0"/>
              <w:jc w:val="center"/>
            </w:pPr>
            <w:r w:rsidRPr="00910F6B">
              <w:t>200</w:t>
            </w:r>
          </w:p>
        </w:tc>
        <w:tc>
          <w:tcPr>
            <w:tcW w:w="1778" w:type="dxa"/>
            <w:vAlign w:val="center"/>
          </w:tcPr>
          <w:p w14:paraId="42923849" w14:textId="770A9EF0" w:rsidR="0047381B" w:rsidRPr="00910F6B" w:rsidRDefault="0047381B" w:rsidP="006925FE">
            <w:pPr>
              <w:ind w:left="0"/>
              <w:jc w:val="center"/>
            </w:pPr>
            <w:r w:rsidRPr="00910F6B">
              <w:t>56.45</w:t>
            </w:r>
          </w:p>
        </w:tc>
      </w:tr>
    </w:tbl>
    <w:p w14:paraId="5293F7D3" w14:textId="77777777" w:rsidR="0047381B" w:rsidRPr="00910F6B" w:rsidRDefault="0047381B" w:rsidP="0047381B"/>
    <w:p w14:paraId="4AA505FF" w14:textId="752F79F3" w:rsidR="00415073" w:rsidRPr="00910F6B" w:rsidRDefault="00415073" w:rsidP="00222BA6"/>
    <w:p w14:paraId="396647A7" w14:textId="4A022747" w:rsidR="00C96F70" w:rsidRPr="00910F6B" w:rsidRDefault="00C96F70" w:rsidP="00222BA6">
      <w:r w:rsidRPr="00910F6B">
        <w:t>From the table</w:t>
      </w:r>
      <w:r w:rsidR="00C420C8" w:rsidRPr="00910F6B">
        <w:t>,</w:t>
      </w:r>
      <w:r w:rsidRPr="00910F6B">
        <w:t xml:space="preserve"> we can see that the accuracies have </w:t>
      </w:r>
      <w:r w:rsidR="00C801BB" w:rsidRPr="00910F6B">
        <w:t>undoubted</w:t>
      </w:r>
      <w:r w:rsidRPr="00910F6B">
        <w:t xml:space="preserve">ly increased for SVM, but when compared to the logistic model, it still has </w:t>
      </w:r>
      <w:r w:rsidR="00C801BB" w:rsidRPr="00910F6B">
        <w:t>a</w:t>
      </w:r>
      <w:r w:rsidRPr="00910F6B">
        <w:t xml:space="preserve"> difference of 6-7%.</w:t>
      </w:r>
    </w:p>
    <w:p w14:paraId="140551AC" w14:textId="109165FB" w:rsidR="00C96F70" w:rsidRPr="00910F6B" w:rsidRDefault="006F085C" w:rsidP="00C96F70">
      <w:pPr>
        <w:pStyle w:val="Heading4"/>
        <w:rPr>
          <w:lang w:val="en-IN"/>
        </w:rPr>
      </w:pPr>
      <w:r w:rsidRPr="00910F6B">
        <w:rPr>
          <w:lang w:val="en-IN"/>
        </w:rPr>
        <w:t>4.</w:t>
      </w:r>
      <w:r w:rsidR="00C96F70" w:rsidRPr="00910F6B">
        <w:rPr>
          <w:lang w:val="en-IN"/>
        </w:rPr>
        <w:t>2.3.3 MLP (Multi-Layer Perceptron)</w:t>
      </w:r>
    </w:p>
    <w:p w14:paraId="3E165146" w14:textId="2A9411C4" w:rsidR="001C0FD0" w:rsidRPr="00910F6B" w:rsidRDefault="00C96F70" w:rsidP="00C96F70">
      <w:r w:rsidRPr="00910F6B">
        <w:t>The top 5 results can be seen in the table below.</w:t>
      </w:r>
    </w:p>
    <w:p w14:paraId="12F38F8D" w14:textId="77777777" w:rsidR="001C0FD0" w:rsidRPr="00910F6B" w:rsidRDefault="001C0FD0" w:rsidP="00C96F70"/>
    <w:p w14:paraId="352B3305" w14:textId="5058AFF0" w:rsidR="00B060B5" w:rsidRPr="00910F6B" w:rsidRDefault="00B060B5" w:rsidP="00B060B5">
      <w:pPr>
        <w:pStyle w:val="Caption"/>
        <w:keepNext/>
      </w:pPr>
      <w:bookmarkStart w:id="75" w:name="_Toc41139683"/>
      <w:r w:rsidRPr="00910F6B">
        <w:t xml:space="preserve">Table </w:t>
      </w:r>
      <w:fldSimple w:instr=" SEQ Table \* ARABIC ">
        <w:r w:rsidR="0025591F">
          <w:rPr>
            <w:noProof/>
          </w:rPr>
          <w:t>9</w:t>
        </w:r>
      </w:fldSimple>
      <w:r w:rsidRPr="00910F6B">
        <w:t>: MLP results</w:t>
      </w:r>
      <w:bookmarkEnd w:id="75"/>
    </w:p>
    <w:tbl>
      <w:tblPr>
        <w:tblStyle w:val="TableGrid"/>
        <w:tblW w:w="0" w:type="auto"/>
        <w:tblInd w:w="102" w:type="dxa"/>
        <w:tblLook w:val="04A0" w:firstRow="1" w:lastRow="0" w:firstColumn="1" w:lastColumn="0" w:noHBand="0" w:noVBand="1"/>
      </w:tblPr>
      <w:tblGrid>
        <w:gridCol w:w="1794"/>
        <w:gridCol w:w="1788"/>
        <w:gridCol w:w="1777"/>
        <w:gridCol w:w="1777"/>
        <w:gridCol w:w="1778"/>
      </w:tblGrid>
      <w:tr w:rsidR="00C96F70" w:rsidRPr="00910F6B" w14:paraId="0E351CA2" w14:textId="77777777" w:rsidTr="00C96F70">
        <w:tc>
          <w:tcPr>
            <w:tcW w:w="1794" w:type="dxa"/>
            <w:vMerge w:val="restart"/>
            <w:vAlign w:val="center"/>
          </w:tcPr>
          <w:p w14:paraId="5C3F33DC" w14:textId="77777777" w:rsidR="00C96F70" w:rsidRPr="00910F6B" w:rsidRDefault="00C96F70" w:rsidP="006925FE">
            <w:pPr>
              <w:ind w:left="0"/>
              <w:jc w:val="center"/>
            </w:pPr>
            <w:r w:rsidRPr="00910F6B">
              <w:t>Processed type</w:t>
            </w:r>
          </w:p>
        </w:tc>
        <w:tc>
          <w:tcPr>
            <w:tcW w:w="5342" w:type="dxa"/>
            <w:gridSpan w:val="3"/>
            <w:vAlign w:val="center"/>
          </w:tcPr>
          <w:p w14:paraId="7FB554F0" w14:textId="77777777" w:rsidR="00C96F70" w:rsidRPr="00910F6B" w:rsidRDefault="00C96F70" w:rsidP="006925FE">
            <w:pPr>
              <w:ind w:left="0"/>
              <w:jc w:val="center"/>
            </w:pPr>
            <w:r w:rsidRPr="00910F6B">
              <w:t>Sensor type (size)</w:t>
            </w:r>
          </w:p>
        </w:tc>
        <w:tc>
          <w:tcPr>
            <w:tcW w:w="1778" w:type="dxa"/>
            <w:vMerge w:val="restart"/>
            <w:vAlign w:val="center"/>
          </w:tcPr>
          <w:p w14:paraId="6A88691B" w14:textId="77777777" w:rsidR="00C96F70" w:rsidRPr="00910F6B" w:rsidRDefault="00C96F70" w:rsidP="006925FE">
            <w:pPr>
              <w:ind w:left="0"/>
              <w:jc w:val="center"/>
            </w:pPr>
            <w:r w:rsidRPr="00910F6B">
              <w:t>Accuracy (%)</w:t>
            </w:r>
          </w:p>
        </w:tc>
      </w:tr>
      <w:tr w:rsidR="00C96F70" w:rsidRPr="00910F6B" w14:paraId="5B5A17AD" w14:textId="77777777" w:rsidTr="00C96F70">
        <w:tc>
          <w:tcPr>
            <w:tcW w:w="1794" w:type="dxa"/>
            <w:vMerge/>
            <w:vAlign w:val="center"/>
          </w:tcPr>
          <w:p w14:paraId="269834F1" w14:textId="77777777" w:rsidR="00C96F70" w:rsidRPr="00910F6B" w:rsidRDefault="00C96F70" w:rsidP="006925FE">
            <w:pPr>
              <w:ind w:left="0"/>
              <w:jc w:val="center"/>
            </w:pPr>
          </w:p>
        </w:tc>
        <w:tc>
          <w:tcPr>
            <w:tcW w:w="1788" w:type="dxa"/>
            <w:vAlign w:val="center"/>
          </w:tcPr>
          <w:p w14:paraId="3833BCF8" w14:textId="77777777" w:rsidR="00C96F70" w:rsidRPr="00910F6B" w:rsidRDefault="00C96F70" w:rsidP="006925FE">
            <w:pPr>
              <w:ind w:left="0"/>
              <w:jc w:val="center"/>
            </w:pPr>
            <w:r w:rsidRPr="00910F6B">
              <w:t>Acc_wo</w:t>
            </w:r>
          </w:p>
        </w:tc>
        <w:tc>
          <w:tcPr>
            <w:tcW w:w="1777" w:type="dxa"/>
            <w:vAlign w:val="center"/>
          </w:tcPr>
          <w:p w14:paraId="33E55182" w14:textId="77777777" w:rsidR="00C96F70" w:rsidRPr="00910F6B" w:rsidRDefault="00C96F70" w:rsidP="006925FE">
            <w:pPr>
              <w:ind w:left="0"/>
              <w:jc w:val="center"/>
            </w:pPr>
            <w:r w:rsidRPr="00910F6B">
              <w:t>Acc_w</w:t>
            </w:r>
          </w:p>
        </w:tc>
        <w:tc>
          <w:tcPr>
            <w:tcW w:w="1777" w:type="dxa"/>
            <w:vAlign w:val="center"/>
          </w:tcPr>
          <w:p w14:paraId="7F74B2C7" w14:textId="77777777" w:rsidR="00C96F70" w:rsidRPr="00910F6B" w:rsidRDefault="00C96F70" w:rsidP="006925FE">
            <w:pPr>
              <w:ind w:left="0"/>
              <w:jc w:val="center"/>
            </w:pPr>
            <w:r w:rsidRPr="00910F6B">
              <w:t>Gyro</w:t>
            </w:r>
          </w:p>
        </w:tc>
        <w:tc>
          <w:tcPr>
            <w:tcW w:w="1778" w:type="dxa"/>
            <w:vMerge/>
            <w:vAlign w:val="center"/>
          </w:tcPr>
          <w:p w14:paraId="3AFB723B" w14:textId="77777777" w:rsidR="00C96F70" w:rsidRPr="00910F6B" w:rsidRDefault="00C96F70" w:rsidP="006925FE">
            <w:pPr>
              <w:ind w:left="0"/>
              <w:jc w:val="center"/>
            </w:pPr>
          </w:p>
        </w:tc>
      </w:tr>
      <w:tr w:rsidR="00C96F70" w:rsidRPr="00910F6B" w14:paraId="2D428AAB" w14:textId="77777777" w:rsidTr="00C96F70">
        <w:tc>
          <w:tcPr>
            <w:tcW w:w="1794" w:type="dxa"/>
            <w:vAlign w:val="center"/>
          </w:tcPr>
          <w:p w14:paraId="2A4B2450" w14:textId="2793B2C0"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1FBCCA16" w14:textId="1B9D33AF" w:rsidR="00C96F70" w:rsidRPr="00910F6B" w:rsidRDefault="0022070A" w:rsidP="006925FE">
            <w:pPr>
              <w:ind w:left="0"/>
              <w:jc w:val="center"/>
            </w:pPr>
            <w:r w:rsidRPr="00910F6B">
              <w:t>200</w:t>
            </w:r>
          </w:p>
        </w:tc>
        <w:tc>
          <w:tcPr>
            <w:tcW w:w="1777" w:type="dxa"/>
            <w:vAlign w:val="center"/>
          </w:tcPr>
          <w:p w14:paraId="28A16A3C" w14:textId="1D8AD567" w:rsidR="00C96F70" w:rsidRPr="00910F6B" w:rsidRDefault="00D74317" w:rsidP="006925FE">
            <w:pPr>
              <w:ind w:left="0"/>
              <w:jc w:val="center"/>
            </w:pPr>
            <w:r w:rsidRPr="00910F6B">
              <w:t>-</w:t>
            </w:r>
          </w:p>
        </w:tc>
        <w:tc>
          <w:tcPr>
            <w:tcW w:w="1777" w:type="dxa"/>
            <w:vAlign w:val="center"/>
          </w:tcPr>
          <w:p w14:paraId="53755B22" w14:textId="143E2015" w:rsidR="00C96F70" w:rsidRPr="00910F6B" w:rsidRDefault="0022070A" w:rsidP="006925FE">
            <w:pPr>
              <w:ind w:left="0"/>
              <w:jc w:val="center"/>
            </w:pPr>
            <w:r w:rsidRPr="00910F6B">
              <w:t>400</w:t>
            </w:r>
          </w:p>
        </w:tc>
        <w:tc>
          <w:tcPr>
            <w:tcW w:w="1778" w:type="dxa"/>
            <w:vAlign w:val="center"/>
          </w:tcPr>
          <w:p w14:paraId="5836114D" w14:textId="74B83FB5" w:rsidR="00C96F70" w:rsidRPr="00910F6B" w:rsidRDefault="0022070A" w:rsidP="006925FE">
            <w:pPr>
              <w:ind w:left="0"/>
              <w:jc w:val="center"/>
            </w:pPr>
            <w:r w:rsidRPr="00910F6B">
              <w:t>66.38</w:t>
            </w:r>
          </w:p>
        </w:tc>
      </w:tr>
      <w:tr w:rsidR="00C96F70" w:rsidRPr="00910F6B" w14:paraId="3FB2F018" w14:textId="77777777" w:rsidTr="00C96F70">
        <w:tc>
          <w:tcPr>
            <w:tcW w:w="1794" w:type="dxa"/>
            <w:vAlign w:val="center"/>
          </w:tcPr>
          <w:p w14:paraId="6CCE97D6" w14:textId="1159E1BF"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4CA3E527" w14:textId="780F0C30" w:rsidR="00C96F70" w:rsidRPr="00910F6B" w:rsidRDefault="0022070A" w:rsidP="006925FE">
            <w:pPr>
              <w:ind w:left="0"/>
              <w:jc w:val="center"/>
            </w:pPr>
            <w:r w:rsidRPr="00910F6B">
              <w:t>200</w:t>
            </w:r>
          </w:p>
        </w:tc>
        <w:tc>
          <w:tcPr>
            <w:tcW w:w="1777" w:type="dxa"/>
            <w:vAlign w:val="center"/>
          </w:tcPr>
          <w:p w14:paraId="469ADF1C" w14:textId="72298444" w:rsidR="00C96F70" w:rsidRPr="00910F6B" w:rsidRDefault="00D74317" w:rsidP="006925FE">
            <w:pPr>
              <w:ind w:left="0"/>
              <w:jc w:val="center"/>
            </w:pPr>
            <w:r w:rsidRPr="00910F6B">
              <w:t>-</w:t>
            </w:r>
          </w:p>
        </w:tc>
        <w:tc>
          <w:tcPr>
            <w:tcW w:w="1777" w:type="dxa"/>
            <w:vAlign w:val="center"/>
          </w:tcPr>
          <w:p w14:paraId="3E6E1C20" w14:textId="6BAFDB8B" w:rsidR="00C96F70" w:rsidRPr="00910F6B" w:rsidRDefault="0022070A" w:rsidP="006925FE">
            <w:pPr>
              <w:ind w:left="0"/>
              <w:jc w:val="center"/>
            </w:pPr>
            <w:r w:rsidRPr="00910F6B">
              <w:t>200</w:t>
            </w:r>
          </w:p>
        </w:tc>
        <w:tc>
          <w:tcPr>
            <w:tcW w:w="1778" w:type="dxa"/>
            <w:vAlign w:val="center"/>
          </w:tcPr>
          <w:p w14:paraId="2139C122" w14:textId="5DC568C5" w:rsidR="00C96F70" w:rsidRPr="00910F6B" w:rsidRDefault="0022070A" w:rsidP="006925FE">
            <w:pPr>
              <w:ind w:left="0"/>
              <w:jc w:val="center"/>
            </w:pPr>
            <w:r w:rsidRPr="00910F6B">
              <w:t>65.98</w:t>
            </w:r>
          </w:p>
        </w:tc>
      </w:tr>
      <w:tr w:rsidR="00C96F70" w:rsidRPr="00910F6B" w14:paraId="4A78D3EE" w14:textId="77777777" w:rsidTr="00C96F70">
        <w:tc>
          <w:tcPr>
            <w:tcW w:w="1794" w:type="dxa"/>
            <w:vAlign w:val="center"/>
          </w:tcPr>
          <w:p w14:paraId="4EB1B224" w14:textId="77C5E387"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120BFEB9" w14:textId="3DC41938" w:rsidR="00C96F70" w:rsidRPr="00910F6B" w:rsidRDefault="00D74317" w:rsidP="006925FE">
            <w:pPr>
              <w:ind w:left="0"/>
              <w:jc w:val="center"/>
            </w:pPr>
            <w:r w:rsidRPr="00910F6B">
              <w:t>-</w:t>
            </w:r>
          </w:p>
        </w:tc>
        <w:tc>
          <w:tcPr>
            <w:tcW w:w="1777" w:type="dxa"/>
            <w:vAlign w:val="center"/>
          </w:tcPr>
          <w:p w14:paraId="7137CB68" w14:textId="2D289613" w:rsidR="00C96F70" w:rsidRPr="00910F6B" w:rsidRDefault="0022070A" w:rsidP="006925FE">
            <w:pPr>
              <w:ind w:left="0"/>
              <w:jc w:val="center"/>
            </w:pPr>
            <w:r w:rsidRPr="00910F6B">
              <w:t>200</w:t>
            </w:r>
          </w:p>
        </w:tc>
        <w:tc>
          <w:tcPr>
            <w:tcW w:w="1777" w:type="dxa"/>
            <w:vAlign w:val="center"/>
          </w:tcPr>
          <w:p w14:paraId="04834A93" w14:textId="6B146859" w:rsidR="00C96F70" w:rsidRPr="00910F6B" w:rsidRDefault="0022070A" w:rsidP="006925FE">
            <w:pPr>
              <w:ind w:left="0"/>
              <w:jc w:val="center"/>
            </w:pPr>
            <w:r w:rsidRPr="00910F6B">
              <w:t>200</w:t>
            </w:r>
          </w:p>
        </w:tc>
        <w:tc>
          <w:tcPr>
            <w:tcW w:w="1778" w:type="dxa"/>
            <w:vAlign w:val="center"/>
          </w:tcPr>
          <w:p w14:paraId="3BD08B32" w14:textId="2C43B178" w:rsidR="00C96F70" w:rsidRPr="00910F6B" w:rsidRDefault="0022070A" w:rsidP="006925FE">
            <w:pPr>
              <w:ind w:left="0"/>
              <w:jc w:val="center"/>
            </w:pPr>
            <w:r w:rsidRPr="00910F6B">
              <w:t>63.92</w:t>
            </w:r>
          </w:p>
        </w:tc>
      </w:tr>
      <w:tr w:rsidR="00C96F70" w:rsidRPr="00910F6B" w14:paraId="6988D0D3" w14:textId="77777777" w:rsidTr="00C96F70">
        <w:tc>
          <w:tcPr>
            <w:tcW w:w="1794" w:type="dxa"/>
            <w:vAlign w:val="center"/>
          </w:tcPr>
          <w:p w14:paraId="18673857" w14:textId="64375430"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4AE92424" w14:textId="27083E34" w:rsidR="00C96F70" w:rsidRPr="00910F6B" w:rsidRDefault="00D74317" w:rsidP="006925FE">
            <w:pPr>
              <w:ind w:left="0"/>
              <w:jc w:val="center"/>
            </w:pPr>
            <w:r w:rsidRPr="00910F6B">
              <w:t>-</w:t>
            </w:r>
          </w:p>
        </w:tc>
        <w:tc>
          <w:tcPr>
            <w:tcW w:w="1777" w:type="dxa"/>
            <w:vAlign w:val="center"/>
          </w:tcPr>
          <w:p w14:paraId="6D1C5E4E" w14:textId="0DC1FFBE" w:rsidR="00C96F70" w:rsidRPr="00910F6B" w:rsidRDefault="0022070A" w:rsidP="006925FE">
            <w:pPr>
              <w:ind w:left="0"/>
              <w:jc w:val="center"/>
            </w:pPr>
            <w:r w:rsidRPr="00910F6B">
              <w:t>200</w:t>
            </w:r>
          </w:p>
        </w:tc>
        <w:tc>
          <w:tcPr>
            <w:tcW w:w="1777" w:type="dxa"/>
            <w:vAlign w:val="center"/>
          </w:tcPr>
          <w:p w14:paraId="745ABF62" w14:textId="76ABB987" w:rsidR="00C96F70" w:rsidRPr="00910F6B" w:rsidRDefault="0022070A" w:rsidP="006925FE">
            <w:pPr>
              <w:ind w:left="0"/>
              <w:jc w:val="center"/>
            </w:pPr>
            <w:r w:rsidRPr="00910F6B">
              <w:t>400</w:t>
            </w:r>
          </w:p>
        </w:tc>
        <w:tc>
          <w:tcPr>
            <w:tcW w:w="1778" w:type="dxa"/>
            <w:vAlign w:val="center"/>
          </w:tcPr>
          <w:p w14:paraId="586D05EA" w14:textId="17C178A6" w:rsidR="00C96F70" w:rsidRPr="00910F6B" w:rsidRDefault="0022070A" w:rsidP="006925FE">
            <w:pPr>
              <w:ind w:left="0"/>
              <w:jc w:val="center"/>
            </w:pPr>
            <w:r w:rsidRPr="00910F6B">
              <w:t>63.22</w:t>
            </w:r>
          </w:p>
        </w:tc>
      </w:tr>
      <w:tr w:rsidR="00C96F70" w:rsidRPr="00910F6B" w14:paraId="353CDBB0" w14:textId="77777777" w:rsidTr="00C96F70">
        <w:tc>
          <w:tcPr>
            <w:tcW w:w="1794" w:type="dxa"/>
            <w:vAlign w:val="center"/>
          </w:tcPr>
          <w:p w14:paraId="40C0214B" w14:textId="215952BE" w:rsidR="00C96F70" w:rsidRPr="00910F6B" w:rsidRDefault="006F085C" w:rsidP="006925FE">
            <w:pPr>
              <w:ind w:left="0"/>
              <w:jc w:val="center"/>
            </w:pPr>
            <w:r w:rsidRPr="00910F6B">
              <w:t>4.</w:t>
            </w:r>
            <w:r w:rsidR="00C96F70" w:rsidRPr="00910F6B">
              <w:t>2.2.</w:t>
            </w:r>
            <w:r w:rsidR="0022070A" w:rsidRPr="00910F6B">
              <w:t>2</w:t>
            </w:r>
          </w:p>
        </w:tc>
        <w:tc>
          <w:tcPr>
            <w:tcW w:w="1788" w:type="dxa"/>
            <w:vAlign w:val="center"/>
          </w:tcPr>
          <w:p w14:paraId="25CA10A4" w14:textId="024727F6" w:rsidR="00C96F70" w:rsidRPr="00910F6B" w:rsidRDefault="00D74317" w:rsidP="006925FE">
            <w:pPr>
              <w:ind w:left="0"/>
              <w:jc w:val="center"/>
            </w:pPr>
            <w:r w:rsidRPr="00910F6B">
              <w:t>-</w:t>
            </w:r>
          </w:p>
        </w:tc>
        <w:tc>
          <w:tcPr>
            <w:tcW w:w="1777" w:type="dxa"/>
            <w:vAlign w:val="center"/>
          </w:tcPr>
          <w:p w14:paraId="53ED279D" w14:textId="4AB299D0" w:rsidR="00C96F70" w:rsidRPr="00910F6B" w:rsidRDefault="0022070A" w:rsidP="006925FE">
            <w:pPr>
              <w:ind w:left="0"/>
              <w:jc w:val="center"/>
            </w:pPr>
            <w:r w:rsidRPr="00910F6B">
              <w:t>200</w:t>
            </w:r>
          </w:p>
        </w:tc>
        <w:tc>
          <w:tcPr>
            <w:tcW w:w="1777" w:type="dxa"/>
            <w:vAlign w:val="center"/>
          </w:tcPr>
          <w:p w14:paraId="4C15892D" w14:textId="5BCE4968" w:rsidR="00C96F70" w:rsidRPr="00910F6B" w:rsidRDefault="0022070A" w:rsidP="006925FE">
            <w:pPr>
              <w:ind w:left="0"/>
              <w:jc w:val="center"/>
            </w:pPr>
            <w:r w:rsidRPr="00910F6B">
              <w:t>400</w:t>
            </w:r>
          </w:p>
        </w:tc>
        <w:tc>
          <w:tcPr>
            <w:tcW w:w="1778" w:type="dxa"/>
            <w:vAlign w:val="center"/>
          </w:tcPr>
          <w:p w14:paraId="713C66B3" w14:textId="1CF4BCA6" w:rsidR="00C96F70" w:rsidRPr="00910F6B" w:rsidRDefault="0022070A" w:rsidP="006925FE">
            <w:pPr>
              <w:ind w:left="0"/>
              <w:jc w:val="center"/>
            </w:pPr>
            <w:r w:rsidRPr="00910F6B">
              <w:t>62.68</w:t>
            </w:r>
          </w:p>
        </w:tc>
      </w:tr>
    </w:tbl>
    <w:p w14:paraId="7475447E" w14:textId="6E77E1BF" w:rsidR="00C96F70" w:rsidRPr="00910F6B" w:rsidRDefault="00C96F70" w:rsidP="00C96F70"/>
    <w:p w14:paraId="4551580D" w14:textId="38C8B6C5" w:rsidR="00C96F70" w:rsidRPr="00910F6B" w:rsidRDefault="00D95019" w:rsidP="00222BA6">
      <w:r w:rsidRPr="00910F6B">
        <w:lastRenderedPageBreak/>
        <w:t xml:space="preserve">We see that the window processing method has dominated the table with the accelerometer without </w:t>
      </w:r>
      <w:r w:rsidR="00C801BB" w:rsidRPr="00910F6B">
        <w:t xml:space="preserve">the </w:t>
      </w:r>
      <w:r w:rsidRPr="00910F6B">
        <w:t xml:space="preserve">gravity sensor type combined with </w:t>
      </w:r>
      <w:r w:rsidR="00C420C8" w:rsidRPr="00910F6B">
        <w:t xml:space="preserve">the </w:t>
      </w:r>
      <w:r w:rsidRPr="00910F6B">
        <w:t>gyroscope.</w:t>
      </w:r>
      <w:r w:rsidR="00436DF2" w:rsidRPr="00910F6B">
        <w:t xml:space="preserve"> It </w:t>
      </w:r>
      <w:r w:rsidR="00215548" w:rsidRPr="00910F6B">
        <w:t>gives</w:t>
      </w:r>
      <w:r w:rsidR="00436DF2" w:rsidRPr="00910F6B">
        <w:t xml:space="preserve"> a</w:t>
      </w:r>
      <w:r w:rsidR="00C801BB" w:rsidRPr="00910F6B">
        <w:t>n outstanding</w:t>
      </w:r>
      <w:r w:rsidR="00436DF2" w:rsidRPr="00910F6B">
        <w:t xml:space="preserve"> accuracy of 66.38% and show</w:t>
      </w:r>
      <w:r w:rsidR="00C420C8" w:rsidRPr="00910F6B">
        <w:t>s</w:t>
      </w:r>
      <w:r w:rsidR="00436DF2" w:rsidRPr="00910F6B">
        <w:t xml:space="preserve"> </w:t>
      </w:r>
      <w:r w:rsidR="00C801BB" w:rsidRPr="00910F6B">
        <w:t xml:space="preserve">a </w:t>
      </w:r>
      <w:r w:rsidR="00436DF2" w:rsidRPr="00910F6B">
        <w:t xml:space="preserve">high potential </w:t>
      </w:r>
      <w:r w:rsidR="00C420C8" w:rsidRPr="00910F6B">
        <w:t>for</w:t>
      </w:r>
      <w:r w:rsidR="00436DF2" w:rsidRPr="00910F6B">
        <w:t xml:space="preserve"> better training for </w:t>
      </w:r>
      <w:r w:rsidR="00C420C8" w:rsidRPr="00910F6B">
        <w:t xml:space="preserve">a </w:t>
      </w:r>
      <w:r w:rsidR="00436DF2" w:rsidRPr="00910F6B">
        <w:t>larger dataset.</w:t>
      </w:r>
    </w:p>
    <w:p w14:paraId="580BB89C" w14:textId="77777777" w:rsidR="00215548" w:rsidRPr="00910F6B" w:rsidRDefault="00215548" w:rsidP="00215548">
      <w:r w:rsidRPr="00910F6B">
        <w:t>The final parameters set for this output is as shown below.</w:t>
      </w:r>
    </w:p>
    <w:p w14:paraId="68EAF5B2" w14:textId="77777777" w:rsidR="00A03D5D" w:rsidRPr="00910F6B" w:rsidRDefault="00215548" w:rsidP="00A03D5D">
      <w:pPr>
        <w:keepNext/>
        <w:jc w:val="center"/>
      </w:pPr>
      <w:r w:rsidRPr="00910F6B">
        <w:rPr>
          <w:noProof/>
        </w:rPr>
        <w:drawing>
          <wp:inline distT="0" distB="0" distL="0" distR="0" wp14:anchorId="1B7B461F" wp14:editId="633DDB1E">
            <wp:extent cx="4585335" cy="1298484"/>
            <wp:effectExtent l="0" t="0" r="571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46057" name=""/>
                    <pic:cNvPicPr/>
                  </pic:nvPicPr>
                  <pic:blipFill>
                    <a:blip r:embed="rId26"/>
                    <a:stretch>
                      <a:fillRect/>
                    </a:stretch>
                  </pic:blipFill>
                  <pic:spPr>
                    <a:xfrm>
                      <a:off x="0" y="0"/>
                      <a:ext cx="4647925" cy="1316208"/>
                    </a:xfrm>
                    <a:prstGeom prst="rect">
                      <a:avLst/>
                    </a:prstGeom>
                  </pic:spPr>
                </pic:pic>
              </a:graphicData>
            </a:graphic>
          </wp:inline>
        </w:drawing>
      </w:r>
    </w:p>
    <w:p w14:paraId="46278865" w14:textId="498E7DC4" w:rsidR="00C96F70" w:rsidRPr="00910F6B" w:rsidRDefault="00A03D5D" w:rsidP="00A03D5D">
      <w:pPr>
        <w:pStyle w:val="Caption"/>
      </w:pPr>
      <w:bookmarkStart w:id="76" w:name="_Toc41139663"/>
      <w:r w:rsidRPr="00910F6B">
        <w:t xml:space="preserve">Figure </w:t>
      </w:r>
      <w:fldSimple w:instr=" SEQ Figure \* ARABIC ">
        <w:r w:rsidR="0025591F">
          <w:rPr>
            <w:noProof/>
          </w:rPr>
          <w:t>13</w:t>
        </w:r>
      </w:fldSimple>
      <w:r w:rsidRPr="00910F6B">
        <w:t>:MLP parameters</w:t>
      </w:r>
      <w:bookmarkEnd w:id="76"/>
    </w:p>
    <w:p w14:paraId="4F5F4E3A" w14:textId="4D353DF0" w:rsidR="001C0FD0" w:rsidRPr="00910F6B" w:rsidRDefault="00215548" w:rsidP="001C0FD0">
      <w:r w:rsidRPr="00910F6B">
        <w:t>The hidden layer sizes were kept as the same size as to the sum of the window size of the sensor type used</w:t>
      </w:r>
      <w:r w:rsidR="001C0FD0" w:rsidRPr="00910F6B">
        <w:t>.</w:t>
      </w:r>
    </w:p>
    <w:p w14:paraId="0E95F6A8" w14:textId="63F2220D" w:rsidR="001C0FD0" w:rsidRPr="00910F6B" w:rsidRDefault="006F085C" w:rsidP="001C0FD0">
      <w:pPr>
        <w:pStyle w:val="Heading4"/>
        <w:rPr>
          <w:lang w:val="en-IN"/>
        </w:rPr>
      </w:pPr>
      <w:r w:rsidRPr="00910F6B">
        <w:rPr>
          <w:lang w:val="en-IN"/>
        </w:rPr>
        <w:t>4.</w:t>
      </w:r>
      <w:r w:rsidR="001C0FD0" w:rsidRPr="00910F6B">
        <w:rPr>
          <w:lang w:val="en-IN"/>
        </w:rPr>
        <w:t>2.3.4 Deep learning</w:t>
      </w:r>
    </w:p>
    <w:p w14:paraId="35DA1DAB" w14:textId="580C05AE" w:rsidR="001C0FD0" w:rsidRPr="00910F6B" w:rsidRDefault="001C0FD0" w:rsidP="001C0FD0">
      <w:r w:rsidRPr="00910F6B">
        <w:t>There are many activation functions available in the Keras library for deep le</w:t>
      </w:r>
      <w:r w:rsidR="00C420C8" w:rsidRPr="00910F6B">
        <w:t>ar</w:t>
      </w:r>
      <w:r w:rsidRPr="00910F6B">
        <w:t>ning model</w:t>
      </w:r>
      <w:r w:rsidR="00C801BB" w:rsidRPr="00910F6B">
        <w:t>s</w:t>
      </w:r>
      <w:r w:rsidRPr="00910F6B">
        <w:t xml:space="preserve">. After testing </w:t>
      </w:r>
      <w:r w:rsidR="00C420C8" w:rsidRPr="00910F6B">
        <w:t xml:space="preserve">a </w:t>
      </w:r>
      <w:r w:rsidRPr="00910F6B">
        <w:t>number of possible combinations of different hidden layer sizes, activation functions</w:t>
      </w:r>
      <w:r w:rsidR="00C801BB" w:rsidRPr="00910F6B">
        <w:t>,</w:t>
      </w:r>
      <w:r w:rsidRPr="00910F6B">
        <w:t xml:space="preserve"> and </w:t>
      </w:r>
      <w:r w:rsidR="005C24CE" w:rsidRPr="00910F6B">
        <w:t>optimizers,</w:t>
      </w:r>
      <w:r w:rsidRPr="00910F6B">
        <w:t xml:space="preserve"> </w:t>
      </w:r>
      <w:r w:rsidR="005C24CE" w:rsidRPr="00910F6B">
        <w:t>w</w:t>
      </w:r>
      <w:r w:rsidRPr="00910F6B">
        <w:t>e also added regulari</w:t>
      </w:r>
      <w:r w:rsidR="00C420C8" w:rsidRPr="00910F6B">
        <w:t>s</w:t>
      </w:r>
      <w:r w:rsidRPr="00910F6B">
        <w:t>ation to avoid overfitting and give good results. The final parameters set for this model are as follows</w:t>
      </w:r>
      <w:r w:rsidR="005C24CE" w:rsidRPr="00910F6B">
        <w:t>.</w:t>
      </w:r>
    </w:p>
    <w:p w14:paraId="7B87E600" w14:textId="278F7840" w:rsidR="001C0FD0" w:rsidRPr="00910F6B" w:rsidRDefault="001C0FD0" w:rsidP="001C0FD0"/>
    <w:p w14:paraId="7ED323E9" w14:textId="77777777" w:rsidR="00A03D5D" w:rsidRPr="00910F6B" w:rsidRDefault="001C0FD0" w:rsidP="00A03D5D">
      <w:pPr>
        <w:keepNext/>
        <w:jc w:val="center"/>
      </w:pPr>
      <w:r w:rsidRPr="00910F6B">
        <w:rPr>
          <w:noProof/>
        </w:rPr>
        <w:drawing>
          <wp:inline distT="0" distB="0" distL="0" distR="0" wp14:anchorId="60D179A9" wp14:editId="5F3529F3">
            <wp:extent cx="5200650" cy="1482525"/>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85913" name=""/>
                    <pic:cNvPicPr/>
                  </pic:nvPicPr>
                  <pic:blipFill>
                    <a:blip r:embed="rId27"/>
                    <a:stretch>
                      <a:fillRect/>
                    </a:stretch>
                  </pic:blipFill>
                  <pic:spPr>
                    <a:xfrm>
                      <a:off x="0" y="0"/>
                      <a:ext cx="5282564" cy="1505876"/>
                    </a:xfrm>
                    <a:prstGeom prst="rect">
                      <a:avLst/>
                    </a:prstGeom>
                  </pic:spPr>
                </pic:pic>
              </a:graphicData>
            </a:graphic>
          </wp:inline>
        </w:drawing>
      </w:r>
    </w:p>
    <w:p w14:paraId="2070DFE9" w14:textId="4C5A830D" w:rsidR="001C0FD0" w:rsidRPr="00910F6B" w:rsidRDefault="00A03D5D" w:rsidP="00A03D5D">
      <w:pPr>
        <w:pStyle w:val="Caption"/>
      </w:pPr>
      <w:bookmarkStart w:id="77" w:name="_Toc41139664"/>
      <w:r w:rsidRPr="00910F6B">
        <w:t xml:space="preserve">Figure </w:t>
      </w:r>
      <w:fldSimple w:instr=" SEQ Figure \* ARABIC ">
        <w:r w:rsidR="0025591F">
          <w:rPr>
            <w:noProof/>
          </w:rPr>
          <w:t>14</w:t>
        </w:r>
      </w:fldSimple>
      <w:r w:rsidRPr="00910F6B">
        <w:t>: Deep learning layers and parameters</w:t>
      </w:r>
      <w:bookmarkEnd w:id="77"/>
    </w:p>
    <w:p w14:paraId="7ECDB8C3" w14:textId="77777777" w:rsidR="004E7655" w:rsidRPr="00910F6B" w:rsidRDefault="004E7655" w:rsidP="004E7655"/>
    <w:p w14:paraId="4F88F68C" w14:textId="3D37A605" w:rsidR="00F7755B" w:rsidRPr="00910F6B" w:rsidRDefault="006F085C" w:rsidP="00E7430D">
      <w:pPr>
        <w:pStyle w:val="Heading2"/>
      </w:pPr>
      <w:bookmarkStart w:id="78" w:name="_Toc41148634"/>
      <w:r w:rsidRPr="00910F6B">
        <w:t>4.</w:t>
      </w:r>
      <w:r w:rsidR="00E7430D" w:rsidRPr="00910F6B">
        <w:t xml:space="preserve">3 </w:t>
      </w:r>
      <w:r w:rsidR="00C40002" w:rsidRPr="00910F6B">
        <w:t>Exploitation App</w:t>
      </w:r>
      <w:bookmarkEnd w:id="78"/>
    </w:p>
    <w:p w14:paraId="54674B46" w14:textId="3FE200C9" w:rsidR="00AF5271" w:rsidRPr="00910F6B" w:rsidRDefault="00C40002" w:rsidP="00222BA6">
      <w:r w:rsidRPr="00910F6B">
        <w:t>After observing the results from all the above experiments to predict the individual PIN digit, it was time to test it on the field. There are two significant ways by which this can be done, either by using a site or an app. It was observed that after losing focus from the tab which runs the exploitation service, it stops recording the sensor data, so it is not usable</w:t>
      </w:r>
      <w:r w:rsidR="00C420C8" w:rsidRPr="00910F6B">
        <w:t>,</w:t>
      </w:r>
      <w:r w:rsidR="00022C3A" w:rsidRPr="00910F6B">
        <w:t xml:space="preserve"> and </w:t>
      </w:r>
      <w:r w:rsidR="00C420C8" w:rsidRPr="00910F6B">
        <w:t>an</w:t>
      </w:r>
      <w:r w:rsidR="00022C3A" w:rsidRPr="00910F6B">
        <w:t>other reason to not use the site is that it does not have the same frequency of getting sensor data as that of background service</w:t>
      </w:r>
      <w:r w:rsidRPr="00910F6B">
        <w:t>. For the app, too</w:t>
      </w:r>
      <w:r w:rsidR="00AE4E4C" w:rsidRPr="00910F6B">
        <w:t>,</w:t>
      </w:r>
      <w:r w:rsidRPr="00910F6B">
        <w:t xml:space="preserve"> there is this limitation that the user should install the app </w:t>
      </w:r>
      <w:r w:rsidR="000C70BA" w:rsidRPr="00910F6B">
        <w:t xml:space="preserve">in the </w:t>
      </w:r>
      <w:r w:rsidRPr="00910F6B">
        <w:t>first</w:t>
      </w:r>
      <w:r w:rsidR="000C70BA" w:rsidRPr="00910F6B">
        <w:t xml:space="preserve"> place</w:t>
      </w:r>
      <w:r w:rsidRPr="00910F6B">
        <w:t xml:space="preserve">. </w:t>
      </w:r>
    </w:p>
    <w:p w14:paraId="0A30C144" w14:textId="0D7A459A" w:rsidR="00022C3A" w:rsidRPr="00910F6B" w:rsidRDefault="00022C3A" w:rsidP="00222BA6"/>
    <w:p w14:paraId="19BFA448" w14:textId="7DFA2DF0" w:rsidR="00F20D0B" w:rsidRPr="00910F6B" w:rsidRDefault="00C40002" w:rsidP="00222BA6">
      <w:r w:rsidRPr="00910F6B">
        <w:lastRenderedPageBreak/>
        <w:t>The functionality of</w:t>
      </w:r>
      <w:r w:rsidR="00F7755B" w:rsidRPr="00910F6B">
        <w:t xml:space="preserve"> the app</w:t>
      </w:r>
      <w:r w:rsidRPr="00910F6B">
        <w:t xml:space="preserve"> must include</w:t>
      </w:r>
      <w:r w:rsidR="00F7755B" w:rsidRPr="00910F6B">
        <w:t xml:space="preserve"> that </w:t>
      </w:r>
      <w:r w:rsidRPr="00910F6B">
        <w:t>it should</w:t>
      </w:r>
      <w:r w:rsidR="00F7755B" w:rsidRPr="00910F6B">
        <w:t xml:space="preserve"> run a service in the background such that it </w:t>
      </w:r>
      <w:r w:rsidRPr="00910F6B">
        <w:t>will</w:t>
      </w:r>
      <w:r w:rsidR="00F7755B" w:rsidRPr="00910F6B">
        <w:t xml:space="preserve"> not alert the user of its existence. The app “Pin the PIN” was developed</w:t>
      </w:r>
      <w:r w:rsidR="00C801BB" w:rsidRPr="00910F6B">
        <w:t>,</w:t>
      </w:r>
      <w:r w:rsidR="00F7755B" w:rsidRPr="00910F6B">
        <w:t xml:space="preserve"> keeping th</w:t>
      </w:r>
      <w:r w:rsidRPr="00910F6B">
        <w:t>is</w:t>
      </w:r>
      <w:r w:rsidR="00F7755B" w:rsidRPr="00910F6B">
        <w:t xml:space="preserve"> in mind. Due to the updates after the Nougat Android version, it is not possible to keep the service running in </w:t>
      </w:r>
      <w:r w:rsidR="00AE4E4C" w:rsidRPr="00910F6B">
        <w:t xml:space="preserve">the </w:t>
      </w:r>
      <w:r w:rsidR="00F7755B" w:rsidRPr="00910F6B">
        <w:t>background without keeping a notification in the notification panel informing the user about its existence.</w:t>
      </w:r>
      <w:r w:rsidRPr="00910F6B">
        <w:t xml:space="preserve"> </w:t>
      </w:r>
      <w:r w:rsidR="00F7755B" w:rsidRPr="00910F6B">
        <w:t>So</w:t>
      </w:r>
      <w:r w:rsidRPr="00910F6B">
        <w:t>,</w:t>
      </w:r>
      <w:r w:rsidR="00F7755B" w:rsidRPr="00910F6B">
        <w:t xml:space="preserve"> all the phones having </w:t>
      </w:r>
      <w:r w:rsidR="00C801BB" w:rsidRPr="00910F6B">
        <w:t xml:space="preserve">the </w:t>
      </w:r>
      <w:r w:rsidR="00F7755B" w:rsidRPr="00910F6B">
        <w:t>Nougat Android</w:t>
      </w:r>
      <w:r w:rsidR="00596396" w:rsidRPr="00910F6B">
        <w:t xml:space="preserve"> version or below are vulnerable to this exploit once the app is installed on the phone</w:t>
      </w:r>
      <w:r w:rsidR="00EA1EF5" w:rsidRPr="00910F6B">
        <w:t>.</w:t>
      </w:r>
    </w:p>
    <w:p w14:paraId="680E2E8D" w14:textId="77777777" w:rsidR="00BD056D" w:rsidRPr="00910F6B" w:rsidRDefault="00C40002" w:rsidP="000C5B81">
      <w:pPr>
        <w:jc w:val="center"/>
      </w:pPr>
      <w:r w:rsidRPr="00910F6B">
        <w:rPr>
          <w:noProof/>
        </w:rPr>
        <w:drawing>
          <wp:anchor distT="0" distB="0" distL="114300" distR="114300" simplePos="0" relativeHeight="251755520" behindDoc="0" locked="0" layoutInCell="1" allowOverlap="1" wp14:anchorId="4EE1D1F1" wp14:editId="483FF519">
            <wp:simplePos x="0" y="0"/>
            <wp:positionH relativeFrom="column">
              <wp:posOffset>2090287</wp:posOffset>
            </wp:positionH>
            <wp:positionV relativeFrom="paragraph">
              <wp:posOffset>650240</wp:posOffset>
            </wp:positionV>
            <wp:extent cx="1652905" cy="387706"/>
            <wp:effectExtent l="0" t="0" r="4445" b="0"/>
            <wp:wrapNone/>
            <wp:docPr id="75" name="Picture 75" descr="Progressively Loading Images With Blur Effect - ngx-blurred-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03276" name="Picture 1" descr="Progressively Loading Images With Blur Effect - ngx-blurred-image ..."/>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1652905" cy="3877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0F6B">
        <w:rPr>
          <w:noProof/>
        </w:rPr>
        <w:drawing>
          <wp:inline distT="0" distB="0" distL="0" distR="0" wp14:anchorId="58AAA529" wp14:editId="258EF102">
            <wp:extent cx="1691101" cy="3006547"/>
            <wp:effectExtent l="0" t="0" r="4445"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78875" name="WhatsApp Image 2020-05-18 at 2.18.05 PM.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699886" cy="3022166"/>
                    </a:xfrm>
                    <a:prstGeom prst="rect">
                      <a:avLst/>
                    </a:prstGeom>
                  </pic:spPr>
                </pic:pic>
              </a:graphicData>
            </a:graphic>
          </wp:inline>
        </w:drawing>
      </w:r>
    </w:p>
    <w:p w14:paraId="031CD39C" w14:textId="425DD08E" w:rsidR="00F20D0B" w:rsidRPr="00910F6B" w:rsidRDefault="00C40002" w:rsidP="00222BA6">
      <w:pPr>
        <w:pStyle w:val="Caption"/>
      </w:pPr>
      <w:bookmarkStart w:id="79" w:name="_Toc41139665"/>
      <w:r w:rsidRPr="00910F6B">
        <w:t xml:space="preserve">Figure </w:t>
      </w:r>
      <w:fldSimple w:instr=" SEQ Figure \* ARABIC ">
        <w:r w:rsidR="0025591F">
          <w:rPr>
            <w:noProof/>
          </w:rPr>
          <w:t>15</w:t>
        </w:r>
      </w:fldSimple>
      <w:r w:rsidRPr="00910F6B">
        <w:t>: No notification for Android Nougat</w:t>
      </w:r>
      <w:bookmarkEnd w:id="79"/>
    </w:p>
    <w:p w14:paraId="580AF75F" w14:textId="77777777" w:rsidR="00034FBB" w:rsidRPr="00910F6B" w:rsidRDefault="00034FBB" w:rsidP="00034FBB"/>
    <w:p w14:paraId="03EEA8DE" w14:textId="77777777" w:rsidR="00F20D0B" w:rsidRPr="00910F6B" w:rsidRDefault="00C40002" w:rsidP="00222BA6">
      <w:r w:rsidRPr="00910F6B">
        <w:t>The above screenshot is of a Samsung Galaxy A7 running Android version Nougat, and thus the service running does not get displayed in the notification panel and will not be killed.</w:t>
      </w:r>
    </w:p>
    <w:p w14:paraId="75D11208" w14:textId="1DF07F7C" w:rsidR="0012236B" w:rsidRPr="00910F6B" w:rsidRDefault="00C40002" w:rsidP="00222BA6">
      <w:r w:rsidRPr="00910F6B">
        <w:t xml:space="preserve">With </w:t>
      </w:r>
      <w:r w:rsidR="00ED6B4C" w:rsidRPr="00910F6B">
        <w:t xml:space="preserve">new </w:t>
      </w:r>
      <w:r w:rsidRPr="00910F6B">
        <w:t>Android 10 in the market, there are 39.2% of Android phones that use Nougat or below</w:t>
      </w:r>
      <w:r w:rsidR="00426235" w:rsidRPr="00910F6B">
        <w:t xml:space="preserve"> (till April 2020)</w:t>
      </w:r>
      <w:r w:rsidRPr="00910F6B">
        <w:t>. To overcome this low percentage of target phones</w:t>
      </w:r>
      <w:r w:rsidR="00C801BB" w:rsidRPr="00910F6B">
        <w:t>,</w:t>
      </w:r>
      <w:r w:rsidRPr="00910F6B">
        <w:t xml:space="preserve"> what can be done is, f</w:t>
      </w:r>
      <w:r w:rsidR="00596396" w:rsidRPr="00910F6B">
        <w:t>or the Android version</w:t>
      </w:r>
      <w:r w:rsidRPr="00910F6B">
        <w:t>s higher than Nougat</w:t>
      </w:r>
      <w:r w:rsidR="00C801BB" w:rsidRPr="00910F6B">
        <w:t>,</w:t>
      </w:r>
      <w:r w:rsidR="00596396" w:rsidRPr="00910F6B">
        <w:t xml:space="preserve"> the app </w:t>
      </w:r>
      <w:r w:rsidRPr="00910F6B">
        <w:t xml:space="preserve">service </w:t>
      </w:r>
      <w:r w:rsidR="00596396" w:rsidRPr="00910F6B">
        <w:t xml:space="preserve">will simply sit there in the notification panel saying “Service running in </w:t>
      </w:r>
      <w:r w:rsidR="00AE4E4C" w:rsidRPr="00910F6B">
        <w:t xml:space="preserve">the </w:t>
      </w:r>
      <w:r w:rsidR="00596396" w:rsidRPr="00910F6B">
        <w:t>background</w:t>
      </w:r>
      <w:r w:rsidR="00C801BB" w:rsidRPr="00910F6B">
        <w:t>,</w:t>
      </w:r>
      <w:r w:rsidR="00596396" w:rsidRPr="00910F6B">
        <w:t>” and this</w:t>
      </w:r>
      <w:r w:rsidRPr="00910F6B">
        <w:t xml:space="preserve"> notification is</w:t>
      </w:r>
      <w:r w:rsidR="00596396" w:rsidRPr="00910F6B">
        <w:t xml:space="preserve"> given a top priority.</w:t>
      </w:r>
      <w:r w:rsidR="00F20D0B" w:rsidRPr="00910F6B">
        <w:t xml:space="preserve"> If the notification is not displayed, then the service is killed after some time to save power. Considering that the service must run all the time</w:t>
      </w:r>
      <w:r w:rsidR="00C801BB" w:rsidRPr="00910F6B">
        <w:t>,</w:t>
      </w:r>
      <w:r w:rsidR="00F20D0B" w:rsidRPr="00910F6B">
        <w:t xml:space="preserve"> even if the app is opened once, the notification is to be created by the service. </w:t>
      </w:r>
      <w:r w:rsidR="00596396" w:rsidRPr="00910F6B">
        <w:t xml:space="preserve">The app can be modified a bit to resemble </w:t>
      </w:r>
      <w:r w:rsidRPr="00910F6B">
        <w:t xml:space="preserve">any app that runs in </w:t>
      </w:r>
      <w:r w:rsidR="00AE4E4C" w:rsidRPr="00910F6B">
        <w:t xml:space="preserve">the </w:t>
      </w:r>
      <w:r w:rsidRPr="00910F6B">
        <w:t>background and shows different functionalities from what it announces to be doing. Taking an example of</w:t>
      </w:r>
      <w:r w:rsidR="00596396" w:rsidRPr="00910F6B">
        <w:t xml:space="preserve"> </w:t>
      </w:r>
      <w:r w:rsidR="00C801BB" w:rsidRPr="00910F6B">
        <w:t xml:space="preserve">the </w:t>
      </w:r>
      <w:r w:rsidR="00596396" w:rsidRPr="00910F6B">
        <w:t>Notification logger app</w:t>
      </w:r>
      <w:r w:rsidR="00C801BB" w:rsidRPr="00910F6B">
        <w:t>,</w:t>
      </w:r>
      <w:r w:rsidR="00596396" w:rsidRPr="00910F6B">
        <w:t xml:space="preserve"> which has to work 24/7 on the phone</w:t>
      </w:r>
      <w:r w:rsidRPr="00910F6B">
        <w:t xml:space="preserve"> to log the user notifications,</w:t>
      </w:r>
      <w:r w:rsidR="00596396" w:rsidRPr="00910F6B">
        <w:t xml:space="preserve"> the user is okay with it</w:t>
      </w:r>
      <w:r w:rsidRPr="00910F6B">
        <w:t xml:space="preserve"> running in </w:t>
      </w:r>
      <w:r w:rsidR="00AE4E4C" w:rsidRPr="00910F6B">
        <w:t xml:space="preserve">the </w:t>
      </w:r>
      <w:r w:rsidRPr="00910F6B">
        <w:t>background</w:t>
      </w:r>
      <w:r w:rsidR="00596396" w:rsidRPr="00910F6B">
        <w:t xml:space="preserve"> as </w:t>
      </w:r>
      <w:r w:rsidRPr="00910F6B">
        <w:t>he/she</w:t>
      </w:r>
      <w:r w:rsidR="00596396" w:rsidRPr="00910F6B">
        <w:t xml:space="preserve"> trusts the app</w:t>
      </w:r>
      <w:r w:rsidR="00ED6B4C" w:rsidRPr="00910F6B">
        <w:t>,</w:t>
      </w:r>
      <w:r w:rsidRPr="00910F6B">
        <w:t xml:space="preserve"> </w:t>
      </w:r>
      <w:r w:rsidR="00C801BB" w:rsidRPr="00910F6B">
        <w:t xml:space="preserve">which </w:t>
      </w:r>
      <w:r w:rsidRPr="00910F6B">
        <w:t>can be one possible modification of the app</w:t>
      </w:r>
      <w:r w:rsidR="00596396" w:rsidRPr="00910F6B">
        <w:t>.</w:t>
      </w:r>
    </w:p>
    <w:p w14:paraId="70ADB561" w14:textId="77777777" w:rsidR="00BD056D" w:rsidRPr="00910F6B" w:rsidRDefault="00C40002" w:rsidP="000C5B81">
      <w:pPr>
        <w:jc w:val="center"/>
      </w:pPr>
      <w:r w:rsidRPr="00910F6B">
        <w:rPr>
          <w:noProof/>
        </w:rPr>
        <w:lastRenderedPageBreak/>
        <w:drawing>
          <wp:inline distT="0" distB="0" distL="0" distR="0" wp14:anchorId="77C0AEC4" wp14:editId="35FD9BA0">
            <wp:extent cx="1579245" cy="1382573"/>
            <wp:effectExtent l="0" t="0" r="1905"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91035" name="WhatsApp Image 2020-05-18 at 3.34.48 PM.jpeg"/>
                    <pic:cNvPicPr/>
                  </pic:nvPicPr>
                  <pic:blipFill>
                    <a:blip r:embed="rId30" cstate="print">
                      <a:extLst>
                        <a:ext uri="{28A0092B-C50C-407E-A947-70E740481C1C}">
                          <a14:useLocalDpi xmlns:a14="http://schemas.microsoft.com/office/drawing/2010/main" val="0"/>
                        </a:ext>
                      </a:extLst>
                    </a:blip>
                    <a:srcRect b="56227"/>
                    <a:stretch>
                      <a:fillRect/>
                    </a:stretch>
                  </pic:blipFill>
                  <pic:spPr bwMode="auto">
                    <a:xfrm>
                      <a:off x="0" y="0"/>
                      <a:ext cx="1606661" cy="1406575"/>
                    </a:xfrm>
                    <a:prstGeom prst="rect">
                      <a:avLst/>
                    </a:prstGeom>
                    <a:ln>
                      <a:noFill/>
                    </a:ln>
                    <a:extLst>
                      <a:ext uri="{53640926-AAD7-44D8-BBD7-CCE9431645EC}">
                        <a14:shadowObscured xmlns:a14="http://schemas.microsoft.com/office/drawing/2010/main"/>
                      </a:ext>
                    </a:extLst>
                  </pic:spPr>
                </pic:pic>
              </a:graphicData>
            </a:graphic>
          </wp:inline>
        </w:drawing>
      </w:r>
    </w:p>
    <w:p w14:paraId="53143E4D" w14:textId="0AC747AD" w:rsidR="0012236B" w:rsidRPr="00910F6B" w:rsidRDefault="00C40002" w:rsidP="00222BA6">
      <w:pPr>
        <w:pStyle w:val="Caption"/>
      </w:pPr>
      <w:bookmarkStart w:id="80" w:name="_Toc41139666"/>
      <w:r w:rsidRPr="00910F6B">
        <w:t xml:space="preserve">Figure </w:t>
      </w:r>
      <w:fldSimple w:instr=" SEQ Figure \* ARABIC ">
        <w:r w:rsidR="0025591F">
          <w:rPr>
            <w:noProof/>
          </w:rPr>
          <w:t>16</w:t>
        </w:r>
      </w:fldSimple>
      <w:r w:rsidRPr="00910F6B">
        <w:t>: "Service running in background" notification on Android Pie</w:t>
      </w:r>
      <w:bookmarkEnd w:id="80"/>
    </w:p>
    <w:p w14:paraId="4AA6F7BF" w14:textId="52FD563F" w:rsidR="0012236B" w:rsidRPr="00910F6B" w:rsidRDefault="00C40002" w:rsidP="00222BA6">
      <w:r w:rsidRPr="00910F6B">
        <w:t xml:space="preserve">The above screenshot is from OnePlus 5T Using Android version Pie (9.0). As it can be seen that the notification is </w:t>
      </w:r>
      <w:r w:rsidR="00AE4E4C" w:rsidRPr="00910F6B">
        <w:t xml:space="preserve">the </w:t>
      </w:r>
      <w:r w:rsidRPr="00910F6B">
        <w:t>same as the notification logger app</w:t>
      </w:r>
      <w:r w:rsidR="00537D8F" w:rsidRPr="00910F6B">
        <w:t>,</w:t>
      </w:r>
      <w:r w:rsidRPr="00910F6B">
        <w:t xml:space="preserve"> “Not saving</w:t>
      </w:r>
      <w:r w:rsidR="00C801BB" w:rsidRPr="00910F6B">
        <w:t>.”</w:t>
      </w:r>
      <w:r w:rsidRPr="00910F6B">
        <w:t xml:space="preserve"> </w:t>
      </w:r>
    </w:p>
    <w:p w14:paraId="027B4A2F" w14:textId="5BE28940" w:rsidR="002A0535" w:rsidRPr="00910F6B" w:rsidRDefault="00C40002" w:rsidP="00222BA6">
      <w:r w:rsidRPr="00910F6B">
        <w:t>What the app does is</w:t>
      </w:r>
      <w:r w:rsidR="00426235" w:rsidRPr="00910F6B">
        <w:t>,</w:t>
      </w:r>
      <w:r w:rsidRPr="00910F6B">
        <w:t xml:space="preserve"> </w:t>
      </w:r>
      <w:r w:rsidR="00426235" w:rsidRPr="00910F6B">
        <w:t>w</w:t>
      </w:r>
      <w:r w:rsidRPr="00910F6B">
        <w:t>hen the phone is locked and the screen is off, the data of the sensor is not recorded. As soon as the phone screen is turned on by the user, it starts logging the sensor values. After the phone is unlocked, the recording stops and saves the file in the internal app storage so that it is not available as a media file on the storage</w:t>
      </w:r>
      <w:r w:rsidR="00C801BB" w:rsidRPr="00910F6B">
        <w:t>,</w:t>
      </w:r>
      <w:r w:rsidRPr="00910F6B">
        <w:t xml:space="preserve"> and along with that</w:t>
      </w:r>
      <w:r w:rsidR="00C801BB" w:rsidRPr="00910F6B">
        <w:t>,</w:t>
      </w:r>
      <w:r w:rsidRPr="00910F6B">
        <w:t xml:space="preserve"> the files are uploaded to the </w:t>
      </w:r>
      <w:r w:rsidR="00426235" w:rsidRPr="00910F6B">
        <w:t>Google F</w:t>
      </w:r>
      <w:r w:rsidRPr="00910F6B">
        <w:t xml:space="preserve">irebase storage so that it is accessible </w:t>
      </w:r>
      <w:r w:rsidR="00426235" w:rsidRPr="00910F6B">
        <w:t xml:space="preserve">from </w:t>
      </w:r>
      <w:r w:rsidRPr="00910F6B">
        <w:t xml:space="preserve">anywhere. It requires </w:t>
      </w:r>
      <w:r w:rsidR="00AE4E4C" w:rsidRPr="00910F6B">
        <w:t xml:space="preserve">an </w:t>
      </w:r>
      <w:r w:rsidRPr="00910F6B">
        <w:t>internet connection to upload</w:t>
      </w:r>
      <w:r w:rsidR="00426235" w:rsidRPr="00910F6B">
        <w:t xml:space="preserve"> the data files</w:t>
      </w:r>
      <w:r w:rsidRPr="00910F6B">
        <w:t xml:space="preserve">, but in </w:t>
      </w:r>
      <w:r w:rsidR="00426235" w:rsidRPr="00910F6B">
        <w:t>today’s</w:t>
      </w:r>
      <w:r w:rsidRPr="00910F6B">
        <w:t xml:space="preserve"> world of increased usage of </w:t>
      </w:r>
      <w:r w:rsidR="00AE4E4C" w:rsidRPr="00910F6B">
        <w:t xml:space="preserve">the </w:t>
      </w:r>
      <w:r w:rsidRPr="00910F6B">
        <w:t xml:space="preserve">internet, there are hardly any phones that do not use </w:t>
      </w:r>
      <w:r w:rsidR="00AE4E4C" w:rsidRPr="00910F6B">
        <w:t xml:space="preserve">the </w:t>
      </w:r>
      <w:r w:rsidRPr="00910F6B">
        <w:t xml:space="preserve">internet </w:t>
      </w:r>
      <w:r w:rsidR="00AE4E4C" w:rsidRPr="00910F6B">
        <w:t>regularly</w:t>
      </w:r>
      <w:r w:rsidRPr="00910F6B">
        <w:t>.</w:t>
      </w:r>
      <w:r w:rsidR="00EA0C4B" w:rsidRPr="00910F6B">
        <w:t xml:space="preserve"> </w:t>
      </w:r>
      <w:r w:rsidRPr="00910F6B">
        <w:t xml:space="preserve">The files which are uploaded to the </w:t>
      </w:r>
      <w:r w:rsidR="00426235" w:rsidRPr="00910F6B">
        <w:t>Google F</w:t>
      </w:r>
      <w:r w:rsidRPr="00910F6B">
        <w:t xml:space="preserve">irebase storage are then downloaded for </w:t>
      </w:r>
      <w:r w:rsidR="00EA0C4B" w:rsidRPr="00910F6B">
        <w:t xml:space="preserve">further processing. </w:t>
      </w:r>
    </w:p>
    <w:p w14:paraId="4956E589" w14:textId="77777777" w:rsidR="00022C3A" w:rsidRPr="00910F6B" w:rsidRDefault="00022C3A" w:rsidP="00222BA6"/>
    <w:p w14:paraId="4ED9A0D9" w14:textId="77777777" w:rsidR="00BD056D" w:rsidRPr="00910F6B" w:rsidRDefault="00C40002" w:rsidP="000C5B81">
      <w:pPr>
        <w:jc w:val="center"/>
      </w:pPr>
      <w:r w:rsidRPr="00910F6B">
        <w:rPr>
          <w:noProof/>
        </w:rPr>
        <mc:AlternateContent>
          <mc:Choice Requires="wps">
            <w:drawing>
              <wp:anchor distT="0" distB="0" distL="114300" distR="114300" simplePos="0" relativeHeight="251756544" behindDoc="0" locked="0" layoutInCell="1" allowOverlap="1" wp14:anchorId="5D481DDE" wp14:editId="32AEB833">
                <wp:simplePos x="0" y="0"/>
                <wp:positionH relativeFrom="column">
                  <wp:posOffset>394639</wp:posOffset>
                </wp:positionH>
                <wp:positionV relativeFrom="paragraph">
                  <wp:posOffset>238760</wp:posOffset>
                </wp:positionV>
                <wp:extent cx="1141171" cy="21946"/>
                <wp:effectExtent l="19050" t="19050" r="20955" b="35560"/>
                <wp:wrapNone/>
                <wp:docPr id="81" name="Straight Connector 81"/>
                <wp:cNvGraphicFramePr/>
                <a:graphic xmlns:a="http://schemas.openxmlformats.org/drawingml/2006/main">
                  <a:graphicData uri="http://schemas.microsoft.com/office/word/2010/wordprocessingShape">
                    <wps:wsp>
                      <wps:cNvCnPr/>
                      <wps:spPr>
                        <a:xfrm flipV="1">
                          <a:off x="0" y="0"/>
                          <a:ext cx="1141171" cy="21946"/>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178935" id="Straight Connector 81"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5pt,18.8pt" to="120.9pt,2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" strokecolor="black [3200]" strokeweight="3pt">
                <v:stroke joinstyle="miter"/>
              </v:line>
            </w:pict>
          </mc:Fallback>
        </mc:AlternateContent>
      </w:r>
      <w:r w:rsidR="0012236B" w:rsidRPr="00910F6B">
        <w:rPr>
          <w:noProof/>
        </w:rPr>
        <w:drawing>
          <wp:inline distT="0" distB="0" distL="0" distR="0" wp14:anchorId="73DD3B3D" wp14:editId="093694A4">
            <wp:extent cx="5731510" cy="147129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02539" name=""/>
                    <pic:cNvPicPr/>
                  </pic:nvPicPr>
                  <pic:blipFill>
                    <a:blip r:embed="rId31"/>
                    <a:stretch>
                      <a:fillRect/>
                    </a:stretch>
                  </pic:blipFill>
                  <pic:spPr>
                    <a:xfrm>
                      <a:off x="0" y="0"/>
                      <a:ext cx="5731510" cy="1471295"/>
                    </a:xfrm>
                    <a:prstGeom prst="rect">
                      <a:avLst/>
                    </a:prstGeom>
                  </pic:spPr>
                </pic:pic>
              </a:graphicData>
            </a:graphic>
          </wp:inline>
        </w:drawing>
      </w:r>
    </w:p>
    <w:p w14:paraId="11D3E1CA" w14:textId="170899AA" w:rsidR="00B445EF" w:rsidRPr="00910F6B" w:rsidRDefault="00C40002" w:rsidP="00C20719">
      <w:pPr>
        <w:pStyle w:val="Caption"/>
      </w:pPr>
      <w:bookmarkStart w:id="81" w:name="_Toc41139667"/>
      <w:r w:rsidRPr="00910F6B">
        <w:t xml:space="preserve">Figure </w:t>
      </w:r>
      <w:fldSimple w:instr=" SEQ Figure \* ARABIC ">
        <w:r w:rsidR="0025591F">
          <w:rPr>
            <w:noProof/>
          </w:rPr>
          <w:t>17</w:t>
        </w:r>
      </w:fldSimple>
      <w:r w:rsidRPr="00910F6B">
        <w:t>: Google Firebase storage where data is uploaded</w:t>
      </w:r>
      <w:bookmarkEnd w:id="81"/>
    </w:p>
    <w:p w14:paraId="598D1A0F" w14:textId="77777777" w:rsidR="00C20719" w:rsidRPr="00910F6B" w:rsidRDefault="00C20719" w:rsidP="00C20719"/>
    <w:p w14:paraId="66B63F76" w14:textId="0C4334D5" w:rsidR="00EA0C4B" w:rsidRPr="00910F6B" w:rsidRDefault="00C40002" w:rsidP="00222BA6">
      <w:r w:rsidRPr="00910F6B">
        <w:t>First</w:t>
      </w:r>
      <w:r w:rsidR="00426235" w:rsidRPr="00910F6B">
        <w:t>,</w:t>
      </w:r>
      <w:r w:rsidRPr="00910F6B">
        <w:t xml:space="preserve"> a graph is plotted for the file</w:t>
      </w:r>
      <w:r w:rsidR="00C801BB" w:rsidRPr="00910F6B">
        <w:t>,</w:t>
      </w:r>
      <w:r w:rsidRPr="00910F6B">
        <w:t xml:space="preserve"> which contains the </w:t>
      </w:r>
      <w:r w:rsidR="00817612" w:rsidRPr="00910F6B">
        <w:t>a</w:t>
      </w:r>
      <w:r w:rsidRPr="00910F6B">
        <w:t xml:space="preserve">ccelerometer without gravity sensor data as it shows a proper graph of the linear motion and hence interpretable. It could be seen that the PIN of length four was entered by observing the five spikes in the graph. The first spike </w:t>
      </w:r>
      <w:r w:rsidR="00AE4E4C" w:rsidRPr="00910F6B">
        <w:t>is</w:t>
      </w:r>
      <w:r w:rsidRPr="00910F6B">
        <w:t xml:space="preserve"> the one when the user picks up a phone and swipes up on screen to get the PIN keypad and the other four spikes being the corresponding keys that were pressed. There is a little gap between them all, and are split in </w:t>
      </w:r>
      <w:r w:rsidR="00AE4E4C" w:rsidRPr="00910F6B">
        <w:t>that way</w:t>
      </w:r>
      <w:r w:rsidRPr="00910F6B">
        <w:t xml:space="preserve">. Now we need to get the timestamp of the keypress by using only the graph of the file. All the four split data files having </w:t>
      </w:r>
      <w:r w:rsidR="00C801BB" w:rsidRPr="00910F6B">
        <w:t xml:space="preserve">an </w:t>
      </w:r>
      <w:r w:rsidR="00817612" w:rsidRPr="00910F6B">
        <w:t>a</w:t>
      </w:r>
      <w:r w:rsidRPr="00910F6B">
        <w:t xml:space="preserve">ccelerometer without gravity sensor data </w:t>
      </w:r>
      <w:r w:rsidR="00C801BB" w:rsidRPr="00910F6B">
        <w:t>are</w:t>
      </w:r>
      <w:r w:rsidRPr="00910F6B">
        <w:t xml:space="preserve"> subjected to local minima search, and the lowest value of the Z coordinate is chosen as the timestamp of the key press and is appended in the file name.</w:t>
      </w:r>
    </w:p>
    <w:p w14:paraId="123901DA" w14:textId="77777777" w:rsidR="00A9557D" w:rsidRPr="00910F6B" w:rsidRDefault="00A9557D" w:rsidP="00222BA6"/>
    <w:p w14:paraId="78AD76B8" w14:textId="77777777" w:rsidR="00BD056D" w:rsidRPr="00910F6B" w:rsidRDefault="00C40002" w:rsidP="000C5B81">
      <w:pPr>
        <w:jc w:val="center"/>
      </w:pPr>
      <w:r w:rsidRPr="00910F6B">
        <w:rPr>
          <w:noProof/>
        </w:rPr>
        <w:lastRenderedPageBreak/>
        <w:drawing>
          <wp:inline distT="0" distB="0" distL="0" distR="0" wp14:anchorId="0DF10643" wp14:editId="7289F208">
            <wp:extent cx="1887086" cy="128000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63471" name=""/>
                    <pic:cNvPicPr/>
                  </pic:nvPicPr>
                  <pic:blipFill>
                    <a:blip r:embed="rId32"/>
                    <a:srcRect l="10514" t="5616" r="1996" b="12500"/>
                    <a:stretch>
                      <a:fillRect/>
                    </a:stretch>
                  </pic:blipFill>
                  <pic:spPr bwMode="auto">
                    <a:xfrm>
                      <a:off x="0" y="0"/>
                      <a:ext cx="1898758" cy="1287925"/>
                    </a:xfrm>
                    <a:prstGeom prst="rect">
                      <a:avLst/>
                    </a:prstGeom>
                    <a:ln>
                      <a:noFill/>
                    </a:ln>
                    <a:extLst>
                      <a:ext uri="{53640926-AAD7-44D8-BBD7-CCE9431645EC}">
                        <a14:shadowObscured xmlns:a14="http://schemas.microsoft.com/office/drawing/2010/main"/>
                      </a:ext>
                    </a:extLst>
                  </pic:spPr>
                </pic:pic>
              </a:graphicData>
            </a:graphic>
          </wp:inline>
        </w:drawing>
      </w:r>
    </w:p>
    <w:p w14:paraId="31B05D6B" w14:textId="4DBE7330" w:rsidR="00F84AB5" w:rsidRPr="00910F6B" w:rsidRDefault="00C40002" w:rsidP="00222BA6">
      <w:pPr>
        <w:pStyle w:val="Caption"/>
      </w:pPr>
      <w:bookmarkStart w:id="82" w:name="_Toc41139668"/>
      <w:r w:rsidRPr="00910F6B">
        <w:t xml:space="preserve">Figure </w:t>
      </w:r>
      <w:fldSimple w:instr=" SEQ Figure \* ARABIC ">
        <w:r w:rsidR="0025591F">
          <w:rPr>
            <w:noProof/>
          </w:rPr>
          <w:t>18</w:t>
        </w:r>
      </w:fldSimple>
      <w:r w:rsidRPr="00910F6B">
        <w:t>: 5 spikes seen in the data for one unlock</w:t>
      </w:r>
      <w:bookmarkEnd w:id="82"/>
    </w:p>
    <w:p w14:paraId="35172495" w14:textId="77777777" w:rsidR="006F085C" w:rsidRPr="00910F6B" w:rsidRDefault="006F085C" w:rsidP="006F085C"/>
    <w:p w14:paraId="55FC8CFD" w14:textId="77777777" w:rsidR="00BD056D" w:rsidRPr="00910F6B" w:rsidRDefault="00C40002" w:rsidP="000C5B81">
      <w:pPr>
        <w:jc w:val="center"/>
      </w:pPr>
      <w:r w:rsidRPr="00910F6B">
        <w:rPr>
          <w:noProof/>
        </w:rPr>
        <w:drawing>
          <wp:inline distT="0" distB="0" distL="0" distR="0" wp14:anchorId="311717DD" wp14:editId="5DFB55F8">
            <wp:extent cx="1850746" cy="1228954"/>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1474" name=""/>
                    <pic:cNvPicPr/>
                  </pic:nvPicPr>
                  <pic:blipFill>
                    <a:blip r:embed="rId33"/>
                    <a:srcRect l="11988" t="3491" r="1322" b="12701"/>
                    <a:stretch>
                      <a:fillRect/>
                    </a:stretch>
                  </pic:blipFill>
                  <pic:spPr bwMode="auto">
                    <a:xfrm>
                      <a:off x="0" y="0"/>
                      <a:ext cx="1878677" cy="1247501"/>
                    </a:xfrm>
                    <a:prstGeom prst="rect">
                      <a:avLst/>
                    </a:prstGeom>
                    <a:ln>
                      <a:noFill/>
                    </a:ln>
                    <a:extLst>
                      <a:ext uri="{53640926-AAD7-44D8-BBD7-CCE9431645EC}">
                        <a14:shadowObscured xmlns:a14="http://schemas.microsoft.com/office/drawing/2010/main"/>
                      </a:ext>
                    </a:extLst>
                  </pic:spPr>
                </pic:pic>
              </a:graphicData>
            </a:graphic>
          </wp:inline>
        </w:drawing>
      </w:r>
    </w:p>
    <w:p w14:paraId="54B9ABD0" w14:textId="09CC10D2" w:rsidR="00F84AB5" w:rsidRPr="00910F6B" w:rsidRDefault="00C40002" w:rsidP="00222BA6">
      <w:pPr>
        <w:pStyle w:val="Caption"/>
      </w:pPr>
      <w:bookmarkStart w:id="83" w:name="_Toc41139669"/>
      <w:r w:rsidRPr="00910F6B">
        <w:t xml:space="preserve">Figure </w:t>
      </w:r>
      <w:fldSimple w:instr=" SEQ Figure \* ARABIC ">
        <w:r w:rsidR="0025591F">
          <w:rPr>
            <w:noProof/>
          </w:rPr>
          <w:t>19</w:t>
        </w:r>
      </w:fldSimple>
      <w:r w:rsidRPr="00910F6B">
        <w:t xml:space="preserve">: Split and get </w:t>
      </w:r>
      <w:r w:rsidR="00C420C8" w:rsidRPr="00910F6B">
        <w:t xml:space="preserve">the </w:t>
      </w:r>
      <w:r w:rsidRPr="00910F6B">
        <w:t>timestamp for processing (black dot shows timestamp)</w:t>
      </w:r>
      <w:bookmarkEnd w:id="83"/>
    </w:p>
    <w:p w14:paraId="72012599" w14:textId="77777777" w:rsidR="00756BF2" w:rsidRPr="00910F6B" w:rsidRDefault="00C40002" w:rsidP="00222BA6">
      <w:r w:rsidRPr="00910F6B">
        <w:t xml:space="preserve">The file is then further processed according to the model which we are using to predict the keys, using the same processing method, we get a file with four rows (4-digit PIN). Each key press gives 2-guess data for the key that might have been pressed. </w:t>
      </w:r>
      <w:r w:rsidR="000D2F94" w:rsidRPr="00910F6B">
        <w:t>All the</w:t>
      </w:r>
      <w:r w:rsidRPr="00910F6B">
        <w:t xml:space="preserve"> results are described in Experimental Results.</w:t>
      </w:r>
      <w:r w:rsidRPr="00910F6B">
        <w:br w:type="page"/>
      </w:r>
    </w:p>
    <w:p w14:paraId="310C5306" w14:textId="598D6D55" w:rsidR="00C932AC" w:rsidRPr="00910F6B" w:rsidRDefault="00C40002" w:rsidP="007035BD">
      <w:pPr>
        <w:jc w:val="center"/>
        <w:rPr>
          <w:b/>
          <w:bCs/>
          <w:sz w:val="36"/>
          <w:szCs w:val="36"/>
        </w:rPr>
      </w:pPr>
      <w:r w:rsidRPr="00910F6B">
        <w:rPr>
          <w:b/>
          <w:bCs/>
          <w:sz w:val="36"/>
          <w:szCs w:val="36"/>
        </w:rPr>
        <w:lastRenderedPageBreak/>
        <w:t xml:space="preserve">Chapter </w:t>
      </w:r>
      <w:r w:rsidR="00A01903" w:rsidRPr="00910F6B">
        <w:rPr>
          <w:b/>
          <w:bCs/>
          <w:sz w:val="36"/>
          <w:szCs w:val="36"/>
        </w:rPr>
        <w:t>5</w:t>
      </w:r>
    </w:p>
    <w:p w14:paraId="40D9CB25" w14:textId="5085861D" w:rsidR="00756BF2" w:rsidRPr="00910F6B" w:rsidRDefault="00A01903" w:rsidP="007626EB">
      <w:pPr>
        <w:pStyle w:val="Heading1"/>
        <w:ind w:left="0"/>
        <w:jc w:val="left"/>
        <w:rPr>
          <w:lang w:val="en-IN"/>
        </w:rPr>
      </w:pPr>
      <w:bookmarkStart w:id="84" w:name="_Toc41148635"/>
      <w:r w:rsidRPr="00910F6B">
        <w:rPr>
          <w:lang w:val="en-IN"/>
        </w:rPr>
        <w:t>5</w:t>
      </w:r>
      <w:r w:rsidR="007626EB" w:rsidRPr="00910F6B">
        <w:rPr>
          <w:lang w:val="en-IN"/>
        </w:rPr>
        <w:t xml:space="preserve">. </w:t>
      </w:r>
      <w:r w:rsidR="00C40002" w:rsidRPr="00910F6B">
        <w:rPr>
          <w:lang w:val="en-IN"/>
        </w:rPr>
        <w:t>Experimental Results</w:t>
      </w:r>
      <w:bookmarkEnd w:id="84"/>
    </w:p>
    <w:p w14:paraId="7E532C98" w14:textId="74B05126" w:rsidR="00DA11BD" w:rsidRPr="00910F6B" w:rsidRDefault="00A01903" w:rsidP="00A01903">
      <w:pPr>
        <w:pStyle w:val="Heading2"/>
        <w:ind w:left="0"/>
      </w:pPr>
      <w:bookmarkStart w:id="85" w:name="_Toc41148636"/>
      <w:r w:rsidRPr="00910F6B">
        <w:t xml:space="preserve">5.1 </w:t>
      </w:r>
      <w:r w:rsidR="00C40002" w:rsidRPr="00910F6B">
        <w:t>Method</w:t>
      </w:r>
      <w:r w:rsidR="000D2F94" w:rsidRPr="00910F6B">
        <w:t xml:space="preserve"> 1</w:t>
      </w:r>
      <w:bookmarkEnd w:id="85"/>
    </w:p>
    <w:p w14:paraId="57E2C179" w14:textId="07435A9A" w:rsidR="00B13565" w:rsidRPr="00910F6B" w:rsidRDefault="00C40002" w:rsidP="00222BA6">
      <w:r w:rsidRPr="00910F6B">
        <w:t>It was observed that motion detected by the gravity sensor did not show remarkable changes in sensor data values</w:t>
      </w:r>
      <w:r w:rsidR="00C801BB" w:rsidRPr="00910F6B">
        <w:t>. H</w:t>
      </w:r>
      <w:r w:rsidRPr="00910F6B">
        <w:t xml:space="preserve">ence </w:t>
      </w:r>
      <w:r w:rsidR="00C801BB" w:rsidRPr="00910F6B">
        <w:t xml:space="preserve">it </w:t>
      </w:r>
      <w:r w:rsidRPr="00910F6B">
        <w:t>did not contribute to give accurate prediction (16%).</w:t>
      </w:r>
      <w:r w:rsidR="00535F3C" w:rsidRPr="00910F6B">
        <w:t xml:space="preserve"> </w:t>
      </w:r>
      <w:r w:rsidR="00F55555" w:rsidRPr="00910F6B">
        <w:t>The sensor data from the sensor type accelerometer without gravity also did not provide accurate results (12.3%).</w:t>
      </w:r>
      <w:r w:rsidR="0078340D" w:rsidRPr="00910F6B">
        <w:t xml:space="preserve"> </w:t>
      </w:r>
      <w:r w:rsidR="000D2F94" w:rsidRPr="00910F6B">
        <w:t>W</w:t>
      </w:r>
      <w:r w:rsidR="0078340D" w:rsidRPr="00910F6B">
        <w:t xml:space="preserve">e can observe that gyroscope and </w:t>
      </w:r>
      <w:r w:rsidR="00817612" w:rsidRPr="00910F6B">
        <w:t>a</w:t>
      </w:r>
      <w:r w:rsidR="0078340D" w:rsidRPr="00910F6B">
        <w:t>ccelerometer with gravity are the winner</w:t>
      </w:r>
      <w:r w:rsidR="00EF4AB9" w:rsidRPr="00910F6B">
        <w:t>s among all the other type</w:t>
      </w:r>
      <w:r w:rsidR="00C801BB" w:rsidRPr="00910F6B">
        <w:t>s</w:t>
      </w:r>
      <w:r w:rsidR="00EF4AB9" w:rsidRPr="00910F6B">
        <w:t xml:space="preserve"> of sensors</w:t>
      </w:r>
      <w:r w:rsidR="0078340D" w:rsidRPr="00910F6B">
        <w:t xml:space="preserve">. It can be seen in Table 3. </w:t>
      </w:r>
      <w:r w:rsidR="00E17D8A" w:rsidRPr="00910F6B">
        <w:t>It shows maximum accuracy among all kinds of processing methods</w:t>
      </w:r>
      <w:r w:rsidR="0078340D" w:rsidRPr="00910F6B">
        <w:t>.</w:t>
      </w:r>
    </w:p>
    <w:p w14:paraId="709811BD" w14:textId="77777777" w:rsidR="005A467F" w:rsidRPr="00910F6B" w:rsidRDefault="005A467F" w:rsidP="00222BA6"/>
    <w:p w14:paraId="388F750E" w14:textId="29B8820F" w:rsidR="00A15677" w:rsidRPr="00910F6B" w:rsidRDefault="00373B1B" w:rsidP="00222BA6">
      <w:pPr>
        <w:pStyle w:val="Caption"/>
      </w:pPr>
      <w:bookmarkStart w:id="86" w:name="_Toc41139684"/>
      <w:r w:rsidRPr="00910F6B">
        <w:rPr>
          <w:noProof/>
        </w:rPr>
        <w:drawing>
          <wp:anchor distT="0" distB="0" distL="114300" distR="114300" simplePos="0" relativeHeight="251757568" behindDoc="0" locked="0" layoutInCell="1" allowOverlap="1" wp14:anchorId="0796A213" wp14:editId="74AF5E19">
            <wp:simplePos x="0" y="0"/>
            <wp:positionH relativeFrom="margin">
              <wp:align>center</wp:align>
            </wp:positionH>
            <wp:positionV relativeFrom="paragraph">
              <wp:posOffset>337185</wp:posOffset>
            </wp:positionV>
            <wp:extent cx="6705600" cy="875665"/>
            <wp:effectExtent l="0" t="0" r="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r="547"/>
                    <a:stretch/>
                  </pic:blipFill>
                  <pic:spPr bwMode="auto">
                    <a:xfrm>
                      <a:off x="0" y="0"/>
                      <a:ext cx="6706120" cy="876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A15677" w:rsidRPr="00910F6B">
        <w:t xml:space="preserve">Table </w:t>
      </w:r>
      <w:fldSimple w:instr=" SEQ Table \* ARABIC ">
        <w:r w:rsidR="0025591F">
          <w:rPr>
            <w:noProof/>
          </w:rPr>
          <w:t>10</w:t>
        </w:r>
      </w:fldSimple>
      <w:r w:rsidR="00A15677" w:rsidRPr="00910F6B">
        <w:t>: Comparison of classification models in method 1</w:t>
      </w:r>
      <w:bookmarkEnd w:id="86"/>
    </w:p>
    <w:p w14:paraId="7796D762" w14:textId="0B724291" w:rsidR="00EF4CFF" w:rsidRPr="00910F6B" w:rsidRDefault="00EF4CFF" w:rsidP="00373B1B">
      <w:pPr>
        <w:ind w:left="0"/>
      </w:pPr>
    </w:p>
    <w:p w14:paraId="70D1B153" w14:textId="67AC1C20" w:rsidR="00EF4CFF" w:rsidRPr="00910F6B" w:rsidRDefault="00EF4CFF" w:rsidP="00222BA6"/>
    <w:p w14:paraId="2D3BBCAF" w14:textId="77777777" w:rsidR="0095603D" w:rsidRPr="00910F6B" w:rsidRDefault="009C3D4B" w:rsidP="0095603D">
      <w:pPr>
        <w:keepNext/>
        <w:jc w:val="center"/>
      </w:pPr>
      <w:r w:rsidRPr="00910F6B">
        <w:rPr>
          <w:noProof/>
        </w:rPr>
        <w:drawing>
          <wp:inline distT="0" distB="0" distL="0" distR="0" wp14:anchorId="7331909E" wp14:editId="7D1944F1">
            <wp:extent cx="4136065" cy="2275367"/>
            <wp:effectExtent l="0" t="0" r="17145" b="10795"/>
            <wp:docPr id="69" name="Chart 69">
              <a:extLst xmlns:a="http://schemas.openxmlformats.org/drawingml/2006/main">
                <a:ext uri="{FF2B5EF4-FFF2-40B4-BE49-F238E27FC236}">
                  <a16:creationId xmlns:a16="http://schemas.microsoft.com/office/drawing/2014/main" id="{0B5BE8F1-548A-416F-BB52-569A2EC610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10E0DA39" w14:textId="02E12F2A" w:rsidR="00454753" w:rsidRPr="00910F6B" w:rsidRDefault="0095603D" w:rsidP="0095603D">
      <w:pPr>
        <w:pStyle w:val="Caption"/>
      </w:pPr>
      <w:bookmarkStart w:id="87" w:name="_Toc41139670"/>
      <w:r w:rsidRPr="00910F6B">
        <w:t xml:space="preserve">Figure </w:t>
      </w:r>
      <w:fldSimple w:instr=" SEQ Figure \* ARABIC ">
        <w:r w:rsidR="0025591F">
          <w:rPr>
            <w:noProof/>
          </w:rPr>
          <w:t>20</w:t>
        </w:r>
      </w:fldSimple>
      <w:r w:rsidRPr="00910F6B">
        <w:t>: Method-1 accelerometer results</w:t>
      </w:r>
      <w:bookmarkEnd w:id="87"/>
    </w:p>
    <w:p w14:paraId="007C8CC0" w14:textId="73E48A10" w:rsidR="00454753" w:rsidRPr="00910F6B" w:rsidRDefault="00454753" w:rsidP="006925FE">
      <w:r w:rsidRPr="00910F6B">
        <w:t xml:space="preserve">The above chart shows the comparison </w:t>
      </w:r>
      <w:r w:rsidR="004D5912" w:rsidRPr="00910F6B">
        <w:t>o</w:t>
      </w:r>
      <w:r w:rsidRPr="00910F6B">
        <w:t>n</w:t>
      </w:r>
      <w:r w:rsidR="004D5912" w:rsidRPr="00910F6B">
        <w:t xml:space="preserve"> a</w:t>
      </w:r>
      <w:r w:rsidRPr="00910F6B">
        <w:t xml:space="preserve"> bar chart </w:t>
      </w:r>
      <w:r w:rsidR="004D5912" w:rsidRPr="00910F6B">
        <w:t xml:space="preserve">for </w:t>
      </w:r>
      <w:r w:rsidR="00C801BB" w:rsidRPr="00910F6B">
        <w:t xml:space="preserve">the </w:t>
      </w:r>
      <w:r w:rsidR="004D5912" w:rsidRPr="00910F6B">
        <w:t>accelerometer sensor type</w:t>
      </w:r>
      <w:r w:rsidR="00B06387" w:rsidRPr="00910F6B">
        <w:t>,</w:t>
      </w:r>
      <w:r w:rsidR="004D5912" w:rsidRPr="00910F6B">
        <w:t xml:space="preserve"> </w:t>
      </w:r>
      <w:r w:rsidRPr="00910F6B">
        <w:t xml:space="preserve">and we can see that the KNN and Random forest has performed very well </w:t>
      </w:r>
      <w:r w:rsidR="00B06387" w:rsidRPr="00910F6B">
        <w:t>in individual on-table and in-hand data</w:t>
      </w:r>
      <w:r w:rsidR="00C801BB" w:rsidRPr="00910F6B">
        <w:t>,</w:t>
      </w:r>
      <w:r w:rsidR="00B06387" w:rsidRPr="00910F6B">
        <w:t xml:space="preserve"> and </w:t>
      </w:r>
      <w:r w:rsidR="00C801BB" w:rsidRPr="00910F6B">
        <w:t xml:space="preserve">the </w:t>
      </w:r>
      <w:r w:rsidR="00B06387" w:rsidRPr="00910F6B">
        <w:t>same goes for the hybrid data.</w:t>
      </w:r>
      <w:r w:rsidR="00B34391" w:rsidRPr="00910F6B">
        <w:t xml:space="preserve"> Logistic performs well for in-hand data as compared to other type</w:t>
      </w:r>
      <w:r w:rsidR="00C420C8" w:rsidRPr="00910F6B">
        <w:t>s</w:t>
      </w:r>
      <w:r w:rsidR="00B34391" w:rsidRPr="00910F6B">
        <w:t xml:space="preserve"> of data.</w:t>
      </w:r>
      <w:r w:rsidR="0032167B" w:rsidRPr="00910F6B">
        <w:t xml:space="preserve"> Naïve Bayes and decision tree comparatively show lower potential than other models. SVM shows good results for </w:t>
      </w:r>
      <w:r w:rsidR="00C801BB" w:rsidRPr="00910F6B">
        <w:t xml:space="preserve">the </w:t>
      </w:r>
      <w:r w:rsidR="0032167B" w:rsidRPr="00910F6B">
        <w:t>in-hand type of data.</w:t>
      </w:r>
    </w:p>
    <w:p w14:paraId="51442C9B" w14:textId="3F701EFC" w:rsidR="00454753" w:rsidRPr="00910F6B" w:rsidRDefault="00454753" w:rsidP="00454753">
      <w:pPr>
        <w:jc w:val="left"/>
      </w:pPr>
    </w:p>
    <w:p w14:paraId="26F9EAEA" w14:textId="77777777" w:rsidR="0095603D" w:rsidRPr="00910F6B" w:rsidRDefault="00454753" w:rsidP="0095603D">
      <w:pPr>
        <w:keepNext/>
        <w:jc w:val="center"/>
      </w:pPr>
      <w:r w:rsidRPr="00910F6B">
        <w:rPr>
          <w:noProof/>
        </w:rPr>
        <w:lastRenderedPageBreak/>
        <w:drawing>
          <wp:inline distT="0" distB="0" distL="0" distR="0" wp14:anchorId="4453447D" wp14:editId="49775AEF">
            <wp:extent cx="4189228" cy="2137144"/>
            <wp:effectExtent l="0" t="0" r="1905" b="15875"/>
            <wp:docPr id="70" name="Chart 70">
              <a:extLst xmlns:a="http://schemas.openxmlformats.org/drawingml/2006/main">
                <a:ext uri="{FF2B5EF4-FFF2-40B4-BE49-F238E27FC236}">
                  <a16:creationId xmlns:a16="http://schemas.microsoft.com/office/drawing/2014/main" id="{B03E49DB-B712-4999-9C83-D363E31B9A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B3E10F1" w14:textId="79D0A589" w:rsidR="0032167B" w:rsidRPr="00910F6B" w:rsidRDefault="0095603D" w:rsidP="0095603D">
      <w:pPr>
        <w:pStyle w:val="Caption"/>
      </w:pPr>
      <w:bookmarkStart w:id="88" w:name="_Toc41139671"/>
      <w:r w:rsidRPr="00910F6B">
        <w:t xml:space="preserve">Figure </w:t>
      </w:r>
      <w:fldSimple w:instr=" SEQ Figure \* ARABIC ">
        <w:r w:rsidR="0025591F">
          <w:rPr>
            <w:noProof/>
          </w:rPr>
          <w:t>21</w:t>
        </w:r>
      </w:fldSimple>
      <w:r w:rsidRPr="00910F6B">
        <w:t>: Method-1 gyroscope results</w:t>
      </w:r>
      <w:bookmarkEnd w:id="88"/>
    </w:p>
    <w:p w14:paraId="764AF6CC" w14:textId="41667F20" w:rsidR="0032167B" w:rsidRPr="00910F6B" w:rsidRDefault="0032167B" w:rsidP="00C420C8">
      <w:r w:rsidRPr="00910F6B">
        <w:t xml:space="preserve">In this above bar chart, we have compared all the accuracies from the gyroscope sensor type. The highest we can see is 42.5% from </w:t>
      </w:r>
      <w:r w:rsidR="00C420C8" w:rsidRPr="00910F6B">
        <w:t xml:space="preserve">the </w:t>
      </w:r>
      <w:r w:rsidRPr="00910F6B">
        <w:t>random forest</w:t>
      </w:r>
      <w:r w:rsidR="00C420C8" w:rsidRPr="00910F6B">
        <w:t>,</w:t>
      </w:r>
      <w:r w:rsidRPr="00910F6B">
        <w:t xml:space="preserve"> and random forest shows </w:t>
      </w:r>
      <w:r w:rsidR="00C420C8" w:rsidRPr="00910F6B">
        <w:t>a</w:t>
      </w:r>
      <w:r w:rsidRPr="00910F6B">
        <w:t xml:space="preserve"> similar result for in-hand data type too. </w:t>
      </w:r>
      <w:r w:rsidR="00C801BB" w:rsidRPr="00910F6B">
        <w:t>The d</w:t>
      </w:r>
      <w:r w:rsidR="009174FC" w:rsidRPr="00910F6B">
        <w:t>ecision tree maintains the consistency among the three data types</w:t>
      </w:r>
      <w:r w:rsidR="006925FE" w:rsidRPr="00910F6B">
        <w:t>,</w:t>
      </w:r>
      <w:r w:rsidR="009174FC" w:rsidRPr="00910F6B">
        <w:t xml:space="preserve"> but they give lower accuracies. Logis</w:t>
      </w:r>
      <w:r w:rsidR="006925FE" w:rsidRPr="00910F6B">
        <w:t>ti</w:t>
      </w:r>
      <w:r w:rsidR="009174FC" w:rsidRPr="00910F6B">
        <w:t>c rose to 41.13% for in-hand data</w:t>
      </w:r>
      <w:r w:rsidR="006925FE" w:rsidRPr="00910F6B">
        <w:t>,</w:t>
      </w:r>
      <w:r w:rsidR="009174FC" w:rsidRPr="00910F6B">
        <w:t xml:space="preserve"> and the other data type</w:t>
      </w:r>
      <w:r w:rsidR="006925FE" w:rsidRPr="00910F6B">
        <w:t>s</w:t>
      </w:r>
      <w:r w:rsidR="009174FC" w:rsidRPr="00910F6B">
        <w:t xml:space="preserve"> are still not giving good accuracies. Naïve Bayes</w:t>
      </w:r>
      <w:r w:rsidR="00C801BB" w:rsidRPr="00910F6B">
        <w:t>’</w:t>
      </w:r>
      <w:r w:rsidR="009174FC" w:rsidRPr="00910F6B">
        <w:t xml:space="preserve"> performance improved by almost 7%</w:t>
      </w:r>
      <w:r w:rsidR="006925FE" w:rsidRPr="00910F6B">
        <w:t>,</w:t>
      </w:r>
      <w:r w:rsidR="009174FC" w:rsidRPr="00910F6B">
        <w:t xml:space="preserve"> but still</w:t>
      </w:r>
      <w:r w:rsidR="006925FE" w:rsidRPr="00910F6B">
        <w:t>,</w:t>
      </w:r>
      <w:r w:rsidR="009174FC" w:rsidRPr="00910F6B">
        <w:t xml:space="preserve"> it is not up to the mark that it can be used further. KNN and SVM showed good results for in-hand data, but KNN has the highest accuracy for </w:t>
      </w:r>
      <w:r w:rsidR="006925FE" w:rsidRPr="00910F6B">
        <w:t xml:space="preserve">the </w:t>
      </w:r>
      <w:r w:rsidR="009174FC" w:rsidRPr="00910F6B">
        <w:t xml:space="preserve">hybrid type of data. </w:t>
      </w:r>
    </w:p>
    <w:p w14:paraId="278EA644" w14:textId="77777777" w:rsidR="009C3D4B" w:rsidRPr="00910F6B" w:rsidRDefault="009C3D4B" w:rsidP="00222BA6"/>
    <w:p w14:paraId="378CBE8E" w14:textId="7B68B587" w:rsidR="00EF4CFF" w:rsidRPr="00910F6B" w:rsidRDefault="00C40002" w:rsidP="00222BA6">
      <w:pPr>
        <w:pStyle w:val="Caption"/>
      </w:pPr>
      <w:bookmarkStart w:id="89" w:name="_Toc41139685"/>
      <w:r w:rsidRPr="00910F6B">
        <w:t xml:space="preserve">Table </w:t>
      </w:r>
      <w:fldSimple w:instr=" SEQ Table \* ARABIC ">
        <w:r w:rsidR="0025591F">
          <w:rPr>
            <w:noProof/>
          </w:rPr>
          <w:t>11</w:t>
        </w:r>
      </w:fldSimple>
      <w:r w:rsidRPr="00910F6B">
        <w:t>: Multioutput classification results</w:t>
      </w:r>
      <w:bookmarkEnd w:id="89"/>
    </w:p>
    <w:tbl>
      <w:tblPr>
        <w:tblStyle w:val="TableGrid"/>
        <w:tblW w:w="0" w:type="auto"/>
        <w:jc w:val="center"/>
        <w:tblLook w:val="04A0" w:firstRow="1" w:lastRow="0" w:firstColumn="1" w:lastColumn="0" w:noHBand="0" w:noVBand="1"/>
      </w:tblPr>
      <w:tblGrid>
        <w:gridCol w:w="2123"/>
        <w:gridCol w:w="978"/>
        <w:gridCol w:w="1195"/>
        <w:gridCol w:w="978"/>
        <w:gridCol w:w="1196"/>
      </w:tblGrid>
      <w:tr w:rsidR="00CE6D72" w:rsidRPr="00910F6B" w14:paraId="58E87383" w14:textId="77777777" w:rsidTr="00CA50DB">
        <w:trPr>
          <w:trHeight w:val="237"/>
          <w:jc w:val="center"/>
        </w:trPr>
        <w:tc>
          <w:tcPr>
            <w:tcW w:w="2123" w:type="dxa"/>
            <w:noWrap/>
            <w:hideMark/>
          </w:tcPr>
          <w:p w14:paraId="2D771BBD" w14:textId="77777777" w:rsidR="00EF4CFF" w:rsidRPr="00910F6B" w:rsidRDefault="00EF4CFF" w:rsidP="00222BA6"/>
        </w:tc>
        <w:tc>
          <w:tcPr>
            <w:tcW w:w="4347" w:type="dxa"/>
            <w:gridSpan w:val="4"/>
            <w:noWrap/>
            <w:hideMark/>
          </w:tcPr>
          <w:p w14:paraId="4D6FE672" w14:textId="77777777" w:rsidR="00EF4CFF" w:rsidRPr="00910F6B" w:rsidRDefault="00C40002" w:rsidP="005025A4">
            <w:pPr>
              <w:jc w:val="center"/>
            </w:pPr>
            <w:r w:rsidRPr="00910F6B">
              <w:t>Multioutput</w:t>
            </w:r>
          </w:p>
        </w:tc>
      </w:tr>
      <w:tr w:rsidR="00CE6D72" w:rsidRPr="00910F6B" w14:paraId="437A59CC" w14:textId="77777777" w:rsidTr="00CA50DB">
        <w:trPr>
          <w:trHeight w:val="237"/>
          <w:jc w:val="center"/>
        </w:trPr>
        <w:tc>
          <w:tcPr>
            <w:tcW w:w="2123" w:type="dxa"/>
            <w:noWrap/>
            <w:hideMark/>
          </w:tcPr>
          <w:p w14:paraId="68A44918" w14:textId="77777777" w:rsidR="00EF4CFF" w:rsidRPr="00910F6B" w:rsidRDefault="00C40002" w:rsidP="00234D38">
            <w:pPr>
              <w:jc w:val="center"/>
            </w:pPr>
            <w:r w:rsidRPr="00910F6B">
              <w:t>Type of data</w:t>
            </w:r>
          </w:p>
        </w:tc>
        <w:tc>
          <w:tcPr>
            <w:tcW w:w="2173" w:type="dxa"/>
            <w:gridSpan w:val="2"/>
            <w:noWrap/>
            <w:hideMark/>
          </w:tcPr>
          <w:p w14:paraId="01951C20" w14:textId="77777777" w:rsidR="00EF4CFF" w:rsidRPr="00910F6B" w:rsidRDefault="00C40002" w:rsidP="00234D38">
            <w:pPr>
              <w:jc w:val="center"/>
            </w:pPr>
            <w:r w:rsidRPr="00910F6B">
              <w:t>Acc</w:t>
            </w:r>
            <w:r w:rsidR="00022340" w:rsidRPr="00910F6B">
              <w:t xml:space="preserve"> (%)</w:t>
            </w:r>
          </w:p>
        </w:tc>
        <w:tc>
          <w:tcPr>
            <w:tcW w:w="2173" w:type="dxa"/>
            <w:gridSpan w:val="2"/>
            <w:noWrap/>
            <w:hideMark/>
          </w:tcPr>
          <w:p w14:paraId="5064BB82" w14:textId="77777777" w:rsidR="00EF4CFF" w:rsidRPr="00910F6B" w:rsidRDefault="00C40002" w:rsidP="00234D38">
            <w:pPr>
              <w:jc w:val="center"/>
            </w:pPr>
            <w:r w:rsidRPr="00910F6B">
              <w:t>Gyro</w:t>
            </w:r>
            <w:r w:rsidR="00022340" w:rsidRPr="00910F6B">
              <w:t xml:space="preserve"> (%)</w:t>
            </w:r>
          </w:p>
        </w:tc>
      </w:tr>
      <w:tr w:rsidR="00CE6D72" w:rsidRPr="00910F6B" w14:paraId="35862762" w14:textId="77777777" w:rsidTr="00CA50DB">
        <w:trPr>
          <w:trHeight w:val="237"/>
          <w:jc w:val="center"/>
        </w:trPr>
        <w:tc>
          <w:tcPr>
            <w:tcW w:w="2123" w:type="dxa"/>
            <w:noWrap/>
            <w:hideMark/>
          </w:tcPr>
          <w:p w14:paraId="47D3B7CF" w14:textId="77777777" w:rsidR="00EF4CFF" w:rsidRPr="00910F6B" w:rsidRDefault="00EF4CFF" w:rsidP="00234D38">
            <w:pPr>
              <w:jc w:val="center"/>
            </w:pPr>
          </w:p>
        </w:tc>
        <w:tc>
          <w:tcPr>
            <w:tcW w:w="978" w:type="dxa"/>
            <w:noWrap/>
            <w:hideMark/>
          </w:tcPr>
          <w:p w14:paraId="203F4BBB" w14:textId="77777777" w:rsidR="00EF4CFF" w:rsidRPr="00910F6B" w:rsidRDefault="00C40002" w:rsidP="00234D38">
            <w:pPr>
              <w:jc w:val="center"/>
            </w:pPr>
            <w:r w:rsidRPr="00910F6B">
              <w:t>First 2</w:t>
            </w:r>
          </w:p>
        </w:tc>
        <w:tc>
          <w:tcPr>
            <w:tcW w:w="1195" w:type="dxa"/>
            <w:noWrap/>
            <w:hideMark/>
          </w:tcPr>
          <w:p w14:paraId="3748FC02" w14:textId="77777777" w:rsidR="00EF4CFF" w:rsidRPr="00910F6B" w:rsidRDefault="00C40002" w:rsidP="00234D38">
            <w:pPr>
              <w:jc w:val="center"/>
            </w:pPr>
            <w:r w:rsidRPr="00910F6B">
              <w:t>List of 4</w:t>
            </w:r>
          </w:p>
        </w:tc>
        <w:tc>
          <w:tcPr>
            <w:tcW w:w="978" w:type="dxa"/>
            <w:noWrap/>
            <w:hideMark/>
          </w:tcPr>
          <w:p w14:paraId="05F89F9D" w14:textId="77777777" w:rsidR="00EF4CFF" w:rsidRPr="00910F6B" w:rsidRDefault="00C40002" w:rsidP="00234D38">
            <w:pPr>
              <w:jc w:val="center"/>
            </w:pPr>
            <w:r w:rsidRPr="00910F6B">
              <w:t>First 2</w:t>
            </w:r>
          </w:p>
        </w:tc>
        <w:tc>
          <w:tcPr>
            <w:tcW w:w="1195" w:type="dxa"/>
            <w:noWrap/>
            <w:hideMark/>
          </w:tcPr>
          <w:p w14:paraId="2E0FF712" w14:textId="77777777" w:rsidR="00EF4CFF" w:rsidRPr="00910F6B" w:rsidRDefault="00C40002" w:rsidP="00234D38">
            <w:pPr>
              <w:jc w:val="center"/>
            </w:pPr>
            <w:r w:rsidRPr="00910F6B">
              <w:t>List of 4</w:t>
            </w:r>
          </w:p>
        </w:tc>
      </w:tr>
      <w:tr w:rsidR="00CE6D72" w:rsidRPr="00910F6B" w14:paraId="1C4FEF2D" w14:textId="77777777" w:rsidTr="00CA50DB">
        <w:trPr>
          <w:trHeight w:val="237"/>
          <w:jc w:val="center"/>
        </w:trPr>
        <w:tc>
          <w:tcPr>
            <w:tcW w:w="2123" w:type="dxa"/>
            <w:noWrap/>
            <w:hideMark/>
          </w:tcPr>
          <w:p w14:paraId="76A1BD21" w14:textId="77777777" w:rsidR="00EF4CFF" w:rsidRPr="00910F6B" w:rsidRDefault="00C40002" w:rsidP="00234D38">
            <w:pPr>
              <w:jc w:val="center"/>
            </w:pPr>
            <w:r w:rsidRPr="00910F6B">
              <w:t>On-table</w:t>
            </w:r>
          </w:p>
        </w:tc>
        <w:tc>
          <w:tcPr>
            <w:tcW w:w="978" w:type="dxa"/>
            <w:noWrap/>
            <w:hideMark/>
          </w:tcPr>
          <w:p w14:paraId="35E195B9" w14:textId="77777777" w:rsidR="00EF4CFF" w:rsidRPr="00910F6B" w:rsidRDefault="00C40002" w:rsidP="00234D38">
            <w:pPr>
              <w:jc w:val="center"/>
            </w:pPr>
            <w:r w:rsidRPr="00910F6B">
              <w:t>41</w:t>
            </w:r>
          </w:p>
        </w:tc>
        <w:tc>
          <w:tcPr>
            <w:tcW w:w="1195" w:type="dxa"/>
            <w:noWrap/>
            <w:hideMark/>
          </w:tcPr>
          <w:p w14:paraId="2A39A211" w14:textId="77777777" w:rsidR="00EF4CFF" w:rsidRPr="00910F6B" w:rsidRDefault="00C40002" w:rsidP="00234D38">
            <w:pPr>
              <w:jc w:val="center"/>
            </w:pPr>
            <w:r w:rsidRPr="00910F6B">
              <w:t>62</w:t>
            </w:r>
          </w:p>
        </w:tc>
        <w:tc>
          <w:tcPr>
            <w:tcW w:w="978" w:type="dxa"/>
            <w:noWrap/>
            <w:hideMark/>
          </w:tcPr>
          <w:p w14:paraId="000B2113" w14:textId="77777777" w:rsidR="00EF4CFF" w:rsidRPr="00910F6B" w:rsidRDefault="00C40002" w:rsidP="00234D38">
            <w:pPr>
              <w:jc w:val="center"/>
            </w:pPr>
            <w:r w:rsidRPr="00910F6B">
              <w:t>44</w:t>
            </w:r>
          </w:p>
        </w:tc>
        <w:tc>
          <w:tcPr>
            <w:tcW w:w="1195" w:type="dxa"/>
            <w:noWrap/>
            <w:hideMark/>
          </w:tcPr>
          <w:p w14:paraId="46008089" w14:textId="77777777" w:rsidR="00EF4CFF" w:rsidRPr="00910F6B" w:rsidRDefault="00C40002" w:rsidP="00234D38">
            <w:pPr>
              <w:jc w:val="center"/>
            </w:pPr>
            <w:r w:rsidRPr="00910F6B">
              <w:t>61</w:t>
            </w:r>
          </w:p>
        </w:tc>
      </w:tr>
      <w:tr w:rsidR="00CE6D72" w:rsidRPr="00910F6B" w14:paraId="5B5A3D68" w14:textId="77777777" w:rsidTr="00CA50DB">
        <w:trPr>
          <w:trHeight w:val="237"/>
          <w:jc w:val="center"/>
        </w:trPr>
        <w:tc>
          <w:tcPr>
            <w:tcW w:w="2123" w:type="dxa"/>
            <w:noWrap/>
            <w:hideMark/>
          </w:tcPr>
          <w:p w14:paraId="41974593" w14:textId="77777777" w:rsidR="00EF4CFF" w:rsidRPr="00910F6B" w:rsidRDefault="00C40002" w:rsidP="00234D38">
            <w:pPr>
              <w:jc w:val="center"/>
            </w:pPr>
            <w:r w:rsidRPr="00910F6B">
              <w:t>In-hand</w:t>
            </w:r>
          </w:p>
        </w:tc>
        <w:tc>
          <w:tcPr>
            <w:tcW w:w="978" w:type="dxa"/>
            <w:noWrap/>
            <w:hideMark/>
          </w:tcPr>
          <w:p w14:paraId="6354E307" w14:textId="77777777" w:rsidR="00EF4CFF" w:rsidRPr="00910F6B" w:rsidRDefault="00C40002" w:rsidP="00234D38">
            <w:pPr>
              <w:jc w:val="center"/>
            </w:pPr>
            <w:r w:rsidRPr="00910F6B">
              <w:t>49.64</w:t>
            </w:r>
          </w:p>
        </w:tc>
        <w:tc>
          <w:tcPr>
            <w:tcW w:w="1195" w:type="dxa"/>
            <w:noWrap/>
            <w:hideMark/>
          </w:tcPr>
          <w:p w14:paraId="4A968073" w14:textId="77777777" w:rsidR="00EF4CFF" w:rsidRPr="00910F6B" w:rsidRDefault="00C40002" w:rsidP="00234D38">
            <w:pPr>
              <w:jc w:val="center"/>
            </w:pPr>
            <w:r w:rsidRPr="00910F6B">
              <w:t>72.34</w:t>
            </w:r>
          </w:p>
        </w:tc>
        <w:tc>
          <w:tcPr>
            <w:tcW w:w="978" w:type="dxa"/>
            <w:noWrap/>
            <w:hideMark/>
          </w:tcPr>
          <w:p w14:paraId="0ACA8DC1" w14:textId="77777777" w:rsidR="00EF4CFF" w:rsidRPr="00910F6B" w:rsidRDefault="00C40002" w:rsidP="00234D38">
            <w:pPr>
              <w:jc w:val="center"/>
            </w:pPr>
            <w:r w:rsidRPr="00910F6B">
              <w:t>59.57</w:t>
            </w:r>
          </w:p>
        </w:tc>
        <w:tc>
          <w:tcPr>
            <w:tcW w:w="1195" w:type="dxa"/>
            <w:noWrap/>
            <w:hideMark/>
          </w:tcPr>
          <w:p w14:paraId="17ACCDA7" w14:textId="77777777" w:rsidR="00EF4CFF" w:rsidRPr="00910F6B" w:rsidRDefault="00C40002" w:rsidP="00234D38">
            <w:pPr>
              <w:jc w:val="center"/>
            </w:pPr>
            <w:r w:rsidRPr="00910F6B">
              <w:t>73.75</w:t>
            </w:r>
          </w:p>
        </w:tc>
      </w:tr>
      <w:tr w:rsidR="00CE6D72" w:rsidRPr="00910F6B" w14:paraId="4D83EC18" w14:textId="77777777" w:rsidTr="00CA50DB">
        <w:trPr>
          <w:trHeight w:val="237"/>
          <w:jc w:val="center"/>
        </w:trPr>
        <w:tc>
          <w:tcPr>
            <w:tcW w:w="2123" w:type="dxa"/>
            <w:noWrap/>
            <w:hideMark/>
          </w:tcPr>
          <w:p w14:paraId="2FF2B266" w14:textId="77777777" w:rsidR="00EF4CFF" w:rsidRPr="00910F6B" w:rsidRDefault="00C40002" w:rsidP="00234D38">
            <w:pPr>
              <w:jc w:val="center"/>
            </w:pPr>
            <w:r w:rsidRPr="00910F6B">
              <w:t>Hybrid</w:t>
            </w:r>
          </w:p>
        </w:tc>
        <w:tc>
          <w:tcPr>
            <w:tcW w:w="978" w:type="dxa"/>
            <w:noWrap/>
            <w:hideMark/>
          </w:tcPr>
          <w:p w14:paraId="0CB2B0F3" w14:textId="77777777" w:rsidR="00EF4CFF" w:rsidRPr="00910F6B" w:rsidRDefault="00C40002" w:rsidP="00234D38">
            <w:pPr>
              <w:jc w:val="center"/>
            </w:pPr>
            <w:r w:rsidRPr="00910F6B">
              <w:t>43.56</w:t>
            </w:r>
          </w:p>
        </w:tc>
        <w:tc>
          <w:tcPr>
            <w:tcW w:w="1195" w:type="dxa"/>
            <w:noWrap/>
            <w:hideMark/>
          </w:tcPr>
          <w:p w14:paraId="3E3B0F1A" w14:textId="77777777" w:rsidR="00EF4CFF" w:rsidRPr="00910F6B" w:rsidRDefault="00C40002" w:rsidP="00234D38">
            <w:pPr>
              <w:jc w:val="center"/>
            </w:pPr>
            <w:r w:rsidRPr="00910F6B">
              <w:t>61.82</w:t>
            </w:r>
          </w:p>
        </w:tc>
        <w:tc>
          <w:tcPr>
            <w:tcW w:w="978" w:type="dxa"/>
            <w:noWrap/>
            <w:hideMark/>
          </w:tcPr>
          <w:p w14:paraId="7ABF3474" w14:textId="77777777" w:rsidR="00EF4CFF" w:rsidRPr="00910F6B" w:rsidRDefault="00C40002" w:rsidP="00234D38">
            <w:pPr>
              <w:jc w:val="center"/>
            </w:pPr>
            <w:r w:rsidRPr="00910F6B">
              <w:t>51.45</w:t>
            </w:r>
          </w:p>
        </w:tc>
        <w:tc>
          <w:tcPr>
            <w:tcW w:w="1195" w:type="dxa"/>
            <w:noWrap/>
            <w:hideMark/>
          </w:tcPr>
          <w:p w14:paraId="144C4872" w14:textId="77777777" w:rsidR="00EF4CFF" w:rsidRPr="00910F6B" w:rsidRDefault="00C40002" w:rsidP="00234D38">
            <w:pPr>
              <w:jc w:val="center"/>
            </w:pPr>
            <w:r w:rsidRPr="00910F6B">
              <w:t>67.63</w:t>
            </w:r>
          </w:p>
        </w:tc>
      </w:tr>
    </w:tbl>
    <w:p w14:paraId="590534C7" w14:textId="41986C89" w:rsidR="00EF4CFF" w:rsidRPr="00910F6B" w:rsidRDefault="00EF4CFF" w:rsidP="00222BA6"/>
    <w:p w14:paraId="0F88A04F" w14:textId="12FBA48D" w:rsidR="009C3D4B" w:rsidRPr="00910F6B" w:rsidRDefault="00A53BF2" w:rsidP="00A53BF2">
      <w:pPr>
        <w:jc w:val="left"/>
      </w:pPr>
      <w:r w:rsidRPr="00910F6B">
        <w:t xml:space="preserve">In the above table, the “first 2” column is the one </w:t>
      </w:r>
      <w:r w:rsidR="00C801BB" w:rsidRPr="00910F6B">
        <w:t>that</w:t>
      </w:r>
      <w:r w:rsidRPr="00910F6B">
        <w:t xml:space="preserve"> shows the output from index 1 and 2 from the output list of 4. If any of the two number</w:t>
      </w:r>
      <w:r w:rsidR="006925FE" w:rsidRPr="00910F6B">
        <w:t>s</w:t>
      </w:r>
      <w:r w:rsidRPr="00910F6B">
        <w:t xml:space="preserve"> match the first 2</w:t>
      </w:r>
      <w:r w:rsidR="006925FE" w:rsidRPr="00910F6B">
        <w:t>,</w:t>
      </w:r>
      <w:r w:rsidRPr="00910F6B">
        <w:t xml:space="preserve"> it will be added to the accuracy. “List 4” is the complete list that of 4 outputs</w:t>
      </w:r>
      <w:r w:rsidR="00C801BB" w:rsidRPr="00910F6B">
        <w:t>,</w:t>
      </w:r>
      <w:r w:rsidRPr="00910F6B">
        <w:t xml:space="preserve"> and if any number matches the 4 outputs</w:t>
      </w:r>
      <w:r w:rsidR="006925FE" w:rsidRPr="00910F6B">
        <w:t>,</w:t>
      </w:r>
      <w:r w:rsidRPr="00910F6B">
        <w:t xml:space="preserve"> then it is added to contribute to the accuracy.</w:t>
      </w:r>
      <w:r w:rsidR="001B204A" w:rsidRPr="00910F6B">
        <w:t xml:space="preserve"> Even after comparing 2 possible outputs, the result did not rise as expected, that is why this model was eliminated.</w:t>
      </w:r>
    </w:p>
    <w:p w14:paraId="1758F17D" w14:textId="77777777" w:rsidR="009C3D4B" w:rsidRPr="00910F6B" w:rsidRDefault="009C3D4B" w:rsidP="00222BA6"/>
    <w:p w14:paraId="37C68AE3" w14:textId="5AE4694C" w:rsidR="0077547F" w:rsidRPr="00910F6B" w:rsidRDefault="00C40002" w:rsidP="00222BA6">
      <w:r w:rsidRPr="00910F6B">
        <w:t xml:space="preserve">In Table 3, it is seen that gyroscope is giving </w:t>
      </w:r>
      <w:r w:rsidR="00C801BB" w:rsidRPr="00910F6B">
        <w:t xml:space="preserve">the </w:t>
      </w:r>
      <w:r w:rsidRPr="00910F6B">
        <w:t>best results up to 42.47% accuracy of a single</w:t>
      </w:r>
      <w:r w:rsidR="00913F77" w:rsidRPr="00910F6B">
        <w:t>-</w:t>
      </w:r>
      <w:r w:rsidRPr="00910F6B">
        <w:t xml:space="preserve">digit prediction when </w:t>
      </w:r>
      <w:r w:rsidR="00913F77" w:rsidRPr="00910F6B">
        <w:t xml:space="preserve">the </w:t>
      </w:r>
      <w:r w:rsidRPr="00910F6B">
        <w:t>phone is in hand showing that gyroscope is a sensor that should be given more weight if it is to be merged with another sensor type.</w:t>
      </w:r>
    </w:p>
    <w:p w14:paraId="56CB0313" w14:textId="6337378A" w:rsidR="000D2F94" w:rsidRPr="00910F6B" w:rsidRDefault="00C40002" w:rsidP="00222BA6">
      <w:r w:rsidRPr="00910F6B">
        <w:t xml:space="preserve">In Table 4, we can see that from the list of 4 output, the actual key matching either first or the </w:t>
      </w:r>
      <w:r w:rsidRPr="00910F6B">
        <w:lastRenderedPageBreak/>
        <w:t xml:space="preserve">second output can be maximum of </w:t>
      </w:r>
      <w:r w:rsidR="0042355D" w:rsidRPr="00910F6B">
        <w:t>59.57</w:t>
      </w:r>
      <w:r w:rsidRPr="00910F6B">
        <w:t xml:space="preserve">% accurate by keeping the phone in hand and using only </w:t>
      </w:r>
      <w:r w:rsidR="00C801BB" w:rsidRPr="00910F6B">
        <w:t xml:space="preserve">a </w:t>
      </w:r>
      <w:r w:rsidRPr="00910F6B">
        <w:t>gyroscope sensor.</w:t>
      </w:r>
      <w:r w:rsidR="0042355D" w:rsidRPr="00910F6B">
        <w:t xml:space="preserve"> From the list of 4 output, the actual key present in that list, the maximum accuracy achieved is 73.75 using phone in-hand</w:t>
      </w:r>
      <w:r w:rsidR="00C801BB" w:rsidRPr="00910F6B">
        <w:t>,</w:t>
      </w:r>
      <w:r w:rsidR="0042355D" w:rsidRPr="00910F6B">
        <w:t xml:space="preserve"> and gyroscope</w:t>
      </w:r>
      <w:r w:rsidR="00913F77" w:rsidRPr="00910F6B">
        <w:t xml:space="preserve"> is the</w:t>
      </w:r>
      <w:r w:rsidR="0042355D" w:rsidRPr="00910F6B">
        <w:t xml:space="preserve"> sensor being used.</w:t>
      </w:r>
    </w:p>
    <w:p w14:paraId="4541DD39" w14:textId="77777777" w:rsidR="000D2F94" w:rsidRPr="00910F6B" w:rsidRDefault="000D2F94" w:rsidP="00222BA6"/>
    <w:p w14:paraId="0AD0AE13" w14:textId="783D5623" w:rsidR="00D66F0A" w:rsidRPr="00910F6B" w:rsidRDefault="00A01903" w:rsidP="00A01903">
      <w:pPr>
        <w:pStyle w:val="Heading2"/>
        <w:ind w:left="0"/>
      </w:pPr>
      <w:bookmarkStart w:id="90" w:name="_Toc41148637"/>
      <w:r w:rsidRPr="00910F6B">
        <w:t xml:space="preserve">5.2 </w:t>
      </w:r>
      <w:r w:rsidR="00C40002" w:rsidRPr="00910F6B">
        <w:t>Method 2</w:t>
      </w:r>
      <w:bookmarkEnd w:id="90"/>
    </w:p>
    <w:p w14:paraId="02B2C4A1" w14:textId="4838A7F7" w:rsidR="0081036D" w:rsidRPr="00910F6B" w:rsidRDefault="00C40002" w:rsidP="00222BA6">
      <w:r w:rsidRPr="00910F6B">
        <w:t>In the second method</w:t>
      </w:r>
      <w:r w:rsidR="00AE4E4C" w:rsidRPr="00910F6B">
        <w:t>,</w:t>
      </w:r>
      <w:r w:rsidRPr="00910F6B">
        <w:t xml:space="preserve"> we have used different Classifiers and </w:t>
      </w:r>
      <w:r w:rsidR="0059307F" w:rsidRPr="00910F6B">
        <w:t xml:space="preserve">have </w:t>
      </w:r>
      <w:r w:rsidRPr="00910F6B">
        <w:t>discarded the previously used models that were not giving good results</w:t>
      </w:r>
      <w:r w:rsidR="00591EA5" w:rsidRPr="00910F6B">
        <w:t>. The following table shows the maximum accuracies after compari</w:t>
      </w:r>
      <w:r w:rsidR="00594A8A" w:rsidRPr="00910F6B">
        <w:t>son</w:t>
      </w:r>
      <w:r w:rsidR="00591EA5" w:rsidRPr="00910F6B">
        <w:t xml:space="preserve"> (the complete data is too big to be displayed)</w:t>
      </w:r>
      <w:r w:rsidR="00DC2594" w:rsidRPr="00910F6B">
        <w:t>. Using 2700 files in total and splitting it to get 25% of test data for validation.</w:t>
      </w:r>
    </w:p>
    <w:p w14:paraId="1F2E1108" w14:textId="77777777" w:rsidR="0081036D" w:rsidRPr="00910F6B" w:rsidRDefault="0081036D" w:rsidP="00222BA6"/>
    <w:p w14:paraId="455030C2" w14:textId="6EDD575E" w:rsidR="009D469F" w:rsidRPr="00910F6B" w:rsidRDefault="00C40002" w:rsidP="00222BA6">
      <w:pPr>
        <w:pStyle w:val="Caption"/>
      </w:pPr>
      <w:bookmarkStart w:id="91" w:name="_Toc41139686"/>
      <w:r w:rsidRPr="00910F6B">
        <w:t xml:space="preserve">Table </w:t>
      </w:r>
      <w:fldSimple w:instr=" SEQ Table \* ARABIC ">
        <w:r w:rsidR="0025591F">
          <w:rPr>
            <w:noProof/>
          </w:rPr>
          <w:t>12</w:t>
        </w:r>
      </w:fldSimple>
      <w:r w:rsidRPr="00910F6B">
        <w:t>: Method 2 test accuracies</w:t>
      </w:r>
      <w:bookmarkEnd w:id="91"/>
    </w:p>
    <w:tbl>
      <w:tblPr>
        <w:tblStyle w:val="TableGrid"/>
        <w:tblW w:w="0" w:type="auto"/>
        <w:jc w:val="center"/>
        <w:tblLook w:val="04A0" w:firstRow="1" w:lastRow="0" w:firstColumn="1" w:lastColumn="0" w:noHBand="0" w:noVBand="1"/>
      </w:tblPr>
      <w:tblGrid>
        <w:gridCol w:w="2884"/>
        <w:gridCol w:w="1367"/>
        <w:gridCol w:w="1368"/>
        <w:gridCol w:w="1370"/>
        <w:gridCol w:w="1824"/>
      </w:tblGrid>
      <w:tr w:rsidR="00CE6D72" w:rsidRPr="00910F6B" w14:paraId="568E869A" w14:textId="77777777" w:rsidTr="00C20719">
        <w:trPr>
          <w:trHeight w:val="639"/>
          <w:jc w:val="center"/>
        </w:trPr>
        <w:tc>
          <w:tcPr>
            <w:tcW w:w="2884" w:type="dxa"/>
            <w:vMerge w:val="restart"/>
            <w:vAlign w:val="center"/>
          </w:tcPr>
          <w:p w14:paraId="306B4C95" w14:textId="77777777" w:rsidR="00364AF7" w:rsidRPr="00910F6B" w:rsidRDefault="00C40002" w:rsidP="007B1CD4">
            <w:pPr>
              <w:jc w:val="center"/>
            </w:pPr>
            <w:r w:rsidRPr="00910F6B">
              <w:t>Model</w:t>
            </w:r>
          </w:p>
        </w:tc>
        <w:tc>
          <w:tcPr>
            <w:tcW w:w="4105" w:type="dxa"/>
            <w:gridSpan w:val="3"/>
            <w:vAlign w:val="center"/>
          </w:tcPr>
          <w:p w14:paraId="1F65BC42" w14:textId="77777777" w:rsidR="00364AF7" w:rsidRPr="00910F6B" w:rsidRDefault="00C40002" w:rsidP="007B1CD4">
            <w:pPr>
              <w:jc w:val="center"/>
            </w:pPr>
            <w:r w:rsidRPr="00910F6B">
              <w:t>Type of processing</w:t>
            </w:r>
          </w:p>
        </w:tc>
        <w:tc>
          <w:tcPr>
            <w:tcW w:w="1824" w:type="dxa"/>
            <w:vMerge w:val="restart"/>
            <w:vAlign w:val="center"/>
          </w:tcPr>
          <w:p w14:paraId="1CF3F86F" w14:textId="77777777" w:rsidR="00364AF7" w:rsidRPr="00910F6B" w:rsidRDefault="00C40002" w:rsidP="007B1CD4">
            <w:pPr>
              <w:jc w:val="center"/>
            </w:pPr>
            <w:r w:rsidRPr="00910F6B">
              <w:t>Accuracy (%)</w:t>
            </w:r>
          </w:p>
        </w:tc>
      </w:tr>
      <w:tr w:rsidR="00CE6D72" w:rsidRPr="00910F6B" w14:paraId="528E2E48" w14:textId="77777777" w:rsidTr="00C20719">
        <w:trPr>
          <w:trHeight w:val="690"/>
          <w:jc w:val="center"/>
        </w:trPr>
        <w:tc>
          <w:tcPr>
            <w:tcW w:w="2884" w:type="dxa"/>
            <w:vMerge/>
            <w:vAlign w:val="center"/>
          </w:tcPr>
          <w:p w14:paraId="34CE9857" w14:textId="77777777" w:rsidR="00364AF7" w:rsidRPr="00910F6B" w:rsidRDefault="00364AF7" w:rsidP="007B1CD4">
            <w:pPr>
              <w:jc w:val="center"/>
            </w:pPr>
          </w:p>
        </w:tc>
        <w:tc>
          <w:tcPr>
            <w:tcW w:w="1367" w:type="dxa"/>
            <w:vAlign w:val="center"/>
          </w:tcPr>
          <w:p w14:paraId="74B705A3" w14:textId="77777777" w:rsidR="00364AF7" w:rsidRPr="00910F6B" w:rsidRDefault="00C40002" w:rsidP="007B1CD4">
            <w:pPr>
              <w:jc w:val="center"/>
            </w:pPr>
            <w:r w:rsidRPr="00910F6B">
              <w:t>Acc w/o grav (size)</w:t>
            </w:r>
          </w:p>
        </w:tc>
        <w:tc>
          <w:tcPr>
            <w:tcW w:w="1368" w:type="dxa"/>
            <w:vAlign w:val="center"/>
          </w:tcPr>
          <w:p w14:paraId="2C603BB9" w14:textId="77777777" w:rsidR="00364AF7" w:rsidRPr="00910F6B" w:rsidRDefault="00C40002" w:rsidP="007B1CD4">
            <w:pPr>
              <w:jc w:val="center"/>
            </w:pPr>
            <w:r w:rsidRPr="00910F6B">
              <w:t>Gyro (size)</w:t>
            </w:r>
          </w:p>
        </w:tc>
        <w:tc>
          <w:tcPr>
            <w:tcW w:w="1368" w:type="dxa"/>
            <w:vAlign w:val="center"/>
          </w:tcPr>
          <w:p w14:paraId="02DFE547" w14:textId="77777777" w:rsidR="00364AF7" w:rsidRPr="00910F6B" w:rsidRDefault="00C40002" w:rsidP="007B1CD4">
            <w:pPr>
              <w:jc w:val="center"/>
            </w:pPr>
            <w:r w:rsidRPr="00910F6B">
              <w:t>Type</w:t>
            </w:r>
          </w:p>
        </w:tc>
        <w:tc>
          <w:tcPr>
            <w:tcW w:w="1824" w:type="dxa"/>
            <w:vMerge/>
            <w:vAlign w:val="center"/>
          </w:tcPr>
          <w:p w14:paraId="626B89B1" w14:textId="77777777" w:rsidR="00364AF7" w:rsidRPr="00910F6B" w:rsidRDefault="00364AF7" w:rsidP="007B1CD4">
            <w:pPr>
              <w:jc w:val="center"/>
            </w:pPr>
          </w:p>
        </w:tc>
      </w:tr>
      <w:tr w:rsidR="00CE6D72" w:rsidRPr="00910F6B" w14:paraId="301BB7F5" w14:textId="77777777" w:rsidTr="00C20719">
        <w:trPr>
          <w:trHeight w:val="390"/>
          <w:jc w:val="center"/>
        </w:trPr>
        <w:tc>
          <w:tcPr>
            <w:tcW w:w="2884" w:type="dxa"/>
            <w:vAlign w:val="center"/>
          </w:tcPr>
          <w:p w14:paraId="33926EFA" w14:textId="77777777" w:rsidR="00364AF7" w:rsidRPr="00910F6B" w:rsidRDefault="00C40002" w:rsidP="007B1CD4">
            <w:pPr>
              <w:jc w:val="center"/>
            </w:pPr>
            <w:r w:rsidRPr="00910F6B">
              <w:t>Logistic Regression</w:t>
            </w:r>
          </w:p>
        </w:tc>
        <w:tc>
          <w:tcPr>
            <w:tcW w:w="1367" w:type="dxa"/>
            <w:vAlign w:val="center"/>
          </w:tcPr>
          <w:p w14:paraId="13B8391A" w14:textId="77777777" w:rsidR="00364AF7" w:rsidRPr="00910F6B" w:rsidRDefault="00C40002" w:rsidP="007B1CD4">
            <w:pPr>
              <w:jc w:val="center"/>
            </w:pPr>
            <w:r w:rsidRPr="00910F6B">
              <w:t>200</w:t>
            </w:r>
          </w:p>
        </w:tc>
        <w:tc>
          <w:tcPr>
            <w:tcW w:w="1368" w:type="dxa"/>
            <w:vAlign w:val="center"/>
          </w:tcPr>
          <w:p w14:paraId="1D734A7A" w14:textId="77777777" w:rsidR="00364AF7" w:rsidRPr="00910F6B" w:rsidRDefault="00C40002" w:rsidP="007B1CD4">
            <w:pPr>
              <w:jc w:val="center"/>
            </w:pPr>
            <w:r w:rsidRPr="00910F6B">
              <w:t>200</w:t>
            </w:r>
          </w:p>
        </w:tc>
        <w:tc>
          <w:tcPr>
            <w:tcW w:w="1368" w:type="dxa"/>
            <w:vAlign w:val="center"/>
          </w:tcPr>
          <w:p w14:paraId="6AFCEE5A" w14:textId="7085524F" w:rsidR="00364AF7" w:rsidRPr="00910F6B" w:rsidRDefault="006F085C" w:rsidP="007B1CD4">
            <w:pPr>
              <w:jc w:val="center"/>
            </w:pPr>
            <w:r w:rsidRPr="00910F6B">
              <w:t>4.</w:t>
            </w:r>
            <w:r w:rsidR="00C40002" w:rsidRPr="00910F6B">
              <w:t>2.4</w:t>
            </w:r>
          </w:p>
        </w:tc>
        <w:tc>
          <w:tcPr>
            <w:tcW w:w="1824" w:type="dxa"/>
            <w:vAlign w:val="center"/>
          </w:tcPr>
          <w:p w14:paraId="0450F034" w14:textId="77777777" w:rsidR="00364AF7" w:rsidRPr="00910F6B" w:rsidRDefault="00C40002" w:rsidP="007B1CD4">
            <w:pPr>
              <w:jc w:val="center"/>
            </w:pPr>
            <w:r w:rsidRPr="00910F6B">
              <w:t>64.29</w:t>
            </w:r>
          </w:p>
        </w:tc>
      </w:tr>
      <w:tr w:rsidR="00CE6D72" w:rsidRPr="00910F6B" w14:paraId="65698332" w14:textId="77777777" w:rsidTr="00C20719">
        <w:trPr>
          <w:trHeight w:val="377"/>
          <w:jc w:val="center"/>
        </w:trPr>
        <w:tc>
          <w:tcPr>
            <w:tcW w:w="2884" w:type="dxa"/>
            <w:vAlign w:val="center"/>
          </w:tcPr>
          <w:p w14:paraId="326D0D45" w14:textId="77777777" w:rsidR="00364AF7" w:rsidRPr="00910F6B" w:rsidRDefault="00C40002" w:rsidP="007B1CD4">
            <w:pPr>
              <w:jc w:val="center"/>
            </w:pPr>
            <w:r w:rsidRPr="00910F6B">
              <w:t>SVM</w:t>
            </w:r>
          </w:p>
        </w:tc>
        <w:tc>
          <w:tcPr>
            <w:tcW w:w="1367" w:type="dxa"/>
            <w:vAlign w:val="center"/>
          </w:tcPr>
          <w:p w14:paraId="1CA2CCB0" w14:textId="77777777" w:rsidR="00364AF7" w:rsidRPr="00910F6B" w:rsidRDefault="00C40002" w:rsidP="007B1CD4">
            <w:pPr>
              <w:jc w:val="center"/>
            </w:pPr>
            <w:r w:rsidRPr="00910F6B">
              <w:t>400</w:t>
            </w:r>
          </w:p>
        </w:tc>
        <w:tc>
          <w:tcPr>
            <w:tcW w:w="1368" w:type="dxa"/>
            <w:vAlign w:val="center"/>
          </w:tcPr>
          <w:p w14:paraId="2C932D64" w14:textId="77777777" w:rsidR="00364AF7" w:rsidRPr="00910F6B" w:rsidRDefault="00C40002" w:rsidP="007B1CD4">
            <w:pPr>
              <w:jc w:val="center"/>
            </w:pPr>
            <w:r w:rsidRPr="00910F6B">
              <w:t>400</w:t>
            </w:r>
          </w:p>
        </w:tc>
        <w:tc>
          <w:tcPr>
            <w:tcW w:w="1368" w:type="dxa"/>
            <w:vAlign w:val="center"/>
          </w:tcPr>
          <w:p w14:paraId="25412AAC" w14:textId="1592A24A" w:rsidR="00364AF7" w:rsidRPr="00910F6B" w:rsidRDefault="006F085C" w:rsidP="007B1CD4">
            <w:pPr>
              <w:jc w:val="center"/>
            </w:pPr>
            <w:r w:rsidRPr="00910F6B">
              <w:t>4.</w:t>
            </w:r>
            <w:r w:rsidR="00C40002" w:rsidRPr="00910F6B">
              <w:t>2.5</w:t>
            </w:r>
          </w:p>
        </w:tc>
        <w:tc>
          <w:tcPr>
            <w:tcW w:w="1824" w:type="dxa"/>
            <w:vAlign w:val="center"/>
          </w:tcPr>
          <w:p w14:paraId="500EDE0D" w14:textId="77777777" w:rsidR="00364AF7" w:rsidRPr="00910F6B" w:rsidRDefault="00C40002" w:rsidP="007B1CD4">
            <w:pPr>
              <w:jc w:val="center"/>
            </w:pPr>
            <w:r w:rsidRPr="00910F6B">
              <w:t>58.55</w:t>
            </w:r>
          </w:p>
        </w:tc>
      </w:tr>
      <w:tr w:rsidR="00CE6D72" w:rsidRPr="00910F6B" w14:paraId="4102DA99" w14:textId="77777777" w:rsidTr="00C20719">
        <w:trPr>
          <w:trHeight w:val="377"/>
          <w:jc w:val="center"/>
        </w:trPr>
        <w:tc>
          <w:tcPr>
            <w:tcW w:w="2884" w:type="dxa"/>
            <w:vAlign w:val="center"/>
          </w:tcPr>
          <w:p w14:paraId="1BDAF347" w14:textId="77777777" w:rsidR="00364AF7" w:rsidRPr="00910F6B" w:rsidRDefault="00C40002" w:rsidP="007B1CD4">
            <w:pPr>
              <w:jc w:val="center"/>
            </w:pPr>
            <w:r w:rsidRPr="00910F6B">
              <w:t>MLP</w:t>
            </w:r>
          </w:p>
        </w:tc>
        <w:tc>
          <w:tcPr>
            <w:tcW w:w="1367" w:type="dxa"/>
            <w:vAlign w:val="center"/>
          </w:tcPr>
          <w:p w14:paraId="39B3A3AA" w14:textId="77777777" w:rsidR="00364AF7" w:rsidRPr="00910F6B" w:rsidRDefault="00C40002" w:rsidP="007B1CD4">
            <w:pPr>
              <w:jc w:val="center"/>
            </w:pPr>
            <w:r w:rsidRPr="00910F6B">
              <w:t>200</w:t>
            </w:r>
          </w:p>
        </w:tc>
        <w:tc>
          <w:tcPr>
            <w:tcW w:w="1368" w:type="dxa"/>
            <w:vAlign w:val="center"/>
          </w:tcPr>
          <w:p w14:paraId="3B9A856D" w14:textId="77777777" w:rsidR="00364AF7" w:rsidRPr="00910F6B" w:rsidRDefault="00C40002" w:rsidP="007B1CD4">
            <w:pPr>
              <w:jc w:val="center"/>
            </w:pPr>
            <w:r w:rsidRPr="00910F6B">
              <w:t>400</w:t>
            </w:r>
          </w:p>
        </w:tc>
        <w:tc>
          <w:tcPr>
            <w:tcW w:w="1368" w:type="dxa"/>
            <w:vAlign w:val="center"/>
          </w:tcPr>
          <w:p w14:paraId="31FD8A2E" w14:textId="0E2224CF" w:rsidR="00364AF7" w:rsidRPr="00910F6B" w:rsidRDefault="006F085C" w:rsidP="007B1CD4">
            <w:pPr>
              <w:jc w:val="center"/>
            </w:pPr>
            <w:r w:rsidRPr="00910F6B">
              <w:t>4.</w:t>
            </w:r>
            <w:r w:rsidR="00C40002" w:rsidRPr="00910F6B">
              <w:t>2.4</w:t>
            </w:r>
          </w:p>
        </w:tc>
        <w:tc>
          <w:tcPr>
            <w:tcW w:w="1824" w:type="dxa"/>
            <w:vAlign w:val="center"/>
          </w:tcPr>
          <w:p w14:paraId="66AAC98C" w14:textId="77777777" w:rsidR="00364AF7" w:rsidRPr="00910F6B" w:rsidRDefault="00C40002" w:rsidP="007B1CD4">
            <w:pPr>
              <w:jc w:val="center"/>
            </w:pPr>
            <w:r w:rsidRPr="00910F6B">
              <w:t>66.38</w:t>
            </w:r>
          </w:p>
        </w:tc>
      </w:tr>
      <w:tr w:rsidR="00CE6D72" w:rsidRPr="00910F6B" w14:paraId="58F3BC94" w14:textId="77777777" w:rsidTr="00C20719">
        <w:trPr>
          <w:trHeight w:val="377"/>
          <w:jc w:val="center"/>
        </w:trPr>
        <w:tc>
          <w:tcPr>
            <w:tcW w:w="2884" w:type="dxa"/>
            <w:vAlign w:val="center"/>
          </w:tcPr>
          <w:p w14:paraId="2588F826" w14:textId="77777777" w:rsidR="00364AF7" w:rsidRPr="00910F6B" w:rsidRDefault="00C40002" w:rsidP="007B1CD4">
            <w:pPr>
              <w:jc w:val="center"/>
            </w:pPr>
            <w:r w:rsidRPr="00910F6B">
              <w:t>Deep learning model</w:t>
            </w:r>
          </w:p>
        </w:tc>
        <w:tc>
          <w:tcPr>
            <w:tcW w:w="1367" w:type="dxa"/>
            <w:vAlign w:val="center"/>
          </w:tcPr>
          <w:p w14:paraId="12A4981C" w14:textId="77777777" w:rsidR="00364AF7" w:rsidRPr="00910F6B" w:rsidRDefault="00C40002" w:rsidP="007B1CD4">
            <w:pPr>
              <w:jc w:val="center"/>
            </w:pPr>
            <w:r w:rsidRPr="00910F6B">
              <w:t>200</w:t>
            </w:r>
          </w:p>
        </w:tc>
        <w:tc>
          <w:tcPr>
            <w:tcW w:w="1368" w:type="dxa"/>
            <w:vAlign w:val="center"/>
          </w:tcPr>
          <w:p w14:paraId="4F6C1687" w14:textId="77777777" w:rsidR="00364AF7" w:rsidRPr="00910F6B" w:rsidRDefault="00C40002" w:rsidP="007B1CD4">
            <w:pPr>
              <w:jc w:val="center"/>
            </w:pPr>
            <w:r w:rsidRPr="00910F6B">
              <w:t>200</w:t>
            </w:r>
          </w:p>
        </w:tc>
        <w:tc>
          <w:tcPr>
            <w:tcW w:w="1368" w:type="dxa"/>
            <w:vAlign w:val="center"/>
          </w:tcPr>
          <w:p w14:paraId="00A92744" w14:textId="1FEEC3B4" w:rsidR="00364AF7" w:rsidRPr="00910F6B" w:rsidRDefault="006F085C" w:rsidP="007B1CD4">
            <w:pPr>
              <w:jc w:val="center"/>
            </w:pPr>
            <w:r w:rsidRPr="00910F6B">
              <w:t>4.</w:t>
            </w:r>
            <w:r w:rsidR="00C40002" w:rsidRPr="00910F6B">
              <w:t>2.4</w:t>
            </w:r>
          </w:p>
        </w:tc>
        <w:tc>
          <w:tcPr>
            <w:tcW w:w="1824" w:type="dxa"/>
            <w:vAlign w:val="center"/>
          </w:tcPr>
          <w:p w14:paraId="74541698" w14:textId="33BC7D17" w:rsidR="00364AF7" w:rsidRPr="00910F6B" w:rsidRDefault="00C40002" w:rsidP="007B1CD4">
            <w:pPr>
              <w:jc w:val="center"/>
            </w:pPr>
            <w:r w:rsidRPr="00910F6B">
              <w:t>6</w:t>
            </w:r>
            <w:r w:rsidR="002A1B5D" w:rsidRPr="00910F6B">
              <w:t>4</w:t>
            </w:r>
            <w:r w:rsidRPr="00910F6B">
              <w:t>.</w:t>
            </w:r>
            <w:r w:rsidR="002A1B5D" w:rsidRPr="00910F6B">
              <w:t>99</w:t>
            </w:r>
          </w:p>
        </w:tc>
      </w:tr>
    </w:tbl>
    <w:p w14:paraId="19966CC9" w14:textId="2C11203A" w:rsidR="009D469F" w:rsidRPr="00910F6B" w:rsidRDefault="00C40002" w:rsidP="00222BA6">
      <w:r w:rsidRPr="00910F6B">
        <w:t xml:space="preserve"> </w:t>
      </w:r>
    </w:p>
    <w:p w14:paraId="3AD80787" w14:textId="585AA0B8" w:rsidR="00DA11BD" w:rsidRPr="00910F6B" w:rsidRDefault="00C40002" w:rsidP="00222BA6">
      <w:r w:rsidRPr="00910F6B">
        <w:t>Here</w:t>
      </w:r>
      <w:r w:rsidR="00AE4E4C" w:rsidRPr="00910F6B">
        <w:t>,</w:t>
      </w:r>
      <w:r w:rsidRPr="00910F6B">
        <w:t xml:space="preserve"> table 5 shows the window sizes used and the type of processing that shows the best accuracies from </w:t>
      </w:r>
      <w:r w:rsidR="00AE4E4C" w:rsidRPr="00910F6B">
        <w:t xml:space="preserve">the </w:t>
      </w:r>
      <w:r w:rsidRPr="00910F6B">
        <w:t>complete comparison. All the other processing file types were eliminated. Then the single file that was giving good accuracies for 2 of the models was taken up for exploitation, i.e.</w:t>
      </w:r>
      <w:r w:rsidR="00C801BB" w:rsidRPr="00910F6B">
        <w:t>,</w:t>
      </w:r>
      <w:r w:rsidRPr="00910F6B">
        <w:t xml:space="preserve"> </w:t>
      </w:r>
      <w:r w:rsidR="00817612" w:rsidRPr="00910F6B">
        <w:t>a</w:t>
      </w:r>
      <w:r w:rsidRPr="00910F6B">
        <w:t>ccelerometer without gravity and Gyroscope sensor data with 200 window</w:t>
      </w:r>
      <w:r w:rsidR="00AE4E4C" w:rsidRPr="00910F6B">
        <w:t xml:space="preserve"> size</w:t>
      </w:r>
      <w:r w:rsidRPr="00910F6B">
        <w:t xml:space="preserve"> of each and combined</w:t>
      </w:r>
      <w:r w:rsidR="00AE4E4C" w:rsidRPr="00910F6B">
        <w:t xml:space="preserve"> in a row</w:t>
      </w:r>
      <w:r w:rsidRPr="00910F6B">
        <w:t xml:space="preserve"> to form feature vectors.</w:t>
      </w:r>
    </w:p>
    <w:p w14:paraId="0CA59BD7" w14:textId="77777777" w:rsidR="00DA11BD" w:rsidRPr="00910F6B" w:rsidRDefault="00DA11BD" w:rsidP="00222BA6"/>
    <w:p w14:paraId="485839C2" w14:textId="0762279E" w:rsidR="00DA11BD" w:rsidRPr="00910F6B" w:rsidRDefault="00A01903" w:rsidP="00A01903">
      <w:pPr>
        <w:pStyle w:val="Heading2"/>
        <w:ind w:left="0"/>
      </w:pPr>
      <w:bookmarkStart w:id="92" w:name="_Toc41148638"/>
      <w:r w:rsidRPr="00910F6B">
        <w:t xml:space="preserve">5.3 </w:t>
      </w:r>
      <w:r w:rsidR="00C40002" w:rsidRPr="00910F6B">
        <w:t>Pin the PIN</w:t>
      </w:r>
      <w:bookmarkEnd w:id="92"/>
    </w:p>
    <w:p w14:paraId="7BAC9938" w14:textId="1F906DF9" w:rsidR="00D3734F" w:rsidRPr="00910F6B" w:rsidRDefault="00C40002" w:rsidP="00222BA6">
      <w:r w:rsidRPr="00910F6B">
        <w:t xml:space="preserve">Taking 50 random 4-digit PINs to see how well the prediction works for the actual exploitation. The models are trained with </w:t>
      </w:r>
      <w:r w:rsidR="00C801BB" w:rsidRPr="00910F6B">
        <w:t>a</w:t>
      </w:r>
      <w:r w:rsidRPr="00910F6B">
        <w:t xml:space="preserve"> complete dataset of 2700 files and used for predictions. The following table shows the accuracy of predicting a single digit from all the keys pressed for those 50 PINs (50</w:t>
      </w:r>
      <w:r w:rsidR="00CF004B" w:rsidRPr="00910F6B">
        <w:t>*</w:t>
      </w:r>
      <w:r w:rsidRPr="00910F6B">
        <w:t>4=200 digits)</w:t>
      </w:r>
      <w:r w:rsidR="0006724C" w:rsidRPr="00910F6B">
        <w:t xml:space="preserve"> and the count of the correct digits predicted from a 4-digit PIN</w:t>
      </w:r>
      <w:r w:rsidRPr="00910F6B">
        <w:t>.</w:t>
      </w:r>
      <w:r w:rsidR="0006724C" w:rsidRPr="00910F6B">
        <w:t xml:space="preserve"> </w:t>
      </w:r>
      <w:r w:rsidRPr="00910F6B">
        <w:t xml:space="preserve">The second guess of the digits surely boosts up the accuracy by at least 10% for each model. </w:t>
      </w:r>
    </w:p>
    <w:p w14:paraId="7C2A9405" w14:textId="6169FC8E" w:rsidR="00D45114" w:rsidRPr="00910F6B" w:rsidRDefault="00C40002" w:rsidP="00222BA6">
      <w:r w:rsidRPr="00910F6B">
        <w:t xml:space="preserve">(G1 </w:t>
      </w:r>
      <w:r w:rsidRPr="00910F6B">
        <w:rPr>
          <w:rFonts w:ascii="Wingdings" w:hAnsi="Wingdings"/>
        </w:rPr>
        <w:sym w:font="Wingdings" w:char="F0E0"/>
      </w:r>
      <w:r w:rsidRPr="00910F6B">
        <w:t xml:space="preserve"> Guess 1) (G2 </w:t>
      </w:r>
      <w:r w:rsidRPr="00910F6B">
        <w:rPr>
          <w:rFonts w:ascii="Wingdings" w:hAnsi="Wingdings"/>
        </w:rPr>
        <w:sym w:font="Wingdings" w:char="F0E0"/>
      </w:r>
      <w:r w:rsidRPr="00910F6B">
        <w:t xml:space="preserve"> Guess 2).</w:t>
      </w:r>
    </w:p>
    <w:p w14:paraId="3A0ABE82" w14:textId="77777777" w:rsidR="0095603D" w:rsidRPr="00910F6B" w:rsidRDefault="0095603D" w:rsidP="00222BA6"/>
    <w:p w14:paraId="087D90C3" w14:textId="3E38CE35" w:rsidR="00B0288B" w:rsidRPr="00910F6B" w:rsidRDefault="00C40002" w:rsidP="00222BA6">
      <w:pPr>
        <w:pStyle w:val="Caption"/>
      </w:pPr>
      <w:bookmarkStart w:id="93" w:name="_Toc41139687"/>
      <w:r w:rsidRPr="00910F6B">
        <w:lastRenderedPageBreak/>
        <w:t xml:space="preserve">Table </w:t>
      </w:r>
      <w:fldSimple w:instr=" SEQ Table \* ARABIC ">
        <w:r w:rsidR="0025591F">
          <w:rPr>
            <w:noProof/>
          </w:rPr>
          <w:t>13</w:t>
        </w:r>
      </w:fldSimple>
      <w:r w:rsidRPr="00910F6B">
        <w:t>: Count of correct</w:t>
      </w:r>
      <w:r w:rsidR="00174FF5" w:rsidRPr="00910F6B">
        <w:t xml:space="preserve"> digits</w:t>
      </w:r>
      <w:r w:rsidR="00F7690B" w:rsidRPr="00910F6B">
        <w:t xml:space="preserve"> and accuracy</w:t>
      </w:r>
      <w:bookmarkEnd w:id="93"/>
    </w:p>
    <w:tbl>
      <w:tblPr>
        <w:tblStyle w:val="TableGrid"/>
        <w:tblW w:w="0" w:type="auto"/>
        <w:jc w:val="center"/>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rsidRPr="00910F6B" w14:paraId="6E4931D7" w14:textId="77777777" w:rsidTr="00C20719">
        <w:trPr>
          <w:jc w:val="center"/>
        </w:trPr>
        <w:tc>
          <w:tcPr>
            <w:tcW w:w="1729" w:type="dxa"/>
            <w:vMerge w:val="restart"/>
            <w:vAlign w:val="center"/>
          </w:tcPr>
          <w:p w14:paraId="54272F94" w14:textId="77777777" w:rsidR="0006724C" w:rsidRPr="00910F6B" w:rsidRDefault="00C40002" w:rsidP="007B1CD4">
            <w:pPr>
              <w:jc w:val="center"/>
            </w:pPr>
            <w:r w:rsidRPr="00910F6B">
              <w:t>Model</w:t>
            </w:r>
          </w:p>
        </w:tc>
        <w:tc>
          <w:tcPr>
            <w:tcW w:w="1442" w:type="dxa"/>
            <w:gridSpan w:val="2"/>
            <w:vAlign w:val="center"/>
          </w:tcPr>
          <w:p w14:paraId="7E591714" w14:textId="1FC75B37" w:rsidR="0006724C" w:rsidRPr="00910F6B" w:rsidRDefault="00C40002" w:rsidP="007B1CD4">
            <w:pPr>
              <w:jc w:val="center"/>
            </w:pPr>
            <w:r w:rsidRPr="00910F6B">
              <w:t>1 digit</w:t>
            </w:r>
          </w:p>
        </w:tc>
        <w:tc>
          <w:tcPr>
            <w:tcW w:w="1444" w:type="dxa"/>
            <w:gridSpan w:val="2"/>
            <w:vAlign w:val="center"/>
          </w:tcPr>
          <w:p w14:paraId="3AD7640F" w14:textId="3E032027" w:rsidR="0006724C" w:rsidRPr="00910F6B" w:rsidRDefault="00C40002" w:rsidP="007B1CD4">
            <w:pPr>
              <w:jc w:val="center"/>
            </w:pPr>
            <w:r w:rsidRPr="00910F6B">
              <w:t>2 digits</w:t>
            </w:r>
          </w:p>
        </w:tc>
        <w:tc>
          <w:tcPr>
            <w:tcW w:w="1444" w:type="dxa"/>
            <w:gridSpan w:val="2"/>
            <w:vAlign w:val="center"/>
          </w:tcPr>
          <w:p w14:paraId="74266EC9" w14:textId="18F54379" w:rsidR="0006724C" w:rsidRPr="00910F6B" w:rsidRDefault="00C40002" w:rsidP="007B1CD4">
            <w:pPr>
              <w:jc w:val="center"/>
            </w:pPr>
            <w:r w:rsidRPr="00910F6B">
              <w:t>3 digits</w:t>
            </w:r>
          </w:p>
        </w:tc>
        <w:tc>
          <w:tcPr>
            <w:tcW w:w="1445" w:type="dxa"/>
            <w:gridSpan w:val="2"/>
            <w:vAlign w:val="center"/>
          </w:tcPr>
          <w:p w14:paraId="0174FEF9" w14:textId="142A417E" w:rsidR="0006724C" w:rsidRPr="00910F6B" w:rsidRDefault="00C40002" w:rsidP="007B1CD4">
            <w:pPr>
              <w:jc w:val="center"/>
            </w:pPr>
            <w:r w:rsidRPr="00910F6B">
              <w:t>4 digits</w:t>
            </w:r>
          </w:p>
        </w:tc>
        <w:tc>
          <w:tcPr>
            <w:tcW w:w="1512" w:type="dxa"/>
            <w:gridSpan w:val="2"/>
          </w:tcPr>
          <w:p w14:paraId="006643F1" w14:textId="77777777" w:rsidR="0006724C" w:rsidRPr="00910F6B" w:rsidRDefault="00C40002" w:rsidP="007B1CD4">
            <w:pPr>
              <w:jc w:val="center"/>
            </w:pPr>
            <w:r w:rsidRPr="00910F6B">
              <w:t>Accuracies</w:t>
            </w:r>
          </w:p>
        </w:tc>
      </w:tr>
      <w:tr w:rsidR="00CE6D72" w:rsidRPr="00910F6B" w14:paraId="0F9A15D6" w14:textId="77777777" w:rsidTr="00C20719">
        <w:trPr>
          <w:jc w:val="center"/>
        </w:trPr>
        <w:tc>
          <w:tcPr>
            <w:tcW w:w="1729" w:type="dxa"/>
            <w:vMerge/>
            <w:vAlign w:val="center"/>
          </w:tcPr>
          <w:p w14:paraId="090A00C7" w14:textId="77777777" w:rsidR="0006724C" w:rsidRPr="00910F6B" w:rsidRDefault="0006724C" w:rsidP="007B1CD4">
            <w:pPr>
              <w:jc w:val="center"/>
            </w:pPr>
          </w:p>
        </w:tc>
        <w:tc>
          <w:tcPr>
            <w:tcW w:w="721" w:type="dxa"/>
            <w:vAlign w:val="center"/>
          </w:tcPr>
          <w:p w14:paraId="5FCC7D13" w14:textId="77777777" w:rsidR="0006724C" w:rsidRPr="00910F6B" w:rsidRDefault="00C40002" w:rsidP="007B1CD4">
            <w:pPr>
              <w:jc w:val="center"/>
            </w:pPr>
            <w:r w:rsidRPr="00910F6B">
              <w:t>G1</w:t>
            </w:r>
          </w:p>
        </w:tc>
        <w:tc>
          <w:tcPr>
            <w:tcW w:w="721" w:type="dxa"/>
            <w:vAlign w:val="center"/>
          </w:tcPr>
          <w:p w14:paraId="42E7373D" w14:textId="77777777" w:rsidR="0006724C" w:rsidRPr="00910F6B" w:rsidRDefault="00C40002" w:rsidP="007B1CD4">
            <w:pPr>
              <w:jc w:val="center"/>
            </w:pPr>
            <w:r w:rsidRPr="00910F6B">
              <w:t>G2</w:t>
            </w:r>
          </w:p>
        </w:tc>
        <w:tc>
          <w:tcPr>
            <w:tcW w:w="722" w:type="dxa"/>
            <w:vAlign w:val="center"/>
          </w:tcPr>
          <w:p w14:paraId="3B3F0A3C" w14:textId="77777777" w:rsidR="0006724C" w:rsidRPr="00910F6B" w:rsidRDefault="00C40002" w:rsidP="007B1CD4">
            <w:pPr>
              <w:jc w:val="center"/>
            </w:pPr>
            <w:r w:rsidRPr="00910F6B">
              <w:t>G1</w:t>
            </w:r>
          </w:p>
        </w:tc>
        <w:tc>
          <w:tcPr>
            <w:tcW w:w="722" w:type="dxa"/>
            <w:vAlign w:val="center"/>
          </w:tcPr>
          <w:p w14:paraId="7C7868EC" w14:textId="77777777" w:rsidR="0006724C" w:rsidRPr="00910F6B" w:rsidRDefault="00C40002" w:rsidP="007B1CD4">
            <w:pPr>
              <w:jc w:val="center"/>
            </w:pPr>
            <w:r w:rsidRPr="00910F6B">
              <w:t>G2</w:t>
            </w:r>
          </w:p>
        </w:tc>
        <w:tc>
          <w:tcPr>
            <w:tcW w:w="722" w:type="dxa"/>
            <w:vAlign w:val="center"/>
          </w:tcPr>
          <w:p w14:paraId="325E30BA" w14:textId="77777777" w:rsidR="0006724C" w:rsidRPr="00910F6B" w:rsidRDefault="00C40002" w:rsidP="007B1CD4">
            <w:pPr>
              <w:jc w:val="center"/>
            </w:pPr>
            <w:r w:rsidRPr="00910F6B">
              <w:t>G1</w:t>
            </w:r>
          </w:p>
        </w:tc>
        <w:tc>
          <w:tcPr>
            <w:tcW w:w="722" w:type="dxa"/>
            <w:vAlign w:val="center"/>
          </w:tcPr>
          <w:p w14:paraId="6280274F" w14:textId="77777777" w:rsidR="0006724C" w:rsidRPr="00910F6B" w:rsidRDefault="00C40002" w:rsidP="007B1CD4">
            <w:pPr>
              <w:jc w:val="center"/>
            </w:pPr>
            <w:r w:rsidRPr="00910F6B">
              <w:t>G2</w:t>
            </w:r>
          </w:p>
        </w:tc>
        <w:tc>
          <w:tcPr>
            <w:tcW w:w="722" w:type="dxa"/>
            <w:vAlign w:val="center"/>
          </w:tcPr>
          <w:p w14:paraId="6970F66F" w14:textId="77777777" w:rsidR="0006724C" w:rsidRPr="00910F6B" w:rsidRDefault="00C40002" w:rsidP="007B1CD4">
            <w:pPr>
              <w:jc w:val="center"/>
            </w:pPr>
            <w:r w:rsidRPr="00910F6B">
              <w:t>G1</w:t>
            </w:r>
          </w:p>
        </w:tc>
        <w:tc>
          <w:tcPr>
            <w:tcW w:w="723" w:type="dxa"/>
            <w:vAlign w:val="center"/>
          </w:tcPr>
          <w:p w14:paraId="2DAB0061" w14:textId="77777777" w:rsidR="0006724C" w:rsidRPr="00910F6B" w:rsidRDefault="00C40002" w:rsidP="007B1CD4">
            <w:pPr>
              <w:jc w:val="center"/>
            </w:pPr>
            <w:r w:rsidRPr="00910F6B">
              <w:t>G2</w:t>
            </w:r>
          </w:p>
        </w:tc>
        <w:tc>
          <w:tcPr>
            <w:tcW w:w="756" w:type="dxa"/>
          </w:tcPr>
          <w:p w14:paraId="143A4CFA" w14:textId="77777777" w:rsidR="0006724C" w:rsidRPr="00910F6B" w:rsidRDefault="00C40002" w:rsidP="007B1CD4">
            <w:pPr>
              <w:jc w:val="center"/>
            </w:pPr>
            <w:r w:rsidRPr="00910F6B">
              <w:t>G1</w:t>
            </w:r>
          </w:p>
        </w:tc>
        <w:tc>
          <w:tcPr>
            <w:tcW w:w="756" w:type="dxa"/>
          </w:tcPr>
          <w:p w14:paraId="1BA7CE17" w14:textId="77777777" w:rsidR="0006724C" w:rsidRPr="00910F6B" w:rsidRDefault="00C40002" w:rsidP="007B1CD4">
            <w:pPr>
              <w:jc w:val="center"/>
            </w:pPr>
            <w:r w:rsidRPr="00910F6B">
              <w:t>G2</w:t>
            </w:r>
          </w:p>
        </w:tc>
      </w:tr>
      <w:tr w:rsidR="00CE6D72" w:rsidRPr="00910F6B" w14:paraId="0F444AEF" w14:textId="77777777" w:rsidTr="00C20719">
        <w:trPr>
          <w:jc w:val="center"/>
        </w:trPr>
        <w:tc>
          <w:tcPr>
            <w:tcW w:w="1729" w:type="dxa"/>
            <w:vAlign w:val="center"/>
          </w:tcPr>
          <w:p w14:paraId="25445F2D" w14:textId="77777777" w:rsidR="0006724C" w:rsidRPr="00910F6B" w:rsidRDefault="00C40002" w:rsidP="007B1CD4">
            <w:pPr>
              <w:jc w:val="center"/>
            </w:pPr>
            <w:r w:rsidRPr="00910F6B">
              <w:t>Logistic</w:t>
            </w:r>
          </w:p>
        </w:tc>
        <w:tc>
          <w:tcPr>
            <w:tcW w:w="721" w:type="dxa"/>
            <w:vAlign w:val="center"/>
          </w:tcPr>
          <w:p w14:paraId="4B04102C" w14:textId="77777777" w:rsidR="0006724C" w:rsidRPr="00910F6B" w:rsidRDefault="00C40002" w:rsidP="007B1CD4">
            <w:pPr>
              <w:jc w:val="center"/>
            </w:pPr>
            <w:r w:rsidRPr="00910F6B">
              <w:t>20</w:t>
            </w:r>
          </w:p>
        </w:tc>
        <w:tc>
          <w:tcPr>
            <w:tcW w:w="721" w:type="dxa"/>
            <w:vAlign w:val="center"/>
          </w:tcPr>
          <w:p w14:paraId="75ED451E" w14:textId="77777777" w:rsidR="0006724C" w:rsidRPr="00910F6B" w:rsidRDefault="00C40002" w:rsidP="007B1CD4">
            <w:pPr>
              <w:jc w:val="center"/>
            </w:pPr>
            <w:r w:rsidRPr="00910F6B">
              <w:t>18</w:t>
            </w:r>
          </w:p>
        </w:tc>
        <w:tc>
          <w:tcPr>
            <w:tcW w:w="722" w:type="dxa"/>
            <w:vAlign w:val="center"/>
          </w:tcPr>
          <w:p w14:paraId="2A8187A3" w14:textId="77777777" w:rsidR="0006724C" w:rsidRPr="00910F6B" w:rsidRDefault="00C40002" w:rsidP="007B1CD4">
            <w:pPr>
              <w:jc w:val="center"/>
            </w:pPr>
            <w:r w:rsidRPr="00910F6B">
              <w:t>1</w:t>
            </w:r>
            <w:r w:rsidR="00594FB7" w:rsidRPr="00910F6B">
              <w:t>5</w:t>
            </w:r>
          </w:p>
        </w:tc>
        <w:tc>
          <w:tcPr>
            <w:tcW w:w="722" w:type="dxa"/>
            <w:vAlign w:val="center"/>
          </w:tcPr>
          <w:p w14:paraId="463D35E1" w14:textId="77777777" w:rsidR="0006724C" w:rsidRPr="00910F6B" w:rsidRDefault="00C40002" w:rsidP="007B1CD4">
            <w:pPr>
              <w:jc w:val="center"/>
            </w:pPr>
            <w:r w:rsidRPr="00910F6B">
              <w:t>17</w:t>
            </w:r>
          </w:p>
        </w:tc>
        <w:tc>
          <w:tcPr>
            <w:tcW w:w="722" w:type="dxa"/>
            <w:vAlign w:val="center"/>
          </w:tcPr>
          <w:p w14:paraId="3548E563" w14:textId="77777777" w:rsidR="0006724C" w:rsidRPr="00910F6B" w:rsidRDefault="00C40002" w:rsidP="007B1CD4">
            <w:pPr>
              <w:jc w:val="center"/>
            </w:pPr>
            <w:r w:rsidRPr="00910F6B">
              <w:t>3</w:t>
            </w:r>
          </w:p>
        </w:tc>
        <w:tc>
          <w:tcPr>
            <w:tcW w:w="722" w:type="dxa"/>
            <w:vAlign w:val="center"/>
          </w:tcPr>
          <w:p w14:paraId="4894C8FA" w14:textId="77777777" w:rsidR="0006724C" w:rsidRPr="00910F6B" w:rsidRDefault="00C40002" w:rsidP="007B1CD4">
            <w:pPr>
              <w:jc w:val="center"/>
            </w:pPr>
            <w:r w:rsidRPr="00910F6B">
              <w:t>8</w:t>
            </w:r>
          </w:p>
        </w:tc>
        <w:tc>
          <w:tcPr>
            <w:tcW w:w="722" w:type="dxa"/>
            <w:vAlign w:val="center"/>
          </w:tcPr>
          <w:p w14:paraId="0EEEF9A3" w14:textId="77777777" w:rsidR="0006724C" w:rsidRPr="00910F6B" w:rsidRDefault="00C40002" w:rsidP="007B1CD4">
            <w:pPr>
              <w:jc w:val="center"/>
            </w:pPr>
            <w:r w:rsidRPr="00910F6B">
              <w:t>0</w:t>
            </w:r>
          </w:p>
        </w:tc>
        <w:tc>
          <w:tcPr>
            <w:tcW w:w="723" w:type="dxa"/>
            <w:vAlign w:val="center"/>
          </w:tcPr>
          <w:p w14:paraId="00EB9B64" w14:textId="77777777" w:rsidR="0006724C" w:rsidRPr="00910F6B" w:rsidRDefault="00C40002" w:rsidP="007B1CD4">
            <w:pPr>
              <w:jc w:val="center"/>
            </w:pPr>
            <w:r w:rsidRPr="00910F6B">
              <w:t>2</w:t>
            </w:r>
          </w:p>
        </w:tc>
        <w:tc>
          <w:tcPr>
            <w:tcW w:w="756" w:type="dxa"/>
            <w:vAlign w:val="center"/>
          </w:tcPr>
          <w:p w14:paraId="69B4EF24" w14:textId="32D29CFE" w:rsidR="0006724C" w:rsidRPr="00910F6B" w:rsidRDefault="00F64E7F" w:rsidP="007B1CD4">
            <w:pPr>
              <w:jc w:val="center"/>
            </w:pPr>
            <w:r w:rsidRPr="00910F6B">
              <w:t>29.5</w:t>
            </w:r>
          </w:p>
        </w:tc>
        <w:tc>
          <w:tcPr>
            <w:tcW w:w="756" w:type="dxa"/>
            <w:vAlign w:val="center"/>
          </w:tcPr>
          <w:p w14:paraId="5D473189" w14:textId="3E4296AA" w:rsidR="0006724C" w:rsidRPr="00910F6B" w:rsidRDefault="00C40002" w:rsidP="007B1CD4">
            <w:pPr>
              <w:jc w:val="center"/>
            </w:pPr>
            <w:r w:rsidRPr="00910F6B">
              <w:t>4</w:t>
            </w:r>
            <w:r w:rsidR="00F64E7F" w:rsidRPr="00910F6B">
              <w:t>2</w:t>
            </w:r>
          </w:p>
        </w:tc>
      </w:tr>
      <w:tr w:rsidR="00CE6D72" w:rsidRPr="00910F6B" w14:paraId="07A4FF7B" w14:textId="77777777" w:rsidTr="00C20719">
        <w:trPr>
          <w:jc w:val="center"/>
        </w:trPr>
        <w:tc>
          <w:tcPr>
            <w:tcW w:w="1729" w:type="dxa"/>
            <w:vAlign w:val="center"/>
          </w:tcPr>
          <w:p w14:paraId="49FB7775" w14:textId="77777777" w:rsidR="0006724C" w:rsidRPr="00910F6B" w:rsidRDefault="00C40002" w:rsidP="007B1CD4">
            <w:pPr>
              <w:jc w:val="center"/>
            </w:pPr>
            <w:r w:rsidRPr="00910F6B">
              <w:t>SVM</w:t>
            </w:r>
          </w:p>
        </w:tc>
        <w:tc>
          <w:tcPr>
            <w:tcW w:w="721" w:type="dxa"/>
            <w:vAlign w:val="center"/>
          </w:tcPr>
          <w:p w14:paraId="4F22AC07" w14:textId="77777777" w:rsidR="0006724C" w:rsidRPr="00910F6B" w:rsidRDefault="00C40002" w:rsidP="007B1CD4">
            <w:pPr>
              <w:jc w:val="center"/>
            </w:pPr>
            <w:r w:rsidRPr="00910F6B">
              <w:t>21</w:t>
            </w:r>
          </w:p>
        </w:tc>
        <w:tc>
          <w:tcPr>
            <w:tcW w:w="721" w:type="dxa"/>
            <w:vAlign w:val="center"/>
          </w:tcPr>
          <w:p w14:paraId="002E714C" w14:textId="77777777" w:rsidR="0006724C" w:rsidRPr="00910F6B" w:rsidRDefault="00C40002" w:rsidP="007B1CD4">
            <w:pPr>
              <w:jc w:val="center"/>
            </w:pPr>
            <w:r w:rsidRPr="00910F6B">
              <w:t>19</w:t>
            </w:r>
          </w:p>
        </w:tc>
        <w:tc>
          <w:tcPr>
            <w:tcW w:w="722" w:type="dxa"/>
            <w:vAlign w:val="center"/>
          </w:tcPr>
          <w:p w14:paraId="10BD218A" w14:textId="77777777" w:rsidR="0006724C" w:rsidRPr="00910F6B" w:rsidRDefault="00C40002" w:rsidP="007B1CD4">
            <w:pPr>
              <w:jc w:val="center"/>
            </w:pPr>
            <w:r w:rsidRPr="00910F6B">
              <w:t>11</w:t>
            </w:r>
          </w:p>
        </w:tc>
        <w:tc>
          <w:tcPr>
            <w:tcW w:w="722" w:type="dxa"/>
            <w:vAlign w:val="center"/>
          </w:tcPr>
          <w:p w14:paraId="42BC7610" w14:textId="77777777" w:rsidR="0006724C" w:rsidRPr="00910F6B" w:rsidRDefault="00C40002" w:rsidP="007B1CD4">
            <w:pPr>
              <w:jc w:val="center"/>
            </w:pPr>
            <w:r w:rsidRPr="00910F6B">
              <w:t>16</w:t>
            </w:r>
          </w:p>
        </w:tc>
        <w:tc>
          <w:tcPr>
            <w:tcW w:w="722" w:type="dxa"/>
            <w:vAlign w:val="center"/>
          </w:tcPr>
          <w:p w14:paraId="530A1E3B" w14:textId="77777777" w:rsidR="0006724C" w:rsidRPr="00910F6B" w:rsidRDefault="00C40002" w:rsidP="007B1CD4">
            <w:pPr>
              <w:jc w:val="center"/>
            </w:pPr>
            <w:r w:rsidRPr="00910F6B">
              <w:t>1</w:t>
            </w:r>
          </w:p>
        </w:tc>
        <w:tc>
          <w:tcPr>
            <w:tcW w:w="722" w:type="dxa"/>
            <w:vAlign w:val="center"/>
          </w:tcPr>
          <w:p w14:paraId="4636A85B" w14:textId="77777777" w:rsidR="0006724C" w:rsidRPr="00910F6B" w:rsidRDefault="00C40002" w:rsidP="007B1CD4">
            <w:pPr>
              <w:jc w:val="center"/>
            </w:pPr>
            <w:r w:rsidRPr="00910F6B">
              <w:t>9</w:t>
            </w:r>
          </w:p>
        </w:tc>
        <w:tc>
          <w:tcPr>
            <w:tcW w:w="722" w:type="dxa"/>
            <w:vAlign w:val="center"/>
          </w:tcPr>
          <w:p w14:paraId="39E58C9E" w14:textId="77777777" w:rsidR="0006724C" w:rsidRPr="00910F6B" w:rsidRDefault="00C40002" w:rsidP="007B1CD4">
            <w:pPr>
              <w:jc w:val="center"/>
            </w:pPr>
            <w:r w:rsidRPr="00910F6B">
              <w:t>0</w:t>
            </w:r>
          </w:p>
        </w:tc>
        <w:tc>
          <w:tcPr>
            <w:tcW w:w="723" w:type="dxa"/>
            <w:vAlign w:val="center"/>
          </w:tcPr>
          <w:p w14:paraId="36504FE8" w14:textId="77777777" w:rsidR="0006724C" w:rsidRPr="00910F6B" w:rsidRDefault="00C40002" w:rsidP="007B1CD4">
            <w:pPr>
              <w:jc w:val="center"/>
            </w:pPr>
            <w:r w:rsidRPr="00910F6B">
              <w:t>0</w:t>
            </w:r>
          </w:p>
        </w:tc>
        <w:tc>
          <w:tcPr>
            <w:tcW w:w="756" w:type="dxa"/>
            <w:vAlign w:val="center"/>
          </w:tcPr>
          <w:p w14:paraId="42164E33" w14:textId="3502C05E" w:rsidR="0006724C" w:rsidRPr="00910F6B" w:rsidRDefault="00C40002" w:rsidP="007B1CD4">
            <w:pPr>
              <w:jc w:val="center"/>
            </w:pPr>
            <w:r w:rsidRPr="00910F6B">
              <w:t>22</w:t>
            </w:r>
          </w:p>
        </w:tc>
        <w:tc>
          <w:tcPr>
            <w:tcW w:w="756" w:type="dxa"/>
            <w:vAlign w:val="center"/>
          </w:tcPr>
          <w:p w14:paraId="6CC2C8FA" w14:textId="74221C63" w:rsidR="0006724C" w:rsidRPr="00910F6B" w:rsidRDefault="00C40002" w:rsidP="007B1CD4">
            <w:pPr>
              <w:jc w:val="center"/>
            </w:pPr>
            <w:r w:rsidRPr="00910F6B">
              <w:t>3</w:t>
            </w:r>
            <w:r w:rsidR="00F64E7F" w:rsidRPr="00910F6B">
              <w:t>9</w:t>
            </w:r>
          </w:p>
        </w:tc>
      </w:tr>
      <w:tr w:rsidR="00CE6D72" w:rsidRPr="00910F6B" w14:paraId="0406E550" w14:textId="77777777" w:rsidTr="00C20719">
        <w:trPr>
          <w:jc w:val="center"/>
        </w:trPr>
        <w:tc>
          <w:tcPr>
            <w:tcW w:w="1729" w:type="dxa"/>
            <w:vAlign w:val="center"/>
          </w:tcPr>
          <w:p w14:paraId="5FE9D172" w14:textId="77777777" w:rsidR="0006724C" w:rsidRPr="00910F6B" w:rsidRDefault="00C40002" w:rsidP="007B1CD4">
            <w:pPr>
              <w:jc w:val="center"/>
            </w:pPr>
            <w:r w:rsidRPr="00910F6B">
              <w:t>MLP</w:t>
            </w:r>
          </w:p>
        </w:tc>
        <w:tc>
          <w:tcPr>
            <w:tcW w:w="721" w:type="dxa"/>
            <w:vAlign w:val="center"/>
          </w:tcPr>
          <w:p w14:paraId="2814F25C" w14:textId="77777777" w:rsidR="0006724C" w:rsidRPr="00910F6B" w:rsidRDefault="00C40002" w:rsidP="007B1CD4">
            <w:pPr>
              <w:jc w:val="center"/>
            </w:pPr>
            <w:r w:rsidRPr="00910F6B">
              <w:t>24</w:t>
            </w:r>
          </w:p>
        </w:tc>
        <w:tc>
          <w:tcPr>
            <w:tcW w:w="721" w:type="dxa"/>
            <w:vAlign w:val="center"/>
          </w:tcPr>
          <w:p w14:paraId="46A27522" w14:textId="77777777" w:rsidR="0006724C" w:rsidRPr="00910F6B" w:rsidRDefault="00C40002" w:rsidP="007B1CD4">
            <w:pPr>
              <w:jc w:val="center"/>
            </w:pPr>
            <w:r w:rsidRPr="00910F6B">
              <w:t>18</w:t>
            </w:r>
          </w:p>
        </w:tc>
        <w:tc>
          <w:tcPr>
            <w:tcW w:w="722" w:type="dxa"/>
            <w:vAlign w:val="center"/>
          </w:tcPr>
          <w:p w14:paraId="61747EA7" w14:textId="77777777" w:rsidR="0006724C" w:rsidRPr="00910F6B" w:rsidRDefault="00C40002" w:rsidP="007B1CD4">
            <w:pPr>
              <w:jc w:val="center"/>
            </w:pPr>
            <w:r w:rsidRPr="00910F6B">
              <w:t>11</w:t>
            </w:r>
          </w:p>
        </w:tc>
        <w:tc>
          <w:tcPr>
            <w:tcW w:w="722" w:type="dxa"/>
            <w:vAlign w:val="center"/>
          </w:tcPr>
          <w:p w14:paraId="4D2BBCAF" w14:textId="77777777" w:rsidR="0006724C" w:rsidRPr="00910F6B" w:rsidRDefault="00C40002" w:rsidP="007B1CD4">
            <w:pPr>
              <w:jc w:val="center"/>
            </w:pPr>
            <w:r w:rsidRPr="00910F6B">
              <w:t>21</w:t>
            </w:r>
          </w:p>
        </w:tc>
        <w:tc>
          <w:tcPr>
            <w:tcW w:w="722" w:type="dxa"/>
            <w:vAlign w:val="center"/>
          </w:tcPr>
          <w:p w14:paraId="21F2749F" w14:textId="77777777" w:rsidR="0006724C" w:rsidRPr="00910F6B" w:rsidRDefault="00C40002" w:rsidP="007B1CD4">
            <w:pPr>
              <w:jc w:val="center"/>
            </w:pPr>
            <w:r w:rsidRPr="00910F6B">
              <w:t>1</w:t>
            </w:r>
          </w:p>
        </w:tc>
        <w:tc>
          <w:tcPr>
            <w:tcW w:w="722" w:type="dxa"/>
            <w:vAlign w:val="center"/>
          </w:tcPr>
          <w:p w14:paraId="6D70B294" w14:textId="77777777" w:rsidR="0006724C" w:rsidRPr="00910F6B" w:rsidRDefault="00C40002" w:rsidP="007B1CD4">
            <w:pPr>
              <w:jc w:val="center"/>
            </w:pPr>
            <w:r w:rsidRPr="00910F6B">
              <w:t>6</w:t>
            </w:r>
          </w:p>
        </w:tc>
        <w:tc>
          <w:tcPr>
            <w:tcW w:w="722" w:type="dxa"/>
            <w:vAlign w:val="center"/>
          </w:tcPr>
          <w:p w14:paraId="177FC829" w14:textId="77777777" w:rsidR="0006724C" w:rsidRPr="00910F6B" w:rsidRDefault="00C40002" w:rsidP="007B1CD4">
            <w:pPr>
              <w:jc w:val="center"/>
            </w:pPr>
            <w:r w:rsidRPr="00910F6B">
              <w:t>0</w:t>
            </w:r>
          </w:p>
        </w:tc>
        <w:tc>
          <w:tcPr>
            <w:tcW w:w="723" w:type="dxa"/>
            <w:vAlign w:val="center"/>
          </w:tcPr>
          <w:p w14:paraId="1C2E920E" w14:textId="77777777" w:rsidR="0006724C" w:rsidRPr="00910F6B" w:rsidRDefault="00C40002" w:rsidP="007B1CD4">
            <w:pPr>
              <w:jc w:val="center"/>
            </w:pPr>
            <w:r w:rsidRPr="00910F6B">
              <w:t>1</w:t>
            </w:r>
          </w:p>
        </w:tc>
        <w:tc>
          <w:tcPr>
            <w:tcW w:w="756" w:type="dxa"/>
            <w:vAlign w:val="center"/>
          </w:tcPr>
          <w:p w14:paraId="41A5EFAA" w14:textId="6B537DCF" w:rsidR="0006724C" w:rsidRPr="00910F6B" w:rsidRDefault="00C40002" w:rsidP="007B1CD4">
            <w:pPr>
              <w:jc w:val="center"/>
            </w:pPr>
            <w:r w:rsidRPr="00910F6B">
              <w:t>2</w:t>
            </w:r>
            <w:r w:rsidR="00F64E7F" w:rsidRPr="00910F6B">
              <w:t>4</w:t>
            </w:r>
            <w:r w:rsidRPr="00910F6B">
              <w:t>.5</w:t>
            </w:r>
          </w:p>
        </w:tc>
        <w:tc>
          <w:tcPr>
            <w:tcW w:w="756" w:type="dxa"/>
            <w:vAlign w:val="center"/>
          </w:tcPr>
          <w:p w14:paraId="15E818AA" w14:textId="52DDF137" w:rsidR="0006724C" w:rsidRPr="00910F6B" w:rsidRDefault="00F64E7F" w:rsidP="007B1CD4">
            <w:pPr>
              <w:jc w:val="center"/>
            </w:pPr>
            <w:r w:rsidRPr="00910F6B">
              <w:t>41</w:t>
            </w:r>
          </w:p>
        </w:tc>
      </w:tr>
      <w:tr w:rsidR="00CE6D72" w:rsidRPr="00910F6B" w14:paraId="40FA7B08" w14:textId="77777777" w:rsidTr="00C20719">
        <w:trPr>
          <w:jc w:val="center"/>
        </w:trPr>
        <w:tc>
          <w:tcPr>
            <w:tcW w:w="1729" w:type="dxa"/>
            <w:vAlign w:val="center"/>
          </w:tcPr>
          <w:p w14:paraId="1797E058" w14:textId="77777777" w:rsidR="0006724C" w:rsidRPr="00910F6B" w:rsidRDefault="00C40002" w:rsidP="007B1CD4">
            <w:pPr>
              <w:jc w:val="center"/>
            </w:pPr>
            <w:r w:rsidRPr="00910F6B">
              <w:t>Deep Learning</w:t>
            </w:r>
          </w:p>
        </w:tc>
        <w:tc>
          <w:tcPr>
            <w:tcW w:w="721" w:type="dxa"/>
            <w:vAlign w:val="center"/>
          </w:tcPr>
          <w:p w14:paraId="38863EE0" w14:textId="752FD8C4" w:rsidR="0006724C" w:rsidRPr="00910F6B" w:rsidRDefault="00C40002" w:rsidP="007B1CD4">
            <w:pPr>
              <w:jc w:val="center"/>
            </w:pPr>
            <w:r w:rsidRPr="00910F6B">
              <w:t>1</w:t>
            </w:r>
            <w:r w:rsidR="00430AD1" w:rsidRPr="00910F6B">
              <w:t>1</w:t>
            </w:r>
          </w:p>
        </w:tc>
        <w:tc>
          <w:tcPr>
            <w:tcW w:w="721" w:type="dxa"/>
            <w:vAlign w:val="center"/>
          </w:tcPr>
          <w:p w14:paraId="1126E5FA" w14:textId="036A8F2E" w:rsidR="0006724C" w:rsidRPr="00910F6B" w:rsidRDefault="00C40002" w:rsidP="007B1CD4">
            <w:pPr>
              <w:jc w:val="center"/>
            </w:pPr>
            <w:r w:rsidRPr="00910F6B">
              <w:t>2</w:t>
            </w:r>
            <w:r w:rsidR="00430AD1" w:rsidRPr="00910F6B">
              <w:t>3</w:t>
            </w:r>
          </w:p>
        </w:tc>
        <w:tc>
          <w:tcPr>
            <w:tcW w:w="722" w:type="dxa"/>
            <w:vAlign w:val="center"/>
          </w:tcPr>
          <w:p w14:paraId="1C51700E" w14:textId="40786465" w:rsidR="0006724C" w:rsidRPr="00910F6B" w:rsidRDefault="00430AD1" w:rsidP="007B1CD4">
            <w:pPr>
              <w:jc w:val="center"/>
            </w:pPr>
            <w:r w:rsidRPr="00910F6B">
              <w:t>2</w:t>
            </w:r>
          </w:p>
        </w:tc>
        <w:tc>
          <w:tcPr>
            <w:tcW w:w="722" w:type="dxa"/>
            <w:vAlign w:val="center"/>
          </w:tcPr>
          <w:p w14:paraId="7B448074" w14:textId="62FFD921" w:rsidR="0006724C" w:rsidRPr="00910F6B" w:rsidRDefault="00430AD1" w:rsidP="007B1CD4">
            <w:pPr>
              <w:jc w:val="center"/>
            </w:pPr>
            <w:r w:rsidRPr="00910F6B">
              <w:t>4</w:t>
            </w:r>
          </w:p>
        </w:tc>
        <w:tc>
          <w:tcPr>
            <w:tcW w:w="722" w:type="dxa"/>
            <w:vAlign w:val="center"/>
          </w:tcPr>
          <w:p w14:paraId="0E00EB43" w14:textId="35C0FD97" w:rsidR="0006724C" w:rsidRPr="00910F6B" w:rsidRDefault="00430AD1" w:rsidP="007B1CD4">
            <w:pPr>
              <w:jc w:val="center"/>
            </w:pPr>
            <w:r w:rsidRPr="00910F6B">
              <w:t>0</w:t>
            </w:r>
          </w:p>
        </w:tc>
        <w:tc>
          <w:tcPr>
            <w:tcW w:w="722" w:type="dxa"/>
            <w:vAlign w:val="center"/>
          </w:tcPr>
          <w:p w14:paraId="544E2C66" w14:textId="77777777" w:rsidR="0006724C" w:rsidRPr="00910F6B" w:rsidRDefault="00C40002" w:rsidP="007B1CD4">
            <w:pPr>
              <w:jc w:val="center"/>
            </w:pPr>
            <w:r w:rsidRPr="00910F6B">
              <w:t>3</w:t>
            </w:r>
          </w:p>
        </w:tc>
        <w:tc>
          <w:tcPr>
            <w:tcW w:w="722" w:type="dxa"/>
            <w:vAlign w:val="center"/>
          </w:tcPr>
          <w:p w14:paraId="560A34B2" w14:textId="77777777" w:rsidR="0006724C" w:rsidRPr="00910F6B" w:rsidRDefault="00C40002" w:rsidP="007B1CD4">
            <w:pPr>
              <w:jc w:val="center"/>
            </w:pPr>
            <w:r w:rsidRPr="00910F6B">
              <w:t>0</w:t>
            </w:r>
          </w:p>
        </w:tc>
        <w:tc>
          <w:tcPr>
            <w:tcW w:w="723" w:type="dxa"/>
            <w:vAlign w:val="center"/>
          </w:tcPr>
          <w:p w14:paraId="6094833A" w14:textId="77777777" w:rsidR="0006724C" w:rsidRPr="00910F6B" w:rsidRDefault="00C40002" w:rsidP="007B1CD4">
            <w:pPr>
              <w:jc w:val="center"/>
            </w:pPr>
            <w:r w:rsidRPr="00910F6B">
              <w:t>0</w:t>
            </w:r>
          </w:p>
        </w:tc>
        <w:tc>
          <w:tcPr>
            <w:tcW w:w="756" w:type="dxa"/>
            <w:vAlign w:val="center"/>
          </w:tcPr>
          <w:p w14:paraId="3C7B3DDC" w14:textId="35711F35" w:rsidR="0006724C" w:rsidRPr="00910F6B" w:rsidRDefault="00430AD1" w:rsidP="007B1CD4">
            <w:pPr>
              <w:jc w:val="center"/>
            </w:pPr>
            <w:r w:rsidRPr="00910F6B">
              <w:t>7.</w:t>
            </w:r>
            <w:r w:rsidR="00F64E7F" w:rsidRPr="00910F6B">
              <w:t>5</w:t>
            </w:r>
          </w:p>
        </w:tc>
        <w:tc>
          <w:tcPr>
            <w:tcW w:w="756" w:type="dxa"/>
            <w:vAlign w:val="center"/>
          </w:tcPr>
          <w:p w14:paraId="5F00E914" w14:textId="47779DED" w:rsidR="0006724C" w:rsidRPr="00910F6B" w:rsidRDefault="00F64E7F" w:rsidP="007B1CD4">
            <w:pPr>
              <w:jc w:val="center"/>
            </w:pPr>
            <w:r w:rsidRPr="00910F6B">
              <w:t>20</w:t>
            </w:r>
          </w:p>
        </w:tc>
      </w:tr>
    </w:tbl>
    <w:p w14:paraId="644EC8C8" w14:textId="4D63A72F" w:rsidR="0006724C" w:rsidRPr="00910F6B" w:rsidRDefault="0006724C" w:rsidP="00222BA6"/>
    <w:p w14:paraId="031189EC" w14:textId="27F9687A" w:rsidR="00B17744" w:rsidRPr="00910F6B" w:rsidRDefault="00B17744" w:rsidP="00222BA6">
      <w:r w:rsidRPr="00910F6B">
        <w:t>The 1 digit, 2 digits</w:t>
      </w:r>
      <w:r w:rsidR="00C801BB" w:rsidRPr="00910F6B">
        <w:t>,</w:t>
      </w:r>
      <w:r w:rsidRPr="00910F6B">
        <w:t xml:space="preserve"> and so on represents the number of digits that are predicted correctly from the 4-digit PIN. The accuracies calculated are for each individual digit that is predicted correctly from 200. Logistic regression seems to come up as the best model out of all the models used. The next in line is MLP</w:t>
      </w:r>
      <w:r w:rsidR="00C801BB" w:rsidRPr="00910F6B">
        <w:t>,</w:t>
      </w:r>
      <w:r w:rsidRPr="00910F6B">
        <w:t xml:space="preserve"> with SVM right behind it. The deep learning model failed to perform as well as it did in the train test split because of the timestamp difference</w:t>
      </w:r>
      <w:r w:rsidR="006925FE" w:rsidRPr="00910F6B">
        <w:t>,</w:t>
      </w:r>
      <w:r w:rsidRPr="00910F6B">
        <w:t xml:space="preserve"> which affects this model. The completely new data</w:t>
      </w:r>
      <w:r w:rsidR="006925FE" w:rsidRPr="00910F6B">
        <w:t>,</w:t>
      </w:r>
      <w:r w:rsidRPr="00910F6B">
        <w:t xml:space="preserve"> when tested against this deep learning model, drops the accuracy drastically.</w:t>
      </w:r>
      <w:r w:rsidR="002A1E36" w:rsidRPr="00910F6B">
        <w:t xml:space="preserve"> Lack of training data can also be one of the reasons.</w:t>
      </w:r>
    </w:p>
    <w:p w14:paraId="3173365A" w14:textId="77777777" w:rsidR="00B17744" w:rsidRPr="00910F6B" w:rsidRDefault="00B17744" w:rsidP="00222BA6"/>
    <w:p w14:paraId="5909F424" w14:textId="77777777" w:rsidR="00C3240A" w:rsidRPr="00910F6B" w:rsidRDefault="004B7324" w:rsidP="00C3240A">
      <w:pPr>
        <w:keepNext/>
        <w:jc w:val="center"/>
      </w:pPr>
      <w:r w:rsidRPr="00910F6B">
        <w:rPr>
          <w:noProof/>
        </w:rPr>
        <w:drawing>
          <wp:inline distT="0" distB="0" distL="0" distR="0" wp14:anchorId="14D42E29" wp14:editId="0210AD5A">
            <wp:extent cx="4019910" cy="2562045"/>
            <wp:effectExtent l="0" t="0" r="0" b="10160"/>
            <wp:docPr id="52" name="Chart 52">
              <a:extLst xmlns:a="http://schemas.openxmlformats.org/drawingml/2006/main">
                <a:ext uri="{FF2B5EF4-FFF2-40B4-BE49-F238E27FC236}">
                  <a16:creationId xmlns:a16="http://schemas.microsoft.com/office/drawing/2014/main" id="{D18D1898-25B3-46EC-906E-9D010416A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3C10AE0" w14:textId="3E97C56A" w:rsidR="004B7324" w:rsidRPr="00910F6B" w:rsidRDefault="00C3240A" w:rsidP="00C3240A">
      <w:pPr>
        <w:pStyle w:val="Caption"/>
      </w:pPr>
      <w:bookmarkStart w:id="94" w:name="_Toc41139672"/>
      <w:r w:rsidRPr="00910F6B">
        <w:t xml:space="preserve">Figure </w:t>
      </w:r>
      <w:fldSimple w:instr=" SEQ Figure \* ARABIC ">
        <w:r w:rsidR="0025591F">
          <w:rPr>
            <w:noProof/>
          </w:rPr>
          <w:t>22</w:t>
        </w:r>
      </w:fldSimple>
      <w:r w:rsidRPr="00910F6B">
        <w:t xml:space="preserve">: </w:t>
      </w:r>
      <w:r w:rsidR="00106926" w:rsidRPr="00910F6B">
        <w:t>PIN</w:t>
      </w:r>
      <w:r w:rsidRPr="00910F6B">
        <w:t xml:space="preserve"> prediction results (2500 files)</w:t>
      </w:r>
      <w:bookmarkEnd w:id="94"/>
    </w:p>
    <w:p w14:paraId="53441FC0" w14:textId="7782FCD0" w:rsidR="00A45DD9" w:rsidRPr="00910F6B" w:rsidRDefault="00A45DD9" w:rsidP="00A45DD9">
      <w:pPr>
        <w:jc w:val="left"/>
      </w:pPr>
    </w:p>
    <w:p w14:paraId="77299F43" w14:textId="7AC2EBDD" w:rsidR="00A45DD9" w:rsidRPr="00910F6B" w:rsidRDefault="00A45DD9" w:rsidP="00D76833">
      <w:r w:rsidRPr="00910F6B">
        <w:t>From the above bar chart</w:t>
      </w:r>
      <w:r w:rsidR="006925FE" w:rsidRPr="00910F6B">
        <w:t>,</w:t>
      </w:r>
      <w:r w:rsidRPr="00910F6B">
        <w:t xml:space="preserve"> we can see that the best performance for 1-digit prediction is by MLP, it drops for 2-digits prediction but still shows higher accuracy for the second guess. </w:t>
      </w:r>
      <w:r w:rsidR="006925FE" w:rsidRPr="00910F6B">
        <w:t>The l</w:t>
      </w:r>
      <w:r w:rsidRPr="00910F6B">
        <w:t>ogistic model performs well consistently. No model was able to predict all the 4 digits correct in the first guess, but MLP and</w:t>
      </w:r>
      <w:r w:rsidR="006925FE" w:rsidRPr="00910F6B">
        <w:t xml:space="preserve"> the</w:t>
      </w:r>
      <w:r w:rsidRPr="00910F6B">
        <w:t xml:space="preserve"> logistic model were able to do it in the second guess.</w:t>
      </w:r>
    </w:p>
    <w:p w14:paraId="07349FA2" w14:textId="763A6D72" w:rsidR="004B7324" w:rsidRPr="00910F6B" w:rsidRDefault="004B7324" w:rsidP="00222BA6"/>
    <w:p w14:paraId="3A85AA6C" w14:textId="77777777" w:rsidR="00D56C82" w:rsidRPr="00910F6B" w:rsidRDefault="00D56C82" w:rsidP="00222BA6"/>
    <w:p w14:paraId="3D79898E" w14:textId="5009659A" w:rsidR="002500F0" w:rsidRPr="00910F6B" w:rsidRDefault="00C40002" w:rsidP="00222BA6">
      <w:r w:rsidRPr="00910F6B">
        <w:t>After extending the dataset to 6450 files, the count of the correct digits predicted is as follows along with the accuracies.</w:t>
      </w:r>
      <w:r w:rsidR="00BD6492" w:rsidRPr="00910F6B">
        <w:t xml:space="preserve"> We can see that the performance has improved by adding more amount of data to the training dataset.</w:t>
      </w:r>
      <w:r w:rsidR="001252BB" w:rsidRPr="00910F6B">
        <w:t xml:space="preserve"> However, logistic performed the same with </w:t>
      </w:r>
      <w:r w:rsidR="006925FE" w:rsidRPr="00910F6B">
        <w:t xml:space="preserve">an </w:t>
      </w:r>
      <w:r w:rsidR="001252BB" w:rsidRPr="00910F6B">
        <w:t>increased amount of data. SVM and deep learning model</w:t>
      </w:r>
      <w:r w:rsidR="00C801BB" w:rsidRPr="00910F6B">
        <w:t>s</w:t>
      </w:r>
      <w:r w:rsidR="001252BB" w:rsidRPr="00910F6B">
        <w:t xml:space="preserve"> showed </w:t>
      </w:r>
      <w:r w:rsidR="006925FE" w:rsidRPr="00910F6B">
        <w:t xml:space="preserve">a </w:t>
      </w:r>
      <w:r w:rsidR="001252BB" w:rsidRPr="00910F6B">
        <w:t xml:space="preserve">significant rise in the accuracies. MLP showed no more than </w:t>
      </w:r>
      <w:r w:rsidR="006925FE" w:rsidRPr="00910F6B">
        <w:t xml:space="preserve">a </w:t>
      </w:r>
      <w:r w:rsidR="001252BB" w:rsidRPr="00910F6B">
        <w:t>2% rise.</w:t>
      </w:r>
    </w:p>
    <w:p w14:paraId="7A9EF1D0" w14:textId="77777777" w:rsidR="002500F0" w:rsidRPr="00910F6B" w:rsidRDefault="002500F0" w:rsidP="00222BA6"/>
    <w:p w14:paraId="3EAFA19D" w14:textId="594F95C7" w:rsidR="002500F0" w:rsidRPr="00910F6B" w:rsidRDefault="00C40002" w:rsidP="00222BA6">
      <w:pPr>
        <w:pStyle w:val="Caption"/>
      </w:pPr>
      <w:bookmarkStart w:id="95" w:name="_Toc41139688"/>
      <w:r w:rsidRPr="00910F6B">
        <w:t xml:space="preserve">Table </w:t>
      </w:r>
      <w:fldSimple w:instr=" SEQ Table \* ARABIC ">
        <w:r w:rsidR="0025591F">
          <w:rPr>
            <w:noProof/>
          </w:rPr>
          <w:t>14</w:t>
        </w:r>
      </w:fldSimple>
      <w:r w:rsidRPr="00910F6B">
        <w:t xml:space="preserve">: Effect of extension of </w:t>
      </w:r>
      <w:r w:rsidR="006925FE" w:rsidRPr="00910F6B">
        <w:t xml:space="preserve">the </w:t>
      </w:r>
      <w:r w:rsidRPr="00910F6B">
        <w:t>dataset</w:t>
      </w:r>
      <w:bookmarkEnd w:id="95"/>
    </w:p>
    <w:tbl>
      <w:tblPr>
        <w:tblStyle w:val="TableGrid"/>
        <w:tblW w:w="0" w:type="auto"/>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rsidRPr="00910F6B" w14:paraId="67DE474A" w14:textId="77777777" w:rsidTr="00C20719">
        <w:tc>
          <w:tcPr>
            <w:tcW w:w="1729" w:type="dxa"/>
            <w:vMerge w:val="restart"/>
            <w:vAlign w:val="center"/>
          </w:tcPr>
          <w:p w14:paraId="72D7D0FC" w14:textId="77777777" w:rsidR="002500F0" w:rsidRPr="00910F6B" w:rsidRDefault="00C40002" w:rsidP="007B1CD4">
            <w:pPr>
              <w:jc w:val="center"/>
            </w:pPr>
            <w:r w:rsidRPr="00910F6B">
              <w:t>Model</w:t>
            </w:r>
          </w:p>
        </w:tc>
        <w:tc>
          <w:tcPr>
            <w:tcW w:w="1442" w:type="dxa"/>
            <w:gridSpan w:val="2"/>
            <w:vAlign w:val="center"/>
          </w:tcPr>
          <w:p w14:paraId="5C79424A" w14:textId="341F2BA8" w:rsidR="002500F0" w:rsidRPr="00910F6B" w:rsidRDefault="00C40002" w:rsidP="007B1CD4">
            <w:pPr>
              <w:jc w:val="center"/>
            </w:pPr>
            <w:r w:rsidRPr="00910F6B">
              <w:t>1 digit</w:t>
            </w:r>
          </w:p>
        </w:tc>
        <w:tc>
          <w:tcPr>
            <w:tcW w:w="1444" w:type="dxa"/>
            <w:gridSpan w:val="2"/>
            <w:vAlign w:val="center"/>
          </w:tcPr>
          <w:p w14:paraId="32F0FCB5" w14:textId="2ADA9E4E" w:rsidR="002500F0" w:rsidRPr="00910F6B" w:rsidRDefault="00C40002" w:rsidP="007B1CD4">
            <w:pPr>
              <w:jc w:val="center"/>
            </w:pPr>
            <w:r w:rsidRPr="00910F6B">
              <w:t>2 digits</w:t>
            </w:r>
          </w:p>
        </w:tc>
        <w:tc>
          <w:tcPr>
            <w:tcW w:w="1444" w:type="dxa"/>
            <w:gridSpan w:val="2"/>
            <w:vAlign w:val="center"/>
          </w:tcPr>
          <w:p w14:paraId="621B6DD7" w14:textId="1FF7DABF" w:rsidR="002500F0" w:rsidRPr="00910F6B" w:rsidRDefault="00C40002" w:rsidP="007B1CD4">
            <w:pPr>
              <w:jc w:val="center"/>
            </w:pPr>
            <w:r w:rsidRPr="00910F6B">
              <w:t>3 digits</w:t>
            </w:r>
          </w:p>
        </w:tc>
        <w:tc>
          <w:tcPr>
            <w:tcW w:w="1445" w:type="dxa"/>
            <w:gridSpan w:val="2"/>
            <w:vAlign w:val="center"/>
          </w:tcPr>
          <w:p w14:paraId="5151B2E3" w14:textId="028FA503" w:rsidR="002500F0" w:rsidRPr="00910F6B" w:rsidRDefault="00C40002" w:rsidP="007B1CD4">
            <w:pPr>
              <w:jc w:val="center"/>
            </w:pPr>
            <w:r w:rsidRPr="00910F6B">
              <w:t>4 digits</w:t>
            </w:r>
          </w:p>
        </w:tc>
        <w:tc>
          <w:tcPr>
            <w:tcW w:w="1512" w:type="dxa"/>
            <w:gridSpan w:val="2"/>
          </w:tcPr>
          <w:p w14:paraId="464889E1" w14:textId="77777777" w:rsidR="002500F0" w:rsidRPr="00910F6B" w:rsidRDefault="00C40002" w:rsidP="007B1CD4">
            <w:pPr>
              <w:jc w:val="center"/>
            </w:pPr>
            <w:r w:rsidRPr="00910F6B">
              <w:t>Accuracies</w:t>
            </w:r>
          </w:p>
        </w:tc>
      </w:tr>
      <w:tr w:rsidR="00CE6D72" w:rsidRPr="00910F6B" w14:paraId="1D8FB1CB" w14:textId="77777777" w:rsidTr="00C20719">
        <w:tc>
          <w:tcPr>
            <w:tcW w:w="1729" w:type="dxa"/>
            <w:vMerge/>
            <w:vAlign w:val="center"/>
          </w:tcPr>
          <w:p w14:paraId="5561D7D2" w14:textId="77777777" w:rsidR="002500F0" w:rsidRPr="00910F6B" w:rsidRDefault="002500F0" w:rsidP="007B1CD4">
            <w:pPr>
              <w:jc w:val="center"/>
            </w:pPr>
          </w:p>
        </w:tc>
        <w:tc>
          <w:tcPr>
            <w:tcW w:w="721" w:type="dxa"/>
            <w:vAlign w:val="center"/>
          </w:tcPr>
          <w:p w14:paraId="25A16962" w14:textId="77777777" w:rsidR="002500F0" w:rsidRPr="00910F6B" w:rsidRDefault="00C40002" w:rsidP="007B1CD4">
            <w:pPr>
              <w:jc w:val="center"/>
            </w:pPr>
            <w:r w:rsidRPr="00910F6B">
              <w:t>G1</w:t>
            </w:r>
          </w:p>
        </w:tc>
        <w:tc>
          <w:tcPr>
            <w:tcW w:w="721" w:type="dxa"/>
            <w:vAlign w:val="center"/>
          </w:tcPr>
          <w:p w14:paraId="3C54A321" w14:textId="77777777" w:rsidR="002500F0" w:rsidRPr="00910F6B" w:rsidRDefault="00C40002" w:rsidP="007B1CD4">
            <w:pPr>
              <w:jc w:val="center"/>
            </w:pPr>
            <w:r w:rsidRPr="00910F6B">
              <w:t>G2</w:t>
            </w:r>
          </w:p>
        </w:tc>
        <w:tc>
          <w:tcPr>
            <w:tcW w:w="722" w:type="dxa"/>
            <w:vAlign w:val="center"/>
          </w:tcPr>
          <w:p w14:paraId="1602EA41" w14:textId="77777777" w:rsidR="002500F0" w:rsidRPr="00910F6B" w:rsidRDefault="00C40002" w:rsidP="007B1CD4">
            <w:pPr>
              <w:jc w:val="center"/>
            </w:pPr>
            <w:r w:rsidRPr="00910F6B">
              <w:t>G1</w:t>
            </w:r>
          </w:p>
        </w:tc>
        <w:tc>
          <w:tcPr>
            <w:tcW w:w="722" w:type="dxa"/>
            <w:vAlign w:val="center"/>
          </w:tcPr>
          <w:p w14:paraId="08E17B1C" w14:textId="77777777" w:rsidR="002500F0" w:rsidRPr="00910F6B" w:rsidRDefault="00C40002" w:rsidP="007B1CD4">
            <w:pPr>
              <w:jc w:val="center"/>
            </w:pPr>
            <w:r w:rsidRPr="00910F6B">
              <w:t>G2</w:t>
            </w:r>
          </w:p>
        </w:tc>
        <w:tc>
          <w:tcPr>
            <w:tcW w:w="722" w:type="dxa"/>
            <w:vAlign w:val="center"/>
          </w:tcPr>
          <w:p w14:paraId="4D3C9D30" w14:textId="77777777" w:rsidR="002500F0" w:rsidRPr="00910F6B" w:rsidRDefault="00C40002" w:rsidP="007B1CD4">
            <w:pPr>
              <w:jc w:val="center"/>
            </w:pPr>
            <w:r w:rsidRPr="00910F6B">
              <w:t>G1</w:t>
            </w:r>
          </w:p>
        </w:tc>
        <w:tc>
          <w:tcPr>
            <w:tcW w:w="722" w:type="dxa"/>
            <w:vAlign w:val="center"/>
          </w:tcPr>
          <w:p w14:paraId="2967273C" w14:textId="77777777" w:rsidR="002500F0" w:rsidRPr="00910F6B" w:rsidRDefault="00C40002" w:rsidP="007B1CD4">
            <w:pPr>
              <w:jc w:val="center"/>
            </w:pPr>
            <w:r w:rsidRPr="00910F6B">
              <w:t>G2</w:t>
            </w:r>
          </w:p>
        </w:tc>
        <w:tc>
          <w:tcPr>
            <w:tcW w:w="722" w:type="dxa"/>
            <w:vAlign w:val="center"/>
          </w:tcPr>
          <w:p w14:paraId="7558F8BE" w14:textId="77777777" w:rsidR="002500F0" w:rsidRPr="00910F6B" w:rsidRDefault="00C40002" w:rsidP="007B1CD4">
            <w:pPr>
              <w:jc w:val="center"/>
            </w:pPr>
            <w:r w:rsidRPr="00910F6B">
              <w:t>G1</w:t>
            </w:r>
          </w:p>
        </w:tc>
        <w:tc>
          <w:tcPr>
            <w:tcW w:w="723" w:type="dxa"/>
            <w:vAlign w:val="center"/>
          </w:tcPr>
          <w:p w14:paraId="714B89F4" w14:textId="77777777" w:rsidR="002500F0" w:rsidRPr="00910F6B" w:rsidRDefault="00C40002" w:rsidP="007B1CD4">
            <w:pPr>
              <w:jc w:val="center"/>
            </w:pPr>
            <w:r w:rsidRPr="00910F6B">
              <w:t>G2</w:t>
            </w:r>
          </w:p>
        </w:tc>
        <w:tc>
          <w:tcPr>
            <w:tcW w:w="756" w:type="dxa"/>
          </w:tcPr>
          <w:p w14:paraId="79F85C6F" w14:textId="77777777" w:rsidR="002500F0" w:rsidRPr="00910F6B" w:rsidRDefault="00C40002" w:rsidP="007B1CD4">
            <w:pPr>
              <w:jc w:val="center"/>
            </w:pPr>
            <w:r w:rsidRPr="00910F6B">
              <w:t>G1</w:t>
            </w:r>
          </w:p>
        </w:tc>
        <w:tc>
          <w:tcPr>
            <w:tcW w:w="756" w:type="dxa"/>
          </w:tcPr>
          <w:p w14:paraId="47FF05D6" w14:textId="77777777" w:rsidR="002500F0" w:rsidRPr="00910F6B" w:rsidRDefault="00C40002" w:rsidP="007B1CD4">
            <w:pPr>
              <w:jc w:val="center"/>
            </w:pPr>
            <w:r w:rsidRPr="00910F6B">
              <w:t>G2</w:t>
            </w:r>
          </w:p>
        </w:tc>
      </w:tr>
      <w:tr w:rsidR="00CE6D72" w:rsidRPr="00910F6B" w14:paraId="01B38789" w14:textId="77777777" w:rsidTr="00C20719">
        <w:tc>
          <w:tcPr>
            <w:tcW w:w="1729" w:type="dxa"/>
            <w:vAlign w:val="center"/>
          </w:tcPr>
          <w:p w14:paraId="2CA4846D" w14:textId="77777777" w:rsidR="002500F0" w:rsidRPr="00910F6B" w:rsidRDefault="00C40002" w:rsidP="007B1CD4">
            <w:pPr>
              <w:jc w:val="center"/>
            </w:pPr>
            <w:r w:rsidRPr="00910F6B">
              <w:t>Logistic</w:t>
            </w:r>
          </w:p>
        </w:tc>
        <w:tc>
          <w:tcPr>
            <w:tcW w:w="721" w:type="dxa"/>
            <w:vAlign w:val="center"/>
          </w:tcPr>
          <w:p w14:paraId="3E790E9B" w14:textId="77777777" w:rsidR="002500F0" w:rsidRPr="00910F6B" w:rsidRDefault="00C40002" w:rsidP="007B1CD4">
            <w:pPr>
              <w:jc w:val="center"/>
            </w:pPr>
            <w:r w:rsidRPr="00910F6B">
              <w:t>26</w:t>
            </w:r>
          </w:p>
        </w:tc>
        <w:tc>
          <w:tcPr>
            <w:tcW w:w="721" w:type="dxa"/>
            <w:vAlign w:val="center"/>
          </w:tcPr>
          <w:p w14:paraId="45323550" w14:textId="77777777" w:rsidR="002500F0" w:rsidRPr="00910F6B" w:rsidRDefault="00C40002" w:rsidP="007B1CD4">
            <w:pPr>
              <w:jc w:val="center"/>
            </w:pPr>
            <w:r w:rsidRPr="00910F6B">
              <w:t>12</w:t>
            </w:r>
          </w:p>
        </w:tc>
        <w:tc>
          <w:tcPr>
            <w:tcW w:w="722" w:type="dxa"/>
            <w:vAlign w:val="center"/>
          </w:tcPr>
          <w:p w14:paraId="32341235" w14:textId="77777777" w:rsidR="002500F0" w:rsidRPr="00910F6B" w:rsidRDefault="00C40002" w:rsidP="007B1CD4">
            <w:pPr>
              <w:jc w:val="center"/>
            </w:pPr>
            <w:r w:rsidRPr="00910F6B">
              <w:t>13</w:t>
            </w:r>
          </w:p>
        </w:tc>
        <w:tc>
          <w:tcPr>
            <w:tcW w:w="722" w:type="dxa"/>
            <w:vAlign w:val="center"/>
          </w:tcPr>
          <w:p w14:paraId="12AB546C" w14:textId="77777777" w:rsidR="002500F0" w:rsidRPr="00910F6B" w:rsidRDefault="00C40002" w:rsidP="007B1CD4">
            <w:pPr>
              <w:jc w:val="center"/>
            </w:pPr>
            <w:r w:rsidRPr="00910F6B">
              <w:t>29</w:t>
            </w:r>
          </w:p>
        </w:tc>
        <w:tc>
          <w:tcPr>
            <w:tcW w:w="722" w:type="dxa"/>
            <w:vAlign w:val="center"/>
          </w:tcPr>
          <w:p w14:paraId="51D26C8E" w14:textId="77777777" w:rsidR="002500F0" w:rsidRPr="00910F6B" w:rsidRDefault="00C40002" w:rsidP="007B1CD4">
            <w:pPr>
              <w:jc w:val="center"/>
            </w:pPr>
            <w:r w:rsidRPr="00910F6B">
              <w:t>1</w:t>
            </w:r>
          </w:p>
        </w:tc>
        <w:tc>
          <w:tcPr>
            <w:tcW w:w="722" w:type="dxa"/>
            <w:vAlign w:val="center"/>
          </w:tcPr>
          <w:p w14:paraId="109B5BB4" w14:textId="77777777" w:rsidR="002500F0" w:rsidRPr="00910F6B" w:rsidRDefault="00C40002" w:rsidP="007B1CD4">
            <w:pPr>
              <w:jc w:val="center"/>
            </w:pPr>
            <w:r w:rsidRPr="00910F6B">
              <w:t>6</w:t>
            </w:r>
          </w:p>
        </w:tc>
        <w:tc>
          <w:tcPr>
            <w:tcW w:w="722" w:type="dxa"/>
            <w:vAlign w:val="center"/>
          </w:tcPr>
          <w:p w14:paraId="3319D33F" w14:textId="77777777" w:rsidR="002500F0" w:rsidRPr="00910F6B" w:rsidRDefault="00C40002" w:rsidP="007B1CD4">
            <w:pPr>
              <w:jc w:val="center"/>
            </w:pPr>
            <w:r w:rsidRPr="00910F6B">
              <w:t>1</w:t>
            </w:r>
          </w:p>
        </w:tc>
        <w:tc>
          <w:tcPr>
            <w:tcW w:w="723" w:type="dxa"/>
            <w:vAlign w:val="center"/>
          </w:tcPr>
          <w:p w14:paraId="00C9DCFA" w14:textId="77777777" w:rsidR="002500F0" w:rsidRPr="00910F6B" w:rsidRDefault="00C40002" w:rsidP="007B1CD4">
            <w:pPr>
              <w:jc w:val="center"/>
            </w:pPr>
            <w:r w:rsidRPr="00910F6B">
              <w:t>1</w:t>
            </w:r>
          </w:p>
        </w:tc>
        <w:tc>
          <w:tcPr>
            <w:tcW w:w="756" w:type="dxa"/>
            <w:vAlign w:val="center"/>
          </w:tcPr>
          <w:p w14:paraId="5B2F0210" w14:textId="4ED749AD" w:rsidR="002500F0" w:rsidRPr="00910F6B" w:rsidRDefault="00C40002" w:rsidP="007B1CD4">
            <w:pPr>
              <w:jc w:val="center"/>
            </w:pPr>
            <w:r w:rsidRPr="00910F6B">
              <w:t>2</w:t>
            </w:r>
            <w:r w:rsidR="00F64E7F" w:rsidRPr="00910F6B">
              <w:t>9.5</w:t>
            </w:r>
          </w:p>
        </w:tc>
        <w:tc>
          <w:tcPr>
            <w:tcW w:w="756" w:type="dxa"/>
            <w:vAlign w:val="center"/>
          </w:tcPr>
          <w:p w14:paraId="356F1634" w14:textId="6B0AC720" w:rsidR="002500F0" w:rsidRPr="00910F6B" w:rsidRDefault="00C40002" w:rsidP="007B1CD4">
            <w:pPr>
              <w:jc w:val="center"/>
            </w:pPr>
            <w:r w:rsidRPr="00910F6B">
              <w:t>4</w:t>
            </w:r>
            <w:r w:rsidR="00F64E7F" w:rsidRPr="00910F6B">
              <w:t>6</w:t>
            </w:r>
          </w:p>
        </w:tc>
      </w:tr>
      <w:tr w:rsidR="00CE6D72" w:rsidRPr="00910F6B" w14:paraId="1E537638" w14:textId="77777777" w:rsidTr="00C20719">
        <w:tc>
          <w:tcPr>
            <w:tcW w:w="1729" w:type="dxa"/>
            <w:vAlign w:val="center"/>
          </w:tcPr>
          <w:p w14:paraId="5F63408D" w14:textId="77777777" w:rsidR="002500F0" w:rsidRPr="00910F6B" w:rsidRDefault="00C40002" w:rsidP="007B1CD4">
            <w:pPr>
              <w:jc w:val="center"/>
            </w:pPr>
            <w:r w:rsidRPr="00910F6B">
              <w:t>SVM</w:t>
            </w:r>
          </w:p>
        </w:tc>
        <w:tc>
          <w:tcPr>
            <w:tcW w:w="721" w:type="dxa"/>
            <w:vAlign w:val="center"/>
          </w:tcPr>
          <w:p w14:paraId="7DB03A63" w14:textId="77777777" w:rsidR="002500F0" w:rsidRPr="00910F6B" w:rsidRDefault="00C40002" w:rsidP="007B1CD4">
            <w:pPr>
              <w:jc w:val="center"/>
            </w:pPr>
            <w:r w:rsidRPr="00910F6B">
              <w:t>19</w:t>
            </w:r>
          </w:p>
        </w:tc>
        <w:tc>
          <w:tcPr>
            <w:tcW w:w="721" w:type="dxa"/>
            <w:vAlign w:val="center"/>
          </w:tcPr>
          <w:p w14:paraId="6CBCDEA6" w14:textId="77777777" w:rsidR="002500F0" w:rsidRPr="00910F6B" w:rsidRDefault="00C40002" w:rsidP="007B1CD4">
            <w:pPr>
              <w:jc w:val="center"/>
            </w:pPr>
            <w:r w:rsidRPr="00910F6B">
              <w:t>17</w:t>
            </w:r>
          </w:p>
        </w:tc>
        <w:tc>
          <w:tcPr>
            <w:tcW w:w="722" w:type="dxa"/>
            <w:vAlign w:val="center"/>
          </w:tcPr>
          <w:p w14:paraId="24B67BB8" w14:textId="77777777" w:rsidR="002500F0" w:rsidRPr="00910F6B" w:rsidRDefault="00C40002" w:rsidP="007B1CD4">
            <w:pPr>
              <w:jc w:val="center"/>
            </w:pPr>
            <w:r w:rsidRPr="00910F6B">
              <w:t>9</w:t>
            </w:r>
          </w:p>
        </w:tc>
        <w:tc>
          <w:tcPr>
            <w:tcW w:w="722" w:type="dxa"/>
            <w:vAlign w:val="center"/>
          </w:tcPr>
          <w:p w14:paraId="07B50D9A" w14:textId="77777777" w:rsidR="002500F0" w:rsidRPr="00910F6B" w:rsidRDefault="00C40002" w:rsidP="007B1CD4">
            <w:pPr>
              <w:jc w:val="center"/>
            </w:pPr>
            <w:r w:rsidRPr="00910F6B">
              <w:t>16</w:t>
            </w:r>
          </w:p>
        </w:tc>
        <w:tc>
          <w:tcPr>
            <w:tcW w:w="722" w:type="dxa"/>
            <w:vAlign w:val="center"/>
          </w:tcPr>
          <w:p w14:paraId="47D7728F" w14:textId="77777777" w:rsidR="002500F0" w:rsidRPr="00910F6B" w:rsidRDefault="00C40002" w:rsidP="007B1CD4">
            <w:pPr>
              <w:jc w:val="center"/>
            </w:pPr>
            <w:r w:rsidRPr="00910F6B">
              <w:t>7</w:t>
            </w:r>
          </w:p>
        </w:tc>
        <w:tc>
          <w:tcPr>
            <w:tcW w:w="722" w:type="dxa"/>
            <w:vAlign w:val="center"/>
          </w:tcPr>
          <w:p w14:paraId="2F52B8D5" w14:textId="77777777" w:rsidR="002500F0" w:rsidRPr="00910F6B" w:rsidRDefault="00C40002" w:rsidP="007B1CD4">
            <w:pPr>
              <w:jc w:val="center"/>
            </w:pPr>
            <w:r w:rsidRPr="00910F6B">
              <w:t>7</w:t>
            </w:r>
          </w:p>
        </w:tc>
        <w:tc>
          <w:tcPr>
            <w:tcW w:w="722" w:type="dxa"/>
            <w:vAlign w:val="center"/>
          </w:tcPr>
          <w:p w14:paraId="138997E7" w14:textId="77777777" w:rsidR="002500F0" w:rsidRPr="00910F6B" w:rsidRDefault="00C40002" w:rsidP="007B1CD4">
            <w:pPr>
              <w:jc w:val="center"/>
            </w:pPr>
            <w:r w:rsidRPr="00910F6B">
              <w:t>0</w:t>
            </w:r>
          </w:p>
        </w:tc>
        <w:tc>
          <w:tcPr>
            <w:tcW w:w="723" w:type="dxa"/>
            <w:vAlign w:val="center"/>
          </w:tcPr>
          <w:p w14:paraId="20952833" w14:textId="77777777" w:rsidR="002500F0" w:rsidRPr="00910F6B" w:rsidRDefault="00C40002" w:rsidP="007B1CD4">
            <w:pPr>
              <w:jc w:val="center"/>
            </w:pPr>
            <w:r w:rsidRPr="00910F6B">
              <w:t>4</w:t>
            </w:r>
          </w:p>
        </w:tc>
        <w:tc>
          <w:tcPr>
            <w:tcW w:w="756" w:type="dxa"/>
            <w:vAlign w:val="center"/>
          </w:tcPr>
          <w:p w14:paraId="1533F79C" w14:textId="09B05E04" w:rsidR="002500F0" w:rsidRPr="00910F6B" w:rsidRDefault="00F64E7F" w:rsidP="007B1CD4">
            <w:pPr>
              <w:jc w:val="center"/>
            </w:pPr>
            <w:r w:rsidRPr="00910F6B">
              <w:t>29</w:t>
            </w:r>
          </w:p>
        </w:tc>
        <w:tc>
          <w:tcPr>
            <w:tcW w:w="756" w:type="dxa"/>
            <w:vAlign w:val="center"/>
          </w:tcPr>
          <w:p w14:paraId="05AECF4D" w14:textId="32C92E39" w:rsidR="002500F0" w:rsidRPr="00910F6B" w:rsidRDefault="00F64E7F" w:rsidP="007B1CD4">
            <w:pPr>
              <w:jc w:val="center"/>
            </w:pPr>
            <w:r w:rsidRPr="00910F6B">
              <w:t>43</w:t>
            </w:r>
          </w:p>
        </w:tc>
      </w:tr>
      <w:tr w:rsidR="00CE6D72" w:rsidRPr="00910F6B" w14:paraId="751C6A8C" w14:textId="77777777" w:rsidTr="00C20719">
        <w:tc>
          <w:tcPr>
            <w:tcW w:w="1729" w:type="dxa"/>
            <w:vAlign w:val="center"/>
          </w:tcPr>
          <w:p w14:paraId="02EB137F" w14:textId="77777777" w:rsidR="002500F0" w:rsidRPr="00910F6B" w:rsidRDefault="00C40002" w:rsidP="007B1CD4">
            <w:pPr>
              <w:jc w:val="center"/>
            </w:pPr>
            <w:r w:rsidRPr="00910F6B">
              <w:t>MLP</w:t>
            </w:r>
          </w:p>
        </w:tc>
        <w:tc>
          <w:tcPr>
            <w:tcW w:w="721" w:type="dxa"/>
            <w:vAlign w:val="center"/>
          </w:tcPr>
          <w:p w14:paraId="0F5797C0" w14:textId="77777777" w:rsidR="002500F0" w:rsidRPr="00910F6B" w:rsidRDefault="00C40002" w:rsidP="007B1CD4">
            <w:pPr>
              <w:jc w:val="center"/>
            </w:pPr>
            <w:r w:rsidRPr="00910F6B">
              <w:t>19</w:t>
            </w:r>
          </w:p>
        </w:tc>
        <w:tc>
          <w:tcPr>
            <w:tcW w:w="721" w:type="dxa"/>
            <w:vAlign w:val="center"/>
          </w:tcPr>
          <w:p w14:paraId="2E656577" w14:textId="77777777" w:rsidR="002500F0" w:rsidRPr="00910F6B" w:rsidRDefault="00C40002" w:rsidP="007B1CD4">
            <w:pPr>
              <w:jc w:val="center"/>
            </w:pPr>
            <w:r w:rsidRPr="00910F6B">
              <w:t>19</w:t>
            </w:r>
          </w:p>
        </w:tc>
        <w:tc>
          <w:tcPr>
            <w:tcW w:w="722" w:type="dxa"/>
            <w:vAlign w:val="center"/>
          </w:tcPr>
          <w:p w14:paraId="02F24001" w14:textId="77777777" w:rsidR="002500F0" w:rsidRPr="00910F6B" w:rsidRDefault="00C40002" w:rsidP="007B1CD4">
            <w:pPr>
              <w:jc w:val="center"/>
            </w:pPr>
            <w:r w:rsidRPr="00910F6B">
              <w:t>13</w:t>
            </w:r>
          </w:p>
        </w:tc>
        <w:tc>
          <w:tcPr>
            <w:tcW w:w="722" w:type="dxa"/>
            <w:vAlign w:val="center"/>
          </w:tcPr>
          <w:p w14:paraId="228E1B91" w14:textId="77777777" w:rsidR="002500F0" w:rsidRPr="00910F6B" w:rsidRDefault="00C40002" w:rsidP="007B1CD4">
            <w:pPr>
              <w:jc w:val="center"/>
            </w:pPr>
            <w:r w:rsidRPr="00910F6B">
              <w:t>20</w:t>
            </w:r>
          </w:p>
        </w:tc>
        <w:tc>
          <w:tcPr>
            <w:tcW w:w="722" w:type="dxa"/>
            <w:vAlign w:val="center"/>
          </w:tcPr>
          <w:p w14:paraId="40C43BCE" w14:textId="77777777" w:rsidR="002500F0" w:rsidRPr="00910F6B" w:rsidRDefault="00C40002" w:rsidP="007B1CD4">
            <w:pPr>
              <w:jc w:val="center"/>
            </w:pPr>
            <w:r w:rsidRPr="00910F6B">
              <w:t>2</w:t>
            </w:r>
          </w:p>
        </w:tc>
        <w:tc>
          <w:tcPr>
            <w:tcW w:w="722" w:type="dxa"/>
            <w:vAlign w:val="center"/>
          </w:tcPr>
          <w:p w14:paraId="43372C2C" w14:textId="77777777" w:rsidR="002500F0" w:rsidRPr="00910F6B" w:rsidRDefault="00C40002" w:rsidP="007B1CD4">
            <w:pPr>
              <w:jc w:val="center"/>
            </w:pPr>
            <w:r w:rsidRPr="00910F6B">
              <w:t>8</w:t>
            </w:r>
          </w:p>
        </w:tc>
        <w:tc>
          <w:tcPr>
            <w:tcW w:w="722" w:type="dxa"/>
            <w:vAlign w:val="center"/>
          </w:tcPr>
          <w:p w14:paraId="36A661C3" w14:textId="77777777" w:rsidR="002500F0" w:rsidRPr="00910F6B" w:rsidRDefault="00C40002" w:rsidP="007B1CD4">
            <w:pPr>
              <w:jc w:val="center"/>
            </w:pPr>
            <w:r w:rsidRPr="00910F6B">
              <w:t>0</w:t>
            </w:r>
          </w:p>
        </w:tc>
        <w:tc>
          <w:tcPr>
            <w:tcW w:w="723" w:type="dxa"/>
            <w:vAlign w:val="center"/>
          </w:tcPr>
          <w:p w14:paraId="28013E26" w14:textId="77777777" w:rsidR="002500F0" w:rsidRPr="00910F6B" w:rsidRDefault="00C40002" w:rsidP="007B1CD4">
            <w:pPr>
              <w:jc w:val="center"/>
            </w:pPr>
            <w:r w:rsidRPr="00910F6B">
              <w:t>0</w:t>
            </w:r>
          </w:p>
        </w:tc>
        <w:tc>
          <w:tcPr>
            <w:tcW w:w="756" w:type="dxa"/>
            <w:vAlign w:val="center"/>
          </w:tcPr>
          <w:p w14:paraId="52B9F625" w14:textId="6FCED80E" w:rsidR="002500F0" w:rsidRPr="00910F6B" w:rsidRDefault="00F64E7F" w:rsidP="007B1CD4">
            <w:pPr>
              <w:jc w:val="center"/>
            </w:pPr>
            <w:r w:rsidRPr="00910F6B">
              <w:t>25.5</w:t>
            </w:r>
          </w:p>
        </w:tc>
        <w:tc>
          <w:tcPr>
            <w:tcW w:w="756" w:type="dxa"/>
            <w:vAlign w:val="center"/>
          </w:tcPr>
          <w:p w14:paraId="4324C813" w14:textId="3927E60E" w:rsidR="002500F0" w:rsidRPr="00910F6B" w:rsidRDefault="00F64E7F" w:rsidP="007B1CD4">
            <w:pPr>
              <w:jc w:val="center"/>
            </w:pPr>
            <w:r w:rsidRPr="00910F6B">
              <w:t>41.5</w:t>
            </w:r>
          </w:p>
        </w:tc>
      </w:tr>
      <w:tr w:rsidR="00CE6D72" w:rsidRPr="00910F6B" w14:paraId="347A5C12" w14:textId="77777777" w:rsidTr="00C20719">
        <w:tc>
          <w:tcPr>
            <w:tcW w:w="1729" w:type="dxa"/>
            <w:vAlign w:val="center"/>
          </w:tcPr>
          <w:p w14:paraId="5E308168" w14:textId="77777777" w:rsidR="002500F0" w:rsidRPr="00910F6B" w:rsidRDefault="00C40002" w:rsidP="007B1CD4">
            <w:pPr>
              <w:jc w:val="center"/>
            </w:pPr>
            <w:r w:rsidRPr="00910F6B">
              <w:t>Deep Learning</w:t>
            </w:r>
          </w:p>
        </w:tc>
        <w:tc>
          <w:tcPr>
            <w:tcW w:w="721" w:type="dxa"/>
            <w:vAlign w:val="center"/>
          </w:tcPr>
          <w:p w14:paraId="05E15910" w14:textId="77777777" w:rsidR="002500F0" w:rsidRPr="00910F6B" w:rsidRDefault="00C40002" w:rsidP="007B1CD4">
            <w:pPr>
              <w:jc w:val="center"/>
            </w:pPr>
            <w:r w:rsidRPr="00910F6B">
              <w:t>20</w:t>
            </w:r>
          </w:p>
        </w:tc>
        <w:tc>
          <w:tcPr>
            <w:tcW w:w="721" w:type="dxa"/>
            <w:vAlign w:val="center"/>
          </w:tcPr>
          <w:p w14:paraId="31226BF7" w14:textId="77777777" w:rsidR="002500F0" w:rsidRPr="00910F6B" w:rsidRDefault="00C40002" w:rsidP="007B1CD4">
            <w:pPr>
              <w:jc w:val="center"/>
            </w:pPr>
            <w:r w:rsidRPr="00910F6B">
              <w:t>21</w:t>
            </w:r>
          </w:p>
        </w:tc>
        <w:tc>
          <w:tcPr>
            <w:tcW w:w="722" w:type="dxa"/>
            <w:vAlign w:val="center"/>
          </w:tcPr>
          <w:p w14:paraId="1094C291" w14:textId="77777777" w:rsidR="002500F0" w:rsidRPr="00910F6B" w:rsidRDefault="00C40002" w:rsidP="007B1CD4">
            <w:pPr>
              <w:jc w:val="center"/>
            </w:pPr>
            <w:r w:rsidRPr="00910F6B">
              <w:t>3</w:t>
            </w:r>
          </w:p>
        </w:tc>
        <w:tc>
          <w:tcPr>
            <w:tcW w:w="722" w:type="dxa"/>
            <w:vAlign w:val="center"/>
          </w:tcPr>
          <w:p w14:paraId="35F8F45E" w14:textId="77777777" w:rsidR="002500F0" w:rsidRPr="00910F6B" w:rsidRDefault="00C40002" w:rsidP="007B1CD4">
            <w:pPr>
              <w:jc w:val="center"/>
            </w:pPr>
            <w:r w:rsidRPr="00910F6B">
              <w:t>8</w:t>
            </w:r>
          </w:p>
        </w:tc>
        <w:tc>
          <w:tcPr>
            <w:tcW w:w="722" w:type="dxa"/>
            <w:vAlign w:val="center"/>
          </w:tcPr>
          <w:p w14:paraId="2AC37CC3" w14:textId="77777777" w:rsidR="002500F0" w:rsidRPr="00910F6B" w:rsidRDefault="00C40002" w:rsidP="007B1CD4">
            <w:pPr>
              <w:jc w:val="center"/>
            </w:pPr>
            <w:r w:rsidRPr="00910F6B">
              <w:t>0</w:t>
            </w:r>
          </w:p>
        </w:tc>
        <w:tc>
          <w:tcPr>
            <w:tcW w:w="722" w:type="dxa"/>
            <w:vAlign w:val="center"/>
          </w:tcPr>
          <w:p w14:paraId="28960AAD" w14:textId="77777777" w:rsidR="002500F0" w:rsidRPr="00910F6B" w:rsidRDefault="00C40002" w:rsidP="007B1CD4">
            <w:pPr>
              <w:jc w:val="center"/>
            </w:pPr>
            <w:r w:rsidRPr="00910F6B">
              <w:t>4</w:t>
            </w:r>
          </w:p>
        </w:tc>
        <w:tc>
          <w:tcPr>
            <w:tcW w:w="722" w:type="dxa"/>
            <w:vAlign w:val="center"/>
          </w:tcPr>
          <w:p w14:paraId="1F244D6A" w14:textId="77777777" w:rsidR="002500F0" w:rsidRPr="00910F6B" w:rsidRDefault="00C40002" w:rsidP="007B1CD4">
            <w:pPr>
              <w:jc w:val="center"/>
            </w:pPr>
            <w:r w:rsidRPr="00910F6B">
              <w:t>0</w:t>
            </w:r>
          </w:p>
        </w:tc>
        <w:tc>
          <w:tcPr>
            <w:tcW w:w="723" w:type="dxa"/>
            <w:vAlign w:val="center"/>
          </w:tcPr>
          <w:p w14:paraId="4EBAA8AF" w14:textId="77777777" w:rsidR="002500F0" w:rsidRPr="00910F6B" w:rsidRDefault="00C40002" w:rsidP="007B1CD4">
            <w:pPr>
              <w:jc w:val="center"/>
            </w:pPr>
            <w:r w:rsidRPr="00910F6B">
              <w:t>0</w:t>
            </w:r>
          </w:p>
        </w:tc>
        <w:tc>
          <w:tcPr>
            <w:tcW w:w="756" w:type="dxa"/>
            <w:vAlign w:val="center"/>
          </w:tcPr>
          <w:p w14:paraId="69E61EDC" w14:textId="2C200250" w:rsidR="002500F0" w:rsidRPr="00910F6B" w:rsidRDefault="00F64E7F" w:rsidP="007B1CD4">
            <w:pPr>
              <w:jc w:val="center"/>
            </w:pPr>
            <w:r w:rsidRPr="00910F6B">
              <w:t>13</w:t>
            </w:r>
          </w:p>
        </w:tc>
        <w:tc>
          <w:tcPr>
            <w:tcW w:w="756" w:type="dxa"/>
            <w:vAlign w:val="center"/>
          </w:tcPr>
          <w:p w14:paraId="3C3ABD3B" w14:textId="3750D3FD" w:rsidR="002500F0" w:rsidRPr="00910F6B" w:rsidRDefault="00C40002" w:rsidP="007B1CD4">
            <w:pPr>
              <w:jc w:val="center"/>
            </w:pPr>
            <w:r w:rsidRPr="00910F6B">
              <w:t>2</w:t>
            </w:r>
            <w:r w:rsidR="00F64E7F" w:rsidRPr="00910F6B">
              <w:t>4</w:t>
            </w:r>
            <w:r w:rsidRPr="00910F6B">
              <w:t>.5</w:t>
            </w:r>
          </w:p>
        </w:tc>
      </w:tr>
    </w:tbl>
    <w:p w14:paraId="552AFDFF" w14:textId="027D951C" w:rsidR="00824DD1" w:rsidRPr="00910F6B" w:rsidRDefault="00824DD1" w:rsidP="00222BA6"/>
    <w:p w14:paraId="184A9320" w14:textId="77777777" w:rsidR="00570ECD" w:rsidRPr="00910F6B" w:rsidRDefault="00082E64" w:rsidP="00570ECD">
      <w:pPr>
        <w:keepNext/>
        <w:jc w:val="center"/>
      </w:pPr>
      <w:r w:rsidRPr="00910F6B">
        <w:rPr>
          <w:noProof/>
        </w:rPr>
        <w:drawing>
          <wp:inline distT="0" distB="0" distL="0" distR="0" wp14:anchorId="2D42DF27" wp14:editId="54D70F04">
            <wp:extent cx="4284921" cy="2573079"/>
            <wp:effectExtent l="0" t="0" r="1905" b="17780"/>
            <wp:docPr id="82" name="Chart 82">
              <a:extLst xmlns:a="http://schemas.openxmlformats.org/drawingml/2006/main">
                <a:ext uri="{FF2B5EF4-FFF2-40B4-BE49-F238E27FC236}">
                  <a16:creationId xmlns:a16="http://schemas.microsoft.com/office/drawing/2014/main" id="{3CACE0D0-4D02-42C5-9EA0-697DC414B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720523D" w14:textId="18DD3C10" w:rsidR="00D76833" w:rsidRPr="00910F6B" w:rsidRDefault="00570ECD" w:rsidP="00570ECD">
      <w:pPr>
        <w:pStyle w:val="Caption"/>
      </w:pPr>
      <w:bookmarkStart w:id="96" w:name="_Toc41139673"/>
      <w:r w:rsidRPr="00910F6B">
        <w:t xml:space="preserve">Figure </w:t>
      </w:r>
      <w:fldSimple w:instr=" SEQ Figure \* ARABIC ">
        <w:r w:rsidR="0025591F">
          <w:rPr>
            <w:noProof/>
          </w:rPr>
          <w:t>23</w:t>
        </w:r>
      </w:fldSimple>
      <w:r w:rsidRPr="00910F6B">
        <w:t>: PIN prediction results (6450 files)</w:t>
      </w:r>
      <w:bookmarkEnd w:id="96"/>
    </w:p>
    <w:p w14:paraId="738439DE" w14:textId="77777777" w:rsidR="004F35BE" w:rsidRPr="00910F6B" w:rsidRDefault="004F35BE" w:rsidP="004F35BE"/>
    <w:p w14:paraId="26CE0500" w14:textId="138B9532" w:rsidR="00824DD1" w:rsidRPr="00910F6B" w:rsidRDefault="00D76833" w:rsidP="00D76833">
      <w:r w:rsidRPr="00910F6B">
        <w:t xml:space="preserve">The main attraction from the above bar chart is that the logistic model was able to predict all the 4 digits correct for 1 PIN after </w:t>
      </w:r>
      <w:r w:rsidR="00C801BB" w:rsidRPr="00910F6B">
        <w:t xml:space="preserve">the </w:t>
      </w:r>
      <w:r w:rsidRPr="00910F6B">
        <w:t xml:space="preserve">addition of new data. In </w:t>
      </w:r>
      <w:r w:rsidR="006925FE" w:rsidRPr="00910F6B">
        <w:t xml:space="preserve">the </w:t>
      </w:r>
      <w:r w:rsidRPr="00910F6B">
        <w:t>second guess, SVM surpasses logistic to predict 4 out</w:t>
      </w:r>
      <w:r w:rsidR="006925FE" w:rsidRPr="00910F6B">
        <w:t xml:space="preserve"> of</w:t>
      </w:r>
      <w:r w:rsidRPr="00910F6B">
        <w:t xml:space="preserve"> 50 PINs correct.</w:t>
      </w:r>
      <w:r w:rsidR="00595F87" w:rsidRPr="00910F6B">
        <w:t xml:space="preserve"> We can say that the addition of new data can improve the models.</w:t>
      </w:r>
      <w:r w:rsidR="00824DD1" w:rsidRPr="00910F6B">
        <w:br w:type="page"/>
      </w:r>
    </w:p>
    <w:p w14:paraId="41E08F04" w14:textId="3A279A8C" w:rsidR="00824DD1" w:rsidRPr="00910F6B" w:rsidRDefault="00824DD1" w:rsidP="007035BD">
      <w:pPr>
        <w:jc w:val="center"/>
        <w:rPr>
          <w:b/>
          <w:bCs/>
          <w:sz w:val="36"/>
          <w:szCs w:val="36"/>
        </w:rPr>
      </w:pPr>
      <w:r w:rsidRPr="00910F6B">
        <w:rPr>
          <w:b/>
          <w:bCs/>
          <w:sz w:val="36"/>
          <w:szCs w:val="36"/>
        </w:rPr>
        <w:lastRenderedPageBreak/>
        <w:t xml:space="preserve">Chapter </w:t>
      </w:r>
      <w:r w:rsidR="00A01903" w:rsidRPr="00910F6B">
        <w:rPr>
          <w:b/>
          <w:bCs/>
          <w:sz w:val="36"/>
          <w:szCs w:val="36"/>
        </w:rPr>
        <w:t>6</w:t>
      </w:r>
    </w:p>
    <w:p w14:paraId="1C10AA84" w14:textId="0FBA38B7" w:rsidR="00D00202" w:rsidRPr="00910F6B" w:rsidRDefault="00A01903" w:rsidP="00A01903">
      <w:pPr>
        <w:pStyle w:val="Heading1"/>
        <w:ind w:left="0"/>
        <w:jc w:val="left"/>
        <w:rPr>
          <w:lang w:val="en-IN"/>
        </w:rPr>
      </w:pPr>
      <w:bookmarkStart w:id="97" w:name="_Toc41148639"/>
      <w:r w:rsidRPr="00910F6B">
        <w:rPr>
          <w:lang w:val="en-IN"/>
        </w:rPr>
        <w:t xml:space="preserve">6. </w:t>
      </w:r>
      <w:r w:rsidR="00FD282A" w:rsidRPr="00910F6B">
        <w:rPr>
          <w:lang w:val="en-IN"/>
        </w:rPr>
        <w:t>Conclusion</w:t>
      </w:r>
      <w:bookmarkEnd w:id="97"/>
    </w:p>
    <w:p w14:paraId="396860A8" w14:textId="6CE7673E" w:rsidR="003A21ED" w:rsidRPr="00910F6B" w:rsidRDefault="00091296" w:rsidP="003A21ED">
      <w:bookmarkStart w:id="98" w:name="_Hlk41057871"/>
      <w:r w:rsidRPr="00910F6B">
        <w:t>Security and privacy are major concerns for the users when using any electronic device.</w:t>
      </w:r>
      <w:r w:rsidR="00105C63" w:rsidRPr="00910F6B">
        <w:t xml:space="preserve"> We have explored how the sensors are used in the smartphones and the permissions and security related to these sensors. </w:t>
      </w:r>
      <w:r w:rsidRPr="00910F6B">
        <w:t xml:space="preserve">There were no permissions asked when using any of the motion sensors on the phone. </w:t>
      </w:r>
      <w:r w:rsidR="0062299D" w:rsidRPr="00910F6B">
        <w:t>This vulnerability was exploited to know about the user input patterns to get hold of his</w:t>
      </w:r>
      <w:r w:rsidR="008624D4" w:rsidRPr="00910F6B">
        <w:t>/her</w:t>
      </w:r>
      <w:r w:rsidR="0062299D" w:rsidRPr="00910F6B">
        <w:t xml:space="preserve"> PIN</w:t>
      </w:r>
      <w:r w:rsidR="008624D4" w:rsidRPr="00910F6B">
        <w:t xml:space="preserve"> for the phone</w:t>
      </w:r>
      <w:r w:rsidR="0062299D" w:rsidRPr="00910F6B">
        <w:t>.</w:t>
      </w:r>
      <w:r w:rsidR="003A21ED" w:rsidRPr="00910F6B">
        <w:t xml:space="preserve"> The targeted</w:t>
      </w:r>
      <w:r w:rsidR="002103EF" w:rsidRPr="00910F6B">
        <w:t xml:space="preserve"> smart</w:t>
      </w:r>
      <w:r w:rsidR="003A21ED" w:rsidRPr="00910F6B">
        <w:t>phone operating system is Android</w:t>
      </w:r>
      <w:r w:rsidR="00C801BB" w:rsidRPr="00910F6B">
        <w:t>,</w:t>
      </w:r>
      <w:r w:rsidR="003A21ED" w:rsidRPr="00910F6B">
        <w:t xml:space="preserve"> as </w:t>
      </w:r>
      <w:r w:rsidR="003009D9" w:rsidRPr="00910F6B">
        <w:t xml:space="preserve">a </w:t>
      </w:r>
      <w:r w:rsidR="003A21ED" w:rsidRPr="00910F6B">
        <w:t>majority of</w:t>
      </w:r>
      <w:r w:rsidR="009C788D" w:rsidRPr="00910F6B">
        <w:t xml:space="preserve"> the</w:t>
      </w:r>
      <w:r w:rsidR="003A21ED" w:rsidRPr="00910F6B">
        <w:t xml:space="preserve"> people use Android phones. This does not mean that iOS provides any special permission requests before using these sensors. The only difference is that</w:t>
      </w:r>
      <w:r w:rsidR="002E3E46" w:rsidRPr="00910F6B">
        <w:t xml:space="preserve"> </w:t>
      </w:r>
      <w:r w:rsidR="00426882" w:rsidRPr="00910F6B">
        <w:t xml:space="preserve">of </w:t>
      </w:r>
      <w:r w:rsidR="002E3E46" w:rsidRPr="00910F6B">
        <w:t>how</w:t>
      </w:r>
      <w:r w:rsidR="003A21ED" w:rsidRPr="00910F6B">
        <w:t xml:space="preserve"> the background processes </w:t>
      </w:r>
      <w:r w:rsidR="002E3E46" w:rsidRPr="00910F6B">
        <w:t xml:space="preserve">are </w:t>
      </w:r>
      <w:r w:rsidR="00426882" w:rsidRPr="00910F6B">
        <w:t>handle</w:t>
      </w:r>
      <w:r w:rsidR="00017B47" w:rsidRPr="00910F6B">
        <w:t>d</w:t>
      </w:r>
      <w:r w:rsidR="00426882" w:rsidRPr="00910F6B">
        <w:t xml:space="preserve"> by them</w:t>
      </w:r>
      <w:r w:rsidR="003D3B42" w:rsidRPr="00910F6B">
        <w:t>.</w:t>
      </w:r>
      <w:r w:rsidR="003A21ED" w:rsidRPr="00910F6B">
        <w:t xml:space="preserve"> </w:t>
      </w:r>
    </w:p>
    <w:p w14:paraId="059DAFDA" w14:textId="794308E0" w:rsidR="00A629C4" w:rsidRPr="00910F6B" w:rsidRDefault="003009D9" w:rsidP="00A629C4">
      <w:r w:rsidRPr="00910F6B">
        <w:t>By e</w:t>
      </w:r>
      <w:r w:rsidR="00C40002" w:rsidRPr="00910F6B">
        <w:t>xplo</w:t>
      </w:r>
      <w:r w:rsidR="006418AE" w:rsidRPr="00910F6B">
        <w:t>it</w:t>
      </w:r>
      <w:r w:rsidR="00C40002" w:rsidRPr="00910F6B">
        <w:t xml:space="preserve">ing the </w:t>
      </w:r>
      <w:r w:rsidR="00610AFF" w:rsidRPr="00910F6B">
        <w:t>sensors used on smartphones, it is possible to develop a single-digit classification</w:t>
      </w:r>
      <w:r w:rsidR="006418AE" w:rsidRPr="00910F6B">
        <w:t xml:space="preserve"> machine learning model to predict the PIN entered by </w:t>
      </w:r>
      <w:r w:rsidRPr="00910F6B">
        <w:t xml:space="preserve">a </w:t>
      </w:r>
      <w:r w:rsidR="006418AE" w:rsidRPr="00910F6B">
        <w:t>user to unlock the phone.</w:t>
      </w:r>
      <w:r w:rsidR="00610AFF" w:rsidRPr="00910F6B">
        <w:t xml:space="preserve"> </w:t>
      </w:r>
      <w:r w:rsidR="005F6A6C" w:rsidRPr="00910F6B">
        <w:t>Different types of pre</w:t>
      </w:r>
      <w:r w:rsidRPr="00910F6B">
        <w:t>-</w:t>
      </w:r>
      <w:r w:rsidR="005F6A6C" w:rsidRPr="00910F6B">
        <w:t>processing methods and different</w:t>
      </w:r>
      <w:r w:rsidR="00610AFF" w:rsidRPr="00910F6B">
        <w:t xml:space="preserve"> classification models </w:t>
      </w:r>
      <w:r w:rsidR="005F6A6C" w:rsidRPr="00910F6B">
        <w:t>were used in method 1, where</w:t>
      </w:r>
      <w:r w:rsidR="00610AFF" w:rsidRPr="00910F6B">
        <w:t xml:space="preserve"> </w:t>
      </w:r>
      <w:r w:rsidR="005F6A6C" w:rsidRPr="00910F6B">
        <w:t xml:space="preserve">maximum accuracy achieved for </w:t>
      </w:r>
      <w:r w:rsidR="00610AFF" w:rsidRPr="00910F6B">
        <w:t>on-hand data collection method is 42.5</w:t>
      </w:r>
      <w:r w:rsidR="009561EF" w:rsidRPr="00910F6B">
        <w:t>%</w:t>
      </w:r>
      <w:r w:rsidR="00610AFF" w:rsidRPr="00910F6B">
        <w:t xml:space="preserve"> </w:t>
      </w:r>
      <w:r w:rsidR="006418AE" w:rsidRPr="00910F6B">
        <w:t xml:space="preserve">using a </w:t>
      </w:r>
      <w:r w:rsidR="00610AFF" w:rsidRPr="00910F6B">
        <w:t xml:space="preserve"> random forest</w:t>
      </w:r>
      <w:r w:rsidR="006418AE" w:rsidRPr="00910F6B">
        <w:t xml:space="preserve"> classification model</w:t>
      </w:r>
      <w:r w:rsidR="00610AFF" w:rsidRPr="00910F6B">
        <w:t>, in-hand data collection method is</w:t>
      </w:r>
      <w:r w:rsidR="00664FB2" w:rsidRPr="00910F6B">
        <w:t xml:space="preserve"> </w:t>
      </w:r>
      <w:r w:rsidR="00610AFF" w:rsidRPr="00910F6B">
        <w:t>42.47</w:t>
      </w:r>
      <w:r w:rsidR="009561EF" w:rsidRPr="00910F6B">
        <w:t>%</w:t>
      </w:r>
      <w:r w:rsidR="006418AE" w:rsidRPr="00910F6B">
        <w:t xml:space="preserve"> using a support vector machine model</w:t>
      </w:r>
      <w:r w:rsidRPr="00910F6B">
        <w:t>,</w:t>
      </w:r>
      <w:r w:rsidR="006418AE" w:rsidRPr="00910F6B">
        <w:t xml:space="preserve"> </w:t>
      </w:r>
      <w:r w:rsidR="00664FB2" w:rsidRPr="00910F6B">
        <w:t xml:space="preserve">and </w:t>
      </w:r>
      <w:r w:rsidR="006418AE" w:rsidRPr="00910F6B">
        <w:t xml:space="preserve">for </w:t>
      </w:r>
      <w:r w:rsidR="00664FB2" w:rsidRPr="00910F6B">
        <w:t>merged data</w:t>
      </w:r>
      <w:r w:rsidRPr="00910F6B">
        <w:t>,</w:t>
      </w:r>
      <w:r w:rsidR="00664FB2" w:rsidRPr="00910F6B">
        <w:t xml:space="preserve"> </w:t>
      </w:r>
      <w:r w:rsidR="006418AE" w:rsidRPr="00910F6B">
        <w:t xml:space="preserve">it </w:t>
      </w:r>
      <w:r w:rsidR="00664FB2" w:rsidRPr="00910F6B">
        <w:t>is 39.89</w:t>
      </w:r>
      <w:r w:rsidR="009561EF" w:rsidRPr="00910F6B">
        <w:t>%</w:t>
      </w:r>
      <w:r w:rsidR="006418AE" w:rsidRPr="00910F6B">
        <w:t xml:space="preserve"> using K-Nearest Neighbours</w:t>
      </w:r>
      <w:r w:rsidR="009A6832" w:rsidRPr="00910F6B">
        <w:t>.</w:t>
      </w:r>
    </w:p>
    <w:p w14:paraId="00AA7274" w14:textId="1EAE9C1C" w:rsidR="001472B0" w:rsidRPr="00910F6B" w:rsidRDefault="00883003" w:rsidP="004C5D1A">
      <w:r w:rsidRPr="00910F6B">
        <w:t>In method</w:t>
      </w:r>
      <w:r w:rsidR="00C94B56" w:rsidRPr="00910F6B">
        <w:t>-</w:t>
      </w:r>
      <w:r w:rsidRPr="00910F6B">
        <w:t>2</w:t>
      </w:r>
      <w:r w:rsidR="003009D9" w:rsidRPr="00910F6B">
        <w:t>,</w:t>
      </w:r>
      <w:r w:rsidRPr="00910F6B">
        <w:t xml:space="preserve"> we eliminated all the models that were not showing good accuracies</w:t>
      </w:r>
      <w:r w:rsidR="00C94B56" w:rsidRPr="00910F6B">
        <w:t xml:space="preserve"> from method-1. We increased the window size for the input file so that it contains all the required data of the path followed by the phone when it is touched.</w:t>
      </w:r>
      <w:r w:rsidR="00C40002" w:rsidRPr="00910F6B">
        <w:t xml:space="preserve"> We can observe that the combination of both sensor type, </w:t>
      </w:r>
      <w:r w:rsidR="00817612" w:rsidRPr="00910F6B">
        <w:t>a</w:t>
      </w:r>
      <w:r w:rsidR="00C40002" w:rsidRPr="00910F6B">
        <w:t>ccelerometer without gravity</w:t>
      </w:r>
      <w:r w:rsidR="00C801BB" w:rsidRPr="00910F6B">
        <w:t>,</w:t>
      </w:r>
      <w:r w:rsidR="00C40002" w:rsidRPr="00910F6B">
        <w:t xml:space="preserve"> and gyroscope with a window of 200 each give a good accuracy for Logistic Regression (64.29</w:t>
      </w:r>
      <w:r w:rsidR="001A2797" w:rsidRPr="00910F6B">
        <w:t>%</w:t>
      </w:r>
      <w:r w:rsidR="00C40002" w:rsidRPr="00910F6B">
        <w:t>) and Deep learning model (6</w:t>
      </w:r>
      <w:r w:rsidR="006C4D7B" w:rsidRPr="00910F6B">
        <w:t>4</w:t>
      </w:r>
      <w:r w:rsidR="00C40002" w:rsidRPr="00910F6B">
        <w:t>.</w:t>
      </w:r>
      <w:r w:rsidR="006C4D7B" w:rsidRPr="00910F6B">
        <w:t>99</w:t>
      </w:r>
      <w:r w:rsidR="001A2797" w:rsidRPr="00910F6B">
        <w:t>%</w:t>
      </w:r>
      <w:r w:rsidR="00C40002" w:rsidRPr="00910F6B">
        <w:t>)</w:t>
      </w:r>
      <w:r w:rsidR="005105B4" w:rsidRPr="00910F6B">
        <w:t xml:space="preserve">. </w:t>
      </w:r>
      <w:r w:rsidR="00CB5635" w:rsidRPr="00910F6B">
        <w:t>Since g</w:t>
      </w:r>
      <w:r w:rsidR="005105B4" w:rsidRPr="00910F6B">
        <w:t xml:space="preserve">etting a window of 400ms for a digit in </w:t>
      </w:r>
      <w:r w:rsidR="00C40002" w:rsidRPr="00910F6B">
        <w:t xml:space="preserve">the </w:t>
      </w:r>
      <w:r w:rsidR="005105B4" w:rsidRPr="00910F6B">
        <w:t>real</w:t>
      </w:r>
      <w:r w:rsidR="00C40002" w:rsidRPr="00910F6B">
        <w:t>-</w:t>
      </w:r>
      <w:r w:rsidR="005105B4" w:rsidRPr="00910F6B">
        <w:t xml:space="preserve">world </w:t>
      </w:r>
      <w:r w:rsidR="00C40002" w:rsidRPr="00910F6B">
        <w:t>scenario</w:t>
      </w:r>
      <w:r w:rsidR="005105B4" w:rsidRPr="00910F6B">
        <w:t xml:space="preserve"> is not possible every time as the speed of typing may be high for a PIN as it is entered </w:t>
      </w:r>
      <w:r w:rsidR="00C40002" w:rsidRPr="00910F6B">
        <w:t>very frequently</w:t>
      </w:r>
      <w:r w:rsidR="00CB5635" w:rsidRPr="00910F6B">
        <w:t>,</w:t>
      </w:r>
      <w:r w:rsidR="005105B4" w:rsidRPr="00910F6B">
        <w:t xml:space="preserve"> the processing </w:t>
      </w:r>
      <w:r w:rsidR="00C40002" w:rsidRPr="00910F6B">
        <w:t>of</w:t>
      </w:r>
      <w:r w:rsidR="005105B4" w:rsidRPr="00910F6B">
        <w:t xml:space="preserve"> file with larger window size is eliminated. </w:t>
      </w:r>
    </w:p>
    <w:p w14:paraId="5757CA3D" w14:textId="251E72B5" w:rsidR="00CB5635" w:rsidRPr="00910F6B" w:rsidRDefault="002F740D" w:rsidP="00222BA6">
      <w:r w:rsidRPr="00910F6B">
        <w:t xml:space="preserve">We can conclude that </w:t>
      </w:r>
      <w:r w:rsidR="00C40002" w:rsidRPr="00910F6B">
        <w:t>the PIN lock of a phone i</w:t>
      </w:r>
      <w:r w:rsidR="002C694F" w:rsidRPr="00910F6B">
        <w:t>s crackable using these motion sensors</w:t>
      </w:r>
      <w:r w:rsidRPr="00910F6B">
        <w:t xml:space="preserve"> to a</w:t>
      </w:r>
      <w:r w:rsidR="006925FE" w:rsidRPr="00910F6B">
        <w:t>n</w:t>
      </w:r>
      <w:r w:rsidRPr="00910F6B">
        <w:t xml:space="preserve"> extent</w:t>
      </w:r>
      <w:r w:rsidR="004017B9" w:rsidRPr="00910F6B">
        <w:t>.</w:t>
      </w:r>
      <w:r w:rsidR="00684312" w:rsidRPr="00910F6B">
        <w:t xml:space="preserve"> Out of 50 4-digit PINs, we </w:t>
      </w:r>
      <w:r w:rsidR="00BD7784" w:rsidRPr="00910F6B">
        <w:t>were abl</w:t>
      </w:r>
      <w:r w:rsidR="00AF29FF" w:rsidRPr="00910F6B">
        <w:t>e</w:t>
      </w:r>
      <w:r w:rsidR="00BD7784" w:rsidRPr="00910F6B">
        <w:t xml:space="preserve"> to</w:t>
      </w:r>
      <w:r w:rsidR="00684312" w:rsidRPr="00910F6B">
        <w:t xml:space="preserve"> predict at least one digit correct for </w:t>
      </w:r>
      <w:r w:rsidR="00763E28" w:rsidRPr="00910F6B">
        <w:t>38</w:t>
      </w:r>
      <w:r w:rsidR="00684312" w:rsidRPr="00910F6B">
        <w:t xml:space="preserve"> 4-digit PINs.</w:t>
      </w:r>
      <w:r w:rsidR="0054236E" w:rsidRPr="00910F6B">
        <w:t xml:space="preserve"> </w:t>
      </w:r>
      <w:r w:rsidR="006E000D" w:rsidRPr="00910F6B">
        <w:t>The</w:t>
      </w:r>
      <w:r w:rsidR="004D5E32" w:rsidRPr="00910F6B">
        <w:t xml:space="preserve"> </w:t>
      </w:r>
      <w:r w:rsidR="006E000D" w:rsidRPr="00910F6B">
        <w:t xml:space="preserve">prediction </w:t>
      </w:r>
      <w:r w:rsidR="004D5E32" w:rsidRPr="00910F6B">
        <w:t xml:space="preserve">accuracy of 28.36% </w:t>
      </w:r>
      <w:r w:rsidR="006E000D" w:rsidRPr="00910F6B">
        <w:t xml:space="preserve">for </w:t>
      </w:r>
      <w:r w:rsidR="004D5E32" w:rsidRPr="00910F6B">
        <w:t>200 digits</w:t>
      </w:r>
      <w:r w:rsidR="00A37629" w:rsidRPr="00910F6B">
        <w:t xml:space="preserve"> from the Logistic Regression model</w:t>
      </w:r>
      <w:r w:rsidR="004D5E32" w:rsidRPr="00910F6B">
        <w:t xml:space="preserve"> is </w:t>
      </w:r>
      <w:r w:rsidR="006E000D" w:rsidRPr="00910F6B">
        <w:t>significantly</w:t>
      </w:r>
      <w:r w:rsidR="004D5E32" w:rsidRPr="00910F6B">
        <w:t xml:space="preserve"> higher than the primary cracking method of trying out every </w:t>
      </w:r>
      <w:r w:rsidR="006E000D" w:rsidRPr="00910F6B">
        <w:t>combination</w:t>
      </w:r>
      <w:r w:rsidR="002C694F" w:rsidRPr="00910F6B">
        <w:t xml:space="preserve">. </w:t>
      </w:r>
    </w:p>
    <w:p w14:paraId="203FB5C5" w14:textId="076B0070" w:rsidR="00993B47" w:rsidRPr="00910F6B" w:rsidRDefault="00CB5635" w:rsidP="00222BA6">
      <w:r w:rsidRPr="00910F6B">
        <w:t>On c</w:t>
      </w:r>
      <w:r w:rsidR="002C694F" w:rsidRPr="00910F6B">
        <w:t>omparing our results with [15] and [17]</w:t>
      </w:r>
      <w:r w:rsidRPr="00910F6B">
        <w:t>, it can be observed that</w:t>
      </w:r>
      <w:r w:rsidR="002C694F" w:rsidRPr="00910F6B">
        <w:t xml:space="preserve"> the model accuracies are not coming up to the same mark </w:t>
      </w:r>
      <w:r w:rsidRPr="00910F6B">
        <w:t>due to the</w:t>
      </w:r>
      <w:r w:rsidR="002C694F" w:rsidRPr="00910F6B">
        <w:t xml:space="preserve"> different methods of data collection</w:t>
      </w:r>
      <w:r w:rsidR="00970707" w:rsidRPr="00910F6B">
        <w:t xml:space="preserve"> (71.82% and 8</w:t>
      </w:r>
      <w:r w:rsidR="00703A6C" w:rsidRPr="00910F6B">
        <w:t>3</w:t>
      </w:r>
      <w:r w:rsidR="00970707" w:rsidRPr="00910F6B">
        <w:t>.7%)</w:t>
      </w:r>
      <w:r w:rsidR="003874A4" w:rsidRPr="00910F6B">
        <w:t>.</w:t>
      </w:r>
      <w:r w:rsidR="0092488B" w:rsidRPr="00910F6B">
        <w:t xml:space="preserve"> </w:t>
      </w:r>
      <w:r w:rsidRPr="00910F6B">
        <w:t>However,</w:t>
      </w:r>
      <w:r w:rsidR="003874A4" w:rsidRPr="00910F6B">
        <w:t xml:space="preserve"> </w:t>
      </w:r>
      <w:r w:rsidRPr="00910F6B">
        <w:t xml:space="preserve">the </w:t>
      </w:r>
      <w:r w:rsidR="0092488B" w:rsidRPr="00910F6B">
        <w:t>exploitation</w:t>
      </w:r>
      <w:r w:rsidR="006E000D" w:rsidRPr="00910F6B">
        <w:t xml:space="preserve"> of</w:t>
      </w:r>
      <w:r w:rsidRPr="00910F6B">
        <w:t xml:space="preserve"> sensor</w:t>
      </w:r>
      <w:r w:rsidR="006E000D" w:rsidRPr="00910F6B">
        <w:t xml:space="preserve"> data and their results</w:t>
      </w:r>
      <w:r w:rsidR="003874A4" w:rsidRPr="00910F6B">
        <w:t xml:space="preserve"> </w:t>
      </w:r>
      <w:r w:rsidR="006E000D" w:rsidRPr="00910F6B">
        <w:t>are</w:t>
      </w:r>
      <w:r w:rsidR="003874A4" w:rsidRPr="00910F6B">
        <w:t xml:space="preserve"> absent in [15] and [17]</w:t>
      </w:r>
      <w:r w:rsidR="00D47CE1" w:rsidRPr="00910F6B">
        <w:t>. Therefore</w:t>
      </w:r>
      <w:r w:rsidR="0092488B" w:rsidRPr="00910F6B">
        <w:t>,</w:t>
      </w:r>
      <w:r w:rsidR="00D47CE1" w:rsidRPr="00910F6B">
        <w:t xml:space="preserve"> the comparison cannot be made on that account.</w:t>
      </w:r>
      <w:r w:rsidR="0092488B" w:rsidRPr="00910F6B">
        <w:t xml:space="preserve"> </w:t>
      </w:r>
      <w:r w:rsidR="002C694F" w:rsidRPr="00910F6B">
        <w:t>The further exploitation of PIN from the phone and processing the file using only the graph with no proper time stamp reduces the accuracy of the already trained model o</w:t>
      </w:r>
      <w:r w:rsidR="006E000D" w:rsidRPr="00910F6B">
        <w:t>f</w:t>
      </w:r>
      <w:r w:rsidR="002C694F" w:rsidRPr="00910F6B">
        <w:t xml:space="preserve"> ours.</w:t>
      </w:r>
      <w:r w:rsidR="0007643E" w:rsidRPr="00910F6B">
        <w:t xml:space="preserve"> </w:t>
      </w:r>
      <w:r w:rsidR="00C801BB" w:rsidRPr="00910F6B">
        <w:t>The d</w:t>
      </w:r>
      <w:r w:rsidR="00450190" w:rsidRPr="00910F6B">
        <w:t xml:space="preserve">eep learning model did not perform well with the fresh new data because of the </w:t>
      </w:r>
      <w:r w:rsidR="00D74500" w:rsidRPr="00910F6B">
        <w:t>small</w:t>
      </w:r>
      <w:r w:rsidR="00450190" w:rsidRPr="00910F6B">
        <w:t xml:space="preserve"> size of the dataset</w:t>
      </w:r>
      <w:r w:rsidR="00733D6C" w:rsidRPr="00910F6B">
        <w:t xml:space="preserve">. </w:t>
      </w:r>
    </w:p>
    <w:p w14:paraId="77AB28E7" w14:textId="77777777" w:rsidR="0072711E" w:rsidRPr="00910F6B" w:rsidRDefault="00993B47" w:rsidP="0072711E">
      <w:pPr>
        <w:keepNext/>
        <w:jc w:val="center"/>
      </w:pPr>
      <w:r w:rsidRPr="00910F6B">
        <w:rPr>
          <w:noProof/>
        </w:rPr>
        <w:lastRenderedPageBreak/>
        <w:drawing>
          <wp:inline distT="0" distB="0" distL="0" distR="0" wp14:anchorId="5BF1BB78" wp14:editId="5967E492">
            <wp:extent cx="3528204" cy="2191110"/>
            <wp:effectExtent l="0" t="0" r="15240" b="0"/>
            <wp:docPr id="68" name="Chart 68">
              <a:extLst xmlns:a="http://schemas.openxmlformats.org/drawingml/2006/main">
                <a:ext uri="{FF2B5EF4-FFF2-40B4-BE49-F238E27FC236}">
                  <a16:creationId xmlns:a16="http://schemas.microsoft.com/office/drawing/2014/main" id="{6B94DBE1-991C-4793-82A7-9AAB6A5B8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D719CA8" w14:textId="52B79805" w:rsidR="009A6832" w:rsidRPr="00910F6B" w:rsidRDefault="0072711E" w:rsidP="0072711E">
      <w:pPr>
        <w:pStyle w:val="Caption"/>
      </w:pPr>
      <w:bookmarkStart w:id="99" w:name="_Toc41139674"/>
      <w:r w:rsidRPr="00910F6B">
        <w:t xml:space="preserve">Figure </w:t>
      </w:r>
      <w:fldSimple w:instr=" SEQ Figure \* ARABIC ">
        <w:r w:rsidR="0025591F">
          <w:rPr>
            <w:noProof/>
          </w:rPr>
          <w:t>24</w:t>
        </w:r>
      </w:fldSimple>
      <w:r w:rsidRPr="00910F6B">
        <w:t>: Comparison after adding files to the dataset</w:t>
      </w:r>
      <w:bookmarkEnd w:id="99"/>
    </w:p>
    <w:p w14:paraId="290E2307" w14:textId="77777777" w:rsidR="006D7252" w:rsidRPr="00910F6B" w:rsidRDefault="006D7252" w:rsidP="00D51A57"/>
    <w:p w14:paraId="26064378" w14:textId="28D2164F" w:rsidR="00D51A57" w:rsidRPr="00910F6B" w:rsidRDefault="00D51A57" w:rsidP="00D51A57">
      <w:r w:rsidRPr="00910F6B">
        <w:t>Observing the graph in the figure above, we can say that</w:t>
      </w:r>
      <w:r w:rsidR="00C55B71" w:rsidRPr="00910F6B">
        <w:t xml:space="preserve">, </w:t>
      </w:r>
      <w:r w:rsidR="00633445" w:rsidRPr="00910F6B">
        <w:t>b</w:t>
      </w:r>
      <w:r w:rsidRPr="00910F6B">
        <w:t xml:space="preserve">y increasing the size of the dataset for training, we can improve predicting </w:t>
      </w:r>
      <w:r w:rsidR="00C801BB" w:rsidRPr="00910F6B">
        <w:t xml:space="preserve">the </w:t>
      </w:r>
      <w:r w:rsidRPr="00910F6B">
        <w:t>power of a model.</w:t>
      </w:r>
      <w:r w:rsidR="006D7252" w:rsidRPr="00910F6B">
        <w:t xml:space="preserve"> We can see </w:t>
      </w:r>
      <w:r w:rsidR="003009D9" w:rsidRPr="00910F6B">
        <w:t xml:space="preserve">a </w:t>
      </w:r>
      <w:r w:rsidR="006D7252" w:rsidRPr="00910F6B">
        <w:t xml:space="preserve">significant rise in accuracy in </w:t>
      </w:r>
      <w:r w:rsidR="00C801BB" w:rsidRPr="00910F6B">
        <w:t xml:space="preserve">the </w:t>
      </w:r>
      <w:r w:rsidR="006D7252" w:rsidRPr="00910F6B">
        <w:t>Deep learning model and support vector machines.</w:t>
      </w:r>
    </w:p>
    <w:p w14:paraId="783EB535" w14:textId="74BC946B" w:rsidR="005915D2" w:rsidRPr="00910F6B" w:rsidRDefault="00395C03" w:rsidP="0050311D">
      <w:r w:rsidRPr="00910F6B">
        <w:t xml:space="preserve">As the </w:t>
      </w:r>
      <w:r w:rsidR="00817612" w:rsidRPr="00910F6B">
        <w:t>a</w:t>
      </w:r>
      <w:r w:rsidRPr="00910F6B">
        <w:t xml:space="preserve">ccelerometer without gravity and Gyroscope sensors are not affected by the initial position of the phone in 3D space, the training dataset can be extended by profiling different </w:t>
      </w:r>
      <w:r w:rsidR="00EB0B52" w:rsidRPr="00910F6B">
        <w:t>way</w:t>
      </w:r>
      <w:r w:rsidRPr="00910F6B">
        <w:t>s of holding the phone</w:t>
      </w:r>
      <w:r w:rsidR="00EB0B52" w:rsidRPr="00910F6B">
        <w:t xml:space="preserve"> alone. This method is flexible to accommodate longer PIN length (greater than 4) and can also be scaled up to be used not only to extract PIN used for locking the phone but to any internet banking apps and websites.</w:t>
      </w:r>
    </w:p>
    <w:p w14:paraId="50AD9995" w14:textId="782BA5E2" w:rsidR="0050311D" w:rsidRPr="00910F6B" w:rsidRDefault="0050311D" w:rsidP="0050311D">
      <w:r w:rsidRPr="00910F6B">
        <w:t>There are</w:t>
      </w:r>
      <w:r w:rsidR="00477639" w:rsidRPr="00910F6B">
        <w:t xml:space="preserve"> certain</w:t>
      </w:r>
      <w:r w:rsidRPr="00910F6B">
        <w:t xml:space="preserve"> limitations attached to this</w:t>
      </w:r>
      <w:r w:rsidR="003009D9" w:rsidRPr="00910F6B">
        <w:t>,</w:t>
      </w:r>
      <w:r w:rsidRPr="00910F6B">
        <w:t xml:space="preserve"> such as the person needs to install this app and open it once in order to start the background service. The app should provide functionalities that user trusts, and allows it to be run in the background. The internet connection to the phone is a must to upload the raw sensor data files to be accessed remotely.</w:t>
      </w:r>
    </w:p>
    <w:p w14:paraId="6C665452" w14:textId="77777777" w:rsidR="0050311D" w:rsidRPr="00910F6B" w:rsidRDefault="0050311D" w:rsidP="00222BA6"/>
    <w:bookmarkEnd w:id="98"/>
    <w:p w14:paraId="3A93CF32" w14:textId="3356B4E2" w:rsidR="00756BF2" w:rsidRPr="00910F6B" w:rsidRDefault="00C40002" w:rsidP="00A629C4">
      <w:pPr>
        <w:jc w:val="center"/>
      </w:pPr>
      <w:r w:rsidRPr="00910F6B">
        <w:br w:type="page"/>
      </w:r>
    </w:p>
    <w:p w14:paraId="538075DF" w14:textId="1E48997B" w:rsidR="00D168DA" w:rsidRPr="00910F6B" w:rsidRDefault="00C40002" w:rsidP="00A634D0">
      <w:pPr>
        <w:pStyle w:val="Heading1"/>
        <w:rPr>
          <w:lang w:val="en-IN"/>
        </w:rPr>
      </w:pPr>
      <w:bookmarkStart w:id="100" w:name="_Toc41148640"/>
      <w:r w:rsidRPr="00910F6B">
        <w:rPr>
          <w:lang w:val="en-IN"/>
        </w:rPr>
        <w:lastRenderedPageBreak/>
        <w:t>References</w:t>
      </w:r>
      <w:bookmarkEnd w:id="100"/>
    </w:p>
    <w:p w14:paraId="0236DB82" w14:textId="0BA77C01" w:rsidR="00A634D0" w:rsidRPr="00910F6B" w:rsidRDefault="00C40002" w:rsidP="00222BA6">
      <w:r w:rsidRPr="00910F6B">
        <w:t xml:space="preserve">[1] </w:t>
      </w:r>
      <w:r w:rsidR="0096426E" w:rsidRPr="00910F6B">
        <w:t>Sensors Overview | Android Developers. https://stuff.mit.edu/afs/sipb/project/android/docs/guide/topics/sensors/sensors_overview.html</w:t>
      </w:r>
    </w:p>
    <w:p w14:paraId="0D8FC87F" w14:textId="1C73DAFA" w:rsidR="00864FB1" w:rsidRPr="00910F6B" w:rsidRDefault="00C40002" w:rsidP="00222BA6">
      <w:r w:rsidRPr="00910F6B">
        <w:t xml:space="preserve">[2] </w:t>
      </w:r>
      <w:r w:rsidR="0096426E" w:rsidRPr="00910F6B">
        <w:t>Motion sensors | Android Developers. https://developer.android.com/guide/topics/sensors/sensors_motion</w:t>
      </w:r>
    </w:p>
    <w:p w14:paraId="600B6171" w14:textId="3E51AF6C" w:rsidR="00864FB1" w:rsidRPr="00910F6B" w:rsidRDefault="00C40002" w:rsidP="00222BA6">
      <w:r w:rsidRPr="00910F6B">
        <w:t xml:space="preserve">[3] </w:t>
      </w:r>
      <w:r w:rsidR="00360AFD" w:rsidRPr="00910F6B">
        <w:t>Position sensors | Android Developers. https://developer.android.com/guide/topics/sensors/sensors_position</w:t>
      </w:r>
    </w:p>
    <w:p w14:paraId="2FA60A76" w14:textId="77777777" w:rsidR="00864FB1" w:rsidRPr="00910F6B" w:rsidRDefault="00C40002" w:rsidP="00222BA6">
      <w:r w:rsidRPr="00910F6B">
        <w:t>[4] Tinder, Richard F. (2007). Relativistic Flight Mechanics and Space Travel: A Primer for Students, Engineers and Scientists. Morgan &amp; Claypool Publishers. p. 33. ISBN 978-1-59829-130-8. Extract of page 33</w:t>
      </w:r>
    </w:p>
    <w:p w14:paraId="0FEC259D" w14:textId="77777777" w:rsidR="00864FB1" w:rsidRPr="00910F6B" w:rsidRDefault="00C40002" w:rsidP="00222BA6">
      <w:r w:rsidRPr="00910F6B">
        <w:t>[5] Rindler, W. (2013). Essential Relativity: Special, General, and Cosmological (illustrated ed.). Springer. p. 61. ISBN 978-1-4757-1135-6. Extract of page 61</w:t>
      </w:r>
    </w:p>
    <w:p w14:paraId="716BBC38" w14:textId="77777777" w:rsidR="00864FB1" w:rsidRPr="00910F6B" w:rsidRDefault="00C40002" w:rsidP="00222BA6">
      <w:r w:rsidRPr="00910F6B">
        <w:t>[6] Corke, Peter (2017). Robotics, Vision and Control: Fundamental Algorithms In MATLAB (second, completely revised, extended and updated ed.). Springer. p. 83. ISBN 978-3-319-54413-7. Extract of page 83</w:t>
      </w:r>
    </w:p>
    <w:p w14:paraId="4D20956C" w14:textId="07EA38EC" w:rsidR="00864FB1" w:rsidRPr="00910F6B" w:rsidRDefault="00C40002" w:rsidP="00222BA6">
      <w:pPr>
        <w:rPr>
          <w:rStyle w:val="Hyperlink"/>
        </w:rPr>
      </w:pPr>
      <w:r w:rsidRPr="00910F6B">
        <w:t>[7]</w:t>
      </w:r>
      <w:r w:rsidR="00CD5CDB" w:rsidRPr="00910F6B">
        <w:t xml:space="preserve"> 3.2.4.3.2. sklearn.ensemble.RandomForestRegressor — scikit .... https://scikit-learn.org/stable/modules/generated/sklearn.ensemble.RandomForestRegressor.html</w:t>
      </w:r>
      <w:r w:rsidR="00CD5CDB" w:rsidRPr="00910F6B">
        <w:rPr>
          <w:rStyle w:val="Hyperlink"/>
        </w:rPr>
        <w:t xml:space="preserve"> </w:t>
      </w:r>
    </w:p>
    <w:p w14:paraId="76112B6B" w14:textId="77777777" w:rsidR="00864FB1" w:rsidRPr="00910F6B" w:rsidRDefault="00C40002" w:rsidP="00222BA6">
      <w:r w:rsidRPr="00910F6B">
        <w:t xml:space="preserve">[8] </w:t>
      </w:r>
      <w:hyperlink r:id="rId40" w:history="1">
        <w:r w:rsidRPr="00910F6B">
          <w:rPr>
            <w:rStyle w:val="Hyperlink"/>
          </w:rPr>
          <w:t>https://en.wikipedia.org/wiki/Logistic_regression</w:t>
        </w:r>
      </w:hyperlink>
      <w:r w:rsidRPr="00910F6B">
        <w:t xml:space="preserve"> </w:t>
      </w:r>
    </w:p>
    <w:p w14:paraId="0BBBAA40" w14:textId="302E7D5B" w:rsidR="00864FB1" w:rsidRPr="00910F6B" w:rsidRDefault="00C40002" w:rsidP="00222BA6">
      <w:r w:rsidRPr="00910F6B">
        <w:t xml:space="preserve">[9] </w:t>
      </w:r>
      <w:r w:rsidR="001047BD" w:rsidRPr="00910F6B">
        <w:t>Biopython - Machine Learning - Tutorialspoint. https://www.tutorialspoint.com/biopython/biopython_machine_learning.htm</w:t>
      </w:r>
    </w:p>
    <w:p w14:paraId="397F0ED3" w14:textId="77777777" w:rsidR="00864FB1" w:rsidRPr="00910F6B" w:rsidRDefault="00C40002" w:rsidP="00222BA6">
      <w:r w:rsidRPr="00910F6B">
        <w:t xml:space="preserve">[10] </w:t>
      </w:r>
      <w:hyperlink r:id="rId41" w:history="1">
        <w:r w:rsidRPr="00910F6B">
          <w:rPr>
            <w:rStyle w:val="Hyperlink"/>
          </w:rPr>
          <w:t>https://towardsdatascience.com/comparative-study-on-classic-machine-learning-algorithms-24f9ff6ab222</w:t>
        </w:r>
      </w:hyperlink>
      <w:r w:rsidRPr="00910F6B">
        <w:t xml:space="preserve"> </w:t>
      </w:r>
    </w:p>
    <w:p w14:paraId="5A68899F" w14:textId="3F65476F" w:rsidR="00864FB1" w:rsidRPr="00910F6B" w:rsidRDefault="00C40002" w:rsidP="00222BA6">
      <w:r w:rsidRPr="00910F6B">
        <w:t xml:space="preserve">[11] </w:t>
      </w:r>
      <w:r w:rsidR="001047BD" w:rsidRPr="00910F6B">
        <w:t>Decision Tree - GeeksforGeeks. https://www.geeksforgeeks.org/decision-tree/</w:t>
      </w:r>
    </w:p>
    <w:p w14:paraId="777471D9" w14:textId="082BA5DC" w:rsidR="00864FB1" w:rsidRPr="00910F6B" w:rsidRDefault="00C40002" w:rsidP="00222BA6">
      <w:r w:rsidRPr="00910F6B">
        <w:t xml:space="preserve">[12] </w:t>
      </w:r>
      <w:r w:rsidR="004A4C27" w:rsidRPr="00910F6B">
        <w:t>Our objective is to find a plane that has the maximum .... https://www.coursehero.com/file/p27f3qtq/Our-objective-is-to-find-a-plane-that-has-the-maximum-margin-ie-the-maximum/</w:t>
      </w:r>
    </w:p>
    <w:p w14:paraId="494090E9" w14:textId="7AE7E076" w:rsidR="00864FB1" w:rsidRPr="00910F6B" w:rsidRDefault="00C40002" w:rsidP="00222BA6">
      <w:r w:rsidRPr="00910F6B">
        <w:t xml:space="preserve">[13] </w:t>
      </w:r>
      <w:r w:rsidR="006749BF" w:rsidRPr="00910F6B">
        <w:t>1.12. Multiclass and multilabel algorithms — scikit-learn .... https://scikit-learn.org/stable/modules/multiclass.html</w:t>
      </w:r>
    </w:p>
    <w:p w14:paraId="4D0416E1" w14:textId="77777777" w:rsidR="00864FB1" w:rsidRPr="00910F6B" w:rsidRDefault="00C40002" w:rsidP="00222BA6">
      <w:r w:rsidRPr="00910F6B">
        <w:t xml:space="preserve">[14] </w:t>
      </w:r>
      <w:hyperlink r:id="rId42" w:history="1">
        <w:r w:rsidRPr="00910F6B">
          <w:rPr>
            <w:rStyle w:val="Hyperlink"/>
          </w:rPr>
          <w:t>https://developer.android.com/docs</w:t>
        </w:r>
      </w:hyperlink>
    </w:p>
    <w:p w14:paraId="30EEA695" w14:textId="6B6D9BD3" w:rsidR="00864FB1" w:rsidRPr="00910F6B" w:rsidRDefault="00C40002" w:rsidP="00222BA6">
      <w:r w:rsidRPr="00910F6B">
        <w:t xml:space="preserve">[15] Mehrnezhad, M., Toreini, E., Shahandashti, S.F. et al. Stealing PINs via mobile sensors: actual risk versus user perception. Int. J. Inf. Secur. 17, 291–313 (2018). </w:t>
      </w:r>
      <w:hyperlink r:id="rId43" w:history="1">
        <w:r w:rsidRPr="00910F6B">
          <w:rPr>
            <w:rStyle w:val="Hyperlink"/>
          </w:rPr>
          <w:t>https://doi.org/10.1007/s10207-017-0369-x</w:t>
        </w:r>
      </w:hyperlink>
      <w:r w:rsidRPr="00910F6B">
        <w:t xml:space="preserve"> </w:t>
      </w:r>
    </w:p>
    <w:p w14:paraId="66FFE6BC" w14:textId="612F359E" w:rsidR="003D66B8" w:rsidRPr="00910F6B" w:rsidRDefault="003D66B8" w:rsidP="00222BA6"/>
    <w:p w14:paraId="6B28C670" w14:textId="77777777" w:rsidR="003D66B8" w:rsidRPr="00910F6B" w:rsidRDefault="003D66B8" w:rsidP="00222BA6"/>
    <w:p w14:paraId="4E796ABC" w14:textId="63A33535" w:rsidR="00864FB1" w:rsidRPr="00910F6B" w:rsidRDefault="00C40002" w:rsidP="00222BA6">
      <w:r w:rsidRPr="00910F6B">
        <w:lastRenderedPageBreak/>
        <w:t>[16] Narain, S., Sanatinia, A., Noubir, G.: Single-stroke language-agnostic keylogging using stereo-microphones and domain-specific machine learning. In: Proceedings of the 2014 ACM Conference on Security and Privacy in Wireless and Mobile Networks, WiSec</w:t>
      </w:r>
      <w:r w:rsidR="008B3EE8" w:rsidRPr="00910F6B">
        <w:t>’</w:t>
      </w:r>
      <w:r w:rsidRPr="00910F6B">
        <w:t>14, pp. 201–212. ACM, New York (2014)</w:t>
      </w:r>
    </w:p>
    <w:p w14:paraId="376F73F5" w14:textId="5043C253" w:rsidR="00E1160A" w:rsidRPr="00910F6B" w:rsidRDefault="00C40002" w:rsidP="00222BA6">
      <w:r w:rsidRPr="00910F6B">
        <w:t>[17] Berend, David &amp; Bhasin, Shivam &amp; Jungk, Bernhard. (2018). There Goes Your PIN: Exploiting Smartphone Sensor Fusion Under Single and Cross User Setting. ARES 2018: Proceedings of the 13th International Conference on Availability, Reliability and Security. 1-10. 10.1145/3230833.3232826.</w:t>
      </w:r>
    </w:p>
    <w:p w14:paraId="718F7B4E" w14:textId="5D6AD5BC" w:rsidR="00E1160A" w:rsidRPr="00910F6B" w:rsidRDefault="00E1160A" w:rsidP="00222BA6">
      <w:r w:rsidRPr="00910F6B">
        <w:t xml:space="preserve">[18] </w:t>
      </w:r>
      <w:r w:rsidR="00864DA8" w:rsidRPr="00910F6B">
        <w:t xml:space="preserve">Authentication - </w:t>
      </w:r>
      <w:r w:rsidRPr="00910F6B">
        <w:t xml:space="preserve">https://source.android.com/security/authentication </w:t>
      </w:r>
    </w:p>
    <w:p w14:paraId="0CAFD324" w14:textId="06E4EF14" w:rsidR="00851925" w:rsidRPr="00910F6B" w:rsidRDefault="00851925" w:rsidP="00222BA6">
      <w:r w:rsidRPr="00910F6B">
        <w:t xml:space="preserve">[19] </w:t>
      </w:r>
      <w:r w:rsidR="00C8750C" w:rsidRPr="00910F6B">
        <w:t>New Password Guessing Attacks Use Machine Learning: How to Protect Against Them</w:t>
      </w:r>
      <w:r w:rsidR="00864DA8" w:rsidRPr="00910F6B">
        <w:t>-</w:t>
      </w:r>
      <w:r w:rsidR="00C8750C" w:rsidRPr="00910F6B">
        <w:t xml:space="preserve"> </w:t>
      </w:r>
      <w:r w:rsidR="00B46DF4" w:rsidRPr="00910F6B">
        <w:t>https://www.apriorit.com/dev-blog/528-password-attacks-use-machine-learning</w:t>
      </w:r>
    </w:p>
    <w:p w14:paraId="24A7752C" w14:textId="5B3559D1" w:rsidR="00B46DF4" w:rsidRPr="00910F6B" w:rsidRDefault="00B46DF4" w:rsidP="00222BA6">
      <w:r w:rsidRPr="00910F6B">
        <w:t xml:space="preserve">[20] Password Cracking and Countermeasures in Computer Security: A Survey - </w:t>
      </w:r>
      <w:hyperlink r:id="rId44" w:history="1">
        <w:r w:rsidR="00E7545A" w:rsidRPr="00910F6B">
          <w:rPr>
            <w:rStyle w:val="Hyperlink"/>
          </w:rPr>
          <w:t>https://www.researchgate.net/publication/268978314_Password_Cracking_and_Countermeasures_in_Computer_Security_A_Survey</w:t>
        </w:r>
      </w:hyperlink>
      <w:r w:rsidRPr="00910F6B">
        <w:t xml:space="preserve"> </w:t>
      </w:r>
    </w:p>
    <w:p w14:paraId="4AADFA38" w14:textId="28C82F52" w:rsidR="00E7545A" w:rsidRPr="00910F6B" w:rsidRDefault="00E7545A" w:rsidP="00222BA6">
      <w:r w:rsidRPr="00910F6B">
        <w:t xml:space="preserve">[21] Become Admin - https://null-byte.wonderhowto.com/how-to/hack-windows-7-become-admin-0160151/ </w:t>
      </w:r>
    </w:p>
    <w:sectPr w:rsidR="00E7545A" w:rsidRPr="00910F6B" w:rsidSect="007251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65F9AD" w14:textId="77777777" w:rsidR="00890B6C" w:rsidRDefault="00890B6C" w:rsidP="00222BA6">
      <w:r>
        <w:separator/>
      </w:r>
    </w:p>
    <w:p w14:paraId="4F284161" w14:textId="77777777" w:rsidR="00890B6C" w:rsidRDefault="00890B6C" w:rsidP="00222BA6"/>
  </w:endnote>
  <w:endnote w:type="continuationSeparator" w:id="0">
    <w:p w14:paraId="65B3C9C0" w14:textId="77777777" w:rsidR="00890B6C" w:rsidRDefault="00890B6C" w:rsidP="00222BA6">
      <w:r>
        <w:continuationSeparator/>
      </w:r>
    </w:p>
    <w:p w14:paraId="3D4FB573" w14:textId="77777777" w:rsidR="00890B6C" w:rsidRDefault="00890B6C" w:rsidP="00222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ans">
    <w:charset w:val="00"/>
    <w:family w:val="roman"/>
    <w:pitch w:val="variable"/>
  </w:font>
  <w:font w:name="DejaVu Sans">
    <w:charset w:val="00"/>
    <w:family w:val="auto"/>
    <w:pitch w:val="variable"/>
  </w:font>
  <w:font w:name="Liberation Sans">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279430"/>
      <w:docPartObj>
        <w:docPartGallery w:val="Page Numbers (Bottom of Page)"/>
        <w:docPartUnique/>
      </w:docPartObj>
    </w:sdtPr>
    <w:sdtEndPr>
      <w:rPr>
        <w:noProof/>
      </w:rPr>
    </w:sdtEndPr>
    <w:sdtContent>
      <w:p w14:paraId="05956BE3" w14:textId="6ED7AD6C" w:rsidR="00EF21AF" w:rsidRDefault="00EF21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AA1135" w14:textId="77777777" w:rsidR="00EF21AF" w:rsidRDefault="00EF21AF" w:rsidP="00222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7D3D8" w14:textId="77777777" w:rsidR="00890B6C" w:rsidRDefault="00890B6C" w:rsidP="00222BA6">
      <w:r>
        <w:separator/>
      </w:r>
    </w:p>
    <w:p w14:paraId="3646DBD3" w14:textId="77777777" w:rsidR="00890B6C" w:rsidRDefault="00890B6C" w:rsidP="00222BA6"/>
  </w:footnote>
  <w:footnote w:type="continuationSeparator" w:id="0">
    <w:p w14:paraId="657F68EB" w14:textId="77777777" w:rsidR="00890B6C" w:rsidRDefault="00890B6C" w:rsidP="00222BA6">
      <w:r>
        <w:continuationSeparator/>
      </w:r>
    </w:p>
    <w:p w14:paraId="63E8F3A8" w14:textId="77777777" w:rsidR="00890B6C" w:rsidRDefault="00890B6C" w:rsidP="00222B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054E"/>
    <w:multiLevelType w:val="hybridMultilevel"/>
    <w:tmpl w:val="DDF0F900"/>
    <w:lvl w:ilvl="0" w:tplc="C416062A">
      <w:start w:val="1"/>
      <w:numFmt w:val="decimal"/>
      <w:lvlText w:val="%1."/>
      <w:lvlJc w:val="left"/>
      <w:pPr>
        <w:ind w:left="0" w:hanging="360"/>
      </w:pPr>
      <w:rPr>
        <w:rFonts w:hint="default"/>
      </w:rPr>
    </w:lvl>
    <w:lvl w:ilvl="1" w:tplc="B374F8F8" w:tentative="1">
      <w:start w:val="1"/>
      <w:numFmt w:val="lowerLetter"/>
      <w:lvlText w:val="%2."/>
      <w:lvlJc w:val="left"/>
      <w:pPr>
        <w:ind w:left="720" w:hanging="360"/>
      </w:pPr>
    </w:lvl>
    <w:lvl w:ilvl="2" w:tplc="F884A6A6" w:tentative="1">
      <w:start w:val="1"/>
      <w:numFmt w:val="lowerRoman"/>
      <w:lvlText w:val="%3."/>
      <w:lvlJc w:val="right"/>
      <w:pPr>
        <w:ind w:left="1440" w:hanging="180"/>
      </w:pPr>
    </w:lvl>
    <w:lvl w:ilvl="3" w:tplc="9EDC0CFE" w:tentative="1">
      <w:start w:val="1"/>
      <w:numFmt w:val="decimal"/>
      <w:lvlText w:val="%4."/>
      <w:lvlJc w:val="left"/>
      <w:pPr>
        <w:ind w:left="2160" w:hanging="360"/>
      </w:pPr>
    </w:lvl>
    <w:lvl w:ilvl="4" w:tplc="C85053D4" w:tentative="1">
      <w:start w:val="1"/>
      <w:numFmt w:val="lowerLetter"/>
      <w:lvlText w:val="%5."/>
      <w:lvlJc w:val="left"/>
      <w:pPr>
        <w:ind w:left="2880" w:hanging="360"/>
      </w:pPr>
    </w:lvl>
    <w:lvl w:ilvl="5" w:tplc="58FA0548" w:tentative="1">
      <w:start w:val="1"/>
      <w:numFmt w:val="lowerRoman"/>
      <w:lvlText w:val="%6."/>
      <w:lvlJc w:val="right"/>
      <w:pPr>
        <w:ind w:left="3600" w:hanging="180"/>
      </w:pPr>
    </w:lvl>
    <w:lvl w:ilvl="6" w:tplc="F8129558" w:tentative="1">
      <w:start w:val="1"/>
      <w:numFmt w:val="decimal"/>
      <w:lvlText w:val="%7."/>
      <w:lvlJc w:val="left"/>
      <w:pPr>
        <w:ind w:left="4320" w:hanging="360"/>
      </w:pPr>
    </w:lvl>
    <w:lvl w:ilvl="7" w:tplc="E8B873A2" w:tentative="1">
      <w:start w:val="1"/>
      <w:numFmt w:val="lowerLetter"/>
      <w:lvlText w:val="%8."/>
      <w:lvlJc w:val="left"/>
      <w:pPr>
        <w:ind w:left="5040" w:hanging="360"/>
      </w:pPr>
    </w:lvl>
    <w:lvl w:ilvl="8" w:tplc="9E443ACE" w:tentative="1">
      <w:start w:val="1"/>
      <w:numFmt w:val="lowerRoman"/>
      <w:lvlText w:val="%9."/>
      <w:lvlJc w:val="right"/>
      <w:pPr>
        <w:ind w:left="5760" w:hanging="180"/>
      </w:pPr>
    </w:lvl>
  </w:abstractNum>
  <w:abstractNum w:abstractNumId="1" w15:restartNumberingAfterBreak="0">
    <w:nsid w:val="08F25BBB"/>
    <w:multiLevelType w:val="multilevel"/>
    <w:tmpl w:val="C686A54E"/>
    <w:lvl w:ilvl="0">
      <w:start w:val="1"/>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 w15:restartNumberingAfterBreak="0">
    <w:nsid w:val="0B086E81"/>
    <w:multiLevelType w:val="multilevel"/>
    <w:tmpl w:val="ACA60286"/>
    <w:lvl w:ilvl="0">
      <w:start w:val="5"/>
      <w:numFmt w:val="decimal"/>
      <w:lvlText w:val="%1"/>
      <w:lvlJc w:val="left"/>
      <w:pPr>
        <w:ind w:left="360" w:hanging="360"/>
      </w:pPr>
      <w:rPr>
        <w:rFonts w:hint="default"/>
      </w:rPr>
    </w:lvl>
    <w:lvl w:ilvl="1">
      <w:start w:val="1"/>
      <w:numFmt w:val="decimal"/>
      <w:isLgl/>
      <w:lvlText w:val="%1.%2"/>
      <w:lvlJc w:val="left"/>
      <w:pPr>
        <w:ind w:left="822" w:hanging="720"/>
      </w:pPr>
      <w:rPr>
        <w:rFonts w:hint="default"/>
      </w:rPr>
    </w:lvl>
    <w:lvl w:ilvl="2">
      <w:start w:val="1"/>
      <w:numFmt w:val="decimal"/>
      <w:isLgl/>
      <w:lvlText w:val="%1.%2.%3"/>
      <w:lvlJc w:val="left"/>
      <w:pPr>
        <w:ind w:left="924" w:hanging="720"/>
      </w:pPr>
      <w:rPr>
        <w:rFonts w:hint="default"/>
      </w:rPr>
    </w:lvl>
    <w:lvl w:ilvl="3">
      <w:start w:val="1"/>
      <w:numFmt w:val="decimal"/>
      <w:isLgl/>
      <w:lvlText w:val="%1.%2.%3.%4"/>
      <w:lvlJc w:val="left"/>
      <w:pPr>
        <w:ind w:left="1386" w:hanging="1080"/>
      </w:pPr>
      <w:rPr>
        <w:rFonts w:hint="default"/>
      </w:rPr>
    </w:lvl>
    <w:lvl w:ilvl="4">
      <w:start w:val="1"/>
      <w:numFmt w:val="decimal"/>
      <w:isLgl/>
      <w:lvlText w:val="%1.%2.%3.%4.%5"/>
      <w:lvlJc w:val="left"/>
      <w:pPr>
        <w:ind w:left="1848" w:hanging="1440"/>
      </w:pPr>
      <w:rPr>
        <w:rFonts w:hint="default"/>
      </w:rPr>
    </w:lvl>
    <w:lvl w:ilvl="5">
      <w:start w:val="1"/>
      <w:numFmt w:val="decimal"/>
      <w:isLgl/>
      <w:lvlText w:val="%1.%2.%3.%4.%5.%6"/>
      <w:lvlJc w:val="left"/>
      <w:pPr>
        <w:ind w:left="1950" w:hanging="1440"/>
      </w:pPr>
      <w:rPr>
        <w:rFonts w:hint="default"/>
      </w:rPr>
    </w:lvl>
    <w:lvl w:ilvl="6">
      <w:start w:val="1"/>
      <w:numFmt w:val="decimal"/>
      <w:isLgl/>
      <w:lvlText w:val="%1.%2.%3.%4.%5.%6.%7"/>
      <w:lvlJc w:val="left"/>
      <w:pPr>
        <w:ind w:left="2412" w:hanging="1800"/>
      </w:pPr>
      <w:rPr>
        <w:rFonts w:hint="default"/>
      </w:rPr>
    </w:lvl>
    <w:lvl w:ilvl="7">
      <w:start w:val="1"/>
      <w:numFmt w:val="decimal"/>
      <w:isLgl/>
      <w:lvlText w:val="%1.%2.%3.%4.%5.%6.%7.%8"/>
      <w:lvlJc w:val="left"/>
      <w:pPr>
        <w:ind w:left="2874" w:hanging="2160"/>
      </w:pPr>
      <w:rPr>
        <w:rFonts w:hint="default"/>
      </w:rPr>
    </w:lvl>
    <w:lvl w:ilvl="8">
      <w:start w:val="1"/>
      <w:numFmt w:val="decimal"/>
      <w:isLgl/>
      <w:lvlText w:val="%1.%2.%3.%4.%5.%6.%7.%8.%9"/>
      <w:lvlJc w:val="left"/>
      <w:pPr>
        <w:ind w:left="2976" w:hanging="2160"/>
      </w:pPr>
      <w:rPr>
        <w:rFonts w:hint="default"/>
      </w:rPr>
    </w:lvl>
  </w:abstractNum>
  <w:abstractNum w:abstractNumId="3" w15:restartNumberingAfterBreak="0">
    <w:nsid w:val="0BBF4FC5"/>
    <w:multiLevelType w:val="multilevel"/>
    <w:tmpl w:val="F722938E"/>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D147167"/>
    <w:multiLevelType w:val="hybridMultilevel"/>
    <w:tmpl w:val="F2DC6120"/>
    <w:lvl w:ilvl="0" w:tplc="D7961D04">
      <w:start w:val="1"/>
      <w:numFmt w:val="decimal"/>
      <w:lvlText w:val="%1."/>
      <w:lvlJc w:val="left"/>
      <w:pPr>
        <w:ind w:left="462" w:hanging="360"/>
      </w:pPr>
      <w:rPr>
        <w:rFonts w:hint="default"/>
      </w:rPr>
    </w:lvl>
    <w:lvl w:ilvl="1" w:tplc="AC606AD6" w:tentative="1">
      <w:start w:val="1"/>
      <w:numFmt w:val="lowerLetter"/>
      <w:lvlText w:val="%2."/>
      <w:lvlJc w:val="left"/>
      <w:pPr>
        <w:ind w:left="1182" w:hanging="360"/>
      </w:pPr>
    </w:lvl>
    <w:lvl w:ilvl="2" w:tplc="01AA3690" w:tentative="1">
      <w:start w:val="1"/>
      <w:numFmt w:val="lowerRoman"/>
      <w:lvlText w:val="%3."/>
      <w:lvlJc w:val="right"/>
      <w:pPr>
        <w:ind w:left="1902" w:hanging="180"/>
      </w:pPr>
    </w:lvl>
    <w:lvl w:ilvl="3" w:tplc="8A06941A" w:tentative="1">
      <w:start w:val="1"/>
      <w:numFmt w:val="decimal"/>
      <w:lvlText w:val="%4."/>
      <w:lvlJc w:val="left"/>
      <w:pPr>
        <w:ind w:left="2622" w:hanging="360"/>
      </w:pPr>
    </w:lvl>
    <w:lvl w:ilvl="4" w:tplc="3F146C2E" w:tentative="1">
      <w:start w:val="1"/>
      <w:numFmt w:val="lowerLetter"/>
      <w:lvlText w:val="%5."/>
      <w:lvlJc w:val="left"/>
      <w:pPr>
        <w:ind w:left="3342" w:hanging="360"/>
      </w:pPr>
    </w:lvl>
    <w:lvl w:ilvl="5" w:tplc="C0CE21B6" w:tentative="1">
      <w:start w:val="1"/>
      <w:numFmt w:val="lowerRoman"/>
      <w:lvlText w:val="%6."/>
      <w:lvlJc w:val="right"/>
      <w:pPr>
        <w:ind w:left="4062" w:hanging="180"/>
      </w:pPr>
    </w:lvl>
    <w:lvl w:ilvl="6" w:tplc="87345446" w:tentative="1">
      <w:start w:val="1"/>
      <w:numFmt w:val="decimal"/>
      <w:lvlText w:val="%7."/>
      <w:lvlJc w:val="left"/>
      <w:pPr>
        <w:ind w:left="4782" w:hanging="360"/>
      </w:pPr>
    </w:lvl>
    <w:lvl w:ilvl="7" w:tplc="8A66CE6A" w:tentative="1">
      <w:start w:val="1"/>
      <w:numFmt w:val="lowerLetter"/>
      <w:lvlText w:val="%8."/>
      <w:lvlJc w:val="left"/>
      <w:pPr>
        <w:ind w:left="5502" w:hanging="360"/>
      </w:pPr>
    </w:lvl>
    <w:lvl w:ilvl="8" w:tplc="55343774" w:tentative="1">
      <w:start w:val="1"/>
      <w:numFmt w:val="lowerRoman"/>
      <w:lvlText w:val="%9."/>
      <w:lvlJc w:val="right"/>
      <w:pPr>
        <w:ind w:left="6222" w:hanging="180"/>
      </w:pPr>
    </w:lvl>
  </w:abstractNum>
  <w:abstractNum w:abstractNumId="5" w15:restartNumberingAfterBreak="0">
    <w:nsid w:val="0E2C5CB3"/>
    <w:multiLevelType w:val="hybridMultilevel"/>
    <w:tmpl w:val="F850C19E"/>
    <w:lvl w:ilvl="0" w:tplc="E1BC9486">
      <w:start w:val="1"/>
      <w:numFmt w:val="bullet"/>
      <w:lvlText w:val=""/>
      <w:lvlJc w:val="left"/>
      <w:pPr>
        <w:ind w:left="644" w:hanging="360"/>
      </w:pPr>
      <w:rPr>
        <w:rFonts w:ascii="Symbol" w:hAnsi="Symbol" w:hint="default"/>
      </w:rPr>
    </w:lvl>
    <w:lvl w:ilvl="1" w:tplc="3E0EFF9E" w:tentative="1">
      <w:start w:val="1"/>
      <w:numFmt w:val="bullet"/>
      <w:lvlText w:val="o"/>
      <w:lvlJc w:val="left"/>
      <w:pPr>
        <w:ind w:left="1364" w:hanging="360"/>
      </w:pPr>
      <w:rPr>
        <w:rFonts w:ascii="Courier New" w:hAnsi="Courier New" w:cs="Courier New" w:hint="default"/>
      </w:rPr>
    </w:lvl>
    <w:lvl w:ilvl="2" w:tplc="05E6A45A" w:tentative="1">
      <w:start w:val="1"/>
      <w:numFmt w:val="bullet"/>
      <w:lvlText w:val=""/>
      <w:lvlJc w:val="left"/>
      <w:pPr>
        <w:ind w:left="2084" w:hanging="360"/>
      </w:pPr>
      <w:rPr>
        <w:rFonts w:ascii="Wingdings" w:hAnsi="Wingdings" w:hint="default"/>
      </w:rPr>
    </w:lvl>
    <w:lvl w:ilvl="3" w:tplc="7D3A86B6" w:tentative="1">
      <w:start w:val="1"/>
      <w:numFmt w:val="bullet"/>
      <w:lvlText w:val=""/>
      <w:lvlJc w:val="left"/>
      <w:pPr>
        <w:ind w:left="2804" w:hanging="360"/>
      </w:pPr>
      <w:rPr>
        <w:rFonts w:ascii="Symbol" w:hAnsi="Symbol" w:hint="default"/>
      </w:rPr>
    </w:lvl>
    <w:lvl w:ilvl="4" w:tplc="9120E83A" w:tentative="1">
      <w:start w:val="1"/>
      <w:numFmt w:val="bullet"/>
      <w:lvlText w:val="o"/>
      <w:lvlJc w:val="left"/>
      <w:pPr>
        <w:ind w:left="3524" w:hanging="360"/>
      </w:pPr>
      <w:rPr>
        <w:rFonts w:ascii="Courier New" w:hAnsi="Courier New" w:cs="Courier New" w:hint="default"/>
      </w:rPr>
    </w:lvl>
    <w:lvl w:ilvl="5" w:tplc="8FC06122" w:tentative="1">
      <w:start w:val="1"/>
      <w:numFmt w:val="bullet"/>
      <w:lvlText w:val=""/>
      <w:lvlJc w:val="left"/>
      <w:pPr>
        <w:ind w:left="4244" w:hanging="360"/>
      </w:pPr>
      <w:rPr>
        <w:rFonts w:ascii="Wingdings" w:hAnsi="Wingdings" w:hint="default"/>
      </w:rPr>
    </w:lvl>
    <w:lvl w:ilvl="6" w:tplc="C7EAFCFC" w:tentative="1">
      <w:start w:val="1"/>
      <w:numFmt w:val="bullet"/>
      <w:lvlText w:val=""/>
      <w:lvlJc w:val="left"/>
      <w:pPr>
        <w:ind w:left="4964" w:hanging="360"/>
      </w:pPr>
      <w:rPr>
        <w:rFonts w:ascii="Symbol" w:hAnsi="Symbol" w:hint="default"/>
      </w:rPr>
    </w:lvl>
    <w:lvl w:ilvl="7" w:tplc="EDA8E814" w:tentative="1">
      <w:start w:val="1"/>
      <w:numFmt w:val="bullet"/>
      <w:lvlText w:val="o"/>
      <w:lvlJc w:val="left"/>
      <w:pPr>
        <w:ind w:left="5684" w:hanging="360"/>
      </w:pPr>
      <w:rPr>
        <w:rFonts w:ascii="Courier New" w:hAnsi="Courier New" w:cs="Courier New" w:hint="default"/>
      </w:rPr>
    </w:lvl>
    <w:lvl w:ilvl="8" w:tplc="E786B430" w:tentative="1">
      <w:start w:val="1"/>
      <w:numFmt w:val="bullet"/>
      <w:lvlText w:val=""/>
      <w:lvlJc w:val="left"/>
      <w:pPr>
        <w:ind w:left="6404" w:hanging="360"/>
      </w:pPr>
      <w:rPr>
        <w:rFonts w:ascii="Wingdings" w:hAnsi="Wingdings" w:hint="default"/>
      </w:rPr>
    </w:lvl>
  </w:abstractNum>
  <w:abstractNum w:abstractNumId="6" w15:restartNumberingAfterBreak="0">
    <w:nsid w:val="116E536E"/>
    <w:multiLevelType w:val="multilevel"/>
    <w:tmpl w:val="D05E1C74"/>
    <w:lvl w:ilvl="0">
      <w:start w:val="5"/>
      <w:numFmt w:val="decimal"/>
      <w:lvlText w:val="%1"/>
      <w:lvlJc w:val="left"/>
      <w:pPr>
        <w:ind w:left="405" w:hanging="405"/>
      </w:pPr>
      <w:rPr>
        <w:rFonts w:hint="default"/>
      </w:rPr>
    </w:lvl>
    <w:lvl w:ilvl="1">
      <w:start w:val="4"/>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7" w15:restartNumberingAfterBreak="0">
    <w:nsid w:val="147A35E7"/>
    <w:multiLevelType w:val="multilevel"/>
    <w:tmpl w:val="82DA5722"/>
    <w:lvl w:ilvl="0">
      <w:start w:val="1"/>
      <w:numFmt w:val="decimal"/>
      <w:lvlText w:val="%1."/>
      <w:lvlJc w:val="left"/>
      <w:pPr>
        <w:ind w:left="462" w:hanging="360"/>
      </w:pPr>
      <w:rPr>
        <w:rFonts w:hint="default"/>
      </w:rPr>
    </w:lvl>
    <w:lvl w:ilvl="1">
      <w:start w:val="1"/>
      <w:numFmt w:val="decimal"/>
      <w:isLgl/>
      <w:lvlText w:val="%1.%2"/>
      <w:lvlJc w:val="left"/>
      <w:pPr>
        <w:ind w:left="642" w:hanging="540"/>
      </w:pPr>
      <w:rPr>
        <w:rFonts w:hint="default"/>
      </w:rPr>
    </w:lvl>
    <w:lvl w:ilvl="2">
      <w:start w:val="1"/>
      <w:numFmt w:val="decimal"/>
      <w:isLgl/>
      <w:lvlText w:val="%1.%2.%3"/>
      <w:lvlJc w:val="left"/>
      <w:pPr>
        <w:ind w:left="822"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1182" w:hanging="1080"/>
      </w:pPr>
      <w:rPr>
        <w:rFonts w:hint="default"/>
      </w:rPr>
    </w:lvl>
    <w:lvl w:ilvl="5">
      <w:start w:val="1"/>
      <w:numFmt w:val="decimal"/>
      <w:isLgl/>
      <w:lvlText w:val="%1.%2.%3.%4.%5.%6"/>
      <w:lvlJc w:val="left"/>
      <w:pPr>
        <w:ind w:left="1182" w:hanging="1080"/>
      </w:pPr>
      <w:rPr>
        <w:rFonts w:hint="default"/>
      </w:rPr>
    </w:lvl>
    <w:lvl w:ilvl="6">
      <w:start w:val="1"/>
      <w:numFmt w:val="decimal"/>
      <w:isLgl/>
      <w:lvlText w:val="%1.%2.%3.%4.%5.%6.%7"/>
      <w:lvlJc w:val="left"/>
      <w:pPr>
        <w:ind w:left="1542" w:hanging="1440"/>
      </w:pPr>
      <w:rPr>
        <w:rFonts w:hint="default"/>
      </w:rPr>
    </w:lvl>
    <w:lvl w:ilvl="7">
      <w:start w:val="1"/>
      <w:numFmt w:val="decimal"/>
      <w:isLgl/>
      <w:lvlText w:val="%1.%2.%3.%4.%5.%6.%7.%8"/>
      <w:lvlJc w:val="left"/>
      <w:pPr>
        <w:ind w:left="1542" w:hanging="1440"/>
      </w:pPr>
      <w:rPr>
        <w:rFonts w:hint="default"/>
      </w:rPr>
    </w:lvl>
    <w:lvl w:ilvl="8">
      <w:start w:val="1"/>
      <w:numFmt w:val="decimal"/>
      <w:isLgl/>
      <w:lvlText w:val="%1.%2.%3.%4.%5.%6.%7.%8.%9"/>
      <w:lvlJc w:val="left"/>
      <w:pPr>
        <w:ind w:left="1902" w:hanging="1800"/>
      </w:pPr>
      <w:rPr>
        <w:rFonts w:hint="default"/>
      </w:rPr>
    </w:lvl>
  </w:abstractNum>
  <w:abstractNum w:abstractNumId="8" w15:restartNumberingAfterBreak="0">
    <w:nsid w:val="18401355"/>
    <w:multiLevelType w:val="hybridMultilevel"/>
    <w:tmpl w:val="BDCCE008"/>
    <w:lvl w:ilvl="0" w:tplc="E6EC756E">
      <w:start w:val="1"/>
      <w:numFmt w:val="bullet"/>
      <w:lvlText w:val=""/>
      <w:lvlJc w:val="left"/>
      <w:pPr>
        <w:ind w:left="720" w:hanging="360"/>
      </w:pPr>
      <w:rPr>
        <w:rFonts w:ascii="Symbol" w:hAnsi="Symbol" w:hint="default"/>
      </w:rPr>
    </w:lvl>
    <w:lvl w:ilvl="1" w:tplc="7BAE4192" w:tentative="1">
      <w:start w:val="1"/>
      <w:numFmt w:val="bullet"/>
      <w:lvlText w:val="o"/>
      <w:lvlJc w:val="left"/>
      <w:pPr>
        <w:ind w:left="1440" w:hanging="360"/>
      </w:pPr>
      <w:rPr>
        <w:rFonts w:ascii="Courier New" w:hAnsi="Courier New" w:cs="Courier New" w:hint="default"/>
      </w:rPr>
    </w:lvl>
    <w:lvl w:ilvl="2" w:tplc="F4749328" w:tentative="1">
      <w:start w:val="1"/>
      <w:numFmt w:val="bullet"/>
      <w:lvlText w:val=""/>
      <w:lvlJc w:val="left"/>
      <w:pPr>
        <w:ind w:left="2160" w:hanging="360"/>
      </w:pPr>
      <w:rPr>
        <w:rFonts w:ascii="Wingdings" w:hAnsi="Wingdings" w:hint="default"/>
      </w:rPr>
    </w:lvl>
    <w:lvl w:ilvl="3" w:tplc="E96ECD30" w:tentative="1">
      <w:start w:val="1"/>
      <w:numFmt w:val="bullet"/>
      <w:lvlText w:val=""/>
      <w:lvlJc w:val="left"/>
      <w:pPr>
        <w:ind w:left="2880" w:hanging="360"/>
      </w:pPr>
      <w:rPr>
        <w:rFonts w:ascii="Symbol" w:hAnsi="Symbol" w:hint="default"/>
      </w:rPr>
    </w:lvl>
    <w:lvl w:ilvl="4" w:tplc="2CCE5BA0" w:tentative="1">
      <w:start w:val="1"/>
      <w:numFmt w:val="bullet"/>
      <w:lvlText w:val="o"/>
      <w:lvlJc w:val="left"/>
      <w:pPr>
        <w:ind w:left="3600" w:hanging="360"/>
      </w:pPr>
      <w:rPr>
        <w:rFonts w:ascii="Courier New" w:hAnsi="Courier New" w:cs="Courier New" w:hint="default"/>
      </w:rPr>
    </w:lvl>
    <w:lvl w:ilvl="5" w:tplc="7A048CF6" w:tentative="1">
      <w:start w:val="1"/>
      <w:numFmt w:val="bullet"/>
      <w:lvlText w:val=""/>
      <w:lvlJc w:val="left"/>
      <w:pPr>
        <w:ind w:left="4320" w:hanging="360"/>
      </w:pPr>
      <w:rPr>
        <w:rFonts w:ascii="Wingdings" w:hAnsi="Wingdings" w:hint="default"/>
      </w:rPr>
    </w:lvl>
    <w:lvl w:ilvl="6" w:tplc="2F4A8B98" w:tentative="1">
      <w:start w:val="1"/>
      <w:numFmt w:val="bullet"/>
      <w:lvlText w:val=""/>
      <w:lvlJc w:val="left"/>
      <w:pPr>
        <w:ind w:left="5040" w:hanging="360"/>
      </w:pPr>
      <w:rPr>
        <w:rFonts w:ascii="Symbol" w:hAnsi="Symbol" w:hint="default"/>
      </w:rPr>
    </w:lvl>
    <w:lvl w:ilvl="7" w:tplc="ED8CCB36" w:tentative="1">
      <w:start w:val="1"/>
      <w:numFmt w:val="bullet"/>
      <w:lvlText w:val="o"/>
      <w:lvlJc w:val="left"/>
      <w:pPr>
        <w:ind w:left="5760" w:hanging="360"/>
      </w:pPr>
      <w:rPr>
        <w:rFonts w:ascii="Courier New" w:hAnsi="Courier New" w:cs="Courier New" w:hint="default"/>
      </w:rPr>
    </w:lvl>
    <w:lvl w:ilvl="8" w:tplc="6180D862" w:tentative="1">
      <w:start w:val="1"/>
      <w:numFmt w:val="bullet"/>
      <w:lvlText w:val=""/>
      <w:lvlJc w:val="left"/>
      <w:pPr>
        <w:ind w:left="6480" w:hanging="360"/>
      </w:pPr>
      <w:rPr>
        <w:rFonts w:ascii="Wingdings" w:hAnsi="Wingdings" w:hint="default"/>
      </w:rPr>
    </w:lvl>
  </w:abstractNum>
  <w:abstractNum w:abstractNumId="9" w15:restartNumberingAfterBreak="0">
    <w:nsid w:val="189007CE"/>
    <w:multiLevelType w:val="hybridMultilevel"/>
    <w:tmpl w:val="B8D65DBE"/>
    <w:lvl w:ilvl="0" w:tplc="6BBED180">
      <w:start w:val="3"/>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C436290"/>
    <w:multiLevelType w:val="multilevel"/>
    <w:tmpl w:val="1558331E"/>
    <w:lvl w:ilvl="0">
      <w:start w:val="3"/>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1" w15:restartNumberingAfterBreak="0">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12" w15:restartNumberingAfterBreak="0">
    <w:nsid w:val="1F943B88"/>
    <w:multiLevelType w:val="multilevel"/>
    <w:tmpl w:val="0D56DA74"/>
    <w:lvl w:ilvl="0">
      <w:start w:val="5"/>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29C027C"/>
    <w:multiLevelType w:val="multilevel"/>
    <w:tmpl w:val="0220C72C"/>
    <w:lvl w:ilvl="0">
      <w:start w:val="5"/>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573705A"/>
    <w:multiLevelType w:val="multilevel"/>
    <w:tmpl w:val="D38A067E"/>
    <w:lvl w:ilvl="0">
      <w:start w:val="5"/>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5" w15:restartNumberingAfterBreak="0">
    <w:nsid w:val="26C03E63"/>
    <w:multiLevelType w:val="hybridMultilevel"/>
    <w:tmpl w:val="A23200A4"/>
    <w:lvl w:ilvl="0" w:tplc="18C46CAC">
      <w:start w:val="1"/>
      <w:numFmt w:val="decimal"/>
      <w:lvlText w:val="%1."/>
      <w:lvlJc w:val="left"/>
      <w:pPr>
        <w:ind w:left="462" w:hanging="360"/>
      </w:pPr>
      <w:rPr>
        <w:rFonts w:cs="Times New Roman"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16" w15:restartNumberingAfterBreak="0">
    <w:nsid w:val="274A71C8"/>
    <w:multiLevelType w:val="hybridMultilevel"/>
    <w:tmpl w:val="C4F22BFA"/>
    <w:lvl w:ilvl="0" w:tplc="318E7022">
      <w:start w:val="1"/>
      <w:numFmt w:val="bullet"/>
      <w:lvlText w:val=""/>
      <w:lvlJc w:val="left"/>
      <w:pPr>
        <w:ind w:left="822" w:hanging="360"/>
      </w:pPr>
      <w:rPr>
        <w:rFonts w:ascii="Symbol" w:hAnsi="Symbol" w:hint="default"/>
      </w:rPr>
    </w:lvl>
    <w:lvl w:ilvl="1" w:tplc="2DE86E38" w:tentative="1">
      <w:start w:val="1"/>
      <w:numFmt w:val="bullet"/>
      <w:lvlText w:val="o"/>
      <w:lvlJc w:val="left"/>
      <w:pPr>
        <w:ind w:left="1542" w:hanging="360"/>
      </w:pPr>
      <w:rPr>
        <w:rFonts w:ascii="Courier New" w:hAnsi="Courier New" w:cs="Courier New" w:hint="default"/>
      </w:rPr>
    </w:lvl>
    <w:lvl w:ilvl="2" w:tplc="B21690C0" w:tentative="1">
      <w:start w:val="1"/>
      <w:numFmt w:val="bullet"/>
      <w:lvlText w:val=""/>
      <w:lvlJc w:val="left"/>
      <w:pPr>
        <w:ind w:left="2262" w:hanging="360"/>
      </w:pPr>
      <w:rPr>
        <w:rFonts w:ascii="Wingdings" w:hAnsi="Wingdings" w:hint="default"/>
      </w:rPr>
    </w:lvl>
    <w:lvl w:ilvl="3" w:tplc="9F4A5DA2" w:tentative="1">
      <w:start w:val="1"/>
      <w:numFmt w:val="bullet"/>
      <w:lvlText w:val=""/>
      <w:lvlJc w:val="left"/>
      <w:pPr>
        <w:ind w:left="2982" w:hanging="360"/>
      </w:pPr>
      <w:rPr>
        <w:rFonts w:ascii="Symbol" w:hAnsi="Symbol" w:hint="default"/>
      </w:rPr>
    </w:lvl>
    <w:lvl w:ilvl="4" w:tplc="8802479C" w:tentative="1">
      <w:start w:val="1"/>
      <w:numFmt w:val="bullet"/>
      <w:lvlText w:val="o"/>
      <w:lvlJc w:val="left"/>
      <w:pPr>
        <w:ind w:left="3702" w:hanging="360"/>
      </w:pPr>
      <w:rPr>
        <w:rFonts w:ascii="Courier New" w:hAnsi="Courier New" w:cs="Courier New" w:hint="default"/>
      </w:rPr>
    </w:lvl>
    <w:lvl w:ilvl="5" w:tplc="90965800" w:tentative="1">
      <w:start w:val="1"/>
      <w:numFmt w:val="bullet"/>
      <w:lvlText w:val=""/>
      <w:lvlJc w:val="left"/>
      <w:pPr>
        <w:ind w:left="4422" w:hanging="360"/>
      </w:pPr>
      <w:rPr>
        <w:rFonts w:ascii="Wingdings" w:hAnsi="Wingdings" w:hint="default"/>
      </w:rPr>
    </w:lvl>
    <w:lvl w:ilvl="6" w:tplc="5CB851FC" w:tentative="1">
      <w:start w:val="1"/>
      <w:numFmt w:val="bullet"/>
      <w:lvlText w:val=""/>
      <w:lvlJc w:val="left"/>
      <w:pPr>
        <w:ind w:left="5142" w:hanging="360"/>
      </w:pPr>
      <w:rPr>
        <w:rFonts w:ascii="Symbol" w:hAnsi="Symbol" w:hint="default"/>
      </w:rPr>
    </w:lvl>
    <w:lvl w:ilvl="7" w:tplc="A59821E4" w:tentative="1">
      <w:start w:val="1"/>
      <w:numFmt w:val="bullet"/>
      <w:lvlText w:val="o"/>
      <w:lvlJc w:val="left"/>
      <w:pPr>
        <w:ind w:left="5862" w:hanging="360"/>
      </w:pPr>
      <w:rPr>
        <w:rFonts w:ascii="Courier New" w:hAnsi="Courier New" w:cs="Courier New" w:hint="default"/>
      </w:rPr>
    </w:lvl>
    <w:lvl w:ilvl="8" w:tplc="96326FCA" w:tentative="1">
      <w:start w:val="1"/>
      <w:numFmt w:val="bullet"/>
      <w:lvlText w:val=""/>
      <w:lvlJc w:val="left"/>
      <w:pPr>
        <w:ind w:left="6582" w:hanging="360"/>
      </w:pPr>
      <w:rPr>
        <w:rFonts w:ascii="Wingdings" w:hAnsi="Wingdings" w:hint="default"/>
      </w:rPr>
    </w:lvl>
  </w:abstractNum>
  <w:abstractNum w:abstractNumId="17" w15:restartNumberingAfterBreak="0">
    <w:nsid w:val="288A629D"/>
    <w:multiLevelType w:val="multilevel"/>
    <w:tmpl w:val="FB5A5676"/>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A537DC7"/>
    <w:multiLevelType w:val="multilevel"/>
    <w:tmpl w:val="FE6296F8"/>
    <w:lvl w:ilvl="0">
      <w:start w:val="5"/>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C5A3F3C"/>
    <w:multiLevelType w:val="multilevel"/>
    <w:tmpl w:val="5CA805AA"/>
    <w:lvl w:ilvl="0">
      <w:start w:val="3"/>
      <w:numFmt w:val="decimal"/>
      <w:lvlText w:val="%1"/>
      <w:lvlJc w:val="left"/>
      <w:pPr>
        <w:ind w:left="405" w:hanging="405"/>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0" w15:restartNumberingAfterBreak="0">
    <w:nsid w:val="31442E82"/>
    <w:multiLevelType w:val="hybridMultilevel"/>
    <w:tmpl w:val="FC0AB788"/>
    <w:lvl w:ilvl="0" w:tplc="55A0416C">
      <w:start w:val="1"/>
      <w:numFmt w:val="bullet"/>
      <w:lvlText w:val=""/>
      <w:lvlJc w:val="left"/>
      <w:pPr>
        <w:ind w:left="720" w:hanging="360"/>
      </w:pPr>
      <w:rPr>
        <w:rFonts w:ascii="Symbol" w:hAnsi="Symbol" w:hint="default"/>
      </w:rPr>
    </w:lvl>
    <w:lvl w:ilvl="1" w:tplc="30EE9592" w:tentative="1">
      <w:start w:val="1"/>
      <w:numFmt w:val="bullet"/>
      <w:lvlText w:val="o"/>
      <w:lvlJc w:val="left"/>
      <w:pPr>
        <w:ind w:left="1440" w:hanging="360"/>
      </w:pPr>
      <w:rPr>
        <w:rFonts w:ascii="Courier New" w:hAnsi="Courier New" w:cs="Courier New" w:hint="default"/>
      </w:rPr>
    </w:lvl>
    <w:lvl w:ilvl="2" w:tplc="794CE944" w:tentative="1">
      <w:start w:val="1"/>
      <w:numFmt w:val="bullet"/>
      <w:lvlText w:val=""/>
      <w:lvlJc w:val="left"/>
      <w:pPr>
        <w:ind w:left="2160" w:hanging="360"/>
      </w:pPr>
      <w:rPr>
        <w:rFonts w:ascii="Wingdings" w:hAnsi="Wingdings" w:hint="default"/>
      </w:rPr>
    </w:lvl>
    <w:lvl w:ilvl="3" w:tplc="64022C84" w:tentative="1">
      <w:start w:val="1"/>
      <w:numFmt w:val="bullet"/>
      <w:lvlText w:val=""/>
      <w:lvlJc w:val="left"/>
      <w:pPr>
        <w:ind w:left="2880" w:hanging="360"/>
      </w:pPr>
      <w:rPr>
        <w:rFonts w:ascii="Symbol" w:hAnsi="Symbol" w:hint="default"/>
      </w:rPr>
    </w:lvl>
    <w:lvl w:ilvl="4" w:tplc="12E404D2" w:tentative="1">
      <w:start w:val="1"/>
      <w:numFmt w:val="bullet"/>
      <w:lvlText w:val="o"/>
      <w:lvlJc w:val="left"/>
      <w:pPr>
        <w:ind w:left="3600" w:hanging="360"/>
      </w:pPr>
      <w:rPr>
        <w:rFonts w:ascii="Courier New" w:hAnsi="Courier New" w:cs="Courier New" w:hint="default"/>
      </w:rPr>
    </w:lvl>
    <w:lvl w:ilvl="5" w:tplc="5956C8BC" w:tentative="1">
      <w:start w:val="1"/>
      <w:numFmt w:val="bullet"/>
      <w:lvlText w:val=""/>
      <w:lvlJc w:val="left"/>
      <w:pPr>
        <w:ind w:left="4320" w:hanging="360"/>
      </w:pPr>
      <w:rPr>
        <w:rFonts w:ascii="Wingdings" w:hAnsi="Wingdings" w:hint="default"/>
      </w:rPr>
    </w:lvl>
    <w:lvl w:ilvl="6" w:tplc="595ED3EA" w:tentative="1">
      <w:start w:val="1"/>
      <w:numFmt w:val="bullet"/>
      <w:lvlText w:val=""/>
      <w:lvlJc w:val="left"/>
      <w:pPr>
        <w:ind w:left="5040" w:hanging="360"/>
      </w:pPr>
      <w:rPr>
        <w:rFonts w:ascii="Symbol" w:hAnsi="Symbol" w:hint="default"/>
      </w:rPr>
    </w:lvl>
    <w:lvl w:ilvl="7" w:tplc="304643BC" w:tentative="1">
      <w:start w:val="1"/>
      <w:numFmt w:val="bullet"/>
      <w:lvlText w:val="o"/>
      <w:lvlJc w:val="left"/>
      <w:pPr>
        <w:ind w:left="5760" w:hanging="360"/>
      </w:pPr>
      <w:rPr>
        <w:rFonts w:ascii="Courier New" w:hAnsi="Courier New" w:cs="Courier New" w:hint="default"/>
      </w:rPr>
    </w:lvl>
    <w:lvl w:ilvl="8" w:tplc="010ED828" w:tentative="1">
      <w:start w:val="1"/>
      <w:numFmt w:val="bullet"/>
      <w:lvlText w:val=""/>
      <w:lvlJc w:val="left"/>
      <w:pPr>
        <w:ind w:left="6480" w:hanging="360"/>
      </w:pPr>
      <w:rPr>
        <w:rFonts w:ascii="Wingdings" w:hAnsi="Wingdings" w:hint="default"/>
      </w:rPr>
    </w:lvl>
  </w:abstractNum>
  <w:abstractNum w:abstractNumId="21" w15:restartNumberingAfterBreak="0">
    <w:nsid w:val="330C22AA"/>
    <w:multiLevelType w:val="hybridMultilevel"/>
    <w:tmpl w:val="1708EEBA"/>
    <w:lvl w:ilvl="0" w:tplc="1400AFE6">
      <w:start w:val="1"/>
      <w:numFmt w:val="bullet"/>
      <w:lvlText w:val=""/>
      <w:lvlJc w:val="left"/>
      <w:pPr>
        <w:ind w:left="360" w:hanging="360"/>
      </w:pPr>
      <w:rPr>
        <w:rFonts w:ascii="Symbol" w:hAnsi="Symbol" w:hint="default"/>
      </w:rPr>
    </w:lvl>
    <w:lvl w:ilvl="1" w:tplc="B79EB37E" w:tentative="1">
      <w:start w:val="1"/>
      <w:numFmt w:val="bullet"/>
      <w:lvlText w:val="o"/>
      <w:lvlJc w:val="left"/>
      <w:pPr>
        <w:ind w:left="1080" w:hanging="360"/>
      </w:pPr>
      <w:rPr>
        <w:rFonts w:ascii="Courier New" w:hAnsi="Courier New" w:cs="Courier New" w:hint="default"/>
      </w:rPr>
    </w:lvl>
    <w:lvl w:ilvl="2" w:tplc="8FA8AA56" w:tentative="1">
      <w:start w:val="1"/>
      <w:numFmt w:val="bullet"/>
      <w:lvlText w:val=""/>
      <w:lvlJc w:val="left"/>
      <w:pPr>
        <w:ind w:left="1800" w:hanging="360"/>
      </w:pPr>
      <w:rPr>
        <w:rFonts w:ascii="Wingdings" w:hAnsi="Wingdings" w:hint="default"/>
      </w:rPr>
    </w:lvl>
    <w:lvl w:ilvl="3" w:tplc="4E6E5E16" w:tentative="1">
      <w:start w:val="1"/>
      <w:numFmt w:val="bullet"/>
      <w:lvlText w:val=""/>
      <w:lvlJc w:val="left"/>
      <w:pPr>
        <w:ind w:left="2520" w:hanging="360"/>
      </w:pPr>
      <w:rPr>
        <w:rFonts w:ascii="Symbol" w:hAnsi="Symbol" w:hint="default"/>
      </w:rPr>
    </w:lvl>
    <w:lvl w:ilvl="4" w:tplc="F7ECC27C" w:tentative="1">
      <w:start w:val="1"/>
      <w:numFmt w:val="bullet"/>
      <w:lvlText w:val="o"/>
      <w:lvlJc w:val="left"/>
      <w:pPr>
        <w:ind w:left="3240" w:hanging="360"/>
      </w:pPr>
      <w:rPr>
        <w:rFonts w:ascii="Courier New" w:hAnsi="Courier New" w:cs="Courier New" w:hint="default"/>
      </w:rPr>
    </w:lvl>
    <w:lvl w:ilvl="5" w:tplc="BB5EA82A" w:tentative="1">
      <w:start w:val="1"/>
      <w:numFmt w:val="bullet"/>
      <w:lvlText w:val=""/>
      <w:lvlJc w:val="left"/>
      <w:pPr>
        <w:ind w:left="3960" w:hanging="360"/>
      </w:pPr>
      <w:rPr>
        <w:rFonts w:ascii="Wingdings" w:hAnsi="Wingdings" w:hint="default"/>
      </w:rPr>
    </w:lvl>
    <w:lvl w:ilvl="6" w:tplc="CE8673BA" w:tentative="1">
      <w:start w:val="1"/>
      <w:numFmt w:val="bullet"/>
      <w:lvlText w:val=""/>
      <w:lvlJc w:val="left"/>
      <w:pPr>
        <w:ind w:left="4680" w:hanging="360"/>
      </w:pPr>
      <w:rPr>
        <w:rFonts w:ascii="Symbol" w:hAnsi="Symbol" w:hint="default"/>
      </w:rPr>
    </w:lvl>
    <w:lvl w:ilvl="7" w:tplc="1702F38E" w:tentative="1">
      <w:start w:val="1"/>
      <w:numFmt w:val="bullet"/>
      <w:lvlText w:val="o"/>
      <w:lvlJc w:val="left"/>
      <w:pPr>
        <w:ind w:left="5400" w:hanging="360"/>
      </w:pPr>
      <w:rPr>
        <w:rFonts w:ascii="Courier New" w:hAnsi="Courier New" w:cs="Courier New" w:hint="default"/>
      </w:rPr>
    </w:lvl>
    <w:lvl w:ilvl="8" w:tplc="1A627006" w:tentative="1">
      <w:start w:val="1"/>
      <w:numFmt w:val="bullet"/>
      <w:lvlText w:val=""/>
      <w:lvlJc w:val="left"/>
      <w:pPr>
        <w:ind w:left="6120" w:hanging="360"/>
      </w:pPr>
      <w:rPr>
        <w:rFonts w:ascii="Wingdings" w:hAnsi="Wingdings" w:hint="default"/>
      </w:rPr>
    </w:lvl>
  </w:abstractNum>
  <w:abstractNum w:abstractNumId="22" w15:restartNumberingAfterBreak="0">
    <w:nsid w:val="34124701"/>
    <w:multiLevelType w:val="hybridMultilevel"/>
    <w:tmpl w:val="6D9C6D16"/>
    <w:lvl w:ilvl="0" w:tplc="44C0E2D0">
      <w:start w:val="1"/>
      <w:numFmt w:val="bullet"/>
      <w:lvlText w:val=""/>
      <w:lvlJc w:val="left"/>
      <w:pPr>
        <w:ind w:left="822" w:hanging="360"/>
      </w:pPr>
      <w:rPr>
        <w:rFonts w:ascii="Symbol" w:hAnsi="Symbol" w:hint="default"/>
      </w:rPr>
    </w:lvl>
    <w:lvl w:ilvl="1" w:tplc="EA845C3E" w:tentative="1">
      <w:start w:val="1"/>
      <w:numFmt w:val="bullet"/>
      <w:lvlText w:val="o"/>
      <w:lvlJc w:val="left"/>
      <w:pPr>
        <w:ind w:left="1542" w:hanging="360"/>
      </w:pPr>
      <w:rPr>
        <w:rFonts w:ascii="Courier New" w:hAnsi="Courier New" w:cs="Courier New" w:hint="default"/>
      </w:rPr>
    </w:lvl>
    <w:lvl w:ilvl="2" w:tplc="276CE08E" w:tentative="1">
      <w:start w:val="1"/>
      <w:numFmt w:val="bullet"/>
      <w:lvlText w:val=""/>
      <w:lvlJc w:val="left"/>
      <w:pPr>
        <w:ind w:left="2262" w:hanging="360"/>
      </w:pPr>
      <w:rPr>
        <w:rFonts w:ascii="Wingdings" w:hAnsi="Wingdings" w:hint="default"/>
      </w:rPr>
    </w:lvl>
    <w:lvl w:ilvl="3" w:tplc="27E875CE" w:tentative="1">
      <w:start w:val="1"/>
      <w:numFmt w:val="bullet"/>
      <w:lvlText w:val=""/>
      <w:lvlJc w:val="left"/>
      <w:pPr>
        <w:ind w:left="2982" w:hanging="360"/>
      </w:pPr>
      <w:rPr>
        <w:rFonts w:ascii="Symbol" w:hAnsi="Symbol" w:hint="default"/>
      </w:rPr>
    </w:lvl>
    <w:lvl w:ilvl="4" w:tplc="C3D8D99A" w:tentative="1">
      <w:start w:val="1"/>
      <w:numFmt w:val="bullet"/>
      <w:lvlText w:val="o"/>
      <w:lvlJc w:val="left"/>
      <w:pPr>
        <w:ind w:left="3702" w:hanging="360"/>
      </w:pPr>
      <w:rPr>
        <w:rFonts w:ascii="Courier New" w:hAnsi="Courier New" w:cs="Courier New" w:hint="default"/>
      </w:rPr>
    </w:lvl>
    <w:lvl w:ilvl="5" w:tplc="70AE3B2A" w:tentative="1">
      <w:start w:val="1"/>
      <w:numFmt w:val="bullet"/>
      <w:lvlText w:val=""/>
      <w:lvlJc w:val="left"/>
      <w:pPr>
        <w:ind w:left="4422" w:hanging="360"/>
      </w:pPr>
      <w:rPr>
        <w:rFonts w:ascii="Wingdings" w:hAnsi="Wingdings" w:hint="default"/>
      </w:rPr>
    </w:lvl>
    <w:lvl w:ilvl="6" w:tplc="3030EBAA" w:tentative="1">
      <w:start w:val="1"/>
      <w:numFmt w:val="bullet"/>
      <w:lvlText w:val=""/>
      <w:lvlJc w:val="left"/>
      <w:pPr>
        <w:ind w:left="5142" w:hanging="360"/>
      </w:pPr>
      <w:rPr>
        <w:rFonts w:ascii="Symbol" w:hAnsi="Symbol" w:hint="default"/>
      </w:rPr>
    </w:lvl>
    <w:lvl w:ilvl="7" w:tplc="A0DE0740" w:tentative="1">
      <w:start w:val="1"/>
      <w:numFmt w:val="bullet"/>
      <w:lvlText w:val="o"/>
      <w:lvlJc w:val="left"/>
      <w:pPr>
        <w:ind w:left="5862" w:hanging="360"/>
      </w:pPr>
      <w:rPr>
        <w:rFonts w:ascii="Courier New" w:hAnsi="Courier New" w:cs="Courier New" w:hint="default"/>
      </w:rPr>
    </w:lvl>
    <w:lvl w:ilvl="8" w:tplc="9EF831B2" w:tentative="1">
      <w:start w:val="1"/>
      <w:numFmt w:val="bullet"/>
      <w:lvlText w:val=""/>
      <w:lvlJc w:val="left"/>
      <w:pPr>
        <w:ind w:left="6582" w:hanging="360"/>
      </w:pPr>
      <w:rPr>
        <w:rFonts w:ascii="Wingdings" w:hAnsi="Wingdings" w:hint="default"/>
      </w:rPr>
    </w:lvl>
  </w:abstractNum>
  <w:abstractNum w:abstractNumId="23" w15:restartNumberingAfterBreak="0">
    <w:nsid w:val="346B2757"/>
    <w:multiLevelType w:val="hybridMultilevel"/>
    <w:tmpl w:val="DDDE38C2"/>
    <w:lvl w:ilvl="0" w:tplc="ABF20878">
      <w:start w:val="1"/>
      <w:numFmt w:val="bullet"/>
      <w:lvlText w:val=""/>
      <w:lvlJc w:val="left"/>
      <w:pPr>
        <w:ind w:left="644" w:hanging="360"/>
      </w:pPr>
      <w:rPr>
        <w:rFonts w:ascii="Symbol" w:hAnsi="Symbol" w:hint="default"/>
      </w:rPr>
    </w:lvl>
    <w:lvl w:ilvl="1" w:tplc="55B8EA42" w:tentative="1">
      <w:start w:val="1"/>
      <w:numFmt w:val="bullet"/>
      <w:lvlText w:val="o"/>
      <w:lvlJc w:val="left"/>
      <w:pPr>
        <w:ind w:left="1364" w:hanging="360"/>
      </w:pPr>
      <w:rPr>
        <w:rFonts w:ascii="Courier New" w:hAnsi="Courier New" w:cs="Courier New" w:hint="default"/>
      </w:rPr>
    </w:lvl>
    <w:lvl w:ilvl="2" w:tplc="70026904" w:tentative="1">
      <w:start w:val="1"/>
      <w:numFmt w:val="bullet"/>
      <w:lvlText w:val=""/>
      <w:lvlJc w:val="left"/>
      <w:pPr>
        <w:ind w:left="2084" w:hanging="360"/>
      </w:pPr>
      <w:rPr>
        <w:rFonts w:ascii="Wingdings" w:hAnsi="Wingdings" w:hint="default"/>
      </w:rPr>
    </w:lvl>
    <w:lvl w:ilvl="3" w:tplc="1CF2B568" w:tentative="1">
      <w:start w:val="1"/>
      <w:numFmt w:val="bullet"/>
      <w:lvlText w:val=""/>
      <w:lvlJc w:val="left"/>
      <w:pPr>
        <w:ind w:left="2804" w:hanging="360"/>
      </w:pPr>
      <w:rPr>
        <w:rFonts w:ascii="Symbol" w:hAnsi="Symbol" w:hint="default"/>
      </w:rPr>
    </w:lvl>
    <w:lvl w:ilvl="4" w:tplc="FFA04BBC" w:tentative="1">
      <w:start w:val="1"/>
      <w:numFmt w:val="bullet"/>
      <w:lvlText w:val="o"/>
      <w:lvlJc w:val="left"/>
      <w:pPr>
        <w:ind w:left="3524" w:hanging="360"/>
      </w:pPr>
      <w:rPr>
        <w:rFonts w:ascii="Courier New" w:hAnsi="Courier New" w:cs="Courier New" w:hint="default"/>
      </w:rPr>
    </w:lvl>
    <w:lvl w:ilvl="5" w:tplc="CE2C20FC" w:tentative="1">
      <w:start w:val="1"/>
      <w:numFmt w:val="bullet"/>
      <w:lvlText w:val=""/>
      <w:lvlJc w:val="left"/>
      <w:pPr>
        <w:ind w:left="4244" w:hanging="360"/>
      </w:pPr>
      <w:rPr>
        <w:rFonts w:ascii="Wingdings" w:hAnsi="Wingdings" w:hint="default"/>
      </w:rPr>
    </w:lvl>
    <w:lvl w:ilvl="6" w:tplc="EFDED8B0" w:tentative="1">
      <w:start w:val="1"/>
      <w:numFmt w:val="bullet"/>
      <w:lvlText w:val=""/>
      <w:lvlJc w:val="left"/>
      <w:pPr>
        <w:ind w:left="4964" w:hanging="360"/>
      </w:pPr>
      <w:rPr>
        <w:rFonts w:ascii="Symbol" w:hAnsi="Symbol" w:hint="default"/>
      </w:rPr>
    </w:lvl>
    <w:lvl w:ilvl="7" w:tplc="667E6AB6" w:tentative="1">
      <w:start w:val="1"/>
      <w:numFmt w:val="bullet"/>
      <w:lvlText w:val="o"/>
      <w:lvlJc w:val="left"/>
      <w:pPr>
        <w:ind w:left="5684" w:hanging="360"/>
      </w:pPr>
      <w:rPr>
        <w:rFonts w:ascii="Courier New" w:hAnsi="Courier New" w:cs="Courier New" w:hint="default"/>
      </w:rPr>
    </w:lvl>
    <w:lvl w:ilvl="8" w:tplc="3F18D12C" w:tentative="1">
      <w:start w:val="1"/>
      <w:numFmt w:val="bullet"/>
      <w:lvlText w:val=""/>
      <w:lvlJc w:val="left"/>
      <w:pPr>
        <w:ind w:left="6404" w:hanging="360"/>
      </w:pPr>
      <w:rPr>
        <w:rFonts w:ascii="Wingdings" w:hAnsi="Wingdings" w:hint="default"/>
      </w:rPr>
    </w:lvl>
  </w:abstractNum>
  <w:abstractNum w:abstractNumId="24" w15:restartNumberingAfterBreak="0">
    <w:nsid w:val="34B70B30"/>
    <w:multiLevelType w:val="hybridMultilevel"/>
    <w:tmpl w:val="A54856E6"/>
    <w:lvl w:ilvl="0" w:tplc="10F02924">
      <w:start w:val="1"/>
      <w:numFmt w:val="decimal"/>
      <w:lvlText w:val="%1."/>
      <w:lvlJc w:val="left"/>
      <w:pPr>
        <w:ind w:left="822" w:hanging="360"/>
      </w:pPr>
    </w:lvl>
    <w:lvl w:ilvl="1" w:tplc="C59A5ABA" w:tentative="1">
      <w:start w:val="1"/>
      <w:numFmt w:val="lowerLetter"/>
      <w:lvlText w:val="%2."/>
      <w:lvlJc w:val="left"/>
      <w:pPr>
        <w:ind w:left="1542" w:hanging="360"/>
      </w:pPr>
    </w:lvl>
    <w:lvl w:ilvl="2" w:tplc="2B1C455E" w:tentative="1">
      <w:start w:val="1"/>
      <w:numFmt w:val="lowerRoman"/>
      <w:lvlText w:val="%3."/>
      <w:lvlJc w:val="right"/>
      <w:pPr>
        <w:ind w:left="2262" w:hanging="180"/>
      </w:pPr>
    </w:lvl>
    <w:lvl w:ilvl="3" w:tplc="BCF47C28" w:tentative="1">
      <w:start w:val="1"/>
      <w:numFmt w:val="decimal"/>
      <w:lvlText w:val="%4."/>
      <w:lvlJc w:val="left"/>
      <w:pPr>
        <w:ind w:left="2982" w:hanging="360"/>
      </w:pPr>
    </w:lvl>
    <w:lvl w:ilvl="4" w:tplc="9118BAF4" w:tentative="1">
      <w:start w:val="1"/>
      <w:numFmt w:val="lowerLetter"/>
      <w:lvlText w:val="%5."/>
      <w:lvlJc w:val="left"/>
      <w:pPr>
        <w:ind w:left="3702" w:hanging="360"/>
      </w:pPr>
    </w:lvl>
    <w:lvl w:ilvl="5" w:tplc="B240E70E" w:tentative="1">
      <w:start w:val="1"/>
      <w:numFmt w:val="lowerRoman"/>
      <w:lvlText w:val="%6."/>
      <w:lvlJc w:val="right"/>
      <w:pPr>
        <w:ind w:left="4422" w:hanging="180"/>
      </w:pPr>
    </w:lvl>
    <w:lvl w:ilvl="6" w:tplc="903CBF0C" w:tentative="1">
      <w:start w:val="1"/>
      <w:numFmt w:val="decimal"/>
      <w:lvlText w:val="%7."/>
      <w:lvlJc w:val="left"/>
      <w:pPr>
        <w:ind w:left="5142" w:hanging="360"/>
      </w:pPr>
    </w:lvl>
    <w:lvl w:ilvl="7" w:tplc="E594F278" w:tentative="1">
      <w:start w:val="1"/>
      <w:numFmt w:val="lowerLetter"/>
      <w:lvlText w:val="%8."/>
      <w:lvlJc w:val="left"/>
      <w:pPr>
        <w:ind w:left="5862" w:hanging="360"/>
      </w:pPr>
    </w:lvl>
    <w:lvl w:ilvl="8" w:tplc="91727086" w:tentative="1">
      <w:start w:val="1"/>
      <w:numFmt w:val="lowerRoman"/>
      <w:lvlText w:val="%9."/>
      <w:lvlJc w:val="right"/>
      <w:pPr>
        <w:ind w:left="6582" w:hanging="180"/>
      </w:pPr>
    </w:lvl>
  </w:abstractNum>
  <w:abstractNum w:abstractNumId="25" w15:restartNumberingAfterBreak="0">
    <w:nsid w:val="35E3111B"/>
    <w:multiLevelType w:val="multilevel"/>
    <w:tmpl w:val="CF2A199A"/>
    <w:lvl w:ilvl="0">
      <w:start w:val="5"/>
      <w:numFmt w:val="decimal"/>
      <w:lvlText w:val="%1"/>
      <w:lvlJc w:val="left"/>
      <w:pPr>
        <w:ind w:left="405" w:hanging="405"/>
      </w:pPr>
      <w:rPr>
        <w:rFonts w:hint="default"/>
      </w:rPr>
    </w:lvl>
    <w:lvl w:ilvl="1">
      <w:start w:val="3"/>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6" w15:restartNumberingAfterBreak="0">
    <w:nsid w:val="3DD433BD"/>
    <w:multiLevelType w:val="multilevel"/>
    <w:tmpl w:val="3A24C23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03F776E"/>
    <w:multiLevelType w:val="hybridMultilevel"/>
    <w:tmpl w:val="F6EEC608"/>
    <w:lvl w:ilvl="0" w:tplc="3A32FB64">
      <w:start w:val="1"/>
      <w:numFmt w:val="decimal"/>
      <w:lvlText w:val="%1."/>
      <w:lvlJc w:val="left"/>
      <w:pPr>
        <w:ind w:left="822" w:hanging="360"/>
      </w:pPr>
    </w:lvl>
    <w:lvl w:ilvl="1" w:tplc="F5D222F6" w:tentative="1">
      <w:start w:val="1"/>
      <w:numFmt w:val="lowerLetter"/>
      <w:lvlText w:val="%2."/>
      <w:lvlJc w:val="left"/>
      <w:pPr>
        <w:ind w:left="1542" w:hanging="360"/>
      </w:pPr>
    </w:lvl>
    <w:lvl w:ilvl="2" w:tplc="C096EAEC" w:tentative="1">
      <w:start w:val="1"/>
      <w:numFmt w:val="lowerRoman"/>
      <w:lvlText w:val="%3."/>
      <w:lvlJc w:val="right"/>
      <w:pPr>
        <w:ind w:left="2262" w:hanging="180"/>
      </w:pPr>
    </w:lvl>
    <w:lvl w:ilvl="3" w:tplc="E24C442C" w:tentative="1">
      <w:start w:val="1"/>
      <w:numFmt w:val="decimal"/>
      <w:lvlText w:val="%4."/>
      <w:lvlJc w:val="left"/>
      <w:pPr>
        <w:ind w:left="2982" w:hanging="360"/>
      </w:pPr>
    </w:lvl>
    <w:lvl w:ilvl="4" w:tplc="BF3E38A0" w:tentative="1">
      <w:start w:val="1"/>
      <w:numFmt w:val="lowerLetter"/>
      <w:lvlText w:val="%5."/>
      <w:lvlJc w:val="left"/>
      <w:pPr>
        <w:ind w:left="3702" w:hanging="360"/>
      </w:pPr>
    </w:lvl>
    <w:lvl w:ilvl="5" w:tplc="A3CA2886" w:tentative="1">
      <w:start w:val="1"/>
      <w:numFmt w:val="lowerRoman"/>
      <w:lvlText w:val="%6."/>
      <w:lvlJc w:val="right"/>
      <w:pPr>
        <w:ind w:left="4422" w:hanging="180"/>
      </w:pPr>
    </w:lvl>
    <w:lvl w:ilvl="6" w:tplc="2AB25A3A" w:tentative="1">
      <w:start w:val="1"/>
      <w:numFmt w:val="decimal"/>
      <w:lvlText w:val="%7."/>
      <w:lvlJc w:val="left"/>
      <w:pPr>
        <w:ind w:left="5142" w:hanging="360"/>
      </w:pPr>
    </w:lvl>
    <w:lvl w:ilvl="7" w:tplc="E88E4956" w:tentative="1">
      <w:start w:val="1"/>
      <w:numFmt w:val="lowerLetter"/>
      <w:lvlText w:val="%8."/>
      <w:lvlJc w:val="left"/>
      <w:pPr>
        <w:ind w:left="5862" w:hanging="360"/>
      </w:pPr>
    </w:lvl>
    <w:lvl w:ilvl="8" w:tplc="DCB46EFE" w:tentative="1">
      <w:start w:val="1"/>
      <w:numFmt w:val="lowerRoman"/>
      <w:lvlText w:val="%9."/>
      <w:lvlJc w:val="right"/>
      <w:pPr>
        <w:ind w:left="6582" w:hanging="180"/>
      </w:pPr>
    </w:lvl>
  </w:abstractNum>
  <w:abstractNum w:abstractNumId="28" w15:restartNumberingAfterBreak="0">
    <w:nsid w:val="407E64B3"/>
    <w:multiLevelType w:val="hybridMultilevel"/>
    <w:tmpl w:val="E200BCC4"/>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29" w15:restartNumberingAfterBreak="0">
    <w:nsid w:val="4254498E"/>
    <w:multiLevelType w:val="hybridMultilevel"/>
    <w:tmpl w:val="4534716A"/>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30" w15:restartNumberingAfterBreak="0">
    <w:nsid w:val="450C0D96"/>
    <w:multiLevelType w:val="hybridMultilevel"/>
    <w:tmpl w:val="D840CE62"/>
    <w:lvl w:ilvl="0" w:tplc="49EC76AC">
      <w:start w:val="1"/>
      <w:numFmt w:val="bullet"/>
      <w:lvlText w:val=""/>
      <w:lvlJc w:val="left"/>
      <w:pPr>
        <w:ind w:left="360" w:hanging="360"/>
      </w:pPr>
      <w:rPr>
        <w:rFonts w:ascii="Symbol" w:hAnsi="Symbol" w:hint="default"/>
      </w:rPr>
    </w:lvl>
    <w:lvl w:ilvl="1" w:tplc="2820A1CC" w:tentative="1">
      <w:start w:val="1"/>
      <w:numFmt w:val="bullet"/>
      <w:lvlText w:val="o"/>
      <w:lvlJc w:val="left"/>
      <w:pPr>
        <w:ind w:left="1080" w:hanging="360"/>
      </w:pPr>
      <w:rPr>
        <w:rFonts w:ascii="Courier New" w:hAnsi="Courier New" w:cs="Courier New" w:hint="default"/>
      </w:rPr>
    </w:lvl>
    <w:lvl w:ilvl="2" w:tplc="97203162" w:tentative="1">
      <w:start w:val="1"/>
      <w:numFmt w:val="bullet"/>
      <w:lvlText w:val=""/>
      <w:lvlJc w:val="left"/>
      <w:pPr>
        <w:ind w:left="1800" w:hanging="360"/>
      </w:pPr>
      <w:rPr>
        <w:rFonts w:ascii="Wingdings" w:hAnsi="Wingdings" w:hint="default"/>
      </w:rPr>
    </w:lvl>
    <w:lvl w:ilvl="3" w:tplc="F78E8986" w:tentative="1">
      <w:start w:val="1"/>
      <w:numFmt w:val="bullet"/>
      <w:lvlText w:val=""/>
      <w:lvlJc w:val="left"/>
      <w:pPr>
        <w:ind w:left="2520" w:hanging="360"/>
      </w:pPr>
      <w:rPr>
        <w:rFonts w:ascii="Symbol" w:hAnsi="Symbol" w:hint="default"/>
      </w:rPr>
    </w:lvl>
    <w:lvl w:ilvl="4" w:tplc="3DA2BF86" w:tentative="1">
      <w:start w:val="1"/>
      <w:numFmt w:val="bullet"/>
      <w:lvlText w:val="o"/>
      <w:lvlJc w:val="left"/>
      <w:pPr>
        <w:ind w:left="3240" w:hanging="360"/>
      </w:pPr>
      <w:rPr>
        <w:rFonts w:ascii="Courier New" w:hAnsi="Courier New" w:cs="Courier New" w:hint="default"/>
      </w:rPr>
    </w:lvl>
    <w:lvl w:ilvl="5" w:tplc="2DFA396C" w:tentative="1">
      <w:start w:val="1"/>
      <w:numFmt w:val="bullet"/>
      <w:lvlText w:val=""/>
      <w:lvlJc w:val="left"/>
      <w:pPr>
        <w:ind w:left="3960" w:hanging="360"/>
      </w:pPr>
      <w:rPr>
        <w:rFonts w:ascii="Wingdings" w:hAnsi="Wingdings" w:hint="default"/>
      </w:rPr>
    </w:lvl>
    <w:lvl w:ilvl="6" w:tplc="5B52EFEA" w:tentative="1">
      <w:start w:val="1"/>
      <w:numFmt w:val="bullet"/>
      <w:lvlText w:val=""/>
      <w:lvlJc w:val="left"/>
      <w:pPr>
        <w:ind w:left="4680" w:hanging="360"/>
      </w:pPr>
      <w:rPr>
        <w:rFonts w:ascii="Symbol" w:hAnsi="Symbol" w:hint="default"/>
      </w:rPr>
    </w:lvl>
    <w:lvl w:ilvl="7" w:tplc="94F05800" w:tentative="1">
      <w:start w:val="1"/>
      <w:numFmt w:val="bullet"/>
      <w:lvlText w:val="o"/>
      <w:lvlJc w:val="left"/>
      <w:pPr>
        <w:ind w:left="5400" w:hanging="360"/>
      </w:pPr>
      <w:rPr>
        <w:rFonts w:ascii="Courier New" w:hAnsi="Courier New" w:cs="Courier New" w:hint="default"/>
      </w:rPr>
    </w:lvl>
    <w:lvl w:ilvl="8" w:tplc="774E4C10" w:tentative="1">
      <w:start w:val="1"/>
      <w:numFmt w:val="bullet"/>
      <w:lvlText w:val=""/>
      <w:lvlJc w:val="left"/>
      <w:pPr>
        <w:ind w:left="6120" w:hanging="360"/>
      </w:pPr>
      <w:rPr>
        <w:rFonts w:ascii="Wingdings" w:hAnsi="Wingdings" w:hint="default"/>
      </w:rPr>
    </w:lvl>
  </w:abstractNum>
  <w:abstractNum w:abstractNumId="31" w15:restartNumberingAfterBreak="0">
    <w:nsid w:val="47B3564F"/>
    <w:multiLevelType w:val="hybridMultilevel"/>
    <w:tmpl w:val="98BE269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32" w15:restartNumberingAfterBreak="0">
    <w:nsid w:val="4CB76044"/>
    <w:multiLevelType w:val="hybridMultilevel"/>
    <w:tmpl w:val="95CE90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51074701"/>
    <w:multiLevelType w:val="hybridMultilevel"/>
    <w:tmpl w:val="C6089FD0"/>
    <w:lvl w:ilvl="0" w:tplc="49AA8146">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557F4071"/>
    <w:multiLevelType w:val="multilevel"/>
    <w:tmpl w:val="E81AB016"/>
    <w:lvl w:ilvl="0">
      <w:start w:val="2"/>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35" w15:restartNumberingAfterBreak="0">
    <w:nsid w:val="58D93AAA"/>
    <w:multiLevelType w:val="multilevel"/>
    <w:tmpl w:val="94EA5790"/>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D350B3B"/>
    <w:multiLevelType w:val="multilevel"/>
    <w:tmpl w:val="FF12FDF6"/>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68F6677A"/>
    <w:multiLevelType w:val="hybridMultilevel"/>
    <w:tmpl w:val="022CACD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38" w15:restartNumberingAfterBreak="0">
    <w:nsid w:val="6D1937B6"/>
    <w:multiLevelType w:val="hybridMultilevel"/>
    <w:tmpl w:val="A13E53BA"/>
    <w:lvl w:ilvl="0" w:tplc="4009000F">
      <w:start w:val="7"/>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2D22E02"/>
    <w:multiLevelType w:val="hybridMultilevel"/>
    <w:tmpl w:val="707A7AE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0" w15:restartNumberingAfterBreak="0">
    <w:nsid w:val="76502DD4"/>
    <w:multiLevelType w:val="hybridMultilevel"/>
    <w:tmpl w:val="9D9A8DA8"/>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41" w15:restartNumberingAfterBreak="0">
    <w:nsid w:val="7D3F2400"/>
    <w:multiLevelType w:val="hybridMultilevel"/>
    <w:tmpl w:val="7EAC24D8"/>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F246429"/>
    <w:multiLevelType w:val="multilevel"/>
    <w:tmpl w:val="84DC5404"/>
    <w:lvl w:ilvl="0">
      <w:start w:val="2"/>
      <w:numFmt w:val="decimal"/>
      <w:lvlText w:val="%1"/>
      <w:lvlJc w:val="left"/>
      <w:pPr>
        <w:ind w:left="405" w:hanging="405"/>
      </w:pPr>
      <w:rPr>
        <w:rFonts w:hint="default"/>
      </w:rPr>
    </w:lvl>
    <w:lvl w:ilvl="1">
      <w:start w:val="3"/>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num w:numId="1">
    <w:abstractNumId w:val="11"/>
  </w:num>
  <w:num w:numId="2">
    <w:abstractNumId w:val="0"/>
  </w:num>
  <w:num w:numId="3">
    <w:abstractNumId w:val="7"/>
  </w:num>
  <w:num w:numId="4">
    <w:abstractNumId w:val="4"/>
  </w:num>
  <w:num w:numId="5">
    <w:abstractNumId w:val="30"/>
  </w:num>
  <w:num w:numId="6">
    <w:abstractNumId w:val="21"/>
  </w:num>
  <w:num w:numId="7">
    <w:abstractNumId w:val="23"/>
  </w:num>
  <w:num w:numId="8">
    <w:abstractNumId w:val="13"/>
  </w:num>
  <w:num w:numId="9">
    <w:abstractNumId w:val="8"/>
  </w:num>
  <w:num w:numId="10">
    <w:abstractNumId w:val="20"/>
  </w:num>
  <w:num w:numId="11">
    <w:abstractNumId w:val="16"/>
  </w:num>
  <w:num w:numId="12">
    <w:abstractNumId w:val="22"/>
  </w:num>
  <w:num w:numId="13">
    <w:abstractNumId w:val="5"/>
  </w:num>
  <w:num w:numId="14">
    <w:abstractNumId w:val="27"/>
  </w:num>
  <w:num w:numId="15">
    <w:abstractNumId w:val="24"/>
  </w:num>
  <w:num w:numId="16">
    <w:abstractNumId w:val="26"/>
  </w:num>
  <w:num w:numId="17">
    <w:abstractNumId w:val="1"/>
  </w:num>
  <w:num w:numId="18">
    <w:abstractNumId w:val="40"/>
  </w:num>
  <w:num w:numId="19">
    <w:abstractNumId w:val="28"/>
  </w:num>
  <w:num w:numId="20">
    <w:abstractNumId w:val="9"/>
  </w:num>
  <w:num w:numId="21">
    <w:abstractNumId w:val="36"/>
  </w:num>
  <w:num w:numId="22">
    <w:abstractNumId w:val="19"/>
  </w:num>
  <w:num w:numId="23">
    <w:abstractNumId w:val="10"/>
  </w:num>
  <w:num w:numId="24">
    <w:abstractNumId w:val="17"/>
  </w:num>
  <w:num w:numId="25">
    <w:abstractNumId w:val="34"/>
  </w:num>
  <w:num w:numId="26">
    <w:abstractNumId w:val="2"/>
  </w:num>
  <w:num w:numId="27">
    <w:abstractNumId w:val="14"/>
  </w:num>
  <w:num w:numId="28">
    <w:abstractNumId w:val="3"/>
  </w:num>
  <w:num w:numId="29">
    <w:abstractNumId w:val="33"/>
  </w:num>
  <w:num w:numId="30">
    <w:abstractNumId w:val="38"/>
  </w:num>
  <w:num w:numId="31">
    <w:abstractNumId w:val="29"/>
  </w:num>
  <w:num w:numId="32">
    <w:abstractNumId w:val="31"/>
  </w:num>
  <w:num w:numId="33">
    <w:abstractNumId w:val="32"/>
  </w:num>
  <w:num w:numId="34">
    <w:abstractNumId w:val="37"/>
  </w:num>
  <w:num w:numId="35">
    <w:abstractNumId w:val="6"/>
  </w:num>
  <w:num w:numId="36">
    <w:abstractNumId w:val="25"/>
  </w:num>
  <w:num w:numId="37">
    <w:abstractNumId w:val="35"/>
  </w:num>
  <w:num w:numId="38">
    <w:abstractNumId w:val="18"/>
  </w:num>
  <w:num w:numId="39">
    <w:abstractNumId w:val="12"/>
  </w:num>
  <w:num w:numId="40">
    <w:abstractNumId w:val="41"/>
  </w:num>
  <w:num w:numId="41">
    <w:abstractNumId w:val="42"/>
  </w:num>
  <w:num w:numId="42">
    <w:abstractNumId w:val="15"/>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zYxMjcxNjE2NjBX0lEKTi0uzszPAykwMqkFAJfJng8tAAAA"/>
  </w:docVars>
  <w:rsids>
    <w:rsidRoot w:val="00D870D8"/>
    <w:rsid w:val="00000146"/>
    <w:rsid w:val="00001E2D"/>
    <w:rsid w:val="00006CED"/>
    <w:rsid w:val="000070B7"/>
    <w:rsid w:val="00014B85"/>
    <w:rsid w:val="0001600C"/>
    <w:rsid w:val="000177B3"/>
    <w:rsid w:val="00017B47"/>
    <w:rsid w:val="00022340"/>
    <w:rsid w:val="00022C3A"/>
    <w:rsid w:val="000252E6"/>
    <w:rsid w:val="0002572A"/>
    <w:rsid w:val="000303A2"/>
    <w:rsid w:val="000316C6"/>
    <w:rsid w:val="00034FBB"/>
    <w:rsid w:val="00035086"/>
    <w:rsid w:val="00035AB3"/>
    <w:rsid w:val="000428D8"/>
    <w:rsid w:val="00044683"/>
    <w:rsid w:val="00044D3E"/>
    <w:rsid w:val="0005640E"/>
    <w:rsid w:val="000602AD"/>
    <w:rsid w:val="000637AF"/>
    <w:rsid w:val="00066509"/>
    <w:rsid w:val="0006724C"/>
    <w:rsid w:val="000709AA"/>
    <w:rsid w:val="000718A5"/>
    <w:rsid w:val="00072E92"/>
    <w:rsid w:val="0007643E"/>
    <w:rsid w:val="00076E7F"/>
    <w:rsid w:val="00076EC7"/>
    <w:rsid w:val="0008006A"/>
    <w:rsid w:val="00080F18"/>
    <w:rsid w:val="00082E64"/>
    <w:rsid w:val="00085998"/>
    <w:rsid w:val="00091296"/>
    <w:rsid w:val="000929BF"/>
    <w:rsid w:val="00095258"/>
    <w:rsid w:val="000A2FEC"/>
    <w:rsid w:val="000A379A"/>
    <w:rsid w:val="000A3F11"/>
    <w:rsid w:val="000A6EA6"/>
    <w:rsid w:val="000A781D"/>
    <w:rsid w:val="000B118A"/>
    <w:rsid w:val="000B3BA7"/>
    <w:rsid w:val="000B3FF9"/>
    <w:rsid w:val="000B5A96"/>
    <w:rsid w:val="000B676E"/>
    <w:rsid w:val="000C2C19"/>
    <w:rsid w:val="000C57FA"/>
    <w:rsid w:val="000C5B81"/>
    <w:rsid w:val="000C70BA"/>
    <w:rsid w:val="000C7A6C"/>
    <w:rsid w:val="000D1D74"/>
    <w:rsid w:val="000D2F94"/>
    <w:rsid w:val="000D30AD"/>
    <w:rsid w:val="000D48FB"/>
    <w:rsid w:val="000D5D40"/>
    <w:rsid w:val="000D70EA"/>
    <w:rsid w:val="000E22C5"/>
    <w:rsid w:val="000E4FA4"/>
    <w:rsid w:val="000F4BFC"/>
    <w:rsid w:val="00101768"/>
    <w:rsid w:val="001047BD"/>
    <w:rsid w:val="00105125"/>
    <w:rsid w:val="00105737"/>
    <w:rsid w:val="00105C63"/>
    <w:rsid w:val="00106926"/>
    <w:rsid w:val="0012037B"/>
    <w:rsid w:val="00121977"/>
    <w:rsid w:val="0012236B"/>
    <w:rsid w:val="0012309F"/>
    <w:rsid w:val="00123EBF"/>
    <w:rsid w:val="00124375"/>
    <w:rsid w:val="001252BB"/>
    <w:rsid w:val="00127B5D"/>
    <w:rsid w:val="00130F4D"/>
    <w:rsid w:val="001321CB"/>
    <w:rsid w:val="0013230B"/>
    <w:rsid w:val="00132C65"/>
    <w:rsid w:val="00134C89"/>
    <w:rsid w:val="001359A2"/>
    <w:rsid w:val="00140BAD"/>
    <w:rsid w:val="00146790"/>
    <w:rsid w:val="001471ED"/>
    <w:rsid w:val="001472B0"/>
    <w:rsid w:val="00152431"/>
    <w:rsid w:val="00152BB2"/>
    <w:rsid w:val="0015775B"/>
    <w:rsid w:val="001621DD"/>
    <w:rsid w:val="001636C3"/>
    <w:rsid w:val="00170FC3"/>
    <w:rsid w:val="00173B1F"/>
    <w:rsid w:val="00174FF5"/>
    <w:rsid w:val="00180893"/>
    <w:rsid w:val="00185B9B"/>
    <w:rsid w:val="00192C87"/>
    <w:rsid w:val="00193457"/>
    <w:rsid w:val="001975A6"/>
    <w:rsid w:val="001A097A"/>
    <w:rsid w:val="001A2797"/>
    <w:rsid w:val="001A38B7"/>
    <w:rsid w:val="001A3967"/>
    <w:rsid w:val="001A5F56"/>
    <w:rsid w:val="001A6142"/>
    <w:rsid w:val="001A63E6"/>
    <w:rsid w:val="001B012D"/>
    <w:rsid w:val="001B204A"/>
    <w:rsid w:val="001B4462"/>
    <w:rsid w:val="001B7609"/>
    <w:rsid w:val="001C0ED3"/>
    <w:rsid w:val="001C0FD0"/>
    <w:rsid w:val="001C16C2"/>
    <w:rsid w:val="001C4D9D"/>
    <w:rsid w:val="001C53D5"/>
    <w:rsid w:val="001C7245"/>
    <w:rsid w:val="001D2AD0"/>
    <w:rsid w:val="001D3E7A"/>
    <w:rsid w:val="001D6CD5"/>
    <w:rsid w:val="001D6F72"/>
    <w:rsid w:val="001E0078"/>
    <w:rsid w:val="001E0FEC"/>
    <w:rsid w:val="001E1E94"/>
    <w:rsid w:val="001E306B"/>
    <w:rsid w:val="001E3C33"/>
    <w:rsid w:val="001E3F94"/>
    <w:rsid w:val="001E6DB5"/>
    <w:rsid w:val="001F0112"/>
    <w:rsid w:val="001F4F96"/>
    <w:rsid w:val="001F52CD"/>
    <w:rsid w:val="00200C42"/>
    <w:rsid w:val="00200FB0"/>
    <w:rsid w:val="00202E67"/>
    <w:rsid w:val="00205373"/>
    <w:rsid w:val="00205FDA"/>
    <w:rsid w:val="00210177"/>
    <w:rsid w:val="002103EF"/>
    <w:rsid w:val="0021226C"/>
    <w:rsid w:val="002129E9"/>
    <w:rsid w:val="002132B5"/>
    <w:rsid w:val="00215548"/>
    <w:rsid w:val="002169C1"/>
    <w:rsid w:val="00217FCE"/>
    <w:rsid w:val="00220298"/>
    <w:rsid w:val="0022070A"/>
    <w:rsid w:val="00222BA6"/>
    <w:rsid w:val="00223AB9"/>
    <w:rsid w:val="0022545E"/>
    <w:rsid w:val="0022756A"/>
    <w:rsid w:val="0023103A"/>
    <w:rsid w:val="00234020"/>
    <w:rsid w:val="00234D38"/>
    <w:rsid w:val="00235641"/>
    <w:rsid w:val="00236751"/>
    <w:rsid w:val="002372BB"/>
    <w:rsid w:val="00241A68"/>
    <w:rsid w:val="0024263A"/>
    <w:rsid w:val="002443AD"/>
    <w:rsid w:val="00246516"/>
    <w:rsid w:val="002500F0"/>
    <w:rsid w:val="002510FD"/>
    <w:rsid w:val="002524E1"/>
    <w:rsid w:val="0025591F"/>
    <w:rsid w:val="00255FF4"/>
    <w:rsid w:val="002600E4"/>
    <w:rsid w:val="002618D6"/>
    <w:rsid w:val="00262B8D"/>
    <w:rsid w:val="0027227C"/>
    <w:rsid w:val="00275350"/>
    <w:rsid w:val="00276346"/>
    <w:rsid w:val="00277746"/>
    <w:rsid w:val="00280D15"/>
    <w:rsid w:val="00281892"/>
    <w:rsid w:val="0028240A"/>
    <w:rsid w:val="00282B05"/>
    <w:rsid w:val="00284BCC"/>
    <w:rsid w:val="00284F7D"/>
    <w:rsid w:val="002858C1"/>
    <w:rsid w:val="00285BE5"/>
    <w:rsid w:val="00286606"/>
    <w:rsid w:val="00286DF2"/>
    <w:rsid w:val="00295F47"/>
    <w:rsid w:val="002A0535"/>
    <w:rsid w:val="002A1B5D"/>
    <w:rsid w:val="002A1E36"/>
    <w:rsid w:val="002A468F"/>
    <w:rsid w:val="002A47CB"/>
    <w:rsid w:val="002A771E"/>
    <w:rsid w:val="002B1C6F"/>
    <w:rsid w:val="002B39DC"/>
    <w:rsid w:val="002B3F15"/>
    <w:rsid w:val="002B4A64"/>
    <w:rsid w:val="002B4D6E"/>
    <w:rsid w:val="002B550E"/>
    <w:rsid w:val="002C0568"/>
    <w:rsid w:val="002C0860"/>
    <w:rsid w:val="002C1515"/>
    <w:rsid w:val="002C5965"/>
    <w:rsid w:val="002C5AC7"/>
    <w:rsid w:val="002C694F"/>
    <w:rsid w:val="002C6A44"/>
    <w:rsid w:val="002D0D28"/>
    <w:rsid w:val="002D34D2"/>
    <w:rsid w:val="002D77DE"/>
    <w:rsid w:val="002E1C40"/>
    <w:rsid w:val="002E34ED"/>
    <w:rsid w:val="002E3E46"/>
    <w:rsid w:val="002E4332"/>
    <w:rsid w:val="002E535E"/>
    <w:rsid w:val="002F0142"/>
    <w:rsid w:val="002F3281"/>
    <w:rsid w:val="002F740D"/>
    <w:rsid w:val="003009D9"/>
    <w:rsid w:val="00300E8E"/>
    <w:rsid w:val="00301A65"/>
    <w:rsid w:val="00304168"/>
    <w:rsid w:val="003077C6"/>
    <w:rsid w:val="00312FD4"/>
    <w:rsid w:val="00313F83"/>
    <w:rsid w:val="0031420B"/>
    <w:rsid w:val="00314EB0"/>
    <w:rsid w:val="00320167"/>
    <w:rsid w:val="0032167B"/>
    <w:rsid w:val="003345EB"/>
    <w:rsid w:val="00335A3A"/>
    <w:rsid w:val="00335FBB"/>
    <w:rsid w:val="00336688"/>
    <w:rsid w:val="00337692"/>
    <w:rsid w:val="0035062B"/>
    <w:rsid w:val="003506DC"/>
    <w:rsid w:val="00350806"/>
    <w:rsid w:val="00350F6E"/>
    <w:rsid w:val="00351C7C"/>
    <w:rsid w:val="00353467"/>
    <w:rsid w:val="003570AA"/>
    <w:rsid w:val="00357E5B"/>
    <w:rsid w:val="00360AFD"/>
    <w:rsid w:val="00364AF7"/>
    <w:rsid w:val="00365795"/>
    <w:rsid w:val="00366AED"/>
    <w:rsid w:val="0037188C"/>
    <w:rsid w:val="00373B1B"/>
    <w:rsid w:val="00375767"/>
    <w:rsid w:val="003812B8"/>
    <w:rsid w:val="00383D18"/>
    <w:rsid w:val="003842C9"/>
    <w:rsid w:val="003846AB"/>
    <w:rsid w:val="00386595"/>
    <w:rsid w:val="003874A4"/>
    <w:rsid w:val="00387672"/>
    <w:rsid w:val="00395C03"/>
    <w:rsid w:val="00395F98"/>
    <w:rsid w:val="00396162"/>
    <w:rsid w:val="003969D5"/>
    <w:rsid w:val="003A0B9A"/>
    <w:rsid w:val="003A20FF"/>
    <w:rsid w:val="003A21ED"/>
    <w:rsid w:val="003A26D5"/>
    <w:rsid w:val="003A41FC"/>
    <w:rsid w:val="003A447E"/>
    <w:rsid w:val="003A638B"/>
    <w:rsid w:val="003A6BAD"/>
    <w:rsid w:val="003B0912"/>
    <w:rsid w:val="003B2206"/>
    <w:rsid w:val="003B2858"/>
    <w:rsid w:val="003B5D55"/>
    <w:rsid w:val="003B6294"/>
    <w:rsid w:val="003C057E"/>
    <w:rsid w:val="003C4375"/>
    <w:rsid w:val="003C6E7A"/>
    <w:rsid w:val="003D28FF"/>
    <w:rsid w:val="003D3B42"/>
    <w:rsid w:val="003D66B8"/>
    <w:rsid w:val="003E10DD"/>
    <w:rsid w:val="003E1CE4"/>
    <w:rsid w:val="003E6F94"/>
    <w:rsid w:val="003F17E2"/>
    <w:rsid w:val="003F1B68"/>
    <w:rsid w:val="003F3E75"/>
    <w:rsid w:val="003F4354"/>
    <w:rsid w:val="003F64EA"/>
    <w:rsid w:val="00400811"/>
    <w:rsid w:val="004017B9"/>
    <w:rsid w:val="004017DA"/>
    <w:rsid w:val="004046B9"/>
    <w:rsid w:val="004049BB"/>
    <w:rsid w:val="0040560B"/>
    <w:rsid w:val="00405AB7"/>
    <w:rsid w:val="00405BBC"/>
    <w:rsid w:val="00415073"/>
    <w:rsid w:val="00420136"/>
    <w:rsid w:val="0042187C"/>
    <w:rsid w:val="00422CD5"/>
    <w:rsid w:val="00422F54"/>
    <w:rsid w:val="0042355D"/>
    <w:rsid w:val="0042410D"/>
    <w:rsid w:val="00426235"/>
    <w:rsid w:val="00426882"/>
    <w:rsid w:val="00430AD1"/>
    <w:rsid w:val="00430D5F"/>
    <w:rsid w:val="00431F19"/>
    <w:rsid w:val="004353AE"/>
    <w:rsid w:val="00436DF2"/>
    <w:rsid w:val="004375A6"/>
    <w:rsid w:val="004407FD"/>
    <w:rsid w:val="004409E6"/>
    <w:rsid w:val="0044272A"/>
    <w:rsid w:val="004430A4"/>
    <w:rsid w:val="004465BE"/>
    <w:rsid w:val="00446D50"/>
    <w:rsid w:val="00450190"/>
    <w:rsid w:val="004516BE"/>
    <w:rsid w:val="00454753"/>
    <w:rsid w:val="00454E2B"/>
    <w:rsid w:val="00456BE5"/>
    <w:rsid w:val="00457600"/>
    <w:rsid w:val="00461271"/>
    <w:rsid w:val="00461760"/>
    <w:rsid w:val="004653A5"/>
    <w:rsid w:val="00465656"/>
    <w:rsid w:val="00473423"/>
    <w:rsid w:val="0047381B"/>
    <w:rsid w:val="00474120"/>
    <w:rsid w:val="00475EFD"/>
    <w:rsid w:val="00477639"/>
    <w:rsid w:val="00485790"/>
    <w:rsid w:val="00486303"/>
    <w:rsid w:val="004864C6"/>
    <w:rsid w:val="00486E74"/>
    <w:rsid w:val="00486F03"/>
    <w:rsid w:val="00492DA9"/>
    <w:rsid w:val="004A2C18"/>
    <w:rsid w:val="004A31A5"/>
    <w:rsid w:val="004A3884"/>
    <w:rsid w:val="004A440C"/>
    <w:rsid w:val="004A4C27"/>
    <w:rsid w:val="004A7889"/>
    <w:rsid w:val="004B1AD3"/>
    <w:rsid w:val="004B4006"/>
    <w:rsid w:val="004B454E"/>
    <w:rsid w:val="004B7324"/>
    <w:rsid w:val="004C5420"/>
    <w:rsid w:val="004C5D1A"/>
    <w:rsid w:val="004C6510"/>
    <w:rsid w:val="004D1D5D"/>
    <w:rsid w:val="004D5912"/>
    <w:rsid w:val="004D5E32"/>
    <w:rsid w:val="004D6333"/>
    <w:rsid w:val="004E55AB"/>
    <w:rsid w:val="004E56F6"/>
    <w:rsid w:val="004E7655"/>
    <w:rsid w:val="004E7850"/>
    <w:rsid w:val="004F0B6C"/>
    <w:rsid w:val="004F21E9"/>
    <w:rsid w:val="004F35BE"/>
    <w:rsid w:val="004F3F19"/>
    <w:rsid w:val="004F7CB4"/>
    <w:rsid w:val="005008AB"/>
    <w:rsid w:val="005025A4"/>
    <w:rsid w:val="0050311D"/>
    <w:rsid w:val="00503BCA"/>
    <w:rsid w:val="00504E36"/>
    <w:rsid w:val="00506187"/>
    <w:rsid w:val="005105B4"/>
    <w:rsid w:val="005132DD"/>
    <w:rsid w:val="0051409D"/>
    <w:rsid w:val="00514E93"/>
    <w:rsid w:val="00521435"/>
    <w:rsid w:val="00522C75"/>
    <w:rsid w:val="00530297"/>
    <w:rsid w:val="00535F3C"/>
    <w:rsid w:val="00537D8F"/>
    <w:rsid w:val="00541D7A"/>
    <w:rsid w:val="0054236E"/>
    <w:rsid w:val="00546283"/>
    <w:rsid w:val="00550966"/>
    <w:rsid w:val="0055159A"/>
    <w:rsid w:val="00551D9B"/>
    <w:rsid w:val="00552354"/>
    <w:rsid w:val="0056043B"/>
    <w:rsid w:val="005611BC"/>
    <w:rsid w:val="0056523B"/>
    <w:rsid w:val="00566ABF"/>
    <w:rsid w:val="00567B9F"/>
    <w:rsid w:val="005703F2"/>
    <w:rsid w:val="00570ECD"/>
    <w:rsid w:val="0057178C"/>
    <w:rsid w:val="0058011D"/>
    <w:rsid w:val="00584A20"/>
    <w:rsid w:val="005854BE"/>
    <w:rsid w:val="00585553"/>
    <w:rsid w:val="005915D2"/>
    <w:rsid w:val="00591EA5"/>
    <w:rsid w:val="0059307F"/>
    <w:rsid w:val="00593FB3"/>
    <w:rsid w:val="00594A8A"/>
    <w:rsid w:val="00594FB7"/>
    <w:rsid w:val="00595422"/>
    <w:rsid w:val="00595F87"/>
    <w:rsid w:val="00596396"/>
    <w:rsid w:val="005A1752"/>
    <w:rsid w:val="005A1AF5"/>
    <w:rsid w:val="005A3602"/>
    <w:rsid w:val="005A467F"/>
    <w:rsid w:val="005A6512"/>
    <w:rsid w:val="005A74F2"/>
    <w:rsid w:val="005B05D8"/>
    <w:rsid w:val="005B3154"/>
    <w:rsid w:val="005B43FF"/>
    <w:rsid w:val="005B4DC9"/>
    <w:rsid w:val="005B5749"/>
    <w:rsid w:val="005B7573"/>
    <w:rsid w:val="005C11C3"/>
    <w:rsid w:val="005C24CE"/>
    <w:rsid w:val="005C390B"/>
    <w:rsid w:val="005C4F95"/>
    <w:rsid w:val="005C7612"/>
    <w:rsid w:val="005D1F71"/>
    <w:rsid w:val="005D5004"/>
    <w:rsid w:val="005E22FE"/>
    <w:rsid w:val="005E2583"/>
    <w:rsid w:val="005E3B3A"/>
    <w:rsid w:val="005E67A3"/>
    <w:rsid w:val="005E7661"/>
    <w:rsid w:val="005F30EE"/>
    <w:rsid w:val="005F49E8"/>
    <w:rsid w:val="005F6A6C"/>
    <w:rsid w:val="0060023F"/>
    <w:rsid w:val="0060024F"/>
    <w:rsid w:val="0060176E"/>
    <w:rsid w:val="00605871"/>
    <w:rsid w:val="00607E62"/>
    <w:rsid w:val="00610AFF"/>
    <w:rsid w:val="00617F5A"/>
    <w:rsid w:val="00620D9A"/>
    <w:rsid w:val="0062299D"/>
    <w:rsid w:val="00624F2A"/>
    <w:rsid w:val="00633445"/>
    <w:rsid w:val="0063645A"/>
    <w:rsid w:val="006379C6"/>
    <w:rsid w:val="00640393"/>
    <w:rsid w:val="006418AE"/>
    <w:rsid w:val="00643155"/>
    <w:rsid w:val="006448B0"/>
    <w:rsid w:val="006564ED"/>
    <w:rsid w:val="0065657E"/>
    <w:rsid w:val="00660E04"/>
    <w:rsid w:val="00664FB2"/>
    <w:rsid w:val="0066599F"/>
    <w:rsid w:val="00666489"/>
    <w:rsid w:val="00670624"/>
    <w:rsid w:val="006721E1"/>
    <w:rsid w:val="00673677"/>
    <w:rsid w:val="0067477E"/>
    <w:rsid w:val="006749BF"/>
    <w:rsid w:val="00676FC0"/>
    <w:rsid w:val="00681099"/>
    <w:rsid w:val="00684312"/>
    <w:rsid w:val="006849A4"/>
    <w:rsid w:val="00684E12"/>
    <w:rsid w:val="00686606"/>
    <w:rsid w:val="006871D2"/>
    <w:rsid w:val="00691CFB"/>
    <w:rsid w:val="006925FE"/>
    <w:rsid w:val="0069386B"/>
    <w:rsid w:val="00694C02"/>
    <w:rsid w:val="00695020"/>
    <w:rsid w:val="00697469"/>
    <w:rsid w:val="006A2330"/>
    <w:rsid w:val="006A74C6"/>
    <w:rsid w:val="006B0377"/>
    <w:rsid w:val="006B1C22"/>
    <w:rsid w:val="006B2551"/>
    <w:rsid w:val="006B2964"/>
    <w:rsid w:val="006B5542"/>
    <w:rsid w:val="006B6D47"/>
    <w:rsid w:val="006C432D"/>
    <w:rsid w:val="006C4B2B"/>
    <w:rsid w:val="006C4D7B"/>
    <w:rsid w:val="006D4007"/>
    <w:rsid w:val="006D4160"/>
    <w:rsid w:val="006D46E1"/>
    <w:rsid w:val="006D7252"/>
    <w:rsid w:val="006D7A2C"/>
    <w:rsid w:val="006E000D"/>
    <w:rsid w:val="006E4741"/>
    <w:rsid w:val="006E4D27"/>
    <w:rsid w:val="006E746E"/>
    <w:rsid w:val="006F085C"/>
    <w:rsid w:val="006F2587"/>
    <w:rsid w:val="006F41C1"/>
    <w:rsid w:val="006F674F"/>
    <w:rsid w:val="007035BD"/>
    <w:rsid w:val="00703A6C"/>
    <w:rsid w:val="00707BB1"/>
    <w:rsid w:val="007123B4"/>
    <w:rsid w:val="00712436"/>
    <w:rsid w:val="00713710"/>
    <w:rsid w:val="00714B7E"/>
    <w:rsid w:val="007168FE"/>
    <w:rsid w:val="007214FD"/>
    <w:rsid w:val="007216FB"/>
    <w:rsid w:val="00723CB6"/>
    <w:rsid w:val="00723FDE"/>
    <w:rsid w:val="00725139"/>
    <w:rsid w:val="0072711E"/>
    <w:rsid w:val="00731DF7"/>
    <w:rsid w:val="00732D68"/>
    <w:rsid w:val="00733D6C"/>
    <w:rsid w:val="00734A99"/>
    <w:rsid w:val="0075382E"/>
    <w:rsid w:val="00756BF2"/>
    <w:rsid w:val="00757E08"/>
    <w:rsid w:val="00760C75"/>
    <w:rsid w:val="007626EB"/>
    <w:rsid w:val="00763E28"/>
    <w:rsid w:val="00766316"/>
    <w:rsid w:val="0077547F"/>
    <w:rsid w:val="007763B4"/>
    <w:rsid w:val="00781963"/>
    <w:rsid w:val="0078340D"/>
    <w:rsid w:val="00790156"/>
    <w:rsid w:val="00790201"/>
    <w:rsid w:val="007935EE"/>
    <w:rsid w:val="007A0950"/>
    <w:rsid w:val="007A3ACB"/>
    <w:rsid w:val="007A6AAB"/>
    <w:rsid w:val="007A6C47"/>
    <w:rsid w:val="007B1CD4"/>
    <w:rsid w:val="007B2287"/>
    <w:rsid w:val="007B3DF5"/>
    <w:rsid w:val="007B6326"/>
    <w:rsid w:val="007B6456"/>
    <w:rsid w:val="007B7546"/>
    <w:rsid w:val="007C0E8F"/>
    <w:rsid w:val="007C11F0"/>
    <w:rsid w:val="007C33C8"/>
    <w:rsid w:val="007C37D0"/>
    <w:rsid w:val="007C5936"/>
    <w:rsid w:val="007D1811"/>
    <w:rsid w:val="007D4EE1"/>
    <w:rsid w:val="007D5A13"/>
    <w:rsid w:val="007D63DE"/>
    <w:rsid w:val="007D7628"/>
    <w:rsid w:val="007E1054"/>
    <w:rsid w:val="007E1D0C"/>
    <w:rsid w:val="007E3A3B"/>
    <w:rsid w:val="007E3E53"/>
    <w:rsid w:val="007E4869"/>
    <w:rsid w:val="007E7741"/>
    <w:rsid w:val="007F192D"/>
    <w:rsid w:val="007F20D1"/>
    <w:rsid w:val="007F6174"/>
    <w:rsid w:val="00805FFA"/>
    <w:rsid w:val="0081036D"/>
    <w:rsid w:val="00811010"/>
    <w:rsid w:val="008120DD"/>
    <w:rsid w:val="008152A6"/>
    <w:rsid w:val="008157DE"/>
    <w:rsid w:val="00817612"/>
    <w:rsid w:val="00824DD1"/>
    <w:rsid w:val="00833E51"/>
    <w:rsid w:val="0083615F"/>
    <w:rsid w:val="008374F0"/>
    <w:rsid w:val="00840105"/>
    <w:rsid w:val="00843389"/>
    <w:rsid w:val="00851925"/>
    <w:rsid w:val="00855403"/>
    <w:rsid w:val="00856EE6"/>
    <w:rsid w:val="008578C3"/>
    <w:rsid w:val="00860634"/>
    <w:rsid w:val="00860935"/>
    <w:rsid w:val="00861702"/>
    <w:rsid w:val="008624D4"/>
    <w:rsid w:val="008634C2"/>
    <w:rsid w:val="00863FFB"/>
    <w:rsid w:val="00864CD0"/>
    <w:rsid w:val="00864DA8"/>
    <w:rsid w:val="00864FB1"/>
    <w:rsid w:val="00865827"/>
    <w:rsid w:val="00865F0D"/>
    <w:rsid w:val="0086663D"/>
    <w:rsid w:val="008702DB"/>
    <w:rsid w:val="00875357"/>
    <w:rsid w:val="0087540E"/>
    <w:rsid w:val="00883003"/>
    <w:rsid w:val="008835C7"/>
    <w:rsid w:val="008854C1"/>
    <w:rsid w:val="00890B6C"/>
    <w:rsid w:val="00891B7E"/>
    <w:rsid w:val="0089429F"/>
    <w:rsid w:val="00897DAB"/>
    <w:rsid w:val="008A16FD"/>
    <w:rsid w:val="008A2208"/>
    <w:rsid w:val="008A6107"/>
    <w:rsid w:val="008B0760"/>
    <w:rsid w:val="008B2DD7"/>
    <w:rsid w:val="008B3EE8"/>
    <w:rsid w:val="008B5E78"/>
    <w:rsid w:val="008C1C2C"/>
    <w:rsid w:val="008C1C89"/>
    <w:rsid w:val="008C22DB"/>
    <w:rsid w:val="008C2B0E"/>
    <w:rsid w:val="008C6046"/>
    <w:rsid w:val="008C6683"/>
    <w:rsid w:val="008D1875"/>
    <w:rsid w:val="008D2FBC"/>
    <w:rsid w:val="008E75A7"/>
    <w:rsid w:val="008F26C2"/>
    <w:rsid w:val="008F5F86"/>
    <w:rsid w:val="008F607C"/>
    <w:rsid w:val="00903EB0"/>
    <w:rsid w:val="00903EB3"/>
    <w:rsid w:val="00905C07"/>
    <w:rsid w:val="00906962"/>
    <w:rsid w:val="00906D75"/>
    <w:rsid w:val="0090726C"/>
    <w:rsid w:val="00907A39"/>
    <w:rsid w:val="00910704"/>
    <w:rsid w:val="00910F6B"/>
    <w:rsid w:val="0091295D"/>
    <w:rsid w:val="00912C51"/>
    <w:rsid w:val="009135BD"/>
    <w:rsid w:val="00913F77"/>
    <w:rsid w:val="0091476B"/>
    <w:rsid w:val="0091605F"/>
    <w:rsid w:val="009174FC"/>
    <w:rsid w:val="0091757D"/>
    <w:rsid w:val="009231D7"/>
    <w:rsid w:val="00923388"/>
    <w:rsid w:val="0092488B"/>
    <w:rsid w:val="0092547F"/>
    <w:rsid w:val="00926183"/>
    <w:rsid w:val="009303DF"/>
    <w:rsid w:val="00933BDE"/>
    <w:rsid w:val="00935973"/>
    <w:rsid w:val="00937E42"/>
    <w:rsid w:val="00941ECF"/>
    <w:rsid w:val="00943F2B"/>
    <w:rsid w:val="00946392"/>
    <w:rsid w:val="009468A3"/>
    <w:rsid w:val="00946DB8"/>
    <w:rsid w:val="00947727"/>
    <w:rsid w:val="00950765"/>
    <w:rsid w:val="00950FEA"/>
    <w:rsid w:val="0095603D"/>
    <w:rsid w:val="009561EF"/>
    <w:rsid w:val="00962158"/>
    <w:rsid w:val="00962A8B"/>
    <w:rsid w:val="00963931"/>
    <w:rsid w:val="0096426E"/>
    <w:rsid w:val="00965E09"/>
    <w:rsid w:val="009669F8"/>
    <w:rsid w:val="00967A8C"/>
    <w:rsid w:val="0097004A"/>
    <w:rsid w:val="00970707"/>
    <w:rsid w:val="009721DF"/>
    <w:rsid w:val="009723E0"/>
    <w:rsid w:val="00972B2D"/>
    <w:rsid w:val="0097744C"/>
    <w:rsid w:val="00981897"/>
    <w:rsid w:val="00983DD0"/>
    <w:rsid w:val="009847C5"/>
    <w:rsid w:val="00990C89"/>
    <w:rsid w:val="00991F1F"/>
    <w:rsid w:val="0099246A"/>
    <w:rsid w:val="009930AE"/>
    <w:rsid w:val="00993569"/>
    <w:rsid w:val="00993B47"/>
    <w:rsid w:val="00996BFF"/>
    <w:rsid w:val="009A0AEB"/>
    <w:rsid w:val="009A3CF5"/>
    <w:rsid w:val="009A67EF"/>
    <w:rsid w:val="009A6832"/>
    <w:rsid w:val="009B3ADF"/>
    <w:rsid w:val="009B41F1"/>
    <w:rsid w:val="009C0FE0"/>
    <w:rsid w:val="009C24ED"/>
    <w:rsid w:val="009C3D4B"/>
    <w:rsid w:val="009C4CA4"/>
    <w:rsid w:val="009C788D"/>
    <w:rsid w:val="009D09A6"/>
    <w:rsid w:val="009D17D7"/>
    <w:rsid w:val="009D3A08"/>
    <w:rsid w:val="009D4400"/>
    <w:rsid w:val="009D469F"/>
    <w:rsid w:val="009D4FC9"/>
    <w:rsid w:val="009D6ADD"/>
    <w:rsid w:val="009E1369"/>
    <w:rsid w:val="009E46DF"/>
    <w:rsid w:val="009E56EF"/>
    <w:rsid w:val="009E76A5"/>
    <w:rsid w:val="009F0E87"/>
    <w:rsid w:val="009F5AB0"/>
    <w:rsid w:val="00A00E40"/>
    <w:rsid w:val="00A01903"/>
    <w:rsid w:val="00A03D5D"/>
    <w:rsid w:val="00A10B51"/>
    <w:rsid w:val="00A11879"/>
    <w:rsid w:val="00A1455F"/>
    <w:rsid w:val="00A15677"/>
    <w:rsid w:val="00A16D6C"/>
    <w:rsid w:val="00A17F96"/>
    <w:rsid w:val="00A21BEA"/>
    <w:rsid w:val="00A26807"/>
    <w:rsid w:val="00A26B03"/>
    <w:rsid w:val="00A273BB"/>
    <w:rsid w:val="00A30BA0"/>
    <w:rsid w:val="00A33A14"/>
    <w:rsid w:val="00A35124"/>
    <w:rsid w:val="00A37629"/>
    <w:rsid w:val="00A42774"/>
    <w:rsid w:val="00A42F19"/>
    <w:rsid w:val="00A439E5"/>
    <w:rsid w:val="00A4432C"/>
    <w:rsid w:val="00A45805"/>
    <w:rsid w:val="00A45DD9"/>
    <w:rsid w:val="00A45E5A"/>
    <w:rsid w:val="00A46B13"/>
    <w:rsid w:val="00A51F67"/>
    <w:rsid w:val="00A53BF2"/>
    <w:rsid w:val="00A6089D"/>
    <w:rsid w:val="00A614F9"/>
    <w:rsid w:val="00A629C4"/>
    <w:rsid w:val="00A634D0"/>
    <w:rsid w:val="00A67318"/>
    <w:rsid w:val="00A71960"/>
    <w:rsid w:val="00A73244"/>
    <w:rsid w:val="00A734FA"/>
    <w:rsid w:val="00A74264"/>
    <w:rsid w:val="00A81815"/>
    <w:rsid w:val="00A851A9"/>
    <w:rsid w:val="00A94B81"/>
    <w:rsid w:val="00A9557D"/>
    <w:rsid w:val="00A95B12"/>
    <w:rsid w:val="00AA0D5F"/>
    <w:rsid w:val="00AB20CA"/>
    <w:rsid w:val="00AB3800"/>
    <w:rsid w:val="00AB4789"/>
    <w:rsid w:val="00AB4CE5"/>
    <w:rsid w:val="00AB6DC6"/>
    <w:rsid w:val="00AB7BA3"/>
    <w:rsid w:val="00AB7C5B"/>
    <w:rsid w:val="00AC1F60"/>
    <w:rsid w:val="00AC4D71"/>
    <w:rsid w:val="00AC4EDE"/>
    <w:rsid w:val="00AC661C"/>
    <w:rsid w:val="00AD1F78"/>
    <w:rsid w:val="00AD7083"/>
    <w:rsid w:val="00AE034B"/>
    <w:rsid w:val="00AE18D5"/>
    <w:rsid w:val="00AE22F4"/>
    <w:rsid w:val="00AE408A"/>
    <w:rsid w:val="00AE4E4C"/>
    <w:rsid w:val="00AE51AE"/>
    <w:rsid w:val="00AF10B3"/>
    <w:rsid w:val="00AF1FDD"/>
    <w:rsid w:val="00AF29FF"/>
    <w:rsid w:val="00AF2DA4"/>
    <w:rsid w:val="00AF4599"/>
    <w:rsid w:val="00AF5271"/>
    <w:rsid w:val="00AF52D1"/>
    <w:rsid w:val="00AF547F"/>
    <w:rsid w:val="00AF6AAB"/>
    <w:rsid w:val="00B0288B"/>
    <w:rsid w:val="00B05D67"/>
    <w:rsid w:val="00B060B5"/>
    <w:rsid w:val="00B06387"/>
    <w:rsid w:val="00B06BB2"/>
    <w:rsid w:val="00B13565"/>
    <w:rsid w:val="00B159E2"/>
    <w:rsid w:val="00B15F6D"/>
    <w:rsid w:val="00B168EE"/>
    <w:rsid w:val="00B17744"/>
    <w:rsid w:val="00B2106C"/>
    <w:rsid w:val="00B230DF"/>
    <w:rsid w:val="00B23857"/>
    <w:rsid w:val="00B263B5"/>
    <w:rsid w:val="00B2741E"/>
    <w:rsid w:val="00B2786A"/>
    <w:rsid w:val="00B31252"/>
    <w:rsid w:val="00B31555"/>
    <w:rsid w:val="00B342F4"/>
    <w:rsid w:val="00B34391"/>
    <w:rsid w:val="00B37BB0"/>
    <w:rsid w:val="00B407EA"/>
    <w:rsid w:val="00B42161"/>
    <w:rsid w:val="00B4222B"/>
    <w:rsid w:val="00B42887"/>
    <w:rsid w:val="00B445EF"/>
    <w:rsid w:val="00B46C26"/>
    <w:rsid w:val="00B46DF4"/>
    <w:rsid w:val="00B477F7"/>
    <w:rsid w:val="00B47930"/>
    <w:rsid w:val="00B507D7"/>
    <w:rsid w:val="00B549DC"/>
    <w:rsid w:val="00B560A0"/>
    <w:rsid w:val="00B56B02"/>
    <w:rsid w:val="00B60F22"/>
    <w:rsid w:val="00B626C8"/>
    <w:rsid w:val="00B62E65"/>
    <w:rsid w:val="00B7324A"/>
    <w:rsid w:val="00B7388B"/>
    <w:rsid w:val="00B827B1"/>
    <w:rsid w:val="00B847F9"/>
    <w:rsid w:val="00B84986"/>
    <w:rsid w:val="00B84DEA"/>
    <w:rsid w:val="00B904C7"/>
    <w:rsid w:val="00B90FF1"/>
    <w:rsid w:val="00B950A1"/>
    <w:rsid w:val="00B963C6"/>
    <w:rsid w:val="00B97034"/>
    <w:rsid w:val="00BA0FAF"/>
    <w:rsid w:val="00BA4601"/>
    <w:rsid w:val="00BA63DD"/>
    <w:rsid w:val="00BB25C7"/>
    <w:rsid w:val="00BB7B28"/>
    <w:rsid w:val="00BC272C"/>
    <w:rsid w:val="00BD056D"/>
    <w:rsid w:val="00BD6492"/>
    <w:rsid w:val="00BD7784"/>
    <w:rsid w:val="00BE0FF4"/>
    <w:rsid w:val="00BE52F5"/>
    <w:rsid w:val="00BF1F89"/>
    <w:rsid w:val="00BF26A7"/>
    <w:rsid w:val="00BF2D1F"/>
    <w:rsid w:val="00BF730F"/>
    <w:rsid w:val="00C025A5"/>
    <w:rsid w:val="00C138B8"/>
    <w:rsid w:val="00C149EC"/>
    <w:rsid w:val="00C166F0"/>
    <w:rsid w:val="00C17060"/>
    <w:rsid w:val="00C20719"/>
    <w:rsid w:val="00C22BAE"/>
    <w:rsid w:val="00C22BD5"/>
    <w:rsid w:val="00C22E63"/>
    <w:rsid w:val="00C24955"/>
    <w:rsid w:val="00C3240A"/>
    <w:rsid w:val="00C33C86"/>
    <w:rsid w:val="00C40002"/>
    <w:rsid w:val="00C40649"/>
    <w:rsid w:val="00C406C5"/>
    <w:rsid w:val="00C40C20"/>
    <w:rsid w:val="00C420C8"/>
    <w:rsid w:val="00C46A91"/>
    <w:rsid w:val="00C46AAA"/>
    <w:rsid w:val="00C46BAF"/>
    <w:rsid w:val="00C46F1A"/>
    <w:rsid w:val="00C51238"/>
    <w:rsid w:val="00C52EBC"/>
    <w:rsid w:val="00C532D1"/>
    <w:rsid w:val="00C55B71"/>
    <w:rsid w:val="00C55F97"/>
    <w:rsid w:val="00C56509"/>
    <w:rsid w:val="00C56A57"/>
    <w:rsid w:val="00C61BC7"/>
    <w:rsid w:val="00C640A5"/>
    <w:rsid w:val="00C66F7C"/>
    <w:rsid w:val="00C72ABB"/>
    <w:rsid w:val="00C73599"/>
    <w:rsid w:val="00C73A58"/>
    <w:rsid w:val="00C75766"/>
    <w:rsid w:val="00C801BB"/>
    <w:rsid w:val="00C8350B"/>
    <w:rsid w:val="00C84D39"/>
    <w:rsid w:val="00C85FEA"/>
    <w:rsid w:val="00C86897"/>
    <w:rsid w:val="00C8750C"/>
    <w:rsid w:val="00C9204D"/>
    <w:rsid w:val="00C932AC"/>
    <w:rsid w:val="00C94B56"/>
    <w:rsid w:val="00C96F70"/>
    <w:rsid w:val="00C9731C"/>
    <w:rsid w:val="00CA1248"/>
    <w:rsid w:val="00CA2C8C"/>
    <w:rsid w:val="00CA50DB"/>
    <w:rsid w:val="00CA7F7E"/>
    <w:rsid w:val="00CB192F"/>
    <w:rsid w:val="00CB19BD"/>
    <w:rsid w:val="00CB5635"/>
    <w:rsid w:val="00CC0B39"/>
    <w:rsid w:val="00CC22D1"/>
    <w:rsid w:val="00CC2333"/>
    <w:rsid w:val="00CC5F7D"/>
    <w:rsid w:val="00CC68C8"/>
    <w:rsid w:val="00CC7CBD"/>
    <w:rsid w:val="00CD0A55"/>
    <w:rsid w:val="00CD1B19"/>
    <w:rsid w:val="00CD33D2"/>
    <w:rsid w:val="00CD4CF7"/>
    <w:rsid w:val="00CD5CDB"/>
    <w:rsid w:val="00CD7136"/>
    <w:rsid w:val="00CE1027"/>
    <w:rsid w:val="00CE48B3"/>
    <w:rsid w:val="00CE4BC3"/>
    <w:rsid w:val="00CE524B"/>
    <w:rsid w:val="00CE6D4D"/>
    <w:rsid w:val="00CE6D72"/>
    <w:rsid w:val="00CE6EF2"/>
    <w:rsid w:val="00CF004B"/>
    <w:rsid w:val="00CF4AF9"/>
    <w:rsid w:val="00CF5558"/>
    <w:rsid w:val="00D00202"/>
    <w:rsid w:val="00D0454E"/>
    <w:rsid w:val="00D058D0"/>
    <w:rsid w:val="00D10C4A"/>
    <w:rsid w:val="00D14B8F"/>
    <w:rsid w:val="00D15D8A"/>
    <w:rsid w:val="00D15E1C"/>
    <w:rsid w:val="00D168DA"/>
    <w:rsid w:val="00D175AA"/>
    <w:rsid w:val="00D3469F"/>
    <w:rsid w:val="00D3734F"/>
    <w:rsid w:val="00D43C88"/>
    <w:rsid w:val="00D45114"/>
    <w:rsid w:val="00D47CE1"/>
    <w:rsid w:val="00D51A57"/>
    <w:rsid w:val="00D536AA"/>
    <w:rsid w:val="00D55519"/>
    <w:rsid w:val="00D55C27"/>
    <w:rsid w:val="00D56C82"/>
    <w:rsid w:val="00D606B3"/>
    <w:rsid w:val="00D637ED"/>
    <w:rsid w:val="00D657A5"/>
    <w:rsid w:val="00D66F0A"/>
    <w:rsid w:val="00D74317"/>
    <w:rsid w:val="00D74500"/>
    <w:rsid w:val="00D7454F"/>
    <w:rsid w:val="00D76833"/>
    <w:rsid w:val="00D76C11"/>
    <w:rsid w:val="00D77143"/>
    <w:rsid w:val="00D870D8"/>
    <w:rsid w:val="00D905D9"/>
    <w:rsid w:val="00D90F02"/>
    <w:rsid w:val="00D9485D"/>
    <w:rsid w:val="00D94FEB"/>
    <w:rsid w:val="00D95019"/>
    <w:rsid w:val="00D9542A"/>
    <w:rsid w:val="00DA0674"/>
    <w:rsid w:val="00DA11BD"/>
    <w:rsid w:val="00DA49CC"/>
    <w:rsid w:val="00DA4DAD"/>
    <w:rsid w:val="00DA6147"/>
    <w:rsid w:val="00DA787C"/>
    <w:rsid w:val="00DB0631"/>
    <w:rsid w:val="00DB08AD"/>
    <w:rsid w:val="00DB33B6"/>
    <w:rsid w:val="00DB4A6E"/>
    <w:rsid w:val="00DB4B45"/>
    <w:rsid w:val="00DB6F06"/>
    <w:rsid w:val="00DC08DD"/>
    <w:rsid w:val="00DC1103"/>
    <w:rsid w:val="00DC2594"/>
    <w:rsid w:val="00DC2631"/>
    <w:rsid w:val="00DC2BB2"/>
    <w:rsid w:val="00DC34DE"/>
    <w:rsid w:val="00DC40C2"/>
    <w:rsid w:val="00DC7F48"/>
    <w:rsid w:val="00DD0AEA"/>
    <w:rsid w:val="00DD1413"/>
    <w:rsid w:val="00DD14D8"/>
    <w:rsid w:val="00DD4E44"/>
    <w:rsid w:val="00DD7CD9"/>
    <w:rsid w:val="00DF02E6"/>
    <w:rsid w:val="00DF0D28"/>
    <w:rsid w:val="00DF25B0"/>
    <w:rsid w:val="00DF37B0"/>
    <w:rsid w:val="00DF43BE"/>
    <w:rsid w:val="00E01A46"/>
    <w:rsid w:val="00E07C7F"/>
    <w:rsid w:val="00E07DF4"/>
    <w:rsid w:val="00E1160A"/>
    <w:rsid w:val="00E135E5"/>
    <w:rsid w:val="00E150E8"/>
    <w:rsid w:val="00E15DFF"/>
    <w:rsid w:val="00E17D8A"/>
    <w:rsid w:val="00E20252"/>
    <w:rsid w:val="00E2036A"/>
    <w:rsid w:val="00E23C9F"/>
    <w:rsid w:val="00E26B30"/>
    <w:rsid w:val="00E277EA"/>
    <w:rsid w:val="00E3320D"/>
    <w:rsid w:val="00E3334E"/>
    <w:rsid w:val="00E33AB1"/>
    <w:rsid w:val="00E33B06"/>
    <w:rsid w:val="00E3462B"/>
    <w:rsid w:val="00E34699"/>
    <w:rsid w:val="00E348B3"/>
    <w:rsid w:val="00E37AD6"/>
    <w:rsid w:val="00E407F9"/>
    <w:rsid w:val="00E43553"/>
    <w:rsid w:val="00E501F1"/>
    <w:rsid w:val="00E50789"/>
    <w:rsid w:val="00E52610"/>
    <w:rsid w:val="00E52715"/>
    <w:rsid w:val="00E52CFA"/>
    <w:rsid w:val="00E550B8"/>
    <w:rsid w:val="00E60106"/>
    <w:rsid w:val="00E60DB7"/>
    <w:rsid w:val="00E65A92"/>
    <w:rsid w:val="00E70F9E"/>
    <w:rsid w:val="00E72FE6"/>
    <w:rsid w:val="00E7430D"/>
    <w:rsid w:val="00E7516A"/>
    <w:rsid w:val="00E7545A"/>
    <w:rsid w:val="00E75D33"/>
    <w:rsid w:val="00E808CA"/>
    <w:rsid w:val="00E8427C"/>
    <w:rsid w:val="00E84E6D"/>
    <w:rsid w:val="00E8767F"/>
    <w:rsid w:val="00E9176E"/>
    <w:rsid w:val="00EA0C4B"/>
    <w:rsid w:val="00EA1EF5"/>
    <w:rsid w:val="00EA4546"/>
    <w:rsid w:val="00EB0B52"/>
    <w:rsid w:val="00EB12CF"/>
    <w:rsid w:val="00EB2E25"/>
    <w:rsid w:val="00EB753F"/>
    <w:rsid w:val="00EC62A0"/>
    <w:rsid w:val="00ED0AE2"/>
    <w:rsid w:val="00ED2D78"/>
    <w:rsid w:val="00ED4040"/>
    <w:rsid w:val="00ED49C1"/>
    <w:rsid w:val="00ED6B4C"/>
    <w:rsid w:val="00ED7BD2"/>
    <w:rsid w:val="00EE1C29"/>
    <w:rsid w:val="00EE21B7"/>
    <w:rsid w:val="00EE3C0F"/>
    <w:rsid w:val="00EE6FFF"/>
    <w:rsid w:val="00EF215C"/>
    <w:rsid w:val="00EF21AF"/>
    <w:rsid w:val="00EF4AB9"/>
    <w:rsid w:val="00EF4CFF"/>
    <w:rsid w:val="00EF5213"/>
    <w:rsid w:val="00F0044B"/>
    <w:rsid w:val="00F0450C"/>
    <w:rsid w:val="00F06AB8"/>
    <w:rsid w:val="00F12454"/>
    <w:rsid w:val="00F12D29"/>
    <w:rsid w:val="00F20504"/>
    <w:rsid w:val="00F20D0B"/>
    <w:rsid w:val="00F2478C"/>
    <w:rsid w:val="00F26850"/>
    <w:rsid w:val="00F26A49"/>
    <w:rsid w:val="00F27449"/>
    <w:rsid w:val="00F27C7B"/>
    <w:rsid w:val="00F30EB0"/>
    <w:rsid w:val="00F34C9F"/>
    <w:rsid w:val="00F40490"/>
    <w:rsid w:val="00F409F3"/>
    <w:rsid w:val="00F4541A"/>
    <w:rsid w:val="00F4597D"/>
    <w:rsid w:val="00F470B8"/>
    <w:rsid w:val="00F50C39"/>
    <w:rsid w:val="00F51498"/>
    <w:rsid w:val="00F52124"/>
    <w:rsid w:val="00F55555"/>
    <w:rsid w:val="00F617B8"/>
    <w:rsid w:val="00F62B8F"/>
    <w:rsid w:val="00F64E7F"/>
    <w:rsid w:val="00F655CF"/>
    <w:rsid w:val="00F66253"/>
    <w:rsid w:val="00F67A84"/>
    <w:rsid w:val="00F7690B"/>
    <w:rsid w:val="00F7755B"/>
    <w:rsid w:val="00F82121"/>
    <w:rsid w:val="00F8225B"/>
    <w:rsid w:val="00F84AB5"/>
    <w:rsid w:val="00F87066"/>
    <w:rsid w:val="00F90D71"/>
    <w:rsid w:val="00F92976"/>
    <w:rsid w:val="00F92E06"/>
    <w:rsid w:val="00F93658"/>
    <w:rsid w:val="00F94AE9"/>
    <w:rsid w:val="00F9726A"/>
    <w:rsid w:val="00F97DC3"/>
    <w:rsid w:val="00FA0B26"/>
    <w:rsid w:val="00FA2BDC"/>
    <w:rsid w:val="00FA309B"/>
    <w:rsid w:val="00FA42BA"/>
    <w:rsid w:val="00FA438B"/>
    <w:rsid w:val="00FA4B84"/>
    <w:rsid w:val="00FA5DE2"/>
    <w:rsid w:val="00FA71EE"/>
    <w:rsid w:val="00FC018A"/>
    <w:rsid w:val="00FC1ADF"/>
    <w:rsid w:val="00FC1C58"/>
    <w:rsid w:val="00FC1CE0"/>
    <w:rsid w:val="00FC2139"/>
    <w:rsid w:val="00FC4218"/>
    <w:rsid w:val="00FC7257"/>
    <w:rsid w:val="00FD14F4"/>
    <w:rsid w:val="00FD282A"/>
    <w:rsid w:val="00FD2B9B"/>
    <w:rsid w:val="00FD43E2"/>
    <w:rsid w:val="00FD45EF"/>
    <w:rsid w:val="00FD4ED5"/>
    <w:rsid w:val="00FD699E"/>
    <w:rsid w:val="00FE158D"/>
    <w:rsid w:val="00FE60CA"/>
    <w:rsid w:val="00FE738D"/>
    <w:rsid w:val="00FE79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8986D"/>
  <w15:chartTrackingRefBased/>
  <w15:docId w15:val="{D0D5F830-1ED8-458A-9143-65471E7D9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BA6"/>
    <w:pPr>
      <w:widowControl w:val="0"/>
      <w:tabs>
        <w:tab w:val="left" w:pos="923"/>
      </w:tabs>
      <w:suppressAutoHyphens/>
      <w:autoSpaceDN w:val="0"/>
      <w:spacing w:before="84" w:after="0" w:line="300" w:lineRule="auto"/>
      <w:ind w:left="102"/>
      <w:jc w:val="both"/>
    </w:pPr>
    <w:rPr>
      <w:rFonts w:ascii="Times New Roman" w:eastAsia="Arial" w:hAnsi="Times New Roman" w:cs="Times New Roman"/>
      <w:sz w:val="24"/>
      <w:szCs w:val="24"/>
      <w:lang w:eastAsia="zh-CN"/>
    </w:rPr>
  </w:style>
  <w:style w:type="paragraph" w:styleId="Heading1">
    <w:name w:val="heading 1"/>
    <w:basedOn w:val="Heading3"/>
    <w:next w:val="Normal"/>
    <w:link w:val="Heading1Char"/>
    <w:uiPriority w:val="9"/>
    <w:qFormat/>
    <w:rsid w:val="001A3967"/>
    <w:pPr>
      <w:spacing w:before="72" w:after="0" w:line="360" w:lineRule="auto"/>
      <w:ind w:left="102" w:right="168"/>
      <w:jc w:val="center"/>
      <w:outlineLvl w:val="0"/>
    </w:pPr>
    <w:rPr>
      <w:rFonts w:eastAsia="Arial"/>
      <w:bCs/>
      <w:sz w:val="36"/>
      <w:szCs w:val="36"/>
    </w:rPr>
  </w:style>
  <w:style w:type="paragraph" w:styleId="Heading2">
    <w:name w:val="heading 2"/>
    <w:basedOn w:val="Normal"/>
    <w:next w:val="Normal"/>
    <w:link w:val="Heading2Char"/>
    <w:uiPriority w:val="9"/>
    <w:unhideWhenUsed/>
    <w:qFormat/>
    <w:rsid w:val="00551D9B"/>
    <w:pPr>
      <w:keepNext/>
      <w:keepLines/>
      <w:spacing w:before="40"/>
      <w:outlineLvl w:val="1"/>
    </w:pPr>
    <w:rPr>
      <w:rFonts w:eastAsiaTheme="majorEastAsia" w:cstheme="majorBidi"/>
      <w:b/>
      <w:sz w:val="32"/>
      <w:szCs w:val="23"/>
    </w:rPr>
  </w:style>
  <w:style w:type="paragraph" w:styleId="Heading3">
    <w:name w:val="heading 3"/>
    <w:basedOn w:val="Standard"/>
    <w:next w:val="Standard"/>
    <w:link w:val="Heading3Char"/>
    <w:uiPriority w:val="9"/>
    <w:unhideWhenUsed/>
    <w:qFormat/>
    <w:rsid w:val="00C61BC7"/>
    <w:pPr>
      <w:keepNext/>
      <w:keepLines/>
      <w:spacing w:before="320" w:after="80" w:line="240" w:lineRule="auto"/>
      <w:outlineLvl w:val="2"/>
    </w:pPr>
    <w:rPr>
      <w:rFonts w:ascii="Times New Roman" w:eastAsia="Times New Roman" w:hAnsi="Times New Roman"/>
      <w:b/>
      <w:sz w:val="28"/>
      <w:szCs w:val="28"/>
    </w:rPr>
  </w:style>
  <w:style w:type="paragraph" w:styleId="Heading4">
    <w:name w:val="heading 4"/>
    <w:basedOn w:val="Heading3"/>
    <w:next w:val="Normal"/>
    <w:link w:val="Heading4Char"/>
    <w:uiPriority w:val="9"/>
    <w:unhideWhenUsed/>
    <w:qFormat/>
    <w:rsid w:val="00B827B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BC7"/>
    <w:rPr>
      <w:rFonts w:ascii="Times New Roman" w:eastAsia="Times New Roman" w:hAnsi="Times New Roman" w:cs="Arial"/>
      <w:b/>
      <w:sz w:val="28"/>
      <w:szCs w:val="28"/>
      <w:lang w:val="en-US" w:eastAsia="zh-CN"/>
    </w:rPr>
  </w:style>
  <w:style w:type="paragraph" w:customStyle="1" w:styleId="Standard">
    <w:name w:val="Standard"/>
    <w:rsid w:val="00D870D8"/>
    <w:pPr>
      <w:widowControl w:val="0"/>
      <w:suppressAutoHyphens/>
      <w:autoSpaceDN w:val="0"/>
      <w:spacing w:after="0" w:line="276" w:lineRule="auto"/>
    </w:pPr>
    <w:rPr>
      <w:rFonts w:ascii="Arial" w:eastAsia="Arial" w:hAnsi="Arial" w:cs="Arial"/>
      <w:szCs w:val="22"/>
      <w:lang w:val="en-US" w:eastAsia="zh-CN"/>
    </w:rPr>
  </w:style>
  <w:style w:type="paragraph" w:customStyle="1" w:styleId="Textbody">
    <w:name w:val="Text body"/>
    <w:basedOn w:val="Standard"/>
    <w:rsid w:val="00D870D8"/>
    <w:pPr>
      <w:spacing w:after="140"/>
    </w:pPr>
  </w:style>
  <w:style w:type="paragraph" w:customStyle="1" w:styleId="Default">
    <w:name w:val="Default"/>
    <w:rsid w:val="00D870D8"/>
    <w:pPr>
      <w:suppressAutoHyphens/>
      <w:autoSpaceDN w:val="0"/>
      <w:spacing w:after="0" w:line="200" w:lineRule="atLeast"/>
    </w:pPr>
    <w:rPr>
      <w:rFonts w:ascii="FreeSans" w:eastAsia="DejaVu Sans" w:hAnsi="FreeSans" w:cs="Liberation Sans"/>
      <w:color w:val="000000"/>
      <w:sz w:val="36"/>
      <w:szCs w:val="24"/>
      <w:lang w:val="en-US" w:eastAsia="zh-CN"/>
    </w:rPr>
  </w:style>
  <w:style w:type="paragraph" w:customStyle="1" w:styleId="roman">
    <w:name w:val="roman"/>
    <w:basedOn w:val="Standard"/>
    <w:rsid w:val="00D870D8"/>
    <w:pPr>
      <w:spacing w:line="360" w:lineRule="auto"/>
      <w:jc w:val="both"/>
    </w:pPr>
    <w:rPr>
      <w:rFonts w:ascii="Times New Roman" w:eastAsia="Times New Roman" w:hAnsi="Times New Roman" w:cs="Times New Roman"/>
      <w:sz w:val="24"/>
      <w:szCs w:val="24"/>
    </w:rPr>
  </w:style>
  <w:style w:type="character" w:customStyle="1" w:styleId="StrongEmphasis">
    <w:name w:val="Strong Emphasis"/>
    <w:rsid w:val="00D870D8"/>
    <w:rPr>
      <w:b/>
      <w:bCs/>
    </w:rPr>
  </w:style>
  <w:style w:type="character" w:customStyle="1" w:styleId="Heading1Char">
    <w:name w:val="Heading 1 Char"/>
    <w:basedOn w:val="DefaultParagraphFont"/>
    <w:link w:val="Heading1"/>
    <w:uiPriority w:val="9"/>
    <w:rsid w:val="001A3967"/>
    <w:rPr>
      <w:rFonts w:ascii="Times New Roman" w:eastAsia="Arial" w:hAnsi="Times New Roman" w:cs="Arial"/>
      <w:b/>
      <w:bCs/>
      <w:sz w:val="36"/>
      <w:szCs w:val="36"/>
      <w:lang w:val="en-US" w:eastAsia="zh-CN"/>
    </w:rPr>
  </w:style>
  <w:style w:type="paragraph" w:styleId="ListParagraph">
    <w:name w:val="List Paragraph"/>
    <w:basedOn w:val="Normal"/>
    <w:uiPriority w:val="34"/>
    <w:qFormat/>
    <w:rsid w:val="008157DE"/>
    <w:pPr>
      <w:ind w:left="720"/>
      <w:contextualSpacing/>
    </w:pPr>
    <w:rPr>
      <w:rFonts w:cs="Mangal"/>
      <w:szCs w:val="21"/>
    </w:rPr>
  </w:style>
  <w:style w:type="paragraph" w:styleId="TOCHeading">
    <w:name w:val="TOC Heading"/>
    <w:basedOn w:val="Heading1"/>
    <w:next w:val="Normal"/>
    <w:uiPriority w:val="39"/>
    <w:unhideWhenUsed/>
    <w:qFormat/>
    <w:rsid w:val="00A6089D"/>
    <w:pPr>
      <w:widowControl/>
      <w:suppressAutoHyphens w:val="0"/>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eastAsia="en-US" w:bidi="ar-SA"/>
    </w:rPr>
  </w:style>
  <w:style w:type="paragraph" w:styleId="TOC1">
    <w:name w:val="toc 1"/>
    <w:basedOn w:val="Normal"/>
    <w:next w:val="Normal"/>
    <w:autoRedefine/>
    <w:uiPriority w:val="39"/>
    <w:unhideWhenUsed/>
    <w:rsid w:val="009D3A08"/>
    <w:pPr>
      <w:tabs>
        <w:tab w:val="clear" w:pos="923"/>
        <w:tab w:val="left" w:leader="dot" w:pos="440"/>
        <w:tab w:val="right" w:pos="9016"/>
      </w:tabs>
      <w:spacing w:after="100"/>
      <w:ind w:left="0"/>
      <w:jc w:val="center"/>
    </w:pPr>
    <w:rPr>
      <w:rFonts w:cs="Mangal"/>
      <w:szCs w:val="21"/>
    </w:rPr>
  </w:style>
  <w:style w:type="character" w:styleId="Hyperlink">
    <w:name w:val="Hyperlink"/>
    <w:basedOn w:val="DefaultParagraphFont"/>
    <w:uiPriority w:val="99"/>
    <w:unhideWhenUsed/>
    <w:rsid w:val="00A6089D"/>
    <w:rPr>
      <w:color w:val="0563C1" w:themeColor="hyperlink"/>
      <w:u w:val="single"/>
    </w:rPr>
  </w:style>
  <w:style w:type="paragraph" w:styleId="TOC2">
    <w:name w:val="toc 2"/>
    <w:basedOn w:val="Normal"/>
    <w:next w:val="Normal"/>
    <w:autoRedefine/>
    <w:uiPriority w:val="39"/>
    <w:unhideWhenUsed/>
    <w:rsid w:val="009D3A08"/>
    <w:pPr>
      <w:widowControl/>
      <w:tabs>
        <w:tab w:val="clear" w:pos="923"/>
        <w:tab w:val="left" w:leader="dot" w:pos="880"/>
        <w:tab w:val="right" w:pos="9016"/>
      </w:tabs>
      <w:suppressAutoHyphens w:val="0"/>
      <w:autoSpaceDN/>
      <w:spacing w:before="0" w:after="100" w:line="259" w:lineRule="auto"/>
      <w:ind w:left="221"/>
      <w:jc w:val="left"/>
    </w:pPr>
    <w:rPr>
      <w:rFonts w:eastAsiaTheme="minorEastAsia"/>
      <w:noProof/>
      <w:lang w:eastAsia="en-US" w:bidi="ar-SA"/>
    </w:rPr>
  </w:style>
  <w:style w:type="paragraph" w:styleId="TOC3">
    <w:name w:val="toc 3"/>
    <w:basedOn w:val="Normal"/>
    <w:next w:val="Normal"/>
    <w:autoRedefine/>
    <w:uiPriority w:val="39"/>
    <w:unhideWhenUsed/>
    <w:rsid w:val="00C025A5"/>
    <w:pPr>
      <w:widowControl/>
      <w:tabs>
        <w:tab w:val="clear" w:pos="923"/>
        <w:tab w:val="right" w:pos="9016"/>
      </w:tabs>
      <w:suppressAutoHyphens w:val="0"/>
      <w:autoSpaceDN/>
      <w:spacing w:before="0" w:after="100" w:line="259" w:lineRule="auto"/>
      <w:ind w:left="442"/>
      <w:jc w:val="left"/>
    </w:pPr>
    <w:rPr>
      <w:rFonts w:eastAsiaTheme="minorEastAsia"/>
      <w:noProof/>
      <w:lang w:eastAsia="en-US" w:bidi="ar-SA"/>
    </w:rPr>
  </w:style>
  <w:style w:type="paragraph" w:styleId="Header">
    <w:name w:val="header"/>
    <w:basedOn w:val="Normal"/>
    <w:link w:val="Head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HeaderChar">
    <w:name w:val="Header Char"/>
    <w:basedOn w:val="DefaultParagraphFont"/>
    <w:link w:val="Header"/>
    <w:uiPriority w:val="99"/>
    <w:rsid w:val="009E1369"/>
    <w:rPr>
      <w:rFonts w:ascii="Times New Roman" w:eastAsia="Arial" w:hAnsi="Times New Roman" w:cs="Mangal"/>
      <w:sz w:val="24"/>
      <w:szCs w:val="21"/>
      <w:lang w:val="en-US" w:eastAsia="zh-CN"/>
    </w:rPr>
  </w:style>
  <w:style w:type="paragraph" w:styleId="Footer">
    <w:name w:val="footer"/>
    <w:basedOn w:val="Normal"/>
    <w:link w:val="Foot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FooterChar">
    <w:name w:val="Footer Char"/>
    <w:basedOn w:val="DefaultParagraphFont"/>
    <w:link w:val="Footer"/>
    <w:uiPriority w:val="99"/>
    <w:rsid w:val="009E1369"/>
    <w:rPr>
      <w:rFonts w:ascii="Times New Roman" w:eastAsia="Arial" w:hAnsi="Times New Roman" w:cs="Mangal"/>
      <w:sz w:val="24"/>
      <w:szCs w:val="21"/>
      <w:lang w:val="en-US" w:eastAsia="zh-CN"/>
    </w:rPr>
  </w:style>
  <w:style w:type="paragraph" w:styleId="Title">
    <w:name w:val="Title"/>
    <w:basedOn w:val="Normal"/>
    <w:next w:val="Normal"/>
    <w:link w:val="TitleChar"/>
    <w:uiPriority w:val="10"/>
    <w:qFormat/>
    <w:rsid w:val="00A1455F"/>
    <w:pPr>
      <w:spacing w:before="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1455F"/>
    <w:rPr>
      <w:rFonts w:asciiTheme="majorHAnsi" w:eastAsiaTheme="majorEastAsia" w:hAnsiTheme="majorHAnsi" w:cstheme="majorBidi"/>
      <w:spacing w:val="-10"/>
      <w:kern w:val="28"/>
      <w:sz w:val="56"/>
      <w:szCs w:val="50"/>
      <w:lang w:val="en-US" w:eastAsia="zh-CN"/>
    </w:rPr>
  </w:style>
  <w:style w:type="paragraph" w:styleId="Caption">
    <w:name w:val="caption"/>
    <w:basedOn w:val="Normal"/>
    <w:next w:val="Normal"/>
    <w:uiPriority w:val="35"/>
    <w:unhideWhenUsed/>
    <w:qFormat/>
    <w:rsid w:val="00335FBB"/>
    <w:pPr>
      <w:spacing w:before="0" w:after="200" w:line="240" w:lineRule="auto"/>
      <w:jc w:val="center"/>
    </w:pPr>
    <w:rPr>
      <w:rFonts w:cs="Mangal"/>
      <w:i/>
      <w:iCs/>
      <w:sz w:val="18"/>
      <w:szCs w:val="16"/>
    </w:rPr>
  </w:style>
  <w:style w:type="paragraph" w:styleId="TableofFigures">
    <w:name w:val="table of figures"/>
    <w:basedOn w:val="Normal"/>
    <w:next w:val="Normal"/>
    <w:uiPriority w:val="99"/>
    <w:unhideWhenUsed/>
    <w:rsid w:val="00A1455F"/>
    <w:pPr>
      <w:tabs>
        <w:tab w:val="clear" w:pos="923"/>
      </w:tabs>
      <w:ind w:left="0"/>
    </w:pPr>
    <w:rPr>
      <w:rFonts w:cs="Mangal"/>
      <w:szCs w:val="21"/>
    </w:rPr>
  </w:style>
  <w:style w:type="character" w:customStyle="1" w:styleId="Heading2Char">
    <w:name w:val="Heading 2 Char"/>
    <w:basedOn w:val="DefaultParagraphFont"/>
    <w:link w:val="Heading2"/>
    <w:uiPriority w:val="9"/>
    <w:rsid w:val="00551D9B"/>
    <w:rPr>
      <w:rFonts w:ascii="Times New Roman" w:eastAsiaTheme="majorEastAsia" w:hAnsi="Times New Roman" w:cstheme="majorBidi"/>
      <w:b/>
      <w:sz w:val="32"/>
      <w:szCs w:val="23"/>
      <w:lang w:val="en-US" w:eastAsia="zh-CN"/>
    </w:rPr>
  </w:style>
  <w:style w:type="character" w:customStyle="1" w:styleId="UnresolvedMention1">
    <w:name w:val="Unresolved Mention1"/>
    <w:basedOn w:val="DefaultParagraphFont"/>
    <w:uiPriority w:val="99"/>
    <w:semiHidden/>
    <w:unhideWhenUsed/>
    <w:rsid w:val="007A6C47"/>
    <w:rPr>
      <w:color w:val="605E5C"/>
      <w:shd w:val="clear" w:color="auto" w:fill="E1DFDD"/>
    </w:rPr>
  </w:style>
  <w:style w:type="table" w:styleId="TableGrid">
    <w:name w:val="Table Grid"/>
    <w:basedOn w:val="TableNormal"/>
    <w:uiPriority w:val="39"/>
    <w:rsid w:val="003A26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3A26D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7251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A17F96"/>
    <w:rPr>
      <w:color w:val="954F72" w:themeColor="followedHyperlink"/>
      <w:u w:val="single"/>
    </w:rPr>
  </w:style>
  <w:style w:type="character" w:customStyle="1" w:styleId="Heading4Char">
    <w:name w:val="Heading 4 Char"/>
    <w:basedOn w:val="DefaultParagraphFont"/>
    <w:link w:val="Heading4"/>
    <w:uiPriority w:val="9"/>
    <w:rsid w:val="00B827B1"/>
    <w:rPr>
      <w:rFonts w:ascii="Times New Roman" w:eastAsia="Times New Roman" w:hAnsi="Times New Roman" w:cs="Arial"/>
      <w:b/>
      <w:sz w:val="28"/>
      <w:szCs w:val="28"/>
      <w:lang w:val="en-US" w:eastAsia="zh-CN"/>
    </w:rPr>
  </w:style>
  <w:style w:type="character" w:styleId="UnresolvedMention">
    <w:name w:val="Unresolved Mention"/>
    <w:basedOn w:val="DefaultParagraphFont"/>
    <w:uiPriority w:val="99"/>
    <w:rsid w:val="00E11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473904">
      <w:bodyDiv w:val="1"/>
      <w:marLeft w:val="0"/>
      <w:marRight w:val="0"/>
      <w:marTop w:val="0"/>
      <w:marBottom w:val="0"/>
      <w:divBdr>
        <w:top w:val="none" w:sz="0" w:space="0" w:color="auto"/>
        <w:left w:val="none" w:sz="0" w:space="0" w:color="auto"/>
        <w:bottom w:val="none" w:sz="0" w:space="0" w:color="auto"/>
        <w:right w:val="none" w:sz="0" w:space="0" w:color="auto"/>
      </w:divBdr>
    </w:div>
    <w:div w:id="588731072">
      <w:bodyDiv w:val="1"/>
      <w:marLeft w:val="0"/>
      <w:marRight w:val="0"/>
      <w:marTop w:val="0"/>
      <w:marBottom w:val="0"/>
      <w:divBdr>
        <w:top w:val="none" w:sz="0" w:space="0" w:color="auto"/>
        <w:left w:val="none" w:sz="0" w:space="0" w:color="auto"/>
        <w:bottom w:val="none" w:sz="0" w:space="0" w:color="auto"/>
        <w:right w:val="none" w:sz="0" w:space="0" w:color="auto"/>
      </w:divBdr>
    </w:div>
    <w:div w:id="876502631">
      <w:bodyDiv w:val="1"/>
      <w:marLeft w:val="0"/>
      <w:marRight w:val="0"/>
      <w:marTop w:val="0"/>
      <w:marBottom w:val="0"/>
      <w:divBdr>
        <w:top w:val="none" w:sz="0" w:space="0" w:color="auto"/>
        <w:left w:val="none" w:sz="0" w:space="0" w:color="auto"/>
        <w:bottom w:val="none" w:sz="0" w:space="0" w:color="auto"/>
        <w:right w:val="none" w:sz="0" w:space="0" w:color="auto"/>
      </w:divBdr>
    </w:div>
    <w:div w:id="1680498709">
      <w:bodyDiv w:val="1"/>
      <w:marLeft w:val="0"/>
      <w:marRight w:val="0"/>
      <w:marTop w:val="0"/>
      <w:marBottom w:val="0"/>
      <w:divBdr>
        <w:top w:val="none" w:sz="0" w:space="0" w:color="auto"/>
        <w:left w:val="none" w:sz="0" w:space="0" w:color="auto"/>
        <w:bottom w:val="none" w:sz="0" w:space="0" w:color="auto"/>
        <w:right w:val="none" w:sz="0" w:space="0" w:color="auto"/>
      </w:divBdr>
    </w:div>
    <w:div w:id="1866400812">
      <w:bodyDiv w:val="1"/>
      <w:marLeft w:val="0"/>
      <w:marRight w:val="0"/>
      <w:marTop w:val="0"/>
      <w:marBottom w:val="0"/>
      <w:divBdr>
        <w:top w:val="none" w:sz="0" w:space="0" w:color="auto"/>
        <w:left w:val="none" w:sz="0" w:space="0" w:color="auto"/>
        <w:bottom w:val="none" w:sz="0" w:space="0" w:color="auto"/>
        <w:right w:val="none" w:sz="0" w:space="0" w:color="auto"/>
      </w:divBdr>
    </w:div>
    <w:div w:id="1957330394">
      <w:bodyDiv w:val="1"/>
      <w:marLeft w:val="0"/>
      <w:marRight w:val="0"/>
      <w:marTop w:val="0"/>
      <w:marBottom w:val="0"/>
      <w:divBdr>
        <w:top w:val="none" w:sz="0" w:space="0" w:color="auto"/>
        <w:left w:val="none" w:sz="0" w:space="0" w:color="auto"/>
        <w:bottom w:val="none" w:sz="0" w:space="0" w:color="auto"/>
        <w:right w:val="none" w:sz="0" w:space="0" w:color="auto"/>
      </w:divBdr>
    </w:div>
    <w:div w:id="2066685850">
      <w:bodyDiv w:val="1"/>
      <w:marLeft w:val="0"/>
      <w:marRight w:val="0"/>
      <w:marTop w:val="0"/>
      <w:marBottom w:val="0"/>
      <w:divBdr>
        <w:top w:val="none" w:sz="0" w:space="0" w:color="auto"/>
        <w:left w:val="none" w:sz="0" w:space="0" w:color="auto"/>
        <w:bottom w:val="none" w:sz="0" w:space="0" w:color="auto"/>
        <w:right w:val="none" w:sz="0" w:space="0" w:color="auto"/>
      </w:divBdr>
    </w:div>
    <w:div w:id="208413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chart" Target="charts/chart5.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eveloper.android.com/doc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chart" Target="charts/chart3.xml"/><Relationship Id="rId40" Type="http://schemas.openxmlformats.org/officeDocument/2006/relationships/hyperlink" Target="https://en.wikipedia.org/wiki/Logistic_regression"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chart" Target="charts/chart2.xml"/><Relationship Id="rId10" Type="http://schemas.openxmlformats.org/officeDocument/2006/relationships/hyperlink" Target="file:///C:\Users\nilu1\Desktop\Code\AndroidPattern\B.Tech%20Final%20Year%20Project%20Report.docx"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researchgate.net/publication/268978314_Password_Cracking_and_Countermeasures_in_Computer_Security_A_Surve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chart" Target="charts/chart1.xml"/><Relationship Id="rId43" Type="http://schemas.openxmlformats.org/officeDocument/2006/relationships/hyperlink" Target="https://doi.org/10.1007/s10207-017-0369-x" TargetMode="Externa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chart" Target="charts/chart4.xm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towardsdatascience.com/comparative-study-on-classic-machine-learning-algorithms-24f9ff6ab22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Sheet1!$B$104</c:f>
              <c:strCache>
                <c:ptCount val="1"/>
                <c:pt idx="0">
                  <c:v>On-table</c:v>
                </c:pt>
              </c:strCache>
            </c:strRef>
          </c:tx>
          <c:spPr>
            <a:solidFill>
              <a:schemeClr val="accent2"/>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4:$H$104</c:f>
              <c:numCache>
                <c:formatCode>General</c:formatCode>
                <c:ptCount val="6"/>
                <c:pt idx="0">
                  <c:v>37.5</c:v>
                </c:pt>
                <c:pt idx="1">
                  <c:v>20</c:v>
                </c:pt>
                <c:pt idx="2">
                  <c:v>19</c:v>
                </c:pt>
                <c:pt idx="3">
                  <c:v>22.5</c:v>
                </c:pt>
                <c:pt idx="4">
                  <c:v>35</c:v>
                </c:pt>
                <c:pt idx="5">
                  <c:v>17.5</c:v>
                </c:pt>
              </c:numCache>
            </c:numRef>
          </c:val>
          <c:extLst>
            <c:ext xmlns:c16="http://schemas.microsoft.com/office/drawing/2014/chart" uri="{C3380CC4-5D6E-409C-BE32-E72D297353CC}">
              <c16:uniqueId val="{00000000-0D9B-40D6-BAB1-762AE150EBF9}"/>
            </c:ext>
          </c:extLst>
        </c:ser>
        <c:ser>
          <c:idx val="2"/>
          <c:order val="2"/>
          <c:tx>
            <c:strRef>
              <c:f>Sheet1!$B$105</c:f>
              <c:strCache>
                <c:ptCount val="1"/>
                <c:pt idx="0">
                  <c:v>In-hand</c:v>
                </c:pt>
              </c:strCache>
            </c:strRef>
          </c:tx>
          <c:spPr>
            <a:solidFill>
              <a:schemeClr val="accent1"/>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5:$H$105</c:f>
              <c:numCache>
                <c:formatCode>General</c:formatCode>
                <c:ptCount val="6"/>
                <c:pt idx="0">
                  <c:v>38.93</c:v>
                </c:pt>
                <c:pt idx="1">
                  <c:v>27.65</c:v>
                </c:pt>
                <c:pt idx="2">
                  <c:v>36.869999999999997</c:v>
                </c:pt>
                <c:pt idx="3">
                  <c:v>26.54</c:v>
                </c:pt>
                <c:pt idx="4">
                  <c:v>32.74</c:v>
                </c:pt>
                <c:pt idx="5">
                  <c:v>33.619999999999997</c:v>
                </c:pt>
              </c:numCache>
            </c:numRef>
          </c:val>
          <c:extLst>
            <c:ext xmlns:c16="http://schemas.microsoft.com/office/drawing/2014/chart" uri="{C3380CC4-5D6E-409C-BE32-E72D297353CC}">
              <c16:uniqueId val="{00000001-0D9B-40D6-BAB1-762AE150EBF9}"/>
            </c:ext>
          </c:extLst>
        </c:ser>
        <c:ser>
          <c:idx val="3"/>
          <c:order val="3"/>
          <c:tx>
            <c:strRef>
              <c:f>Sheet1!$B$106</c:f>
              <c:strCache>
                <c:ptCount val="1"/>
                <c:pt idx="0">
                  <c:v>Hybrid</c:v>
                </c:pt>
              </c:strCache>
            </c:strRef>
          </c:tx>
          <c:spPr>
            <a:solidFill>
              <a:schemeClr val="accent4"/>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6:$H$106</c:f>
              <c:numCache>
                <c:formatCode>General</c:formatCode>
                <c:ptCount val="6"/>
                <c:pt idx="0">
                  <c:v>34.71</c:v>
                </c:pt>
                <c:pt idx="1">
                  <c:v>29.87</c:v>
                </c:pt>
                <c:pt idx="2">
                  <c:v>19.91</c:v>
                </c:pt>
                <c:pt idx="3">
                  <c:v>12.43</c:v>
                </c:pt>
                <c:pt idx="4">
                  <c:v>36.78</c:v>
                </c:pt>
                <c:pt idx="5">
                  <c:v>26.94</c:v>
                </c:pt>
              </c:numCache>
            </c:numRef>
          </c:val>
          <c:extLst>
            <c:ext xmlns:c16="http://schemas.microsoft.com/office/drawing/2014/chart" uri="{C3380CC4-5D6E-409C-BE32-E72D297353CC}">
              <c16:uniqueId val="{00000002-0D9B-40D6-BAB1-762AE150EBF9}"/>
            </c:ext>
          </c:extLst>
        </c:ser>
        <c:dLbls>
          <c:showLegendKey val="0"/>
          <c:showVal val="0"/>
          <c:showCatName val="0"/>
          <c:showSerName val="0"/>
          <c:showPercent val="0"/>
          <c:showBubbleSize val="0"/>
        </c:dLbls>
        <c:gapWidth val="219"/>
        <c:overlap val="-27"/>
        <c:axId val="456667727"/>
        <c:axId val="384855887"/>
        <c:extLst>
          <c:ext xmlns:c15="http://schemas.microsoft.com/office/drawing/2012/chart" uri="{02D57815-91ED-43cb-92C2-25804820EDAC}">
            <c15:filteredBarSeries>
              <c15:ser>
                <c:idx val="0"/>
                <c:order val="0"/>
                <c:tx>
                  <c:strRef>
                    <c:extLst>
                      <c:ext uri="{02D57815-91ED-43cb-92C2-25804820EDAC}">
                        <c15:formulaRef>
                          <c15:sqref>Sheet1!$B$103</c15:sqref>
                        </c15:formulaRef>
                      </c:ext>
                    </c:extLst>
                    <c:strCache>
                      <c:ptCount val="1"/>
                    </c:strCache>
                  </c:strRef>
                </c:tx>
                <c:spPr>
                  <a:solidFill>
                    <a:schemeClr val="accent1"/>
                  </a:solidFill>
                  <a:ln>
                    <a:noFill/>
                  </a:ln>
                  <a:effectLst/>
                </c:spPr>
                <c:invertIfNegative val="0"/>
                <c:cat>
                  <c:strRef>
                    <c:extLst>
                      <c:ext uri="{02D57815-91ED-43cb-92C2-25804820EDAC}">
                        <c15:formulaRef>
                          <c15:sqref>Sheet1!$C$102:$H$102</c15:sqref>
                        </c15:formulaRef>
                      </c:ext>
                    </c:extLst>
                    <c:strCache>
                      <c:ptCount val="6"/>
                      <c:pt idx="0">
                        <c:v>Random Forest</c:v>
                      </c:pt>
                      <c:pt idx="1">
                        <c:v>Decision Tree</c:v>
                      </c:pt>
                      <c:pt idx="2">
                        <c:v>Logistic</c:v>
                      </c:pt>
                      <c:pt idx="3">
                        <c:v>Naïve Bayes</c:v>
                      </c:pt>
                      <c:pt idx="4">
                        <c:v>KNN</c:v>
                      </c:pt>
                      <c:pt idx="5">
                        <c:v>SVM</c:v>
                      </c:pt>
                    </c:strCache>
                  </c:strRef>
                </c:cat>
                <c:val>
                  <c:numRef>
                    <c:extLst>
                      <c:ext uri="{02D57815-91ED-43cb-92C2-25804820EDAC}">
                        <c15:formulaRef>
                          <c15:sqref>Sheet1!$C$103:$H$103</c15:sqref>
                        </c15:formulaRef>
                      </c:ext>
                    </c:extLst>
                    <c:numCache>
                      <c:formatCode>General</c:formatCode>
                      <c:ptCount val="6"/>
                    </c:numCache>
                  </c:numRef>
                </c:val>
                <c:extLst>
                  <c:ext xmlns:c16="http://schemas.microsoft.com/office/drawing/2014/chart" uri="{C3380CC4-5D6E-409C-BE32-E72D297353CC}">
                    <c16:uniqueId val="{00000003-0D9B-40D6-BAB1-762AE150EBF9}"/>
                  </c:ext>
                </c:extLst>
              </c15:ser>
            </c15:filteredBarSeries>
          </c:ext>
        </c:extLst>
      </c:barChart>
      <c:catAx>
        <c:axId val="456667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55887"/>
        <c:crosses val="autoZero"/>
        <c:auto val="1"/>
        <c:lblAlgn val="ctr"/>
        <c:lblOffset val="100"/>
        <c:noMultiLvlLbl val="0"/>
      </c:catAx>
      <c:valAx>
        <c:axId val="3848558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667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strRef>
              <c:f>Sheet1!$B$112</c:f>
              <c:strCache>
                <c:ptCount val="1"/>
                <c:pt idx="0">
                  <c:v>On-table</c:v>
                </c:pt>
              </c:strCache>
            </c:strRef>
          </c:tx>
          <c:spPr>
            <a:solidFill>
              <a:schemeClr val="accent2"/>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2:$H$112</c:f>
              <c:numCache>
                <c:formatCode>General</c:formatCode>
                <c:ptCount val="6"/>
                <c:pt idx="0">
                  <c:v>42.5</c:v>
                </c:pt>
                <c:pt idx="1">
                  <c:v>34</c:v>
                </c:pt>
                <c:pt idx="2">
                  <c:v>19</c:v>
                </c:pt>
                <c:pt idx="3">
                  <c:v>23.75</c:v>
                </c:pt>
                <c:pt idx="4">
                  <c:v>28.75</c:v>
                </c:pt>
                <c:pt idx="5">
                  <c:v>35</c:v>
                </c:pt>
              </c:numCache>
            </c:numRef>
          </c:val>
          <c:extLst>
            <c:ext xmlns:c16="http://schemas.microsoft.com/office/drawing/2014/chart" uri="{C3380CC4-5D6E-409C-BE32-E72D297353CC}">
              <c16:uniqueId val="{00000000-A5B4-4083-8787-FB62809BF13B}"/>
            </c:ext>
          </c:extLst>
        </c:ser>
        <c:ser>
          <c:idx val="2"/>
          <c:order val="2"/>
          <c:tx>
            <c:strRef>
              <c:f>Sheet1!$B$113</c:f>
              <c:strCache>
                <c:ptCount val="1"/>
                <c:pt idx="0">
                  <c:v>In-hand</c:v>
                </c:pt>
              </c:strCache>
            </c:strRef>
          </c:tx>
          <c:spPr>
            <a:solidFill>
              <a:schemeClr val="accent1"/>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3:$H$113</c:f>
              <c:numCache>
                <c:formatCode>General</c:formatCode>
                <c:ptCount val="6"/>
                <c:pt idx="0">
                  <c:v>40.700000000000003</c:v>
                </c:pt>
                <c:pt idx="1">
                  <c:v>31.2</c:v>
                </c:pt>
                <c:pt idx="2">
                  <c:v>41.13</c:v>
                </c:pt>
                <c:pt idx="3">
                  <c:v>33.619999999999997</c:v>
                </c:pt>
                <c:pt idx="4">
                  <c:v>42.47</c:v>
                </c:pt>
                <c:pt idx="5">
                  <c:v>42.47</c:v>
                </c:pt>
              </c:numCache>
            </c:numRef>
          </c:val>
          <c:extLst>
            <c:ext xmlns:c16="http://schemas.microsoft.com/office/drawing/2014/chart" uri="{C3380CC4-5D6E-409C-BE32-E72D297353CC}">
              <c16:uniqueId val="{00000001-A5B4-4083-8787-FB62809BF13B}"/>
            </c:ext>
          </c:extLst>
        </c:ser>
        <c:ser>
          <c:idx val="3"/>
          <c:order val="3"/>
          <c:tx>
            <c:strRef>
              <c:f>Sheet1!$B$114</c:f>
              <c:strCache>
                <c:ptCount val="1"/>
                <c:pt idx="0">
                  <c:v>Hybrid</c:v>
                </c:pt>
              </c:strCache>
            </c:strRef>
          </c:tx>
          <c:spPr>
            <a:solidFill>
              <a:schemeClr val="accent4"/>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4:$H$114</c:f>
              <c:numCache>
                <c:formatCode>General</c:formatCode>
                <c:ptCount val="6"/>
                <c:pt idx="0">
                  <c:v>31.6</c:v>
                </c:pt>
                <c:pt idx="1">
                  <c:v>29.46</c:v>
                </c:pt>
                <c:pt idx="2">
                  <c:v>26.14</c:v>
                </c:pt>
                <c:pt idx="3">
                  <c:v>22.27</c:v>
                </c:pt>
                <c:pt idx="4">
                  <c:v>39.89</c:v>
                </c:pt>
                <c:pt idx="5">
                  <c:v>27.46</c:v>
                </c:pt>
              </c:numCache>
            </c:numRef>
          </c:val>
          <c:extLst>
            <c:ext xmlns:c16="http://schemas.microsoft.com/office/drawing/2014/chart" uri="{C3380CC4-5D6E-409C-BE32-E72D297353CC}">
              <c16:uniqueId val="{00000002-A5B4-4083-8787-FB62809BF13B}"/>
            </c:ext>
          </c:extLst>
        </c:ser>
        <c:dLbls>
          <c:showLegendKey val="0"/>
          <c:showVal val="0"/>
          <c:showCatName val="0"/>
          <c:showSerName val="0"/>
          <c:showPercent val="0"/>
          <c:showBubbleSize val="0"/>
        </c:dLbls>
        <c:gapWidth val="219"/>
        <c:overlap val="-27"/>
        <c:axId val="451527439"/>
        <c:axId val="384839247"/>
        <c:extLst>
          <c:ext xmlns:c15="http://schemas.microsoft.com/office/drawing/2012/chart" uri="{02D57815-91ED-43cb-92C2-25804820EDAC}">
            <c15:filteredBarSeries>
              <c15:ser>
                <c:idx val="0"/>
                <c:order val="0"/>
                <c:tx>
                  <c:strRef>
                    <c:extLst>
                      <c:ext uri="{02D57815-91ED-43cb-92C2-25804820EDAC}">
                        <c15:formulaRef>
                          <c15:sqref>Sheet1!$B$111</c15:sqref>
                        </c15:formulaRef>
                      </c:ext>
                    </c:extLst>
                    <c:strCache>
                      <c:ptCount val="1"/>
                    </c:strCache>
                  </c:strRef>
                </c:tx>
                <c:spPr>
                  <a:solidFill>
                    <a:schemeClr val="accent1"/>
                  </a:solidFill>
                  <a:ln>
                    <a:noFill/>
                  </a:ln>
                  <a:effectLst/>
                </c:spPr>
                <c:invertIfNegative val="0"/>
                <c:cat>
                  <c:strRef>
                    <c:extLst>
                      <c:ext uri="{02D57815-91ED-43cb-92C2-25804820EDAC}">
                        <c15:formulaRef>
                          <c15:sqref>Sheet1!$C$110:$H$110</c15:sqref>
                        </c15:formulaRef>
                      </c:ext>
                    </c:extLst>
                    <c:strCache>
                      <c:ptCount val="6"/>
                      <c:pt idx="0">
                        <c:v>Random Forest</c:v>
                      </c:pt>
                      <c:pt idx="1">
                        <c:v>Decision Tree</c:v>
                      </c:pt>
                      <c:pt idx="2">
                        <c:v>Logistic</c:v>
                      </c:pt>
                      <c:pt idx="3">
                        <c:v>Naïve Bayes</c:v>
                      </c:pt>
                      <c:pt idx="4">
                        <c:v>KNN</c:v>
                      </c:pt>
                      <c:pt idx="5">
                        <c:v>SVM</c:v>
                      </c:pt>
                    </c:strCache>
                  </c:strRef>
                </c:cat>
                <c:val>
                  <c:numRef>
                    <c:extLst>
                      <c:ext uri="{02D57815-91ED-43cb-92C2-25804820EDAC}">
                        <c15:formulaRef>
                          <c15:sqref>Sheet1!$C$111:$H$111</c15:sqref>
                        </c15:formulaRef>
                      </c:ext>
                    </c:extLst>
                    <c:numCache>
                      <c:formatCode>General</c:formatCode>
                      <c:ptCount val="6"/>
                    </c:numCache>
                  </c:numRef>
                </c:val>
                <c:extLst>
                  <c:ext xmlns:c16="http://schemas.microsoft.com/office/drawing/2014/chart" uri="{C3380CC4-5D6E-409C-BE32-E72D297353CC}">
                    <c16:uniqueId val="{00000003-A5B4-4083-8787-FB62809BF13B}"/>
                  </c:ext>
                </c:extLst>
              </c15:ser>
            </c15:filteredBarSeries>
          </c:ext>
        </c:extLst>
      </c:barChart>
      <c:catAx>
        <c:axId val="451527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39247"/>
        <c:crosses val="autoZero"/>
        <c:auto val="1"/>
        <c:lblAlgn val="ctr"/>
        <c:lblOffset val="100"/>
        <c:noMultiLvlLbl val="0"/>
      </c:catAx>
      <c:valAx>
        <c:axId val="384839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527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83</c:f>
              <c:strCache>
                <c:ptCount val="1"/>
                <c:pt idx="0">
                  <c:v>Logistic</c:v>
                </c:pt>
              </c:strCache>
            </c:strRef>
          </c:tx>
          <c:spPr>
            <a:solidFill>
              <a:schemeClr val="accent1"/>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3:$J$83</c:f>
              <c:numCache>
                <c:formatCode>General</c:formatCode>
                <c:ptCount val="8"/>
                <c:pt idx="0">
                  <c:v>20</c:v>
                </c:pt>
                <c:pt idx="1">
                  <c:v>18</c:v>
                </c:pt>
                <c:pt idx="2">
                  <c:v>15</c:v>
                </c:pt>
                <c:pt idx="3">
                  <c:v>17</c:v>
                </c:pt>
                <c:pt idx="4">
                  <c:v>3</c:v>
                </c:pt>
                <c:pt idx="5">
                  <c:v>8</c:v>
                </c:pt>
                <c:pt idx="6">
                  <c:v>0</c:v>
                </c:pt>
                <c:pt idx="7">
                  <c:v>2</c:v>
                </c:pt>
              </c:numCache>
            </c:numRef>
          </c:val>
          <c:extLst>
            <c:ext xmlns:c16="http://schemas.microsoft.com/office/drawing/2014/chart" uri="{C3380CC4-5D6E-409C-BE32-E72D297353CC}">
              <c16:uniqueId val="{00000000-37FC-4D4E-A3E3-EE05E6782660}"/>
            </c:ext>
          </c:extLst>
        </c:ser>
        <c:ser>
          <c:idx val="1"/>
          <c:order val="1"/>
          <c:tx>
            <c:strRef>
              <c:f>Sheet1!$B$84</c:f>
              <c:strCache>
                <c:ptCount val="1"/>
                <c:pt idx="0">
                  <c:v>SVM</c:v>
                </c:pt>
              </c:strCache>
            </c:strRef>
          </c:tx>
          <c:spPr>
            <a:solidFill>
              <a:schemeClr val="accent2"/>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4:$J$84</c:f>
              <c:numCache>
                <c:formatCode>General</c:formatCode>
                <c:ptCount val="8"/>
                <c:pt idx="0">
                  <c:v>21</c:v>
                </c:pt>
                <c:pt idx="1">
                  <c:v>19</c:v>
                </c:pt>
                <c:pt idx="2">
                  <c:v>11</c:v>
                </c:pt>
                <c:pt idx="3">
                  <c:v>16</c:v>
                </c:pt>
                <c:pt idx="4">
                  <c:v>1</c:v>
                </c:pt>
                <c:pt idx="5">
                  <c:v>9</c:v>
                </c:pt>
                <c:pt idx="6">
                  <c:v>0</c:v>
                </c:pt>
                <c:pt idx="7">
                  <c:v>0</c:v>
                </c:pt>
              </c:numCache>
            </c:numRef>
          </c:val>
          <c:extLst>
            <c:ext xmlns:c16="http://schemas.microsoft.com/office/drawing/2014/chart" uri="{C3380CC4-5D6E-409C-BE32-E72D297353CC}">
              <c16:uniqueId val="{00000001-37FC-4D4E-A3E3-EE05E6782660}"/>
            </c:ext>
          </c:extLst>
        </c:ser>
        <c:ser>
          <c:idx val="2"/>
          <c:order val="2"/>
          <c:tx>
            <c:strRef>
              <c:f>Sheet1!$B$85</c:f>
              <c:strCache>
                <c:ptCount val="1"/>
                <c:pt idx="0">
                  <c:v>MLP</c:v>
                </c:pt>
              </c:strCache>
            </c:strRef>
          </c:tx>
          <c:spPr>
            <a:solidFill>
              <a:schemeClr val="accent3"/>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5:$J$85</c:f>
              <c:numCache>
                <c:formatCode>General</c:formatCode>
                <c:ptCount val="8"/>
                <c:pt idx="0">
                  <c:v>24</c:v>
                </c:pt>
                <c:pt idx="1">
                  <c:v>18</c:v>
                </c:pt>
                <c:pt idx="2">
                  <c:v>11</c:v>
                </c:pt>
                <c:pt idx="3">
                  <c:v>21</c:v>
                </c:pt>
                <c:pt idx="4">
                  <c:v>1</c:v>
                </c:pt>
                <c:pt idx="5">
                  <c:v>6</c:v>
                </c:pt>
                <c:pt idx="6">
                  <c:v>0</c:v>
                </c:pt>
                <c:pt idx="7">
                  <c:v>1</c:v>
                </c:pt>
              </c:numCache>
            </c:numRef>
          </c:val>
          <c:extLst>
            <c:ext xmlns:c16="http://schemas.microsoft.com/office/drawing/2014/chart" uri="{C3380CC4-5D6E-409C-BE32-E72D297353CC}">
              <c16:uniqueId val="{00000002-37FC-4D4E-A3E3-EE05E6782660}"/>
            </c:ext>
          </c:extLst>
        </c:ser>
        <c:ser>
          <c:idx val="3"/>
          <c:order val="3"/>
          <c:tx>
            <c:strRef>
              <c:f>Sheet1!$B$86</c:f>
              <c:strCache>
                <c:ptCount val="1"/>
                <c:pt idx="0">
                  <c:v>Deep Learning</c:v>
                </c:pt>
              </c:strCache>
            </c:strRef>
          </c:tx>
          <c:spPr>
            <a:solidFill>
              <a:schemeClr val="accent4"/>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6:$J$86</c:f>
              <c:numCache>
                <c:formatCode>General</c:formatCode>
                <c:ptCount val="8"/>
                <c:pt idx="0">
                  <c:v>11</c:v>
                </c:pt>
                <c:pt idx="1">
                  <c:v>23</c:v>
                </c:pt>
                <c:pt idx="2">
                  <c:v>2</c:v>
                </c:pt>
                <c:pt idx="3">
                  <c:v>4</c:v>
                </c:pt>
                <c:pt idx="4">
                  <c:v>0</c:v>
                </c:pt>
                <c:pt idx="5">
                  <c:v>3</c:v>
                </c:pt>
                <c:pt idx="6">
                  <c:v>0</c:v>
                </c:pt>
                <c:pt idx="7">
                  <c:v>0</c:v>
                </c:pt>
              </c:numCache>
            </c:numRef>
          </c:val>
          <c:extLst>
            <c:ext xmlns:c16="http://schemas.microsoft.com/office/drawing/2014/chart" uri="{C3380CC4-5D6E-409C-BE32-E72D297353CC}">
              <c16:uniqueId val="{00000003-37FC-4D4E-A3E3-EE05E6782660}"/>
            </c:ext>
          </c:extLst>
        </c:ser>
        <c:dLbls>
          <c:showLegendKey val="0"/>
          <c:showVal val="0"/>
          <c:showCatName val="0"/>
          <c:showSerName val="0"/>
          <c:showPercent val="0"/>
          <c:showBubbleSize val="0"/>
        </c:dLbls>
        <c:gapWidth val="219"/>
        <c:overlap val="-27"/>
        <c:axId val="386897135"/>
        <c:axId val="384823439"/>
      </c:barChart>
      <c:catAx>
        <c:axId val="386897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23439"/>
        <c:crosses val="autoZero"/>
        <c:auto val="1"/>
        <c:lblAlgn val="ctr"/>
        <c:lblOffset val="100"/>
        <c:noMultiLvlLbl val="0"/>
      </c:catAx>
      <c:valAx>
        <c:axId val="38482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897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28</c:f>
              <c:strCache>
                <c:ptCount val="1"/>
                <c:pt idx="0">
                  <c:v>Logistic</c:v>
                </c:pt>
              </c:strCache>
            </c:strRef>
          </c:tx>
          <c:spPr>
            <a:solidFill>
              <a:schemeClr val="accent1"/>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28:$J$128</c:f>
              <c:numCache>
                <c:formatCode>General</c:formatCode>
                <c:ptCount val="8"/>
                <c:pt idx="0">
                  <c:v>26</c:v>
                </c:pt>
                <c:pt idx="1">
                  <c:v>12</c:v>
                </c:pt>
                <c:pt idx="2">
                  <c:v>13</c:v>
                </c:pt>
                <c:pt idx="3">
                  <c:v>29</c:v>
                </c:pt>
                <c:pt idx="4">
                  <c:v>1</c:v>
                </c:pt>
                <c:pt idx="5">
                  <c:v>6</c:v>
                </c:pt>
                <c:pt idx="6">
                  <c:v>1</c:v>
                </c:pt>
                <c:pt idx="7">
                  <c:v>1</c:v>
                </c:pt>
              </c:numCache>
            </c:numRef>
          </c:val>
          <c:extLst>
            <c:ext xmlns:c16="http://schemas.microsoft.com/office/drawing/2014/chart" uri="{C3380CC4-5D6E-409C-BE32-E72D297353CC}">
              <c16:uniqueId val="{00000000-A06A-427F-BA5C-3D77884169B6}"/>
            </c:ext>
          </c:extLst>
        </c:ser>
        <c:ser>
          <c:idx val="1"/>
          <c:order val="1"/>
          <c:tx>
            <c:strRef>
              <c:f>Sheet1!$B$129</c:f>
              <c:strCache>
                <c:ptCount val="1"/>
                <c:pt idx="0">
                  <c:v>SVM</c:v>
                </c:pt>
              </c:strCache>
            </c:strRef>
          </c:tx>
          <c:spPr>
            <a:solidFill>
              <a:schemeClr val="accent2"/>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29:$J$129</c:f>
              <c:numCache>
                <c:formatCode>General</c:formatCode>
                <c:ptCount val="8"/>
                <c:pt idx="0">
                  <c:v>19</c:v>
                </c:pt>
                <c:pt idx="1">
                  <c:v>17</c:v>
                </c:pt>
                <c:pt idx="2">
                  <c:v>9</c:v>
                </c:pt>
                <c:pt idx="3">
                  <c:v>16</c:v>
                </c:pt>
                <c:pt idx="4">
                  <c:v>7</c:v>
                </c:pt>
                <c:pt idx="5">
                  <c:v>7</c:v>
                </c:pt>
                <c:pt idx="6">
                  <c:v>0</c:v>
                </c:pt>
                <c:pt idx="7">
                  <c:v>4</c:v>
                </c:pt>
              </c:numCache>
            </c:numRef>
          </c:val>
          <c:extLst>
            <c:ext xmlns:c16="http://schemas.microsoft.com/office/drawing/2014/chart" uri="{C3380CC4-5D6E-409C-BE32-E72D297353CC}">
              <c16:uniqueId val="{00000001-A06A-427F-BA5C-3D77884169B6}"/>
            </c:ext>
          </c:extLst>
        </c:ser>
        <c:ser>
          <c:idx val="2"/>
          <c:order val="2"/>
          <c:tx>
            <c:strRef>
              <c:f>Sheet1!$B$130</c:f>
              <c:strCache>
                <c:ptCount val="1"/>
                <c:pt idx="0">
                  <c:v>MLP</c:v>
                </c:pt>
              </c:strCache>
            </c:strRef>
          </c:tx>
          <c:spPr>
            <a:solidFill>
              <a:schemeClr val="accent3"/>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30:$J$130</c:f>
              <c:numCache>
                <c:formatCode>General</c:formatCode>
                <c:ptCount val="8"/>
                <c:pt idx="0">
                  <c:v>19</c:v>
                </c:pt>
                <c:pt idx="1">
                  <c:v>19</c:v>
                </c:pt>
                <c:pt idx="2">
                  <c:v>13</c:v>
                </c:pt>
                <c:pt idx="3">
                  <c:v>20</c:v>
                </c:pt>
                <c:pt idx="4">
                  <c:v>2</c:v>
                </c:pt>
                <c:pt idx="5">
                  <c:v>8</c:v>
                </c:pt>
                <c:pt idx="6">
                  <c:v>0</c:v>
                </c:pt>
                <c:pt idx="7">
                  <c:v>0</c:v>
                </c:pt>
              </c:numCache>
            </c:numRef>
          </c:val>
          <c:extLst>
            <c:ext xmlns:c16="http://schemas.microsoft.com/office/drawing/2014/chart" uri="{C3380CC4-5D6E-409C-BE32-E72D297353CC}">
              <c16:uniqueId val="{00000002-A06A-427F-BA5C-3D77884169B6}"/>
            </c:ext>
          </c:extLst>
        </c:ser>
        <c:ser>
          <c:idx val="3"/>
          <c:order val="3"/>
          <c:tx>
            <c:strRef>
              <c:f>Sheet1!$B$131</c:f>
              <c:strCache>
                <c:ptCount val="1"/>
                <c:pt idx="0">
                  <c:v>Deep Learning</c:v>
                </c:pt>
              </c:strCache>
            </c:strRef>
          </c:tx>
          <c:spPr>
            <a:solidFill>
              <a:schemeClr val="accent4"/>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31:$J$131</c:f>
              <c:numCache>
                <c:formatCode>General</c:formatCode>
                <c:ptCount val="8"/>
                <c:pt idx="0">
                  <c:v>20</c:v>
                </c:pt>
                <c:pt idx="1">
                  <c:v>21</c:v>
                </c:pt>
                <c:pt idx="2">
                  <c:v>3</c:v>
                </c:pt>
                <c:pt idx="3">
                  <c:v>8</c:v>
                </c:pt>
                <c:pt idx="4">
                  <c:v>0</c:v>
                </c:pt>
                <c:pt idx="5">
                  <c:v>4</c:v>
                </c:pt>
                <c:pt idx="6">
                  <c:v>0</c:v>
                </c:pt>
                <c:pt idx="7">
                  <c:v>0</c:v>
                </c:pt>
              </c:numCache>
            </c:numRef>
          </c:val>
          <c:extLst>
            <c:ext xmlns:c16="http://schemas.microsoft.com/office/drawing/2014/chart" uri="{C3380CC4-5D6E-409C-BE32-E72D297353CC}">
              <c16:uniqueId val="{00000003-A06A-427F-BA5C-3D77884169B6}"/>
            </c:ext>
          </c:extLst>
        </c:ser>
        <c:dLbls>
          <c:showLegendKey val="0"/>
          <c:showVal val="0"/>
          <c:showCatName val="0"/>
          <c:showSerName val="0"/>
          <c:showPercent val="0"/>
          <c:showBubbleSize val="0"/>
        </c:dLbls>
        <c:gapWidth val="219"/>
        <c:overlap val="-27"/>
        <c:axId val="506966463"/>
        <c:axId val="384867119"/>
      </c:barChart>
      <c:catAx>
        <c:axId val="506966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67119"/>
        <c:crosses val="autoZero"/>
        <c:auto val="1"/>
        <c:lblAlgn val="ctr"/>
        <c:lblOffset val="100"/>
        <c:noMultiLvlLbl val="0"/>
      </c:catAx>
      <c:valAx>
        <c:axId val="3848671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6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91:$C$92</c:f>
              <c:strCache>
                <c:ptCount val="2"/>
                <c:pt idx="0">
                  <c:v>2700 files</c:v>
                </c:pt>
                <c:pt idx="1">
                  <c:v>G1</c:v>
                </c:pt>
              </c:strCache>
            </c:strRef>
          </c:tx>
          <c:spPr>
            <a:solidFill>
              <a:schemeClr val="accent1"/>
            </a:solidFill>
            <a:ln>
              <a:noFill/>
            </a:ln>
            <a:effectLst/>
          </c:spPr>
          <c:invertIfNegative val="0"/>
          <c:cat>
            <c:strRef>
              <c:f>Sheet1!$B$93:$B$96</c:f>
              <c:strCache>
                <c:ptCount val="4"/>
                <c:pt idx="0">
                  <c:v>Logistic</c:v>
                </c:pt>
                <c:pt idx="1">
                  <c:v>SVM</c:v>
                </c:pt>
                <c:pt idx="2">
                  <c:v>MLP</c:v>
                </c:pt>
                <c:pt idx="3">
                  <c:v>Deep Learning</c:v>
                </c:pt>
              </c:strCache>
            </c:strRef>
          </c:cat>
          <c:val>
            <c:numRef>
              <c:f>Sheet1!$C$93:$C$96</c:f>
              <c:numCache>
                <c:formatCode>General</c:formatCode>
                <c:ptCount val="4"/>
                <c:pt idx="0">
                  <c:v>29.5</c:v>
                </c:pt>
                <c:pt idx="1">
                  <c:v>22</c:v>
                </c:pt>
                <c:pt idx="2">
                  <c:v>24.5</c:v>
                </c:pt>
                <c:pt idx="3">
                  <c:v>7.5</c:v>
                </c:pt>
              </c:numCache>
            </c:numRef>
          </c:val>
          <c:extLst>
            <c:ext xmlns:c16="http://schemas.microsoft.com/office/drawing/2014/chart" uri="{C3380CC4-5D6E-409C-BE32-E72D297353CC}">
              <c16:uniqueId val="{00000000-7B6F-4893-9CAA-69C939D88669}"/>
            </c:ext>
          </c:extLst>
        </c:ser>
        <c:ser>
          <c:idx val="1"/>
          <c:order val="1"/>
          <c:tx>
            <c:strRef>
              <c:f>Sheet1!$D$91:$D$92</c:f>
              <c:strCache>
                <c:ptCount val="2"/>
                <c:pt idx="0">
                  <c:v>2700 files</c:v>
                </c:pt>
                <c:pt idx="1">
                  <c:v>G2</c:v>
                </c:pt>
              </c:strCache>
            </c:strRef>
          </c:tx>
          <c:spPr>
            <a:solidFill>
              <a:schemeClr val="accent2"/>
            </a:solidFill>
            <a:ln>
              <a:noFill/>
            </a:ln>
            <a:effectLst/>
          </c:spPr>
          <c:invertIfNegative val="0"/>
          <c:cat>
            <c:strRef>
              <c:f>Sheet1!$B$93:$B$96</c:f>
              <c:strCache>
                <c:ptCount val="4"/>
                <c:pt idx="0">
                  <c:v>Logistic</c:v>
                </c:pt>
                <c:pt idx="1">
                  <c:v>SVM</c:v>
                </c:pt>
                <c:pt idx="2">
                  <c:v>MLP</c:v>
                </c:pt>
                <c:pt idx="3">
                  <c:v>Deep Learning</c:v>
                </c:pt>
              </c:strCache>
            </c:strRef>
          </c:cat>
          <c:val>
            <c:numRef>
              <c:f>Sheet1!$D$93:$D$96</c:f>
              <c:numCache>
                <c:formatCode>General</c:formatCode>
                <c:ptCount val="4"/>
                <c:pt idx="0">
                  <c:v>42</c:v>
                </c:pt>
                <c:pt idx="1">
                  <c:v>39</c:v>
                </c:pt>
                <c:pt idx="2">
                  <c:v>41</c:v>
                </c:pt>
                <c:pt idx="3">
                  <c:v>20</c:v>
                </c:pt>
              </c:numCache>
            </c:numRef>
          </c:val>
          <c:extLst>
            <c:ext xmlns:c16="http://schemas.microsoft.com/office/drawing/2014/chart" uri="{C3380CC4-5D6E-409C-BE32-E72D297353CC}">
              <c16:uniqueId val="{00000001-7B6F-4893-9CAA-69C939D88669}"/>
            </c:ext>
          </c:extLst>
        </c:ser>
        <c:ser>
          <c:idx val="2"/>
          <c:order val="2"/>
          <c:tx>
            <c:strRef>
              <c:f>Sheet1!$E$91:$E$92</c:f>
              <c:strCache>
                <c:ptCount val="2"/>
                <c:pt idx="0">
                  <c:v>6450 files</c:v>
                </c:pt>
                <c:pt idx="1">
                  <c:v>G1</c:v>
                </c:pt>
              </c:strCache>
            </c:strRef>
          </c:tx>
          <c:spPr>
            <a:solidFill>
              <a:schemeClr val="accent3"/>
            </a:solidFill>
            <a:ln>
              <a:noFill/>
            </a:ln>
            <a:effectLst/>
          </c:spPr>
          <c:invertIfNegative val="0"/>
          <c:cat>
            <c:strRef>
              <c:f>Sheet1!$B$93:$B$96</c:f>
              <c:strCache>
                <c:ptCount val="4"/>
                <c:pt idx="0">
                  <c:v>Logistic</c:v>
                </c:pt>
                <c:pt idx="1">
                  <c:v>SVM</c:v>
                </c:pt>
                <c:pt idx="2">
                  <c:v>MLP</c:v>
                </c:pt>
                <c:pt idx="3">
                  <c:v>Deep Learning</c:v>
                </c:pt>
              </c:strCache>
            </c:strRef>
          </c:cat>
          <c:val>
            <c:numRef>
              <c:f>Sheet1!$E$93:$E$96</c:f>
              <c:numCache>
                <c:formatCode>General</c:formatCode>
                <c:ptCount val="4"/>
                <c:pt idx="0">
                  <c:v>29.5</c:v>
                </c:pt>
                <c:pt idx="1">
                  <c:v>29</c:v>
                </c:pt>
                <c:pt idx="2">
                  <c:v>25.5</c:v>
                </c:pt>
                <c:pt idx="3">
                  <c:v>13</c:v>
                </c:pt>
              </c:numCache>
            </c:numRef>
          </c:val>
          <c:extLst>
            <c:ext xmlns:c16="http://schemas.microsoft.com/office/drawing/2014/chart" uri="{C3380CC4-5D6E-409C-BE32-E72D297353CC}">
              <c16:uniqueId val="{00000002-7B6F-4893-9CAA-69C939D88669}"/>
            </c:ext>
          </c:extLst>
        </c:ser>
        <c:ser>
          <c:idx val="3"/>
          <c:order val="3"/>
          <c:tx>
            <c:strRef>
              <c:f>Sheet1!$F$91:$F$92</c:f>
              <c:strCache>
                <c:ptCount val="2"/>
                <c:pt idx="0">
                  <c:v>6450 files</c:v>
                </c:pt>
                <c:pt idx="1">
                  <c:v>G2</c:v>
                </c:pt>
              </c:strCache>
            </c:strRef>
          </c:tx>
          <c:spPr>
            <a:solidFill>
              <a:schemeClr val="accent4"/>
            </a:solidFill>
            <a:ln>
              <a:noFill/>
            </a:ln>
            <a:effectLst/>
          </c:spPr>
          <c:invertIfNegative val="0"/>
          <c:cat>
            <c:strRef>
              <c:f>Sheet1!$B$93:$B$96</c:f>
              <c:strCache>
                <c:ptCount val="4"/>
                <c:pt idx="0">
                  <c:v>Logistic</c:v>
                </c:pt>
                <c:pt idx="1">
                  <c:v>SVM</c:v>
                </c:pt>
                <c:pt idx="2">
                  <c:v>MLP</c:v>
                </c:pt>
                <c:pt idx="3">
                  <c:v>Deep Learning</c:v>
                </c:pt>
              </c:strCache>
            </c:strRef>
          </c:cat>
          <c:val>
            <c:numRef>
              <c:f>Sheet1!$F$93:$F$96</c:f>
              <c:numCache>
                <c:formatCode>General</c:formatCode>
                <c:ptCount val="4"/>
                <c:pt idx="0">
                  <c:v>46</c:v>
                </c:pt>
                <c:pt idx="1">
                  <c:v>43</c:v>
                </c:pt>
                <c:pt idx="2">
                  <c:v>41.5</c:v>
                </c:pt>
                <c:pt idx="3">
                  <c:v>24.5</c:v>
                </c:pt>
              </c:numCache>
            </c:numRef>
          </c:val>
          <c:extLst>
            <c:ext xmlns:c16="http://schemas.microsoft.com/office/drawing/2014/chart" uri="{C3380CC4-5D6E-409C-BE32-E72D297353CC}">
              <c16:uniqueId val="{00000003-7B6F-4893-9CAA-69C939D88669}"/>
            </c:ext>
          </c:extLst>
        </c:ser>
        <c:dLbls>
          <c:showLegendKey val="0"/>
          <c:showVal val="0"/>
          <c:showCatName val="0"/>
          <c:showSerName val="0"/>
          <c:showPercent val="0"/>
          <c:showBubbleSize val="0"/>
        </c:dLbls>
        <c:gapWidth val="219"/>
        <c:overlap val="-27"/>
        <c:axId val="381060959"/>
        <c:axId val="384861711"/>
      </c:barChart>
      <c:catAx>
        <c:axId val="38106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61711"/>
        <c:crosses val="autoZero"/>
        <c:auto val="1"/>
        <c:lblAlgn val="ctr"/>
        <c:lblOffset val="100"/>
        <c:noMultiLvlLbl val="0"/>
      </c:catAx>
      <c:valAx>
        <c:axId val="3848617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0609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lsdv</b:Tag>
    <b:SourceType>InternetSite</b:SourceType>
    <b:Guid>{5F2105BB-70EA-424B-BB75-D7B9F10FCCED}</b:Guid>
    <b:Author>
      <b:Author>
        <b:NameList>
          <b:Person>
            <b:Last>alsdf</b:Last>
          </b:Person>
        </b:NameList>
      </b:Author>
    </b:Author>
    <b:Title>asdf.asdf.asdf.asdf</b:Title>
    <b:Year>asdf asdfae asdv</b:Year>
    <b:Month>ssadfasd</b:Month>
    <b:Day>sadfascv</b:Day>
    <b:YearAccessed>asdf</b:YearAccessed>
    <b:MonthAccessed>asdf</b:MonthAccessed>
    <b:DayAccessed>sdf</b:DayAccessed>
    <b:Medium>asdf</b:Medium>
    <b:LCID>en-IN</b:LCID>
    <b:RefOrder>1</b:RefOrder>
  </b:Source>
</b:Sources>
</file>

<file path=customXml/itemProps1.xml><?xml version="1.0" encoding="utf-8"?>
<ds:datastoreItem xmlns:ds="http://schemas.openxmlformats.org/officeDocument/2006/customXml" ds:itemID="{D89F76A7-5715-435A-B45F-FCA79A9F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0</TotalTime>
  <Pages>47</Pages>
  <Words>12557</Words>
  <Characters>71578</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dheesh Panchal</dc:creator>
  <cp:lastModifiedBy>Nidheesh Panchal</cp:lastModifiedBy>
  <cp:revision>807</cp:revision>
  <cp:lastPrinted>2020-05-23T12:38:00Z</cp:lastPrinted>
  <dcterms:created xsi:type="dcterms:W3CDTF">2020-04-06T20:21:00Z</dcterms:created>
  <dcterms:modified xsi:type="dcterms:W3CDTF">2020-05-23T12:38:00Z</dcterms:modified>
</cp:coreProperties>
</file>